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97D1EC" w14:textId="77777777" w:rsidR="004B710F" w:rsidRPr="00D012B2" w:rsidRDefault="004B710F">
      <w:pPr>
        <w:spacing w:after="0" w:line="259" w:lineRule="auto"/>
        <w:ind w:left="-1440" w:right="6497" w:firstLine="0"/>
        <w:jc w:val="left"/>
        <w:rPr>
          <w:szCs w:val="24"/>
        </w:rPr>
      </w:pPr>
    </w:p>
    <w:tbl>
      <w:tblPr>
        <w:tblStyle w:val="TableGrid"/>
        <w:tblW w:w="6123" w:type="dxa"/>
        <w:tblInd w:w="-533" w:type="dxa"/>
        <w:tblCellMar>
          <w:top w:w="1847" w:type="dxa"/>
          <w:left w:w="115" w:type="dxa"/>
          <w:right w:w="115" w:type="dxa"/>
        </w:tblCellMar>
        <w:tblLook w:val="04A0" w:firstRow="1" w:lastRow="0" w:firstColumn="1" w:lastColumn="0" w:noHBand="0" w:noVBand="1"/>
      </w:tblPr>
      <w:tblGrid>
        <w:gridCol w:w="6123"/>
      </w:tblGrid>
      <w:tr w:rsidR="004B710F" w:rsidRPr="00D012B2" w14:paraId="785CB03F" w14:textId="77777777">
        <w:trPr>
          <w:trHeight w:val="9524"/>
        </w:trPr>
        <w:tc>
          <w:tcPr>
            <w:tcW w:w="6123" w:type="dxa"/>
            <w:tcBorders>
              <w:top w:val="single" w:sz="16" w:space="0" w:color="999A9A"/>
              <w:left w:val="single" w:sz="16" w:space="0" w:color="999A9A"/>
              <w:bottom w:val="single" w:sz="16" w:space="0" w:color="999A9A"/>
              <w:right w:val="single" w:sz="16" w:space="0" w:color="999A9A"/>
            </w:tcBorders>
          </w:tcPr>
          <w:p w14:paraId="7F5D48D6" w14:textId="77777777" w:rsidR="004B710F" w:rsidRPr="002C59D0" w:rsidRDefault="000553DB">
            <w:pPr>
              <w:spacing w:after="0" w:line="259" w:lineRule="auto"/>
              <w:ind w:left="0" w:right="0" w:firstLine="0"/>
              <w:jc w:val="center"/>
              <w:rPr>
                <w:sz w:val="40"/>
                <w:szCs w:val="40"/>
              </w:rPr>
            </w:pPr>
            <w:r w:rsidRPr="002C59D0">
              <w:rPr>
                <w:b/>
                <w:sz w:val="40"/>
                <w:szCs w:val="40"/>
              </w:rPr>
              <w:lastRenderedPageBreak/>
              <w:t xml:space="preserve">CHIKHULUPILIRO </w:t>
            </w:r>
          </w:p>
          <w:p w14:paraId="38C02E8E" w14:textId="77777777" w:rsidR="004B710F" w:rsidRPr="002C59D0" w:rsidRDefault="000553DB">
            <w:pPr>
              <w:spacing w:after="0" w:line="259" w:lineRule="auto"/>
              <w:ind w:left="0" w:right="0" w:firstLine="0"/>
              <w:jc w:val="center"/>
              <w:rPr>
                <w:sz w:val="36"/>
                <w:szCs w:val="36"/>
              </w:rPr>
            </w:pPr>
            <w:r w:rsidRPr="002C59D0">
              <w:rPr>
                <w:b/>
                <w:sz w:val="36"/>
                <w:szCs w:val="36"/>
              </w:rPr>
              <w:t xml:space="preserve">CHA MSILAMU </w:t>
            </w:r>
          </w:p>
          <w:p w14:paraId="3FC6DE52" w14:textId="77777777" w:rsidR="004B710F" w:rsidRPr="00D012B2" w:rsidRDefault="000553DB">
            <w:pPr>
              <w:spacing w:after="0" w:line="259" w:lineRule="auto"/>
              <w:ind w:left="0" w:right="65" w:firstLine="0"/>
              <w:jc w:val="center"/>
              <w:rPr>
                <w:szCs w:val="24"/>
              </w:rPr>
            </w:pPr>
            <w:r w:rsidRPr="00D012B2">
              <w:rPr>
                <w:b/>
                <w:szCs w:val="24"/>
              </w:rPr>
              <w:t xml:space="preserve"> </w:t>
            </w:r>
          </w:p>
          <w:p w14:paraId="4B4BB65F" w14:textId="77777777" w:rsidR="004B710F" w:rsidRPr="00D012B2" w:rsidRDefault="000553DB">
            <w:pPr>
              <w:spacing w:after="635" w:line="259" w:lineRule="auto"/>
              <w:ind w:left="1659" w:right="0" w:firstLine="0"/>
              <w:jc w:val="left"/>
              <w:rPr>
                <w:szCs w:val="24"/>
              </w:rPr>
            </w:pPr>
            <w:r w:rsidRPr="00D012B2">
              <w:rPr>
                <w:rFonts w:ascii="Calibri" w:eastAsia="Calibri" w:hAnsi="Calibri" w:cs="Calibri"/>
                <w:noProof/>
                <w:color w:val="000000"/>
                <w:szCs w:val="24"/>
                <w:lang w:val="en-US" w:eastAsia="en-US"/>
              </w:rPr>
              <mc:AlternateContent>
                <mc:Choice Requires="wpg">
                  <w:drawing>
                    <wp:inline distT="0" distB="0" distL="0" distR="0" wp14:anchorId="2C1DC974" wp14:editId="0DC637FE">
                      <wp:extent cx="1814139" cy="227729"/>
                      <wp:effectExtent l="0" t="0" r="0" b="0"/>
                      <wp:docPr id="19116" name="Group 19116"/>
                      <wp:cNvGraphicFramePr/>
                      <a:graphic xmlns:a="http://schemas.openxmlformats.org/drawingml/2006/main">
                        <a:graphicData uri="http://schemas.microsoft.com/office/word/2010/wordprocessingGroup">
                          <wpg:wgp>
                            <wpg:cNvGrpSpPr/>
                            <wpg:grpSpPr>
                              <a:xfrm>
                                <a:off x="0" y="0"/>
                                <a:ext cx="1814139" cy="227729"/>
                                <a:chOff x="0" y="0"/>
                                <a:chExt cx="1814139" cy="227729"/>
                              </a:xfrm>
                            </wpg:grpSpPr>
                            <wps:wsp>
                              <wps:cNvPr id="9" name="Shape 9"/>
                              <wps:cNvSpPr/>
                              <wps:spPr>
                                <a:xfrm>
                                  <a:off x="927081" y="2388"/>
                                  <a:ext cx="251155" cy="205089"/>
                                </a:xfrm>
                                <a:custGeom>
                                  <a:avLst/>
                                  <a:gdLst/>
                                  <a:ahLst/>
                                  <a:cxnLst/>
                                  <a:rect l="0" t="0" r="0" b="0"/>
                                  <a:pathLst>
                                    <a:path w="251155" h="205089">
                                      <a:moveTo>
                                        <a:pt x="144293" y="333"/>
                                      </a:moveTo>
                                      <a:cubicBezTo>
                                        <a:pt x="154370" y="444"/>
                                        <a:pt x="164452" y="1495"/>
                                        <a:pt x="174358" y="3464"/>
                                      </a:cubicBezTo>
                                      <a:cubicBezTo>
                                        <a:pt x="208725" y="10297"/>
                                        <a:pt x="244551" y="40675"/>
                                        <a:pt x="250025" y="76692"/>
                                      </a:cubicBezTo>
                                      <a:cubicBezTo>
                                        <a:pt x="251155" y="84185"/>
                                        <a:pt x="234785" y="82585"/>
                                        <a:pt x="230568" y="82229"/>
                                      </a:cubicBezTo>
                                      <a:cubicBezTo>
                                        <a:pt x="220294" y="81366"/>
                                        <a:pt x="220370" y="74139"/>
                                        <a:pt x="215811" y="66253"/>
                                      </a:cubicBezTo>
                                      <a:cubicBezTo>
                                        <a:pt x="206654" y="50416"/>
                                        <a:pt x="191580" y="40408"/>
                                        <a:pt x="174346" y="34909"/>
                                      </a:cubicBezTo>
                                      <a:cubicBezTo>
                                        <a:pt x="138328" y="23390"/>
                                        <a:pt x="100940" y="27810"/>
                                        <a:pt x="70345" y="50746"/>
                                      </a:cubicBezTo>
                                      <a:cubicBezTo>
                                        <a:pt x="59220" y="59090"/>
                                        <a:pt x="42748" y="72603"/>
                                        <a:pt x="40462" y="87462"/>
                                      </a:cubicBezTo>
                                      <a:cubicBezTo>
                                        <a:pt x="39535" y="93482"/>
                                        <a:pt x="51880" y="76756"/>
                                        <a:pt x="52642" y="75778"/>
                                      </a:cubicBezTo>
                                      <a:cubicBezTo>
                                        <a:pt x="58839" y="67789"/>
                                        <a:pt x="66231" y="62049"/>
                                        <a:pt x="74905" y="56893"/>
                                      </a:cubicBezTo>
                                      <a:cubicBezTo>
                                        <a:pt x="88837" y="48600"/>
                                        <a:pt x="107975" y="43075"/>
                                        <a:pt x="123698" y="49755"/>
                                      </a:cubicBezTo>
                                      <a:cubicBezTo>
                                        <a:pt x="128207" y="51673"/>
                                        <a:pt x="139103" y="58633"/>
                                        <a:pt x="138443" y="64792"/>
                                      </a:cubicBezTo>
                                      <a:cubicBezTo>
                                        <a:pt x="137909" y="69771"/>
                                        <a:pt x="124790" y="68742"/>
                                        <a:pt x="127000" y="71942"/>
                                      </a:cubicBezTo>
                                      <a:cubicBezTo>
                                        <a:pt x="130518" y="77060"/>
                                        <a:pt x="135357" y="79334"/>
                                        <a:pt x="136335" y="86255"/>
                                      </a:cubicBezTo>
                                      <a:cubicBezTo>
                                        <a:pt x="137338" y="93316"/>
                                        <a:pt x="135700" y="103235"/>
                                        <a:pt x="131534" y="109128"/>
                                      </a:cubicBezTo>
                                      <a:cubicBezTo>
                                        <a:pt x="127991" y="114145"/>
                                        <a:pt x="121018" y="119453"/>
                                        <a:pt x="114529" y="119148"/>
                                      </a:cubicBezTo>
                                      <a:cubicBezTo>
                                        <a:pt x="100825" y="118501"/>
                                        <a:pt x="111595" y="111338"/>
                                        <a:pt x="114541" y="107223"/>
                                      </a:cubicBezTo>
                                      <a:cubicBezTo>
                                        <a:pt x="125959" y="91259"/>
                                        <a:pt x="99898" y="77378"/>
                                        <a:pt x="87351" y="78026"/>
                                      </a:cubicBezTo>
                                      <a:cubicBezTo>
                                        <a:pt x="68453" y="78991"/>
                                        <a:pt x="52438" y="90865"/>
                                        <a:pt x="46050" y="108760"/>
                                      </a:cubicBezTo>
                                      <a:cubicBezTo>
                                        <a:pt x="40666" y="123822"/>
                                        <a:pt x="40500" y="147342"/>
                                        <a:pt x="54013" y="158455"/>
                                      </a:cubicBezTo>
                                      <a:cubicBezTo>
                                        <a:pt x="56998" y="160906"/>
                                        <a:pt x="76518" y="168031"/>
                                        <a:pt x="72339" y="157629"/>
                                      </a:cubicBezTo>
                                      <a:cubicBezTo>
                                        <a:pt x="69266" y="149971"/>
                                        <a:pt x="69939" y="142923"/>
                                        <a:pt x="76111" y="137055"/>
                                      </a:cubicBezTo>
                                      <a:cubicBezTo>
                                        <a:pt x="92570" y="121358"/>
                                        <a:pt x="111150" y="139329"/>
                                        <a:pt x="112649" y="157058"/>
                                      </a:cubicBezTo>
                                      <a:cubicBezTo>
                                        <a:pt x="114300" y="176755"/>
                                        <a:pt x="99403" y="189976"/>
                                        <a:pt x="81458" y="194358"/>
                                      </a:cubicBezTo>
                                      <a:cubicBezTo>
                                        <a:pt x="37541" y="205089"/>
                                        <a:pt x="0" y="161985"/>
                                        <a:pt x="3810" y="120126"/>
                                      </a:cubicBezTo>
                                      <a:cubicBezTo>
                                        <a:pt x="978" y="82966"/>
                                        <a:pt x="29261" y="45412"/>
                                        <a:pt x="58598" y="25384"/>
                                      </a:cubicBezTo>
                                      <a:cubicBezTo>
                                        <a:pt x="83868" y="8134"/>
                                        <a:pt x="114060" y="0"/>
                                        <a:pt x="144293" y="333"/>
                                      </a:cubicBezTo>
                                      <a:close/>
                                    </a:path>
                                  </a:pathLst>
                                </a:custGeom>
                                <a:ln w="0" cap="flat">
                                  <a:miter lim="127000"/>
                                </a:ln>
                              </wps:spPr>
                              <wps:style>
                                <a:lnRef idx="0">
                                  <a:srgbClr val="000000">
                                    <a:alpha val="0"/>
                                  </a:srgbClr>
                                </a:lnRef>
                                <a:fillRef idx="1">
                                  <a:srgbClr val="909191"/>
                                </a:fillRef>
                                <a:effectRef idx="0">
                                  <a:scrgbClr r="0" g="0" b="0"/>
                                </a:effectRef>
                                <a:fontRef idx="none"/>
                              </wps:style>
                              <wps:bodyPr/>
                            </wps:wsp>
                            <wps:wsp>
                              <wps:cNvPr id="10" name="Shape 10"/>
                              <wps:cNvSpPr/>
                              <wps:spPr>
                                <a:xfrm>
                                  <a:off x="628016" y="0"/>
                                  <a:ext cx="256794" cy="199572"/>
                                </a:xfrm>
                                <a:custGeom>
                                  <a:avLst/>
                                  <a:gdLst/>
                                  <a:ahLst/>
                                  <a:cxnLst/>
                                  <a:rect l="0" t="0" r="0" b="0"/>
                                  <a:pathLst>
                                    <a:path w="256794" h="199572">
                                      <a:moveTo>
                                        <a:pt x="106620" y="1579"/>
                                      </a:moveTo>
                                      <a:cubicBezTo>
                                        <a:pt x="135262" y="0"/>
                                        <a:pt x="166411" y="8694"/>
                                        <a:pt x="190081" y="21124"/>
                                      </a:cubicBezTo>
                                      <a:cubicBezTo>
                                        <a:pt x="222352" y="38066"/>
                                        <a:pt x="254965" y="77004"/>
                                        <a:pt x="255880" y="115117"/>
                                      </a:cubicBezTo>
                                      <a:cubicBezTo>
                                        <a:pt x="256794" y="153039"/>
                                        <a:pt x="239827" y="189183"/>
                                        <a:pt x="198780" y="196321"/>
                                      </a:cubicBezTo>
                                      <a:cubicBezTo>
                                        <a:pt x="180111" y="199572"/>
                                        <a:pt x="162636" y="194009"/>
                                        <a:pt x="150584" y="179188"/>
                                      </a:cubicBezTo>
                                      <a:cubicBezTo>
                                        <a:pt x="139700" y="165815"/>
                                        <a:pt x="144424" y="136148"/>
                                        <a:pt x="163652" y="133176"/>
                                      </a:cubicBezTo>
                                      <a:cubicBezTo>
                                        <a:pt x="171628" y="131944"/>
                                        <a:pt x="178930" y="133976"/>
                                        <a:pt x="184125" y="140326"/>
                                      </a:cubicBezTo>
                                      <a:cubicBezTo>
                                        <a:pt x="186728" y="143489"/>
                                        <a:pt x="188862" y="147210"/>
                                        <a:pt x="188989" y="151426"/>
                                      </a:cubicBezTo>
                                      <a:cubicBezTo>
                                        <a:pt x="189090" y="154995"/>
                                        <a:pt x="183947" y="161637"/>
                                        <a:pt x="185801" y="164621"/>
                                      </a:cubicBezTo>
                                      <a:cubicBezTo>
                                        <a:pt x="190335" y="171924"/>
                                        <a:pt x="203416" y="162412"/>
                                        <a:pt x="207010" y="158665"/>
                                      </a:cubicBezTo>
                                      <a:cubicBezTo>
                                        <a:pt x="214655" y="150715"/>
                                        <a:pt x="215329" y="141876"/>
                                        <a:pt x="215963" y="131487"/>
                                      </a:cubicBezTo>
                                      <a:cubicBezTo>
                                        <a:pt x="219507" y="100893"/>
                                        <a:pt x="173177" y="57865"/>
                                        <a:pt x="147206" y="89476"/>
                                      </a:cubicBezTo>
                                      <a:cubicBezTo>
                                        <a:pt x="143319" y="94213"/>
                                        <a:pt x="139154" y="104068"/>
                                        <a:pt x="144297" y="109288"/>
                                      </a:cubicBezTo>
                                      <a:cubicBezTo>
                                        <a:pt x="148501" y="113529"/>
                                        <a:pt x="155372" y="119625"/>
                                        <a:pt x="142926" y="120540"/>
                                      </a:cubicBezTo>
                                      <a:cubicBezTo>
                                        <a:pt x="126212" y="121746"/>
                                        <a:pt x="116827" y="94848"/>
                                        <a:pt x="123952" y="82681"/>
                                      </a:cubicBezTo>
                                      <a:cubicBezTo>
                                        <a:pt x="128270" y="75315"/>
                                        <a:pt x="135839" y="74451"/>
                                        <a:pt x="124689" y="69968"/>
                                      </a:cubicBezTo>
                                      <a:cubicBezTo>
                                        <a:pt x="116599" y="66717"/>
                                        <a:pt x="125425" y="57764"/>
                                        <a:pt x="129324" y="54919"/>
                                      </a:cubicBezTo>
                                      <a:cubicBezTo>
                                        <a:pt x="144323" y="43946"/>
                                        <a:pt x="165570" y="49407"/>
                                        <a:pt x="180619" y="57306"/>
                                      </a:cubicBezTo>
                                      <a:cubicBezTo>
                                        <a:pt x="195872" y="65320"/>
                                        <a:pt x="207073" y="77499"/>
                                        <a:pt x="216446" y="91584"/>
                                      </a:cubicBezTo>
                                      <a:cubicBezTo>
                                        <a:pt x="217373" y="92993"/>
                                        <a:pt x="220535" y="94403"/>
                                        <a:pt x="220713" y="91330"/>
                                      </a:cubicBezTo>
                                      <a:cubicBezTo>
                                        <a:pt x="220891" y="88345"/>
                                        <a:pt x="217437" y="83964"/>
                                        <a:pt x="216014" y="81576"/>
                                      </a:cubicBezTo>
                                      <a:cubicBezTo>
                                        <a:pt x="210629" y="72559"/>
                                        <a:pt x="203378" y="65142"/>
                                        <a:pt x="195402" y="58386"/>
                                      </a:cubicBezTo>
                                      <a:cubicBezTo>
                                        <a:pt x="165519" y="33024"/>
                                        <a:pt x="131318" y="27398"/>
                                        <a:pt x="93650" y="34764"/>
                                      </a:cubicBezTo>
                                      <a:cubicBezTo>
                                        <a:pt x="77394" y="37952"/>
                                        <a:pt x="63360" y="45394"/>
                                        <a:pt x="51943" y="57471"/>
                                      </a:cubicBezTo>
                                      <a:cubicBezTo>
                                        <a:pt x="46164" y="63618"/>
                                        <a:pt x="41262" y="70552"/>
                                        <a:pt x="37274" y="77982"/>
                                      </a:cubicBezTo>
                                      <a:cubicBezTo>
                                        <a:pt x="32918" y="86072"/>
                                        <a:pt x="21501" y="82287"/>
                                        <a:pt x="13881" y="82122"/>
                                      </a:cubicBezTo>
                                      <a:cubicBezTo>
                                        <a:pt x="0" y="81805"/>
                                        <a:pt x="25921" y="44479"/>
                                        <a:pt x="29693" y="39882"/>
                                      </a:cubicBezTo>
                                      <a:cubicBezTo>
                                        <a:pt x="42532" y="24299"/>
                                        <a:pt x="60338" y="13491"/>
                                        <a:pt x="79185" y="6824"/>
                                      </a:cubicBezTo>
                                      <a:cubicBezTo>
                                        <a:pt x="87805" y="3773"/>
                                        <a:pt x="97073" y="2105"/>
                                        <a:pt x="106620" y="1579"/>
                                      </a:cubicBezTo>
                                      <a:close/>
                                    </a:path>
                                  </a:pathLst>
                                </a:custGeom>
                                <a:ln w="0" cap="flat">
                                  <a:miter lim="127000"/>
                                </a:ln>
                              </wps:spPr>
                              <wps:style>
                                <a:lnRef idx="0">
                                  <a:srgbClr val="000000">
                                    <a:alpha val="0"/>
                                  </a:srgbClr>
                                </a:lnRef>
                                <a:fillRef idx="1">
                                  <a:srgbClr val="909191"/>
                                </a:fillRef>
                                <a:effectRef idx="0">
                                  <a:scrgbClr r="0" g="0" b="0"/>
                                </a:effectRef>
                                <a:fontRef idx="none"/>
                              </wps:style>
                              <wps:bodyPr/>
                            </wps:wsp>
                            <wps:wsp>
                              <wps:cNvPr id="11" name="Shape 11"/>
                              <wps:cNvSpPr/>
                              <wps:spPr>
                                <a:xfrm>
                                  <a:off x="838996" y="2521"/>
                                  <a:ext cx="140919" cy="90475"/>
                                </a:xfrm>
                                <a:custGeom>
                                  <a:avLst/>
                                  <a:gdLst/>
                                  <a:ahLst/>
                                  <a:cxnLst/>
                                  <a:rect l="0" t="0" r="0" b="0"/>
                                  <a:pathLst>
                                    <a:path w="140919" h="90475">
                                      <a:moveTo>
                                        <a:pt x="17729" y="724"/>
                                      </a:moveTo>
                                      <a:cubicBezTo>
                                        <a:pt x="18783" y="851"/>
                                        <a:pt x="19355" y="940"/>
                                        <a:pt x="19596" y="1016"/>
                                      </a:cubicBezTo>
                                      <a:cubicBezTo>
                                        <a:pt x="26683" y="2235"/>
                                        <a:pt x="33744" y="5804"/>
                                        <a:pt x="38926" y="10681"/>
                                      </a:cubicBezTo>
                                      <a:cubicBezTo>
                                        <a:pt x="41478" y="13081"/>
                                        <a:pt x="43320" y="16027"/>
                                        <a:pt x="45733" y="18504"/>
                                      </a:cubicBezTo>
                                      <a:cubicBezTo>
                                        <a:pt x="50343" y="23216"/>
                                        <a:pt x="52070" y="14313"/>
                                        <a:pt x="53467" y="11735"/>
                                      </a:cubicBezTo>
                                      <a:cubicBezTo>
                                        <a:pt x="57391" y="4483"/>
                                        <a:pt x="66104" y="864"/>
                                        <a:pt x="73939" y="3759"/>
                                      </a:cubicBezTo>
                                      <a:cubicBezTo>
                                        <a:pt x="77584" y="5118"/>
                                        <a:pt x="80645" y="7785"/>
                                        <a:pt x="82855" y="10960"/>
                                      </a:cubicBezTo>
                                      <a:cubicBezTo>
                                        <a:pt x="84290" y="13017"/>
                                        <a:pt x="85458" y="19939"/>
                                        <a:pt x="88684" y="20371"/>
                                      </a:cubicBezTo>
                                      <a:cubicBezTo>
                                        <a:pt x="91783" y="20790"/>
                                        <a:pt x="100749" y="8318"/>
                                        <a:pt x="103873" y="6197"/>
                                      </a:cubicBezTo>
                                      <a:cubicBezTo>
                                        <a:pt x="110909" y="1448"/>
                                        <a:pt x="123177" y="0"/>
                                        <a:pt x="130213" y="5512"/>
                                      </a:cubicBezTo>
                                      <a:cubicBezTo>
                                        <a:pt x="134214" y="8649"/>
                                        <a:pt x="140919" y="25400"/>
                                        <a:pt x="130061" y="20701"/>
                                      </a:cubicBezTo>
                                      <a:cubicBezTo>
                                        <a:pt x="121310" y="16916"/>
                                        <a:pt x="113614" y="20409"/>
                                        <a:pt x="107620" y="27140"/>
                                      </a:cubicBezTo>
                                      <a:cubicBezTo>
                                        <a:pt x="94272" y="42126"/>
                                        <a:pt x="93078" y="63830"/>
                                        <a:pt x="84023" y="80924"/>
                                      </a:cubicBezTo>
                                      <a:cubicBezTo>
                                        <a:pt x="80505" y="87541"/>
                                        <a:pt x="76353" y="87541"/>
                                        <a:pt x="71450" y="87541"/>
                                      </a:cubicBezTo>
                                      <a:cubicBezTo>
                                        <a:pt x="69190" y="87541"/>
                                        <a:pt x="66789" y="87541"/>
                                        <a:pt x="64211" y="88176"/>
                                      </a:cubicBezTo>
                                      <a:cubicBezTo>
                                        <a:pt x="54915" y="90475"/>
                                        <a:pt x="51448" y="77711"/>
                                        <a:pt x="49301" y="71349"/>
                                      </a:cubicBezTo>
                                      <a:cubicBezTo>
                                        <a:pt x="43040" y="52794"/>
                                        <a:pt x="37681" y="29947"/>
                                        <a:pt x="19164" y="19710"/>
                                      </a:cubicBezTo>
                                      <a:cubicBezTo>
                                        <a:pt x="16726" y="18364"/>
                                        <a:pt x="13411" y="19266"/>
                                        <a:pt x="10249" y="20168"/>
                                      </a:cubicBezTo>
                                      <a:cubicBezTo>
                                        <a:pt x="5334" y="21565"/>
                                        <a:pt x="788" y="22962"/>
                                        <a:pt x="419" y="15964"/>
                                      </a:cubicBezTo>
                                      <a:cubicBezTo>
                                        <a:pt x="0" y="7861"/>
                                        <a:pt x="8788" y="2413"/>
                                        <a:pt x="16040" y="991"/>
                                      </a:cubicBezTo>
                                      <a:cubicBezTo>
                                        <a:pt x="16282" y="914"/>
                                        <a:pt x="16789" y="838"/>
                                        <a:pt x="17729" y="724"/>
                                      </a:cubicBezTo>
                                      <a:close/>
                                    </a:path>
                                  </a:pathLst>
                                </a:custGeom>
                                <a:ln w="0" cap="flat">
                                  <a:miter lim="127000"/>
                                </a:ln>
                              </wps:spPr>
                              <wps:style>
                                <a:lnRef idx="0">
                                  <a:srgbClr val="000000">
                                    <a:alpha val="0"/>
                                  </a:srgbClr>
                                </a:lnRef>
                                <a:fillRef idx="1">
                                  <a:srgbClr val="909191"/>
                                </a:fillRef>
                                <a:effectRef idx="0">
                                  <a:scrgbClr r="0" g="0" b="0"/>
                                </a:effectRef>
                                <a:fontRef idx="none"/>
                              </wps:style>
                              <wps:bodyPr/>
                            </wps:wsp>
                            <wps:wsp>
                              <wps:cNvPr id="12" name="Shape 12"/>
                              <wps:cNvSpPr/>
                              <wps:spPr>
                                <a:xfrm>
                                  <a:off x="1066950" y="78820"/>
                                  <a:ext cx="109398" cy="81509"/>
                                </a:xfrm>
                                <a:custGeom>
                                  <a:avLst/>
                                  <a:gdLst/>
                                  <a:ahLst/>
                                  <a:cxnLst/>
                                  <a:rect l="0" t="0" r="0" b="0"/>
                                  <a:pathLst>
                                    <a:path w="109398" h="81509">
                                      <a:moveTo>
                                        <a:pt x="33038" y="1959"/>
                                      </a:moveTo>
                                      <a:cubicBezTo>
                                        <a:pt x="39072" y="29"/>
                                        <a:pt x="45682" y="0"/>
                                        <a:pt x="51435" y="2629"/>
                                      </a:cubicBezTo>
                                      <a:cubicBezTo>
                                        <a:pt x="62941" y="7899"/>
                                        <a:pt x="69151" y="29210"/>
                                        <a:pt x="56464" y="36728"/>
                                      </a:cubicBezTo>
                                      <a:cubicBezTo>
                                        <a:pt x="54737" y="37744"/>
                                        <a:pt x="51968" y="37503"/>
                                        <a:pt x="49339" y="37262"/>
                                      </a:cubicBezTo>
                                      <a:cubicBezTo>
                                        <a:pt x="46533" y="37008"/>
                                        <a:pt x="43891" y="36741"/>
                                        <a:pt x="42888" y="38049"/>
                                      </a:cubicBezTo>
                                      <a:cubicBezTo>
                                        <a:pt x="38964" y="43218"/>
                                        <a:pt x="51714" y="47968"/>
                                        <a:pt x="54839" y="48184"/>
                                      </a:cubicBezTo>
                                      <a:cubicBezTo>
                                        <a:pt x="63779" y="48844"/>
                                        <a:pt x="69177" y="44107"/>
                                        <a:pt x="74498" y="39370"/>
                                      </a:cubicBezTo>
                                      <a:cubicBezTo>
                                        <a:pt x="79616" y="34811"/>
                                        <a:pt x="84684" y="30251"/>
                                        <a:pt x="92799" y="30493"/>
                                      </a:cubicBezTo>
                                      <a:cubicBezTo>
                                        <a:pt x="93612" y="30518"/>
                                        <a:pt x="94755" y="30455"/>
                                        <a:pt x="96037" y="30378"/>
                                      </a:cubicBezTo>
                                      <a:cubicBezTo>
                                        <a:pt x="100952" y="30112"/>
                                        <a:pt x="108102" y="29845"/>
                                        <a:pt x="108661" y="34874"/>
                                      </a:cubicBezTo>
                                      <a:cubicBezTo>
                                        <a:pt x="109398" y="41402"/>
                                        <a:pt x="103188" y="50165"/>
                                        <a:pt x="99593" y="55131"/>
                                      </a:cubicBezTo>
                                      <a:cubicBezTo>
                                        <a:pt x="89357" y="69279"/>
                                        <a:pt x="73381" y="78816"/>
                                        <a:pt x="55715" y="78346"/>
                                      </a:cubicBezTo>
                                      <a:cubicBezTo>
                                        <a:pt x="22733" y="81509"/>
                                        <a:pt x="0" y="38824"/>
                                        <a:pt x="18098" y="12700"/>
                                      </a:cubicBezTo>
                                      <a:cubicBezTo>
                                        <a:pt x="21546" y="7722"/>
                                        <a:pt x="27003" y="3889"/>
                                        <a:pt x="33038" y="1959"/>
                                      </a:cubicBezTo>
                                      <a:close/>
                                    </a:path>
                                  </a:pathLst>
                                </a:custGeom>
                                <a:ln w="0" cap="flat">
                                  <a:miter lim="127000"/>
                                </a:ln>
                              </wps:spPr>
                              <wps:style>
                                <a:lnRef idx="0">
                                  <a:srgbClr val="000000">
                                    <a:alpha val="0"/>
                                  </a:srgbClr>
                                </a:lnRef>
                                <a:fillRef idx="1">
                                  <a:srgbClr val="909191"/>
                                </a:fillRef>
                                <a:effectRef idx="0">
                                  <a:scrgbClr r="0" g="0" b="0"/>
                                </a:effectRef>
                                <a:fontRef idx="none"/>
                              </wps:style>
                              <wps:bodyPr/>
                            </wps:wsp>
                            <wps:wsp>
                              <wps:cNvPr id="13" name="Shape 13"/>
                              <wps:cNvSpPr/>
                              <wps:spPr>
                                <a:xfrm>
                                  <a:off x="636975" y="77414"/>
                                  <a:ext cx="110858" cy="78503"/>
                                </a:xfrm>
                                <a:custGeom>
                                  <a:avLst/>
                                  <a:gdLst/>
                                  <a:ahLst/>
                                  <a:cxnLst/>
                                  <a:rect l="0" t="0" r="0" b="0"/>
                                  <a:pathLst>
                                    <a:path w="110858" h="78503">
                                      <a:moveTo>
                                        <a:pt x="72963" y="388"/>
                                      </a:moveTo>
                                      <a:cubicBezTo>
                                        <a:pt x="83024" y="1553"/>
                                        <a:pt x="91370" y="9246"/>
                                        <a:pt x="95923" y="18990"/>
                                      </a:cubicBezTo>
                                      <a:cubicBezTo>
                                        <a:pt x="110858" y="50969"/>
                                        <a:pt x="79159" y="78503"/>
                                        <a:pt x="48997" y="77207"/>
                                      </a:cubicBezTo>
                                      <a:cubicBezTo>
                                        <a:pt x="34900" y="76598"/>
                                        <a:pt x="21361" y="69244"/>
                                        <a:pt x="12002" y="58818"/>
                                      </a:cubicBezTo>
                                      <a:cubicBezTo>
                                        <a:pt x="7023" y="53268"/>
                                        <a:pt x="3543" y="46562"/>
                                        <a:pt x="1880" y="39272"/>
                                      </a:cubicBezTo>
                                      <a:cubicBezTo>
                                        <a:pt x="0" y="31005"/>
                                        <a:pt x="11430" y="31843"/>
                                        <a:pt x="11430" y="32122"/>
                                      </a:cubicBezTo>
                                      <a:cubicBezTo>
                                        <a:pt x="13843" y="32122"/>
                                        <a:pt x="13767" y="32084"/>
                                        <a:pt x="13132" y="32071"/>
                                      </a:cubicBezTo>
                                      <a:cubicBezTo>
                                        <a:pt x="19050" y="31779"/>
                                        <a:pt x="27432" y="30408"/>
                                        <a:pt x="31280" y="35183"/>
                                      </a:cubicBezTo>
                                      <a:cubicBezTo>
                                        <a:pt x="36487" y="41622"/>
                                        <a:pt x="41313" y="46041"/>
                                        <a:pt x="49721" y="47756"/>
                                      </a:cubicBezTo>
                                      <a:cubicBezTo>
                                        <a:pt x="56121" y="49064"/>
                                        <a:pt x="60579" y="47489"/>
                                        <a:pt x="64732" y="42447"/>
                                      </a:cubicBezTo>
                                      <a:cubicBezTo>
                                        <a:pt x="67056" y="39628"/>
                                        <a:pt x="53480" y="35627"/>
                                        <a:pt x="51308" y="33367"/>
                                      </a:cubicBezTo>
                                      <a:cubicBezTo>
                                        <a:pt x="40615" y="22242"/>
                                        <a:pt x="49962" y="5744"/>
                                        <a:pt x="62408" y="1566"/>
                                      </a:cubicBezTo>
                                      <a:cubicBezTo>
                                        <a:pt x="66065" y="337"/>
                                        <a:pt x="69610" y="0"/>
                                        <a:pt x="72963" y="388"/>
                                      </a:cubicBezTo>
                                      <a:close/>
                                    </a:path>
                                  </a:pathLst>
                                </a:custGeom>
                                <a:ln w="0" cap="flat">
                                  <a:miter lim="127000"/>
                                </a:ln>
                              </wps:spPr>
                              <wps:style>
                                <a:lnRef idx="0">
                                  <a:srgbClr val="000000">
                                    <a:alpha val="0"/>
                                  </a:srgbClr>
                                </a:lnRef>
                                <a:fillRef idx="1">
                                  <a:srgbClr val="909191"/>
                                </a:fillRef>
                                <a:effectRef idx="0">
                                  <a:scrgbClr r="0" g="0" b="0"/>
                                </a:effectRef>
                                <a:fontRef idx="none"/>
                              </wps:style>
                              <wps:bodyPr/>
                            </wps:wsp>
                            <wps:wsp>
                              <wps:cNvPr id="14" name="Shape 14"/>
                              <wps:cNvSpPr/>
                              <wps:spPr>
                                <a:xfrm>
                                  <a:off x="847639" y="142817"/>
                                  <a:ext cx="117196" cy="84912"/>
                                </a:xfrm>
                                <a:custGeom>
                                  <a:avLst/>
                                  <a:gdLst/>
                                  <a:ahLst/>
                                  <a:cxnLst/>
                                  <a:rect l="0" t="0" r="0" b="0"/>
                                  <a:pathLst>
                                    <a:path w="117196" h="84912">
                                      <a:moveTo>
                                        <a:pt x="61328" y="432"/>
                                      </a:moveTo>
                                      <a:cubicBezTo>
                                        <a:pt x="69545" y="1118"/>
                                        <a:pt x="71298" y="9652"/>
                                        <a:pt x="72885" y="16154"/>
                                      </a:cubicBezTo>
                                      <a:cubicBezTo>
                                        <a:pt x="76390" y="30518"/>
                                        <a:pt x="80620" y="45771"/>
                                        <a:pt x="91910" y="56045"/>
                                      </a:cubicBezTo>
                                      <a:cubicBezTo>
                                        <a:pt x="94793" y="58661"/>
                                        <a:pt x="97980" y="60947"/>
                                        <a:pt x="101346" y="62903"/>
                                      </a:cubicBezTo>
                                      <a:cubicBezTo>
                                        <a:pt x="104242" y="64580"/>
                                        <a:pt x="108763" y="63957"/>
                                        <a:pt x="111239" y="66180"/>
                                      </a:cubicBezTo>
                                      <a:cubicBezTo>
                                        <a:pt x="117196" y="71501"/>
                                        <a:pt x="99301" y="77229"/>
                                        <a:pt x="96787" y="77750"/>
                                      </a:cubicBezTo>
                                      <a:cubicBezTo>
                                        <a:pt x="89116" y="76568"/>
                                        <a:pt x="84620" y="74816"/>
                                        <a:pt x="79502" y="71209"/>
                                      </a:cubicBezTo>
                                      <a:cubicBezTo>
                                        <a:pt x="73101" y="66700"/>
                                        <a:pt x="72111" y="64719"/>
                                        <a:pt x="68212" y="72923"/>
                                      </a:cubicBezTo>
                                      <a:cubicBezTo>
                                        <a:pt x="62522" y="84912"/>
                                        <a:pt x="56985" y="79312"/>
                                        <a:pt x="52159" y="73698"/>
                                      </a:cubicBezTo>
                                      <a:cubicBezTo>
                                        <a:pt x="48819" y="69837"/>
                                        <a:pt x="45822" y="65964"/>
                                        <a:pt x="43345" y="67882"/>
                                      </a:cubicBezTo>
                                      <a:cubicBezTo>
                                        <a:pt x="31775" y="76835"/>
                                        <a:pt x="16091" y="79616"/>
                                        <a:pt x="5499" y="67259"/>
                                      </a:cubicBezTo>
                                      <a:cubicBezTo>
                                        <a:pt x="0" y="60846"/>
                                        <a:pt x="10363" y="63043"/>
                                        <a:pt x="12649" y="63272"/>
                                      </a:cubicBezTo>
                                      <a:cubicBezTo>
                                        <a:pt x="20587" y="64059"/>
                                        <a:pt x="27292" y="57048"/>
                                        <a:pt x="31661" y="51321"/>
                                      </a:cubicBezTo>
                                      <a:cubicBezTo>
                                        <a:pt x="41516" y="38405"/>
                                        <a:pt x="42964" y="21615"/>
                                        <a:pt x="49428" y="7099"/>
                                      </a:cubicBezTo>
                                      <a:cubicBezTo>
                                        <a:pt x="51638" y="2159"/>
                                        <a:pt x="56032" y="0"/>
                                        <a:pt x="61328" y="432"/>
                                      </a:cubicBezTo>
                                      <a:close/>
                                    </a:path>
                                  </a:pathLst>
                                </a:custGeom>
                                <a:ln w="0" cap="flat">
                                  <a:miter lim="127000"/>
                                </a:ln>
                              </wps:spPr>
                              <wps:style>
                                <a:lnRef idx="0">
                                  <a:srgbClr val="000000">
                                    <a:alpha val="0"/>
                                  </a:srgbClr>
                                </a:lnRef>
                                <a:fillRef idx="1">
                                  <a:srgbClr val="909191"/>
                                </a:fillRef>
                                <a:effectRef idx="0">
                                  <a:scrgbClr r="0" g="0" b="0"/>
                                </a:effectRef>
                                <a:fontRef idx="none"/>
                              </wps:style>
                              <wps:bodyPr/>
                            </wps:wsp>
                            <wps:wsp>
                              <wps:cNvPr id="15" name="Shape 15"/>
                              <wps:cNvSpPr/>
                              <wps:spPr>
                                <a:xfrm>
                                  <a:off x="890401" y="99491"/>
                                  <a:ext cx="34290" cy="36516"/>
                                </a:xfrm>
                                <a:custGeom>
                                  <a:avLst/>
                                  <a:gdLst/>
                                  <a:ahLst/>
                                  <a:cxnLst/>
                                  <a:rect l="0" t="0" r="0" b="0"/>
                                  <a:pathLst>
                                    <a:path w="34290" h="36516">
                                      <a:moveTo>
                                        <a:pt x="16275" y="251"/>
                                      </a:moveTo>
                                      <a:cubicBezTo>
                                        <a:pt x="24257" y="0"/>
                                        <a:pt x="32214" y="5032"/>
                                        <a:pt x="32207" y="15866"/>
                                      </a:cubicBezTo>
                                      <a:cubicBezTo>
                                        <a:pt x="34290" y="36313"/>
                                        <a:pt x="0" y="36516"/>
                                        <a:pt x="190" y="16335"/>
                                      </a:cubicBezTo>
                                      <a:cubicBezTo>
                                        <a:pt x="286" y="6036"/>
                                        <a:pt x="8293" y="502"/>
                                        <a:pt x="16275" y="251"/>
                                      </a:cubicBezTo>
                                      <a:close/>
                                    </a:path>
                                  </a:pathLst>
                                </a:custGeom>
                                <a:ln w="0" cap="flat">
                                  <a:miter lim="127000"/>
                                </a:ln>
                              </wps:spPr>
                              <wps:style>
                                <a:lnRef idx="0">
                                  <a:srgbClr val="000000">
                                    <a:alpha val="0"/>
                                  </a:srgbClr>
                                </a:lnRef>
                                <a:fillRef idx="1">
                                  <a:srgbClr val="909191"/>
                                </a:fillRef>
                                <a:effectRef idx="0">
                                  <a:scrgbClr r="0" g="0" b="0"/>
                                </a:effectRef>
                                <a:fontRef idx="none"/>
                              </wps:style>
                              <wps:bodyPr/>
                            </wps:wsp>
                            <wps:wsp>
                              <wps:cNvPr id="16" name="Shape 16"/>
                              <wps:cNvSpPr/>
                              <wps:spPr>
                                <a:xfrm>
                                  <a:off x="0" y="92801"/>
                                  <a:ext cx="671436" cy="8522"/>
                                </a:xfrm>
                                <a:custGeom>
                                  <a:avLst/>
                                  <a:gdLst/>
                                  <a:ahLst/>
                                  <a:cxnLst/>
                                  <a:rect l="0" t="0" r="0" b="0"/>
                                  <a:pathLst>
                                    <a:path w="671436" h="8522">
                                      <a:moveTo>
                                        <a:pt x="4216" y="0"/>
                                      </a:moveTo>
                                      <a:lnTo>
                                        <a:pt x="667220" y="0"/>
                                      </a:lnTo>
                                      <a:cubicBezTo>
                                        <a:pt x="669544" y="0"/>
                                        <a:pt x="671436" y="1892"/>
                                        <a:pt x="671436" y="4216"/>
                                      </a:cubicBezTo>
                                      <a:lnTo>
                                        <a:pt x="671436" y="4305"/>
                                      </a:lnTo>
                                      <a:cubicBezTo>
                                        <a:pt x="671436" y="6642"/>
                                        <a:pt x="669544" y="8522"/>
                                        <a:pt x="667220" y="8522"/>
                                      </a:cubicBezTo>
                                      <a:lnTo>
                                        <a:pt x="4216" y="8522"/>
                                      </a:lnTo>
                                      <a:cubicBezTo>
                                        <a:pt x="1892" y="8522"/>
                                        <a:pt x="0" y="6642"/>
                                        <a:pt x="0" y="4305"/>
                                      </a:cubicBezTo>
                                      <a:lnTo>
                                        <a:pt x="0" y="4216"/>
                                      </a:lnTo>
                                      <a:cubicBezTo>
                                        <a:pt x="0" y="1892"/>
                                        <a:pt x="1892" y="0"/>
                                        <a:pt x="4216" y="0"/>
                                      </a:cubicBezTo>
                                      <a:close/>
                                    </a:path>
                                  </a:pathLst>
                                </a:custGeom>
                                <a:ln w="0" cap="flat">
                                  <a:miter lim="127000"/>
                                </a:ln>
                              </wps:spPr>
                              <wps:style>
                                <a:lnRef idx="0">
                                  <a:srgbClr val="000000">
                                    <a:alpha val="0"/>
                                  </a:srgbClr>
                                </a:lnRef>
                                <a:fillRef idx="1">
                                  <a:srgbClr val="909191"/>
                                </a:fillRef>
                                <a:effectRef idx="0">
                                  <a:scrgbClr r="0" g="0" b="0"/>
                                </a:effectRef>
                                <a:fontRef idx="none"/>
                              </wps:style>
                              <wps:bodyPr/>
                            </wps:wsp>
                            <wps:wsp>
                              <wps:cNvPr id="17" name="Shape 17"/>
                              <wps:cNvSpPr/>
                              <wps:spPr>
                                <a:xfrm>
                                  <a:off x="1145840" y="92802"/>
                                  <a:ext cx="668300" cy="8522"/>
                                </a:xfrm>
                                <a:custGeom>
                                  <a:avLst/>
                                  <a:gdLst/>
                                  <a:ahLst/>
                                  <a:cxnLst/>
                                  <a:rect l="0" t="0" r="0" b="0"/>
                                  <a:pathLst>
                                    <a:path w="668300" h="8522">
                                      <a:moveTo>
                                        <a:pt x="4229" y="0"/>
                                      </a:moveTo>
                                      <a:lnTo>
                                        <a:pt x="664083" y="0"/>
                                      </a:lnTo>
                                      <a:cubicBezTo>
                                        <a:pt x="666407" y="0"/>
                                        <a:pt x="668300" y="1892"/>
                                        <a:pt x="668300" y="4216"/>
                                      </a:cubicBezTo>
                                      <a:lnTo>
                                        <a:pt x="668300" y="4305"/>
                                      </a:lnTo>
                                      <a:cubicBezTo>
                                        <a:pt x="668300" y="6629"/>
                                        <a:pt x="666407" y="8522"/>
                                        <a:pt x="664083" y="8522"/>
                                      </a:cubicBezTo>
                                      <a:lnTo>
                                        <a:pt x="4229" y="8522"/>
                                      </a:lnTo>
                                      <a:cubicBezTo>
                                        <a:pt x="1893" y="8522"/>
                                        <a:pt x="0" y="6629"/>
                                        <a:pt x="0" y="4305"/>
                                      </a:cubicBezTo>
                                      <a:lnTo>
                                        <a:pt x="0" y="4216"/>
                                      </a:lnTo>
                                      <a:cubicBezTo>
                                        <a:pt x="0" y="1892"/>
                                        <a:pt x="1893" y="0"/>
                                        <a:pt x="4229" y="0"/>
                                      </a:cubicBezTo>
                                      <a:close/>
                                    </a:path>
                                  </a:pathLst>
                                </a:custGeom>
                                <a:ln w="0" cap="flat">
                                  <a:miter lim="127000"/>
                                </a:ln>
                              </wps:spPr>
                              <wps:style>
                                <a:lnRef idx="0">
                                  <a:srgbClr val="000000">
                                    <a:alpha val="0"/>
                                  </a:srgbClr>
                                </a:lnRef>
                                <a:fillRef idx="1">
                                  <a:srgbClr val="909191"/>
                                </a:fillRef>
                                <a:effectRef idx="0">
                                  <a:scrgbClr r="0" g="0" b="0"/>
                                </a:effectRef>
                                <a:fontRef idx="none"/>
                              </wps:style>
                              <wps:bodyPr/>
                            </wps:wsp>
                          </wpg:wgp>
                        </a:graphicData>
                      </a:graphic>
                    </wp:inline>
                  </w:drawing>
                </mc:Choice>
                <mc:Fallback>
                  <w:pict>
                    <v:group w14:anchorId="2E1C26B7" id="Group 19116" o:spid="_x0000_s1026" style="width:142.85pt;height:17.95pt;mso-position-horizontal-relative:char;mso-position-vertical-relative:line" coordsize="18141,22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">
                      <v:shape id="Shape 9" o:spid="_x0000_s1027" style="position:absolute;left:9270;top:23;width:2512;height:2051;visibility:visible;mso-wrap-style:square;v-text-anchor:top" coordsize="251155,20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" path="m144293,333v10077,111,20159,1162,30065,3131c208725,10297,244551,40675,250025,76692v1130,7493,-15240,5893,-19457,5537c220294,81366,220370,74139,215811,66253,206654,50416,191580,40408,174346,34909,138328,23390,100940,27810,70345,50746,59220,59090,42748,72603,40462,87462,39535,93482,51880,76756,52642,75778,58839,67789,66231,62049,74905,56893v13932,-8293,33070,-13818,48793,-7138c128207,51673,139103,58633,138443,64792v-534,4979,-13653,3950,-11443,7150c130518,77060,135357,79334,136335,86255v1003,7061,-635,16980,-4801,22873c127991,114145,121018,119453,114529,119148v-13704,-647,-2934,-7810,12,-11925c125959,91259,99898,77378,87351,78026,68453,78991,52438,90865,46050,108760v-5384,15062,-5550,38582,7963,49695c56998,160906,76518,168031,72339,157629v-3073,-7658,-2400,-14706,3772,-20574c92570,121358,111150,139329,112649,157058v1651,19697,-13246,32918,-31191,37300c37541,205089,,161985,3810,120126,978,82966,29261,45412,58598,25384,83868,8134,114060,,144293,333xe" fillcolor="#909191" stroked="f" strokeweight="0">
                        <v:stroke miterlimit="83231f" joinstyle="miter"/>
                        <v:path arrowok="t" textboxrect="0,0,251155,205089"/>
                      </v:shape>
                      <v:shape id="Shape 10" o:spid="_x0000_s1028" style="position:absolute;left:6280;width:2568;height:1995;visibility:visible;mso-wrap-style:square;v-text-anchor:top" coordsize="256794,199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" path="m106620,1579c135262,,166411,8694,190081,21124v32271,16942,64884,55880,65799,93993c256794,153039,239827,189183,198780,196321v-18669,3251,-36144,-2312,-48196,-17133c139700,165815,144424,136148,163652,133176v7976,-1232,15278,800,20473,7150c186728,143489,188862,147210,188989,151426v101,3569,-5042,10211,-3188,13195c190335,171924,203416,162412,207010,158665v7645,-7950,8319,-16789,8953,-27178c219507,100893,173177,57865,147206,89476v-3887,4737,-8052,14592,-2909,19812c148501,113529,155372,119625,142926,120540,126212,121746,116827,94848,123952,82681v4318,-7366,11887,-8230,737,-12713c116599,66717,125425,57764,129324,54919v14999,-10973,36246,-5512,51295,2387c195872,65320,207073,77499,216446,91584v927,1409,4089,2819,4267,-254c220891,88345,217437,83964,216014,81576,210629,72559,203378,65142,195402,58386,165519,33024,131318,27398,93650,34764,77394,37952,63360,45394,51943,57471,46164,63618,41262,70552,37274,77982v-4356,8090,-15773,4305,-23393,4140c,81805,25921,44479,29693,39882,42532,24299,60338,13491,79185,6824,87805,3773,97073,2105,106620,1579xe" fillcolor="#909191" stroked="f" strokeweight="0">
                        <v:stroke miterlimit="83231f" joinstyle="miter"/>
                        <v:path arrowok="t" textboxrect="0,0,256794,199572"/>
                      </v:shape>
                      <v:shape id="Shape 11" o:spid="_x0000_s1029" style="position:absolute;left:8389;top:25;width:1410;height:904;visibility:visible;mso-wrap-style:square;v-text-anchor:top" coordsize="140919,90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" path="m17729,724v1054,127,1626,216,1867,292c26683,2235,33744,5804,38926,10681v2552,2400,4394,5346,6807,7823c50343,23216,52070,14313,53467,11735,57391,4483,66104,864,73939,3759v3645,1359,6706,4026,8916,7201c84290,13017,85458,19939,88684,20371v3099,419,12065,-12053,15189,-14174c110909,1448,123177,,130213,5512v4001,3137,10706,19888,-152,15189c121310,16916,113614,20409,107620,27140,94272,42126,93078,63830,84023,80924v-3518,6617,-7670,6617,-12573,6617c69190,87541,66789,87541,64211,88176,54915,90475,51448,77711,49301,71349,43040,52794,37681,29947,19164,19710v-2438,-1346,-5753,-444,-8915,458c5334,21565,788,22962,419,15964,,7861,8788,2413,16040,991v242,-77,749,-153,1689,-267xe" fillcolor="#909191" stroked="f" strokeweight="0">
                        <v:stroke miterlimit="83231f" joinstyle="miter"/>
                        <v:path arrowok="t" textboxrect="0,0,140919,90475"/>
                      </v:shape>
                      <v:shape id="Shape 12" o:spid="_x0000_s1030" style="position:absolute;left:10669;top:788;width:1094;height:815;visibility:visible;mso-wrap-style:square;v-text-anchor:top" coordsize="109398,81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" path="m33038,1959c39072,29,45682,,51435,2629v11506,5270,17716,26581,5029,34099c54737,37744,51968,37503,49339,37262v-2806,-254,-5448,-521,-6451,787c38964,43218,51714,47968,54839,48184v8940,660,14338,-4077,19659,-8814c79616,34811,84684,30251,92799,30493v813,25,1956,-38,3238,-115c100952,30112,108102,29845,108661,34874v737,6528,-5473,15291,-9068,20257c89357,69279,73381,78816,55715,78346,22733,81509,,38824,18098,12700,21546,7722,27003,3889,33038,1959xe" fillcolor="#909191" stroked="f" strokeweight="0">
                        <v:stroke miterlimit="83231f" joinstyle="miter"/>
                        <v:path arrowok="t" textboxrect="0,0,109398,81509"/>
                      </v:shape>
                      <v:shape id="Shape 13" o:spid="_x0000_s1031" style="position:absolute;left:6369;top:774;width:1109;height:785;visibility:visible;mso-wrap-style:square;v-text-anchor:top" coordsize="110858,78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" path="m72963,388c83024,1553,91370,9246,95923,18990,110858,50969,79159,78503,48997,77207,34900,76598,21361,69244,12002,58818,7023,53268,3543,46562,1880,39272,,31005,11430,31843,11430,32122v2413,,2337,-38,1702,-51c19050,31779,27432,30408,31280,35183v5207,6439,10033,10858,18441,12573c56121,49064,60579,47489,64732,42447,67056,39628,53480,35627,51308,33367,40615,22242,49962,5744,62408,1566,66065,337,69610,,72963,388xe" fillcolor="#909191" stroked="f" strokeweight="0">
                        <v:stroke miterlimit="83231f" joinstyle="miter"/>
                        <v:path arrowok="t" textboxrect="0,0,110858,78503"/>
                      </v:shape>
                      <v:shape id="Shape 14" o:spid="_x0000_s1032" style="position:absolute;left:8476;top:1428;width:1172;height:849;visibility:visible;mso-wrap-style:square;v-text-anchor:top" coordsize="117196,84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" path="m61328,432v8217,686,9970,9220,11557,15722c76390,30518,80620,45771,91910,56045v2883,2616,6070,4902,9436,6858c104242,64580,108763,63957,111239,66180v5957,5321,-11938,11049,-14452,11570c89116,76568,84620,74816,79502,71209,73101,66700,72111,64719,68212,72923v-5690,11989,-11227,6389,-16053,775c48819,69837,45822,65964,43345,67882,31775,76835,16091,79616,5499,67259,,60846,10363,63043,12649,63272v7938,787,14643,-6224,19012,-11951c41516,38405,42964,21615,49428,7099,51638,2159,56032,,61328,432xe" fillcolor="#909191" stroked="f" strokeweight="0">
                        <v:stroke miterlimit="83231f" joinstyle="miter"/>
                        <v:path arrowok="t" textboxrect="0,0,117196,84912"/>
                      </v:shape>
                      <v:shape id="Shape 15" o:spid="_x0000_s1033" style="position:absolute;left:8904;top:994;width:342;height:366;visibility:visible;mso-wrap-style:square;v-text-anchor:top" coordsize="34290,36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" path="m16275,251c24257,,32214,5032,32207,15866,34290,36313,,36516,190,16335,286,6036,8293,502,16275,251xe" fillcolor="#909191" stroked="f" strokeweight="0">
                        <v:stroke miterlimit="83231f" joinstyle="miter"/>
                        <v:path arrowok="t" textboxrect="0,0,34290,36516"/>
                      </v:shape>
                      <v:shape id="Shape 16" o:spid="_x0000_s1034" style="position:absolute;top:928;width:6714;height:85;visibility:visible;mso-wrap-style:square;v-text-anchor:top" coordsize="671436,8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" path="m4216,l667220,v2324,,4216,1892,4216,4216l671436,4305v,2337,-1892,4217,-4216,4217l4216,8522c1892,8522,,6642,,4305r,-89c,1892,1892,,4216,xe" fillcolor="#909191" stroked="f" strokeweight="0">
                        <v:stroke miterlimit="83231f" joinstyle="miter"/>
                        <v:path arrowok="t" textboxrect="0,0,671436,8522"/>
                      </v:shape>
                      <v:shape id="Shape 17" o:spid="_x0000_s1035" style="position:absolute;left:11458;top:928;width:6683;height:85;visibility:visible;mso-wrap-style:square;v-text-anchor:top" coordsize="668300,8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" path="m4229,l664083,v2324,,4217,1892,4217,4216l668300,4305v,2324,-1893,4217,-4217,4217l4229,8522c1893,8522,,6629,,4305r,-89c,1892,1893,,4229,xe" fillcolor="#909191" stroked="f" strokeweight="0">
                        <v:stroke miterlimit="83231f" joinstyle="miter"/>
                        <v:path arrowok="t" textboxrect="0,0,668300,8522"/>
                      </v:shape>
                      <w10:anchorlock/>
                    </v:group>
                  </w:pict>
                </mc:Fallback>
              </mc:AlternateContent>
            </w:r>
          </w:p>
          <w:p w14:paraId="32A03866" w14:textId="4A75683A" w:rsidR="004B710F" w:rsidRPr="002C59D0" w:rsidRDefault="002C59D0" w:rsidP="002C59D0">
            <w:pPr>
              <w:tabs>
                <w:tab w:val="left" w:pos="1885"/>
                <w:tab w:val="center" w:pos="3088"/>
              </w:tabs>
              <w:spacing w:after="109" w:line="259" w:lineRule="auto"/>
              <w:ind w:left="284" w:right="0" w:firstLine="0"/>
              <w:jc w:val="left"/>
              <w:rPr>
                <w:sz w:val="36"/>
                <w:szCs w:val="36"/>
              </w:rPr>
            </w:pPr>
            <w:r>
              <w:rPr>
                <w:i/>
                <w:sz w:val="32"/>
                <w:szCs w:val="32"/>
              </w:rPr>
              <w:tab/>
            </w:r>
            <w:r w:rsidRPr="002C59D0">
              <w:rPr>
                <w:i/>
                <w:sz w:val="36"/>
                <w:szCs w:val="36"/>
              </w:rPr>
              <w:tab/>
            </w:r>
            <w:r w:rsidR="000553DB" w:rsidRPr="002C59D0">
              <w:rPr>
                <w:i/>
                <w:sz w:val="36"/>
                <w:szCs w:val="36"/>
              </w:rPr>
              <w:t>Wolemba: Shaikh</w:t>
            </w:r>
          </w:p>
          <w:p w14:paraId="47A06B62" w14:textId="77777777" w:rsidR="004B710F" w:rsidRPr="002C59D0" w:rsidRDefault="000553DB">
            <w:pPr>
              <w:spacing w:after="653" w:line="259" w:lineRule="auto"/>
              <w:ind w:left="284" w:right="0" w:firstLine="0"/>
              <w:jc w:val="center"/>
              <w:rPr>
                <w:sz w:val="36"/>
                <w:szCs w:val="36"/>
              </w:rPr>
            </w:pPr>
            <w:r w:rsidRPr="002C59D0">
              <w:rPr>
                <w:i/>
                <w:sz w:val="36"/>
                <w:szCs w:val="36"/>
              </w:rPr>
              <w:t>Muhammad Saleh al-Uthaimin</w:t>
            </w:r>
          </w:p>
          <w:p w14:paraId="70446FA2" w14:textId="77777777" w:rsidR="004B710F" w:rsidRPr="002C59D0" w:rsidRDefault="000553DB">
            <w:pPr>
              <w:spacing w:after="152" w:line="259" w:lineRule="auto"/>
              <w:ind w:left="0" w:right="0" w:firstLine="0"/>
              <w:jc w:val="center"/>
              <w:rPr>
                <w:sz w:val="28"/>
                <w:szCs w:val="28"/>
              </w:rPr>
            </w:pPr>
            <w:r w:rsidRPr="002C59D0">
              <w:rPr>
                <w:b/>
                <w:sz w:val="28"/>
                <w:szCs w:val="28"/>
              </w:rPr>
              <w:t>Wotanthawuzira:</w:t>
            </w:r>
          </w:p>
          <w:p w14:paraId="0C7B7C50" w14:textId="77777777" w:rsidR="004B710F" w:rsidRPr="002C59D0" w:rsidRDefault="000553DB">
            <w:pPr>
              <w:spacing w:after="0" w:line="259" w:lineRule="auto"/>
              <w:ind w:left="284" w:right="0" w:firstLine="0"/>
              <w:jc w:val="center"/>
              <w:rPr>
                <w:sz w:val="36"/>
                <w:szCs w:val="36"/>
              </w:rPr>
            </w:pPr>
            <w:r w:rsidRPr="002C59D0">
              <w:rPr>
                <w:i/>
                <w:sz w:val="36"/>
                <w:szCs w:val="36"/>
              </w:rPr>
              <w:t>Ramadhan N. A Isa</w:t>
            </w:r>
          </w:p>
        </w:tc>
      </w:tr>
    </w:tbl>
    <w:p w14:paraId="16E26104" w14:textId="77777777" w:rsidR="004B710F" w:rsidRPr="00D012B2" w:rsidRDefault="004B710F">
      <w:pPr>
        <w:rPr>
          <w:szCs w:val="24"/>
        </w:rPr>
        <w:sectPr w:rsidR="004B710F" w:rsidRPr="00D012B2">
          <w:headerReference w:type="even" r:id="rId7"/>
          <w:headerReference w:type="default" r:id="rId8"/>
          <w:footerReference w:type="even" r:id="rId9"/>
          <w:footerReference w:type="default" r:id="rId10"/>
          <w:headerReference w:type="first" r:id="rId11"/>
          <w:footerReference w:type="first" r:id="rId12"/>
          <w:pgSz w:w="7937" w:h="11339"/>
          <w:pgMar w:top="907" w:right="1440" w:bottom="907" w:left="1440" w:header="720" w:footer="720" w:gutter="0"/>
          <w:cols w:space="720"/>
        </w:sectPr>
      </w:pPr>
    </w:p>
    <w:p w14:paraId="05B0A14F" w14:textId="77777777" w:rsidR="004B710F" w:rsidRPr="00D012B2" w:rsidRDefault="004B710F">
      <w:pPr>
        <w:spacing w:after="0" w:line="259" w:lineRule="auto"/>
        <w:ind w:left="0" w:right="0" w:firstLine="0"/>
        <w:jc w:val="left"/>
        <w:rPr>
          <w:szCs w:val="24"/>
        </w:rPr>
      </w:pPr>
    </w:p>
    <w:p w14:paraId="642918C8" w14:textId="77777777" w:rsidR="004B710F" w:rsidRPr="00D012B2" w:rsidRDefault="004B710F">
      <w:pPr>
        <w:rPr>
          <w:szCs w:val="24"/>
        </w:rPr>
        <w:sectPr w:rsidR="004B710F" w:rsidRPr="00D012B2">
          <w:headerReference w:type="even" r:id="rId13"/>
          <w:headerReference w:type="default" r:id="rId14"/>
          <w:footerReference w:type="even" r:id="rId15"/>
          <w:footerReference w:type="default" r:id="rId16"/>
          <w:headerReference w:type="first" r:id="rId17"/>
          <w:footerReference w:type="first" r:id="rId18"/>
          <w:pgSz w:w="7937" w:h="11339"/>
          <w:pgMar w:top="1440" w:right="1440" w:bottom="1440" w:left="1440" w:header="720" w:footer="720" w:gutter="0"/>
          <w:cols w:space="720"/>
        </w:sectPr>
      </w:pPr>
    </w:p>
    <w:p w14:paraId="17A89CA1" w14:textId="77777777" w:rsidR="004B710F" w:rsidRPr="00D012B2" w:rsidRDefault="000553DB">
      <w:pPr>
        <w:pStyle w:val="Heading1"/>
        <w:spacing w:after="34" w:line="228" w:lineRule="auto"/>
        <w:ind w:left="1673" w:firstLine="0"/>
        <w:jc w:val="left"/>
        <w:rPr>
          <w:sz w:val="24"/>
          <w:szCs w:val="24"/>
        </w:rPr>
      </w:pPr>
      <w:r w:rsidRPr="00D012B2">
        <w:rPr>
          <w:sz w:val="24"/>
          <w:szCs w:val="24"/>
        </w:rPr>
        <w:lastRenderedPageBreak/>
        <w:t>ZA MKATIMU</w:t>
      </w:r>
    </w:p>
    <w:tbl>
      <w:tblPr>
        <w:tblStyle w:val="TableGrid"/>
        <w:tblW w:w="5892" w:type="dxa"/>
        <w:tblInd w:w="-417" w:type="dxa"/>
        <w:tblCellMar>
          <w:top w:w="67" w:type="dxa"/>
          <w:left w:w="57" w:type="dxa"/>
          <w:right w:w="2" w:type="dxa"/>
        </w:tblCellMar>
        <w:tblLook w:val="04A0" w:firstRow="1" w:lastRow="0" w:firstColumn="1" w:lastColumn="0" w:noHBand="0" w:noVBand="1"/>
      </w:tblPr>
      <w:tblGrid>
        <w:gridCol w:w="438"/>
        <w:gridCol w:w="4657"/>
        <w:gridCol w:w="797"/>
      </w:tblGrid>
      <w:tr w:rsidR="004B710F" w:rsidRPr="00D012B2" w14:paraId="12DD4186" w14:textId="77777777">
        <w:trPr>
          <w:trHeight w:val="304"/>
        </w:trPr>
        <w:tc>
          <w:tcPr>
            <w:tcW w:w="439" w:type="dxa"/>
            <w:tcBorders>
              <w:top w:val="single" w:sz="8" w:space="0" w:color="181717"/>
              <w:left w:val="single" w:sz="8" w:space="0" w:color="181717"/>
              <w:bottom w:val="single" w:sz="8" w:space="0" w:color="181717"/>
              <w:right w:val="single" w:sz="8" w:space="0" w:color="181717"/>
            </w:tcBorders>
          </w:tcPr>
          <w:p w14:paraId="3A8D9C83" w14:textId="77777777" w:rsidR="004B710F" w:rsidRPr="00D012B2" w:rsidRDefault="000553DB">
            <w:pPr>
              <w:spacing w:after="0" w:line="259" w:lineRule="auto"/>
              <w:ind w:left="0" w:right="0" w:firstLine="0"/>
              <w:jc w:val="left"/>
              <w:rPr>
                <w:szCs w:val="24"/>
              </w:rPr>
            </w:pPr>
            <w:r w:rsidRPr="00D012B2">
              <w:rPr>
                <w:szCs w:val="24"/>
              </w:rPr>
              <w:t>.</w:t>
            </w:r>
          </w:p>
        </w:tc>
        <w:tc>
          <w:tcPr>
            <w:tcW w:w="4663" w:type="dxa"/>
            <w:tcBorders>
              <w:top w:val="single" w:sz="8" w:space="0" w:color="181717"/>
              <w:left w:val="single" w:sz="8" w:space="0" w:color="181717"/>
              <w:bottom w:val="single" w:sz="8" w:space="0" w:color="181717"/>
              <w:right w:val="single" w:sz="8" w:space="0" w:color="181717"/>
            </w:tcBorders>
          </w:tcPr>
          <w:p w14:paraId="65BA2721" w14:textId="77777777" w:rsidR="004B710F" w:rsidRPr="00D012B2" w:rsidRDefault="000553DB">
            <w:pPr>
              <w:spacing w:after="0" w:line="259" w:lineRule="auto"/>
              <w:ind w:left="229" w:right="0" w:firstLine="0"/>
              <w:jc w:val="center"/>
              <w:rPr>
                <w:szCs w:val="24"/>
              </w:rPr>
            </w:pPr>
            <w:r w:rsidRPr="00D012B2">
              <w:rPr>
                <w:b/>
                <w:szCs w:val="24"/>
              </w:rPr>
              <w:t>Mutu</w:t>
            </w:r>
          </w:p>
        </w:tc>
        <w:tc>
          <w:tcPr>
            <w:tcW w:w="789" w:type="dxa"/>
            <w:vMerge w:val="restart"/>
            <w:tcBorders>
              <w:top w:val="single" w:sz="8" w:space="0" w:color="181717"/>
              <w:left w:val="single" w:sz="8" w:space="0" w:color="181717"/>
              <w:bottom w:val="nil"/>
              <w:right w:val="single" w:sz="8" w:space="0" w:color="181717"/>
            </w:tcBorders>
          </w:tcPr>
          <w:p w14:paraId="317BF927" w14:textId="77777777" w:rsidR="004B710F" w:rsidRPr="00D012B2" w:rsidRDefault="000553DB">
            <w:pPr>
              <w:spacing w:after="68" w:line="259" w:lineRule="auto"/>
              <w:ind w:left="0" w:right="0" w:firstLine="0"/>
              <w:rPr>
                <w:szCs w:val="24"/>
              </w:rPr>
            </w:pPr>
            <w:r w:rsidRPr="00D012B2">
              <w:rPr>
                <w:szCs w:val="24"/>
              </w:rPr>
              <w:t>Tsamba</w:t>
            </w:r>
          </w:p>
          <w:p w14:paraId="7C1210AD" w14:textId="77777777" w:rsidR="004B710F" w:rsidRPr="00D012B2" w:rsidRDefault="000553DB">
            <w:pPr>
              <w:spacing w:after="101" w:line="259" w:lineRule="auto"/>
              <w:ind w:left="0" w:right="0" w:firstLine="0"/>
              <w:jc w:val="left"/>
              <w:rPr>
                <w:szCs w:val="24"/>
              </w:rPr>
            </w:pPr>
            <w:r w:rsidRPr="00D012B2">
              <w:rPr>
                <w:szCs w:val="24"/>
              </w:rPr>
              <w:t>5</w:t>
            </w:r>
          </w:p>
          <w:p w14:paraId="5C16AFF0" w14:textId="77777777" w:rsidR="004B710F" w:rsidRPr="00D012B2" w:rsidRDefault="000553DB">
            <w:pPr>
              <w:spacing w:after="130" w:line="356" w:lineRule="auto"/>
              <w:ind w:left="0" w:right="318" w:firstLine="0"/>
              <w:jc w:val="left"/>
              <w:rPr>
                <w:szCs w:val="24"/>
              </w:rPr>
            </w:pPr>
            <w:r w:rsidRPr="00D012B2">
              <w:rPr>
                <w:szCs w:val="24"/>
              </w:rPr>
              <w:t>15 17 19 23 29</w:t>
            </w:r>
          </w:p>
          <w:p w14:paraId="6D686406" w14:textId="77777777" w:rsidR="004B710F" w:rsidRPr="00D012B2" w:rsidRDefault="000553DB">
            <w:pPr>
              <w:spacing w:after="231" w:line="259" w:lineRule="auto"/>
              <w:ind w:left="0" w:right="0" w:firstLine="0"/>
              <w:jc w:val="left"/>
              <w:rPr>
                <w:szCs w:val="24"/>
              </w:rPr>
            </w:pPr>
            <w:r w:rsidRPr="00D012B2">
              <w:rPr>
                <w:szCs w:val="24"/>
              </w:rPr>
              <w:t>35</w:t>
            </w:r>
          </w:p>
          <w:p w14:paraId="58D23237" w14:textId="77777777" w:rsidR="004B710F" w:rsidRPr="00D012B2" w:rsidRDefault="000553DB">
            <w:pPr>
              <w:spacing w:after="0" w:line="259" w:lineRule="auto"/>
              <w:ind w:left="0" w:right="0" w:firstLine="0"/>
              <w:jc w:val="left"/>
              <w:rPr>
                <w:szCs w:val="24"/>
              </w:rPr>
            </w:pPr>
            <w:r w:rsidRPr="00D012B2">
              <w:rPr>
                <w:szCs w:val="24"/>
              </w:rPr>
              <w:t>41</w:t>
            </w:r>
          </w:p>
        </w:tc>
      </w:tr>
      <w:tr w:rsidR="004B710F" w:rsidRPr="00D012B2" w14:paraId="452F2BAB" w14:textId="77777777">
        <w:trPr>
          <w:trHeight w:val="371"/>
        </w:trPr>
        <w:tc>
          <w:tcPr>
            <w:tcW w:w="439" w:type="dxa"/>
            <w:tcBorders>
              <w:top w:val="single" w:sz="8" w:space="0" w:color="181717"/>
              <w:left w:val="single" w:sz="8" w:space="0" w:color="181717"/>
              <w:bottom w:val="single" w:sz="8" w:space="0" w:color="181717"/>
              <w:right w:val="single" w:sz="8" w:space="0" w:color="181717"/>
            </w:tcBorders>
          </w:tcPr>
          <w:p w14:paraId="4D27677A" w14:textId="77777777" w:rsidR="004B710F" w:rsidRPr="00D012B2" w:rsidRDefault="000553DB">
            <w:pPr>
              <w:spacing w:after="0" w:line="259" w:lineRule="auto"/>
              <w:ind w:left="0" w:right="0" w:firstLine="0"/>
              <w:jc w:val="left"/>
              <w:rPr>
                <w:szCs w:val="24"/>
              </w:rPr>
            </w:pPr>
            <w:r w:rsidRPr="00D012B2">
              <w:rPr>
                <w:szCs w:val="24"/>
              </w:rPr>
              <w:t>1</w:t>
            </w:r>
          </w:p>
        </w:tc>
        <w:tc>
          <w:tcPr>
            <w:tcW w:w="4663" w:type="dxa"/>
            <w:tcBorders>
              <w:top w:val="single" w:sz="8" w:space="0" w:color="181717"/>
              <w:left w:val="single" w:sz="8" w:space="0" w:color="181717"/>
              <w:bottom w:val="single" w:sz="8" w:space="0" w:color="181717"/>
              <w:right w:val="single" w:sz="8" w:space="0" w:color="181717"/>
            </w:tcBorders>
          </w:tcPr>
          <w:p w14:paraId="7BB99D31" w14:textId="77777777" w:rsidR="004B710F" w:rsidRPr="00D012B2" w:rsidRDefault="000553DB">
            <w:pPr>
              <w:spacing w:after="0" w:line="259" w:lineRule="auto"/>
              <w:ind w:left="0" w:right="0" w:firstLine="0"/>
              <w:jc w:val="left"/>
              <w:rPr>
                <w:szCs w:val="24"/>
              </w:rPr>
            </w:pPr>
            <w:r w:rsidRPr="00D012B2">
              <w:rPr>
                <w:szCs w:val="24"/>
              </w:rPr>
              <w:t>Chikhulupiliro Chathu</w:t>
            </w:r>
          </w:p>
        </w:tc>
        <w:tc>
          <w:tcPr>
            <w:tcW w:w="0" w:type="auto"/>
            <w:vMerge/>
            <w:tcBorders>
              <w:top w:val="nil"/>
              <w:left w:val="single" w:sz="8" w:space="0" w:color="181717"/>
              <w:bottom w:val="nil"/>
              <w:right w:val="single" w:sz="8" w:space="0" w:color="181717"/>
            </w:tcBorders>
          </w:tcPr>
          <w:p w14:paraId="1AD053E5" w14:textId="77777777" w:rsidR="004B710F" w:rsidRPr="00D012B2" w:rsidRDefault="004B710F">
            <w:pPr>
              <w:spacing w:after="160" w:line="259" w:lineRule="auto"/>
              <w:ind w:left="0" w:right="0" w:firstLine="0"/>
              <w:jc w:val="left"/>
              <w:rPr>
                <w:szCs w:val="24"/>
              </w:rPr>
            </w:pPr>
          </w:p>
        </w:tc>
      </w:tr>
      <w:tr w:rsidR="004B710F" w:rsidRPr="00D012B2" w14:paraId="6948C24D" w14:textId="77777777">
        <w:trPr>
          <w:trHeight w:val="371"/>
        </w:trPr>
        <w:tc>
          <w:tcPr>
            <w:tcW w:w="439" w:type="dxa"/>
            <w:tcBorders>
              <w:top w:val="single" w:sz="8" w:space="0" w:color="181717"/>
              <w:left w:val="single" w:sz="8" w:space="0" w:color="181717"/>
              <w:bottom w:val="single" w:sz="8" w:space="0" w:color="181717"/>
              <w:right w:val="single" w:sz="8" w:space="0" w:color="181717"/>
            </w:tcBorders>
          </w:tcPr>
          <w:p w14:paraId="3DAB10CB" w14:textId="77777777" w:rsidR="004B710F" w:rsidRPr="00D012B2" w:rsidRDefault="000553DB">
            <w:pPr>
              <w:spacing w:after="0" w:line="259" w:lineRule="auto"/>
              <w:ind w:left="0" w:right="0" w:firstLine="0"/>
              <w:jc w:val="left"/>
              <w:rPr>
                <w:szCs w:val="24"/>
              </w:rPr>
            </w:pPr>
            <w:r w:rsidRPr="00D012B2">
              <w:rPr>
                <w:szCs w:val="24"/>
              </w:rPr>
              <w:t>2</w:t>
            </w:r>
          </w:p>
        </w:tc>
        <w:tc>
          <w:tcPr>
            <w:tcW w:w="4663" w:type="dxa"/>
            <w:tcBorders>
              <w:top w:val="single" w:sz="8" w:space="0" w:color="181717"/>
              <w:left w:val="single" w:sz="8" w:space="0" w:color="181717"/>
              <w:bottom w:val="single" w:sz="8" w:space="0" w:color="181717"/>
              <w:right w:val="single" w:sz="8" w:space="0" w:color="181717"/>
            </w:tcBorders>
          </w:tcPr>
          <w:p w14:paraId="66B01522" w14:textId="77777777" w:rsidR="004B710F" w:rsidRPr="00D012B2" w:rsidRDefault="000553DB">
            <w:pPr>
              <w:spacing w:after="0" w:line="259" w:lineRule="auto"/>
              <w:ind w:left="0" w:right="0" w:firstLine="0"/>
              <w:jc w:val="left"/>
              <w:rPr>
                <w:szCs w:val="24"/>
              </w:rPr>
            </w:pPr>
            <w:r w:rsidRPr="00D012B2">
              <w:rPr>
                <w:szCs w:val="24"/>
              </w:rPr>
              <w:t>Qur’an ndi Sunnah</w:t>
            </w:r>
          </w:p>
        </w:tc>
        <w:tc>
          <w:tcPr>
            <w:tcW w:w="0" w:type="auto"/>
            <w:vMerge/>
            <w:tcBorders>
              <w:top w:val="nil"/>
              <w:left w:val="single" w:sz="8" w:space="0" w:color="181717"/>
              <w:bottom w:val="nil"/>
              <w:right w:val="single" w:sz="8" w:space="0" w:color="181717"/>
            </w:tcBorders>
          </w:tcPr>
          <w:p w14:paraId="0C27ADF2" w14:textId="77777777" w:rsidR="004B710F" w:rsidRPr="00D012B2" w:rsidRDefault="004B710F">
            <w:pPr>
              <w:spacing w:after="160" w:line="259" w:lineRule="auto"/>
              <w:ind w:left="0" w:right="0" w:firstLine="0"/>
              <w:jc w:val="left"/>
              <w:rPr>
                <w:szCs w:val="24"/>
              </w:rPr>
            </w:pPr>
          </w:p>
        </w:tc>
      </w:tr>
      <w:tr w:rsidR="004B710F" w:rsidRPr="00D012B2" w14:paraId="210082F8" w14:textId="77777777">
        <w:trPr>
          <w:trHeight w:val="371"/>
        </w:trPr>
        <w:tc>
          <w:tcPr>
            <w:tcW w:w="439" w:type="dxa"/>
            <w:tcBorders>
              <w:top w:val="single" w:sz="8" w:space="0" w:color="181717"/>
              <w:left w:val="single" w:sz="8" w:space="0" w:color="181717"/>
              <w:bottom w:val="single" w:sz="8" w:space="0" w:color="181717"/>
              <w:right w:val="single" w:sz="8" w:space="0" w:color="181717"/>
            </w:tcBorders>
          </w:tcPr>
          <w:p w14:paraId="2752F651" w14:textId="77777777" w:rsidR="004B710F" w:rsidRPr="00D012B2" w:rsidRDefault="000553DB">
            <w:pPr>
              <w:spacing w:after="0" w:line="259" w:lineRule="auto"/>
              <w:ind w:left="0" w:right="0" w:firstLine="0"/>
              <w:jc w:val="left"/>
              <w:rPr>
                <w:szCs w:val="24"/>
              </w:rPr>
            </w:pPr>
            <w:r w:rsidRPr="00D012B2">
              <w:rPr>
                <w:szCs w:val="24"/>
              </w:rPr>
              <w:t>3</w:t>
            </w:r>
          </w:p>
        </w:tc>
        <w:tc>
          <w:tcPr>
            <w:tcW w:w="4663" w:type="dxa"/>
            <w:tcBorders>
              <w:top w:val="single" w:sz="8" w:space="0" w:color="181717"/>
              <w:left w:val="single" w:sz="8" w:space="0" w:color="181717"/>
              <w:bottom w:val="single" w:sz="8" w:space="0" w:color="181717"/>
              <w:right w:val="single" w:sz="8" w:space="0" w:color="181717"/>
            </w:tcBorders>
          </w:tcPr>
          <w:p w14:paraId="34C03BF2" w14:textId="77777777" w:rsidR="004B710F" w:rsidRPr="00D012B2" w:rsidRDefault="000553DB">
            <w:pPr>
              <w:spacing w:after="0" w:line="259" w:lineRule="auto"/>
              <w:ind w:left="0" w:right="0" w:firstLine="0"/>
              <w:jc w:val="left"/>
              <w:rPr>
                <w:szCs w:val="24"/>
              </w:rPr>
            </w:pPr>
            <w:r w:rsidRPr="00D012B2">
              <w:rPr>
                <w:szCs w:val="24"/>
              </w:rPr>
              <w:t>Kukhulupilira Angelo</w:t>
            </w:r>
          </w:p>
        </w:tc>
        <w:tc>
          <w:tcPr>
            <w:tcW w:w="0" w:type="auto"/>
            <w:vMerge/>
            <w:tcBorders>
              <w:top w:val="nil"/>
              <w:left w:val="single" w:sz="8" w:space="0" w:color="181717"/>
              <w:bottom w:val="nil"/>
              <w:right w:val="single" w:sz="8" w:space="0" w:color="181717"/>
            </w:tcBorders>
          </w:tcPr>
          <w:p w14:paraId="4DC8876F" w14:textId="77777777" w:rsidR="004B710F" w:rsidRPr="00D012B2" w:rsidRDefault="004B710F">
            <w:pPr>
              <w:spacing w:after="160" w:line="259" w:lineRule="auto"/>
              <w:ind w:left="0" w:right="0" w:firstLine="0"/>
              <w:jc w:val="left"/>
              <w:rPr>
                <w:szCs w:val="24"/>
              </w:rPr>
            </w:pPr>
          </w:p>
        </w:tc>
      </w:tr>
      <w:tr w:rsidR="004B710F" w:rsidRPr="00D012B2" w14:paraId="3F357153" w14:textId="77777777">
        <w:trPr>
          <w:trHeight w:val="371"/>
        </w:trPr>
        <w:tc>
          <w:tcPr>
            <w:tcW w:w="439" w:type="dxa"/>
            <w:tcBorders>
              <w:top w:val="single" w:sz="8" w:space="0" w:color="181717"/>
              <w:left w:val="single" w:sz="8" w:space="0" w:color="181717"/>
              <w:bottom w:val="single" w:sz="8" w:space="0" w:color="181717"/>
              <w:right w:val="single" w:sz="8" w:space="0" w:color="181717"/>
            </w:tcBorders>
          </w:tcPr>
          <w:p w14:paraId="2BAD2F2C" w14:textId="77777777" w:rsidR="004B710F" w:rsidRPr="00D012B2" w:rsidRDefault="000553DB">
            <w:pPr>
              <w:spacing w:after="0" w:line="259" w:lineRule="auto"/>
              <w:ind w:left="0" w:right="0" w:firstLine="0"/>
              <w:jc w:val="left"/>
              <w:rPr>
                <w:szCs w:val="24"/>
              </w:rPr>
            </w:pPr>
            <w:r w:rsidRPr="00D012B2">
              <w:rPr>
                <w:szCs w:val="24"/>
              </w:rPr>
              <w:t>4</w:t>
            </w:r>
          </w:p>
        </w:tc>
        <w:tc>
          <w:tcPr>
            <w:tcW w:w="4663" w:type="dxa"/>
            <w:tcBorders>
              <w:top w:val="single" w:sz="8" w:space="0" w:color="181717"/>
              <w:left w:val="single" w:sz="8" w:space="0" w:color="181717"/>
              <w:bottom w:val="single" w:sz="8" w:space="0" w:color="181717"/>
              <w:right w:val="single" w:sz="8" w:space="0" w:color="181717"/>
            </w:tcBorders>
          </w:tcPr>
          <w:p w14:paraId="2DF784FA" w14:textId="77777777" w:rsidR="004B710F" w:rsidRPr="00D012B2" w:rsidRDefault="000553DB">
            <w:pPr>
              <w:spacing w:after="0" w:line="259" w:lineRule="auto"/>
              <w:ind w:left="0" w:right="0" w:firstLine="0"/>
              <w:jc w:val="left"/>
              <w:rPr>
                <w:szCs w:val="24"/>
              </w:rPr>
            </w:pPr>
            <w:r w:rsidRPr="00D012B2">
              <w:rPr>
                <w:szCs w:val="24"/>
              </w:rPr>
              <w:t>Kukhulupilira Mabuku a Allah</w:t>
            </w:r>
          </w:p>
        </w:tc>
        <w:tc>
          <w:tcPr>
            <w:tcW w:w="0" w:type="auto"/>
            <w:vMerge/>
            <w:tcBorders>
              <w:top w:val="nil"/>
              <w:left w:val="single" w:sz="8" w:space="0" w:color="181717"/>
              <w:bottom w:val="nil"/>
              <w:right w:val="single" w:sz="8" w:space="0" w:color="181717"/>
            </w:tcBorders>
          </w:tcPr>
          <w:p w14:paraId="0BB52412" w14:textId="77777777" w:rsidR="004B710F" w:rsidRPr="00D012B2" w:rsidRDefault="004B710F">
            <w:pPr>
              <w:spacing w:after="160" w:line="259" w:lineRule="auto"/>
              <w:ind w:left="0" w:right="0" w:firstLine="0"/>
              <w:jc w:val="left"/>
              <w:rPr>
                <w:szCs w:val="24"/>
              </w:rPr>
            </w:pPr>
          </w:p>
        </w:tc>
      </w:tr>
      <w:tr w:rsidR="004B710F" w:rsidRPr="00D012B2" w14:paraId="60B2FF87" w14:textId="77777777">
        <w:trPr>
          <w:trHeight w:val="371"/>
        </w:trPr>
        <w:tc>
          <w:tcPr>
            <w:tcW w:w="439" w:type="dxa"/>
            <w:tcBorders>
              <w:top w:val="single" w:sz="8" w:space="0" w:color="181717"/>
              <w:left w:val="single" w:sz="8" w:space="0" w:color="181717"/>
              <w:bottom w:val="single" w:sz="8" w:space="0" w:color="181717"/>
              <w:right w:val="single" w:sz="8" w:space="0" w:color="181717"/>
            </w:tcBorders>
          </w:tcPr>
          <w:p w14:paraId="00494C22" w14:textId="77777777" w:rsidR="004B710F" w:rsidRPr="00D012B2" w:rsidRDefault="000553DB">
            <w:pPr>
              <w:spacing w:after="0" w:line="259" w:lineRule="auto"/>
              <w:ind w:left="0" w:right="0" w:firstLine="0"/>
              <w:jc w:val="left"/>
              <w:rPr>
                <w:szCs w:val="24"/>
              </w:rPr>
            </w:pPr>
            <w:r w:rsidRPr="00D012B2">
              <w:rPr>
                <w:szCs w:val="24"/>
              </w:rPr>
              <w:t>5</w:t>
            </w:r>
          </w:p>
        </w:tc>
        <w:tc>
          <w:tcPr>
            <w:tcW w:w="4663" w:type="dxa"/>
            <w:tcBorders>
              <w:top w:val="single" w:sz="8" w:space="0" w:color="181717"/>
              <w:left w:val="single" w:sz="8" w:space="0" w:color="181717"/>
              <w:bottom w:val="single" w:sz="8" w:space="0" w:color="181717"/>
              <w:right w:val="single" w:sz="8" w:space="0" w:color="181717"/>
            </w:tcBorders>
          </w:tcPr>
          <w:p w14:paraId="16FA52B3" w14:textId="77777777" w:rsidR="004B710F" w:rsidRPr="00D012B2" w:rsidRDefault="000553DB">
            <w:pPr>
              <w:spacing w:after="0" w:line="259" w:lineRule="auto"/>
              <w:ind w:left="0" w:right="0" w:firstLine="0"/>
              <w:jc w:val="left"/>
              <w:rPr>
                <w:szCs w:val="24"/>
              </w:rPr>
            </w:pPr>
            <w:r w:rsidRPr="00D012B2">
              <w:rPr>
                <w:szCs w:val="24"/>
              </w:rPr>
              <w:t>Kukhulupilira Mwa Atumiki</w:t>
            </w:r>
          </w:p>
        </w:tc>
        <w:tc>
          <w:tcPr>
            <w:tcW w:w="0" w:type="auto"/>
            <w:vMerge/>
            <w:tcBorders>
              <w:top w:val="nil"/>
              <w:left w:val="single" w:sz="8" w:space="0" w:color="181717"/>
              <w:bottom w:val="nil"/>
              <w:right w:val="single" w:sz="8" w:space="0" w:color="181717"/>
            </w:tcBorders>
          </w:tcPr>
          <w:p w14:paraId="1C436629" w14:textId="77777777" w:rsidR="004B710F" w:rsidRPr="00D012B2" w:rsidRDefault="004B710F">
            <w:pPr>
              <w:spacing w:after="160" w:line="259" w:lineRule="auto"/>
              <w:ind w:left="0" w:right="0" w:firstLine="0"/>
              <w:jc w:val="left"/>
              <w:rPr>
                <w:szCs w:val="24"/>
              </w:rPr>
            </w:pPr>
          </w:p>
        </w:tc>
      </w:tr>
      <w:tr w:rsidR="004B710F" w:rsidRPr="00D012B2" w14:paraId="02B82574" w14:textId="77777777">
        <w:trPr>
          <w:trHeight w:val="371"/>
        </w:trPr>
        <w:tc>
          <w:tcPr>
            <w:tcW w:w="439" w:type="dxa"/>
            <w:tcBorders>
              <w:top w:val="single" w:sz="8" w:space="0" w:color="181717"/>
              <w:left w:val="single" w:sz="8" w:space="0" w:color="181717"/>
              <w:bottom w:val="single" w:sz="8" w:space="0" w:color="181717"/>
              <w:right w:val="single" w:sz="8" w:space="0" w:color="181717"/>
            </w:tcBorders>
          </w:tcPr>
          <w:p w14:paraId="4E01B8C8" w14:textId="77777777" w:rsidR="004B710F" w:rsidRPr="00D012B2" w:rsidRDefault="000553DB">
            <w:pPr>
              <w:spacing w:after="0" w:line="259" w:lineRule="auto"/>
              <w:ind w:left="0" w:right="0" w:firstLine="0"/>
              <w:jc w:val="left"/>
              <w:rPr>
                <w:szCs w:val="24"/>
              </w:rPr>
            </w:pPr>
            <w:r w:rsidRPr="00D012B2">
              <w:rPr>
                <w:szCs w:val="24"/>
              </w:rPr>
              <w:t>6</w:t>
            </w:r>
          </w:p>
        </w:tc>
        <w:tc>
          <w:tcPr>
            <w:tcW w:w="4663" w:type="dxa"/>
            <w:tcBorders>
              <w:top w:val="single" w:sz="8" w:space="0" w:color="181717"/>
              <w:left w:val="single" w:sz="8" w:space="0" w:color="181717"/>
              <w:bottom w:val="single" w:sz="8" w:space="0" w:color="181717"/>
              <w:right w:val="single" w:sz="8" w:space="0" w:color="181717"/>
            </w:tcBorders>
          </w:tcPr>
          <w:p w14:paraId="331AA939" w14:textId="77777777" w:rsidR="004B710F" w:rsidRPr="00D012B2" w:rsidRDefault="000553DB">
            <w:pPr>
              <w:spacing w:after="0" w:line="259" w:lineRule="auto"/>
              <w:ind w:left="0" w:right="0" w:firstLine="0"/>
              <w:jc w:val="left"/>
              <w:rPr>
                <w:szCs w:val="24"/>
              </w:rPr>
            </w:pPr>
            <w:r w:rsidRPr="00D012B2">
              <w:rPr>
                <w:szCs w:val="24"/>
              </w:rPr>
              <w:t>Kukhulupilira Tsiku Lachiweruzo</w:t>
            </w:r>
          </w:p>
        </w:tc>
        <w:tc>
          <w:tcPr>
            <w:tcW w:w="0" w:type="auto"/>
            <w:vMerge/>
            <w:tcBorders>
              <w:top w:val="nil"/>
              <w:left w:val="single" w:sz="8" w:space="0" w:color="181717"/>
              <w:bottom w:val="nil"/>
              <w:right w:val="single" w:sz="8" w:space="0" w:color="181717"/>
            </w:tcBorders>
          </w:tcPr>
          <w:p w14:paraId="20DABE02" w14:textId="77777777" w:rsidR="004B710F" w:rsidRPr="00D012B2" w:rsidRDefault="004B710F">
            <w:pPr>
              <w:spacing w:after="160" w:line="259" w:lineRule="auto"/>
              <w:ind w:left="0" w:right="0" w:firstLine="0"/>
              <w:jc w:val="left"/>
              <w:rPr>
                <w:szCs w:val="24"/>
              </w:rPr>
            </w:pPr>
          </w:p>
        </w:tc>
      </w:tr>
      <w:tr w:rsidR="004B710F" w:rsidRPr="00D012B2" w14:paraId="0CEA4575" w14:textId="77777777">
        <w:trPr>
          <w:trHeight w:val="631"/>
        </w:trPr>
        <w:tc>
          <w:tcPr>
            <w:tcW w:w="439" w:type="dxa"/>
            <w:tcBorders>
              <w:top w:val="single" w:sz="8" w:space="0" w:color="181717"/>
              <w:left w:val="single" w:sz="8" w:space="0" w:color="181717"/>
              <w:bottom w:val="single" w:sz="8" w:space="0" w:color="181717"/>
              <w:right w:val="single" w:sz="8" w:space="0" w:color="181717"/>
            </w:tcBorders>
            <w:vAlign w:val="center"/>
          </w:tcPr>
          <w:p w14:paraId="6D8174A2" w14:textId="77777777" w:rsidR="004B710F" w:rsidRPr="00D012B2" w:rsidRDefault="000553DB">
            <w:pPr>
              <w:spacing w:after="0" w:line="259" w:lineRule="auto"/>
              <w:ind w:left="0" w:right="0" w:firstLine="0"/>
              <w:jc w:val="left"/>
              <w:rPr>
                <w:szCs w:val="24"/>
              </w:rPr>
            </w:pPr>
            <w:r w:rsidRPr="00D012B2">
              <w:rPr>
                <w:szCs w:val="24"/>
              </w:rPr>
              <w:t>7</w:t>
            </w:r>
          </w:p>
        </w:tc>
        <w:tc>
          <w:tcPr>
            <w:tcW w:w="4663" w:type="dxa"/>
            <w:tcBorders>
              <w:top w:val="single" w:sz="8" w:space="0" w:color="181717"/>
              <w:left w:val="single" w:sz="8" w:space="0" w:color="181717"/>
              <w:bottom w:val="single" w:sz="8" w:space="0" w:color="181717"/>
              <w:right w:val="single" w:sz="8" w:space="0" w:color="181717"/>
            </w:tcBorders>
          </w:tcPr>
          <w:p w14:paraId="1A644C1D" w14:textId="62F6577B" w:rsidR="004B710F" w:rsidRPr="00D012B2" w:rsidRDefault="00DD3A94">
            <w:pPr>
              <w:spacing w:after="0" w:line="259" w:lineRule="auto"/>
              <w:ind w:left="0" w:right="0" w:firstLine="0"/>
              <w:rPr>
                <w:szCs w:val="24"/>
              </w:rPr>
            </w:pPr>
            <w:r w:rsidRPr="00D012B2">
              <w:rPr>
                <w:szCs w:val="24"/>
              </w:rPr>
              <w:t>Kukhulupilira Chik</w:t>
            </w:r>
            <w:r w:rsidR="000553DB" w:rsidRPr="00D012B2">
              <w:rPr>
                <w:szCs w:val="24"/>
              </w:rPr>
              <w:t xml:space="preserve">onzero cha Allah Komanso </w:t>
            </w:r>
          </w:p>
          <w:p w14:paraId="14C8B640" w14:textId="77777777" w:rsidR="004B710F" w:rsidRPr="00D012B2" w:rsidRDefault="000553DB">
            <w:pPr>
              <w:spacing w:after="0" w:line="259" w:lineRule="auto"/>
              <w:ind w:left="0" w:right="0" w:firstLine="0"/>
              <w:jc w:val="left"/>
              <w:rPr>
                <w:szCs w:val="24"/>
              </w:rPr>
            </w:pPr>
            <w:r w:rsidRPr="00D012B2">
              <w:rPr>
                <w:szCs w:val="24"/>
              </w:rPr>
              <w:t>Chilamulo Chake</w:t>
            </w:r>
          </w:p>
        </w:tc>
        <w:tc>
          <w:tcPr>
            <w:tcW w:w="0" w:type="auto"/>
            <w:vMerge/>
            <w:tcBorders>
              <w:top w:val="nil"/>
              <w:left w:val="single" w:sz="8" w:space="0" w:color="181717"/>
              <w:bottom w:val="nil"/>
              <w:right w:val="single" w:sz="8" w:space="0" w:color="181717"/>
            </w:tcBorders>
          </w:tcPr>
          <w:p w14:paraId="73047430" w14:textId="77777777" w:rsidR="004B710F" w:rsidRPr="00D012B2" w:rsidRDefault="004B710F">
            <w:pPr>
              <w:spacing w:after="160" w:line="259" w:lineRule="auto"/>
              <w:ind w:left="0" w:right="0" w:firstLine="0"/>
              <w:jc w:val="left"/>
              <w:rPr>
                <w:szCs w:val="24"/>
              </w:rPr>
            </w:pPr>
          </w:p>
        </w:tc>
      </w:tr>
      <w:tr w:rsidR="004B710F" w:rsidRPr="00D012B2" w14:paraId="462FCE17" w14:textId="77777777" w:rsidTr="00F71D7E">
        <w:trPr>
          <w:trHeight w:val="371"/>
        </w:trPr>
        <w:tc>
          <w:tcPr>
            <w:tcW w:w="439" w:type="dxa"/>
            <w:tcBorders>
              <w:top w:val="single" w:sz="8" w:space="0" w:color="181717"/>
              <w:left w:val="single" w:sz="8" w:space="0" w:color="181717"/>
              <w:bottom w:val="single" w:sz="8" w:space="0" w:color="181717"/>
              <w:right w:val="single" w:sz="8" w:space="0" w:color="181717"/>
            </w:tcBorders>
          </w:tcPr>
          <w:p w14:paraId="12776243" w14:textId="77777777" w:rsidR="004B710F" w:rsidRPr="00D012B2" w:rsidRDefault="000553DB">
            <w:pPr>
              <w:spacing w:after="0" w:line="259" w:lineRule="auto"/>
              <w:ind w:left="0" w:right="0" w:firstLine="0"/>
              <w:jc w:val="left"/>
              <w:rPr>
                <w:szCs w:val="24"/>
              </w:rPr>
            </w:pPr>
            <w:r w:rsidRPr="00D012B2">
              <w:rPr>
                <w:szCs w:val="24"/>
              </w:rPr>
              <w:t>8</w:t>
            </w:r>
          </w:p>
        </w:tc>
        <w:tc>
          <w:tcPr>
            <w:tcW w:w="4663" w:type="dxa"/>
            <w:tcBorders>
              <w:top w:val="single" w:sz="8" w:space="0" w:color="181717"/>
              <w:left w:val="single" w:sz="8" w:space="0" w:color="181717"/>
              <w:bottom w:val="single" w:sz="8" w:space="0" w:color="181717"/>
              <w:right w:val="single" w:sz="8" w:space="0" w:color="181717"/>
            </w:tcBorders>
          </w:tcPr>
          <w:p w14:paraId="09016621" w14:textId="080AC432" w:rsidR="004B710F" w:rsidRPr="00D012B2" w:rsidRDefault="00DD3A94">
            <w:pPr>
              <w:spacing w:after="0" w:line="259" w:lineRule="auto"/>
              <w:ind w:left="0" w:right="0" w:firstLine="0"/>
              <w:jc w:val="left"/>
              <w:rPr>
                <w:szCs w:val="24"/>
              </w:rPr>
            </w:pPr>
            <w:r w:rsidRPr="00D012B2">
              <w:rPr>
                <w:szCs w:val="24"/>
              </w:rPr>
              <w:t>Phindu la Chikhulupiliro</w:t>
            </w:r>
          </w:p>
        </w:tc>
        <w:tc>
          <w:tcPr>
            <w:tcW w:w="0" w:type="auto"/>
            <w:vMerge/>
            <w:tcBorders>
              <w:top w:val="nil"/>
              <w:left w:val="single" w:sz="8" w:space="0" w:color="181717"/>
              <w:bottom w:val="single" w:sz="4" w:space="0" w:color="auto"/>
              <w:right w:val="single" w:sz="8" w:space="0" w:color="181717"/>
            </w:tcBorders>
          </w:tcPr>
          <w:p w14:paraId="15B7C5E6" w14:textId="77777777" w:rsidR="004B710F" w:rsidRPr="00D012B2" w:rsidRDefault="004B710F">
            <w:pPr>
              <w:spacing w:after="160" w:line="259" w:lineRule="auto"/>
              <w:ind w:left="0" w:right="0" w:firstLine="0"/>
              <w:jc w:val="left"/>
              <w:rPr>
                <w:szCs w:val="24"/>
              </w:rPr>
            </w:pPr>
          </w:p>
        </w:tc>
      </w:tr>
    </w:tbl>
    <w:p w14:paraId="33021169" w14:textId="77777777" w:rsidR="004B710F" w:rsidRPr="00D012B2" w:rsidRDefault="000553DB">
      <w:pPr>
        <w:pStyle w:val="Heading1"/>
        <w:rPr>
          <w:sz w:val="24"/>
          <w:szCs w:val="24"/>
        </w:rPr>
      </w:pPr>
      <w:r w:rsidRPr="00D012B2">
        <w:rPr>
          <w:sz w:val="24"/>
          <w:szCs w:val="24"/>
        </w:rPr>
        <w:t>***</w:t>
      </w:r>
    </w:p>
    <w:p w14:paraId="7162C6CD" w14:textId="77777777" w:rsidR="004B710F" w:rsidRPr="00D012B2" w:rsidRDefault="004B710F">
      <w:pPr>
        <w:rPr>
          <w:szCs w:val="24"/>
        </w:rPr>
        <w:sectPr w:rsidR="004B710F" w:rsidRPr="00D012B2">
          <w:headerReference w:type="even" r:id="rId19"/>
          <w:headerReference w:type="default" r:id="rId20"/>
          <w:footerReference w:type="even" r:id="rId21"/>
          <w:footerReference w:type="default" r:id="rId22"/>
          <w:headerReference w:type="first" r:id="rId23"/>
          <w:footerReference w:type="first" r:id="rId24"/>
          <w:pgSz w:w="7937" w:h="11339"/>
          <w:pgMar w:top="1440" w:right="1440" w:bottom="1440" w:left="1440" w:header="720" w:footer="333" w:gutter="0"/>
          <w:cols w:space="720"/>
        </w:sectPr>
      </w:pPr>
    </w:p>
    <w:p w14:paraId="7571A89F" w14:textId="77777777" w:rsidR="004B710F" w:rsidRPr="00D012B2" w:rsidRDefault="004B710F">
      <w:pPr>
        <w:spacing w:after="0" w:line="259" w:lineRule="auto"/>
        <w:ind w:left="0" w:right="0" w:firstLine="0"/>
        <w:jc w:val="left"/>
        <w:rPr>
          <w:szCs w:val="24"/>
        </w:rPr>
      </w:pPr>
    </w:p>
    <w:p w14:paraId="245EC93C" w14:textId="77777777" w:rsidR="004B710F" w:rsidRPr="00D012B2" w:rsidRDefault="004B710F">
      <w:pPr>
        <w:rPr>
          <w:szCs w:val="24"/>
        </w:rPr>
        <w:sectPr w:rsidR="004B710F" w:rsidRPr="00D012B2">
          <w:headerReference w:type="even" r:id="rId25"/>
          <w:headerReference w:type="default" r:id="rId26"/>
          <w:footerReference w:type="even" r:id="rId27"/>
          <w:footerReference w:type="default" r:id="rId28"/>
          <w:headerReference w:type="first" r:id="rId29"/>
          <w:footerReference w:type="first" r:id="rId30"/>
          <w:pgSz w:w="7937" w:h="11339"/>
          <w:pgMar w:top="1440" w:right="1440" w:bottom="1440" w:left="1440" w:header="720" w:footer="720" w:gutter="0"/>
          <w:cols w:space="720"/>
        </w:sectPr>
      </w:pPr>
    </w:p>
    <w:p w14:paraId="635AC4CF" w14:textId="77777777" w:rsidR="004B710F" w:rsidRPr="00D012B2" w:rsidRDefault="000553DB">
      <w:pPr>
        <w:spacing w:after="157" w:line="259" w:lineRule="auto"/>
        <w:ind w:left="18" w:right="0" w:firstLine="0"/>
        <w:jc w:val="left"/>
        <w:rPr>
          <w:szCs w:val="24"/>
        </w:rPr>
      </w:pPr>
      <w:r w:rsidRPr="00D012B2">
        <w:rPr>
          <w:rFonts w:ascii="Calibri" w:eastAsia="Calibri" w:hAnsi="Calibri" w:cs="Calibri"/>
          <w:noProof/>
          <w:color w:val="000000"/>
          <w:szCs w:val="24"/>
          <w:lang w:val="en-US" w:eastAsia="en-US"/>
        </w:rPr>
        <w:lastRenderedPageBreak/>
        <mc:AlternateContent>
          <mc:Choice Requires="wpg">
            <w:drawing>
              <wp:inline distT="0" distB="0" distL="0" distR="0" wp14:anchorId="085EBE61" wp14:editId="35BA3E12">
                <wp:extent cx="3853721" cy="923826"/>
                <wp:effectExtent l="0" t="0" r="0" b="0"/>
                <wp:docPr id="19342" name="Group 19342"/>
                <wp:cNvGraphicFramePr/>
                <a:graphic xmlns:a="http://schemas.openxmlformats.org/drawingml/2006/main">
                  <a:graphicData uri="http://schemas.microsoft.com/office/word/2010/wordprocessingGroup">
                    <wpg:wgp>
                      <wpg:cNvGrpSpPr/>
                      <wpg:grpSpPr>
                        <a:xfrm>
                          <a:off x="0" y="0"/>
                          <a:ext cx="3853721" cy="923826"/>
                          <a:chOff x="0" y="0"/>
                          <a:chExt cx="3853721" cy="923826"/>
                        </a:xfrm>
                      </wpg:grpSpPr>
                      <wps:wsp>
                        <wps:cNvPr id="120" name="Shape 120"/>
                        <wps:cNvSpPr/>
                        <wps:spPr>
                          <a:xfrm>
                            <a:off x="0" y="732272"/>
                            <a:ext cx="118580" cy="191554"/>
                          </a:xfrm>
                          <a:custGeom>
                            <a:avLst/>
                            <a:gdLst/>
                            <a:ahLst/>
                            <a:cxnLst/>
                            <a:rect l="0" t="0" r="0" b="0"/>
                            <a:pathLst>
                              <a:path w="118580" h="191554">
                                <a:moveTo>
                                  <a:pt x="76087" y="6958"/>
                                </a:moveTo>
                                <a:cubicBezTo>
                                  <a:pt x="95405" y="7137"/>
                                  <a:pt x="110776" y="22488"/>
                                  <a:pt x="109652" y="44806"/>
                                </a:cubicBezTo>
                                <a:cubicBezTo>
                                  <a:pt x="109741" y="43142"/>
                                  <a:pt x="106528" y="39002"/>
                                  <a:pt x="106578" y="36373"/>
                                </a:cubicBezTo>
                                <a:cubicBezTo>
                                  <a:pt x="107277" y="0"/>
                                  <a:pt x="56985" y="27978"/>
                                  <a:pt x="47104" y="37567"/>
                                </a:cubicBezTo>
                                <a:cubicBezTo>
                                  <a:pt x="25603" y="58395"/>
                                  <a:pt x="9233" y="89649"/>
                                  <a:pt x="18923" y="119355"/>
                                </a:cubicBezTo>
                                <a:cubicBezTo>
                                  <a:pt x="27394" y="145313"/>
                                  <a:pt x="56363" y="159918"/>
                                  <a:pt x="82499" y="149060"/>
                                </a:cubicBezTo>
                                <a:cubicBezTo>
                                  <a:pt x="112979" y="136398"/>
                                  <a:pt x="118580" y="96063"/>
                                  <a:pt x="82995" y="84277"/>
                                </a:cubicBezTo>
                                <a:cubicBezTo>
                                  <a:pt x="82321" y="84061"/>
                                  <a:pt x="82436" y="81509"/>
                                  <a:pt x="82004" y="81382"/>
                                </a:cubicBezTo>
                                <a:cubicBezTo>
                                  <a:pt x="104889" y="88227"/>
                                  <a:pt x="118135" y="113373"/>
                                  <a:pt x="111620" y="137122"/>
                                </a:cubicBezTo>
                                <a:cubicBezTo>
                                  <a:pt x="96685" y="191554"/>
                                  <a:pt x="32563" y="167932"/>
                                  <a:pt x="16993" y="128435"/>
                                </a:cubicBezTo>
                                <a:cubicBezTo>
                                  <a:pt x="0" y="85357"/>
                                  <a:pt x="12421" y="35103"/>
                                  <a:pt x="55918" y="12141"/>
                                </a:cubicBezTo>
                                <a:cubicBezTo>
                                  <a:pt x="62770" y="8525"/>
                                  <a:pt x="69648" y="6899"/>
                                  <a:pt x="76087" y="6958"/>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21" name="Shape 121"/>
                        <wps:cNvSpPr/>
                        <wps:spPr>
                          <a:xfrm>
                            <a:off x="33754" y="774531"/>
                            <a:ext cx="77749" cy="104334"/>
                          </a:xfrm>
                          <a:custGeom>
                            <a:avLst/>
                            <a:gdLst/>
                            <a:ahLst/>
                            <a:cxnLst/>
                            <a:rect l="0" t="0" r="0" b="0"/>
                            <a:pathLst>
                              <a:path w="77749" h="104334">
                                <a:moveTo>
                                  <a:pt x="44161" y="292"/>
                                </a:moveTo>
                                <a:cubicBezTo>
                                  <a:pt x="55775" y="0"/>
                                  <a:pt x="67735" y="3534"/>
                                  <a:pt x="76835" y="9820"/>
                                </a:cubicBezTo>
                                <a:cubicBezTo>
                                  <a:pt x="77318" y="10150"/>
                                  <a:pt x="77407" y="12373"/>
                                  <a:pt x="77749" y="12475"/>
                                </a:cubicBezTo>
                                <a:cubicBezTo>
                                  <a:pt x="49809" y="4143"/>
                                  <a:pt x="20383" y="16297"/>
                                  <a:pt x="10312" y="45507"/>
                                </a:cubicBezTo>
                                <a:cubicBezTo>
                                  <a:pt x="4013" y="63744"/>
                                  <a:pt x="11151" y="78375"/>
                                  <a:pt x="29032" y="85652"/>
                                </a:cubicBezTo>
                                <a:cubicBezTo>
                                  <a:pt x="40475" y="90313"/>
                                  <a:pt x="54140" y="89945"/>
                                  <a:pt x="63779" y="81893"/>
                                </a:cubicBezTo>
                                <a:cubicBezTo>
                                  <a:pt x="63678" y="81982"/>
                                  <a:pt x="64554" y="83341"/>
                                  <a:pt x="64351" y="83582"/>
                                </a:cubicBezTo>
                                <a:cubicBezTo>
                                  <a:pt x="53162" y="97755"/>
                                  <a:pt x="33465" y="104334"/>
                                  <a:pt x="19164" y="90351"/>
                                </a:cubicBezTo>
                                <a:cubicBezTo>
                                  <a:pt x="10871" y="82236"/>
                                  <a:pt x="6693" y="69421"/>
                                  <a:pt x="3912" y="58372"/>
                                </a:cubicBezTo>
                                <a:cubicBezTo>
                                  <a:pt x="0" y="42789"/>
                                  <a:pt x="2934" y="26152"/>
                                  <a:pt x="13564" y="13719"/>
                                </a:cubicBezTo>
                                <a:cubicBezTo>
                                  <a:pt x="21279" y="4702"/>
                                  <a:pt x="32547" y="584"/>
                                  <a:pt x="44161" y="29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22" name="Shape 122"/>
                        <wps:cNvSpPr/>
                        <wps:spPr>
                          <a:xfrm>
                            <a:off x="0" y="331483"/>
                            <a:ext cx="118580" cy="191554"/>
                          </a:xfrm>
                          <a:custGeom>
                            <a:avLst/>
                            <a:gdLst/>
                            <a:ahLst/>
                            <a:cxnLst/>
                            <a:rect l="0" t="0" r="0" b="0"/>
                            <a:pathLst>
                              <a:path w="118580" h="191554">
                                <a:moveTo>
                                  <a:pt x="76087" y="6958"/>
                                </a:moveTo>
                                <a:cubicBezTo>
                                  <a:pt x="95405" y="7137"/>
                                  <a:pt x="110776" y="22488"/>
                                  <a:pt x="109652" y="44806"/>
                                </a:cubicBezTo>
                                <a:cubicBezTo>
                                  <a:pt x="109741" y="43142"/>
                                  <a:pt x="106528" y="38989"/>
                                  <a:pt x="106578" y="36373"/>
                                </a:cubicBezTo>
                                <a:cubicBezTo>
                                  <a:pt x="107277" y="0"/>
                                  <a:pt x="56985" y="27991"/>
                                  <a:pt x="47104" y="37567"/>
                                </a:cubicBezTo>
                                <a:cubicBezTo>
                                  <a:pt x="25603" y="58395"/>
                                  <a:pt x="9233" y="89649"/>
                                  <a:pt x="18923" y="119355"/>
                                </a:cubicBezTo>
                                <a:cubicBezTo>
                                  <a:pt x="27394" y="145313"/>
                                  <a:pt x="56363" y="159918"/>
                                  <a:pt x="82499" y="149060"/>
                                </a:cubicBezTo>
                                <a:cubicBezTo>
                                  <a:pt x="112979" y="136398"/>
                                  <a:pt x="118580" y="96063"/>
                                  <a:pt x="82995" y="84277"/>
                                </a:cubicBezTo>
                                <a:cubicBezTo>
                                  <a:pt x="82321" y="84049"/>
                                  <a:pt x="82436" y="81509"/>
                                  <a:pt x="82004" y="81382"/>
                                </a:cubicBezTo>
                                <a:cubicBezTo>
                                  <a:pt x="104889" y="88227"/>
                                  <a:pt x="118135" y="113373"/>
                                  <a:pt x="111620" y="137122"/>
                                </a:cubicBezTo>
                                <a:cubicBezTo>
                                  <a:pt x="96685" y="191554"/>
                                  <a:pt x="32563" y="167932"/>
                                  <a:pt x="16993" y="128435"/>
                                </a:cubicBezTo>
                                <a:cubicBezTo>
                                  <a:pt x="0" y="85357"/>
                                  <a:pt x="12421" y="35103"/>
                                  <a:pt x="55918" y="12141"/>
                                </a:cubicBezTo>
                                <a:cubicBezTo>
                                  <a:pt x="62770" y="8525"/>
                                  <a:pt x="69648" y="6899"/>
                                  <a:pt x="76087" y="6958"/>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23" name="Shape 123"/>
                        <wps:cNvSpPr/>
                        <wps:spPr>
                          <a:xfrm>
                            <a:off x="33754" y="373739"/>
                            <a:ext cx="77749" cy="104331"/>
                          </a:xfrm>
                          <a:custGeom>
                            <a:avLst/>
                            <a:gdLst/>
                            <a:ahLst/>
                            <a:cxnLst/>
                            <a:rect l="0" t="0" r="0" b="0"/>
                            <a:pathLst>
                              <a:path w="77749" h="104331">
                                <a:moveTo>
                                  <a:pt x="44161" y="289"/>
                                </a:moveTo>
                                <a:cubicBezTo>
                                  <a:pt x="55775" y="0"/>
                                  <a:pt x="67735" y="3537"/>
                                  <a:pt x="76835" y="9817"/>
                                </a:cubicBezTo>
                                <a:cubicBezTo>
                                  <a:pt x="77318" y="10147"/>
                                  <a:pt x="77407" y="12382"/>
                                  <a:pt x="77749" y="12471"/>
                                </a:cubicBezTo>
                                <a:cubicBezTo>
                                  <a:pt x="49809" y="4140"/>
                                  <a:pt x="20383" y="16281"/>
                                  <a:pt x="10312" y="45504"/>
                                </a:cubicBezTo>
                                <a:cubicBezTo>
                                  <a:pt x="4013" y="63754"/>
                                  <a:pt x="11151" y="78384"/>
                                  <a:pt x="29032" y="85662"/>
                                </a:cubicBezTo>
                                <a:cubicBezTo>
                                  <a:pt x="40475" y="90310"/>
                                  <a:pt x="54140" y="89941"/>
                                  <a:pt x="63779" y="81902"/>
                                </a:cubicBezTo>
                                <a:cubicBezTo>
                                  <a:pt x="63678" y="81979"/>
                                  <a:pt x="64554" y="83337"/>
                                  <a:pt x="64351" y="83591"/>
                                </a:cubicBezTo>
                                <a:cubicBezTo>
                                  <a:pt x="53162" y="97765"/>
                                  <a:pt x="33465" y="104331"/>
                                  <a:pt x="19164" y="90335"/>
                                </a:cubicBezTo>
                                <a:cubicBezTo>
                                  <a:pt x="10871" y="82232"/>
                                  <a:pt x="6693" y="69418"/>
                                  <a:pt x="3912" y="58369"/>
                                </a:cubicBezTo>
                                <a:cubicBezTo>
                                  <a:pt x="0" y="42786"/>
                                  <a:pt x="2934" y="26149"/>
                                  <a:pt x="13564" y="13716"/>
                                </a:cubicBezTo>
                                <a:cubicBezTo>
                                  <a:pt x="21279" y="4693"/>
                                  <a:pt x="32547" y="578"/>
                                  <a:pt x="44161" y="289"/>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24" name="Shape 124"/>
                        <wps:cNvSpPr/>
                        <wps:spPr>
                          <a:xfrm>
                            <a:off x="4406" y="497906"/>
                            <a:ext cx="103607" cy="81864"/>
                          </a:xfrm>
                          <a:custGeom>
                            <a:avLst/>
                            <a:gdLst/>
                            <a:ahLst/>
                            <a:cxnLst/>
                            <a:rect l="0" t="0" r="0" b="0"/>
                            <a:pathLst>
                              <a:path w="103607" h="81864">
                                <a:moveTo>
                                  <a:pt x="60935" y="2286"/>
                                </a:moveTo>
                                <a:cubicBezTo>
                                  <a:pt x="80035" y="3835"/>
                                  <a:pt x="95631" y="16789"/>
                                  <a:pt x="103137" y="33795"/>
                                </a:cubicBezTo>
                                <a:cubicBezTo>
                                  <a:pt x="103264" y="34061"/>
                                  <a:pt x="103607" y="35293"/>
                                  <a:pt x="103530" y="35141"/>
                                </a:cubicBezTo>
                                <a:cubicBezTo>
                                  <a:pt x="93980" y="15405"/>
                                  <a:pt x="71730" y="13538"/>
                                  <a:pt x="55143" y="24917"/>
                                </a:cubicBezTo>
                                <a:cubicBezTo>
                                  <a:pt x="46647" y="30747"/>
                                  <a:pt x="37935" y="37668"/>
                                  <a:pt x="28765" y="40932"/>
                                </a:cubicBezTo>
                                <a:cubicBezTo>
                                  <a:pt x="37935" y="44183"/>
                                  <a:pt x="46647" y="51105"/>
                                  <a:pt x="55143" y="56934"/>
                                </a:cubicBezTo>
                                <a:cubicBezTo>
                                  <a:pt x="71730" y="68313"/>
                                  <a:pt x="93980" y="66446"/>
                                  <a:pt x="103530" y="46711"/>
                                </a:cubicBezTo>
                                <a:cubicBezTo>
                                  <a:pt x="103607" y="46558"/>
                                  <a:pt x="103264" y="47790"/>
                                  <a:pt x="103137" y="48057"/>
                                </a:cubicBezTo>
                                <a:cubicBezTo>
                                  <a:pt x="95631" y="65062"/>
                                  <a:pt x="80035" y="78016"/>
                                  <a:pt x="60935" y="79565"/>
                                </a:cubicBezTo>
                                <a:cubicBezTo>
                                  <a:pt x="32703" y="81864"/>
                                  <a:pt x="26949" y="42481"/>
                                  <a:pt x="0" y="49517"/>
                                </a:cubicBezTo>
                                <a:cubicBezTo>
                                  <a:pt x="432" y="49403"/>
                                  <a:pt x="724" y="46012"/>
                                  <a:pt x="1372" y="45529"/>
                                </a:cubicBezTo>
                                <a:cubicBezTo>
                                  <a:pt x="4051" y="43447"/>
                                  <a:pt x="6693" y="41974"/>
                                  <a:pt x="9296" y="40919"/>
                                </a:cubicBezTo>
                                <a:cubicBezTo>
                                  <a:pt x="6693" y="39878"/>
                                  <a:pt x="4051" y="38405"/>
                                  <a:pt x="1372" y="36322"/>
                                </a:cubicBezTo>
                                <a:cubicBezTo>
                                  <a:pt x="724" y="35839"/>
                                  <a:pt x="432" y="32449"/>
                                  <a:pt x="0" y="32347"/>
                                </a:cubicBezTo>
                                <a:cubicBezTo>
                                  <a:pt x="26949" y="39370"/>
                                  <a:pt x="32703" y="0"/>
                                  <a:pt x="60935" y="2286"/>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25" name="Shape 125"/>
                        <wps:cNvSpPr/>
                        <wps:spPr>
                          <a:xfrm>
                            <a:off x="56294" y="526521"/>
                            <a:ext cx="51549" cy="24181"/>
                          </a:xfrm>
                          <a:custGeom>
                            <a:avLst/>
                            <a:gdLst/>
                            <a:ahLst/>
                            <a:cxnLst/>
                            <a:rect l="0" t="0" r="0" b="0"/>
                            <a:pathLst>
                              <a:path w="51549" h="24181">
                                <a:moveTo>
                                  <a:pt x="23482" y="0"/>
                                </a:moveTo>
                                <a:cubicBezTo>
                                  <a:pt x="38989" y="0"/>
                                  <a:pt x="51549" y="12090"/>
                                  <a:pt x="51549" y="12090"/>
                                </a:cubicBezTo>
                                <a:cubicBezTo>
                                  <a:pt x="51549" y="12090"/>
                                  <a:pt x="38989" y="24181"/>
                                  <a:pt x="23482" y="24181"/>
                                </a:cubicBezTo>
                                <a:cubicBezTo>
                                  <a:pt x="7976" y="24181"/>
                                  <a:pt x="0" y="19952"/>
                                  <a:pt x="0" y="12090"/>
                                </a:cubicBezTo>
                                <a:cubicBezTo>
                                  <a:pt x="0" y="4229"/>
                                  <a:pt x="7976" y="0"/>
                                  <a:pt x="23482"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26" name="Shape 126"/>
                        <wps:cNvSpPr/>
                        <wps:spPr>
                          <a:xfrm>
                            <a:off x="9" y="574573"/>
                            <a:ext cx="118580" cy="173940"/>
                          </a:xfrm>
                          <a:custGeom>
                            <a:avLst/>
                            <a:gdLst/>
                            <a:ahLst/>
                            <a:cxnLst/>
                            <a:rect l="0" t="0" r="0" b="0"/>
                            <a:pathLst>
                              <a:path w="118580" h="173940">
                                <a:moveTo>
                                  <a:pt x="79212" y="2899"/>
                                </a:moveTo>
                                <a:cubicBezTo>
                                  <a:pt x="93494" y="4639"/>
                                  <a:pt x="106015" y="14077"/>
                                  <a:pt x="111620" y="34494"/>
                                </a:cubicBezTo>
                                <a:cubicBezTo>
                                  <a:pt x="118135" y="58243"/>
                                  <a:pt x="104889" y="83377"/>
                                  <a:pt x="81991" y="90235"/>
                                </a:cubicBezTo>
                                <a:cubicBezTo>
                                  <a:pt x="82436" y="90095"/>
                                  <a:pt x="82309" y="87555"/>
                                  <a:pt x="82995" y="87326"/>
                                </a:cubicBezTo>
                                <a:cubicBezTo>
                                  <a:pt x="118580" y="75553"/>
                                  <a:pt x="112979" y="35218"/>
                                  <a:pt x="82499" y="22556"/>
                                </a:cubicBezTo>
                                <a:cubicBezTo>
                                  <a:pt x="56350" y="11685"/>
                                  <a:pt x="27394" y="26303"/>
                                  <a:pt x="18910" y="52261"/>
                                </a:cubicBezTo>
                                <a:cubicBezTo>
                                  <a:pt x="9220" y="81967"/>
                                  <a:pt x="25591" y="113221"/>
                                  <a:pt x="47092" y="134049"/>
                                </a:cubicBezTo>
                                <a:cubicBezTo>
                                  <a:pt x="56972" y="143625"/>
                                  <a:pt x="107264" y="171616"/>
                                  <a:pt x="106578" y="135243"/>
                                </a:cubicBezTo>
                                <a:cubicBezTo>
                                  <a:pt x="106515" y="132614"/>
                                  <a:pt x="109728" y="128474"/>
                                  <a:pt x="109639" y="126798"/>
                                </a:cubicBezTo>
                                <a:cubicBezTo>
                                  <a:pt x="111150" y="156567"/>
                                  <a:pt x="83312" y="173940"/>
                                  <a:pt x="55905" y="159475"/>
                                </a:cubicBezTo>
                                <a:cubicBezTo>
                                  <a:pt x="12408" y="136513"/>
                                  <a:pt x="0" y="86247"/>
                                  <a:pt x="16980" y="43181"/>
                                </a:cubicBezTo>
                                <a:cubicBezTo>
                                  <a:pt x="26711" y="18487"/>
                                  <a:pt x="55408" y="0"/>
                                  <a:pt x="79212" y="2899"/>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27" name="Shape 127"/>
                        <wps:cNvSpPr/>
                        <wps:spPr>
                          <a:xfrm>
                            <a:off x="33763" y="604740"/>
                            <a:ext cx="77737" cy="103511"/>
                          </a:xfrm>
                          <a:custGeom>
                            <a:avLst/>
                            <a:gdLst/>
                            <a:ahLst/>
                            <a:cxnLst/>
                            <a:rect l="0" t="0" r="0" b="0"/>
                            <a:pathLst>
                              <a:path w="77737" h="103511">
                                <a:moveTo>
                                  <a:pt x="42913" y="1665"/>
                                </a:moveTo>
                                <a:cubicBezTo>
                                  <a:pt x="51025" y="3331"/>
                                  <a:pt x="58750" y="8515"/>
                                  <a:pt x="64351" y="15602"/>
                                </a:cubicBezTo>
                                <a:cubicBezTo>
                                  <a:pt x="64541" y="15843"/>
                                  <a:pt x="63665" y="17202"/>
                                  <a:pt x="63767" y="17291"/>
                                </a:cubicBezTo>
                                <a:cubicBezTo>
                                  <a:pt x="54140" y="9239"/>
                                  <a:pt x="40475" y="8871"/>
                                  <a:pt x="29032" y="13532"/>
                                </a:cubicBezTo>
                                <a:cubicBezTo>
                                  <a:pt x="11151" y="20809"/>
                                  <a:pt x="4013" y="35439"/>
                                  <a:pt x="10300" y="53677"/>
                                </a:cubicBezTo>
                                <a:cubicBezTo>
                                  <a:pt x="20371" y="82899"/>
                                  <a:pt x="49797" y="95041"/>
                                  <a:pt x="77737" y="86709"/>
                                </a:cubicBezTo>
                                <a:cubicBezTo>
                                  <a:pt x="77394" y="86811"/>
                                  <a:pt x="77305" y="89033"/>
                                  <a:pt x="76822" y="89364"/>
                                </a:cubicBezTo>
                                <a:cubicBezTo>
                                  <a:pt x="58636" y="101937"/>
                                  <a:pt x="28981" y="103511"/>
                                  <a:pt x="13551" y="85465"/>
                                </a:cubicBezTo>
                                <a:cubicBezTo>
                                  <a:pt x="2921" y="73031"/>
                                  <a:pt x="0" y="56394"/>
                                  <a:pt x="3912" y="40811"/>
                                </a:cubicBezTo>
                                <a:cubicBezTo>
                                  <a:pt x="6693" y="29762"/>
                                  <a:pt x="10858" y="16961"/>
                                  <a:pt x="19152" y="8846"/>
                                </a:cubicBezTo>
                                <a:cubicBezTo>
                                  <a:pt x="26302" y="1854"/>
                                  <a:pt x="34801" y="0"/>
                                  <a:pt x="42913" y="166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28" name="Shape 128"/>
                        <wps:cNvSpPr/>
                        <wps:spPr>
                          <a:xfrm>
                            <a:off x="110532" y="17632"/>
                            <a:ext cx="155791" cy="125641"/>
                          </a:xfrm>
                          <a:custGeom>
                            <a:avLst/>
                            <a:gdLst/>
                            <a:ahLst/>
                            <a:cxnLst/>
                            <a:rect l="0" t="0" r="0" b="0"/>
                            <a:pathLst>
                              <a:path w="155791" h="125641">
                                <a:moveTo>
                                  <a:pt x="86182" y="1194"/>
                                </a:moveTo>
                                <a:cubicBezTo>
                                  <a:pt x="112535" y="0"/>
                                  <a:pt x="136271" y="12916"/>
                                  <a:pt x="148184" y="34150"/>
                                </a:cubicBezTo>
                                <a:cubicBezTo>
                                  <a:pt x="155791" y="47473"/>
                                  <a:pt x="154203" y="61341"/>
                                  <a:pt x="149339" y="71831"/>
                                </a:cubicBezTo>
                                <a:cubicBezTo>
                                  <a:pt x="146863" y="77076"/>
                                  <a:pt x="143497" y="81471"/>
                                  <a:pt x="139446" y="84455"/>
                                </a:cubicBezTo>
                                <a:cubicBezTo>
                                  <a:pt x="135382" y="87439"/>
                                  <a:pt x="130772" y="90094"/>
                                  <a:pt x="125171" y="90386"/>
                                </a:cubicBezTo>
                                <a:cubicBezTo>
                                  <a:pt x="126403" y="90297"/>
                                  <a:pt x="128968" y="86678"/>
                                  <a:pt x="130988" y="86411"/>
                                </a:cubicBezTo>
                                <a:cubicBezTo>
                                  <a:pt x="137820" y="85242"/>
                                  <a:pt x="141465" y="82423"/>
                                  <a:pt x="143066" y="77521"/>
                                </a:cubicBezTo>
                                <a:cubicBezTo>
                                  <a:pt x="144653" y="72657"/>
                                  <a:pt x="144094" y="66154"/>
                                  <a:pt x="142037" y="59385"/>
                                </a:cubicBezTo>
                                <a:cubicBezTo>
                                  <a:pt x="140005" y="52629"/>
                                  <a:pt x="136385" y="45555"/>
                                  <a:pt x="132385" y="39738"/>
                                </a:cubicBezTo>
                                <a:cubicBezTo>
                                  <a:pt x="128435" y="34176"/>
                                  <a:pt x="124092" y="29781"/>
                                  <a:pt x="121209" y="27724"/>
                                </a:cubicBezTo>
                                <a:cubicBezTo>
                                  <a:pt x="108763" y="18478"/>
                                  <a:pt x="91923" y="12611"/>
                                  <a:pt x="74232" y="12852"/>
                                </a:cubicBezTo>
                                <a:cubicBezTo>
                                  <a:pt x="65468" y="13094"/>
                                  <a:pt x="56337" y="14326"/>
                                  <a:pt x="48158" y="18047"/>
                                </a:cubicBezTo>
                                <a:cubicBezTo>
                                  <a:pt x="43993" y="19761"/>
                                  <a:pt x="39954" y="21819"/>
                                  <a:pt x="36119" y="24193"/>
                                </a:cubicBezTo>
                                <a:cubicBezTo>
                                  <a:pt x="32410" y="26810"/>
                                  <a:pt x="28994" y="29896"/>
                                  <a:pt x="25832" y="33223"/>
                                </a:cubicBezTo>
                                <a:cubicBezTo>
                                  <a:pt x="23076" y="36144"/>
                                  <a:pt x="20726" y="39205"/>
                                  <a:pt x="18796" y="42354"/>
                                </a:cubicBezTo>
                                <a:cubicBezTo>
                                  <a:pt x="17031" y="45707"/>
                                  <a:pt x="15659" y="49124"/>
                                  <a:pt x="14719" y="52527"/>
                                </a:cubicBezTo>
                                <a:cubicBezTo>
                                  <a:pt x="12814" y="59334"/>
                                  <a:pt x="12598" y="66065"/>
                                  <a:pt x="13907" y="72314"/>
                                </a:cubicBezTo>
                                <a:cubicBezTo>
                                  <a:pt x="16815" y="85217"/>
                                  <a:pt x="25718" y="95796"/>
                                  <a:pt x="37656" y="102553"/>
                                </a:cubicBezTo>
                                <a:cubicBezTo>
                                  <a:pt x="52095" y="110884"/>
                                  <a:pt x="65088" y="111595"/>
                                  <a:pt x="74181" y="107506"/>
                                </a:cubicBezTo>
                                <a:cubicBezTo>
                                  <a:pt x="78537" y="104991"/>
                                  <a:pt x="82207" y="101524"/>
                                  <a:pt x="84493" y="95999"/>
                                </a:cubicBezTo>
                                <a:cubicBezTo>
                                  <a:pt x="86728" y="90399"/>
                                  <a:pt x="87719" y="82893"/>
                                  <a:pt x="86932" y="73889"/>
                                </a:cubicBezTo>
                                <a:cubicBezTo>
                                  <a:pt x="86868" y="73190"/>
                                  <a:pt x="89027" y="72530"/>
                                  <a:pt x="88976" y="72085"/>
                                </a:cubicBezTo>
                                <a:cubicBezTo>
                                  <a:pt x="89611" y="77991"/>
                                  <a:pt x="89167" y="83464"/>
                                  <a:pt x="88138" y="88633"/>
                                </a:cubicBezTo>
                                <a:cubicBezTo>
                                  <a:pt x="87160" y="93967"/>
                                  <a:pt x="85522" y="98793"/>
                                  <a:pt x="83261" y="102832"/>
                                </a:cubicBezTo>
                                <a:cubicBezTo>
                                  <a:pt x="80899" y="106667"/>
                                  <a:pt x="78359" y="110553"/>
                                  <a:pt x="75057" y="113347"/>
                                </a:cubicBezTo>
                                <a:cubicBezTo>
                                  <a:pt x="71666" y="116002"/>
                                  <a:pt x="67805" y="118072"/>
                                  <a:pt x="63411" y="119596"/>
                                </a:cubicBezTo>
                                <a:cubicBezTo>
                                  <a:pt x="43180" y="125641"/>
                                  <a:pt x="24130" y="118059"/>
                                  <a:pt x="12535" y="101156"/>
                                </a:cubicBezTo>
                                <a:cubicBezTo>
                                  <a:pt x="1181" y="84887"/>
                                  <a:pt x="0" y="57645"/>
                                  <a:pt x="15519" y="37287"/>
                                </a:cubicBezTo>
                                <a:cubicBezTo>
                                  <a:pt x="32207" y="15723"/>
                                  <a:pt x="59919" y="1778"/>
                                  <a:pt x="86182" y="1194"/>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29" name="Shape 129"/>
                        <wps:cNvSpPr/>
                        <wps:spPr>
                          <a:xfrm>
                            <a:off x="139720" y="44362"/>
                            <a:ext cx="94437" cy="76721"/>
                          </a:xfrm>
                          <a:custGeom>
                            <a:avLst/>
                            <a:gdLst/>
                            <a:ahLst/>
                            <a:cxnLst/>
                            <a:rect l="0" t="0" r="0" b="0"/>
                            <a:pathLst>
                              <a:path w="94437" h="76721">
                                <a:moveTo>
                                  <a:pt x="48146" y="1727"/>
                                </a:moveTo>
                                <a:cubicBezTo>
                                  <a:pt x="56553" y="0"/>
                                  <a:pt x="65367" y="1435"/>
                                  <a:pt x="72987" y="4966"/>
                                </a:cubicBezTo>
                                <a:cubicBezTo>
                                  <a:pt x="84049" y="9842"/>
                                  <a:pt x="89929" y="20866"/>
                                  <a:pt x="92151" y="32156"/>
                                </a:cubicBezTo>
                                <a:cubicBezTo>
                                  <a:pt x="94437" y="43713"/>
                                  <a:pt x="93320" y="55474"/>
                                  <a:pt x="90856" y="65672"/>
                                </a:cubicBezTo>
                                <a:cubicBezTo>
                                  <a:pt x="90716" y="66192"/>
                                  <a:pt x="89154" y="66713"/>
                                  <a:pt x="89154" y="67056"/>
                                </a:cubicBezTo>
                                <a:cubicBezTo>
                                  <a:pt x="88900" y="52667"/>
                                  <a:pt x="85674" y="38722"/>
                                  <a:pt x="77559" y="28321"/>
                                </a:cubicBezTo>
                                <a:cubicBezTo>
                                  <a:pt x="73520" y="23139"/>
                                  <a:pt x="68263" y="18745"/>
                                  <a:pt x="61849" y="15748"/>
                                </a:cubicBezTo>
                                <a:cubicBezTo>
                                  <a:pt x="55575" y="13144"/>
                                  <a:pt x="48133" y="11887"/>
                                  <a:pt x="39802" y="12294"/>
                                </a:cubicBezTo>
                                <a:cubicBezTo>
                                  <a:pt x="29743" y="13576"/>
                                  <a:pt x="21412" y="17501"/>
                                  <a:pt x="16726" y="24041"/>
                                </a:cubicBezTo>
                                <a:cubicBezTo>
                                  <a:pt x="12040" y="30670"/>
                                  <a:pt x="10478" y="38964"/>
                                  <a:pt x="12433" y="48235"/>
                                </a:cubicBezTo>
                                <a:cubicBezTo>
                                  <a:pt x="15189" y="60541"/>
                                  <a:pt x="23597" y="70714"/>
                                  <a:pt x="34455" y="75476"/>
                                </a:cubicBezTo>
                                <a:cubicBezTo>
                                  <a:pt x="34341" y="75425"/>
                                  <a:pt x="33871" y="76721"/>
                                  <a:pt x="33592" y="76670"/>
                                </a:cubicBezTo>
                                <a:cubicBezTo>
                                  <a:pt x="18339" y="73647"/>
                                  <a:pt x="0" y="63119"/>
                                  <a:pt x="3023" y="42875"/>
                                </a:cubicBezTo>
                                <a:cubicBezTo>
                                  <a:pt x="3848" y="36817"/>
                                  <a:pt x="7010" y="31547"/>
                                  <a:pt x="10871" y="26276"/>
                                </a:cubicBezTo>
                                <a:cubicBezTo>
                                  <a:pt x="14681" y="20942"/>
                                  <a:pt x="19533" y="16192"/>
                                  <a:pt x="24498" y="12471"/>
                                </a:cubicBezTo>
                                <a:cubicBezTo>
                                  <a:pt x="27940" y="9715"/>
                                  <a:pt x="31687" y="7302"/>
                                  <a:pt x="35598" y="5309"/>
                                </a:cubicBezTo>
                                <a:cubicBezTo>
                                  <a:pt x="39662" y="3658"/>
                                  <a:pt x="43891" y="2451"/>
                                  <a:pt x="48146" y="172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0" name="Shape 130"/>
                        <wps:cNvSpPr/>
                        <wps:spPr>
                          <a:xfrm>
                            <a:off x="43238" y="105834"/>
                            <a:ext cx="95072" cy="79223"/>
                          </a:xfrm>
                          <a:custGeom>
                            <a:avLst/>
                            <a:gdLst/>
                            <a:ahLst/>
                            <a:cxnLst/>
                            <a:rect l="0" t="0" r="0" b="0"/>
                            <a:pathLst>
                              <a:path w="95072" h="79223">
                                <a:moveTo>
                                  <a:pt x="12141" y="0"/>
                                </a:moveTo>
                                <a:cubicBezTo>
                                  <a:pt x="20498" y="11481"/>
                                  <a:pt x="32842" y="8128"/>
                                  <a:pt x="45326" y="6121"/>
                                </a:cubicBezTo>
                                <a:cubicBezTo>
                                  <a:pt x="58280" y="4216"/>
                                  <a:pt x="70777" y="3150"/>
                                  <a:pt x="79934" y="14033"/>
                                </a:cubicBezTo>
                                <a:cubicBezTo>
                                  <a:pt x="86195" y="21323"/>
                                  <a:pt x="90132" y="29908"/>
                                  <a:pt x="92342" y="38214"/>
                                </a:cubicBezTo>
                                <a:cubicBezTo>
                                  <a:pt x="93472" y="42380"/>
                                  <a:pt x="94044" y="46418"/>
                                  <a:pt x="94348" y="50419"/>
                                </a:cubicBezTo>
                                <a:cubicBezTo>
                                  <a:pt x="94818" y="54546"/>
                                  <a:pt x="94856" y="58509"/>
                                  <a:pt x="94412" y="62205"/>
                                </a:cubicBezTo>
                                <a:cubicBezTo>
                                  <a:pt x="94386" y="62433"/>
                                  <a:pt x="94082" y="63386"/>
                                  <a:pt x="94107" y="63259"/>
                                </a:cubicBezTo>
                                <a:cubicBezTo>
                                  <a:pt x="95072" y="45783"/>
                                  <a:pt x="81153" y="28524"/>
                                  <a:pt x="60922" y="26861"/>
                                </a:cubicBezTo>
                                <a:cubicBezTo>
                                  <a:pt x="50813" y="26187"/>
                                  <a:pt x="39319" y="27000"/>
                                  <a:pt x="29515" y="24841"/>
                                </a:cubicBezTo>
                                <a:cubicBezTo>
                                  <a:pt x="35154" y="33134"/>
                                  <a:pt x="38672" y="44120"/>
                                  <a:pt x="43053" y="53251"/>
                                </a:cubicBezTo>
                                <a:cubicBezTo>
                                  <a:pt x="52108" y="71399"/>
                                  <a:pt x="73330" y="77927"/>
                                  <a:pt x="89167" y="70536"/>
                                </a:cubicBezTo>
                                <a:cubicBezTo>
                                  <a:pt x="89281" y="70485"/>
                                  <a:pt x="88506" y="71107"/>
                                  <a:pt x="88316" y="71222"/>
                                </a:cubicBezTo>
                                <a:cubicBezTo>
                                  <a:pt x="85039" y="73000"/>
                                  <a:pt x="81356" y="74422"/>
                                  <a:pt x="77343" y="75527"/>
                                </a:cubicBezTo>
                                <a:cubicBezTo>
                                  <a:pt x="73520" y="76721"/>
                                  <a:pt x="69583" y="77686"/>
                                  <a:pt x="65291" y="78194"/>
                                </a:cubicBezTo>
                                <a:cubicBezTo>
                                  <a:pt x="56769" y="79223"/>
                                  <a:pt x="47333" y="78765"/>
                                  <a:pt x="38227" y="75679"/>
                                </a:cubicBezTo>
                                <a:cubicBezTo>
                                  <a:pt x="24727" y="71234"/>
                                  <a:pt x="21057" y="59233"/>
                                  <a:pt x="17996" y="46482"/>
                                </a:cubicBezTo>
                                <a:cubicBezTo>
                                  <a:pt x="15227" y="34150"/>
                                  <a:pt x="13767" y="21425"/>
                                  <a:pt x="0" y="17945"/>
                                </a:cubicBezTo>
                                <a:cubicBezTo>
                                  <a:pt x="432" y="18034"/>
                                  <a:pt x="2921" y="14554"/>
                                  <a:pt x="3785" y="14389"/>
                                </a:cubicBezTo>
                                <a:cubicBezTo>
                                  <a:pt x="7417" y="13627"/>
                                  <a:pt x="10566" y="13538"/>
                                  <a:pt x="13399" y="13919"/>
                                </a:cubicBezTo>
                                <a:cubicBezTo>
                                  <a:pt x="12001" y="11443"/>
                                  <a:pt x="10897" y="8484"/>
                                  <a:pt x="10262" y="4826"/>
                                </a:cubicBezTo>
                                <a:cubicBezTo>
                                  <a:pt x="10097" y="3962"/>
                                  <a:pt x="12395" y="368"/>
                                  <a:pt x="12141"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1" name="Shape 131"/>
                        <wps:cNvSpPr/>
                        <wps:spPr>
                          <a:xfrm>
                            <a:off x="87808" y="138982"/>
                            <a:ext cx="46876" cy="33614"/>
                          </a:xfrm>
                          <a:custGeom>
                            <a:avLst/>
                            <a:gdLst/>
                            <a:ahLst/>
                            <a:cxnLst/>
                            <a:rect l="0" t="0" r="0" b="0"/>
                            <a:pathLst>
                              <a:path w="46876" h="33614">
                                <a:moveTo>
                                  <a:pt x="14432" y="741"/>
                                </a:moveTo>
                                <a:cubicBezTo>
                                  <a:pt x="18790" y="1483"/>
                                  <a:pt x="24073" y="4220"/>
                                  <a:pt x="30188" y="8976"/>
                                </a:cubicBezTo>
                                <a:cubicBezTo>
                                  <a:pt x="36322" y="13726"/>
                                  <a:pt x="40348" y="20063"/>
                                  <a:pt x="43015" y="24952"/>
                                </a:cubicBezTo>
                                <a:cubicBezTo>
                                  <a:pt x="45669" y="29867"/>
                                  <a:pt x="46876" y="33423"/>
                                  <a:pt x="46876" y="33423"/>
                                </a:cubicBezTo>
                                <a:cubicBezTo>
                                  <a:pt x="46876" y="33423"/>
                                  <a:pt x="43117" y="33614"/>
                                  <a:pt x="37567" y="32966"/>
                                </a:cubicBezTo>
                                <a:cubicBezTo>
                                  <a:pt x="32042" y="32280"/>
                                  <a:pt x="24676" y="30883"/>
                                  <a:pt x="18009" y="26946"/>
                                </a:cubicBezTo>
                                <a:cubicBezTo>
                                  <a:pt x="4648" y="19098"/>
                                  <a:pt x="0" y="11325"/>
                                  <a:pt x="4229" y="4480"/>
                                </a:cubicBezTo>
                                <a:cubicBezTo>
                                  <a:pt x="6642" y="1254"/>
                                  <a:pt x="10074" y="0"/>
                                  <a:pt x="14432" y="741"/>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2" name="Shape 132"/>
                        <wps:cNvSpPr/>
                        <wps:spPr>
                          <a:xfrm>
                            <a:off x="9768" y="180412"/>
                            <a:ext cx="107201" cy="167305"/>
                          </a:xfrm>
                          <a:custGeom>
                            <a:avLst/>
                            <a:gdLst/>
                            <a:ahLst/>
                            <a:cxnLst/>
                            <a:rect l="0" t="0" r="0" b="0"/>
                            <a:pathLst>
                              <a:path w="107201" h="167305">
                                <a:moveTo>
                                  <a:pt x="55272" y="569"/>
                                </a:moveTo>
                                <a:cubicBezTo>
                                  <a:pt x="60611" y="0"/>
                                  <a:pt x="65846" y="271"/>
                                  <a:pt x="70676" y="1392"/>
                                </a:cubicBezTo>
                                <a:cubicBezTo>
                                  <a:pt x="90653" y="5850"/>
                                  <a:pt x="104800" y="20722"/>
                                  <a:pt x="106845" y="41575"/>
                                </a:cubicBezTo>
                                <a:cubicBezTo>
                                  <a:pt x="107201" y="46211"/>
                                  <a:pt x="106540" y="50503"/>
                                  <a:pt x="105448" y="54631"/>
                                </a:cubicBezTo>
                                <a:cubicBezTo>
                                  <a:pt x="104318" y="58758"/>
                                  <a:pt x="101333" y="62517"/>
                                  <a:pt x="98768" y="66162"/>
                                </a:cubicBezTo>
                                <a:cubicBezTo>
                                  <a:pt x="93154" y="73350"/>
                                  <a:pt x="83515" y="79599"/>
                                  <a:pt x="72238" y="83599"/>
                                </a:cubicBezTo>
                                <a:cubicBezTo>
                                  <a:pt x="72669" y="83472"/>
                                  <a:pt x="72555" y="80920"/>
                                  <a:pt x="73228" y="80704"/>
                                </a:cubicBezTo>
                                <a:cubicBezTo>
                                  <a:pt x="82118" y="77656"/>
                                  <a:pt x="88798" y="74163"/>
                                  <a:pt x="92977" y="69896"/>
                                </a:cubicBezTo>
                                <a:cubicBezTo>
                                  <a:pt x="95085" y="67788"/>
                                  <a:pt x="96609" y="65553"/>
                                  <a:pt x="97561" y="63216"/>
                                </a:cubicBezTo>
                                <a:cubicBezTo>
                                  <a:pt x="98806" y="60917"/>
                                  <a:pt x="99555" y="58517"/>
                                  <a:pt x="99733" y="56015"/>
                                </a:cubicBezTo>
                                <a:cubicBezTo>
                                  <a:pt x="100013" y="51011"/>
                                  <a:pt x="98374" y="45626"/>
                                  <a:pt x="95631" y="40229"/>
                                </a:cubicBezTo>
                                <a:cubicBezTo>
                                  <a:pt x="92723" y="34819"/>
                                  <a:pt x="87668" y="29116"/>
                                  <a:pt x="81382" y="24151"/>
                                </a:cubicBezTo>
                                <a:cubicBezTo>
                                  <a:pt x="70625" y="15629"/>
                                  <a:pt x="57506" y="11324"/>
                                  <a:pt x="44412" y="13470"/>
                                </a:cubicBezTo>
                                <a:cubicBezTo>
                                  <a:pt x="38075" y="14575"/>
                                  <a:pt x="31991" y="17331"/>
                                  <a:pt x="26391" y="21674"/>
                                </a:cubicBezTo>
                                <a:cubicBezTo>
                                  <a:pt x="20752" y="25979"/>
                                  <a:pt x="15735" y="31910"/>
                                  <a:pt x="12675" y="39289"/>
                                </a:cubicBezTo>
                                <a:cubicBezTo>
                                  <a:pt x="8788" y="47658"/>
                                  <a:pt x="6744" y="56701"/>
                                  <a:pt x="7074" y="65718"/>
                                </a:cubicBezTo>
                                <a:cubicBezTo>
                                  <a:pt x="7099" y="70213"/>
                                  <a:pt x="7468" y="74684"/>
                                  <a:pt x="8153" y="79053"/>
                                </a:cubicBezTo>
                                <a:cubicBezTo>
                                  <a:pt x="9004" y="82736"/>
                                  <a:pt x="10160" y="86317"/>
                                  <a:pt x="11544" y="89848"/>
                                </a:cubicBezTo>
                                <a:cubicBezTo>
                                  <a:pt x="17120" y="103983"/>
                                  <a:pt x="26581" y="117000"/>
                                  <a:pt x="37325" y="127414"/>
                                </a:cubicBezTo>
                                <a:cubicBezTo>
                                  <a:pt x="47219" y="137003"/>
                                  <a:pt x="97511" y="164981"/>
                                  <a:pt x="96812" y="128621"/>
                                </a:cubicBezTo>
                                <a:cubicBezTo>
                                  <a:pt x="96761" y="125992"/>
                                  <a:pt x="99974" y="121839"/>
                                  <a:pt x="99886" y="120175"/>
                                </a:cubicBezTo>
                                <a:cubicBezTo>
                                  <a:pt x="101384" y="149931"/>
                                  <a:pt x="73558" y="167305"/>
                                  <a:pt x="46152" y="152840"/>
                                </a:cubicBezTo>
                                <a:cubicBezTo>
                                  <a:pt x="24409" y="141359"/>
                                  <a:pt x="10427" y="123058"/>
                                  <a:pt x="4013" y="102230"/>
                                </a:cubicBezTo>
                                <a:cubicBezTo>
                                  <a:pt x="2400" y="97036"/>
                                  <a:pt x="1270" y="91664"/>
                                  <a:pt x="610" y="86216"/>
                                </a:cubicBezTo>
                                <a:cubicBezTo>
                                  <a:pt x="305" y="83371"/>
                                  <a:pt x="0" y="81021"/>
                                  <a:pt x="25" y="77707"/>
                                </a:cubicBezTo>
                                <a:cubicBezTo>
                                  <a:pt x="76" y="74290"/>
                                  <a:pt x="241" y="70849"/>
                                  <a:pt x="559" y="67407"/>
                                </a:cubicBezTo>
                                <a:cubicBezTo>
                                  <a:pt x="1333" y="53627"/>
                                  <a:pt x="6223" y="40064"/>
                                  <a:pt x="12598" y="28177"/>
                                </a:cubicBezTo>
                                <a:cubicBezTo>
                                  <a:pt x="22304" y="11555"/>
                                  <a:pt x="39254" y="2278"/>
                                  <a:pt x="55272" y="569"/>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3" name="Shape 133"/>
                        <wps:cNvSpPr/>
                        <wps:spPr>
                          <a:xfrm>
                            <a:off x="33292" y="207978"/>
                            <a:ext cx="78207" cy="99487"/>
                          </a:xfrm>
                          <a:custGeom>
                            <a:avLst/>
                            <a:gdLst/>
                            <a:ahLst/>
                            <a:cxnLst/>
                            <a:rect l="0" t="0" r="0" b="0"/>
                            <a:pathLst>
                              <a:path w="78207" h="99487">
                                <a:moveTo>
                                  <a:pt x="38177" y="115"/>
                                </a:moveTo>
                                <a:cubicBezTo>
                                  <a:pt x="50686" y="0"/>
                                  <a:pt x="61728" y="9796"/>
                                  <a:pt x="68034" y="19464"/>
                                </a:cubicBezTo>
                                <a:cubicBezTo>
                                  <a:pt x="68186" y="19693"/>
                                  <a:pt x="67183" y="20620"/>
                                  <a:pt x="67259" y="20709"/>
                                </a:cubicBezTo>
                                <a:cubicBezTo>
                                  <a:pt x="58890" y="12505"/>
                                  <a:pt x="46241" y="8517"/>
                                  <a:pt x="33757" y="10600"/>
                                </a:cubicBezTo>
                                <a:cubicBezTo>
                                  <a:pt x="15113" y="13673"/>
                                  <a:pt x="4889" y="29599"/>
                                  <a:pt x="10871" y="49512"/>
                                </a:cubicBezTo>
                                <a:cubicBezTo>
                                  <a:pt x="20752" y="79002"/>
                                  <a:pt x="50317" y="90953"/>
                                  <a:pt x="78207" y="82685"/>
                                </a:cubicBezTo>
                                <a:cubicBezTo>
                                  <a:pt x="77864" y="82787"/>
                                  <a:pt x="77775" y="85009"/>
                                  <a:pt x="77292" y="85339"/>
                                </a:cubicBezTo>
                                <a:cubicBezTo>
                                  <a:pt x="59106" y="97912"/>
                                  <a:pt x="29451" y="99487"/>
                                  <a:pt x="14021" y="81440"/>
                                </a:cubicBezTo>
                                <a:cubicBezTo>
                                  <a:pt x="3543" y="68778"/>
                                  <a:pt x="0" y="53145"/>
                                  <a:pt x="5194" y="35276"/>
                                </a:cubicBezTo>
                                <a:cubicBezTo>
                                  <a:pt x="6642" y="29269"/>
                                  <a:pt x="9563" y="23008"/>
                                  <a:pt x="12852" y="17420"/>
                                </a:cubicBezTo>
                                <a:cubicBezTo>
                                  <a:pt x="16129" y="11832"/>
                                  <a:pt x="20028" y="6955"/>
                                  <a:pt x="25298" y="3907"/>
                                </a:cubicBezTo>
                                <a:cubicBezTo>
                                  <a:pt x="29674" y="1294"/>
                                  <a:pt x="34007" y="154"/>
                                  <a:pt x="38177" y="11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4" name="Shape 134"/>
                        <wps:cNvSpPr/>
                        <wps:spPr>
                          <a:xfrm>
                            <a:off x="480149" y="3754"/>
                            <a:ext cx="193891" cy="110427"/>
                          </a:xfrm>
                          <a:custGeom>
                            <a:avLst/>
                            <a:gdLst/>
                            <a:ahLst/>
                            <a:cxnLst/>
                            <a:rect l="0" t="0" r="0" b="0"/>
                            <a:pathLst>
                              <a:path w="193891" h="110427">
                                <a:moveTo>
                                  <a:pt x="96242" y="1637"/>
                                </a:moveTo>
                                <a:cubicBezTo>
                                  <a:pt x="129624" y="0"/>
                                  <a:pt x="162204" y="15142"/>
                                  <a:pt x="179426" y="47765"/>
                                </a:cubicBezTo>
                                <a:cubicBezTo>
                                  <a:pt x="193891" y="75172"/>
                                  <a:pt x="176517" y="102998"/>
                                  <a:pt x="146749" y="101499"/>
                                </a:cubicBezTo>
                                <a:cubicBezTo>
                                  <a:pt x="148412" y="101575"/>
                                  <a:pt x="152565" y="98375"/>
                                  <a:pt x="155194" y="98426"/>
                                </a:cubicBezTo>
                                <a:cubicBezTo>
                                  <a:pt x="191567" y="99124"/>
                                  <a:pt x="163576" y="48832"/>
                                  <a:pt x="154000" y="38939"/>
                                </a:cubicBezTo>
                                <a:cubicBezTo>
                                  <a:pt x="133172" y="17451"/>
                                  <a:pt x="101918" y="1068"/>
                                  <a:pt x="72212" y="10770"/>
                                </a:cubicBezTo>
                                <a:cubicBezTo>
                                  <a:pt x="46253" y="19241"/>
                                  <a:pt x="31636" y="48197"/>
                                  <a:pt x="42494" y="74347"/>
                                </a:cubicBezTo>
                                <a:cubicBezTo>
                                  <a:pt x="55169" y="104827"/>
                                  <a:pt x="95504" y="110427"/>
                                  <a:pt x="107277" y="74842"/>
                                </a:cubicBezTo>
                                <a:cubicBezTo>
                                  <a:pt x="107505" y="74169"/>
                                  <a:pt x="110046" y="74283"/>
                                  <a:pt x="110185" y="73851"/>
                                </a:cubicBezTo>
                                <a:cubicBezTo>
                                  <a:pt x="103327" y="96737"/>
                                  <a:pt x="78194" y="109983"/>
                                  <a:pt x="54445" y="103468"/>
                                </a:cubicBezTo>
                                <a:cubicBezTo>
                                  <a:pt x="0" y="88532"/>
                                  <a:pt x="23622" y="24410"/>
                                  <a:pt x="63132" y="8840"/>
                                </a:cubicBezTo>
                                <a:cubicBezTo>
                                  <a:pt x="73898" y="4592"/>
                                  <a:pt x="85115" y="2182"/>
                                  <a:pt x="96242"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5" name="Shape 135"/>
                        <wps:cNvSpPr/>
                        <wps:spPr>
                          <a:xfrm>
                            <a:off x="525122" y="31065"/>
                            <a:ext cx="108661" cy="76038"/>
                          </a:xfrm>
                          <a:custGeom>
                            <a:avLst/>
                            <a:gdLst/>
                            <a:ahLst/>
                            <a:cxnLst/>
                            <a:rect l="0" t="0" r="0" b="0"/>
                            <a:pathLst>
                              <a:path w="108661" h="76038">
                                <a:moveTo>
                                  <a:pt x="69469" y="1573"/>
                                </a:moveTo>
                                <a:cubicBezTo>
                                  <a:pt x="77130" y="3146"/>
                                  <a:pt x="84398" y="6537"/>
                                  <a:pt x="90615" y="11852"/>
                                </a:cubicBezTo>
                                <a:cubicBezTo>
                                  <a:pt x="108661" y="27283"/>
                                  <a:pt x="107074" y="56925"/>
                                  <a:pt x="94513" y="75124"/>
                                </a:cubicBezTo>
                                <a:cubicBezTo>
                                  <a:pt x="94171" y="75606"/>
                                  <a:pt x="91948" y="75695"/>
                                  <a:pt x="91859" y="76038"/>
                                </a:cubicBezTo>
                                <a:cubicBezTo>
                                  <a:pt x="100190" y="48085"/>
                                  <a:pt x="88036" y="18672"/>
                                  <a:pt x="58826" y="8588"/>
                                </a:cubicBezTo>
                                <a:cubicBezTo>
                                  <a:pt x="40576" y="2302"/>
                                  <a:pt x="25946" y="9439"/>
                                  <a:pt x="18669" y="27321"/>
                                </a:cubicBezTo>
                                <a:cubicBezTo>
                                  <a:pt x="14021" y="38764"/>
                                  <a:pt x="14389" y="52429"/>
                                  <a:pt x="22428" y="62055"/>
                                </a:cubicBezTo>
                                <a:cubicBezTo>
                                  <a:pt x="22352" y="61966"/>
                                  <a:pt x="20980" y="62830"/>
                                  <a:pt x="20739" y="62640"/>
                                </a:cubicBezTo>
                                <a:cubicBezTo>
                                  <a:pt x="6566" y="51438"/>
                                  <a:pt x="0" y="31753"/>
                                  <a:pt x="13983" y="17453"/>
                                </a:cubicBezTo>
                                <a:cubicBezTo>
                                  <a:pt x="22098" y="9160"/>
                                  <a:pt x="34912" y="4982"/>
                                  <a:pt x="45961" y="2200"/>
                                </a:cubicBezTo>
                                <a:cubicBezTo>
                                  <a:pt x="53753" y="244"/>
                                  <a:pt x="61808" y="0"/>
                                  <a:pt x="69469"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6" name="Shape 136"/>
                        <wps:cNvSpPr/>
                        <wps:spPr>
                          <a:xfrm>
                            <a:off x="423427" y="0"/>
                            <a:ext cx="81864" cy="103607"/>
                          </a:xfrm>
                          <a:custGeom>
                            <a:avLst/>
                            <a:gdLst/>
                            <a:ahLst/>
                            <a:cxnLst/>
                            <a:rect l="0" t="0" r="0" b="0"/>
                            <a:pathLst>
                              <a:path w="81864" h="103607">
                                <a:moveTo>
                                  <a:pt x="32347" y="0"/>
                                </a:moveTo>
                                <a:cubicBezTo>
                                  <a:pt x="32461" y="432"/>
                                  <a:pt x="35852" y="737"/>
                                  <a:pt x="36335" y="1372"/>
                                </a:cubicBezTo>
                                <a:cubicBezTo>
                                  <a:pt x="38418" y="4064"/>
                                  <a:pt x="39891" y="6706"/>
                                  <a:pt x="40932" y="9296"/>
                                </a:cubicBezTo>
                                <a:cubicBezTo>
                                  <a:pt x="41974" y="6706"/>
                                  <a:pt x="43447" y="4064"/>
                                  <a:pt x="45529" y="1372"/>
                                </a:cubicBezTo>
                                <a:cubicBezTo>
                                  <a:pt x="46012" y="737"/>
                                  <a:pt x="49403" y="432"/>
                                  <a:pt x="49517" y="0"/>
                                </a:cubicBezTo>
                                <a:cubicBezTo>
                                  <a:pt x="42482" y="26962"/>
                                  <a:pt x="81864" y="32715"/>
                                  <a:pt x="79565" y="60935"/>
                                </a:cubicBezTo>
                                <a:cubicBezTo>
                                  <a:pt x="78029" y="80048"/>
                                  <a:pt x="65075" y="95631"/>
                                  <a:pt x="48070" y="103149"/>
                                </a:cubicBezTo>
                                <a:cubicBezTo>
                                  <a:pt x="47803" y="103264"/>
                                  <a:pt x="46558" y="103607"/>
                                  <a:pt x="46711" y="103530"/>
                                </a:cubicBezTo>
                                <a:cubicBezTo>
                                  <a:pt x="66446" y="93980"/>
                                  <a:pt x="68326" y="71742"/>
                                  <a:pt x="56947" y="55143"/>
                                </a:cubicBezTo>
                                <a:cubicBezTo>
                                  <a:pt x="51105" y="46647"/>
                                  <a:pt x="44196" y="37948"/>
                                  <a:pt x="40932" y="28765"/>
                                </a:cubicBezTo>
                                <a:cubicBezTo>
                                  <a:pt x="37668" y="37948"/>
                                  <a:pt x="30759" y="46647"/>
                                  <a:pt x="24917" y="55143"/>
                                </a:cubicBezTo>
                                <a:cubicBezTo>
                                  <a:pt x="13538" y="71742"/>
                                  <a:pt x="15418" y="93980"/>
                                  <a:pt x="35154" y="103530"/>
                                </a:cubicBezTo>
                                <a:cubicBezTo>
                                  <a:pt x="35306" y="103607"/>
                                  <a:pt x="34061" y="103264"/>
                                  <a:pt x="33795" y="103149"/>
                                </a:cubicBezTo>
                                <a:cubicBezTo>
                                  <a:pt x="16802" y="95631"/>
                                  <a:pt x="3835" y="80048"/>
                                  <a:pt x="2299" y="60935"/>
                                </a:cubicBezTo>
                                <a:cubicBezTo>
                                  <a:pt x="0" y="32715"/>
                                  <a:pt x="39383"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7" name="Shape 137"/>
                        <wps:cNvSpPr/>
                        <wps:spPr>
                          <a:xfrm>
                            <a:off x="452491" y="51895"/>
                            <a:ext cx="24181" cy="51549"/>
                          </a:xfrm>
                          <a:custGeom>
                            <a:avLst/>
                            <a:gdLst/>
                            <a:ahLst/>
                            <a:cxnLst/>
                            <a:rect l="0" t="0" r="0" b="0"/>
                            <a:pathLst>
                              <a:path w="24181" h="51549">
                                <a:moveTo>
                                  <a:pt x="12090" y="0"/>
                                </a:moveTo>
                                <a:cubicBezTo>
                                  <a:pt x="19952" y="0"/>
                                  <a:pt x="24181" y="7976"/>
                                  <a:pt x="24181" y="23482"/>
                                </a:cubicBezTo>
                                <a:cubicBezTo>
                                  <a:pt x="24181"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8" name="Shape 138"/>
                        <wps:cNvSpPr/>
                        <wps:spPr>
                          <a:xfrm>
                            <a:off x="254681" y="3754"/>
                            <a:ext cx="193891" cy="110433"/>
                          </a:xfrm>
                          <a:custGeom>
                            <a:avLst/>
                            <a:gdLst/>
                            <a:ahLst/>
                            <a:cxnLst/>
                            <a:rect l="0" t="0" r="0" b="0"/>
                            <a:pathLst>
                              <a:path w="193891" h="110433">
                                <a:moveTo>
                                  <a:pt x="97649" y="1635"/>
                                </a:moveTo>
                                <a:cubicBezTo>
                                  <a:pt x="108776" y="2180"/>
                                  <a:pt x="119993" y="4588"/>
                                  <a:pt x="130759" y="8833"/>
                                </a:cubicBezTo>
                                <a:cubicBezTo>
                                  <a:pt x="170269" y="24403"/>
                                  <a:pt x="193891" y="88525"/>
                                  <a:pt x="139446" y="103473"/>
                                </a:cubicBezTo>
                                <a:cubicBezTo>
                                  <a:pt x="115697" y="109988"/>
                                  <a:pt x="90564" y="96742"/>
                                  <a:pt x="83706" y="73844"/>
                                </a:cubicBezTo>
                                <a:cubicBezTo>
                                  <a:pt x="83845" y="74289"/>
                                  <a:pt x="86385" y="74162"/>
                                  <a:pt x="86614" y="74835"/>
                                </a:cubicBezTo>
                                <a:cubicBezTo>
                                  <a:pt x="98387" y="110433"/>
                                  <a:pt x="138722" y="104832"/>
                                  <a:pt x="151397" y="74340"/>
                                </a:cubicBezTo>
                                <a:cubicBezTo>
                                  <a:pt x="162255" y="48203"/>
                                  <a:pt x="147638" y="19247"/>
                                  <a:pt x="121679" y="10763"/>
                                </a:cubicBezTo>
                                <a:cubicBezTo>
                                  <a:pt x="91973" y="1073"/>
                                  <a:pt x="60719" y="17444"/>
                                  <a:pt x="39891" y="38932"/>
                                </a:cubicBezTo>
                                <a:cubicBezTo>
                                  <a:pt x="30315" y="48825"/>
                                  <a:pt x="2324" y="99130"/>
                                  <a:pt x="38697" y="98419"/>
                                </a:cubicBezTo>
                                <a:cubicBezTo>
                                  <a:pt x="41313" y="98368"/>
                                  <a:pt x="45466" y="101581"/>
                                  <a:pt x="47142" y="101492"/>
                                </a:cubicBezTo>
                                <a:cubicBezTo>
                                  <a:pt x="17374" y="103003"/>
                                  <a:pt x="0" y="75165"/>
                                  <a:pt x="14465" y="47758"/>
                                </a:cubicBezTo>
                                <a:cubicBezTo>
                                  <a:pt x="31687" y="15135"/>
                                  <a:pt x="64267" y="0"/>
                                  <a:pt x="97649"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9" name="Shape 139"/>
                        <wps:cNvSpPr/>
                        <wps:spPr>
                          <a:xfrm>
                            <a:off x="294941" y="31064"/>
                            <a:ext cx="108649" cy="76029"/>
                          </a:xfrm>
                          <a:custGeom>
                            <a:avLst/>
                            <a:gdLst/>
                            <a:ahLst/>
                            <a:cxnLst/>
                            <a:rect l="0" t="0" r="0" b="0"/>
                            <a:pathLst>
                              <a:path w="108649" h="76029">
                                <a:moveTo>
                                  <a:pt x="39192" y="1572"/>
                                </a:moveTo>
                                <a:cubicBezTo>
                                  <a:pt x="46854" y="0"/>
                                  <a:pt x="54908" y="248"/>
                                  <a:pt x="62700" y="2203"/>
                                </a:cubicBezTo>
                                <a:cubicBezTo>
                                  <a:pt x="73749" y="4985"/>
                                  <a:pt x="86563" y="9163"/>
                                  <a:pt x="94666" y="17456"/>
                                </a:cubicBezTo>
                                <a:cubicBezTo>
                                  <a:pt x="108649" y="31756"/>
                                  <a:pt x="102083" y="51441"/>
                                  <a:pt x="87909" y="62643"/>
                                </a:cubicBezTo>
                                <a:cubicBezTo>
                                  <a:pt x="87668" y="62833"/>
                                  <a:pt x="86309" y="61957"/>
                                  <a:pt x="86220" y="62059"/>
                                </a:cubicBezTo>
                                <a:cubicBezTo>
                                  <a:pt x="94272" y="52432"/>
                                  <a:pt x="94640" y="38767"/>
                                  <a:pt x="89980" y="27324"/>
                                </a:cubicBezTo>
                                <a:cubicBezTo>
                                  <a:pt x="82702" y="9442"/>
                                  <a:pt x="68072" y="2305"/>
                                  <a:pt x="49835" y="8592"/>
                                </a:cubicBezTo>
                                <a:cubicBezTo>
                                  <a:pt x="20612" y="18675"/>
                                  <a:pt x="8471" y="48089"/>
                                  <a:pt x="16802" y="76029"/>
                                </a:cubicBezTo>
                                <a:cubicBezTo>
                                  <a:pt x="16701" y="75698"/>
                                  <a:pt x="14478" y="75597"/>
                                  <a:pt x="14148" y="75114"/>
                                </a:cubicBezTo>
                                <a:cubicBezTo>
                                  <a:pt x="1575" y="56928"/>
                                  <a:pt x="0" y="27286"/>
                                  <a:pt x="18047" y="11855"/>
                                </a:cubicBezTo>
                                <a:cubicBezTo>
                                  <a:pt x="24263" y="6534"/>
                                  <a:pt x="31531" y="3143"/>
                                  <a:pt x="39192"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40" name="Shape 140"/>
                        <wps:cNvSpPr/>
                        <wps:spPr>
                          <a:xfrm>
                            <a:off x="880950" y="3754"/>
                            <a:ext cx="193878" cy="110427"/>
                          </a:xfrm>
                          <a:custGeom>
                            <a:avLst/>
                            <a:gdLst/>
                            <a:ahLst/>
                            <a:cxnLst/>
                            <a:rect l="0" t="0" r="0" b="0"/>
                            <a:pathLst>
                              <a:path w="193878" h="110427">
                                <a:moveTo>
                                  <a:pt x="96235" y="1637"/>
                                </a:moveTo>
                                <a:cubicBezTo>
                                  <a:pt x="129619" y="0"/>
                                  <a:pt x="162192" y="15142"/>
                                  <a:pt x="179413" y="47765"/>
                                </a:cubicBezTo>
                                <a:cubicBezTo>
                                  <a:pt x="193878" y="75172"/>
                                  <a:pt x="176505" y="102998"/>
                                  <a:pt x="146736" y="101499"/>
                                </a:cubicBezTo>
                                <a:cubicBezTo>
                                  <a:pt x="148412" y="101575"/>
                                  <a:pt x="152552" y="98375"/>
                                  <a:pt x="155194" y="98426"/>
                                </a:cubicBezTo>
                                <a:cubicBezTo>
                                  <a:pt x="191554" y="99124"/>
                                  <a:pt x="163563" y="48832"/>
                                  <a:pt x="153988" y="38939"/>
                                </a:cubicBezTo>
                                <a:cubicBezTo>
                                  <a:pt x="133160" y="17451"/>
                                  <a:pt x="101905" y="1068"/>
                                  <a:pt x="72199" y="10770"/>
                                </a:cubicBezTo>
                                <a:cubicBezTo>
                                  <a:pt x="46241" y="19241"/>
                                  <a:pt x="31623" y="48197"/>
                                  <a:pt x="42494" y="74347"/>
                                </a:cubicBezTo>
                                <a:cubicBezTo>
                                  <a:pt x="55156" y="104827"/>
                                  <a:pt x="95491" y="110427"/>
                                  <a:pt x="107264" y="74842"/>
                                </a:cubicBezTo>
                                <a:cubicBezTo>
                                  <a:pt x="107493" y="74169"/>
                                  <a:pt x="110033" y="74283"/>
                                  <a:pt x="110172" y="73851"/>
                                </a:cubicBezTo>
                                <a:cubicBezTo>
                                  <a:pt x="103315" y="96737"/>
                                  <a:pt x="78181" y="109983"/>
                                  <a:pt x="54432" y="103468"/>
                                </a:cubicBezTo>
                                <a:cubicBezTo>
                                  <a:pt x="0" y="88532"/>
                                  <a:pt x="23622" y="24410"/>
                                  <a:pt x="63119" y="8840"/>
                                </a:cubicBezTo>
                                <a:cubicBezTo>
                                  <a:pt x="73889" y="4592"/>
                                  <a:pt x="85107" y="2182"/>
                                  <a:pt x="96235"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41" name="Shape 141"/>
                        <wps:cNvSpPr/>
                        <wps:spPr>
                          <a:xfrm>
                            <a:off x="925911" y="31065"/>
                            <a:ext cx="108661" cy="76038"/>
                          </a:xfrm>
                          <a:custGeom>
                            <a:avLst/>
                            <a:gdLst/>
                            <a:ahLst/>
                            <a:cxnLst/>
                            <a:rect l="0" t="0" r="0" b="0"/>
                            <a:pathLst>
                              <a:path w="108661" h="76038">
                                <a:moveTo>
                                  <a:pt x="69469" y="1573"/>
                                </a:moveTo>
                                <a:cubicBezTo>
                                  <a:pt x="77130" y="3146"/>
                                  <a:pt x="84398" y="6537"/>
                                  <a:pt x="90615" y="11852"/>
                                </a:cubicBezTo>
                                <a:cubicBezTo>
                                  <a:pt x="108661" y="27283"/>
                                  <a:pt x="107086" y="56925"/>
                                  <a:pt x="94513" y="75124"/>
                                </a:cubicBezTo>
                                <a:cubicBezTo>
                                  <a:pt x="94171" y="75606"/>
                                  <a:pt x="91948" y="75695"/>
                                  <a:pt x="91859" y="76038"/>
                                </a:cubicBezTo>
                                <a:cubicBezTo>
                                  <a:pt x="100190" y="48085"/>
                                  <a:pt x="88036" y="18672"/>
                                  <a:pt x="58826" y="8588"/>
                                </a:cubicBezTo>
                                <a:cubicBezTo>
                                  <a:pt x="40576" y="2302"/>
                                  <a:pt x="25959" y="9439"/>
                                  <a:pt x="18682" y="27321"/>
                                </a:cubicBezTo>
                                <a:cubicBezTo>
                                  <a:pt x="14021" y="38764"/>
                                  <a:pt x="14389" y="52429"/>
                                  <a:pt x="22428" y="62055"/>
                                </a:cubicBezTo>
                                <a:cubicBezTo>
                                  <a:pt x="22352" y="61966"/>
                                  <a:pt x="20980" y="62830"/>
                                  <a:pt x="20739" y="62640"/>
                                </a:cubicBezTo>
                                <a:cubicBezTo>
                                  <a:pt x="6566" y="51438"/>
                                  <a:pt x="0" y="31753"/>
                                  <a:pt x="13983" y="17453"/>
                                </a:cubicBezTo>
                                <a:cubicBezTo>
                                  <a:pt x="22098" y="9160"/>
                                  <a:pt x="34912" y="4982"/>
                                  <a:pt x="45961" y="2200"/>
                                </a:cubicBezTo>
                                <a:cubicBezTo>
                                  <a:pt x="53753" y="244"/>
                                  <a:pt x="61808" y="0"/>
                                  <a:pt x="69469"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42" name="Shape 142"/>
                        <wps:cNvSpPr/>
                        <wps:spPr>
                          <a:xfrm>
                            <a:off x="824217" y="0"/>
                            <a:ext cx="81864" cy="103607"/>
                          </a:xfrm>
                          <a:custGeom>
                            <a:avLst/>
                            <a:gdLst/>
                            <a:ahLst/>
                            <a:cxnLst/>
                            <a:rect l="0" t="0" r="0" b="0"/>
                            <a:pathLst>
                              <a:path w="81864" h="103607">
                                <a:moveTo>
                                  <a:pt x="32347" y="0"/>
                                </a:moveTo>
                                <a:cubicBezTo>
                                  <a:pt x="32461" y="432"/>
                                  <a:pt x="35839" y="737"/>
                                  <a:pt x="36335" y="1372"/>
                                </a:cubicBezTo>
                                <a:cubicBezTo>
                                  <a:pt x="38418" y="4064"/>
                                  <a:pt x="39891" y="6706"/>
                                  <a:pt x="40932" y="9296"/>
                                </a:cubicBezTo>
                                <a:cubicBezTo>
                                  <a:pt x="41974" y="6706"/>
                                  <a:pt x="43447" y="4064"/>
                                  <a:pt x="45529" y="1372"/>
                                </a:cubicBezTo>
                                <a:cubicBezTo>
                                  <a:pt x="46012" y="737"/>
                                  <a:pt x="49403" y="432"/>
                                  <a:pt x="49517" y="0"/>
                                </a:cubicBezTo>
                                <a:cubicBezTo>
                                  <a:pt x="42482" y="26962"/>
                                  <a:pt x="81864" y="32715"/>
                                  <a:pt x="79578" y="60935"/>
                                </a:cubicBezTo>
                                <a:cubicBezTo>
                                  <a:pt x="78029" y="80048"/>
                                  <a:pt x="65075" y="95631"/>
                                  <a:pt x="48070" y="103149"/>
                                </a:cubicBezTo>
                                <a:cubicBezTo>
                                  <a:pt x="47803" y="103264"/>
                                  <a:pt x="46571" y="103607"/>
                                  <a:pt x="46711" y="103530"/>
                                </a:cubicBezTo>
                                <a:cubicBezTo>
                                  <a:pt x="66446" y="93980"/>
                                  <a:pt x="68326" y="71742"/>
                                  <a:pt x="56947" y="55143"/>
                                </a:cubicBezTo>
                                <a:cubicBezTo>
                                  <a:pt x="51105" y="46647"/>
                                  <a:pt x="44196" y="37948"/>
                                  <a:pt x="40932" y="28765"/>
                                </a:cubicBezTo>
                                <a:cubicBezTo>
                                  <a:pt x="37668" y="37948"/>
                                  <a:pt x="30759" y="46647"/>
                                  <a:pt x="24930" y="55143"/>
                                </a:cubicBezTo>
                                <a:cubicBezTo>
                                  <a:pt x="13538" y="71742"/>
                                  <a:pt x="15418" y="93980"/>
                                  <a:pt x="35154" y="103530"/>
                                </a:cubicBezTo>
                                <a:cubicBezTo>
                                  <a:pt x="35306" y="103607"/>
                                  <a:pt x="34061" y="103264"/>
                                  <a:pt x="33807" y="103149"/>
                                </a:cubicBezTo>
                                <a:cubicBezTo>
                                  <a:pt x="16802" y="95631"/>
                                  <a:pt x="3848" y="80048"/>
                                  <a:pt x="2299" y="60935"/>
                                </a:cubicBezTo>
                                <a:cubicBezTo>
                                  <a:pt x="0" y="32715"/>
                                  <a:pt x="39383"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43" name="Shape 143"/>
                        <wps:cNvSpPr/>
                        <wps:spPr>
                          <a:xfrm>
                            <a:off x="853280" y="51895"/>
                            <a:ext cx="24181" cy="51549"/>
                          </a:xfrm>
                          <a:custGeom>
                            <a:avLst/>
                            <a:gdLst/>
                            <a:ahLst/>
                            <a:cxnLst/>
                            <a:rect l="0" t="0" r="0" b="0"/>
                            <a:pathLst>
                              <a:path w="24181" h="51549">
                                <a:moveTo>
                                  <a:pt x="12090" y="0"/>
                                </a:moveTo>
                                <a:cubicBezTo>
                                  <a:pt x="19952" y="0"/>
                                  <a:pt x="24181" y="7976"/>
                                  <a:pt x="24181" y="23482"/>
                                </a:cubicBezTo>
                                <a:cubicBezTo>
                                  <a:pt x="24181"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44" name="Shape 144"/>
                        <wps:cNvSpPr/>
                        <wps:spPr>
                          <a:xfrm>
                            <a:off x="655475" y="3754"/>
                            <a:ext cx="193878" cy="110433"/>
                          </a:xfrm>
                          <a:custGeom>
                            <a:avLst/>
                            <a:gdLst/>
                            <a:ahLst/>
                            <a:cxnLst/>
                            <a:rect l="0" t="0" r="0" b="0"/>
                            <a:pathLst>
                              <a:path w="193878" h="110433">
                                <a:moveTo>
                                  <a:pt x="97644" y="1635"/>
                                </a:moveTo>
                                <a:cubicBezTo>
                                  <a:pt x="108771" y="2180"/>
                                  <a:pt x="119990" y="4588"/>
                                  <a:pt x="130759" y="8833"/>
                                </a:cubicBezTo>
                                <a:cubicBezTo>
                                  <a:pt x="170256" y="24403"/>
                                  <a:pt x="193878" y="88525"/>
                                  <a:pt x="139446" y="103473"/>
                                </a:cubicBezTo>
                                <a:cubicBezTo>
                                  <a:pt x="115697" y="109988"/>
                                  <a:pt x="90564" y="96742"/>
                                  <a:pt x="83706" y="73844"/>
                                </a:cubicBezTo>
                                <a:cubicBezTo>
                                  <a:pt x="83833" y="74289"/>
                                  <a:pt x="86385" y="74162"/>
                                  <a:pt x="86601" y="74835"/>
                                </a:cubicBezTo>
                                <a:cubicBezTo>
                                  <a:pt x="98387" y="110433"/>
                                  <a:pt x="138709" y="104832"/>
                                  <a:pt x="151384" y="74340"/>
                                </a:cubicBezTo>
                                <a:cubicBezTo>
                                  <a:pt x="162242" y="48203"/>
                                  <a:pt x="147638" y="19247"/>
                                  <a:pt x="121679" y="10763"/>
                                </a:cubicBezTo>
                                <a:cubicBezTo>
                                  <a:pt x="91973" y="1073"/>
                                  <a:pt x="60706" y="17444"/>
                                  <a:pt x="39891" y="38932"/>
                                </a:cubicBezTo>
                                <a:cubicBezTo>
                                  <a:pt x="30302" y="48825"/>
                                  <a:pt x="2324" y="99130"/>
                                  <a:pt x="38684" y="98419"/>
                                </a:cubicBezTo>
                                <a:cubicBezTo>
                                  <a:pt x="41313" y="98368"/>
                                  <a:pt x="45466" y="101581"/>
                                  <a:pt x="47130" y="101492"/>
                                </a:cubicBezTo>
                                <a:cubicBezTo>
                                  <a:pt x="17374" y="103003"/>
                                  <a:pt x="0" y="75165"/>
                                  <a:pt x="14465" y="47758"/>
                                </a:cubicBezTo>
                                <a:cubicBezTo>
                                  <a:pt x="31686" y="15135"/>
                                  <a:pt x="64260" y="0"/>
                                  <a:pt x="97644"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45" name="Shape 145"/>
                        <wps:cNvSpPr/>
                        <wps:spPr>
                          <a:xfrm>
                            <a:off x="695742" y="31064"/>
                            <a:ext cx="108636" cy="76029"/>
                          </a:xfrm>
                          <a:custGeom>
                            <a:avLst/>
                            <a:gdLst/>
                            <a:ahLst/>
                            <a:cxnLst/>
                            <a:rect l="0" t="0" r="0" b="0"/>
                            <a:pathLst>
                              <a:path w="108636" h="76029">
                                <a:moveTo>
                                  <a:pt x="39179" y="1572"/>
                                </a:moveTo>
                                <a:cubicBezTo>
                                  <a:pt x="46841" y="0"/>
                                  <a:pt x="54896" y="248"/>
                                  <a:pt x="62687" y="2203"/>
                                </a:cubicBezTo>
                                <a:cubicBezTo>
                                  <a:pt x="73736" y="4985"/>
                                  <a:pt x="86550" y="9163"/>
                                  <a:pt x="94653" y="17456"/>
                                </a:cubicBezTo>
                                <a:cubicBezTo>
                                  <a:pt x="108636" y="31756"/>
                                  <a:pt x="102070" y="51441"/>
                                  <a:pt x="87897" y="62643"/>
                                </a:cubicBezTo>
                                <a:cubicBezTo>
                                  <a:pt x="87655" y="62833"/>
                                  <a:pt x="86296" y="61957"/>
                                  <a:pt x="86208" y="62059"/>
                                </a:cubicBezTo>
                                <a:cubicBezTo>
                                  <a:pt x="94259" y="52432"/>
                                  <a:pt x="94628" y="38767"/>
                                  <a:pt x="89967" y="27324"/>
                                </a:cubicBezTo>
                                <a:cubicBezTo>
                                  <a:pt x="82690" y="9442"/>
                                  <a:pt x="68059" y="2305"/>
                                  <a:pt x="49822" y="8592"/>
                                </a:cubicBezTo>
                                <a:cubicBezTo>
                                  <a:pt x="20612" y="18675"/>
                                  <a:pt x="8458" y="48089"/>
                                  <a:pt x="16789" y="76029"/>
                                </a:cubicBezTo>
                                <a:cubicBezTo>
                                  <a:pt x="16700" y="75698"/>
                                  <a:pt x="14465" y="75597"/>
                                  <a:pt x="14135" y="75114"/>
                                </a:cubicBezTo>
                                <a:cubicBezTo>
                                  <a:pt x="1562" y="56928"/>
                                  <a:pt x="0" y="27286"/>
                                  <a:pt x="18034" y="11855"/>
                                </a:cubicBezTo>
                                <a:cubicBezTo>
                                  <a:pt x="24251" y="6534"/>
                                  <a:pt x="31518" y="3143"/>
                                  <a:pt x="39179"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46" name="Shape 146"/>
                        <wps:cNvSpPr/>
                        <wps:spPr>
                          <a:xfrm>
                            <a:off x="1281739" y="3754"/>
                            <a:ext cx="193878" cy="110427"/>
                          </a:xfrm>
                          <a:custGeom>
                            <a:avLst/>
                            <a:gdLst/>
                            <a:ahLst/>
                            <a:cxnLst/>
                            <a:rect l="0" t="0" r="0" b="0"/>
                            <a:pathLst>
                              <a:path w="193878" h="110427">
                                <a:moveTo>
                                  <a:pt x="96235" y="1637"/>
                                </a:moveTo>
                                <a:cubicBezTo>
                                  <a:pt x="129619" y="0"/>
                                  <a:pt x="162192" y="15142"/>
                                  <a:pt x="179413" y="47765"/>
                                </a:cubicBezTo>
                                <a:cubicBezTo>
                                  <a:pt x="193878" y="75172"/>
                                  <a:pt x="176505" y="102998"/>
                                  <a:pt x="146736" y="101499"/>
                                </a:cubicBezTo>
                                <a:cubicBezTo>
                                  <a:pt x="148412" y="101575"/>
                                  <a:pt x="152565" y="98375"/>
                                  <a:pt x="155181" y="98426"/>
                                </a:cubicBezTo>
                                <a:cubicBezTo>
                                  <a:pt x="191554" y="99124"/>
                                  <a:pt x="163576" y="48832"/>
                                  <a:pt x="153988" y="38939"/>
                                </a:cubicBezTo>
                                <a:cubicBezTo>
                                  <a:pt x="133172" y="17451"/>
                                  <a:pt x="101905" y="1068"/>
                                  <a:pt x="72199" y="10770"/>
                                </a:cubicBezTo>
                                <a:cubicBezTo>
                                  <a:pt x="46241" y="19241"/>
                                  <a:pt x="31623" y="48197"/>
                                  <a:pt x="42494" y="74347"/>
                                </a:cubicBezTo>
                                <a:cubicBezTo>
                                  <a:pt x="55156" y="104827"/>
                                  <a:pt x="95491" y="110427"/>
                                  <a:pt x="107277" y="74842"/>
                                </a:cubicBezTo>
                                <a:cubicBezTo>
                                  <a:pt x="107493" y="74169"/>
                                  <a:pt x="110045" y="74283"/>
                                  <a:pt x="110173" y="73851"/>
                                </a:cubicBezTo>
                                <a:cubicBezTo>
                                  <a:pt x="103314" y="96737"/>
                                  <a:pt x="78181" y="109983"/>
                                  <a:pt x="54432" y="103468"/>
                                </a:cubicBezTo>
                                <a:cubicBezTo>
                                  <a:pt x="0" y="88532"/>
                                  <a:pt x="23622" y="24410"/>
                                  <a:pt x="63119" y="8840"/>
                                </a:cubicBezTo>
                                <a:cubicBezTo>
                                  <a:pt x="73889" y="4592"/>
                                  <a:pt x="85107" y="2182"/>
                                  <a:pt x="96235"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47" name="Shape 147"/>
                        <wps:cNvSpPr/>
                        <wps:spPr>
                          <a:xfrm>
                            <a:off x="1326700" y="31065"/>
                            <a:ext cx="108661" cy="76038"/>
                          </a:xfrm>
                          <a:custGeom>
                            <a:avLst/>
                            <a:gdLst/>
                            <a:ahLst/>
                            <a:cxnLst/>
                            <a:rect l="0" t="0" r="0" b="0"/>
                            <a:pathLst>
                              <a:path w="108661" h="76038">
                                <a:moveTo>
                                  <a:pt x="69469" y="1573"/>
                                </a:moveTo>
                                <a:cubicBezTo>
                                  <a:pt x="77130" y="3146"/>
                                  <a:pt x="84398" y="6537"/>
                                  <a:pt x="90614" y="11852"/>
                                </a:cubicBezTo>
                                <a:cubicBezTo>
                                  <a:pt x="108661" y="27283"/>
                                  <a:pt x="107086" y="56925"/>
                                  <a:pt x="94513" y="75124"/>
                                </a:cubicBezTo>
                                <a:cubicBezTo>
                                  <a:pt x="94183" y="75606"/>
                                  <a:pt x="91961" y="75695"/>
                                  <a:pt x="91859" y="76038"/>
                                </a:cubicBezTo>
                                <a:cubicBezTo>
                                  <a:pt x="100190" y="48085"/>
                                  <a:pt x="88036" y="18672"/>
                                  <a:pt x="58826" y="8588"/>
                                </a:cubicBezTo>
                                <a:cubicBezTo>
                                  <a:pt x="40589" y="2302"/>
                                  <a:pt x="25959" y="9439"/>
                                  <a:pt x="18682" y="27321"/>
                                </a:cubicBezTo>
                                <a:cubicBezTo>
                                  <a:pt x="14021" y="38764"/>
                                  <a:pt x="14389" y="52429"/>
                                  <a:pt x="22441" y="62055"/>
                                </a:cubicBezTo>
                                <a:cubicBezTo>
                                  <a:pt x="22352" y="61966"/>
                                  <a:pt x="20993" y="62830"/>
                                  <a:pt x="20739" y="62640"/>
                                </a:cubicBezTo>
                                <a:cubicBezTo>
                                  <a:pt x="6578" y="51438"/>
                                  <a:pt x="0" y="31753"/>
                                  <a:pt x="13983" y="17453"/>
                                </a:cubicBezTo>
                                <a:cubicBezTo>
                                  <a:pt x="22098" y="9160"/>
                                  <a:pt x="34912" y="4982"/>
                                  <a:pt x="45961" y="2200"/>
                                </a:cubicBezTo>
                                <a:cubicBezTo>
                                  <a:pt x="53753" y="244"/>
                                  <a:pt x="61808" y="0"/>
                                  <a:pt x="69469"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48" name="Shape 148"/>
                        <wps:cNvSpPr/>
                        <wps:spPr>
                          <a:xfrm>
                            <a:off x="1225005" y="0"/>
                            <a:ext cx="81864" cy="103607"/>
                          </a:xfrm>
                          <a:custGeom>
                            <a:avLst/>
                            <a:gdLst/>
                            <a:ahLst/>
                            <a:cxnLst/>
                            <a:rect l="0" t="0" r="0" b="0"/>
                            <a:pathLst>
                              <a:path w="81864" h="103607">
                                <a:moveTo>
                                  <a:pt x="32347" y="0"/>
                                </a:moveTo>
                                <a:cubicBezTo>
                                  <a:pt x="32461" y="432"/>
                                  <a:pt x="35852" y="737"/>
                                  <a:pt x="36335" y="1372"/>
                                </a:cubicBezTo>
                                <a:cubicBezTo>
                                  <a:pt x="38418" y="4064"/>
                                  <a:pt x="39891" y="6706"/>
                                  <a:pt x="40932" y="9296"/>
                                </a:cubicBezTo>
                                <a:cubicBezTo>
                                  <a:pt x="41974" y="6706"/>
                                  <a:pt x="43447" y="4064"/>
                                  <a:pt x="45530" y="1372"/>
                                </a:cubicBezTo>
                                <a:cubicBezTo>
                                  <a:pt x="46025" y="737"/>
                                  <a:pt x="49403" y="432"/>
                                  <a:pt x="49517" y="0"/>
                                </a:cubicBezTo>
                                <a:cubicBezTo>
                                  <a:pt x="42482" y="26962"/>
                                  <a:pt x="81864" y="32715"/>
                                  <a:pt x="79578" y="60935"/>
                                </a:cubicBezTo>
                                <a:cubicBezTo>
                                  <a:pt x="78029" y="80048"/>
                                  <a:pt x="65075" y="95631"/>
                                  <a:pt x="48070" y="103149"/>
                                </a:cubicBezTo>
                                <a:cubicBezTo>
                                  <a:pt x="47803" y="103264"/>
                                  <a:pt x="46571" y="103607"/>
                                  <a:pt x="46711" y="103530"/>
                                </a:cubicBezTo>
                                <a:cubicBezTo>
                                  <a:pt x="66446" y="93980"/>
                                  <a:pt x="68326" y="71742"/>
                                  <a:pt x="56947" y="55143"/>
                                </a:cubicBezTo>
                                <a:cubicBezTo>
                                  <a:pt x="51105" y="46647"/>
                                  <a:pt x="44183" y="37948"/>
                                  <a:pt x="40932" y="28765"/>
                                </a:cubicBezTo>
                                <a:cubicBezTo>
                                  <a:pt x="37681" y="37948"/>
                                  <a:pt x="30759" y="46647"/>
                                  <a:pt x="24930" y="55143"/>
                                </a:cubicBezTo>
                                <a:cubicBezTo>
                                  <a:pt x="13538" y="71742"/>
                                  <a:pt x="15418" y="93980"/>
                                  <a:pt x="35154" y="103530"/>
                                </a:cubicBezTo>
                                <a:cubicBezTo>
                                  <a:pt x="35306" y="103607"/>
                                  <a:pt x="34074" y="103264"/>
                                  <a:pt x="33807" y="103149"/>
                                </a:cubicBezTo>
                                <a:cubicBezTo>
                                  <a:pt x="16802" y="95631"/>
                                  <a:pt x="3848" y="80048"/>
                                  <a:pt x="2299" y="60935"/>
                                </a:cubicBezTo>
                                <a:cubicBezTo>
                                  <a:pt x="0" y="32715"/>
                                  <a:pt x="39383"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49" name="Shape 149"/>
                        <wps:cNvSpPr/>
                        <wps:spPr>
                          <a:xfrm>
                            <a:off x="1254076" y="51895"/>
                            <a:ext cx="24181" cy="51549"/>
                          </a:xfrm>
                          <a:custGeom>
                            <a:avLst/>
                            <a:gdLst/>
                            <a:ahLst/>
                            <a:cxnLst/>
                            <a:rect l="0" t="0" r="0" b="0"/>
                            <a:pathLst>
                              <a:path w="24181" h="51549">
                                <a:moveTo>
                                  <a:pt x="12090" y="0"/>
                                </a:moveTo>
                                <a:cubicBezTo>
                                  <a:pt x="19952" y="0"/>
                                  <a:pt x="24181" y="7976"/>
                                  <a:pt x="24181" y="23482"/>
                                </a:cubicBezTo>
                                <a:cubicBezTo>
                                  <a:pt x="24181"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0" name="Shape 150"/>
                        <wps:cNvSpPr/>
                        <wps:spPr>
                          <a:xfrm>
                            <a:off x="1056264" y="3754"/>
                            <a:ext cx="193878" cy="110433"/>
                          </a:xfrm>
                          <a:custGeom>
                            <a:avLst/>
                            <a:gdLst/>
                            <a:ahLst/>
                            <a:cxnLst/>
                            <a:rect l="0" t="0" r="0" b="0"/>
                            <a:pathLst>
                              <a:path w="193878" h="110433">
                                <a:moveTo>
                                  <a:pt x="97644" y="1635"/>
                                </a:moveTo>
                                <a:cubicBezTo>
                                  <a:pt x="108772" y="2180"/>
                                  <a:pt x="119990" y="4588"/>
                                  <a:pt x="130759" y="8833"/>
                                </a:cubicBezTo>
                                <a:cubicBezTo>
                                  <a:pt x="170256" y="24403"/>
                                  <a:pt x="193878" y="88525"/>
                                  <a:pt x="139446" y="103473"/>
                                </a:cubicBezTo>
                                <a:cubicBezTo>
                                  <a:pt x="115697" y="109988"/>
                                  <a:pt x="90564" y="96742"/>
                                  <a:pt x="83706" y="73844"/>
                                </a:cubicBezTo>
                                <a:cubicBezTo>
                                  <a:pt x="83833" y="74289"/>
                                  <a:pt x="86385" y="74162"/>
                                  <a:pt x="86601" y="74835"/>
                                </a:cubicBezTo>
                                <a:cubicBezTo>
                                  <a:pt x="98387" y="110433"/>
                                  <a:pt x="138722" y="104832"/>
                                  <a:pt x="151384" y="74340"/>
                                </a:cubicBezTo>
                                <a:cubicBezTo>
                                  <a:pt x="162243" y="48203"/>
                                  <a:pt x="147638" y="19247"/>
                                  <a:pt x="121679" y="10763"/>
                                </a:cubicBezTo>
                                <a:cubicBezTo>
                                  <a:pt x="91973" y="1073"/>
                                  <a:pt x="60706" y="17444"/>
                                  <a:pt x="39891" y="38932"/>
                                </a:cubicBezTo>
                                <a:cubicBezTo>
                                  <a:pt x="30302" y="48825"/>
                                  <a:pt x="2324" y="99130"/>
                                  <a:pt x="38684" y="98419"/>
                                </a:cubicBezTo>
                                <a:cubicBezTo>
                                  <a:pt x="41313" y="98368"/>
                                  <a:pt x="45466" y="101581"/>
                                  <a:pt x="47142" y="101492"/>
                                </a:cubicBezTo>
                                <a:cubicBezTo>
                                  <a:pt x="17374" y="103003"/>
                                  <a:pt x="0" y="75165"/>
                                  <a:pt x="14465" y="47758"/>
                                </a:cubicBezTo>
                                <a:cubicBezTo>
                                  <a:pt x="31687" y="15135"/>
                                  <a:pt x="64260" y="0"/>
                                  <a:pt x="97644"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1" name="Shape 151"/>
                        <wps:cNvSpPr/>
                        <wps:spPr>
                          <a:xfrm>
                            <a:off x="1096526" y="31064"/>
                            <a:ext cx="108648" cy="76029"/>
                          </a:xfrm>
                          <a:custGeom>
                            <a:avLst/>
                            <a:gdLst/>
                            <a:ahLst/>
                            <a:cxnLst/>
                            <a:rect l="0" t="0" r="0" b="0"/>
                            <a:pathLst>
                              <a:path w="108648" h="76029">
                                <a:moveTo>
                                  <a:pt x="39192" y="1572"/>
                                </a:moveTo>
                                <a:cubicBezTo>
                                  <a:pt x="46853" y="0"/>
                                  <a:pt x="54908" y="248"/>
                                  <a:pt x="62700" y="2203"/>
                                </a:cubicBezTo>
                                <a:cubicBezTo>
                                  <a:pt x="73749" y="4985"/>
                                  <a:pt x="86551" y="9163"/>
                                  <a:pt x="94666" y="17456"/>
                                </a:cubicBezTo>
                                <a:cubicBezTo>
                                  <a:pt x="108648" y="31756"/>
                                  <a:pt x="102083" y="51441"/>
                                  <a:pt x="87909" y="62643"/>
                                </a:cubicBezTo>
                                <a:cubicBezTo>
                                  <a:pt x="87668" y="62833"/>
                                  <a:pt x="86309" y="61957"/>
                                  <a:pt x="86220" y="62059"/>
                                </a:cubicBezTo>
                                <a:cubicBezTo>
                                  <a:pt x="94259" y="52432"/>
                                  <a:pt x="94640" y="38767"/>
                                  <a:pt x="89979" y="27324"/>
                                </a:cubicBezTo>
                                <a:cubicBezTo>
                                  <a:pt x="82702" y="9442"/>
                                  <a:pt x="68072" y="2305"/>
                                  <a:pt x="49835" y="8592"/>
                                </a:cubicBezTo>
                                <a:cubicBezTo>
                                  <a:pt x="20612" y="18675"/>
                                  <a:pt x="8458" y="48089"/>
                                  <a:pt x="16802" y="76029"/>
                                </a:cubicBezTo>
                                <a:cubicBezTo>
                                  <a:pt x="16701" y="75698"/>
                                  <a:pt x="14478" y="75597"/>
                                  <a:pt x="14135" y="75114"/>
                                </a:cubicBezTo>
                                <a:cubicBezTo>
                                  <a:pt x="1575" y="56928"/>
                                  <a:pt x="0" y="27286"/>
                                  <a:pt x="18047" y="11855"/>
                                </a:cubicBezTo>
                                <a:cubicBezTo>
                                  <a:pt x="24263" y="6534"/>
                                  <a:pt x="31531" y="3143"/>
                                  <a:pt x="39192"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2" name="Shape 152"/>
                        <wps:cNvSpPr/>
                        <wps:spPr>
                          <a:xfrm>
                            <a:off x="1529339" y="3754"/>
                            <a:ext cx="193891" cy="110427"/>
                          </a:xfrm>
                          <a:custGeom>
                            <a:avLst/>
                            <a:gdLst/>
                            <a:ahLst/>
                            <a:cxnLst/>
                            <a:rect l="0" t="0" r="0" b="0"/>
                            <a:pathLst>
                              <a:path w="193891" h="110427">
                                <a:moveTo>
                                  <a:pt x="96240" y="1637"/>
                                </a:moveTo>
                                <a:cubicBezTo>
                                  <a:pt x="129619" y="0"/>
                                  <a:pt x="162192" y="15142"/>
                                  <a:pt x="179413" y="47765"/>
                                </a:cubicBezTo>
                                <a:cubicBezTo>
                                  <a:pt x="193891" y="75172"/>
                                  <a:pt x="176505" y="102998"/>
                                  <a:pt x="146748" y="101499"/>
                                </a:cubicBezTo>
                                <a:cubicBezTo>
                                  <a:pt x="148412" y="101575"/>
                                  <a:pt x="152565" y="98375"/>
                                  <a:pt x="155181" y="98426"/>
                                </a:cubicBezTo>
                                <a:cubicBezTo>
                                  <a:pt x="191554" y="99124"/>
                                  <a:pt x="163576" y="48832"/>
                                  <a:pt x="154000" y="38939"/>
                                </a:cubicBezTo>
                                <a:cubicBezTo>
                                  <a:pt x="133160" y="17451"/>
                                  <a:pt x="101917" y="1068"/>
                                  <a:pt x="72212" y="10770"/>
                                </a:cubicBezTo>
                                <a:cubicBezTo>
                                  <a:pt x="46241" y="19241"/>
                                  <a:pt x="31636" y="48197"/>
                                  <a:pt x="42494" y="74347"/>
                                </a:cubicBezTo>
                                <a:cubicBezTo>
                                  <a:pt x="55169" y="104827"/>
                                  <a:pt x="95491" y="110427"/>
                                  <a:pt x="107277" y="74842"/>
                                </a:cubicBezTo>
                                <a:cubicBezTo>
                                  <a:pt x="107505" y="74169"/>
                                  <a:pt x="110045" y="74283"/>
                                  <a:pt x="110185" y="73851"/>
                                </a:cubicBezTo>
                                <a:cubicBezTo>
                                  <a:pt x="103327" y="96737"/>
                                  <a:pt x="78194" y="109983"/>
                                  <a:pt x="54445" y="103468"/>
                                </a:cubicBezTo>
                                <a:cubicBezTo>
                                  <a:pt x="0" y="88532"/>
                                  <a:pt x="23622" y="24410"/>
                                  <a:pt x="63132" y="8840"/>
                                </a:cubicBezTo>
                                <a:cubicBezTo>
                                  <a:pt x="73898" y="4592"/>
                                  <a:pt x="85114" y="2182"/>
                                  <a:pt x="96240"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3" name="Shape 153"/>
                        <wps:cNvSpPr/>
                        <wps:spPr>
                          <a:xfrm>
                            <a:off x="1574317" y="31065"/>
                            <a:ext cx="108649" cy="76038"/>
                          </a:xfrm>
                          <a:custGeom>
                            <a:avLst/>
                            <a:gdLst/>
                            <a:ahLst/>
                            <a:cxnLst/>
                            <a:rect l="0" t="0" r="0" b="0"/>
                            <a:pathLst>
                              <a:path w="108649" h="76038">
                                <a:moveTo>
                                  <a:pt x="69456" y="1573"/>
                                </a:moveTo>
                                <a:cubicBezTo>
                                  <a:pt x="77118" y="3146"/>
                                  <a:pt x="84385" y="6537"/>
                                  <a:pt x="90602" y="11852"/>
                                </a:cubicBezTo>
                                <a:cubicBezTo>
                                  <a:pt x="108649" y="27283"/>
                                  <a:pt x="107061" y="56925"/>
                                  <a:pt x="94501" y="75124"/>
                                </a:cubicBezTo>
                                <a:cubicBezTo>
                                  <a:pt x="94171" y="75606"/>
                                  <a:pt x="91935" y="75695"/>
                                  <a:pt x="91847" y="76038"/>
                                </a:cubicBezTo>
                                <a:cubicBezTo>
                                  <a:pt x="100178" y="48085"/>
                                  <a:pt x="88036" y="18672"/>
                                  <a:pt x="58814" y="8588"/>
                                </a:cubicBezTo>
                                <a:cubicBezTo>
                                  <a:pt x="40577" y="2302"/>
                                  <a:pt x="25933" y="9439"/>
                                  <a:pt x="18669" y="27321"/>
                                </a:cubicBezTo>
                                <a:cubicBezTo>
                                  <a:pt x="14008" y="38764"/>
                                  <a:pt x="14389" y="52429"/>
                                  <a:pt x="22415" y="62055"/>
                                </a:cubicBezTo>
                                <a:cubicBezTo>
                                  <a:pt x="22339" y="61966"/>
                                  <a:pt x="20981" y="62830"/>
                                  <a:pt x="20726" y="62640"/>
                                </a:cubicBezTo>
                                <a:cubicBezTo>
                                  <a:pt x="6553" y="51438"/>
                                  <a:pt x="0" y="31753"/>
                                  <a:pt x="13983" y="17453"/>
                                </a:cubicBezTo>
                                <a:cubicBezTo>
                                  <a:pt x="22085" y="9160"/>
                                  <a:pt x="34900" y="4982"/>
                                  <a:pt x="45949" y="2200"/>
                                </a:cubicBezTo>
                                <a:cubicBezTo>
                                  <a:pt x="53740" y="244"/>
                                  <a:pt x="61795" y="0"/>
                                  <a:pt x="69456"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4" name="Shape 154"/>
                        <wps:cNvSpPr/>
                        <wps:spPr>
                          <a:xfrm>
                            <a:off x="1472619" y="0"/>
                            <a:ext cx="81851" cy="103607"/>
                          </a:xfrm>
                          <a:custGeom>
                            <a:avLst/>
                            <a:gdLst/>
                            <a:ahLst/>
                            <a:cxnLst/>
                            <a:rect l="0" t="0" r="0" b="0"/>
                            <a:pathLst>
                              <a:path w="81851" h="103607">
                                <a:moveTo>
                                  <a:pt x="32347" y="0"/>
                                </a:moveTo>
                                <a:cubicBezTo>
                                  <a:pt x="32448" y="432"/>
                                  <a:pt x="35839" y="737"/>
                                  <a:pt x="36335" y="1372"/>
                                </a:cubicBezTo>
                                <a:cubicBezTo>
                                  <a:pt x="38405" y="4064"/>
                                  <a:pt x="39891" y="6706"/>
                                  <a:pt x="40932" y="9296"/>
                                </a:cubicBezTo>
                                <a:cubicBezTo>
                                  <a:pt x="41973" y="6706"/>
                                  <a:pt x="43447" y="4064"/>
                                  <a:pt x="45517" y="1372"/>
                                </a:cubicBezTo>
                                <a:cubicBezTo>
                                  <a:pt x="46012" y="737"/>
                                  <a:pt x="49403" y="432"/>
                                  <a:pt x="49505" y="0"/>
                                </a:cubicBezTo>
                                <a:cubicBezTo>
                                  <a:pt x="42482" y="26962"/>
                                  <a:pt x="81851" y="32715"/>
                                  <a:pt x="79565" y="60935"/>
                                </a:cubicBezTo>
                                <a:cubicBezTo>
                                  <a:pt x="78029" y="80048"/>
                                  <a:pt x="65062" y="95631"/>
                                  <a:pt x="48069" y="103149"/>
                                </a:cubicBezTo>
                                <a:cubicBezTo>
                                  <a:pt x="47803" y="103264"/>
                                  <a:pt x="46558" y="103607"/>
                                  <a:pt x="46698" y="103530"/>
                                </a:cubicBezTo>
                                <a:cubicBezTo>
                                  <a:pt x="66446" y="93980"/>
                                  <a:pt x="68326" y="71742"/>
                                  <a:pt x="56934" y="55143"/>
                                </a:cubicBezTo>
                                <a:cubicBezTo>
                                  <a:pt x="51105" y="46647"/>
                                  <a:pt x="44183" y="37948"/>
                                  <a:pt x="40932" y="28765"/>
                                </a:cubicBezTo>
                                <a:cubicBezTo>
                                  <a:pt x="37668" y="37948"/>
                                  <a:pt x="30747" y="46647"/>
                                  <a:pt x="24917" y="55143"/>
                                </a:cubicBezTo>
                                <a:cubicBezTo>
                                  <a:pt x="13538" y="71742"/>
                                  <a:pt x="15418" y="93980"/>
                                  <a:pt x="35141" y="103530"/>
                                </a:cubicBezTo>
                                <a:cubicBezTo>
                                  <a:pt x="35293" y="103607"/>
                                  <a:pt x="34061" y="103264"/>
                                  <a:pt x="33795" y="103149"/>
                                </a:cubicBezTo>
                                <a:cubicBezTo>
                                  <a:pt x="16789" y="95631"/>
                                  <a:pt x="3835" y="80048"/>
                                  <a:pt x="2299" y="60935"/>
                                </a:cubicBezTo>
                                <a:cubicBezTo>
                                  <a:pt x="0" y="32715"/>
                                  <a:pt x="39370"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5" name="Shape 155"/>
                        <wps:cNvSpPr/>
                        <wps:spPr>
                          <a:xfrm>
                            <a:off x="1501681" y="51895"/>
                            <a:ext cx="24168" cy="51549"/>
                          </a:xfrm>
                          <a:custGeom>
                            <a:avLst/>
                            <a:gdLst/>
                            <a:ahLst/>
                            <a:cxnLst/>
                            <a:rect l="0" t="0" r="0" b="0"/>
                            <a:pathLst>
                              <a:path w="24168" h="51549">
                                <a:moveTo>
                                  <a:pt x="12090" y="0"/>
                                </a:moveTo>
                                <a:cubicBezTo>
                                  <a:pt x="19939" y="0"/>
                                  <a:pt x="24168" y="7976"/>
                                  <a:pt x="24168" y="23482"/>
                                </a:cubicBezTo>
                                <a:cubicBezTo>
                                  <a:pt x="24168"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6" name="Shape 156"/>
                        <wps:cNvSpPr/>
                        <wps:spPr>
                          <a:xfrm>
                            <a:off x="1930140" y="3754"/>
                            <a:ext cx="193878" cy="110427"/>
                          </a:xfrm>
                          <a:custGeom>
                            <a:avLst/>
                            <a:gdLst/>
                            <a:ahLst/>
                            <a:cxnLst/>
                            <a:rect l="0" t="0" r="0" b="0"/>
                            <a:pathLst>
                              <a:path w="193878" h="110427">
                                <a:moveTo>
                                  <a:pt x="96227" y="1637"/>
                                </a:moveTo>
                                <a:cubicBezTo>
                                  <a:pt x="129607" y="0"/>
                                  <a:pt x="162182" y="15142"/>
                                  <a:pt x="179413" y="47765"/>
                                </a:cubicBezTo>
                                <a:cubicBezTo>
                                  <a:pt x="193878" y="75172"/>
                                  <a:pt x="176492" y="102998"/>
                                  <a:pt x="146736" y="101499"/>
                                </a:cubicBezTo>
                                <a:cubicBezTo>
                                  <a:pt x="148399" y="101575"/>
                                  <a:pt x="152552" y="98375"/>
                                  <a:pt x="155181" y="98426"/>
                                </a:cubicBezTo>
                                <a:cubicBezTo>
                                  <a:pt x="191541" y="99124"/>
                                  <a:pt x="163563" y="48832"/>
                                  <a:pt x="153988" y="38939"/>
                                </a:cubicBezTo>
                                <a:cubicBezTo>
                                  <a:pt x="133147" y="17451"/>
                                  <a:pt x="101905" y="1068"/>
                                  <a:pt x="72199" y="10770"/>
                                </a:cubicBezTo>
                                <a:cubicBezTo>
                                  <a:pt x="46228" y="19241"/>
                                  <a:pt x="31623" y="48197"/>
                                  <a:pt x="42482" y="74347"/>
                                </a:cubicBezTo>
                                <a:cubicBezTo>
                                  <a:pt x="55156" y="104827"/>
                                  <a:pt x="95479" y="110427"/>
                                  <a:pt x="107264" y="74842"/>
                                </a:cubicBezTo>
                                <a:cubicBezTo>
                                  <a:pt x="107493" y="74169"/>
                                  <a:pt x="110033" y="74283"/>
                                  <a:pt x="110173" y="73851"/>
                                </a:cubicBezTo>
                                <a:cubicBezTo>
                                  <a:pt x="103314" y="96737"/>
                                  <a:pt x="78181" y="109983"/>
                                  <a:pt x="54432" y="103468"/>
                                </a:cubicBezTo>
                                <a:cubicBezTo>
                                  <a:pt x="0" y="88532"/>
                                  <a:pt x="23622" y="24410"/>
                                  <a:pt x="63119" y="8840"/>
                                </a:cubicBezTo>
                                <a:cubicBezTo>
                                  <a:pt x="73885" y="4592"/>
                                  <a:pt x="85101" y="2182"/>
                                  <a:pt x="96227"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7" name="Shape 157"/>
                        <wps:cNvSpPr/>
                        <wps:spPr>
                          <a:xfrm>
                            <a:off x="1975106" y="31065"/>
                            <a:ext cx="108649" cy="76038"/>
                          </a:xfrm>
                          <a:custGeom>
                            <a:avLst/>
                            <a:gdLst/>
                            <a:ahLst/>
                            <a:cxnLst/>
                            <a:rect l="0" t="0" r="0" b="0"/>
                            <a:pathLst>
                              <a:path w="108649" h="76038">
                                <a:moveTo>
                                  <a:pt x="69456" y="1573"/>
                                </a:moveTo>
                                <a:cubicBezTo>
                                  <a:pt x="77118" y="3146"/>
                                  <a:pt x="84385" y="6537"/>
                                  <a:pt x="90602" y="11852"/>
                                </a:cubicBezTo>
                                <a:cubicBezTo>
                                  <a:pt x="108649" y="27283"/>
                                  <a:pt x="107061" y="56925"/>
                                  <a:pt x="94501" y="75124"/>
                                </a:cubicBezTo>
                                <a:cubicBezTo>
                                  <a:pt x="94171" y="75606"/>
                                  <a:pt x="91948" y="75695"/>
                                  <a:pt x="91847" y="76038"/>
                                </a:cubicBezTo>
                                <a:cubicBezTo>
                                  <a:pt x="100178" y="48085"/>
                                  <a:pt x="88036" y="18672"/>
                                  <a:pt x="58814" y="8588"/>
                                </a:cubicBezTo>
                                <a:cubicBezTo>
                                  <a:pt x="40577" y="2302"/>
                                  <a:pt x="25946" y="9439"/>
                                  <a:pt x="18669" y="27321"/>
                                </a:cubicBezTo>
                                <a:cubicBezTo>
                                  <a:pt x="14008" y="38764"/>
                                  <a:pt x="14389" y="52429"/>
                                  <a:pt x="22415" y="62055"/>
                                </a:cubicBezTo>
                                <a:cubicBezTo>
                                  <a:pt x="22339" y="61966"/>
                                  <a:pt x="20981" y="62830"/>
                                  <a:pt x="20726" y="62640"/>
                                </a:cubicBezTo>
                                <a:cubicBezTo>
                                  <a:pt x="6553" y="51438"/>
                                  <a:pt x="0" y="31753"/>
                                  <a:pt x="13983" y="17453"/>
                                </a:cubicBezTo>
                                <a:cubicBezTo>
                                  <a:pt x="22085" y="9160"/>
                                  <a:pt x="34900" y="4982"/>
                                  <a:pt x="45949" y="2200"/>
                                </a:cubicBezTo>
                                <a:cubicBezTo>
                                  <a:pt x="53740" y="244"/>
                                  <a:pt x="61795" y="0"/>
                                  <a:pt x="69456"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8" name="Shape 158"/>
                        <wps:cNvSpPr/>
                        <wps:spPr>
                          <a:xfrm>
                            <a:off x="1873406" y="0"/>
                            <a:ext cx="81864" cy="103607"/>
                          </a:xfrm>
                          <a:custGeom>
                            <a:avLst/>
                            <a:gdLst/>
                            <a:ahLst/>
                            <a:cxnLst/>
                            <a:rect l="0" t="0" r="0" b="0"/>
                            <a:pathLst>
                              <a:path w="81864" h="103607">
                                <a:moveTo>
                                  <a:pt x="32360" y="0"/>
                                </a:moveTo>
                                <a:cubicBezTo>
                                  <a:pt x="32449" y="432"/>
                                  <a:pt x="35852" y="737"/>
                                  <a:pt x="36335" y="1372"/>
                                </a:cubicBezTo>
                                <a:cubicBezTo>
                                  <a:pt x="38418" y="4064"/>
                                  <a:pt x="39891" y="6706"/>
                                  <a:pt x="40932" y="9296"/>
                                </a:cubicBezTo>
                                <a:cubicBezTo>
                                  <a:pt x="41974" y="6706"/>
                                  <a:pt x="43447" y="4064"/>
                                  <a:pt x="45530" y="1372"/>
                                </a:cubicBezTo>
                                <a:cubicBezTo>
                                  <a:pt x="46012" y="737"/>
                                  <a:pt x="49403" y="432"/>
                                  <a:pt x="49517" y="0"/>
                                </a:cubicBezTo>
                                <a:cubicBezTo>
                                  <a:pt x="42482" y="26962"/>
                                  <a:pt x="81864" y="32715"/>
                                  <a:pt x="79578" y="60935"/>
                                </a:cubicBezTo>
                                <a:cubicBezTo>
                                  <a:pt x="78029" y="80048"/>
                                  <a:pt x="65062" y="95631"/>
                                  <a:pt x="48070" y="103149"/>
                                </a:cubicBezTo>
                                <a:cubicBezTo>
                                  <a:pt x="47803" y="103264"/>
                                  <a:pt x="46558" y="103607"/>
                                  <a:pt x="46711" y="103530"/>
                                </a:cubicBezTo>
                                <a:cubicBezTo>
                                  <a:pt x="66446" y="93980"/>
                                  <a:pt x="68326" y="71742"/>
                                  <a:pt x="56947" y="55143"/>
                                </a:cubicBezTo>
                                <a:cubicBezTo>
                                  <a:pt x="51105" y="46647"/>
                                  <a:pt x="44183" y="37948"/>
                                  <a:pt x="40932" y="28765"/>
                                </a:cubicBezTo>
                                <a:cubicBezTo>
                                  <a:pt x="37668" y="37948"/>
                                  <a:pt x="30747" y="46647"/>
                                  <a:pt x="24930" y="55143"/>
                                </a:cubicBezTo>
                                <a:cubicBezTo>
                                  <a:pt x="13538" y="71742"/>
                                  <a:pt x="15418" y="93980"/>
                                  <a:pt x="35141" y="103530"/>
                                </a:cubicBezTo>
                                <a:cubicBezTo>
                                  <a:pt x="35293" y="103607"/>
                                  <a:pt x="34074" y="103264"/>
                                  <a:pt x="33807" y="103149"/>
                                </a:cubicBezTo>
                                <a:cubicBezTo>
                                  <a:pt x="16789" y="95631"/>
                                  <a:pt x="3848" y="80048"/>
                                  <a:pt x="2299" y="60935"/>
                                </a:cubicBezTo>
                                <a:cubicBezTo>
                                  <a:pt x="0" y="32715"/>
                                  <a:pt x="39383" y="26962"/>
                                  <a:pt x="3236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9" name="Shape 159"/>
                        <wps:cNvSpPr/>
                        <wps:spPr>
                          <a:xfrm>
                            <a:off x="1902470" y="51895"/>
                            <a:ext cx="24168" cy="51549"/>
                          </a:xfrm>
                          <a:custGeom>
                            <a:avLst/>
                            <a:gdLst/>
                            <a:ahLst/>
                            <a:cxnLst/>
                            <a:rect l="0" t="0" r="0" b="0"/>
                            <a:pathLst>
                              <a:path w="24168" h="51549">
                                <a:moveTo>
                                  <a:pt x="12090" y="0"/>
                                </a:moveTo>
                                <a:cubicBezTo>
                                  <a:pt x="19939" y="0"/>
                                  <a:pt x="24168" y="7976"/>
                                  <a:pt x="24168" y="23482"/>
                                </a:cubicBezTo>
                                <a:cubicBezTo>
                                  <a:pt x="24168"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0" name="Shape 160"/>
                        <wps:cNvSpPr/>
                        <wps:spPr>
                          <a:xfrm>
                            <a:off x="1704654" y="3754"/>
                            <a:ext cx="193891" cy="110433"/>
                          </a:xfrm>
                          <a:custGeom>
                            <a:avLst/>
                            <a:gdLst/>
                            <a:ahLst/>
                            <a:cxnLst/>
                            <a:rect l="0" t="0" r="0" b="0"/>
                            <a:pathLst>
                              <a:path w="193891" h="110433">
                                <a:moveTo>
                                  <a:pt x="97651" y="1635"/>
                                </a:moveTo>
                                <a:cubicBezTo>
                                  <a:pt x="108777" y="2180"/>
                                  <a:pt x="119993" y="4588"/>
                                  <a:pt x="130759" y="8833"/>
                                </a:cubicBezTo>
                                <a:cubicBezTo>
                                  <a:pt x="170269" y="24403"/>
                                  <a:pt x="193891" y="88525"/>
                                  <a:pt x="139446" y="103473"/>
                                </a:cubicBezTo>
                                <a:cubicBezTo>
                                  <a:pt x="115697" y="109988"/>
                                  <a:pt x="90564" y="96742"/>
                                  <a:pt x="83706" y="73844"/>
                                </a:cubicBezTo>
                                <a:cubicBezTo>
                                  <a:pt x="83845" y="74289"/>
                                  <a:pt x="86385" y="74162"/>
                                  <a:pt x="86614" y="74835"/>
                                </a:cubicBezTo>
                                <a:cubicBezTo>
                                  <a:pt x="98400" y="110433"/>
                                  <a:pt x="138722" y="104832"/>
                                  <a:pt x="151384" y="74340"/>
                                </a:cubicBezTo>
                                <a:cubicBezTo>
                                  <a:pt x="162255" y="48203"/>
                                  <a:pt x="147650" y="19247"/>
                                  <a:pt x="121679" y="10763"/>
                                </a:cubicBezTo>
                                <a:cubicBezTo>
                                  <a:pt x="91986" y="1073"/>
                                  <a:pt x="60719" y="17444"/>
                                  <a:pt x="39891" y="38932"/>
                                </a:cubicBezTo>
                                <a:cubicBezTo>
                                  <a:pt x="30315" y="48825"/>
                                  <a:pt x="2337" y="99130"/>
                                  <a:pt x="38697" y="98419"/>
                                </a:cubicBezTo>
                                <a:cubicBezTo>
                                  <a:pt x="41313" y="98368"/>
                                  <a:pt x="45479" y="101581"/>
                                  <a:pt x="47142" y="101492"/>
                                </a:cubicBezTo>
                                <a:cubicBezTo>
                                  <a:pt x="17386" y="103003"/>
                                  <a:pt x="0" y="75165"/>
                                  <a:pt x="14478" y="47758"/>
                                </a:cubicBezTo>
                                <a:cubicBezTo>
                                  <a:pt x="31699" y="15135"/>
                                  <a:pt x="64272" y="0"/>
                                  <a:pt x="97651"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1" name="Shape 161"/>
                        <wps:cNvSpPr/>
                        <wps:spPr>
                          <a:xfrm>
                            <a:off x="1744927" y="31064"/>
                            <a:ext cx="108636" cy="76029"/>
                          </a:xfrm>
                          <a:custGeom>
                            <a:avLst/>
                            <a:gdLst/>
                            <a:ahLst/>
                            <a:cxnLst/>
                            <a:rect l="0" t="0" r="0" b="0"/>
                            <a:pathLst>
                              <a:path w="108636" h="76029">
                                <a:moveTo>
                                  <a:pt x="39180" y="1572"/>
                                </a:moveTo>
                                <a:cubicBezTo>
                                  <a:pt x="46841" y="0"/>
                                  <a:pt x="54896" y="248"/>
                                  <a:pt x="62687" y="2203"/>
                                </a:cubicBezTo>
                                <a:cubicBezTo>
                                  <a:pt x="73736" y="4985"/>
                                  <a:pt x="86551" y="9163"/>
                                  <a:pt x="94653" y="17456"/>
                                </a:cubicBezTo>
                                <a:cubicBezTo>
                                  <a:pt x="108636" y="31756"/>
                                  <a:pt x="102083" y="51441"/>
                                  <a:pt x="87909" y="62643"/>
                                </a:cubicBezTo>
                                <a:cubicBezTo>
                                  <a:pt x="87656" y="62833"/>
                                  <a:pt x="86296" y="61957"/>
                                  <a:pt x="86220" y="62059"/>
                                </a:cubicBezTo>
                                <a:cubicBezTo>
                                  <a:pt x="94259" y="52432"/>
                                  <a:pt x="94628" y="38767"/>
                                  <a:pt x="89967" y="27324"/>
                                </a:cubicBezTo>
                                <a:cubicBezTo>
                                  <a:pt x="82703" y="9442"/>
                                  <a:pt x="68059" y="2305"/>
                                  <a:pt x="49822" y="8592"/>
                                </a:cubicBezTo>
                                <a:cubicBezTo>
                                  <a:pt x="20600" y="18675"/>
                                  <a:pt x="8458" y="48089"/>
                                  <a:pt x="16789" y="76029"/>
                                </a:cubicBezTo>
                                <a:cubicBezTo>
                                  <a:pt x="16701" y="75698"/>
                                  <a:pt x="14465" y="75597"/>
                                  <a:pt x="14148" y="75114"/>
                                </a:cubicBezTo>
                                <a:cubicBezTo>
                                  <a:pt x="1575" y="56928"/>
                                  <a:pt x="0" y="27286"/>
                                  <a:pt x="18034" y="11855"/>
                                </a:cubicBezTo>
                                <a:cubicBezTo>
                                  <a:pt x="24251" y="6534"/>
                                  <a:pt x="31518" y="3143"/>
                                  <a:pt x="39180"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2" name="Shape 162"/>
                        <wps:cNvSpPr/>
                        <wps:spPr>
                          <a:xfrm>
                            <a:off x="2330928" y="3754"/>
                            <a:ext cx="193878" cy="110427"/>
                          </a:xfrm>
                          <a:custGeom>
                            <a:avLst/>
                            <a:gdLst/>
                            <a:ahLst/>
                            <a:cxnLst/>
                            <a:rect l="0" t="0" r="0" b="0"/>
                            <a:pathLst>
                              <a:path w="193878" h="110427">
                                <a:moveTo>
                                  <a:pt x="96229" y="1637"/>
                                </a:moveTo>
                                <a:cubicBezTo>
                                  <a:pt x="129611" y="0"/>
                                  <a:pt x="162192" y="15142"/>
                                  <a:pt x="179413" y="47765"/>
                                </a:cubicBezTo>
                                <a:cubicBezTo>
                                  <a:pt x="193878" y="75172"/>
                                  <a:pt x="176492" y="102998"/>
                                  <a:pt x="146736" y="101499"/>
                                </a:cubicBezTo>
                                <a:cubicBezTo>
                                  <a:pt x="148399" y="101575"/>
                                  <a:pt x="152565" y="98375"/>
                                  <a:pt x="155194" y="98426"/>
                                </a:cubicBezTo>
                                <a:cubicBezTo>
                                  <a:pt x="191554" y="99124"/>
                                  <a:pt x="163563" y="48832"/>
                                  <a:pt x="153988" y="38939"/>
                                </a:cubicBezTo>
                                <a:cubicBezTo>
                                  <a:pt x="133172" y="17451"/>
                                  <a:pt x="101905" y="1068"/>
                                  <a:pt x="72199" y="10770"/>
                                </a:cubicBezTo>
                                <a:cubicBezTo>
                                  <a:pt x="46241" y="19241"/>
                                  <a:pt x="31636" y="48197"/>
                                  <a:pt x="42482" y="74347"/>
                                </a:cubicBezTo>
                                <a:cubicBezTo>
                                  <a:pt x="55156" y="104827"/>
                                  <a:pt x="95491" y="110427"/>
                                  <a:pt x="107264" y="74842"/>
                                </a:cubicBezTo>
                                <a:cubicBezTo>
                                  <a:pt x="107493" y="74169"/>
                                  <a:pt x="110045" y="74283"/>
                                  <a:pt x="110173" y="73851"/>
                                </a:cubicBezTo>
                                <a:cubicBezTo>
                                  <a:pt x="103314" y="96737"/>
                                  <a:pt x="78181" y="109983"/>
                                  <a:pt x="54432" y="103468"/>
                                </a:cubicBezTo>
                                <a:cubicBezTo>
                                  <a:pt x="0" y="88532"/>
                                  <a:pt x="23622" y="24410"/>
                                  <a:pt x="63119" y="8840"/>
                                </a:cubicBezTo>
                                <a:cubicBezTo>
                                  <a:pt x="73885" y="4592"/>
                                  <a:pt x="85102" y="2182"/>
                                  <a:pt x="96229"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3" name="Shape 163"/>
                        <wps:cNvSpPr/>
                        <wps:spPr>
                          <a:xfrm>
                            <a:off x="2375896" y="31065"/>
                            <a:ext cx="108636" cy="76038"/>
                          </a:xfrm>
                          <a:custGeom>
                            <a:avLst/>
                            <a:gdLst/>
                            <a:ahLst/>
                            <a:cxnLst/>
                            <a:rect l="0" t="0" r="0" b="0"/>
                            <a:pathLst>
                              <a:path w="108636" h="76038">
                                <a:moveTo>
                                  <a:pt x="69456" y="1573"/>
                                </a:moveTo>
                                <a:cubicBezTo>
                                  <a:pt x="77118" y="3146"/>
                                  <a:pt x="84385" y="6537"/>
                                  <a:pt x="90602" y="11852"/>
                                </a:cubicBezTo>
                                <a:cubicBezTo>
                                  <a:pt x="108636" y="27283"/>
                                  <a:pt x="107074" y="56925"/>
                                  <a:pt x="94513" y="75124"/>
                                </a:cubicBezTo>
                                <a:cubicBezTo>
                                  <a:pt x="94171" y="75606"/>
                                  <a:pt x="91948" y="75695"/>
                                  <a:pt x="91847" y="76038"/>
                                </a:cubicBezTo>
                                <a:cubicBezTo>
                                  <a:pt x="100178" y="48085"/>
                                  <a:pt x="88036" y="18672"/>
                                  <a:pt x="58814" y="8588"/>
                                </a:cubicBezTo>
                                <a:cubicBezTo>
                                  <a:pt x="40577" y="2302"/>
                                  <a:pt x="25946" y="9439"/>
                                  <a:pt x="18669" y="27321"/>
                                </a:cubicBezTo>
                                <a:cubicBezTo>
                                  <a:pt x="14008" y="38764"/>
                                  <a:pt x="14389" y="52429"/>
                                  <a:pt x="22428" y="62055"/>
                                </a:cubicBezTo>
                                <a:cubicBezTo>
                                  <a:pt x="22339" y="61966"/>
                                  <a:pt x="20981" y="62830"/>
                                  <a:pt x="20726" y="62640"/>
                                </a:cubicBezTo>
                                <a:cubicBezTo>
                                  <a:pt x="6553" y="51438"/>
                                  <a:pt x="0" y="31753"/>
                                  <a:pt x="13983" y="17453"/>
                                </a:cubicBezTo>
                                <a:cubicBezTo>
                                  <a:pt x="22098" y="9160"/>
                                  <a:pt x="34900" y="4982"/>
                                  <a:pt x="45949" y="2200"/>
                                </a:cubicBezTo>
                                <a:cubicBezTo>
                                  <a:pt x="53740" y="244"/>
                                  <a:pt x="61795" y="0"/>
                                  <a:pt x="69456"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4" name="Shape 164"/>
                        <wps:cNvSpPr/>
                        <wps:spPr>
                          <a:xfrm>
                            <a:off x="2274195" y="0"/>
                            <a:ext cx="81864" cy="103607"/>
                          </a:xfrm>
                          <a:custGeom>
                            <a:avLst/>
                            <a:gdLst/>
                            <a:ahLst/>
                            <a:cxnLst/>
                            <a:rect l="0" t="0" r="0" b="0"/>
                            <a:pathLst>
                              <a:path w="81864" h="103607">
                                <a:moveTo>
                                  <a:pt x="32347" y="0"/>
                                </a:moveTo>
                                <a:cubicBezTo>
                                  <a:pt x="32461" y="432"/>
                                  <a:pt x="35839" y="737"/>
                                  <a:pt x="36335" y="1372"/>
                                </a:cubicBezTo>
                                <a:cubicBezTo>
                                  <a:pt x="38418" y="4064"/>
                                  <a:pt x="39891" y="6706"/>
                                  <a:pt x="40932" y="9296"/>
                                </a:cubicBezTo>
                                <a:cubicBezTo>
                                  <a:pt x="41974" y="6706"/>
                                  <a:pt x="43447" y="4064"/>
                                  <a:pt x="45517" y="1372"/>
                                </a:cubicBezTo>
                                <a:cubicBezTo>
                                  <a:pt x="46012" y="737"/>
                                  <a:pt x="49403" y="432"/>
                                  <a:pt x="49517" y="0"/>
                                </a:cubicBezTo>
                                <a:cubicBezTo>
                                  <a:pt x="42482" y="26962"/>
                                  <a:pt x="81864" y="32715"/>
                                  <a:pt x="79578" y="60935"/>
                                </a:cubicBezTo>
                                <a:cubicBezTo>
                                  <a:pt x="78029" y="80048"/>
                                  <a:pt x="65062" y="95631"/>
                                  <a:pt x="48070" y="103149"/>
                                </a:cubicBezTo>
                                <a:cubicBezTo>
                                  <a:pt x="47803" y="103264"/>
                                  <a:pt x="46558" y="103607"/>
                                  <a:pt x="46711" y="103530"/>
                                </a:cubicBezTo>
                                <a:cubicBezTo>
                                  <a:pt x="66446" y="93980"/>
                                  <a:pt x="68326" y="71742"/>
                                  <a:pt x="56947" y="55143"/>
                                </a:cubicBezTo>
                                <a:cubicBezTo>
                                  <a:pt x="51105" y="46647"/>
                                  <a:pt x="44183" y="37948"/>
                                  <a:pt x="40932" y="28765"/>
                                </a:cubicBezTo>
                                <a:cubicBezTo>
                                  <a:pt x="37668" y="37948"/>
                                  <a:pt x="30747" y="46647"/>
                                  <a:pt x="24930" y="55143"/>
                                </a:cubicBezTo>
                                <a:cubicBezTo>
                                  <a:pt x="13538" y="71742"/>
                                  <a:pt x="15418" y="93980"/>
                                  <a:pt x="35154" y="103530"/>
                                </a:cubicBezTo>
                                <a:cubicBezTo>
                                  <a:pt x="35293" y="103607"/>
                                  <a:pt x="34061" y="103264"/>
                                  <a:pt x="33807" y="103149"/>
                                </a:cubicBezTo>
                                <a:cubicBezTo>
                                  <a:pt x="16789" y="95631"/>
                                  <a:pt x="3848" y="80048"/>
                                  <a:pt x="2299" y="60935"/>
                                </a:cubicBezTo>
                                <a:cubicBezTo>
                                  <a:pt x="0" y="32715"/>
                                  <a:pt x="39370"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5" name="Shape 165"/>
                        <wps:cNvSpPr/>
                        <wps:spPr>
                          <a:xfrm>
                            <a:off x="2303260" y="51895"/>
                            <a:ext cx="24181" cy="51549"/>
                          </a:xfrm>
                          <a:custGeom>
                            <a:avLst/>
                            <a:gdLst/>
                            <a:ahLst/>
                            <a:cxnLst/>
                            <a:rect l="0" t="0" r="0" b="0"/>
                            <a:pathLst>
                              <a:path w="24181" h="51549">
                                <a:moveTo>
                                  <a:pt x="12090" y="0"/>
                                </a:moveTo>
                                <a:cubicBezTo>
                                  <a:pt x="19952" y="0"/>
                                  <a:pt x="24181" y="7976"/>
                                  <a:pt x="24181" y="23482"/>
                                </a:cubicBezTo>
                                <a:cubicBezTo>
                                  <a:pt x="24181" y="38976"/>
                                  <a:pt x="12090" y="51549"/>
                                  <a:pt x="12090" y="51549"/>
                                </a:cubicBezTo>
                                <a:cubicBezTo>
                                  <a:pt x="12090" y="51549"/>
                                  <a:pt x="0" y="38976"/>
                                  <a:pt x="0" y="23482"/>
                                </a:cubicBezTo>
                                <a:cubicBezTo>
                                  <a:pt x="0" y="7976"/>
                                  <a:pt x="4242"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6" name="Shape 166"/>
                        <wps:cNvSpPr/>
                        <wps:spPr>
                          <a:xfrm>
                            <a:off x="2105442" y="3754"/>
                            <a:ext cx="193891" cy="110433"/>
                          </a:xfrm>
                          <a:custGeom>
                            <a:avLst/>
                            <a:gdLst/>
                            <a:ahLst/>
                            <a:cxnLst/>
                            <a:rect l="0" t="0" r="0" b="0"/>
                            <a:pathLst>
                              <a:path w="193891" h="110433">
                                <a:moveTo>
                                  <a:pt x="97656" y="1635"/>
                                </a:moveTo>
                                <a:cubicBezTo>
                                  <a:pt x="108784" y="2180"/>
                                  <a:pt x="120002" y="4588"/>
                                  <a:pt x="130772" y="8833"/>
                                </a:cubicBezTo>
                                <a:cubicBezTo>
                                  <a:pt x="170269" y="24403"/>
                                  <a:pt x="193891" y="88525"/>
                                  <a:pt x="139446" y="103473"/>
                                </a:cubicBezTo>
                                <a:cubicBezTo>
                                  <a:pt x="115710" y="109988"/>
                                  <a:pt x="90564" y="96742"/>
                                  <a:pt x="83706" y="73844"/>
                                </a:cubicBezTo>
                                <a:cubicBezTo>
                                  <a:pt x="83845" y="74289"/>
                                  <a:pt x="86385" y="74162"/>
                                  <a:pt x="86614" y="74835"/>
                                </a:cubicBezTo>
                                <a:cubicBezTo>
                                  <a:pt x="98400" y="110433"/>
                                  <a:pt x="138735" y="104832"/>
                                  <a:pt x="151397" y="74340"/>
                                </a:cubicBezTo>
                                <a:cubicBezTo>
                                  <a:pt x="162255" y="48203"/>
                                  <a:pt x="147650" y="19247"/>
                                  <a:pt x="121679" y="10763"/>
                                </a:cubicBezTo>
                                <a:cubicBezTo>
                                  <a:pt x="91986" y="1073"/>
                                  <a:pt x="60719" y="17444"/>
                                  <a:pt x="39903" y="38932"/>
                                </a:cubicBezTo>
                                <a:cubicBezTo>
                                  <a:pt x="30315" y="48825"/>
                                  <a:pt x="2337" y="99130"/>
                                  <a:pt x="38697" y="98419"/>
                                </a:cubicBezTo>
                                <a:cubicBezTo>
                                  <a:pt x="41339" y="98368"/>
                                  <a:pt x="45479" y="101581"/>
                                  <a:pt x="47142" y="101492"/>
                                </a:cubicBezTo>
                                <a:cubicBezTo>
                                  <a:pt x="17386" y="103003"/>
                                  <a:pt x="0" y="75165"/>
                                  <a:pt x="14478" y="47758"/>
                                </a:cubicBezTo>
                                <a:cubicBezTo>
                                  <a:pt x="31699" y="15135"/>
                                  <a:pt x="64272" y="0"/>
                                  <a:pt x="97656"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7" name="Shape 167"/>
                        <wps:cNvSpPr/>
                        <wps:spPr>
                          <a:xfrm>
                            <a:off x="2145716" y="31064"/>
                            <a:ext cx="108648" cy="76029"/>
                          </a:xfrm>
                          <a:custGeom>
                            <a:avLst/>
                            <a:gdLst/>
                            <a:ahLst/>
                            <a:cxnLst/>
                            <a:rect l="0" t="0" r="0" b="0"/>
                            <a:pathLst>
                              <a:path w="108648" h="76029">
                                <a:moveTo>
                                  <a:pt x="39180" y="1572"/>
                                </a:moveTo>
                                <a:cubicBezTo>
                                  <a:pt x="46841" y="0"/>
                                  <a:pt x="54896" y="248"/>
                                  <a:pt x="62687" y="2203"/>
                                </a:cubicBezTo>
                                <a:cubicBezTo>
                                  <a:pt x="73749" y="4985"/>
                                  <a:pt x="86551" y="9163"/>
                                  <a:pt x="94653" y="17456"/>
                                </a:cubicBezTo>
                                <a:cubicBezTo>
                                  <a:pt x="108648" y="31756"/>
                                  <a:pt x="102083" y="51441"/>
                                  <a:pt x="87909" y="62643"/>
                                </a:cubicBezTo>
                                <a:cubicBezTo>
                                  <a:pt x="87655" y="62833"/>
                                  <a:pt x="86296" y="61957"/>
                                  <a:pt x="86220" y="62059"/>
                                </a:cubicBezTo>
                                <a:cubicBezTo>
                                  <a:pt x="94247" y="52432"/>
                                  <a:pt x="94628" y="38767"/>
                                  <a:pt x="89967" y="27324"/>
                                </a:cubicBezTo>
                                <a:cubicBezTo>
                                  <a:pt x="82702" y="9442"/>
                                  <a:pt x="68059" y="2305"/>
                                  <a:pt x="49835" y="8592"/>
                                </a:cubicBezTo>
                                <a:cubicBezTo>
                                  <a:pt x="20612" y="18675"/>
                                  <a:pt x="8458" y="48089"/>
                                  <a:pt x="16789" y="76029"/>
                                </a:cubicBezTo>
                                <a:cubicBezTo>
                                  <a:pt x="16701" y="75698"/>
                                  <a:pt x="14465" y="75597"/>
                                  <a:pt x="14135" y="75114"/>
                                </a:cubicBezTo>
                                <a:cubicBezTo>
                                  <a:pt x="1575" y="56928"/>
                                  <a:pt x="0" y="27286"/>
                                  <a:pt x="18034" y="11855"/>
                                </a:cubicBezTo>
                                <a:cubicBezTo>
                                  <a:pt x="24251" y="6534"/>
                                  <a:pt x="31518" y="3143"/>
                                  <a:pt x="39180"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8" name="Shape 168"/>
                        <wps:cNvSpPr/>
                        <wps:spPr>
                          <a:xfrm>
                            <a:off x="2731717" y="3754"/>
                            <a:ext cx="193878" cy="110427"/>
                          </a:xfrm>
                          <a:custGeom>
                            <a:avLst/>
                            <a:gdLst/>
                            <a:ahLst/>
                            <a:cxnLst/>
                            <a:rect l="0" t="0" r="0" b="0"/>
                            <a:pathLst>
                              <a:path w="193878" h="110427">
                                <a:moveTo>
                                  <a:pt x="96229" y="1637"/>
                                </a:moveTo>
                                <a:cubicBezTo>
                                  <a:pt x="129611" y="0"/>
                                  <a:pt x="162192" y="15142"/>
                                  <a:pt x="179413" y="47765"/>
                                </a:cubicBezTo>
                                <a:cubicBezTo>
                                  <a:pt x="193878" y="75172"/>
                                  <a:pt x="176492" y="102998"/>
                                  <a:pt x="146736" y="101499"/>
                                </a:cubicBezTo>
                                <a:cubicBezTo>
                                  <a:pt x="148400" y="101575"/>
                                  <a:pt x="152565" y="98375"/>
                                  <a:pt x="155194" y="98426"/>
                                </a:cubicBezTo>
                                <a:cubicBezTo>
                                  <a:pt x="191554" y="99124"/>
                                  <a:pt x="163564" y="48832"/>
                                  <a:pt x="153988" y="38939"/>
                                </a:cubicBezTo>
                                <a:cubicBezTo>
                                  <a:pt x="133172" y="17451"/>
                                  <a:pt x="101905" y="1068"/>
                                  <a:pt x="72200" y="10770"/>
                                </a:cubicBezTo>
                                <a:cubicBezTo>
                                  <a:pt x="46241" y="19241"/>
                                  <a:pt x="31636" y="48197"/>
                                  <a:pt x="42494" y="74347"/>
                                </a:cubicBezTo>
                                <a:cubicBezTo>
                                  <a:pt x="55156" y="104827"/>
                                  <a:pt x="95491" y="110427"/>
                                  <a:pt x="107264" y="74842"/>
                                </a:cubicBezTo>
                                <a:cubicBezTo>
                                  <a:pt x="107493" y="74169"/>
                                  <a:pt x="110046" y="74283"/>
                                  <a:pt x="110173" y="73851"/>
                                </a:cubicBezTo>
                                <a:cubicBezTo>
                                  <a:pt x="103315" y="96737"/>
                                  <a:pt x="78181" y="109983"/>
                                  <a:pt x="54432" y="103468"/>
                                </a:cubicBezTo>
                                <a:cubicBezTo>
                                  <a:pt x="0" y="88532"/>
                                  <a:pt x="23622" y="24410"/>
                                  <a:pt x="63119" y="8840"/>
                                </a:cubicBezTo>
                                <a:cubicBezTo>
                                  <a:pt x="73885" y="4592"/>
                                  <a:pt x="85102" y="2182"/>
                                  <a:pt x="96229"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9" name="Shape 169"/>
                        <wps:cNvSpPr/>
                        <wps:spPr>
                          <a:xfrm>
                            <a:off x="2776685" y="31065"/>
                            <a:ext cx="108636" cy="76038"/>
                          </a:xfrm>
                          <a:custGeom>
                            <a:avLst/>
                            <a:gdLst/>
                            <a:ahLst/>
                            <a:cxnLst/>
                            <a:rect l="0" t="0" r="0" b="0"/>
                            <a:pathLst>
                              <a:path w="108636" h="76038">
                                <a:moveTo>
                                  <a:pt x="69456" y="1573"/>
                                </a:moveTo>
                                <a:cubicBezTo>
                                  <a:pt x="77118" y="3146"/>
                                  <a:pt x="84385" y="6537"/>
                                  <a:pt x="90602" y="11852"/>
                                </a:cubicBezTo>
                                <a:cubicBezTo>
                                  <a:pt x="108636" y="27283"/>
                                  <a:pt x="107074" y="56925"/>
                                  <a:pt x="94514" y="75124"/>
                                </a:cubicBezTo>
                                <a:cubicBezTo>
                                  <a:pt x="94171" y="75606"/>
                                  <a:pt x="91935" y="75695"/>
                                  <a:pt x="91846" y="76038"/>
                                </a:cubicBezTo>
                                <a:cubicBezTo>
                                  <a:pt x="100178" y="48085"/>
                                  <a:pt x="88036" y="18672"/>
                                  <a:pt x="58814" y="8588"/>
                                </a:cubicBezTo>
                                <a:cubicBezTo>
                                  <a:pt x="40577" y="2302"/>
                                  <a:pt x="25946" y="9439"/>
                                  <a:pt x="18669" y="27321"/>
                                </a:cubicBezTo>
                                <a:cubicBezTo>
                                  <a:pt x="14008" y="38764"/>
                                  <a:pt x="14376" y="52429"/>
                                  <a:pt x="22428" y="62055"/>
                                </a:cubicBezTo>
                                <a:cubicBezTo>
                                  <a:pt x="22339" y="61966"/>
                                  <a:pt x="20981" y="62830"/>
                                  <a:pt x="20726" y="62640"/>
                                </a:cubicBezTo>
                                <a:cubicBezTo>
                                  <a:pt x="6566" y="51438"/>
                                  <a:pt x="0" y="31753"/>
                                  <a:pt x="13983" y="17453"/>
                                </a:cubicBezTo>
                                <a:cubicBezTo>
                                  <a:pt x="22098" y="9160"/>
                                  <a:pt x="34900" y="4982"/>
                                  <a:pt x="45949" y="2200"/>
                                </a:cubicBezTo>
                                <a:cubicBezTo>
                                  <a:pt x="53740" y="244"/>
                                  <a:pt x="61795" y="0"/>
                                  <a:pt x="69456"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70" name="Shape 170"/>
                        <wps:cNvSpPr/>
                        <wps:spPr>
                          <a:xfrm>
                            <a:off x="2674985" y="0"/>
                            <a:ext cx="81864" cy="103607"/>
                          </a:xfrm>
                          <a:custGeom>
                            <a:avLst/>
                            <a:gdLst/>
                            <a:ahLst/>
                            <a:cxnLst/>
                            <a:rect l="0" t="0" r="0" b="0"/>
                            <a:pathLst>
                              <a:path w="81864" h="103607">
                                <a:moveTo>
                                  <a:pt x="32347" y="0"/>
                                </a:moveTo>
                                <a:cubicBezTo>
                                  <a:pt x="32461" y="432"/>
                                  <a:pt x="35852" y="737"/>
                                  <a:pt x="36335" y="1372"/>
                                </a:cubicBezTo>
                                <a:cubicBezTo>
                                  <a:pt x="38417" y="4064"/>
                                  <a:pt x="39891" y="6706"/>
                                  <a:pt x="40932" y="9296"/>
                                </a:cubicBezTo>
                                <a:cubicBezTo>
                                  <a:pt x="41986" y="6706"/>
                                  <a:pt x="43459" y="4064"/>
                                  <a:pt x="45529" y="1372"/>
                                </a:cubicBezTo>
                                <a:cubicBezTo>
                                  <a:pt x="46025" y="737"/>
                                  <a:pt x="49403" y="432"/>
                                  <a:pt x="49517" y="0"/>
                                </a:cubicBezTo>
                                <a:cubicBezTo>
                                  <a:pt x="42482" y="26962"/>
                                  <a:pt x="81864" y="32715"/>
                                  <a:pt x="79578" y="60935"/>
                                </a:cubicBezTo>
                                <a:cubicBezTo>
                                  <a:pt x="78029" y="80048"/>
                                  <a:pt x="65062" y="95631"/>
                                  <a:pt x="48069" y="103149"/>
                                </a:cubicBezTo>
                                <a:cubicBezTo>
                                  <a:pt x="47803" y="103264"/>
                                  <a:pt x="46558" y="103607"/>
                                  <a:pt x="46710" y="103530"/>
                                </a:cubicBezTo>
                                <a:cubicBezTo>
                                  <a:pt x="66446" y="93980"/>
                                  <a:pt x="68326" y="71742"/>
                                  <a:pt x="56947" y="55143"/>
                                </a:cubicBezTo>
                                <a:cubicBezTo>
                                  <a:pt x="51105" y="46647"/>
                                  <a:pt x="44183" y="37948"/>
                                  <a:pt x="40932" y="28765"/>
                                </a:cubicBezTo>
                                <a:cubicBezTo>
                                  <a:pt x="37668" y="37948"/>
                                  <a:pt x="30759" y="46647"/>
                                  <a:pt x="24930" y="55143"/>
                                </a:cubicBezTo>
                                <a:cubicBezTo>
                                  <a:pt x="13538" y="71742"/>
                                  <a:pt x="15418" y="93980"/>
                                  <a:pt x="35153" y="103530"/>
                                </a:cubicBezTo>
                                <a:cubicBezTo>
                                  <a:pt x="35293" y="103607"/>
                                  <a:pt x="34061" y="103264"/>
                                  <a:pt x="33807" y="103149"/>
                                </a:cubicBezTo>
                                <a:cubicBezTo>
                                  <a:pt x="16789" y="95631"/>
                                  <a:pt x="3848" y="80048"/>
                                  <a:pt x="2299" y="60935"/>
                                </a:cubicBezTo>
                                <a:cubicBezTo>
                                  <a:pt x="0" y="32715"/>
                                  <a:pt x="39370"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71" name="Shape 171"/>
                        <wps:cNvSpPr/>
                        <wps:spPr>
                          <a:xfrm>
                            <a:off x="2704047" y="51895"/>
                            <a:ext cx="24181" cy="51549"/>
                          </a:xfrm>
                          <a:custGeom>
                            <a:avLst/>
                            <a:gdLst/>
                            <a:ahLst/>
                            <a:cxnLst/>
                            <a:rect l="0" t="0" r="0" b="0"/>
                            <a:pathLst>
                              <a:path w="24181" h="51549">
                                <a:moveTo>
                                  <a:pt x="12090" y="0"/>
                                </a:moveTo>
                                <a:cubicBezTo>
                                  <a:pt x="19951" y="0"/>
                                  <a:pt x="24181" y="7976"/>
                                  <a:pt x="24181" y="23482"/>
                                </a:cubicBezTo>
                                <a:cubicBezTo>
                                  <a:pt x="24181" y="38976"/>
                                  <a:pt x="12090" y="51549"/>
                                  <a:pt x="12090" y="51549"/>
                                </a:cubicBezTo>
                                <a:cubicBezTo>
                                  <a:pt x="12090" y="51549"/>
                                  <a:pt x="0" y="38976"/>
                                  <a:pt x="0" y="23482"/>
                                </a:cubicBezTo>
                                <a:cubicBezTo>
                                  <a:pt x="0" y="7976"/>
                                  <a:pt x="4242"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72" name="Shape 172"/>
                        <wps:cNvSpPr/>
                        <wps:spPr>
                          <a:xfrm>
                            <a:off x="2506230" y="3754"/>
                            <a:ext cx="193891" cy="110433"/>
                          </a:xfrm>
                          <a:custGeom>
                            <a:avLst/>
                            <a:gdLst/>
                            <a:ahLst/>
                            <a:cxnLst/>
                            <a:rect l="0" t="0" r="0" b="0"/>
                            <a:pathLst>
                              <a:path w="193891" h="110433">
                                <a:moveTo>
                                  <a:pt x="97656" y="1635"/>
                                </a:moveTo>
                                <a:cubicBezTo>
                                  <a:pt x="108784" y="2180"/>
                                  <a:pt x="120002" y="4588"/>
                                  <a:pt x="130772" y="8833"/>
                                </a:cubicBezTo>
                                <a:cubicBezTo>
                                  <a:pt x="170269" y="24403"/>
                                  <a:pt x="193891" y="88525"/>
                                  <a:pt x="139459" y="103473"/>
                                </a:cubicBezTo>
                                <a:cubicBezTo>
                                  <a:pt x="115710" y="109988"/>
                                  <a:pt x="90576" y="96742"/>
                                  <a:pt x="83706" y="73844"/>
                                </a:cubicBezTo>
                                <a:cubicBezTo>
                                  <a:pt x="83845" y="74289"/>
                                  <a:pt x="86385" y="74162"/>
                                  <a:pt x="86614" y="74835"/>
                                </a:cubicBezTo>
                                <a:cubicBezTo>
                                  <a:pt x="98400" y="110433"/>
                                  <a:pt x="138735" y="104832"/>
                                  <a:pt x="151397" y="74340"/>
                                </a:cubicBezTo>
                                <a:cubicBezTo>
                                  <a:pt x="162255" y="48203"/>
                                  <a:pt x="147650" y="19247"/>
                                  <a:pt x="121679" y="10763"/>
                                </a:cubicBezTo>
                                <a:cubicBezTo>
                                  <a:pt x="91986" y="1073"/>
                                  <a:pt x="60731" y="17444"/>
                                  <a:pt x="39903" y="38932"/>
                                </a:cubicBezTo>
                                <a:cubicBezTo>
                                  <a:pt x="30315" y="48825"/>
                                  <a:pt x="2337" y="99130"/>
                                  <a:pt x="38697" y="98419"/>
                                </a:cubicBezTo>
                                <a:cubicBezTo>
                                  <a:pt x="41338" y="98368"/>
                                  <a:pt x="45479" y="101581"/>
                                  <a:pt x="47155" y="101492"/>
                                </a:cubicBezTo>
                                <a:cubicBezTo>
                                  <a:pt x="17386" y="103003"/>
                                  <a:pt x="0" y="75165"/>
                                  <a:pt x="14478" y="47758"/>
                                </a:cubicBezTo>
                                <a:cubicBezTo>
                                  <a:pt x="31699" y="15135"/>
                                  <a:pt x="64272" y="0"/>
                                  <a:pt x="97656"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73" name="Shape 173"/>
                        <wps:cNvSpPr/>
                        <wps:spPr>
                          <a:xfrm>
                            <a:off x="2546503" y="31064"/>
                            <a:ext cx="108648" cy="76029"/>
                          </a:xfrm>
                          <a:custGeom>
                            <a:avLst/>
                            <a:gdLst/>
                            <a:ahLst/>
                            <a:cxnLst/>
                            <a:rect l="0" t="0" r="0" b="0"/>
                            <a:pathLst>
                              <a:path w="108648" h="76029">
                                <a:moveTo>
                                  <a:pt x="39180" y="1572"/>
                                </a:moveTo>
                                <a:cubicBezTo>
                                  <a:pt x="46841" y="0"/>
                                  <a:pt x="54896" y="248"/>
                                  <a:pt x="62687" y="2203"/>
                                </a:cubicBezTo>
                                <a:cubicBezTo>
                                  <a:pt x="73749" y="4985"/>
                                  <a:pt x="86551" y="9163"/>
                                  <a:pt x="94666" y="17456"/>
                                </a:cubicBezTo>
                                <a:cubicBezTo>
                                  <a:pt x="108648" y="31756"/>
                                  <a:pt x="102083" y="51441"/>
                                  <a:pt x="87909" y="62643"/>
                                </a:cubicBezTo>
                                <a:cubicBezTo>
                                  <a:pt x="87655" y="62833"/>
                                  <a:pt x="86309" y="61957"/>
                                  <a:pt x="86220" y="62059"/>
                                </a:cubicBezTo>
                                <a:cubicBezTo>
                                  <a:pt x="94272" y="52432"/>
                                  <a:pt x="94628" y="38767"/>
                                  <a:pt x="89979" y="27324"/>
                                </a:cubicBezTo>
                                <a:cubicBezTo>
                                  <a:pt x="82702" y="9442"/>
                                  <a:pt x="68059" y="2305"/>
                                  <a:pt x="49835" y="8592"/>
                                </a:cubicBezTo>
                                <a:cubicBezTo>
                                  <a:pt x="20612" y="18675"/>
                                  <a:pt x="8458" y="48089"/>
                                  <a:pt x="16802" y="76029"/>
                                </a:cubicBezTo>
                                <a:cubicBezTo>
                                  <a:pt x="16701" y="75698"/>
                                  <a:pt x="14465" y="75597"/>
                                  <a:pt x="14148" y="75114"/>
                                </a:cubicBezTo>
                                <a:cubicBezTo>
                                  <a:pt x="1575" y="56928"/>
                                  <a:pt x="0" y="27286"/>
                                  <a:pt x="18034" y="11855"/>
                                </a:cubicBezTo>
                                <a:cubicBezTo>
                                  <a:pt x="24251" y="6534"/>
                                  <a:pt x="31518" y="3143"/>
                                  <a:pt x="39180"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74" name="Shape 174"/>
                        <wps:cNvSpPr/>
                        <wps:spPr>
                          <a:xfrm>
                            <a:off x="3132506" y="3754"/>
                            <a:ext cx="193878" cy="110427"/>
                          </a:xfrm>
                          <a:custGeom>
                            <a:avLst/>
                            <a:gdLst/>
                            <a:ahLst/>
                            <a:cxnLst/>
                            <a:rect l="0" t="0" r="0" b="0"/>
                            <a:pathLst>
                              <a:path w="193878" h="110427">
                                <a:moveTo>
                                  <a:pt x="96229" y="1637"/>
                                </a:moveTo>
                                <a:cubicBezTo>
                                  <a:pt x="129611" y="0"/>
                                  <a:pt x="162192" y="15142"/>
                                  <a:pt x="179413" y="47765"/>
                                </a:cubicBezTo>
                                <a:cubicBezTo>
                                  <a:pt x="193878" y="75172"/>
                                  <a:pt x="176492" y="102998"/>
                                  <a:pt x="146736" y="101499"/>
                                </a:cubicBezTo>
                                <a:cubicBezTo>
                                  <a:pt x="148400" y="101575"/>
                                  <a:pt x="152553" y="98375"/>
                                  <a:pt x="155194" y="98426"/>
                                </a:cubicBezTo>
                                <a:cubicBezTo>
                                  <a:pt x="191554" y="99124"/>
                                  <a:pt x="163564" y="48832"/>
                                  <a:pt x="153988" y="38939"/>
                                </a:cubicBezTo>
                                <a:cubicBezTo>
                                  <a:pt x="133172" y="17451"/>
                                  <a:pt x="101905" y="1068"/>
                                  <a:pt x="72200" y="10770"/>
                                </a:cubicBezTo>
                                <a:cubicBezTo>
                                  <a:pt x="46241" y="19241"/>
                                  <a:pt x="31636" y="48197"/>
                                  <a:pt x="42482" y="74347"/>
                                </a:cubicBezTo>
                                <a:cubicBezTo>
                                  <a:pt x="55156" y="104827"/>
                                  <a:pt x="95491" y="110427"/>
                                  <a:pt x="107277" y="74842"/>
                                </a:cubicBezTo>
                                <a:cubicBezTo>
                                  <a:pt x="107493" y="74169"/>
                                  <a:pt x="110046" y="74283"/>
                                  <a:pt x="110173" y="73851"/>
                                </a:cubicBezTo>
                                <a:cubicBezTo>
                                  <a:pt x="103315" y="96737"/>
                                  <a:pt x="78181" y="109983"/>
                                  <a:pt x="54432" y="103468"/>
                                </a:cubicBezTo>
                                <a:cubicBezTo>
                                  <a:pt x="0" y="88532"/>
                                  <a:pt x="23622" y="24410"/>
                                  <a:pt x="63119" y="8840"/>
                                </a:cubicBezTo>
                                <a:cubicBezTo>
                                  <a:pt x="73885" y="4592"/>
                                  <a:pt x="85102" y="2182"/>
                                  <a:pt x="96229"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75" name="Shape 175"/>
                        <wps:cNvSpPr/>
                        <wps:spPr>
                          <a:xfrm>
                            <a:off x="3177474" y="31065"/>
                            <a:ext cx="108636" cy="76038"/>
                          </a:xfrm>
                          <a:custGeom>
                            <a:avLst/>
                            <a:gdLst/>
                            <a:ahLst/>
                            <a:cxnLst/>
                            <a:rect l="0" t="0" r="0" b="0"/>
                            <a:pathLst>
                              <a:path w="108636" h="76038">
                                <a:moveTo>
                                  <a:pt x="69458" y="1573"/>
                                </a:moveTo>
                                <a:cubicBezTo>
                                  <a:pt x="77117" y="3146"/>
                                  <a:pt x="84385" y="6537"/>
                                  <a:pt x="90602" y="11852"/>
                                </a:cubicBezTo>
                                <a:cubicBezTo>
                                  <a:pt x="108636" y="27283"/>
                                  <a:pt x="107074" y="56925"/>
                                  <a:pt x="94514" y="75124"/>
                                </a:cubicBezTo>
                                <a:cubicBezTo>
                                  <a:pt x="94171" y="75606"/>
                                  <a:pt x="91948" y="75695"/>
                                  <a:pt x="91859" y="76038"/>
                                </a:cubicBezTo>
                                <a:cubicBezTo>
                                  <a:pt x="100178" y="48085"/>
                                  <a:pt x="88036" y="18672"/>
                                  <a:pt x="58814" y="8588"/>
                                </a:cubicBezTo>
                                <a:cubicBezTo>
                                  <a:pt x="40577" y="2302"/>
                                  <a:pt x="25946" y="9439"/>
                                  <a:pt x="18669" y="27321"/>
                                </a:cubicBezTo>
                                <a:cubicBezTo>
                                  <a:pt x="14008" y="38764"/>
                                  <a:pt x="14376" y="52429"/>
                                  <a:pt x="22428" y="62055"/>
                                </a:cubicBezTo>
                                <a:cubicBezTo>
                                  <a:pt x="22339" y="61966"/>
                                  <a:pt x="20981" y="62830"/>
                                  <a:pt x="20739" y="62640"/>
                                </a:cubicBezTo>
                                <a:cubicBezTo>
                                  <a:pt x="6566" y="51438"/>
                                  <a:pt x="0" y="31753"/>
                                  <a:pt x="13983" y="17453"/>
                                </a:cubicBezTo>
                                <a:cubicBezTo>
                                  <a:pt x="22098" y="9160"/>
                                  <a:pt x="34900" y="4982"/>
                                  <a:pt x="45961" y="2200"/>
                                </a:cubicBezTo>
                                <a:cubicBezTo>
                                  <a:pt x="53746" y="244"/>
                                  <a:pt x="61798" y="0"/>
                                  <a:pt x="69458"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76" name="Shape 176"/>
                        <wps:cNvSpPr/>
                        <wps:spPr>
                          <a:xfrm>
                            <a:off x="3075772" y="0"/>
                            <a:ext cx="81864" cy="103607"/>
                          </a:xfrm>
                          <a:custGeom>
                            <a:avLst/>
                            <a:gdLst/>
                            <a:ahLst/>
                            <a:cxnLst/>
                            <a:rect l="0" t="0" r="0" b="0"/>
                            <a:pathLst>
                              <a:path w="81864" h="103607">
                                <a:moveTo>
                                  <a:pt x="32347" y="0"/>
                                </a:moveTo>
                                <a:cubicBezTo>
                                  <a:pt x="32461" y="432"/>
                                  <a:pt x="35852" y="737"/>
                                  <a:pt x="36335" y="1372"/>
                                </a:cubicBezTo>
                                <a:cubicBezTo>
                                  <a:pt x="38417" y="4064"/>
                                  <a:pt x="39891" y="6706"/>
                                  <a:pt x="40932" y="9296"/>
                                </a:cubicBezTo>
                                <a:cubicBezTo>
                                  <a:pt x="41986" y="6706"/>
                                  <a:pt x="43459" y="4064"/>
                                  <a:pt x="45529" y="1372"/>
                                </a:cubicBezTo>
                                <a:cubicBezTo>
                                  <a:pt x="46025" y="737"/>
                                  <a:pt x="49403" y="432"/>
                                  <a:pt x="49517" y="0"/>
                                </a:cubicBezTo>
                                <a:cubicBezTo>
                                  <a:pt x="42482" y="26962"/>
                                  <a:pt x="81864" y="32715"/>
                                  <a:pt x="79578" y="60935"/>
                                </a:cubicBezTo>
                                <a:cubicBezTo>
                                  <a:pt x="78029" y="80048"/>
                                  <a:pt x="65062" y="95631"/>
                                  <a:pt x="48069" y="103149"/>
                                </a:cubicBezTo>
                                <a:cubicBezTo>
                                  <a:pt x="47803" y="103264"/>
                                  <a:pt x="46558" y="103607"/>
                                  <a:pt x="46710" y="103530"/>
                                </a:cubicBezTo>
                                <a:cubicBezTo>
                                  <a:pt x="66446" y="93980"/>
                                  <a:pt x="68326" y="71742"/>
                                  <a:pt x="56947" y="55143"/>
                                </a:cubicBezTo>
                                <a:cubicBezTo>
                                  <a:pt x="51105" y="46647"/>
                                  <a:pt x="44183" y="37948"/>
                                  <a:pt x="40932" y="28765"/>
                                </a:cubicBezTo>
                                <a:cubicBezTo>
                                  <a:pt x="37668" y="37948"/>
                                  <a:pt x="30759" y="46647"/>
                                  <a:pt x="24930" y="55143"/>
                                </a:cubicBezTo>
                                <a:cubicBezTo>
                                  <a:pt x="13551" y="71742"/>
                                  <a:pt x="15418" y="93980"/>
                                  <a:pt x="35153" y="103530"/>
                                </a:cubicBezTo>
                                <a:cubicBezTo>
                                  <a:pt x="35293" y="103607"/>
                                  <a:pt x="34061" y="103264"/>
                                  <a:pt x="33807" y="103149"/>
                                </a:cubicBezTo>
                                <a:cubicBezTo>
                                  <a:pt x="16789" y="95631"/>
                                  <a:pt x="3848" y="80048"/>
                                  <a:pt x="2299" y="60935"/>
                                </a:cubicBezTo>
                                <a:cubicBezTo>
                                  <a:pt x="0" y="32715"/>
                                  <a:pt x="39370"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77" name="Shape 177"/>
                        <wps:cNvSpPr/>
                        <wps:spPr>
                          <a:xfrm>
                            <a:off x="3104851" y="51895"/>
                            <a:ext cx="24168" cy="51549"/>
                          </a:xfrm>
                          <a:custGeom>
                            <a:avLst/>
                            <a:gdLst/>
                            <a:ahLst/>
                            <a:cxnLst/>
                            <a:rect l="0" t="0" r="0" b="0"/>
                            <a:pathLst>
                              <a:path w="24168" h="51549">
                                <a:moveTo>
                                  <a:pt x="12078" y="0"/>
                                </a:moveTo>
                                <a:cubicBezTo>
                                  <a:pt x="19939" y="0"/>
                                  <a:pt x="24168" y="7976"/>
                                  <a:pt x="24168" y="23482"/>
                                </a:cubicBezTo>
                                <a:cubicBezTo>
                                  <a:pt x="24168" y="38976"/>
                                  <a:pt x="12078" y="51549"/>
                                  <a:pt x="12078" y="51549"/>
                                </a:cubicBezTo>
                                <a:cubicBezTo>
                                  <a:pt x="12078" y="51549"/>
                                  <a:pt x="0" y="38976"/>
                                  <a:pt x="0" y="23482"/>
                                </a:cubicBezTo>
                                <a:cubicBezTo>
                                  <a:pt x="0" y="7976"/>
                                  <a:pt x="4229" y="0"/>
                                  <a:pt x="12078"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78" name="Shape 178"/>
                        <wps:cNvSpPr/>
                        <wps:spPr>
                          <a:xfrm>
                            <a:off x="2907032" y="3754"/>
                            <a:ext cx="193878" cy="110433"/>
                          </a:xfrm>
                          <a:custGeom>
                            <a:avLst/>
                            <a:gdLst/>
                            <a:ahLst/>
                            <a:cxnLst/>
                            <a:rect l="0" t="0" r="0" b="0"/>
                            <a:pathLst>
                              <a:path w="193878" h="110433">
                                <a:moveTo>
                                  <a:pt x="97643" y="1635"/>
                                </a:moveTo>
                                <a:cubicBezTo>
                                  <a:pt x="108771" y="2180"/>
                                  <a:pt x="119990" y="4588"/>
                                  <a:pt x="130759" y="8833"/>
                                </a:cubicBezTo>
                                <a:cubicBezTo>
                                  <a:pt x="170256" y="24403"/>
                                  <a:pt x="193878" y="88525"/>
                                  <a:pt x="139446" y="103473"/>
                                </a:cubicBezTo>
                                <a:cubicBezTo>
                                  <a:pt x="115697" y="109988"/>
                                  <a:pt x="90563" y="96742"/>
                                  <a:pt x="83706" y="73844"/>
                                </a:cubicBezTo>
                                <a:cubicBezTo>
                                  <a:pt x="83832" y="74289"/>
                                  <a:pt x="86373" y="74162"/>
                                  <a:pt x="86601" y="74835"/>
                                </a:cubicBezTo>
                                <a:cubicBezTo>
                                  <a:pt x="98387" y="110433"/>
                                  <a:pt x="138722" y="104832"/>
                                  <a:pt x="151384" y="74340"/>
                                </a:cubicBezTo>
                                <a:cubicBezTo>
                                  <a:pt x="162242" y="48203"/>
                                  <a:pt x="147638" y="19247"/>
                                  <a:pt x="121666" y="10763"/>
                                </a:cubicBezTo>
                                <a:cubicBezTo>
                                  <a:pt x="91973" y="1073"/>
                                  <a:pt x="60706" y="17444"/>
                                  <a:pt x="39891" y="38932"/>
                                </a:cubicBezTo>
                                <a:cubicBezTo>
                                  <a:pt x="30302" y="48825"/>
                                  <a:pt x="2324" y="99130"/>
                                  <a:pt x="38684" y="98419"/>
                                </a:cubicBezTo>
                                <a:cubicBezTo>
                                  <a:pt x="41326" y="98368"/>
                                  <a:pt x="45466" y="101581"/>
                                  <a:pt x="47142" y="101492"/>
                                </a:cubicBezTo>
                                <a:cubicBezTo>
                                  <a:pt x="17373" y="103003"/>
                                  <a:pt x="0" y="75165"/>
                                  <a:pt x="14465" y="47758"/>
                                </a:cubicBezTo>
                                <a:cubicBezTo>
                                  <a:pt x="31686" y="15135"/>
                                  <a:pt x="64260" y="0"/>
                                  <a:pt x="97643"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79" name="Shape 179"/>
                        <wps:cNvSpPr/>
                        <wps:spPr>
                          <a:xfrm>
                            <a:off x="2947292" y="31064"/>
                            <a:ext cx="108649" cy="76029"/>
                          </a:xfrm>
                          <a:custGeom>
                            <a:avLst/>
                            <a:gdLst/>
                            <a:ahLst/>
                            <a:cxnLst/>
                            <a:rect l="0" t="0" r="0" b="0"/>
                            <a:pathLst>
                              <a:path w="108649" h="76029">
                                <a:moveTo>
                                  <a:pt x="39184" y="1572"/>
                                </a:moveTo>
                                <a:cubicBezTo>
                                  <a:pt x="46844" y="0"/>
                                  <a:pt x="54896" y="248"/>
                                  <a:pt x="62687" y="2203"/>
                                </a:cubicBezTo>
                                <a:cubicBezTo>
                                  <a:pt x="73749" y="4985"/>
                                  <a:pt x="86551" y="9163"/>
                                  <a:pt x="94666" y="17456"/>
                                </a:cubicBezTo>
                                <a:cubicBezTo>
                                  <a:pt x="108649" y="31756"/>
                                  <a:pt x="102083" y="51441"/>
                                  <a:pt x="87909" y="62643"/>
                                </a:cubicBezTo>
                                <a:cubicBezTo>
                                  <a:pt x="87668" y="62833"/>
                                  <a:pt x="86309" y="61957"/>
                                  <a:pt x="86220" y="62059"/>
                                </a:cubicBezTo>
                                <a:cubicBezTo>
                                  <a:pt x="94272" y="52432"/>
                                  <a:pt x="94628" y="38767"/>
                                  <a:pt x="89980" y="27324"/>
                                </a:cubicBezTo>
                                <a:cubicBezTo>
                                  <a:pt x="82703" y="9442"/>
                                  <a:pt x="68059" y="2305"/>
                                  <a:pt x="49835" y="8592"/>
                                </a:cubicBezTo>
                                <a:cubicBezTo>
                                  <a:pt x="20612" y="18675"/>
                                  <a:pt x="8471" y="48089"/>
                                  <a:pt x="16802" y="76029"/>
                                </a:cubicBezTo>
                                <a:cubicBezTo>
                                  <a:pt x="16701" y="75698"/>
                                  <a:pt x="14478" y="75597"/>
                                  <a:pt x="14148" y="75114"/>
                                </a:cubicBezTo>
                                <a:cubicBezTo>
                                  <a:pt x="1575" y="56928"/>
                                  <a:pt x="0" y="27286"/>
                                  <a:pt x="18034" y="11855"/>
                                </a:cubicBezTo>
                                <a:cubicBezTo>
                                  <a:pt x="24257" y="6534"/>
                                  <a:pt x="31525" y="3143"/>
                                  <a:pt x="39184"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0" name="Shape 180"/>
                        <wps:cNvSpPr/>
                        <wps:spPr>
                          <a:xfrm>
                            <a:off x="3552807" y="7985"/>
                            <a:ext cx="155587" cy="119333"/>
                          </a:xfrm>
                          <a:custGeom>
                            <a:avLst/>
                            <a:gdLst/>
                            <a:ahLst/>
                            <a:cxnLst/>
                            <a:rect l="0" t="0" r="0" b="0"/>
                            <a:pathLst>
                              <a:path w="155587" h="119333">
                                <a:moveTo>
                                  <a:pt x="65248" y="1275"/>
                                </a:moveTo>
                                <a:cubicBezTo>
                                  <a:pt x="85963" y="0"/>
                                  <a:pt x="107299" y="5808"/>
                                  <a:pt x="123406" y="17124"/>
                                </a:cubicBezTo>
                                <a:cubicBezTo>
                                  <a:pt x="134404" y="24134"/>
                                  <a:pt x="142608" y="34573"/>
                                  <a:pt x="148196" y="44911"/>
                                </a:cubicBezTo>
                                <a:cubicBezTo>
                                  <a:pt x="153327" y="56125"/>
                                  <a:pt x="155587" y="67873"/>
                                  <a:pt x="154241" y="80077"/>
                                </a:cubicBezTo>
                                <a:cubicBezTo>
                                  <a:pt x="152298" y="95724"/>
                                  <a:pt x="142926" y="105985"/>
                                  <a:pt x="133045" y="111281"/>
                                </a:cubicBezTo>
                                <a:cubicBezTo>
                                  <a:pt x="128105" y="113872"/>
                                  <a:pt x="122580" y="115752"/>
                                  <a:pt x="117500" y="115866"/>
                                </a:cubicBezTo>
                                <a:cubicBezTo>
                                  <a:pt x="112458" y="115828"/>
                                  <a:pt x="107366" y="114888"/>
                                  <a:pt x="102451" y="112247"/>
                                </a:cubicBezTo>
                                <a:cubicBezTo>
                                  <a:pt x="103518" y="112856"/>
                                  <a:pt x="107785" y="111345"/>
                                  <a:pt x="109613" y="112259"/>
                                </a:cubicBezTo>
                                <a:cubicBezTo>
                                  <a:pt x="121272" y="119333"/>
                                  <a:pt x="129705" y="110240"/>
                                  <a:pt x="134404" y="96969"/>
                                </a:cubicBezTo>
                                <a:cubicBezTo>
                                  <a:pt x="139078" y="83964"/>
                                  <a:pt x="138785" y="65460"/>
                                  <a:pt x="136169" y="59059"/>
                                </a:cubicBezTo>
                                <a:cubicBezTo>
                                  <a:pt x="133667" y="51960"/>
                                  <a:pt x="130124" y="44365"/>
                                  <a:pt x="125235" y="37520"/>
                                </a:cubicBezTo>
                                <a:cubicBezTo>
                                  <a:pt x="120218" y="31030"/>
                                  <a:pt x="114135" y="24515"/>
                                  <a:pt x="106947" y="19359"/>
                                </a:cubicBezTo>
                                <a:cubicBezTo>
                                  <a:pt x="92532" y="9389"/>
                                  <a:pt x="73863" y="3827"/>
                                  <a:pt x="55728" y="7459"/>
                                </a:cubicBezTo>
                                <a:cubicBezTo>
                                  <a:pt x="47917" y="9173"/>
                                  <a:pt x="40691" y="12158"/>
                                  <a:pt x="35573" y="16374"/>
                                </a:cubicBezTo>
                                <a:cubicBezTo>
                                  <a:pt x="30709" y="20680"/>
                                  <a:pt x="26797" y="25912"/>
                                  <a:pt x="24028" y="31703"/>
                                </a:cubicBezTo>
                                <a:cubicBezTo>
                                  <a:pt x="18478" y="43273"/>
                                  <a:pt x="17551" y="57040"/>
                                  <a:pt x="22974" y="70108"/>
                                </a:cubicBezTo>
                                <a:cubicBezTo>
                                  <a:pt x="26136" y="77741"/>
                                  <a:pt x="31039" y="83799"/>
                                  <a:pt x="36779" y="88053"/>
                                </a:cubicBezTo>
                                <a:cubicBezTo>
                                  <a:pt x="41440" y="92587"/>
                                  <a:pt x="46253" y="95330"/>
                                  <a:pt x="51232" y="95889"/>
                                </a:cubicBezTo>
                                <a:cubicBezTo>
                                  <a:pt x="60973" y="97857"/>
                                  <a:pt x="71729" y="91952"/>
                                  <a:pt x="81242" y="76394"/>
                                </a:cubicBezTo>
                                <a:cubicBezTo>
                                  <a:pt x="81585" y="75785"/>
                                  <a:pt x="83744" y="76471"/>
                                  <a:pt x="83972" y="76077"/>
                                </a:cubicBezTo>
                                <a:cubicBezTo>
                                  <a:pt x="77965" y="86466"/>
                                  <a:pt x="69723" y="93108"/>
                                  <a:pt x="61277" y="97629"/>
                                </a:cubicBezTo>
                                <a:cubicBezTo>
                                  <a:pt x="52654" y="101312"/>
                                  <a:pt x="44767" y="103001"/>
                                  <a:pt x="34912" y="99242"/>
                                </a:cubicBezTo>
                                <a:cubicBezTo>
                                  <a:pt x="7696" y="91761"/>
                                  <a:pt x="0" y="72000"/>
                                  <a:pt x="4026" y="52163"/>
                                </a:cubicBezTo>
                                <a:cubicBezTo>
                                  <a:pt x="6058" y="42244"/>
                                  <a:pt x="11011" y="32287"/>
                                  <a:pt x="17932" y="23855"/>
                                </a:cubicBezTo>
                                <a:cubicBezTo>
                                  <a:pt x="21387" y="19638"/>
                                  <a:pt x="25336" y="15803"/>
                                  <a:pt x="29654" y="12526"/>
                                </a:cubicBezTo>
                                <a:cubicBezTo>
                                  <a:pt x="31813" y="10888"/>
                                  <a:pt x="34061" y="9402"/>
                                  <a:pt x="36411" y="8069"/>
                                </a:cubicBezTo>
                                <a:cubicBezTo>
                                  <a:pt x="38964" y="6798"/>
                                  <a:pt x="41999" y="5808"/>
                                  <a:pt x="44958" y="4970"/>
                                </a:cubicBezTo>
                                <a:cubicBezTo>
                                  <a:pt x="51508" y="2912"/>
                                  <a:pt x="58344" y="1700"/>
                                  <a:pt x="65248" y="127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1" name="Shape 181"/>
                        <wps:cNvSpPr/>
                        <wps:spPr>
                          <a:xfrm>
                            <a:off x="3583436" y="35401"/>
                            <a:ext cx="99441" cy="83541"/>
                          </a:xfrm>
                          <a:custGeom>
                            <a:avLst/>
                            <a:gdLst/>
                            <a:ahLst/>
                            <a:cxnLst/>
                            <a:rect l="0" t="0" r="0" b="0"/>
                            <a:pathLst>
                              <a:path w="99441" h="83541">
                                <a:moveTo>
                                  <a:pt x="44158" y="1295"/>
                                </a:moveTo>
                                <a:cubicBezTo>
                                  <a:pt x="61875" y="0"/>
                                  <a:pt x="79718" y="8954"/>
                                  <a:pt x="87821" y="23635"/>
                                </a:cubicBezTo>
                                <a:cubicBezTo>
                                  <a:pt x="99441" y="45745"/>
                                  <a:pt x="81890" y="70714"/>
                                  <a:pt x="66548" y="83261"/>
                                </a:cubicBezTo>
                                <a:cubicBezTo>
                                  <a:pt x="66167" y="83541"/>
                                  <a:pt x="64580" y="83020"/>
                                  <a:pt x="64376" y="83337"/>
                                </a:cubicBezTo>
                                <a:cubicBezTo>
                                  <a:pt x="72593" y="71679"/>
                                  <a:pt x="78270" y="58280"/>
                                  <a:pt x="77762" y="45237"/>
                                </a:cubicBezTo>
                                <a:cubicBezTo>
                                  <a:pt x="77356" y="32296"/>
                                  <a:pt x="70841" y="18707"/>
                                  <a:pt x="56591" y="10312"/>
                                </a:cubicBezTo>
                                <a:cubicBezTo>
                                  <a:pt x="47879" y="4547"/>
                                  <a:pt x="38595" y="4191"/>
                                  <a:pt x="31039" y="6045"/>
                                </a:cubicBezTo>
                                <a:cubicBezTo>
                                  <a:pt x="23381" y="8407"/>
                                  <a:pt x="17196" y="14707"/>
                                  <a:pt x="13348" y="23355"/>
                                </a:cubicBezTo>
                                <a:cubicBezTo>
                                  <a:pt x="8357" y="34544"/>
                                  <a:pt x="9182" y="48273"/>
                                  <a:pt x="15177" y="58229"/>
                                </a:cubicBezTo>
                                <a:cubicBezTo>
                                  <a:pt x="15126" y="58115"/>
                                  <a:pt x="13970" y="58941"/>
                                  <a:pt x="13780" y="58738"/>
                                </a:cubicBezTo>
                                <a:cubicBezTo>
                                  <a:pt x="11049" y="55791"/>
                                  <a:pt x="8573" y="52311"/>
                                  <a:pt x="6528" y="48539"/>
                                </a:cubicBezTo>
                                <a:cubicBezTo>
                                  <a:pt x="4216" y="44869"/>
                                  <a:pt x="2451" y="40932"/>
                                  <a:pt x="1638" y="36868"/>
                                </a:cubicBezTo>
                                <a:cubicBezTo>
                                  <a:pt x="0" y="28816"/>
                                  <a:pt x="1753" y="20129"/>
                                  <a:pt x="8890" y="13246"/>
                                </a:cubicBezTo>
                                <a:cubicBezTo>
                                  <a:pt x="17297" y="5283"/>
                                  <a:pt x="31674" y="1651"/>
                                  <a:pt x="44158" y="129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2" name="Shape 182"/>
                        <wps:cNvSpPr/>
                        <wps:spPr>
                          <a:xfrm>
                            <a:off x="3476562" y="0"/>
                            <a:ext cx="81864" cy="103607"/>
                          </a:xfrm>
                          <a:custGeom>
                            <a:avLst/>
                            <a:gdLst/>
                            <a:ahLst/>
                            <a:cxnLst/>
                            <a:rect l="0" t="0" r="0" b="0"/>
                            <a:pathLst>
                              <a:path w="81864" h="103607">
                                <a:moveTo>
                                  <a:pt x="32347" y="0"/>
                                </a:moveTo>
                                <a:cubicBezTo>
                                  <a:pt x="32461" y="432"/>
                                  <a:pt x="35852" y="737"/>
                                  <a:pt x="36335" y="1372"/>
                                </a:cubicBezTo>
                                <a:cubicBezTo>
                                  <a:pt x="38417" y="4064"/>
                                  <a:pt x="39891" y="6706"/>
                                  <a:pt x="40945" y="9296"/>
                                </a:cubicBezTo>
                                <a:cubicBezTo>
                                  <a:pt x="41986" y="6706"/>
                                  <a:pt x="43459" y="4064"/>
                                  <a:pt x="45542" y="1372"/>
                                </a:cubicBezTo>
                                <a:cubicBezTo>
                                  <a:pt x="46025" y="737"/>
                                  <a:pt x="49403" y="432"/>
                                  <a:pt x="49517" y="0"/>
                                </a:cubicBezTo>
                                <a:cubicBezTo>
                                  <a:pt x="42494" y="26962"/>
                                  <a:pt x="81864" y="32715"/>
                                  <a:pt x="79578" y="60935"/>
                                </a:cubicBezTo>
                                <a:cubicBezTo>
                                  <a:pt x="78029" y="80048"/>
                                  <a:pt x="65062" y="95631"/>
                                  <a:pt x="48069" y="103149"/>
                                </a:cubicBezTo>
                                <a:cubicBezTo>
                                  <a:pt x="47803" y="103264"/>
                                  <a:pt x="46558" y="103607"/>
                                  <a:pt x="46710" y="103530"/>
                                </a:cubicBezTo>
                                <a:cubicBezTo>
                                  <a:pt x="66459" y="93980"/>
                                  <a:pt x="68326" y="71742"/>
                                  <a:pt x="56947" y="55143"/>
                                </a:cubicBezTo>
                                <a:cubicBezTo>
                                  <a:pt x="51105" y="46647"/>
                                  <a:pt x="44183" y="37948"/>
                                  <a:pt x="40932" y="28765"/>
                                </a:cubicBezTo>
                                <a:cubicBezTo>
                                  <a:pt x="37668" y="37948"/>
                                  <a:pt x="30759" y="46647"/>
                                  <a:pt x="24930" y="55143"/>
                                </a:cubicBezTo>
                                <a:cubicBezTo>
                                  <a:pt x="13551" y="71742"/>
                                  <a:pt x="15418" y="93980"/>
                                  <a:pt x="35153" y="103530"/>
                                </a:cubicBezTo>
                                <a:cubicBezTo>
                                  <a:pt x="35306" y="103607"/>
                                  <a:pt x="34074" y="103264"/>
                                  <a:pt x="33807" y="103149"/>
                                </a:cubicBezTo>
                                <a:cubicBezTo>
                                  <a:pt x="16789" y="95631"/>
                                  <a:pt x="3848" y="80048"/>
                                  <a:pt x="2299" y="60935"/>
                                </a:cubicBezTo>
                                <a:cubicBezTo>
                                  <a:pt x="0" y="32715"/>
                                  <a:pt x="39382"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3" name="Shape 183"/>
                        <wps:cNvSpPr/>
                        <wps:spPr>
                          <a:xfrm>
                            <a:off x="3505638" y="51895"/>
                            <a:ext cx="24168" cy="51549"/>
                          </a:xfrm>
                          <a:custGeom>
                            <a:avLst/>
                            <a:gdLst/>
                            <a:ahLst/>
                            <a:cxnLst/>
                            <a:rect l="0" t="0" r="0" b="0"/>
                            <a:pathLst>
                              <a:path w="24168" h="51549">
                                <a:moveTo>
                                  <a:pt x="12078" y="0"/>
                                </a:moveTo>
                                <a:cubicBezTo>
                                  <a:pt x="19939" y="0"/>
                                  <a:pt x="24168" y="7976"/>
                                  <a:pt x="24168" y="23482"/>
                                </a:cubicBezTo>
                                <a:cubicBezTo>
                                  <a:pt x="24168" y="38976"/>
                                  <a:pt x="12078" y="51549"/>
                                  <a:pt x="12078" y="51549"/>
                                </a:cubicBezTo>
                                <a:cubicBezTo>
                                  <a:pt x="12078" y="51549"/>
                                  <a:pt x="0" y="38976"/>
                                  <a:pt x="0" y="23482"/>
                                </a:cubicBezTo>
                                <a:cubicBezTo>
                                  <a:pt x="0" y="7976"/>
                                  <a:pt x="4229" y="0"/>
                                  <a:pt x="12078"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4" name="Shape 184"/>
                        <wps:cNvSpPr/>
                        <wps:spPr>
                          <a:xfrm>
                            <a:off x="3307821" y="3754"/>
                            <a:ext cx="193878" cy="110433"/>
                          </a:xfrm>
                          <a:custGeom>
                            <a:avLst/>
                            <a:gdLst/>
                            <a:ahLst/>
                            <a:cxnLst/>
                            <a:rect l="0" t="0" r="0" b="0"/>
                            <a:pathLst>
                              <a:path w="193878" h="110433">
                                <a:moveTo>
                                  <a:pt x="97649" y="1635"/>
                                </a:moveTo>
                                <a:cubicBezTo>
                                  <a:pt x="108776" y="2180"/>
                                  <a:pt x="119993" y="4588"/>
                                  <a:pt x="130759" y="8833"/>
                                </a:cubicBezTo>
                                <a:cubicBezTo>
                                  <a:pt x="170256" y="24403"/>
                                  <a:pt x="193878" y="88525"/>
                                  <a:pt x="139446" y="103473"/>
                                </a:cubicBezTo>
                                <a:cubicBezTo>
                                  <a:pt x="115697" y="109988"/>
                                  <a:pt x="90563" y="96742"/>
                                  <a:pt x="83706" y="73844"/>
                                </a:cubicBezTo>
                                <a:cubicBezTo>
                                  <a:pt x="83832" y="74289"/>
                                  <a:pt x="86373" y="74162"/>
                                  <a:pt x="86601" y="74835"/>
                                </a:cubicBezTo>
                                <a:cubicBezTo>
                                  <a:pt x="98387" y="110433"/>
                                  <a:pt x="138722" y="104832"/>
                                  <a:pt x="151384" y="74340"/>
                                </a:cubicBezTo>
                                <a:cubicBezTo>
                                  <a:pt x="162242" y="48203"/>
                                  <a:pt x="147638" y="19247"/>
                                  <a:pt x="121666" y="10763"/>
                                </a:cubicBezTo>
                                <a:cubicBezTo>
                                  <a:pt x="91973" y="1073"/>
                                  <a:pt x="60706" y="17444"/>
                                  <a:pt x="39891" y="38932"/>
                                </a:cubicBezTo>
                                <a:cubicBezTo>
                                  <a:pt x="30315" y="48825"/>
                                  <a:pt x="2324" y="99130"/>
                                  <a:pt x="38684" y="98419"/>
                                </a:cubicBezTo>
                                <a:cubicBezTo>
                                  <a:pt x="41313" y="98368"/>
                                  <a:pt x="45466" y="101581"/>
                                  <a:pt x="47142" y="101492"/>
                                </a:cubicBezTo>
                                <a:cubicBezTo>
                                  <a:pt x="17373" y="103003"/>
                                  <a:pt x="0" y="75165"/>
                                  <a:pt x="14465" y="47758"/>
                                </a:cubicBezTo>
                                <a:cubicBezTo>
                                  <a:pt x="31686" y="15135"/>
                                  <a:pt x="64267" y="0"/>
                                  <a:pt x="97649"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5" name="Shape 185"/>
                        <wps:cNvSpPr/>
                        <wps:spPr>
                          <a:xfrm>
                            <a:off x="3348081" y="31064"/>
                            <a:ext cx="108649" cy="76029"/>
                          </a:xfrm>
                          <a:custGeom>
                            <a:avLst/>
                            <a:gdLst/>
                            <a:ahLst/>
                            <a:cxnLst/>
                            <a:rect l="0" t="0" r="0" b="0"/>
                            <a:pathLst>
                              <a:path w="108649" h="76029">
                                <a:moveTo>
                                  <a:pt x="39186" y="1572"/>
                                </a:moveTo>
                                <a:cubicBezTo>
                                  <a:pt x="46847" y="0"/>
                                  <a:pt x="54902" y="248"/>
                                  <a:pt x="62700" y="2203"/>
                                </a:cubicBezTo>
                                <a:cubicBezTo>
                                  <a:pt x="73749" y="4985"/>
                                  <a:pt x="86551" y="9163"/>
                                  <a:pt x="94666" y="17456"/>
                                </a:cubicBezTo>
                                <a:cubicBezTo>
                                  <a:pt x="108649" y="31756"/>
                                  <a:pt x="102083" y="51441"/>
                                  <a:pt x="87909" y="62643"/>
                                </a:cubicBezTo>
                                <a:cubicBezTo>
                                  <a:pt x="87668" y="62833"/>
                                  <a:pt x="86309" y="61957"/>
                                  <a:pt x="86220" y="62059"/>
                                </a:cubicBezTo>
                                <a:cubicBezTo>
                                  <a:pt x="94272" y="52432"/>
                                  <a:pt x="94628" y="38767"/>
                                  <a:pt x="89980" y="27324"/>
                                </a:cubicBezTo>
                                <a:cubicBezTo>
                                  <a:pt x="82703" y="9442"/>
                                  <a:pt x="68072" y="2305"/>
                                  <a:pt x="49835" y="8592"/>
                                </a:cubicBezTo>
                                <a:cubicBezTo>
                                  <a:pt x="20612" y="18675"/>
                                  <a:pt x="8471" y="48089"/>
                                  <a:pt x="16802" y="76029"/>
                                </a:cubicBezTo>
                                <a:cubicBezTo>
                                  <a:pt x="16701" y="75698"/>
                                  <a:pt x="14478" y="75597"/>
                                  <a:pt x="14148" y="75114"/>
                                </a:cubicBezTo>
                                <a:cubicBezTo>
                                  <a:pt x="1575" y="56928"/>
                                  <a:pt x="0" y="27286"/>
                                  <a:pt x="18034" y="11855"/>
                                </a:cubicBezTo>
                                <a:cubicBezTo>
                                  <a:pt x="24257" y="6534"/>
                                  <a:pt x="31525" y="3143"/>
                                  <a:pt x="39186"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6" name="Shape 186"/>
                        <wps:cNvSpPr/>
                        <wps:spPr>
                          <a:xfrm>
                            <a:off x="3735129" y="301925"/>
                            <a:ext cx="118593" cy="173929"/>
                          </a:xfrm>
                          <a:custGeom>
                            <a:avLst/>
                            <a:gdLst/>
                            <a:ahLst/>
                            <a:cxnLst/>
                            <a:rect l="0" t="0" r="0" b="0"/>
                            <a:pathLst>
                              <a:path w="118593" h="173929">
                                <a:moveTo>
                                  <a:pt x="39368" y="2897"/>
                                </a:moveTo>
                                <a:cubicBezTo>
                                  <a:pt x="63172" y="0"/>
                                  <a:pt x="91868" y="18484"/>
                                  <a:pt x="101600" y="43170"/>
                                </a:cubicBezTo>
                                <a:cubicBezTo>
                                  <a:pt x="118593" y="86248"/>
                                  <a:pt x="106172" y="136502"/>
                                  <a:pt x="62674" y="159464"/>
                                </a:cubicBezTo>
                                <a:cubicBezTo>
                                  <a:pt x="35268" y="173929"/>
                                  <a:pt x="7442" y="156556"/>
                                  <a:pt x="8941" y="126800"/>
                                </a:cubicBezTo>
                                <a:cubicBezTo>
                                  <a:pt x="8852" y="128463"/>
                                  <a:pt x="12052" y="132616"/>
                                  <a:pt x="12002" y="135245"/>
                                </a:cubicBezTo>
                                <a:cubicBezTo>
                                  <a:pt x="11303" y="171605"/>
                                  <a:pt x="61607" y="143627"/>
                                  <a:pt x="71501" y="134039"/>
                                </a:cubicBezTo>
                                <a:cubicBezTo>
                                  <a:pt x="92989" y="113223"/>
                                  <a:pt x="109360" y="81956"/>
                                  <a:pt x="99670" y="52250"/>
                                </a:cubicBezTo>
                                <a:cubicBezTo>
                                  <a:pt x="91199" y="26292"/>
                                  <a:pt x="62230" y="11687"/>
                                  <a:pt x="36094" y="22545"/>
                                </a:cubicBezTo>
                                <a:cubicBezTo>
                                  <a:pt x="5613" y="35207"/>
                                  <a:pt x="0" y="75542"/>
                                  <a:pt x="35598" y="87328"/>
                                </a:cubicBezTo>
                                <a:cubicBezTo>
                                  <a:pt x="36271" y="87544"/>
                                  <a:pt x="36144" y="90097"/>
                                  <a:pt x="36589" y="90223"/>
                                </a:cubicBezTo>
                                <a:cubicBezTo>
                                  <a:pt x="13703" y="83378"/>
                                  <a:pt x="457" y="58232"/>
                                  <a:pt x="6960" y="34483"/>
                                </a:cubicBezTo>
                                <a:cubicBezTo>
                                  <a:pt x="12565" y="14071"/>
                                  <a:pt x="25086" y="4635"/>
                                  <a:pt x="39368" y="289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7" name="Shape 187"/>
                        <wps:cNvSpPr/>
                        <wps:spPr>
                          <a:xfrm>
                            <a:off x="3742219" y="332081"/>
                            <a:ext cx="77749" cy="103524"/>
                          </a:xfrm>
                          <a:custGeom>
                            <a:avLst/>
                            <a:gdLst/>
                            <a:ahLst/>
                            <a:cxnLst/>
                            <a:rect l="0" t="0" r="0" b="0"/>
                            <a:pathLst>
                              <a:path w="77749" h="103524">
                                <a:moveTo>
                                  <a:pt x="34823" y="1665"/>
                                </a:moveTo>
                                <a:cubicBezTo>
                                  <a:pt x="42932" y="0"/>
                                  <a:pt x="51429" y="1854"/>
                                  <a:pt x="58572" y="8846"/>
                                </a:cubicBezTo>
                                <a:cubicBezTo>
                                  <a:pt x="66878" y="16961"/>
                                  <a:pt x="71044" y="29762"/>
                                  <a:pt x="73825" y="40824"/>
                                </a:cubicBezTo>
                                <a:cubicBezTo>
                                  <a:pt x="77749" y="56394"/>
                                  <a:pt x="74816" y="73044"/>
                                  <a:pt x="64186" y="85477"/>
                                </a:cubicBezTo>
                                <a:cubicBezTo>
                                  <a:pt x="48755" y="103524"/>
                                  <a:pt x="19101" y="101937"/>
                                  <a:pt x="914" y="89376"/>
                                </a:cubicBezTo>
                                <a:cubicBezTo>
                                  <a:pt x="432" y="89033"/>
                                  <a:pt x="330" y="86811"/>
                                  <a:pt x="0" y="86722"/>
                                </a:cubicBezTo>
                                <a:cubicBezTo>
                                  <a:pt x="27940" y="95053"/>
                                  <a:pt x="57366" y="82899"/>
                                  <a:pt x="67437" y="53689"/>
                                </a:cubicBezTo>
                                <a:cubicBezTo>
                                  <a:pt x="73723" y="35439"/>
                                  <a:pt x="66586" y="20809"/>
                                  <a:pt x="48717" y="13532"/>
                                </a:cubicBezTo>
                                <a:cubicBezTo>
                                  <a:pt x="37274" y="8871"/>
                                  <a:pt x="23596" y="9252"/>
                                  <a:pt x="13970" y="17291"/>
                                </a:cubicBezTo>
                                <a:cubicBezTo>
                                  <a:pt x="14071" y="17215"/>
                                  <a:pt x="13208" y="15843"/>
                                  <a:pt x="13398" y="15602"/>
                                </a:cubicBezTo>
                                <a:cubicBezTo>
                                  <a:pt x="18993" y="8515"/>
                                  <a:pt x="26714" y="3331"/>
                                  <a:pt x="34823" y="166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8" name="Shape 188"/>
                        <wps:cNvSpPr/>
                        <wps:spPr>
                          <a:xfrm>
                            <a:off x="3745715" y="225268"/>
                            <a:ext cx="103594" cy="81839"/>
                          </a:xfrm>
                          <a:custGeom>
                            <a:avLst/>
                            <a:gdLst/>
                            <a:ahLst/>
                            <a:cxnLst/>
                            <a:rect l="0" t="0" r="0" b="0"/>
                            <a:pathLst>
                              <a:path w="103594" h="81839">
                                <a:moveTo>
                                  <a:pt x="39993" y="3442"/>
                                </a:moveTo>
                                <a:cubicBezTo>
                                  <a:pt x="53480" y="0"/>
                                  <a:pt x="64199" y="8065"/>
                                  <a:pt x="72771" y="17285"/>
                                </a:cubicBezTo>
                                <a:cubicBezTo>
                                  <a:pt x="81611" y="26251"/>
                                  <a:pt x="90208" y="36208"/>
                                  <a:pt x="103493" y="31814"/>
                                </a:cubicBezTo>
                                <a:cubicBezTo>
                                  <a:pt x="103124" y="32144"/>
                                  <a:pt x="102921" y="36055"/>
                                  <a:pt x="102235" y="36309"/>
                                </a:cubicBezTo>
                                <a:cubicBezTo>
                                  <a:pt x="99543" y="38392"/>
                                  <a:pt x="96901" y="39865"/>
                                  <a:pt x="94311" y="40907"/>
                                </a:cubicBezTo>
                                <a:cubicBezTo>
                                  <a:pt x="96901" y="41961"/>
                                  <a:pt x="99543" y="43434"/>
                                  <a:pt x="102235" y="45504"/>
                                </a:cubicBezTo>
                                <a:cubicBezTo>
                                  <a:pt x="102870" y="45999"/>
                                  <a:pt x="103162" y="49390"/>
                                  <a:pt x="103594" y="49492"/>
                                </a:cubicBezTo>
                                <a:cubicBezTo>
                                  <a:pt x="76645" y="42469"/>
                                  <a:pt x="70891" y="81839"/>
                                  <a:pt x="42659" y="79553"/>
                                </a:cubicBezTo>
                                <a:cubicBezTo>
                                  <a:pt x="23559" y="78003"/>
                                  <a:pt x="7976" y="65049"/>
                                  <a:pt x="457" y="48044"/>
                                </a:cubicBezTo>
                                <a:cubicBezTo>
                                  <a:pt x="343" y="47777"/>
                                  <a:pt x="0" y="46546"/>
                                  <a:pt x="76" y="46685"/>
                                </a:cubicBezTo>
                                <a:cubicBezTo>
                                  <a:pt x="9627" y="66421"/>
                                  <a:pt x="31864" y="68301"/>
                                  <a:pt x="48463" y="56921"/>
                                </a:cubicBezTo>
                                <a:cubicBezTo>
                                  <a:pt x="56960" y="51092"/>
                                  <a:pt x="65659" y="44171"/>
                                  <a:pt x="74841" y="40907"/>
                                </a:cubicBezTo>
                                <a:cubicBezTo>
                                  <a:pt x="65761" y="37833"/>
                                  <a:pt x="56858" y="30391"/>
                                  <a:pt x="47981" y="24943"/>
                                </a:cubicBezTo>
                                <a:cubicBezTo>
                                  <a:pt x="30861" y="14491"/>
                                  <a:pt x="8827" y="20079"/>
                                  <a:pt x="76" y="35128"/>
                                </a:cubicBezTo>
                                <a:cubicBezTo>
                                  <a:pt x="0" y="35281"/>
                                  <a:pt x="343" y="34011"/>
                                  <a:pt x="432" y="33909"/>
                                </a:cubicBezTo>
                                <a:cubicBezTo>
                                  <a:pt x="3709" y="27445"/>
                                  <a:pt x="9398" y="21158"/>
                                  <a:pt x="16154" y="15697"/>
                                </a:cubicBezTo>
                                <a:cubicBezTo>
                                  <a:pt x="22606" y="10325"/>
                                  <a:pt x="30683" y="5690"/>
                                  <a:pt x="39993" y="344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9" name="Shape 189"/>
                        <wps:cNvSpPr/>
                        <wps:spPr>
                          <a:xfrm>
                            <a:off x="3745866" y="254327"/>
                            <a:ext cx="51664" cy="24168"/>
                          </a:xfrm>
                          <a:custGeom>
                            <a:avLst/>
                            <a:gdLst/>
                            <a:ahLst/>
                            <a:cxnLst/>
                            <a:rect l="0" t="0" r="0" b="0"/>
                            <a:pathLst>
                              <a:path w="51664" h="24168">
                                <a:moveTo>
                                  <a:pt x="27813" y="533"/>
                                </a:moveTo>
                                <a:cubicBezTo>
                                  <a:pt x="43256" y="0"/>
                                  <a:pt x="51664" y="4166"/>
                                  <a:pt x="51562" y="12078"/>
                                </a:cubicBezTo>
                                <a:cubicBezTo>
                                  <a:pt x="51562" y="19939"/>
                                  <a:pt x="43574" y="24168"/>
                                  <a:pt x="28080" y="24168"/>
                                </a:cubicBezTo>
                                <a:cubicBezTo>
                                  <a:pt x="12573" y="24168"/>
                                  <a:pt x="0" y="12078"/>
                                  <a:pt x="0" y="12078"/>
                                </a:cubicBezTo>
                                <a:cubicBezTo>
                                  <a:pt x="0" y="12078"/>
                                  <a:pt x="3149" y="9055"/>
                                  <a:pt x="8230" y="6032"/>
                                </a:cubicBezTo>
                                <a:cubicBezTo>
                                  <a:pt x="13246" y="3340"/>
                                  <a:pt x="20053" y="825"/>
                                  <a:pt x="27813" y="53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0" name="Shape 190"/>
                        <wps:cNvSpPr/>
                        <wps:spPr>
                          <a:xfrm>
                            <a:off x="3688615" y="86558"/>
                            <a:ext cx="133426" cy="148242"/>
                          </a:xfrm>
                          <a:custGeom>
                            <a:avLst/>
                            <a:gdLst/>
                            <a:ahLst/>
                            <a:cxnLst/>
                            <a:rect l="0" t="0" r="0" b="0"/>
                            <a:pathLst>
                              <a:path w="133426" h="148242">
                                <a:moveTo>
                                  <a:pt x="44260" y="2550"/>
                                </a:moveTo>
                                <a:cubicBezTo>
                                  <a:pt x="62028" y="0"/>
                                  <a:pt x="80531" y="5396"/>
                                  <a:pt x="96419" y="17178"/>
                                </a:cubicBezTo>
                                <a:cubicBezTo>
                                  <a:pt x="117666" y="32660"/>
                                  <a:pt x="131636" y="60422"/>
                                  <a:pt x="132601" y="87714"/>
                                </a:cubicBezTo>
                                <a:cubicBezTo>
                                  <a:pt x="133426" y="100160"/>
                                  <a:pt x="129096" y="112365"/>
                                  <a:pt x="122796" y="121687"/>
                                </a:cubicBezTo>
                                <a:cubicBezTo>
                                  <a:pt x="116751" y="131021"/>
                                  <a:pt x="107099" y="137892"/>
                                  <a:pt x="97777" y="141346"/>
                                </a:cubicBezTo>
                                <a:cubicBezTo>
                                  <a:pt x="78511" y="148242"/>
                                  <a:pt x="58865" y="143251"/>
                                  <a:pt x="46127" y="126640"/>
                                </a:cubicBezTo>
                                <a:cubicBezTo>
                                  <a:pt x="43002" y="123033"/>
                                  <a:pt x="41135" y="119096"/>
                                  <a:pt x="40374" y="114803"/>
                                </a:cubicBezTo>
                                <a:cubicBezTo>
                                  <a:pt x="39141" y="110701"/>
                                  <a:pt x="38888" y="106282"/>
                                  <a:pt x="39637" y="101557"/>
                                </a:cubicBezTo>
                                <a:cubicBezTo>
                                  <a:pt x="40945" y="92286"/>
                                  <a:pt x="44844" y="82202"/>
                                  <a:pt x="52908" y="73147"/>
                                </a:cubicBezTo>
                                <a:cubicBezTo>
                                  <a:pt x="52616" y="73490"/>
                                  <a:pt x="53861" y="75357"/>
                                  <a:pt x="53404" y="75878"/>
                                </a:cubicBezTo>
                                <a:cubicBezTo>
                                  <a:pt x="47282" y="82926"/>
                                  <a:pt x="43866" y="89530"/>
                                  <a:pt x="42723" y="95233"/>
                                </a:cubicBezTo>
                                <a:cubicBezTo>
                                  <a:pt x="41339" y="101075"/>
                                  <a:pt x="41745" y="106320"/>
                                  <a:pt x="44386" y="110625"/>
                                </a:cubicBezTo>
                                <a:cubicBezTo>
                                  <a:pt x="48844" y="119413"/>
                                  <a:pt x="60732" y="125992"/>
                                  <a:pt x="76619" y="127859"/>
                                </a:cubicBezTo>
                                <a:cubicBezTo>
                                  <a:pt x="90488" y="129256"/>
                                  <a:pt x="103848" y="125890"/>
                                  <a:pt x="113525" y="117140"/>
                                </a:cubicBezTo>
                                <a:cubicBezTo>
                                  <a:pt x="123571" y="108402"/>
                                  <a:pt x="128715" y="94432"/>
                                  <a:pt x="126988" y="78202"/>
                                </a:cubicBezTo>
                                <a:cubicBezTo>
                                  <a:pt x="125413" y="69261"/>
                                  <a:pt x="122327" y="60498"/>
                                  <a:pt x="117551" y="52903"/>
                                </a:cubicBezTo>
                                <a:cubicBezTo>
                                  <a:pt x="112357" y="45550"/>
                                  <a:pt x="106629" y="38616"/>
                                  <a:pt x="99301" y="33587"/>
                                </a:cubicBezTo>
                                <a:cubicBezTo>
                                  <a:pt x="85090" y="23071"/>
                                  <a:pt x="67793" y="18347"/>
                                  <a:pt x="52591" y="18258"/>
                                </a:cubicBezTo>
                                <a:cubicBezTo>
                                  <a:pt x="45250" y="18258"/>
                                  <a:pt x="28194" y="23058"/>
                                  <a:pt x="17196" y="31631"/>
                                </a:cubicBezTo>
                                <a:cubicBezTo>
                                  <a:pt x="5995" y="40318"/>
                                  <a:pt x="0" y="51062"/>
                                  <a:pt x="10287" y="60142"/>
                                </a:cubicBezTo>
                                <a:cubicBezTo>
                                  <a:pt x="11951" y="61387"/>
                                  <a:pt x="11722" y="66048"/>
                                  <a:pt x="12611" y="66912"/>
                                </a:cubicBezTo>
                                <a:cubicBezTo>
                                  <a:pt x="4318" y="59495"/>
                                  <a:pt x="2019" y="48763"/>
                                  <a:pt x="3797" y="37638"/>
                                </a:cubicBezTo>
                                <a:cubicBezTo>
                                  <a:pt x="5880" y="26462"/>
                                  <a:pt x="12713" y="14334"/>
                                  <a:pt x="26861" y="7806"/>
                                </a:cubicBezTo>
                                <a:cubicBezTo>
                                  <a:pt x="32496" y="5132"/>
                                  <a:pt x="38338" y="3400"/>
                                  <a:pt x="44260" y="255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1" name="Shape 191"/>
                        <wps:cNvSpPr/>
                        <wps:spPr>
                          <a:xfrm>
                            <a:off x="3704013" y="115061"/>
                            <a:ext cx="88570" cy="93751"/>
                          </a:xfrm>
                          <a:custGeom>
                            <a:avLst/>
                            <a:gdLst/>
                            <a:ahLst/>
                            <a:cxnLst/>
                            <a:rect l="0" t="0" r="0" b="0"/>
                            <a:pathLst>
                              <a:path w="88570" h="93751">
                                <a:moveTo>
                                  <a:pt x="50267" y="4128"/>
                                </a:moveTo>
                                <a:cubicBezTo>
                                  <a:pt x="58776" y="5474"/>
                                  <a:pt x="65913" y="10109"/>
                                  <a:pt x="72365" y="15926"/>
                                </a:cubicBezTo>
                                <a:cubicBezTo>
                                  <a:pt x="78385" y="22035"/>
                                  <a:pt x="82855" y="29997"/>
                                  <a:pt x="85382" y="38379"/>
                                </a:cubicBezTo>
                                <a:cubicBezTo>
                                  <a:pt x="86817" y="44514"/>
                                  <a:pt x="88113" y="51168"/>
                                  <a:pt x="88481" y="57556"/>
                                </a:cubicBezTo>
                                <a:cubicBezTo>
                                  <a:pt x="88570" y="64084"/>
                                  <a:pt x="87414" y="70472"/>
                                  <a:pt x="84989" y="75730"/>
                                </a:cubicBezTo>
                                <a:cubicBezTo>
                                  <a:pt x="76251" y="93751"/>
                                  <a:pt x="54699" y="91770"/>
                                  <a:pt x="40424" y="85458"/>
                                </a:cubicBezTo>
                                <a:cubicBezTo>
                                  <a:pt x="40183" y="85344"/>
                                  <a:pt x="40615" y="83985"/>
                                  <a:pt x="40501" y="83960"/>
                                </a:cubicBezTo>
                                <a:cubicBezTo>
                                  <a:pt x="51676" y="86525"/>
                                  <a:pt x="64948" y="82969"/>
                                  <a:pt x="74066" y="74663"/>
                                </a:cubicBezTo>
                                <a:cubicBezTo>
                                  <a:pt x="81191" y="68212"/>
                                  <a:pt x="85242" y="60338"/>
                                  <a:pt x="84760" y="52438"/>
                                </a:cubicBezTo>
                                <a:cubicBezTo>
                                  <a:pt x="84608" y="44437"/>
                                  <a:pt x="80772" y="36093"/>
                                  <a:pt x="72720" y="29540"/>
                                </a:cubicBezTo>
                                <a:cubicBezTo>
                                  <a:pt x="66701" y="24041"/>
                                  <a:pt x="59627" y="20930"/>
                                  <a:pt x="52781" y="19558"/>
                                </a:cubicBezTo>
                                <a:cubicBezTo>
                                  <a:pt x="45872" y="18212"/>
                                  <a:pt x="39510" y="18339"/>
                                  <a:pt x="32969" y="20396"/>
                                </a:cubicBezTo>
                                <a:cubicBezTo>
                                  <a:pt x="20117" y="24270"/>
                                  <a:pt x="9309" y="33718"/>
                                  <a:pt x="851" y="45161"/>
                                </a:cubicBezTo>
                                <a:cubicBezTo>
                                  <a:pt x="1054" y="44882"/>
                                  <a:pt x="0" y="43599"/>
                                  <a:pt x="191" y="43091"/>
                                </a:cubicBezTo>
                                <a:cubicBezTo>
                                  <a:pt x="7646" y="24219"/>
                                  <a:pt x="25654" y="0"/>
                                  <a:pt x="50267" y="4128"/>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2" name="Shape 192"/>
                        <wps:cNvSpPr/>
                        <wps:spPr>
                          <a:xfrm>
                            <a:off x="3735129" y="702714"/>
                            <a:ext cx="118593" cy="173929"/>
                          </a:xfrm>
                          <a:custGeom>
                            <a:avLst/>
                            <a:gdLst/>
                            <a:ahLst/>
                            <a:cxnLst/>
                            <a:rect l="0" t="0" r="0" b="0"/>
                            <a:pathLst>
                              <a:path w="118593" h="173929">
                                <a:moveTo>
                                  <a:pt x="39368" y="2897"/>
                                </a:moveTo>
                                <a:cubicBezTo>
                                  <a:pt x="63172" y="0"/>
                                  <a:pt x="91868" y="18484"/>
                                  <a:pt x="101600" y="43170"/>
                                </a:cubicBezTo>
                                <a:cubicBezTo>
                                  <a:pt x="118593" y="86248"/>
                                  <a:pt x="106172" y="136502"/>
                                  <a:pt x="62674" y="159464"/>
                                </a:cubicBezTo>
                                <a:cubicBezTo>
                                  <a:pt x="35268" y="173929"/>
                                  <a:pt x="7442" y="156556"/>
                                  <a:pt x="8941" y="126800"/>
                                </a:cubicBezTo>
                                <a:cubicBezTo>
                                  <a:pt x="8852" y="128463"/>
                                  <a:pt x="12052" y="132616"/>
                                  <a:pt x="12002" y="135245"/>
                                </a:cubicBezTo>
                                <a:cubicBezTo>
                                  <a:pt x="11303" y="171605"/>
                                  <a:pt x="61607" y="143627"/>
                                  <a:pt x="71501" y="134039"/>
                                </a:cubicBezTo>
                                <a:cubicBezTo>
                                  <a:pt x="92989" y="113223"/>
                                  <a:pt x="109360" y="81969"/>
                                  <a:pt x="99670" y="52263"/>
                                </a:cubicBezTo>
                                <a:cubicBezTo>
                                  <a:pt x="91199" y="26292"/>
                                  <a:pt x="62230" y="11687"/>
                                  <a:pt x="36094" y="22545"/>
                                </a:cubicBezTo>
                                <a:cubicBezTo>
                                  <a:pt x="5613" y="35220"/>
                                  <a:pt x="0" y="75542"/>
                                  <a:pt x="35598" y="87328"/>
                                </a:cubicBezTo>
                                <a:cubicBezTo>
                                  <a:pt x="36271" y="87556"/>
                                  <a:pt x="36144" y="90097"/>
                                  <a:pt x="36589" y="90223"/>
                                </a:cubicBezTo>
                                <a:cubicBezTo>
                                  <a:pt x="13703" y="83378"/>
                                  <a:pt x="457" y="58232"/>
                                  <a:pt x="6960" y="34483"/>
                                </a:cubicBezTo>
                                <a:cubicBezTo>
                                  <a:pt x="12565" y="14071"/>
                                  <a:pt x="25086" y="4635"/>
                                  <a:pt x="39368" y="289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3" name="Shape 193"/>
                        <wps:cNvSpPr/>
                        <wps:spPr>
                          <a:xfrm>
                            <a:off x="3742219" y="732870"/>
                            <a:ext cx="77749" cy="103524"/>
                          </a:xfrm>
                          <a:custGeom>
                            <a:avLst/>
                            <a:gdLst/>
                            <a:ahLst/>
                            <a:cxnLst/>
                            <a:rect l="0" t="0" r="0" b="0"/>
                            <a:pathLst>
                              <a:path w="77749" h="103524">
                                <a:moveTo>
                                  <a:pt x="34823" y="1665"/>
                                </a:moveTo>
                                <a:cubicBezTo>
                                  <a:pt x="42932" y="0"/>
                                  <a:pt x="51429" y="1854"/>
                                  <a:pt x="58572" y="8846"/>
                                </a:cubicBezTo>
                                <a:cubicBezTo>
                                  <a:pt x="66878" y="16961"/>
                                  <a:pt x="71044" y="29775"/>
                                  <a:pt x="73825" y="40824"/>
                                </a:cubicBezTo>
                                <a:cubicBezTo>
                                  <a:pt x="77749" y="56407"/>
                                  <a:pt x="74816" y="73044"/>
                                  <a:pt x="64186" y="85477"/>
                                </a:cubicBezTo>
                                <a:cubicBezTo>
                                  <a:pt x="48755" y="103524"/>
                                  <a:pt x="19101" y="101937"/>
                                  <a:pt x="914" y="89376"/>
                                </a:cubicBezTo>
                                <a:cubicBezTo>
                                  <a:pt x="432" y="89033"/>
                                  <a:pt x="330" y="86811"/>
                                  <a:pt x="0" y="86722"/>
                                </a:cubicBezTo>
                                <a:cubicBezTo>
                                  <a:pt x="27940" y="95053"/>
                                  <a:pt x="57366" y="82899"/>
                                  <a:pt x="67437" y="53689"/>
                                </a:cubicBezTo>
                                <a:cubicBezTo>
                                  <a:pt x="73723" y="35439"/>
                                  <a:pt x="66586" y="20809"/>
                                  <a:pt x="48717" y="13532"/>
                                </a:cubicBezTo>
                                <a:cubicBezTo>
                                  <a:pt x="37274" y="8871"/>
                                  <a:pt x="23596" y="9252"/>
                                  <a:pt x="13970" y="17291"/>
                                </a:cubicBezTo>
                                <a:cubicBezTo>
                                  <a:pt x="14071" y="17215"/>
                                  <a:pt x="13208" y="15843"/>
                                  <a:pt x="13398" y="15602"/>
                                </a:cubicBezTo>
                                <a:cubicBezTo>
                                  <a:pt x="18993" y="8515"/>
                                  <a:pt x="26714" y="3331"/>
                                  <a:pt x="34823" y="166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4" name="Shape 194"/>
                        <wps:cNvSpPr/>
                        <wps:spPr>
                          <a:xfrm>
                            <a:off x="3745715" y="626045"/>
                            <a:ext cx="103594" cy="81852"/>
                          </a:xfrm>
                          <a:custGeom>
                            <a:avLst/>
                            <a:gdLst/>
                            <a:ahLst/>
                            <a:cxnLst/>
                            <a:rect l="0" t="0" r="0" b="0"/>
                            <a:pathLst>
                              <a:path w="103594" h="81852">
                                <a:moveTo>
                                  <a:pt x="42659" y="2286"/>
                                </a:moveTo>
                                <a:cubicBezTo>
                                  <a:pt x="70891" y="0"/>
                                  <a:pt x="76645" y="39370"/>
                                  <a:pt x="103594" y="32347"/>
                                </a:cubicBezTo>
                                <a:cubicBezTo>
                                  <a:pt x="103162" y="32449"/>
                                  <a:pt x="102870" y="35839"/>
                                  <a:pt x="102235" y="36322"/>
                                </a:cubicBezTo>
                                <a:cubicBezTo>
                                  <a:pt x="99543" y="38405"/>
                                  <a:pt x="96901" y="39878"/>
                                  <a:pt x="94311" y="40919"/>
                                </a:cubicBezTo>
                                <a:cubicBezTo>
                                  <a:pt x="96901" y="41974"/>
                                  <a:pt x="99543" y="43447"/>
                                  <a:pt x="102235" y="45529"/>
                                </a:cubicBezTo>
                                <a:cubicBezTo>
                                  <a:pt x="102870" y="46012"/>
                                  <a:pt x="103162" y="49403"/>
                                  <a:pt x="103594" y="49505"/>
                                </a:cubicBezTo>
                                <a:cubicBezTo>
                                  <a:pt x="76645" y="42482"/>
                                  <a:pt x="70891" y="81852"/>
                                  <a:pt x="42659" y="79565"/>
                                </a:cubicBezTo>
                                <a:cubicBezTo>
                                  <a:pt x="23559" y="78016"/>
                                  <a:pt x="7976" y="65062"/>
                                  <a:pt x="457" y="48057"/>
                                </a:cubicBezTo>
                                <a:cubicBezTo>
                                  <a:pt x="343" y="47790"/>
                                  <a:pt x="0" y="46558"/>
                                  <a:pt x="76" y="46711"/>
                                </a:cubicBezTo>
                                <a:cubicBezTo>
                                  <a:pt x="9627" y="66446"/>
                                  <a:pt x="31864" y="68313"/>
                                  <a:pt x="48463" y="56934"/>
                                </a:cubicBezTo>
                                <a:cubicBezTo>
                                  <a:pt x="56960" y="51105"/>
                                  <a:pt x="65659" y="44183"/>
                                  <a:pt x="74841" y="40919"/>
                                </a:cubicBezTo>
                                <a:cubicBezTo>
                                  <a:pt x="65659" y="37668"/>
                                  <a:pt x="56960" y="30747"/>
                                  <a:pt x="48463" y="24917"/>
                                </a:cubicBezTo>
                                <a:cubicBezTo>
                                  <a:pt x="31864" y="13538"/>
                                  <a:pt x="9627" y="15405"/>
                                  <a:pt x="76" y="35141"/>
                                </a:cubicBezTo>
                                <a:cubicBezTo>
                                  <a:pt x="0" y="35293"/>
                                  <a:pt x="343" y="34049"/>
                                  <a:pt x="457" y="33795"/>
                                </a:cubicBezTo>
                                <a:cubicBezTo>
                                  <a:pt x="7976" y="16789"/>
                                  <a:pt x="23559" y="3835"/>
                                  <a:pt x="42659" y="2286"/>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5" name="Shape 195"/>
                        <wps:cNvSpPr/>
                        <wps:spPr>
                          <a:xfrm>
                            <a:off x="3745866" y="655102"/>
                            <a:ext cx="51562" cy="24181"/>
                          </a:xfrm>
                          <a:custGeom>
                            <a:avLst/>
                            <a:gdLst/>
                            <a:ahLst/>
                            <a:cxnLst/>
                            <a:rect l="0" t="0" r="0" b="0"/>
                            <a:pathLst>
                              <a:path w="51562" h="24181">
                                <a:moveTo>
                                  <a:pt x="28080" y="0"/>
                                </a:moveTo>
                                <a:cubicBezTo>
                                  <a:pt x="43574" y="0"/>
                                  <a:pt x="51562" y="4229"/>
                                  <a:pt x="51562" y="12090"/>
                                </a:cubicBezTo>
                                <a:cubicBezTo>
                                  <a:pt x="51562" y="19952"/>
                                  <a:pt x="43574" y="24181"/>
                                  <a:pt x="28080" y="24181"/>
                                </a:cubicBezTo>
                                <a:cubicBezTo>
                                  <a:pt x="12573" y="24181"/>
                                  <a:pt x="0" y="12090"/>
                                  <a:pt x="0" y="12090"/>
                                </a:cubicBezTo>
                                <a:cubicBezTo>
                                  <a:pt x="0" y="12090"/>
                                  <a:pt x="12573" y="0"/>
                                  <a:pt x="2808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6" name="Shape 196"/>
                        <wps:cNvSpPr/>
                        <wps:spPr>
                          <a:xfrm>
                            <a:off x="3735127" y="459614"/>
                            <a:ext cx="118593" cy="191554"/>
                          </a:xfrm>
                          <a:custGeom>
                            <a:avLst/>
                            <a:gdLst/>
                            <a:ahLst/>
                            <a:cxnLst/>
                            <a:rect l="0" t="0" r="0" b="0"/>
                            <a:pathLst>
                              <a:path w="118593" h="191554">
                                <a:moveTo>
                                  <a:pt x="42506" y="6958"/>
                                </a:moveTo>
                                <a:cubicBezTo>
                                  <a:pt x="48945" y="6899"/>
                                  <a:pt x="55823" y="8525"/>
                                  <a:pt x="62674" y="12141"/>
                                </a:cubicBezTo>
                                <a:cubicBezTo>
                                  <a:pt x="106172" y="35103"/>
                                  <a:pt x="118593" y="85369"/>
                                  <a:pt x="101600" y="128435"/>
                                </a:cubicBezTo>
                                <a:cubicBezTo>
                                  <a:pt x="86030" y="167932"/>
                                  <a:pt x="21908" y="191554"/>
                                  <a:pt x="6960" y="137122"/>
                                </a:cubicBezTo>
                                <a:cubicBezTo>
                                  <a:pt x="457" y="113373"/>
                                  <a:pt x="13703" y="88240"/>
                                  <a:pt x="36589" y="81382"/>
                                </a:cubicBezTo>
                                <a:cubicBezTo>
                                  <a:pt x="36144" y="81521"/>
                                  <a:pt x="36271" y="84061"/>
                                  <a:pt x="35598" y="84290"/>
                                </a:cubicBezTo>
                                <a:cubicBezTo>
                                  <a:pt x="0" y="96063"/>
                                  <a:pt x="5613" y="136398"/>
                                  <a:pt x="36094" y="149073"/>
                                </a:cubicBezTo>
                                <a:cubicBezTo>
                                  <a:pt x="62243" y="159931"/>
                                  <a:pt x="91199" y="145313"/>
                                  <a:pt x="99670" y="119355"/>
                                </a:cubicBezTo>
                                <a:cubicBezTo>
                                  <a:pt x="109360" y="89649"/>
                                  <a:pt x="92989" y="58395"/>
                                  <a:pt x="71501" y="37567"/>
                                </a:cubicBezTo>
                                <a:cubicBezTo>
                                  <a:pt x="61608" y="27991"/>
                                  <a:pt x="11303" y="0"/>
                                  <a:pt x="12014" y="36360"/>
                                </a:cubicBezTo>
                                <a:cubicBezTo>
                                  <a:pt x="12065" y="39002"/>
                                  <a:pt x="8852" y="43142"/>
                                  <a:pt x="8941" y="44818"/>
                                </a:cubicBezTo>
                                <a:cubicBezTo>
                                  <a:pt x="7817" y="22492"/>
                                  <a:pt x="23188" y="7137"/>
                                  <a:pt x="42506" y="6958"/>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7" name="Shape 197"/>
                        <wps:cNvSpPr/>
                        <wps:spPr>
                          <a:xfrm>
                            <a:off x="3742221" y="501877"/>
                            <a:ext cx="77737" cy="104324"/>
                          </a:xfrm>
                          <a:custGeom>
                            <a:avLst/>
                            <a:gdLst/>
                            <a:ahLst/>
                            <a:cxnLst/>
                            <a:rect l="0" t="0" r="0" b="0"/>
                            <a:pathLst>
                              <a:path w="77737" h="104324">
                                <a:moveTo>
                                  <a:pt x="33579" y="291"/>
                                </a:moveTo>
                                <a:cubicBezTo>
                                  <a:pt x="45193" y="581"/>
                                  <a:pt x="56464" y="4699"/>
                                  <a:pt x="64186" y="13722"/>
                                </a:cubicBezTo>
                                <a:cubicBezTo>
                                  <a:pt x="74816" y="26156"/>
                                  <a:pt x="77737" y="42793"/>
                                  <a:pt x="73825" y="58376"/>
                                </a:cubicBezTo>
                                <a:cubicBezTo>
                                  <a:pt x="71044" y="69425"/>
                                  <a:pt x="66878" y="82239"/>
                                  <a:pt x="58572" y="90341"/>
                                </a:cubicBezTo>
                                <a:cubicBezTo>
                                  <a:pt x="44272" y="104324"/>
                                  <a:pt x="24587" y="97758"/>
                                  <a:pt x="13386" y="83585"/>
                                </a:cubicBezTo>
                                <a:cubicBezTo>
                                  <a:pt x="13208" y="83344"/>
                                  <a:pt x="14072" y="81985"/>
                                  <a:pt x="13970" y="81896"/>
                                </a:cubicBezTo>
                                <a:cubicBezTo>
                                  <a:pt x="23597" y="89948"/>
                                  <a:pt x="37262" y="90316"/>
                                  <a:pt x="48704" y="85655"/>
                                </a:cubicBezTo>
                                <a:cubicBezTo>
                                  <a:pt x="66586" y="78378"/>
                                  <a:pt x="73723" y="63748"/>
                                  <a:pt x="67437" y="45510"/>
                                </a:cubicBezTo>
                                <a:cubicBezTo>
                                  <a:pt x="57353" y="16288"/>
                                  <a:pt x="27940" y="4147"/>
                                  <a:pt x="0" y="12478"/>
                                </a:cubicBezTo>
                                <a:cubicBezTo>
                                  <a:pt x="330" y="12376"/>
                                  <a:pt x="432" y="10154"/>
                                  <a:pt x="914" y="9824"/>
                                </a:cubicBezTo>
                                <a:cubicBezTo>
                                  <a:pt x="10008" y="3537"/>
                                  <a:pt x="21965" y="0"/>
                                  <a:pt x="33579" y="291"/>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8" name="Rectangle 198"/>
                        <wps:cNvSpPr/>
                        <wps:spPr>
                          <a:xfrm>
                            <a:off x="1675226" y="267800"/>
                            <a:ext cx="683781" cy="201356"/>
                          </a:xfrm>
                          <a:prstGeom prst="rect">
                            <a:avLst/>
                          </a:prstGeom>
                          <a:ln>
                            <a:noFill/>
                          </a:ln>
                        </wps:spPr>
                        <wps:txbx>
                          <w:txbxContent>
                            <w:p w14:paraId="4EAD407C" w14:textId="32192371" w:rsidR="005C3AF4" w:rsidRDefault="005C3AF4">
                              <w:pPr>
                                <w:spacing w:after="160" w:line="259" w:lineRule="auto"/>
                                <w:ind w:left="0" w:right="0" w:firstLine="0"/>
                                <w:jc w:val="left"/>
                              </w:pPr>
                              <w:r>
                                <w:rPr>
                                  <w:b/>
                                  <w:sz w:val="26"/>
                                </w:rPr>
                                <w:t>MUTU 1:</w:t>
                              </w:r>
                            </w:p>
                          </w:txbxContent>
                        </wps:txbx>
                        <wps:bodyPr horzOverflow="overflow" vert="horz" lIns="0" tIns="0" rIns="0" bIns="0" rtlCol="0">
                          <a:noAutofit/>
                        </wps:bodyPr>
                      </wps:wsp>
                      <wps:wsp>
                        <wps:cNvPr id="199" name="Rectangle 199"/>
                        <wps:cNvSpPr/>
                        <wps:spPr>
                          <a:xfrm>
                            <a:off x="784146" y="589599"/>
                            <a:ext cx="3054290" cy="201356"/>
                          </a:xfrm>
                          <a:prstGeom prst="rect">
                            <a:avLst/>
                          </a:prstGeom>
                          <a:ln>
                            <a:noFill/>
                          </a:ln>
                        </wps:spPr>
                        <wps:txbx>
                          <w:txbxContent>
                            <w:p w14:paraId="1000F773" w14:textId="77777777" w:rsidR="005C3AF4" w:rsidRDefault="005C3AF4">
                              <w:pPr>
                                <w:spacing w:after="160" w:line="259" w:lineRule="auto"/>
                                <w:ind w:left="0" w:right="0" w:firstLine="0"/>
                                <w:jc w:val="left"/>
                              </w:pPr>
                              <w:r>
                                <w:rPr>
                                  <w:b/>
                                  <w:sz w:val="26"/>
                                </w:rPr>
                                <w:t>CHIKHULUPILIRO CHATHU</w:t>
                              </w:r>
                            </w:p>
                          </w:txbxContent>
                        </wps:txbx>
                        <wps:bodyPr horzOverflow="overflow" vert="horz" lIns="0" tIns="0" rIns="0" bIns="0" rtlCol="0">
                          <a:noAutofit/>
                        </wps:bodyPr>
                      </wps:wsp>
                    </wpg:wgp>
                  </a:graphicData>
                </a:graphic>
              </wp:inline>
            </w:drawing>
          </mc:Choice>
          <mc:Fallback>
            <w:pict>
              <v:group w14:anchorId="085EBE61" id="Group 19342" o:spid="_x0000_s1026" style="width:303.45pt;height:72.75pt;mso-position-horizontal-relative:char;mso-position-vertical-relative:line" coordsize="38537,9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">
                <v:shape id="Shape 120" o:spid="_x0000_s1027" style="position:absolute;top:7322;width:1185;height:1916;visibility:visible;mso-wrap-style:square;v-text-anchor:top" coordsize="118580,191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" path="m76087,6958v19318,179,34689,15530,33565,37848c109741,43142,106528,39002,106578,36373,107277,,56985,27978,47104,37567,25603,58395,9233,89649,18923,119355v8471,25958,37440,40563,63576,29705c112979,136398,118580,96063,82995,84277v-674,-216,-559,-2768,-991,-2895c104889,88227,118135,113373,111620,137122,96685,191554,32563,167932,16993,128435,,85357,12421,35103,55918,12141,62770,8525,69648,6899,76087,6958xe" fillcolor="#181717" stroked="f" strokeweight="0">
                  <v:stroke miterlimit="83231f" joinstyle="miter"/>
                  <v:path arrowok="t" textboxrect="0,0,118580,191554"/>
                </v:shape>
                <v:shape id="Shape 121" o:spid="_x0000_s1028" style="position:absolute;left:337;top:7745;width:778;height:1043;visibility:visible;mso-wrap-style:square;v-text-anchor:top" coordsize="77749,104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" path="m44161,292c55775,,67735,3534,76835,9820v483,330,572,2553,914,2655c49809,4143,20383,16297,10312,45507v-6299,18237,839,32868,18720,40145c40475,90313,54140,89945,63779,81893v-101,89,775,1448,572,1689c53162,97755,33465,104334,19164,90351,10871,82236,6693,69421,3912,58372,,42789,2934,26152,13564,13719,21279,4702,32547,584,44161,292xe" fillcolor="#181717" stroked="f" strokeweight="0">
                  <v:stroke miterlimit="83231f" joinstyle="miter"/>
                  <v:path arrowok="t" textboxrect="0,0,77749,104334"/>
                </v:shape>
                <v:shape id="Shape 122" o:spid="_x0000_s1029" style="position:absolute;top:3314;width:1185;height:1916;visibility:visible;mso-wrap-style:square;v-text-anchor:top" coordsize="118580,191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" path="m76087,6958v19318,179,34689,15530,33565,37848c109741,43142,106528,38989,106578,36373,107277,,56985,27991,47104,37567,25603,58395,9233,89649,18923,119355v8471,25958,37440,40563,63576,29705c112979,136398,118580,96063,82995,84277v-674,-228,-559,-2768,-991,-2895c104889,88227,118135,113373,111620,137122,96685,191554,32563,167932,16993,128435,,85357,12421,35103,55918,12141,62770,8525,69648,6899,76087,6958xe" fillcolor="#181717" stroked="f" strokeweight="0">
                  <v:stroke miterlimit="83231f" joinstyle="miter"/>
                  <v:path arrowok="t" textboxrect="0,0,118580,191554"/>
                </v:shape>
                <v:shape id="Shape 123" o:spid="_x0000_s1030" style="position:absolute;left:337;top:3737;width:778;height:1043;visibility:visible;mso-wrap-style:square;v-text-anchor:top" coordsize="77749,104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" path="m44161,289c55775,,67735,3537,76835,9817v483,330,572,2565,914,2654c49809,4140,20383,16281,10312,45504v-6299,18250,839,32880,18720,40158c40475,90310,54140,89941,63779,81902v-101,77,775,1435,572,1689c53162,97765,33465,104331,19164,90335,10871,82232,6693,69418,3912,58369,,42786,2934,26149,13564,13716,21279,4693,32547,578,44161,289xe" fillcolor="#181717" stroked="f" strokeweight="0">
                  <v:stroke miterlimit="83231f" joinstyle="miter"/>
                  <v:path arrowok="t" textboxrect="0,0,77749,104331"/>
                </v:shape>
                <v:shape id="Shape 124" o:spid="_x0000_s1031" style="position:absolute;left:44;top:4979;width:1036;height:818;visibility:visible;mso-wrap-style:square;v-text-anchor:top" coordsize="103607,81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" path="m60935,2286v19100,1549,34696,14503,42202,31509c103264,34061,103607,35293,103530,35141,93980,15405,71730,13538,55143,24917,46647,30747,37935,37668,28765,40932v9170,3251,17882,10173,26378,16002c71730,68313,93980,66446,103530,46711v77,-153,-266,1079,-393,1346c95631,65062,80035,78016,60935,79565,32703,81864,26949,42481,,49517v432,-114,724,-3505,1372,-3988c4051,43447,6693,41974,9296,40919,6693,39878,4051,38405,1372,36322,724,35839,432,32449,,32347,26949,39370,32703,,60935,2286xe" fillcolor="#181717" stroked="f" strokeweight="0">
                  <v:stroke miterlimit="83231f" joinstyle="miter"/>
                  <v:path arrowok="t" textboxrect="0,0,103607,81864"/>
                </v:shape>
                <v:shape id="Shape 125" o:spid="_x0000_s1032" style="position:absolute;left:562;top:5265;width:516;height:242;visibility:visible;mso-wrap-style:square;v-text-anchor:top" coordsize="51549,2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" path="m23482,c38989,,51549,12090,51549,12090v,,-12560,12091,-28067,12091c7976,24181,,19952,,12090,,4229,7976,,23482,xe" fillcolor="#181717" stroked="f" strokeweight="0">
                  <v:stroke miterlimit="83231f" joinstyle="miter"/>
                  <v:path arrowok="t" textboxrect="0,0,51549,24181"/>
                </v:shape>
                <v:shape id="Shape 126" o:spid="_x0000_s1033" style="position:absolute;top:5745;width:1185;height:1740;visibility:visible;mso-wrap-style:square;v-text-anchor:top" coordsize="118580,173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" path="m79212,2899v14282,1740,26803,11178,32408,31595c118135,58243,104889,83377,81991,90235v445,-140,318,-2680,1004,-2909c118580,75553,112979,35218,82499,22556,56350,11685,27394,26303,18910,52261v-9690,29706,6681,60960,28182,81788c56972,143625,107264,171616,106578,135243v-63,-2629,3150,-6769,3061,-8445c111150,156567,83312,173940,55905,159475,12408,136513,,86247,16980,43181,26711,18487,55408,,79212,2899xe" fillcolor="#181717" stroked="f" strokeweight="0">
                  <v:stroke miterlimit="83231f" joinstyle="miter"/>
                  <v:path arrowok="t" textboxrect="0,0,118580,173940"/>
                </v:shape>
                <v:shape id="Shape 127" o:spid="_x0000_s1034" style="position:absolute;left:337;top:6047;width:778;height:1035;visibility:visible;mso-wrap-style:square;v-text-anchor:top" coordsize="77737,103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" path="m42913,1665v8112,1666,15837,6850,21438,13937c64541,15843,63665,17202,63767,17291,54140,9239,40475,8871,29032,13532,11151,20809,4013,35439,10300,53677,20371,82899,49797,95041,77737,86709v-343,102,-432,2324,-915,2655c58636,101937,28981,103511,13551,85465,2921,73031,,56394,3912,40811,6693,29762,10858,16961,19152,8846,26302,1854,34801,,42913,1665xe" fillcolor="#181717" stroked="f" strokeweight="0">
                  <v:stroke miterlimit="83231f" joinstyle="miter"/>
                  <v:path arrowok="t" textboxrect="0,0,77737,103511"/>
                </v:shape>
                <v:shape id="Shape 128" o:spid="_x0000_s1035" style="position:absolute;left:1105;top:176;width:1558;height:1256;visibility:visible;mso-wrap-style:square;v-text-anchor:top" coordsize="155791,125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" path="m86182,1194c112535,,136271,12916,148184,34150v7607,13323,6019,27191,1155,37681c146863,77076,143497,81471,139446,84455v-4064,2984,-8674,5639,-14275,5931c126403,90297,128968,86678,130988,86411v6832,-1169,10477,-3988,12078,-8890c144653,72657,144094,66154,142037,59385v-2032,-6756,-5652,-13830,-9652,-19647c128435,34176,124092,29781,121209,27724,108763,18478,91923,12611,74232,12852v-8764,242,-17895,1474,-26074,5195c43993,19761,39954,21819,36119,24193v-3709,2617,-7125,5703,-10287,9030c23076,36144,20726,39205,18796,42354v-1765,3353,-3137,6770,-4077,10173c12814,59334,12598,66065,13907,72314v2908,12903,11811,23482,23749,30239c52095,110884,65088,111595,74181,107506v4356,-2515,8026,-5982,10312,-11507c86728,90399,87719,82893,86932,73889v-64,-699,2095,-1359,2044,-1804c89611,77991,89167,83464,88138,88633v-978,5334,-2616,10160,-4877,14199c80899,106667,78359,110553,75057,113347v-3391,2655,-7252,4725,-11646,6249c43180,125641,24130,118059,12535,101156,1181,84887,,57645,15519,37287,32207,15723,59919,1778,86182,1194xe" fillcolor="#181717" stroked="f" strokeweight="0">
                  <v:stroke miterlimit="83231f" joinstyle="miter"/>
                  <v:path arrowok="t" textboxrect="0,0,155791,125641"/>
                </v:shape>
                <v:shape id="Shape 129" o:spid="_x0000_s1036" style="position:absolute;left:1397;top:443;width:944;height:767;visibility:visible;mso-wrap-style:square;v-text-anchor:top" coordsize="94437,76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" path="m48146,1727c56553,,65367,1435,72987,4966,84049,9842,89929,20866,92151,32156v2286,11557,1169,23318,-1295,33516c90716,66192,89154,66713,89154,67056,88900,52667,85674,38722,77559,28321,73520,23139,68263,18745,61849,15748,55575,13144,48133,11887,39802,12294,29743,13576,21412,17501,16726,24041v-4686,6629,-6248,14923,-4293,24194c15189,60541,23597,70714,34455,75476v-114,-51,-584,1245,-863,1194c18339,73647,,63119,3023,42875,3848,36817,7010,31547,10871,26276,14681,20942,19533,16192,24498,12471,27940,9715,31687,7302,35598,5309,39662,3658,43891,2451,48146,1727xe" fillcolor="#181717" stroked="f" strokeweight="0">
                  <v:stroke miterlimit="83231f" joinstyle="miter"/>
                  <v:path arrowok="t" textboxrect="0,0,94437,76721"/>
                </v:shape>
                <v:shape id="Shape 130" o:spid="_x0000_s1037" style="position:absolute;left:432;top:1058;width:951;height:792;visibility:visible;mso-wrap-style:square;v-text-anchor:top" coordsize="95072,79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" path="m12141,v8357,11481,20701,8128,33185,6121c58280,4216,70777,3150,79934,14033v6261,7290,10198,15875,12408,24181c93472,42380,94044,46418,94348,50419v470,4127,508,8090,64,11786c94386,62433,94082,63386,94107,63259,95072,45783,81153,28524,60922,26861,50813,26187,39319,27000,29515,24841v5639,8293,9157,19279,13538,28410c52108,71399,73330,77927,89167,70536v114,-51,-661,571,-851,686c85039,73000,81356,74422,77343,75527v-3823,1194,-7760,2159,-12052,2667c56769,79223,47333,78765,38227,75679,24727,71234,21057,59233,17996,46482,15227,34150,13767,21425,,17945v432,89,2921,-3391,3785,-3556c7417,13627,10566,13538,13399,13919,12001,11443,10897,8484,10262,4826,10097,3962,12395,368,12141,xe" fillcolor="#181717" stroked="f" strokeweight="0">
                  <v:stroke miterlimit="83231f" joinstyle="miter"/>
                  <v:path arrowok="t" textboxrect="0,0,95072,79223"/>
                </v:shape>
                <v:shape id="Shape 131" o:spid="_x0000_s1038" style="position:absolute;left:878;top:1389;width:468;height:336;visibility:visible;mso-wrap-style:square;v-text-anchor:top" coordsize="46876,33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" path="m14432,741v4358,742,9641,3479,15756,8235c36322,13726,40348,20063,43015,24952v2654,4915,3861,8471,3861,8471c46876,33423,43117,33614,37567,32966,32042,32280,24676,30883,18009,26946,4648,19098,,11325,4229,4480,6642,1254,10074,,14432,741xe" fillcolor="#181717" stroked="f" strokeweight="0">
                  <v:stroke miterlimit="83231f" joinstyle="miter"/>
                  <v:path arrowok="t" textboxrect="0,0,46876,33614"/>
                </v:shape>
                <v:shape id="Shape 132" o:spid="_x0000_s1039" style="position:absolute;left:97;top:1804;width:1072;height:1673;visibility:visible;mso-wrap-style:square;v-text-anchor:top" coordsize="107201,167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" path="m55272,569c60611,,65846,271,70676,1392v19977,4458,34124,19330,36169,40183c107201,46211,106540,50503,105448,54631v-1130,4127,-4115,7886,-6680,11531c93154,73350,83515,79599,72238,83599v431,-127,317,-2679,990,-2895c82118,77656,88798,74163,92977,69896v2108,-2108,3632,-4343,4584,-6680c98806,60917,99555,58517,99733,56015v280,-5004,-1359,-10389,-4102,-15786c92723,34819,87668,29116,81382,24151,70625,15629,57506,11324,44412,13470v-6337,1105,-12421,3861,-18021,8204c20752,25979,15735,31910,12675,39289,8788,47658,6744,56701,7074,65718v25,4495,394,8966,1079,13335c9004,82736,10160,86317,11544,89848v5576,14135,15037,27152,25781,37566c47219,137003,97511,164981,96812,128621v-51,-2629,3162,-6782,3074,-8446c101384,149931,73558,167305,46152,152840,24409,141359,10427,123058,4013,102230,2400,97036,1270,91664,610,86216,305,83371,,81021,25,77707,76,74290,241,70849,559,67407,1333,53627,6223,40064,12598,28177,22304,11555,39254,2278,55272,569xe" fillcolor="#181717" stroked="f" strokeweight="0">
                  <v:stroke miterlimit="83231f" joinstyle="miter"/>
                  <v:path arrowok="t" textboxrect="0,0,107201,167305"/>
                </v:shape>
                <v:shape id="Shape 133" o:spid="_x0000_s1040" style="position:absolute;left:332;top:2079;width:782;height:995;visibility:visible;mso-wrap-style:square;v-text-anchor:top" coordsize="78207,99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" path="m38177,115c50686,,61728,9796,68034,19464v152,229,-851,1156,-775,1245c58890,12505,46241,8517,33757,10600,15113,13673,4889,29599,10871,49512v9881,29490,39446,41441,67336,33173c77864,82787,77775,85009,77292,85339,59106,97912,29451,99487,14021,81440,3543,68778,,53145,5194,35276,6642,29269,9563,23008,12852,17420,16129,11832,20028,6955,25298,3907,29674,1294,34007,154,38177,115xe" fillcolor="#181717" stroked="f" strokeweight="0">
                  <v:stroke miterlimit="83231f" joinstyle="miter"/>
                  <v:path arrowok="t" textboxrect="0,0,78207,99487"/>
                </v:shape>
                <v:shape id="Shape 134" o:spid="_x0000_s1041" style="position:absolute;left:4801;top:37;width:1939;height:1104;visibility:visible;mso-wrap-style:square;v-text-anchor:top" coordsize="193891,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" path="m96242,1637c129624,,162204,15142,179426,47765v14465,27407,-2909,55233,-32677,53734c148412,101575,152565,98375,155194,98426v36373,698,8382,-49594,-1194,-59487c133172,17451,101918,1068,72212,10770,46253,19241,31636,48197,42494,74347v12675,30480,53010,36080,64783,495c107505,74169,110046,74283,110185,73851v-6858,22886,-31991,36132,-55740,29617c,88532,23622,24410,63132,8840,73898,4592,85115,2182,96242,1637xe" fillcolor="#181717" stroked="f" strokeweight="0">
                  <v:stroke miterlimit="83231f" joinstyle="miter"/>
                  <v:path arrowok="t" textboxrect="0,0,193891,110427"/>
                </v:shape>
                <v:shape id="Shape 135" o:spid="_x0000_s1042" style="position:absolute;left:5251;top:310;width:1086;height:761;visibility:visible;mso-wrap-style:square;v-text-anchor:top" coordsize="108661,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" path="m69469,1573v7661,1573,14929,4964,21146,10279c108661,27283,107074,56925,94513,75124v-342,482,-2565,571,-2654,914c100190,48085,88036,18672,58826,8588,40576,2302,25946,9439,18669,27321v-4648,11443,-4280,25108,3759,34734c22352,61966,20980,62830,20739,62640,6566,51438,,31753,13983,17453,22098,9160,34912,4982,45961,2200,53753,244,61808,,69469,1573xe" fillcolor="#181717" stroked="f" strokeweight="0">
                  <v:stroke miterlimit="83231f" joinstyle="miter"/>
                  <v:path arrowok="t" textboxrect="0,0,108661,76038"/>
                </v:shape>
                <v:shape id="Shape 136" o:spid="_x0000_s1043" style="position:absolute;left:4234;width:818;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" path="m32347,v114,432,3505,737,3988,1372c38418,4064,39891,6706,40932,9296,41974,6706,43447,4064,45529,1372,46012,737,49403,432,49517,,42482,26962,81864,32715,79565,60935,78029,80048,65075,95631,48070,103149v-267,115,-1512,458,-1359,381c66446,93980,68326,71742,56947,55143,51105,46647,44196,37948,40932,28765,37668,37948,30759,46647,24917,55143,13538,71742,15418,93980,35154,103530v152,77,-1093,-266,-1359,-381c16802,95631,3835,80048,2299,60935,,32715,39383,26962,32347,xe" fillcolor="#181717" stroked="f" strokeweight="0">
                  <v:stroke miterlimit="83231f" joinstyle="miter"/>
                  <v:path arrowok="t" textboxrect="0,0,81864,103607"/>
                </v:shape>
                <v:shape id="Shape 137" o:spid="_x0000_s1044" style="position:absolute;left:4524;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" path="m12090,v7862,,12091,7976,12091,23482c24181,38976,12090,51549,12090,51549,12090,51549,,38976,,23482,,7976,4229,,12090,xe" fillcolor="#181717" stroked="f" strokeweight="0">
                  <v:stroke miterlimit="83231f" joinstyle="miter"/>
                  <v:path arrowok="t" textboxrect="0,0,24181,51549"/>
                </v:shape>
                <v:shape id="Shape 138" o:spid="_x0000_s1045" style="position:absolute;left:2546;top:37;width:1939;height:1104;visibility:visible;mso-wrap-style:square;v-text-anchor:top" coordsize="193891,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" path="m97649,1635v11127,545,22344,2953,33110,7198c170269,24403,193891,88525,139446,103473,115697,109988,90564,96742,83706,73844v139,445,2679,318,2908,991c98387,110433,138722,104832,151397,74340,162255,48203,147638,19247,121679,10763,91973,1073,60719,17444,39891,38932,30315,48825,2324,99130,38697,98419v2616,-51,6769,3162,8445,3073c17374,103003,,75165,14465,47758,31687,15135,64267,,97649,1635xe" fillcolor="#181717" stroked="f" strokeweight="0">
                  <v:stroke miterlimit="83231f" joinstyle="miter"/>
                  <v:path arrowok="t" textboxrect="0,0,193891,110433"/>
                </v:shape>
                <v:shape id="Shape 139" o:spid="_x0000_s1046" style="position:absolute;left:2949;top:310;width:1086;height:760;visibility:visible;mso-wrap-style:square;v-text-anchor:top" coordsize="108649,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" path="m39192,1572c46854,,54908,248,62700,2203,73749,4985,86563,9163,94666,17456v13983,14300,7417,33985,-6757,45187c87668,62833,86309,61957,86220,62059v8052,-9627,8420,-23292,3760,-34735c82702,9442,68072,2305,49835,8592,20612,18675,8471,48089,16802,76029v-101,-331,-2324,-432,-2654,-915c1575,56928,,27286,18047,11855,24263,6534,31531,3143,39192,1572xe" fillcolor="#181717" stroked="f" strokeweight="0">
                  <v:stroke miterlimit="83231f" joinstyle="miter"/>
                  <v:path arrowok="t" textboxrect="0,0,108649,76029"/>
                </v:shape>
                <v:shape id="Shape 140" o:spid="_x0000_s1047" style="position:absolute;left:8809;top:37;width:1939;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" path="m96235,1637c129619,,162192,15142,179413,47765v14465,27407,-2908,55233,-32677,53734c148412,101575,152552,98375,155194,98426v36360,698,8369,-49594,-1206,-59487c133160,17451,101905,1068,72199,10770,46241,19241,31623,48197,42494,74347v12662,30480,52997,36080,64770,495c107493,74169,110033,74283,110172,73851v-6857,22886,-31991,36132,-55740,29617c,88532,23622,24410,63119,8840,73889,4592,85107,2182,96235,1637xe" fillcolor="#181717" stroked="f" strokeweight="0">
                  <v:stroke miterlimit="83231f" joinstyle="miter"/>
                  <v:path arrowok="t" textboxrect="0,0,193878,110427"/>
                </v:shape>
                <v:shape id="Shape 141" o:spid="_x0000_s1048" style="position:absolute;left:9259;top:310;width:1086;height:761;visibility:visible;mso-wrap-style:square;v-text-anchor:top" coordsize="108661,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" path="m69469,1573v7661,1573,14929,4964,21146,10279c108661,27283,107086,56925,94513,75124v-342,482,-2565,571,-2654,914c100190,48085,88036,18672,58826,8588,40576,2302,25959,9439,18682,27321v-4661,11443,-4293,25108,3746,34734c22352,61966,20980,62830,20739,62640,6566,51438,,31753,13983,17453,22098,9160,34912,4982,45961,2200,53753,244,61808,,69469,1573xe" fillcolor="#181717" stroked="f" strokeweight="0">
                  <v:stroke miterlimit="83231f" joinstyle="miter"/>
                  <v:path arrowok="t" textboxrect="0,0,108661,76038"/>
                </v:shape>
                <v:shape id="Shape 142" o:spid="_x0000_s1049" style="position:absolute;left:8242;width:818;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" path="m32347,v114,432,3492,737,3988,1372c38418,4064,39891,6706,40932,9296,41974,6706,43447,4064,45529,1372,46012,737,49403,432,49517,,42482,26962,81864,32715,79578,60935,78029,80048,65075,95631,48070,103149v-267,115,-1499,458,-1359,381c66446,93980,68326,71742,56947,55143,51105,46647,44196,37948,40932,28765,37668,37948,30759,46647,24930,55143,13538,71742,15418,93980,35154,103530v152,77,-1093,-266,-1347,-381c16802,95631,3848,80048,2299,60935,,32715,39383,26962,32347,xe" fillcolor="#181717" stroked="f" strokeweight="0">
                  <v:stroke miterlimit="83231f" joinstyle="miter"/>
                  <v:path arrowok="t" textboxrect="0,0,81864,103607"/>
                </v:shape>
                <v:shape id="Shape 143" o:spid="_x0000_s1050" style="position:absolute;left:8532;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" path="m12090,v7862,,12091,7976,12091,23482c24181,38976,12090,51549,12090,51549,12090,51549,,38976,,23482,,7976,4229,,12090,xe" fillcolor="#181717" stroked="f" strokeweight="0">
                  <v:stroke miterlimit="83231f" joinstyle="miter"/>
                  <v:path arrowok="t" textboxrect="0,0,24181,51549"/>
                </v:shape>
                <v:shape id="Shape 144" o:spid="_x0000_s1051" style="position:absolute;left:6554;top:37;width:1939;height:1104;visibility:visible;mso-wrap-style:square;v-text-anchor:top" coordsize="193878,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" path="m97644,1635v11127,545,22346,2953,33115,7198c170256,24403,193878,88525,139446,103473,115697,109988,90564,96742,83706,73844v127,445,2679,318,2895,991c98387,110433,138709,104832,151384,74340,162242,48203,147638,19247,121679,10763,91973,1073,60706,17444,39891,38932,30302,48825,2324,99130,38684,98419v2629,-51,6782,3162,8446,3073c17374,103003,,75165,14465,47758,31686,15135,64260,,97644,1635xe" fillcolor="#181717" stroked="f" strokeweight="0">
                  <v:stroke miterlimit="83231f" joinstyle="miter"/>
                  <v:path arrowok="t" textboxrect="0,0,193878,110433"/>
                </v:shape>
                <v:shape id="Shape 145" o:spid="_x0000_s1052" style="position:absolute;left:6957;top:310;width:1086;height:760;visibility:visible;mso-wrap-style:square;v-text-anchor:top" coordsize="108636,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" path="m39179,1572c46841,,54896,248,62687,2203,73736,4985,86550,9163,94653,17456v13983,14300,7417,33985,-6756,45187c87655,62833,86296,61957,86208,62059v8051,-9627,8420,-23292,3759,-34735c82690,9442,68059,2305,49822,8592,20612,18675,8458,48089,16789,76029v-89,-331,-2324,-432,-2654,-915c1562,56928,,27286,18034,11855,24251,6534,31518,3143,39179,1572xe" fillcolor="#181717" stroked="f" strokeweight="0">
                  <v:stroke miterlimit="83231f" joinstyle="miter"/>
                  <v:path arrowok="t" textboxrect="0,0,108636,76029"/>
                </v:shape>
                <v:shape id="Shape 146" o:spid="_x0000_s1053" style="position:absolute;left:12817;top:37;width:1939;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" path="m96235,1637c129619,,162192,15142,179413,47765v14465,27407,-2908,55233,-32677,53734c148412,101575,152565,98375,155181,98426v36373,698,8395,-49594,-1193,-59487c133172,17451,101905,1068,72199,10770,46241,19241,31623,48197,42494,74347v12662,30480,52997,36080,64783,495c107493,74169,110045,74283,110173,73851v-6859,22886,-31992,36132,-55741,29617c,88532,23622,24410,63119,8840,73889,4592,85107,2182,96235,1637xe" fillcolor="#181717" stroked="f" strokeweight="0">
                  <v:stroke miterlimit="83231f" joinstyle="miter"/>
                  <v:path arrowok="t" textboxrect="0,0,193878,110427"/>
                </v:shape>
                <v:shape id="Shape 147" o:spid="_x0000_s1054" style="position:absolute;left:13267;top:310;width:1086;height:761;visibility:visible;mso-wrap-style:square;v-text-anchor:top" coordsize="108661,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" path="m69469,1573v7661,1573,14929,4964,21145,10279c108661,27283,107086,56925,94513,75124v-330,482,-2552,571,-2654,914c100190,48085,88036,18672,58826,8588,40589,2302,25959,9439,18682,27321v-4661,11443,-4293,25108,3759,34734c22352,61966,20993,62830,20739,62640,6578,51438,,31753,13983,17453,22098,9160,34912,4982,45961,2200,53753,244,61808,,69469,1573xe" fillcolor="#181717" stroked="f" strokeweight="0">
                  <v:stroke miterlimit="83231f" joinstyle="miter"/>
                  <v:path arrowok="t" textboxrect="0,0,108661,76038"/>
                </v:shape>
                <v:shape id="Shape 148" o:spid="_x0000_s1055" style="position:absolute;left:12250;width:818;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" path="m32347,v114,432,3505,737,3988,1372c38418,4064,39891,6706,40932,9296,41974,6706,43447,4064,45530,1372,46025,737,49403,432,49517,,42482,26962,81864,32715,79578,60935,78029,80048,65075,95631,48070,103149v-267,115,-1499,458,-1359,381c66446,93980,68326,71742,56947,55143,51105,46647,44183,37948,40932,28765,37681,37948,30759,46647,24930,55143,13538,71742,15418,93980,35154,103530v152,77,-1080,-266,-1347,-381c16802,95631,3848,80048,2299,60935,,32715,39383,26962,32347,xe" fillcolor="#181717" stroked="f" strokeweight="0">
                  <v:stroke miterlimit="83231f" joinstyle="miter"/>
                  <v:path arrowok="t" textboxrect="0,0,81864,103607"/>
                </v:shape>
                <v:shape id="Shape 149" o:spid="_x0000_s1056" style="position:absolute;left:12540;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" path="m12090,v7862,,12091,7976,12091,23482c24181,38976,12090,51549,12090,51549,12090,51549,,38976,,23482,,7976,4229,,12090,xe" fillcolor="#181717" stroked="f" strokeweight="0">
                  <v:stroke miterlimit="83231f" joinstyle="miter"/>
                  <v:path arrowok="t" textboxrect="0,0,24181,51549"/>
                </v:shape>
                <v:shape id="Shape 150" o:spid="_x0000_s1057" style="position:absolute;left:10562;top:37;width:1939;height:1104;visibility:visible;mso-wrap-style:square;v-text-anchor:top" coordsize="193878,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" path="m97644,1635v11128,545,22346,2953,33115,7198c170256,24403,193878,88525,139446,103473,115697,109988,90564,96742,83706,73844v127,445,2679,318,2895,991c98387,110433,138722,104832,151384,74340,162243,48203,147638,19247,121679,10763,91973,1073,60706,17444,39891,38932,30302,48825,2324,99130,38684,98419v2629,-51,6782,3162,8458,3073c17374,103003,,75165,14465,47758,31687,15135,64260,,97644,1635xe" fillcolor="#181717" stroked="f" strokeweight="0">
                  <v:stroke miterlimit="83231f" joinstyle="miter"/>
                  <v:path arrowok="t" textboxrect="0,0,193878,110433"/>
                </v:shape>
                <v:shape id="Shape 151" o:spid="_x0000_s1058" style="position:absolute;left:10965;top:310;width:1086;height:760;visibility:visible;mso-wrap-style:square;v-text-anchor:top" coordsize="108648,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" path="m39192,1572c46853,,54908,248,62700,2203,73749,4985,86551,9163,94666,17456v13982,14300,7417,33985,-6757,45187c87668,62833,86309,61957,86220,62059v8039,-9627,8420,-23292,3759,-34735c82702,9442,68072,2305,49835,8592,20612,18675,8458,48089,16802,76029v-101,-331,-2324,-432,-2667,-915c1575,56928,,27286,18047,11855,24263,6534,31531,3143,39192,1572xe" fillcolor="#181717" stroked="f" strokeweight="0">
                  <v:stroke miterlimit="83231f" joinstyle="miter"/>
                  <v:path arrowok="t" textboxrect="0,0,108648,76029"/>
                </v:shape>
                <v:shape id="Shape 152" o:spid="_x0000_s1059" style="position:absolute;left:15293;top:37;width:1939;height:1104;visibility:visible;mso-wrap-style:square;v-text-anchor:top" coordsize="193891,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" path="m96240,1637c129619,,162192,15142,179413,47765v14478,27407,-2908,55233,-32665,53734c148412,101575,152565,98375,155181,98426v36373,698,8395,-49594,-1181,-59487c133160,17451,101917,1068,72212,10770,46241,19241,31636,48197,42494,74347v12675,30480,52997,36080,64783,495c107505,74169,110045,74283,110185,73851v-6858,22886,-31991,36132,-55740,29617c,88532,23622,24410,63132,8840,73898,4592,85114,2182,96240,1637xe" fillcolor="#181717" stroked="f" strokeweight="0">
                  <v:stroke miterlimit="83231f" joinstyle="miter"/>
                  <v:path arrowok="t" textboxrect="0,0,193891,110427"/>
                </v:shape>
                <v:shape id="Shape 153" o:spid="_x0000_s1060" style="position:absolute;left:15743;top:310;width:1086;height:761;visibility:visible;mso-wrap-style:square;v-text-anchor:top" coordsize="108649,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" path="m69456,1573v7662,1573,14929,4964,21146,10279c108649,27283,107061,56925,94501,75124v-330,482,-2566,571,-2654,914c100178,48085,88036,18672,58814,8588,40577,2302,25933,9439,18669,27321v-4661,11443,-4280,25108,3746,34734c22339,61966,20981,62830,20726,62640,6553,51438,,31753,13983,17453,22085,9160,34900,4982,45949,2200,53740,244,61795,,69456,1573xe" fillcolor="#181717" stroked="f" strokeweight="0">
                  <v:stroke miterlimit="83231f" joinstyle="miter"/>
                  <v:path arrowok="t" textboxrect="0,0,108649,76038"/>
                </v:shape>
                <v:shape id="Shape 154" o:spid="_x0000_s1061" style="position:absolute;left:14726;width:818;height:1036;visibility:visible;mso-wrap-style:square;v-text-anchor:top" coordsize="81851,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" path="m32347,v101,432,3492,737,3988,1372c38405,4064,39891,6706,40932,9296,41973,6706,43447,4064,45517,1372,46012,737,49403,432,49505,,42482,26962,81851,32715,79565,60935,78029,80048,65062,95631,48069,103149v-266,115,-1511,458,-1371,381c66446,93980,68326,71742,56934,55143,51105,46647,44183,37948,40932,28765,37668,37948,30747,46647,24917,55143,13538,71742,15418,93980,35141,103530v152,77,-1080,-266,-1346,-381c16789,95631,3835,80048,2299,60935,,32715,39370,26962,32347,xe" fillcolor="#181717" stroked="f" strokeweight="0">
                  <v:stroke miterlimit="83231f" joinstyle="miter"/>
                  <v:path arrowok="t" textboxrect="0,0,81851,103607"/>
                </v:shape>
                <v:shape id="Shape 155" o:spid="_x0000_s1062" style="position:absolute;left:15016;top:518;width:242;height:516;visibility:visible;mso-wrap-style:square;v-text-anchor:top" coordsize="24168,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" path="m12090,v7849,,12078,7976,12078,23482c24168,38976,12090,51549,12090,51549,12090,51549,,38976,,23482,,7976,4229,,12090,xe" fillcolor="#181717" stroked="f" strokeweight="0">
                  <v:stroke miterlimit="83231f" joinstyle="miter"/>
                  <v:path arrowok="t" textboxrect="0,0,24168,51549"/>
                </v:shape>
                <v:shape id="Shape 156" o:spid="_x0000_s1063" style="position:absolute;left:19301;top:37;width:1939;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" path="m96227,1637c129607,,162182,15142,179413,47765v14465,27407,-2921,55233,-32677,53734c148399,101575,152552,98375,155181,98426v36360,698,8382,-49594,-1193,-59487c133147,17451,101905,1068,72199,10770,46228,19241,31623,48197,42482,74347v12674,30480,52997,36080,64782,495c107493,74169,110033,74283,110173,73851v-6859,22886,-31992,36132,-55741,29617c,88532,23622,24410,63119,8840,73885,4592,85101,2182,96227,1637xe" fillcolor="#181717" stroked="f" strokeweight="0">
                  <v:stroke miterlimit="83231f" joinstyle="miter"/>
                  <v:path arrowok="t" textboxrect="0,0,193878,110427"/>
                </v:shape>
                <v:shape id="Shape 157" o:spid="_x0000_s1064" style="position:absolute;left:19751;top:310;width:1086;height:761;visibility:visible;mso-wrap-style:square;v-text-anchor:top" coordsize="108649,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" path="m69456,1573v7662,1573,14929,4964,21146,10279c108649,27283,107061,56925,94501,75124v-330,482,-2553,571,-2654,914c100178,48085,88036,18672,58814,8588,40577,2302,25946,9439,18669,27321v-4661,11443,-4280,25108,3746,34734c22339,61966,20981,62830,20726,62640,6553,51438,,31753,13983,17453,22085,9160,34900,4982,45949,2200,53740,244,61795,,69456,1573xe" fillcolor="#181717" stroked="f" strokeweight="0">
                  <v:stroke miterlimit="83231f" joinstyle="miter"/>
                  <v:path arrowok="t" textboxrect="0,0,108649,76038"/>
                </v:shape>
                <v:shape id="Shape 158" o:spid="_x0000_s1065" style="position:absolute;left:18734;width:818;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" path="m32360,v89,432,3492,737,3975,1372c38418,4064,39891,6706,40932,9296,41974,6706,43447,4064,45530,1372,46012,737,49403,432,49517,,42482,26962,81864,32715,79578,60935,78029,80048,65062,95631,48070,103149v-267,115,-1512,458,-1359,381c66446,93980,68326,71742,56947,55143,51105,46647,44183,37948,40932,28765,37668,37948,30747,46647,24930,55143,13538,71742,15418,93980,35141,103530v152,77,-1067,-266,-1334,-381c16789,95631,3848,80048,2299,60935,,32715,39383,26962,32360,xe" fillcolor="#181717" stroked="f" strokeweight="0">
                  <v:stroke miterlimit="83231f" joinstyle="miter"/>
                  <v:path arrowok="t" textboxrect="0,0,81864,103607"/>
                </v:shape>
                <v:shape id="Shape 159" o:spid="_x0000_s1066" style="position:absolute;left:19024;top:518;width:242;height:516;visibility:visible;mso-wrap-style:square;v-text-anchor:top" coordsize="24168,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" path="m12090,v7849,,12078,7976,12078,23482c24168,38976,12090,51549,12090,51549,12090,51549,,38976,,23482,,7976,4229,,12090,xe" fillcolor="#181717" stroked="f" strokeweight="0">
                  <v:stroke miterlimit="83231f" joinstyle="miter"/>
                  <v:path arrowok="t" textboxrect="0,0,24168,51549"/>
                </v:shape>
                <v:shape id="Shape 160" o:spid="_x0000_s1067" style="position:absolute;left:17046;top:37;width:1939;height:1104;visibility:visible;mso-wrap-style:square;v-text-anchor:top" coordsize="193891,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" path="m97651,1635v11126,545,22342,2953,33108,7198c170269,24403,193891,88525,139446,103473,115697,109988,90564,96742,83706,73844v139,445,2679,318,2908,991c98400,110433,138722,104832,151384,74340,162255,48203,147650,19247,121679,10763,91986,1073,60719,17444,39891,38932,30315,48825,2337,99130,38697,98419v2616,-51,6782,3162,8445,3073c17386,103003,,75165,14478,47758,31699,15135,64272,,97651,1635xe" fillcolor="#181717" stroked="f" strokeweight="0">
                  <v:stroke miterlimit="83231f" joinstyle="miter"/>
                  <v:path arrowok="t" textboxrect="0,0,193891,110433"/>
                </v:shape>
                <v:shape id="Shape 161" o:spid="_x0000_s1068" style="position:absolute;left:17449;top:310;width:1086;height:760;visibility:visible;mso-wrap-style:square;v-text-anchor:top" coordsize="108636,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" path="m39180,1572c46841,,54896,248,62687,2203,73736,4985,86551,9163,94653,17456v13983,14300,7430,33985,-6744,45187c87656,62833,86296,61957,86220,62059v8039,-9627,8408,-23292,3747,-34735c82703,9442,68059,2305,49822,8592,20600,18675,8458,48089,16789,76029v-88,-331,-2324,-432,-2641,-915c1575,56928,,27286,18034,11855,24251,6534,31518,3143,39180,1572xe" fillcolor="#181717" stroked="f" strokeweight="0">
                  <v:stroke miterlimit="83231f" joinstyle="miter"/>
                  <v:path arrowok="t" textboxrect="0,0,108636,76029"/>
                </v:shape>
                <v:shape id="Shape 162" o:spid="_x0000_s1069" style="position:absolute;left:23309;top:37;width:1939;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" path="m96229,1637c129611,,162192,15142,179413,47765v14465,27407,-2921,55233,-32677,53734c148399,101575,152565,98375,155194,98426v36360,698,8369,-49594,-1206,-59487c133172,17451,101905,1068,72199,10770,46241,19241,31636,48197,42482,74347v12674,30480,53009,36080,64782,495c107493,74169,110045,74283,110173,73851v-6859,22886,-31992,36132,-55741,29617c,88532,23622,24410,63119,8840,73885,4592,85102,2182,96229,1637xe" fillcolor="#181717" stroked="f" strokeweight="0">
                  <v:stroke miterlimit="83231f" joinstyle="miter"/>
                  <v:path arrowok="t" textboxrect="0,0,193878,110427"/>
                </v:shape>
                <v:shape id="Shape 163" o:spid="_x0000_s1070" style="position:absolute;left:23758;top:310;width:1087;height:761;visibility:visible;mso-wrap-style:square;v-text-anchor:top" coordsize="108636,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" path="m69456,1573v7662,1573,14929,4964,21146,10279c108636,27283,107074,56925,94513,75124v-342,482,-2565,571,-2666,914c100178,48085,88036,18672,58814,8588,40577,2302,25946,9439,18669,27321v-4661,11443,-4280,25108,3759,34734c22339,61966,20981,62830,20726,62640,6553,51438,,31753,13983,17453,22098,9160,34900,4982,45949,2200,53740,244,61795,,69456,1573xe" fillcolor="#181717" stroked="f" strokeweight="0">
                  <v:stroke miterlimit="83231f" joinstyle="miter"/>
                  <v:path arrowok="t" textboxrect="0,0,108636,76038"/>
                </v:shape>
                <v:shape id="Shape 164" o:spid="_x0000_s1071" style="position:absolute;left:22741;width:819;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" path="m32347,v114,432,3492,737,3988,1372c38418,4064,39891,6706,40932,9296,41974,6706,43447,4064,45517,1372,46012,737,49403,432,49517,,42482,26962,81864,32715,79578,60935,78029,80048,65062,95631,48070,103149v-267,115,-1512,458,-1359,381c66446,93980,68326,71742,56947,55143,51105,46647,44183,37948,40932,28765,37668,37948,30747,46647,24930,55143,13538,71742,15418,93980,35154,103530v139,77,-1093,-266,-1347,-381c16789,95631,3848,80048,2299,60935,,32715,39370,26962,32347,xe" fillcolor="#181717" stroked="f" strokeweight="0">
                  <v:stroke miterlimit="83231f" joinstyle="miter"/>
                  <v:path arrowok="t" textboxrect="0,0,81864,103607"/>
                </v:shape>
                <v:shape id="Shape 165" o:spid="_x0000_s1072" style="position:absolute;left:23032;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" path="m12090,v7862,,12091,7976,12091,23482c24181,38976,12090,51549,12090,51549,12090,51549,,38976,,23482,,7976,4242,,12090,xe" fillcolor="#181717" stroked="f" strokeweight="0">
                  <v:stroke miterlimit="83231f" joinstyle="miter"/>
                  <v:path arrowok="t" textboxrect="0,0,24181,51549"/>
                </v:shape>
                <v:shape id="Shape 166" o:spid="_x0000_s1073" style="position:absolute;left:21054;top:37;width:1939;height:1104;visibility:visible;mso-wrap-style:square;v-text-anchor:top" coordsize="193891,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" path="m97656,1635v11128,545,22346,2953,33116,7198c170269,24403,193891,88525,139446,103473,115710,109988,90564,96742,83706,73844v139,445,2679,318,2908,991c98400,110433,138735,104832,151397,74340,162255,48203,147650,19247,121679,10763,91986,1073,60719,17444,39903,38932,30315,48825,2337,99130,38697,98419v2642,-51,6782,3162,8445,3073c17386,103003,,75165,14478,47758,31699,15135,64272,,97656,1635xe" fillcolor="#181717" stroked="f" strokeweight="0">
                  <v:stroke miterlimit="83231f" joinstyle="miter"/>
                  <v:path arrowok="t" textboxrect="0,0,193891,110433"/>
                </v:shape>
                <v:shape id="Shape 167" o:spid="_x0000_s1074" style="position:absolute;left:21457;top:310;width:1086;height:760;visibility:visible;mso-wrap-style:square;v-text-anchor:top" coordsize="108648,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" path="m39180,1572c46841,,54896,248,62687,2203,73749,4985,86551,9163,94653,17456v13995,14300,7430,33985,-6744,45187c87655,62833,86296,61957,86220,62059v8027,-9627,8408,-23292,3747,-34735c82702,9442,68059,2305,49835,8592,20612,18675,8458,48089,16789,76029v-88,-331,-2324,-432,-2654,-915c1575,56928,,27286,18034,11855,24251,6534,31518,3143,39180,1572xe" fillcolor="#181717" stroked="f" strokeweight="0">
                  <v:stroke miterlimit="83231f" joinstyle="miter"/>
                  <v:path arrowok="t" textboxrect="0,0,108648,76029"/>
                </v:shape>
                <v:shape id="Shape 168" o:spid="_x0000_s1075" style="position:absolute;left:27317;top:37;width:1938;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" path="m96229,1637c129611,,162192,15142,179413,47765v14465,27407,-2921,55233,-32677,53734c148400,101575,152565,98375,155194,98426v36360,698,8370,-49594,-1206,-59487c133172,17451,101905,1068,72200,10770,46241,19241,31636,48197,42494,74347v12662,30480,52997,36080,64770,495c107493,74169,110046,74283,110173,73851v-6858,22886,-31992,36132,-55741,29617c,88532,23622,24410,63119,8840,73885,4592,85102,2182,96229,1637xe" fillcolor="#181717" stroked="f" strokeweight="0">
                  <v:stroke miterlimit="83231f" joinstyle="miter"/>
                  <v:path arrowok="t" textboxrect="0,0,193878,110427"/>
                </v:shape>
                <v:shape id="Shape 169" o:spid="_x0000_s1076" style="position:absolute;left:27766;top:310;width:1087;height:761;visibility:visible;mso-wrap-style:square;v-text-anchor:top" coordsize="108636,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" path="m69456,1573v7662,1573,14929,4964,21146,10279c108636,27283,107074,56925,94514,75124v-343,482,-2579,571,-2668,914c100178,48085,88036,18672,58814,8588,40577,2302,25946,9439,18669,27321v-4661,11443,-4293,25108,3759,34734c22339,61966,20981,62830,20726,62640,6566,51438,,31753,13983,17453,22098,9160,34900,4982,45949,2200,53740,244,61795,,69456,1573xe" fillcolor="#181717" stroked="f" strokeweight="0">
                  <v:stroke miterlimit="83231f" joinstyle="miter"/>
                  <v:path arrowok="t" textboxrect="0,0,108636,76038"/>
                </v:shape>
                <v:shape id="Shape 170" o:spid="_x0000_s1077" style="position:absolute;left:26749;width:819;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" path="m32347,v114,432,3505,737,3988,1372c38417,4064,39891,6706,40932,9296,41986,6706,43459,4064,45529,1372,46025,737,49403,432,49517,,42482,26962,81864,32715,79578,60935,78029,80048,65062,95631,48069,103149v-266,115,-1511,458,-1359,381c66446,93980,68326,71742,56947,55143,51105,46647,44183,37948,40932,28765,37668,37948,30759,46647,24930,55143,13538,71742,15418,93980,35153,103530v140,77,-1092,-266,-1346,-381c16789,95631,3848,80048,2299,60935,,32715,39370,26962,32347,xe" fillcolor="#181717" stroked="f" strokeweight="0">
                  <v:stroke miterlimit="83231f" joinstyle="miter"/>
                  <v:path arrowok="t" textboxrect="0,0,81864,103607"/>
                </v:shape>
                <v:shape id="Shape 171" o:spid="_x0000_s1078" style="position:absolute;left:27040;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" path="m12090,v7861,,12091,7976,12091,23482c24181,38976,12090,51549,12090,51549,12090,51549,,38976,,23482,,7976,4242,,12090,xe" fillcolor="#181717" stroked="f" strokeweight="0">
                  <v:stroke miterlimit="83231f" joinstyle="miter"/>
                  <v:path arrowok="t" textboxrect="0,0,24181,51549"/>
                </v:shape>
                <v:shape id="Shape 172" o:spid="_x0000_s1079" style="position:absolute;left:25062;top:37;width:1939;height:1104;visibility:visible;mso-wrap-style:square;v-text-anchor:top" coordsize="193891,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" path="m97656,1635v11128,545,22346,2953,33116,7198c170269,24403,193891,88525,139459,103473,115710,109988,90576,96742,83706,73844v139,445,2679,318,2908,991c98400,110433,138735,104832,151397,74340,162255,48203,147650,19247,121679,10763,91986,1073,60731,17444,39903,38932,30315,48825,2337,99130,38697,98419v2641,-51,6782,3162,8458,3073c17386,103003,,75165,14478,47758,31699,15135,64272,,97656,1635xe" fillcolor="#181717" stroked="f" strokeweight="0">
                  <v:stroke miterlimit="83231f" joinstyle="miter"/>
                  <v:path arrowok="t" textboxrect="0,0,193891,110433"/>
                </v:shape>
                <v:shape id="Shape 173" o:spid="_x0000_s1080" style="position:absolute;left:25465;top:310;width:1086;height:760;visibility:visible;mso-wrap-style:square;v-text-anchor:top" coordsize="108648,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" path="m39180,1572c46841,,54896,248,62687,2203,73749,4985,86551,9163,94666,17456v13982,14300,7417,33985,-6757,45187c87655,62833,86309,61957,86220,62059v8052,-9627,8408,-23292,3759,-34735c82702,9442,68059,2305,49835,8592,20612,18675,8458,48089,16802,76029v-101,-331,-2337,-432,-2654,-915c1575,56928,,27286,18034,11855,24251,6534,31518,3143,39180,1572xe" fillcolor="#181717" stroked="f" strokeweight="0">
                  <v:stroke miterlimit="83231f" joinstyle="miter"/>
                  <v:path arrowok="t" textboxrect="0,0,108648,76029"/>
                </v:shape>
                <v:shape id="Shape 174" o:spid="_x0000_s1081" style="position:absolute;left:31325;top:37;width:1938;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" path="m96229,1637c129611,,162192,15142,179413,47765v14465,27407,-2921,55233,-32677,53734c148400,101575,152553,98375,155194,98426v36360,698,8370,-49594,-1206,-59487c133172,17451,101905,1068,72200,10770,46241,19241,31636,48197,42482,74347v12674,30480,53009,36080,64795,495c107493,74169,110046,74283,110173,73851v-6858,22886,-31992,36132,-55741,29617c,88532,23622,24410,63119,8840,73885,4592,85102,2182,96229,1637xe" fillcolor="#181717" stroked="f" strokeweight="0">
                  <v:stroke miterlimit="83231f" joinstyle="miter"/>
                  <v:path arrowok="t" textboxrect="0,0,193878,110427"/>
                </v:shape>
                <v:shape id="Shape 175" o:spid="_x0000_s1082" style="position:absolute;left:31774;top:310;width:1087;height:761;visibility:visible;mso-wrap-style:square;v-text-anchor:top" coordsize="108636,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" path="m69458,1573v7659,1573,14927,4964,21144,10279c108636,27283,107074,56925,94514,75124v-343,482,-2566,571,-2655,914c100178,48085,88036,18672,58814,8588,40577,2302,25946,9439,18669,27321v-4661,11443,-4293,25108,3759,34734c22339,61966,20981,62830,20739,62640,6566,51438,,31753,13983,17453,22098,9160,34900,4982,45961,2200,53746,244,61798,,69458,1573xe" fillcolor="#181717" stroked="f" strokeweight="0">
                  <v:stroke miterlimit="83231f" joinstyle="miter"/>
                  <v:path arrowok="t" textboxrect="0,0,108636,76038"/>
                </v:shape>
                <v:shape id="Shape 176" o:spid="_x0000_s1083" style="position:absolute;left:30757;width:819;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" path="m32347,v114,432,3505,737,3988,1372c38417,4064,39891,6706,40932,9296,41986,6706,43459,4064,45529,1372,46025,737,49403,432,49517,,42482,26962,81864,32715,79578,60935,78029,80048,65062,95631,48069,103149v-266,115,-1511,458,-1359,381c66446,93980,68326,71742,56947,55143,51105,46647,44183,37948,40932,28765,37668,37948,30759,46647,24930,55143,13551,71742,15418,93980,35153,103530v140,77,-1092,-266,-1346,-381c16789,95631,3848,80048,2299,60935,,32715,39370,26962,32347,xe" fillcolor="#181717" stroked="f" strokeweight="0">
                  <v:stroke miterlimit="83231f" joinstyle="miter"/>
                  <v:path arrowok="t" textboxrect="0,0,81864,103607"/>
                </v:shape>
                <v:shape id="Shape 177" o:spid="_x0000_s1084" style="position:absolute;left:31048;top:518;width:242;height:516;visibility:visible;mso-wrap-style:square;v-text-anchor:top" coordsize="24168,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" path="m12078,v7861,,12090,7976,12090,23482c24168,38976,12078,51549,12078,51549,12078,51549,,38976,,23482,,7976,4229,,12078,xe" fillcolor="#181717" stroked="f" strokeweight="0">
                  <v:stroke miterlimit="83231f" joinstyle="miter"/>
                  <v:path arrowok="t" textboxrect="0,0,24168,51549"/>
                </v:shape>
                <v:shape id="Shape 178" o:spid="_x0000_s1085" style="position:absolute;left:29070;top:37;width:1939;height:1104;visibility:visible;mso-wrap-style:square;v-text-anchor:top" coordsize="193878,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" path="m97643,1635v11128,545,22347,2953,33116,7198c170256,24403,193878,88525,139446,103473,115697,109988,90563,96742,83706,73844v126,445,2667,318,2895,991c98387,110433,138722,104832,151384,74340,162242,48203,147638,19247,121666,10763,91973,1073,60706,17444,39891,38932,30302,48825,2324,99130,38684,98419v2642,-51,6782,3162,8458,3073c17373,103003,,75165,14465,47758,31686,15135,64260,,97643,1635xe" fillcolor="#181717" stroked="f" strokeweight="0">
                  <v:stroke miterlimit="83231f" joinstyle="miter"/>
                  <v:path arrowok="t" textboxrect="0,0,193878,110433"/>
                </v:shape>
                <v:shape id="Shape 179" o:spid="_x0000_s1086" style="position:absolute;left:29472;top:310;width:1087;height:760;visibility:visible;mso-wrap-style:square;v-text-anchor:top" coordsize="108649,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" path="m39184,1572c46844,,54896,248,62687,2203,73749,4985,86551,9163,94666,17456v13983,14300,7417,33985,-6757,45187c87668,62833,86309,61957,86220,62059v8052,-9627,8408,-23292,3760,-34735c82703,9442,68059,2305,49835,8592,20612,18675,8471,48089,16802,76029v-101,-331,-2324,-432,-2654,-915c1575,56928,,27286,18034,11855,24257,6534,31525,3143,39184,1572xe" fillcolor="#181717" stroked="f" strokeweight="0">
                  <v:stroke miterlimit="83231f" joinstyle="miter"/>
                  <v:path arrowok="t" textboxrect="0,0,108649,76029"/>
                </v:shape>
                <v:shape id="Shape 180" o:spid="_x0000_s1087" style="position:absolute;left:35528;top:79;width:1555;height:1194;visibility:visible;mso-wrap-style:square;v-text-anchor:top" coordsize="155587,119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" path="m65248,1275c85963,,107299,5808,123406,17124v10998,7010,19202,17449,24790,27787c153327,56125,155587,67873,154241,80077v-1943,15647,-11315,25908,-21196,31204c128105,113872,122580,115752,117500,115866v-5042,-38,-10134,-978,-15049,-3619c103518,112856,107785,111345,109613,112259v11659,7074,20092,-2019,24791,-15290c139078,83964,138785,65460,136169,59059,133667,51960,130124,44365,125235,37520,120218,31030,114135,24515,106947,19359,92532,9389,73863,3827,55728,7459,47917,9173,40691,12158,35573,16374v-4864,4306,-8776,9538,-11545,15329c18478,43273,17551,57040,22974,70108v3162,7633,8065,13691,13805,17945c41440,92587,46253,95330,51232,95889v9741,1968,20497,-3937,30010,-19495c81585,75785,83744,76471,83972,76077,77965,86466,69723,93108,61277,97629v-8623,3683,-16510,5372,-26365,1613c7696,91761,,72000,4026,52163,6058,42244,11011,32287,17932,23855v3455,-4217,7404,-8052,11722,-11329c31813,10888,34061,9402,36411,8069,38964,6798,41999,5808,44958,4970,51508,2912,58344,1700,65248,1275xe" fillcolor="#181717" stroked="f" strokeweight="0">
                  <v:stroke miterlimit="83231f" joinstyle="miter"/>
                  <v:path arrowok="t" textboxrect="0,0,155587,119333"/>
                </v:shape>
                <v:shape id="Shape 181" o:spid="_x0000_s1088" style="position:absolute;left:35834;top:354;width:994;height:835;visibility:visible;mso-wrap-style:square;v-text-anchor:top" coordsize="99441,83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" path="m44158,1295c61875,,79718,8954,87821,23635,99441,45745,81890,70714,66548,83261v-381,280,-1968,-241,-2172,76c72593,71679,78270,58280,77762,45237,77356,32296,70841,18707,56591,10312,47879,4547,38595,4191,31039,6045,23381,8407,17196,14707,13348,23355,8357,34544,9182,48273,15177,58229v-51,-114,-1207,712,-1397,509c11049,55791,8573,52311,6528,48539,4216,44869,2451,40932,1638,36868,,28816,1753,20129,8890,13246,17297,5283,31674,1651,44158,1295xe" fillcolor="#181717" stroked="f" strokeweight="0">
                  <v:stroke miterlimit="83231f" joinstyle="miter"/>
                  <v:path arrowok="t" textboxrect="0,0,99441,83541"/>
                </v:shape>
                <v:shape id="Shape 182" o:spid="_x0000_s1089" style="position:absolute;left:34765;width:819;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" path="m32347,v114,432,3505,737,3988,1372c38417,4064,39891,6706,40945,9296,41986,6706,43459,4064,45542,1372,46025,737,49403,432,49517,,42494,26962,81864,32715,79578,60935,78029,80048,65062,95631,48069,103149v-266,115,-1511,458,-1359,381c66459,93980,68326,71742,56947,55143,51105,46647,44183,37948,40932,28765,37668,37948,30759,46647,24930,55143,13551,71742,15418,93980,35153,103530v153,77,-1079,-266,-1346,-381c16789,95631,3848,80048,2299,60935,,32715,39382,26962,32347,xe" fillcolor="#181717" stroked="f" strokeweight="0">
                  <v:stroke miterlimit="83231f" joinstyle="miter"/>
                  <v:path arrowok="t" textboxrect="0,0,81864,103607"/>
                </v:shape>
                <v:shape id="Shape 183" o:spid="_x0000_s1090" style="position:absolute;left:35056;top:518;width:242;height:516;visibility:visible;mso-wrap-style:square;v-text-anchor:top" coordsize="24168,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" path="m12078,v7861,,12090,7976,12090,23482c24168,38976,12078,51549,12078,51549,12078,51549,,38976,,23482,,7976,4229,,12078,xe" fillcolor="#181717" stroked="f" strokeweight="0">
                  <v:stroke miterlimit="83231f" joinstyle="miter"/>
                  <v:path arrowok="t" textboxrect="0,0,24168,51549"/>
                </v:shape>
                <v:shape id="Shape 184" o:spid="_x0000_s1091" style="position:absolute;left:33078;top:37;width:1938;height:1104;visibility:visible;mso-wrap-style:square;v-text-anchor:top" coordsize="193878,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" path="m97649,1635v11127,545,22344,2953,33110,7198c170256,24403,193878,88525,139446,103473,115697,109988,90563,96742,83706,73844v126,445,2667,318,2895,991c98387,110433,138722,104832,151384,74340,162242,48203,147638,19247,121666,10763,91973,1073,60706,17444,39891,38932,30315,48825,2324,99130,38684,98419v2629,-51,6782,3162,8458,3073c17373,103003,,75165,14465,47758,31686,15135,64267,,97649,1635xe" fillcolor="#181717" stroked="f" strokeweight="0">
                  <v:stroke miterlimit="83231f" joinstyle="miter"/>
                  <v:path arrowok="t" textboxrect="0,0,193878,110433"/>
                </v:shape>
                <v:shape id="Shape 185" o:spid="_x0000_s1092" style="position:absolute;left:33480;top:310;width:1087;height:760;visibility:visible;mso-wrap-style:square;v-text-anchor:top" coordsize="108649,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" path="m39186,1572c46847,,54902,248,62700,2203,73749,4985,86551,9163,94666,17456v13983,14300,7417,33985,-6757,45187c87668,62833,86309,61957,86220,62059v8052,-9627,8408,-23292,3760,-34735c82703,9442,68072,2305,49835,8592,20612,18675,8471,48089,16802,76029v-101,-331,-2324,-432,-2654,-915c1575,56928,,27286,18034,11855,24257,6534,31525,3143,39186,1572xe" fillcolor="#181717" stroked="f" strokeweight="0">
                  <v:stroke miterlimit="83231f" joinstyle="miter"/>
                  <v:path arrowok="t" textboxrect="0,0,108649,76029"/>
                </v:shape>
                <v:shape id="Shape 186" o:spid="_x0000_s1093" style="position:absolute;left:37351;top:3019;width:1186;height:1739;visibility:visible;mso-wrap-style:square;v-text-anchor:top" coordsize="118593,173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" path="m39368,2897c63172,,91868,18484,101600,43170v16993,43078,4572,93332,-38926,116294c35268,173929,7442,156556,8941,126800v-89,1663,3111,5816,3061,8445c11303,171605,61607,143627,71501,134039,92989,113223,109360,81956,99670,52250,91199,26292,62230,11687,36094,22545,5613,35207,,75542,35598,87328v673,216,546,2769,991,2895c13703,83378,457,58232,6960,34483,12565,14071,25086,4635,39368,2897xe" fillcolor="#181717" stroked="f" strokeweight="0">
                  <v:stroke miterlimit="83231f" joinstyle="miter"/>
                  <v:path arrowok="t" textboxrect="0,0,118593,173929"/>
                </v:shape>
                <v:shape id="Shape 187" o:spid="_x0000_s1094" style="position:absolute;left:37422;top:3320;width:777;height:1036;visibility:visible;mso-wrap-style:square;v-text-anchor:top" coordsize="77749,10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" path="m34823,1665c42932,,51429,1854,58572,8846v8306,8115,12472,20916,15253,31978c77749,56394,74816,73044,64186,85477,48755,103524,19101,101937,914,89376,432,89033,330,86811,,86722,27940,95053,57366,82899,67437,53689,73723,35439,66586,20809,48717,13532,37274,8871,23596,9252,13970,17291v101,-76,-762,-1448,-572,-1689c18993,8515,26714,3331,34823,1665xe" fillcolor="#181717" stroked="f" strokeweight="0">
                  <v:stroke miterlimit="83231f" joinstyle="miter"/>
                  <v:path arrowok="t" textboxrect="0,0,77749,103524"/>
                </v:shape>
                <v:shape id="Shape 188" o:spid="_x0000_s1095" style="position:absolute;left:37457;top:2252;width:1036;height:819;visibility:visible;mso-wrap-style:square;v-text-anchor:top" coordsize="103594,81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" path="m39993,3442c53480,,64199,8065,72771,17285v8840,8966,17437,18923,30722,14529c103124,32144,102921,36055,102235,36309v-2692,2083,-5334,3556,-7924,4598c96901,41961,99543,43434,102235,45504v635,495,927,3886,1359,3988c76645,42469,70891,81839,42659,79553,23559,78003,7976,65049,457,48044,343,47777,,46546,76,46685,9627,66421,31864,68301,48463,56921,56960,51092,65659,44171,74841,40907,65761,37833,56858,30391,47981,24943,30861,14491,8827,20079,76,35128,,35281,343,34011,432,33909,3709,27445,9398,21158,16154,15697,22606,10325,30683,5690,39993,3442xe" fillcolor="#181717" stroked="f" strokeweight="0">
                  <v:stroke miterlimit="83231f" joinstyle="miter"/>
                  <v:path arrowok="t" textboxrect="0,0,103594,81839"/>
                </v:shape>
                <v:shape id="Shape 189" o:spid="_x0000_s1096" style="position:absolute;left:37458;top:2543;width:517;height:241;visibility:visible;mso-wrap-style:square;v-text-anchor:top" coordsize="51664,24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" path="m27813,533c43256,,51664,4166,51562,12078v,7861,-7988,12090,-23482,12090c12573,24168,,12078,,12078v,,3149,-3023,8230,-6046c13246,3340,20053,825,27813,533xe" fillcolor="#181717" stroked="f" strokeweight="0">
                  <v:stroke miterlimit="83231f" joinstyle="miter"/>
                  <v:path arrowok="t" textboxrect="0,0,51664,24168"/>
                </v:shape>
                <v:shape id="Shape 190" o:spid="_x0000_s1097" style="position:absolute;left:36886;top:865;width:1334;height:1483;visibility:visible;mso-wrap-style:square;v-text-anchor:top" coordsize="133426,148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" path="m44260,2550c62028,,80531,5396,96419,17178v21247,15482,35217,43244,36182,70536c133426,100160,129096,112365,122796,121687v-6045,9334,-15697,16205,-25019,19659c78511,148242,58865,143251,46127,126640v-3125,-3607,-4992,-7544,-5753,-11837c39141,110701,38888,106282,39637,101557,40945,92286,44844,82202,52908,73147v-292,343,953,2210,496,2731c47282,82926,43866,89530,42723,95233v-1384,5842,-978,11087,1663,15392c48844,119413,60732,125992,76619,127859v13869,1397,27229,-1969,36906,-10719c123571,108402,128715,94432,126988,78202v-1575,-8941,-4661,-17704,-9437,-25299c112357,45550,106629,38616,99301,33587,85090,23071,67793,18347,52591,18258v-7341,,-24397,4800,-35395,13373c5995,40318,,51062,10287,60142v1664,1245,1435,5906,2324,6770c4318,59495,2019,48763,3797,37638,5880,26462,12713,14334,26861,7806,32496,5132,38338,3400,44260,2550xe" fillcolor="#181717" stroked="f" strokeweight="0">
                  <v:stroke miterlimit="83231f" joinstyle="miter"/>
                  <v:path arrowok="t" textboxrect="0,0,133426,148242"/>
                </v:shape>
                <v:shape id="Shape 191" o:spid="_x0000_s1098" style="position:absolute;left:37040;top:1150;width:885;height:938;visibility:visible;mso-wrap-style:square;v-text-anchor:top" coordsize="88570,93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" path="m50267,4128v8509,1346,15646,5981,22098,11798c78385,22035,82855,29997,85382,38379v1435,6135,2731,12789,3099,19177c88570,64084,87414,70472,84989,75730,76251,93751,54699,91770,40424,85458v-241,-114,191,-1473,77,-1498c51676,86525,64948,82969,74066,74663,81191,68212,85242,60338,84760,52438,84608,44437,80772,36093,72720,29540,66701,24041,59627,20930,52781,19558,45872,18212,39510,18339,32969,20396,20117,24270,9309,33718,851,45161,1054,44882,,43599,191,43091,7646,24219,25654,,50267,4128xe" fillcolor="#181717" stroked="f" strokeweight="0">
                  <v:stroke miterlimit="83231f" joinstyle="miter"/>
                  <v:path arrowok="t" textboxrect="0,0,88570,93751"/>
                </v:shape>
                <v:shape id="Shape 192" o:spid="_x0000_s1099" style="position:absolute;left:37351;top:7027;width:1186;height:1739;visibility:visible;mso-wrap-style:square;v-text-anchor:top" coordsize="118593,173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" path="m39368,2897c63172,,91868,18484,101600,43170v16993,43078,4572,93332,-38926,116294c35268,173929,7442,156556,8941,126800v-89,1663,3111,5816,3061,8445c11303,171605,61607,143627,71501,134039,92989,113223,109360,81969,99670,52263,91199,26292,62230,11687,36094,22545,5613,35220,,75542,35598,87328v673,228,546,2769,991,2895c13703,83378,457,58232,6960,34483,12565,14071,25086,4635,39368,2897xe" fillcolor="#181717" stroked="f" strokeweight="0">
                  <v:stroke miterlimit="83231f" joinstyle="miter"/>
                  <v:path arrowok="t" textboxrect="0,0,118593,173929"/>
                </v:shape>
                <v:shape id="Shape 193" o:spid="_x0000_s1100" style="position:absolute;left:37422;top:7328;width:777;height:1035;visibility:visible;mso-wrap-style:square;v-text-anchor:top" coordsize="77749,10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" path="m34823,1665c42932,,51429,1854,58572,8846v8306,8115,12472,20929,15253,31978c77749,56407,74816,73044,64186,85477,48755,103524,19101,101937,914,89376,432,89033,330,86811,,86722,27940,95053,57366,82899,67437,53689,73723,35439,66586,20809,48717,13532,37274,8871,23596,9252,13970,17291v101,-76,-762,-1448,-572,-1689c18993,8515,26714,3331,34823,1665xe" fillcolor="#181717" stroked="f" strokeweight="0">
                  <v:stroke miterlimit="83231f" joinstyle="miter"/>
                  <v:path arrowok="t" textboxrect="0,0,77749,103524"/>
                </v:shape>
                <v:shape id="Shape 194" o:spid="_x0000_s1101" style="position:absolute;left:37457;top:6260;width:1036;height:818;visibility:visible;mso-wrap-style:square;v-text-anchor:top" coordsize="103594,8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" path="m42659,2286c70891,,76645,39370,103594,32347v-432,102,-724,3492,-1359,3975c99543,38405,96901,39878,94311,40919v2590,1055,5232,2528,7924,4610c102870,46012,103162,49403,103594,49505,76645,42482,70891,81852,42659,79565,23559,78016,7976,65062,457,48057,343,47790,,46558,76,46711,9627,66446,31864,68313,48463,56934,56960,51105,65659,44183,74841,40919,65659,37668,56960,30747,48463,24917,31864,13538,9627,15405,76,35141,,35293,343,34049,457,33795,7976,16789,23559,3835,42659,2286xe" fillcolor="#181717" stroked="f" strokeweight="0">
                  <v:stroke miterlimit="83231f" joinstyle="miter"/>
                  <v:path arrowok="t" textboxrect="0,0,103594,81852"/>
                </v:shape>
                <v:shape id="Shape 195" o:spid="_x0000_s1102" style="position:absolute;left:37458;top:6551;width:516;height:241;visibility:visible;mso-wrap-style:square;v-text-anchor:top" coordsize="51562,2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" path="m28080,c43574,,51562,4229,51562,12090v,7862,-7988,12091,-23482,12091c12573,24181,,12090,,12090,,12090,12573,,28080,xe" fillcolor="#181717" stroked="f" strokeweight="0">
                  <v:stroke miterlimit="83231f" joinstyle="miter"/>
                  <v:path arrowok="t" textboxrect="0,0,51562,24181"/>
                </v:shape>
                <v:shape id="Shape 196" o:spid="_x0000_s1103" style="position:absolute;left:37351;top:4596;width:1186;height:1915;visibility:visible;mso-wrap-style:square;v-text-anchor:top" coordsize="118593,191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" path="m42506,6958v6439,-59,13317,1567,20168,5183c106172,35103,118593,85369,101600,128435,86030,167932,21908,191554,6960,137122,457,113373,13703,88240,36589,81382v-445,139,-318,2679,-991,2908c,96063,5613,136398,36094,149073v26149,10858,55105,-3760,63576,-29718c109360,89649,92989,58395,71501,37567,61608,27991,11303,,12014,36360v51,2642,-3162,6782,-3073,8458c7817,22492,23188,7137,42506,6958xe" fillcolor="#181717" stroked="f" strokeweight="0">
                  <v:stroke miterlimit="83231f" joinstyle="miter"/>
                  <v:path arrowok="t" textboxrect="0,0,118593,191554"/>
                </v:shape>
                <v:shape id="Shape 197" o:spid="_x0000_s1104" style="position:absolute;left:37422;top:5018;width:777;height:1044;visibility:visible;mso-wrap-style:square;v-text-anchor:top" coordsize="77737,104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" path="m33579,291c45193,581,56464,4699,64186,13722v10630,12434,13551,29071,9639,44654c71044,69425,66878,82239,58572,90341,44272,104324,24587,97758,13386,83585v-178,-241,686,-1600,584,-1689c23597,89948,37262,90316,48704,85655,66586,78378,73723,63748,67437,45510,57353,16288,27940,4147,,12478,330,12376,432,10154,914,9824,10008,3537,21965,,33579,291xe" fillcolor="#181717" stroked="f" strokeweight="0">
                  <v:stroke miterlimit="83231f" joinstyle="miter"/>
                  <v:path arrowok="t" textboxrect="0,0,77737,104324"/>
                </v:shape>
                <v:rect id="Rectangle 198" o:spid="_x0000_s1105" style="position:absolute;left:16752;top:2678;width:6838;height:2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" filled="f" stroked="f">
                  <v:textbox inset="0,0,0,0">
                    <w:txbxContent>
                      <w:p w14:paraId="4EAD407C" w14:textId="32192371" w:rsidR="005C3AF4" w:rsidRDefault="005C3AF4">
                        <w:pPr>
                          <w:spacing w:after="160" w:line="259" w:lineRule="auto"/>
                          <w:ind w:left="0" w:right="0" w:firstLine="0"/>
                          <w:jc w:val="left"/>
                        </w:pPr>
                        <w:r>
                          <w:rPr>
                            <w:b/>
                            <w:sz w:val="26"/>
                          </w:rPr>
                          <w:t>MUTU 1:</w:t>
                        </w:r>
                      </w:p>
                    </w:txbxContent>
                  </v:textbox>
                </v:rect>
                <v:rect id="Rectangle 199" o:spid="_x0000_s1106" style="position:absolute;left:7841;top:5895;width:30543;height:20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" filled="f" stroked="f">
                  <v:textbox inset="0,0,0,0">
                    <w:txbxContent>
                      <w:p w14:paraId="1000F773" w14:textId="77777777" w:rsidR="005C3AF4" w:rsidRDefault="005C3AF4">
                        <w:pPr>
                          <w:spacing w:after="160" w:line="259" w:lineRule="auto"/>
                          <w:ind w:left="0" w:right="0" w:firstLine="0"/>
                          <w:jc w:val="left"/>
                        </w:pPr>
                        <w:r>
                          <w:rPr>
                            <w:b/>
                            <w:sz w:val="26"/>
                          </w:rPr>
                          <w:t>CHIKHULUPILIRO CHATHU</w:t>
                        </w:r>
                      </w:p>
                    </w:txbxContent>
                  </v:textbox>
                </v:rect>
                <w10:anchorlock/>
              </v:group>
            </w:pict>
          </mc:Fallback>
        </mc:AlternateContent>
      </w:r>
    </w:p>
    <w:p w14:paraId="2C3D1404" w14:textId="77777777" w:rsidR="004B710F" w:rsidRPr="00B14CC8" w:rsidRDefault="000553DB">
      <w:pPr>
        <w:framePr w:dropCap="drop" w:lines="2" w:wrap="around" w:vAnchor="text" w:hAnchor="text"/>
        <w:spacing w:after="0" w:line="572" w:lineRule="exact"/>
        <w:ind w:right="0" w:firstLine="0"/>
        <w:rPr>
          <w:sz w:val="66"/>
          <w:szCs w:val="66"/>
        </w:rPr>
      </w:pPr>
      <w:r w:rsidRPr="00B14CC8">
        <w:rPr>
          <w:sz w:val="66"/>
          <w:szCs w:val="66"/>
        </w:rPr>
        <w:t>C</w:t>
      </w:r>
    </w:p>
    <w:p w14:paraId="3E3596A0" w14:textId="72D4749F" w:rsidR="004B710F" w:rsidRPr="00D012B2" w:rsidRDefault="000553DB">
      <w:pPr>
        <w:spacing w:after="207"/>
        <w:ind w:right="0" w:firstLine="0"/>
        <w:rPr>
          <w:szCs w:val="24"/>
        </w:rPr>
      </w:pPr>
      <w:r w:rsidRPr="00D012B2">
        <w:rPr>
          <w:szCs w:val="24"/>
        </w:rPr>
        <w:t xml:space="preserve">hikhulupiliro chathu ndiko kukhulupilira mwa Allah, Angelo ake, Mabuku ake, Atumiki ake, Tsiku la </w:t>
      </w:r>
      <w:r w:rsidR="00DD3A94" w:rsidRPr="00D012B2">
        <w:rPr>
          <w:szCs w:val="24"/>
        </w:rPr>
        <w:t>Chiweruzo, komanso Chik</w:t>
      </w:r>
      <w:r w:rsidRPr="00D012B2">
        <w:rPr>
          <w:szCs w:val="24"/>
        </w:rPr>
        <w:t>onzero cha  zabwino ndi zoipa.</w:t>
      </w:r>
    </w:p>
    <w:p w14:paraId="28E0424E" w14:textId="77777777" w:rsidR="004B710F" w:rsidRPr="00D012B2" w:rsidRDefault="000553DB">
      <w:pPr>
        <w:spacing w:after="190" w:line="228" w:lineRule="auto"/>
        <w:ind w:left="1353" w:right="0" w:hanging="762"/>
        <w:jc w:val="left"/>
        <w:rPr>
          <w:szCs w:val="24"/>
        </w:rPr>
      </w:pPr>
      <w:r w:rsidRPr="00D012B2">
        <w:rPr>
          <w:b/>
          <w:szCs w:val="24"/>
        </w:rPr>
        <w:t>KUKHULUPILIRA UMBUYE WA ALLAH, UMODZI NDI MBIRI ZAKE.</w:t>
      </w:r>
    </w:p>
    <w:p w14:paraId="3E5C7D6F" w14:textId="77777777" w:rsidR="004B710F" w:rsidRPr="00D012B2" w:rsidRDefault="000553DB">
      <w:pPr>
        <w:ind w:left="-15" w:right="0"/>
        <w:rPr>
          <w:szCs w:val="24"/>
        </w:rPr>
      </w:pPr>
      <w:r w:rsidRPr="00D012B2">
        <w:rPr>
          <w:szCs w:val="24"/>
        </w:rPr>
        <w:t>Kumeneku ndiko kukhulupilira kuti Iye ndi Mbuye, Mlengi, Wolamulira komanso Woyendetsa zonse.</w:t>
      </w:r>
    </w:p>
    <w:p w14:paraId="7D44CFA8" w14:textId="77777777" w:rsidR="004B710F" w:rsidRPr="00D012B2" w:rsidRDefault="000553DB">
      <w:pPr>
        <w:ind w:left="-15" w:right="0"/>
        <w:rPr>
          <w:szCs w:val="24"/>
        </w:rPr>
      </w:pPr>
      <w:r w:rsidRPr="00D012B2">
        <w:rPr>
          <w:szCs w:val="24"/>
        </w:rPr>
        <w:t>Timakhulupilira kuti umulungu wa Allah ndi woona ndipo zina zonse zotchedwa Mulungu ndizabodza.</w:t>
      </w:r>
    </w:p>
    <w:p w14:paraId="53DF530C" w14:textId="77777777" w:rsidR="004B710F" w:rsidRPr="00D012B2" w:rsidRDefault="000553DB">
      <w:pPr>
        <w:spacing w:after="114"/>
        <w:ind w:left="-15" w:right="0"/>
        <w:rPr>
          <w:szCs w:val="24"/>
        </w:rPr>
      </w:pPr>
      <w:r w:rsidRPr="00D012B2">
        <w:rPr>
          <w:szCs w:val="24"/>
        </w:rPr>
        <w:t>Timakhulupilira kuti Allah ali ndi Maina abwino kwambiri komanso Mbiri zapamwamba zedi.</w:t>
      </w:r>
    </w:p>
    <w:p w14:paraId="3981C64E" w14:textId="77777777" w:rsidR="004B710F" w:rsidRPr="00D012B2" w:rsidRDefault="000553DB">
      <w:pPr>
        <w:ind w:left="-15" w:right="0"/>
        <w:rPr>
          <w:szCs w:val="24"/>
        </w:rPr>
      </w:pPr>
      <w:r w:rsidRPr="00D012B2">
        <w:rPr>
          <w:szCs w:val="24"/>
        </w:rPr>
        <w:t>Timakhulupilira kuti Iye ndi mmodzi ndipo alibe ofanana naye mu umulungu wake, m’maina ake ndi mumbiri zake. Allah akunena mu Qur’an Yolemekezeka: “</w:t>
      </w:r>
      <w:r w:rsidRPr="00D012B2">
        <w:rPr>
          <w:i/>
          <w:iCs/>
          <w:szCs w:val="24"/>
        </w:rPr>
        <w:t>Mbuye wathambo ndi nthaka ndi zapakati paizo: Choncho mpembedze iye basi. Ndipo pitiriza ndikupilira popembedza iye. Kodi ukumudziwa [wina] yemwe ali wofanana naye [Allah]?”</w:t>
      </w:r>
      <w:r w:rsidRPr="00D012B2">
        <w:rPr>
          <w:szCs w:val="24"/>
        </w:rPr>
        <w:t xml:space="preserve"> [19:65]</w:t>
      </w:r>
    </w:p>
    <w:p w14:paraId="42A17B19" w14:textId="77777777" w:rsidR="004B710F" w:rsidRPr="00D012B2" w:rsidRDefault="000553DB">
      <w:pPr>
        <w:ind w:left="-15" w:right="0"/>
        <w:rPr>
          <w:szCs w:val="24"/>
        </w:rPr>
      </w:pPr>
      <w:r w:rsidRPr="00D012B2">
        <w:rPr>
          <w:szCs w:val="24"/>
        </w:rPr>
        <w:t>Timakhulupilira kuti iye ndi “</w:t>
      </w:r>
      <w:r w:rsidRPr="00D012B2">
        <w:rPr>
          <w:i/>
          <w:iCs/>
          <w:szCs w:val="24"/>
        </w:rPr>
        <w:t xml:space="preserve">Allah, palibe wopembedzedwa wina koma Iye, Wamoyo, Wamuyaya, Woimira ndi Woteteza chilichonse. Kusinza sikum’gwira ngakhale tulo. Zonse zakumwamba ndi zapansi nza Iye. Kodi ndani angathe kuombola kwa Iye popanda chilolezo chake? Akudziwa zapatsogolo ndi zomwe zili pambuyo pawo ndipo zolengedwazo </w:t>
      </w:r>
      <w:r w:rsidRPr="00D012B2">
        <w:rPr>
          <w:i/>
          <w:iCs/>
          <w:szCs w:val="24"/>
        </w:rPr>
        <w:lastRenderedPageBreak/>
        <w:t>sizidziwa chilichonse pa zomwe zili m’kudziwa kwake kupatula chimene wafuna. Arsh [Kama Yachifumu Yaikulu] yake yakwanira kumwamba ndi pansi ndipo sizimam’vuta kuzisunga zimenezo. Ndipo Iye [yekha] njemwe ali Wapamwambamwamba, Ngwamkulu kwabasi, [Ngolemekezeka kwambiri].”</w:t>
      </w:r>
      <w:r w:rsidRPr="00D012B2">
        <w:rPr>
          <w:szCs w:val="24"/>
        </w:rPr>
        <w:t xml:space="preserve"> [2:255]</w:t>
      </w:r>
    </w:p>
    <w:p w14:paraId="47FC42FA" w14:textId="77777777" w:rsidR="004B710F" w:rsidRPr="00D012B2" w:rsidRDefault="000553DB">
      <w:pPr>
        <w:ind w:left="-15" w:right="0"/>
        <w:rPr>
          <w:i/>
          <w:iCs/>
          <w:szCs w:val="24"/>
        </w:rPr>
      </w:pPr>
      <w:r w:rsidRPr="00D012B2">
        <w:rPr>
          <w:szCs w:val="24"/>
        </w:rPr>
        <w:t>Timakhulupilira kuti “</w:t>
      </w:r>
      <w:r w:rsidRPr="00D012B2">
        <w:rPr>
          <w:i/>
          <w:iCs/>
          <w:szCs w:val="24"/>
        </w:rPr>
        <w:t xml:space="preserve">Iye ndi Allah, amene palibenso wina wopembedzedwa mwachoonadi koma Iye, wodziwa zam’seri ndi zooneka. Iye Ngwachifundo Chambiri ndiponso Ngwachisoni Chosatha. Iye ndi Allah, amene palibenso wina wopembedzedwa mwachoonadi koma Iye, Mwini chilichonse, Woyera, mwini mtendere, Wotsimikizira [Aneneri ake mphamvu yochitira zozizwitswa,] Msungi wa chilichonse [yemwe akuona zochita za akapolo ake]; Wamphamvu zopambana, Mgonjetsi wotukuka mu ulemelero; Wamkulukulu.Wapatukana kuzimene akumuphatikiza nazo. Iye ndi Allah; Mlengi [wazinthu, palibe chom’fanizira]; Muwumbi wa chilichonse. Mkonzi wa maonekedwe a zinthu, ake ndi maina abwino, zonse zakumwamba ndipansi zikum’lemekeza Iye ndikum’yeretsa kumakhalidwe osayenerana ndi ulemelero wake. Iye Ngopambana ndiponso Ngwanzeru zakuya”. </w:t>
      </w:r>
      <w:r w:rsidRPr="00D012B2">
        <w:rPr>
          <w:szCs w:val="24"/>
        </w:rPr>
        <w:t>[59:22-4]</w:t>
      </w:r>
    </w:p>
    <w:p w14:paraId="33A242F1" w14:textId="77777777" w:rsidR="004B710F" w:rsidRPr="00D012B2" w:rsidRDefault="000553DB">
      <w:pPr>
        <w:ind w:left="-15" w:right="0"/>
        <w:rPr>
          <w:szCs w:val="24"/>
        </w:rPr>
      </w:pPr>
      <w:r w:rsidRPr="00D012B2">
        <w:rPr>
          <w:szCs w:val="24"/>
        </w:rPr>
        <w:t xml:space="preserve">Timakhulupilira kuti </w:t>
      </w:r>
      <w:r w:rsidRPr="00D012B2">
        <w:rPr>
          <w:i/>
          <w:iCs/>
          <w:szCs w:val="24"/>
        </w:rPr>
        <w:t>“Ufumu wakumwamba ndi padziko lapansi ngwa Allah; amalenga zimene wafuna; amene wam’funa amam’patsa ana achikazi ndiponso amene wam’funa amam’patsa ana achimuna. Kapena kuphatikiza [ana] achimuna ndi achikazi [kupereka kwamunthu mmodzi], ndipo amene wam’funa amam’chita kukhala chumba. Ndithu, Iye Ngodziwa; Wokhoza [chilichonse]</w:t>
      </w:r>
      <w:r w:rsidRPr="00D012B2">
        <w:rPr>
          <w:szCs w:val="24"/>
        </w:rPr>
        <w:t>” [42:49-50]</w:t>
      </w:r>
    </w:p>
    <w:p w14:paraId="72EEF462" w14:textId="77777777" w:rsidR="004B710F" w:rsidRPr="00D012B2" w:rsidRDefault="000553DB">
      <w:pPr>
        <w:ind w:left="-15" w:right="0"/>
        <w:rPr>
          <w:szCs w:val="24"/>
          <w:lang w:val="es-AR"/>
        </w:rPr>
      </w:pPr>
      <w:r w:rsidRPr="00D012B2">
        <w:rPr>
          <w:szCs w:val="24"/>
        </w:rPr>
        <w:t xml:space="preserve">Timakhulupilira kuti </w:t>
      </w:r>
      <w:r w:rsidRPr="00D012B2">
        <w:rPr>
          <w:i/>
          <w:iCs/>
          <w:szCs w:val="24"/>
        </w:rPr>
        <w:t xml:space="preserve">“Palibe chilichonse chofanana ndi Iye. </w:t>
      </w:r>
      <w:r w:rsidRPr="00D012B2">
        <w:rPr>
          <w:i/>
          <w:iCs/>
          <w:szCs w:val="24"/>
          <w:lang w:val="es-AR"/>
        </w:rPr>
        <w:t xml:space="preserve">Iye ndi Wakumva zonse ndiponso Woona zonse. Makiyi akumwamba ndi pansi ndiake. Amam’chulukitsira </w:t>
      </w:r>
      <w:r w:rsidRPr="00D012B2">
        <w:rPr>
          <w:b/>
          <w:bCs/>
          <w:i/>
          <w:iCs/>
          <w:szCs w:val="24"/>
          <w:lang w:val="es-AR"/>
        </w:rPr>
        <w:t>rizq</w:t>
      </w:r>
      <w:r w:rsidRPr="00D012B2">
        <w:rPr>
          <w:i/>
          <w:iCs/>
          <w:szCs w:val="24"/>
          <w:lang w:val="es-AR"/>
        </w:rPr>
        <w:t xml:space="preserve"> amene wam’funa ndipo amam’chepetsera </w:t>
      </w:r>
      <w:r w:rsidRPr="00D012B2">
        <w:rPr>
          <w:i/>
          <w:iCs/>
          <w:szCs w:val="24"/>
          <w:lang w:val="es-AR"/>
        </w:rPr>
        <w:lastRenderedPageBreak/>
        <w:t>amene wam’funa. Ndithu, Iye Ngodziwa chilichonse [pochiika pamalo oyenerana nacho]</w:t>
      </w:r>
      <w:r w:rsidRPr="00D012B2">
        <w:rPr>
          <w:szCs w:val="24"/>
          <w:lang w:val="es-AR"/>
        </w:rPr>
        <w:t>.” [42:11-12]</w:t>
      </w:r>
    </w:p>
    <w:p w14:paraId="542255D3" w14:textId="77777777" w:rsidR="004B710F" w:rsidRPr="00D012B2" w:rsidRDefault="000553DB">
      <w:pPr>
        <w:spacing w:after="114"/>
        <w:ind w:left="-15" w:right="0"/>
        <w:rPr>
          <w:szCs w:val="24"/>
          <w:lang w:val="es-AR"/>
        </w:rPr>
      </w:pPr>
      <w:r w:rsidRPr="00D012B2">
        <w:rPr>
          <w:szCs w:val="24"/>
          <w:lang w:val="es-AR"/>
        </w:rPr>
        <w:t xml:space="preserve">Timakhulupilira kuti </w:t>
      </w:r>
      <w:r w:rsidRPr="00D012B2">
        <w:rPr>
          <w:i/>
          <w:iCs/>
          <w:szCs w:val="24"/>
          <w:lang w:val="es-AR"/>
        </w:rPr>
        <w:t>“Ndipo palibe nyama iliyonse [cholengedwa chilichonse] panthaka koma rizq lake lili kwa Allah; Ndipo [Iye] akudziwa mbuto yake yamuyaya ndi mbuto yake yakungodutsapo [yomwe ndi pano padziko lapansi]. Zonse zili m’buku lofotokoza chilichonse.</w:t>
      </w:r>
      <w:r w:rsidRPr="00D012B2">
        <w:rPr>
          <w:szCs w:val="24"/>
          <w:lang w:val="es-AR"/>
        </w:rPr>
        <w:t>” [11: 6]</w:t>
      </w:r>
    </w:p>
    <w:p w14:paraId="4443742A" w14:textId="77777777" w:rsidR="004B710F" w:rsidRPr="00D012B2" w:rsidRDefault="000553DB">
      <w:pPr>
        <w:spacing w:after="114"/>
        <w:ind w:left="-15" w:right="0"/>
        <w:rPr>
          <w:szCs w:val="24"/>
          <w:lang w:val="es-AR"/>
        </w:rPr>
      </w:pPr>
      <w:r w:rsidRPr="00D012B2">
        <w:rPr>
          <w:szCs w:val="24"/>
          <w:lang w:val="es-AR"/>
        </w:rPr>
        <w:t xml:space="preserve">Timakhulupilira kuti </w:t>
      </w:r>
      <w:r w:rsidRPr="00D012B2">
        <w:rPr>
          <w:i/>
          <w:iCs/>
          <w:szCs w:val="24"/>
          <w:lang w:val="es-AR"/>
        </w:rPr>
        <w:t>“Ndipo Iye [Allah] ali nawo makiyi azobisika palibe akuwadziwa koma Iye basi. Ndipo akudziwa zapamtunda ndi zapanyanja. Ndipo palibe tsamba limene limagwa koma amalidziwa. Ndipo [siigwa] njere mumdima wam’nthaka [koma iye akudziwa]. Ndipo [sichigwa] chachiwisi ngakhale chouma, koma chili m’Buku loonetsa chilichonse.”</w:t>
      </w:r>
      <w:r w:rsidRPr="00D012B2">
        <w:rPr>
          <w:szCs w:val="24"/>
          <w:lang w:val="es-AR"/>
        </w:rPr>
        <w:t xml:space="preserve"> [6:59]</w:t>
      </w:r>
    </w:p>
    <w:p w14:paraId="6ACC5A67" w14:textId="77777777" w:rsidR="004B710F" w:rsidRPr="00D012B2" w:rsidRDefault="000553DB">
      <w:pPr>
        <w:ind w:left="-15" w:right="0"/>
        <w:rPr>
          <w:szCs w:val="24"/>
          <w:lang w:val="es-AR"/>
        </w:rPr>
      </w:pPr>
      <w:r w:rsidRPr="00D012B2">
        <w:rPr>
          <w:szCs w:val="24"/>
          <w:lang w:val="es-AR"/>
        </w:rPr>
        <w:t xml:space="preserve">Timakhulupilira kuti </w:t>
      </w:r>
      <w:r w:rsidRPr="00D012B2">
        <w:rPr>
          <w:i/>
          <w:iCs/>
          <w:szCs w:val="24"/>
          <w:lang w:val="es-AR"/>
        </w:rPr>
        <w:t xml:space="preserve">“Ndithu, kudziwa kwa nthawi [yakutha kwa dziko] kuli ndi Allah [yekha]. Iye ndiamene amavumbwitsa mvula [nthawi imene wafuna]; ndipo akudziwa zimene zili m’ziberekero [mwa zolengedwa zake: zachimuna kapena zachikazi]. Ndipo aliyense sadziwa chomwe apeze mawa; [chabwino kapena choipa]; ndiponso sadziwa aliyense kuti ndidziko liti adzafera. Ndithu, Allah Ngodziwa ndiponso Ngodzindikira mmene zinthu zilili.” </w:t>
      </w:r>
      <w:r w:rsidRPr="00D012B2">
        <w:rPr>
          <w:szCs w:val="24"/>
          <w:lang w:val="es-AR"/>
        </w:rPr>
        <w:t>[31:34]</w:t>
      </w:r>
    </w:p>
    <w:p w14:paraId="3CB517E1" w14:textId="77777777" w:rsidR="004B710F" w:rsidRPr="00D012B2" w:rsidRDefault="000553DB">
      <w:pPr>
        <w:ind w:left="-15" w:right="0"/>
        <w:rPr>
          <w:i/>
          <w:iCs/>
          <w:szCs w:val="24"/>
          <w:lang w:val="es-AR"/>
        </w:rPr>
      </w:pPr>
      <w:r w:rsidRPr="00D012B2">
        <w:rPr>
          <w:szCs w:val="24"/>
          <w:lang w:val="es-AR"/>
        </w:rPr>
        <w:t>Timakhulupilira kuti Allah amayankhula zomwe wafuna nthawi iliyonse yomwe wafuna: “</w:t>
      </w:r>
      <w:r w:rsidRPr="00D012B2">
        <w:rPr>
          <w:i/>
          <w:iCs/>
          <w:szCs w:val="24"/>
          <w:lang w:val="es-AR"/>
        </w:rPr>
        <w:t>ndipo Allah adayankhula ndi Musa mwachindunji.”</w:t>
      </w:r>
      <w:r w:rsidRPr="00D012B2">
        <w:rPr>
          <w:szCs w:val="24"/>
          <w:lang w:val="es-AR"/>
        </w:rPr>
        <w:t xml:space="preserve"> [4:164]; “</w:t>
      </w:r>
      <w:r w:rsidRPr="00D012B2">
        <w:rPr>
          <w:i/>
          <w:iCs/>
          <w:szCs w:val="24"/>
          <w:lang w:val="es-AR"/>
        </w:rPr>
        <w:t>Pamene Musa adafika kumalo achipangano chathucho, ndipo Mbuye wake namulankhula”</w:t>
      </w:r>
      <w:r w:rsidRPr="00D012B2">
        <w:rPr>
          <w:szCs w:val="24"/>
          <w:lang w:val="es-AR"/>
        </w:rPr>
        <w:t xml:space="preserve"> [7:143]; </w:t>
      </w:r>
      <w:r w:rsidRPr="00D012B2">
        <w:rPr>
          <w:i/>
          <w:iCs/>
          <w:szCs w:val="24"/>
          <w:lang w:val="es-AR"/>
        </w:rPr>
        <w:t xml:space="preserve">“Ndipo tidamuitana kumbali yakudzanjadzanja la phiri la Turi, ndipo tidamuyandikitsa ndi kuyankhula nafe momunong’oneza.” </w:t>
      </w:r>
      <w:r w:rsidRPr="00D012B2">
        <w:rPr>
          <w:szCs w:val="24"/>
          <w:lang w:val="es-AR"/>
        </w:rPr>
        <w:t>[19:52]</w:t>
      </w:r>
    </w:p>
    <w:p w14:paraId="0A61F353" w14:textId="77777777" w:rsidR="004B710F" w:rsidRPr="00B14CC8" w:rsidRDefault="000553DB">
      <w:pPr>
        <w:ind w:left="-15" w:right="0"/>
        <w:rPr>
          <w:i/>
          <w:iCs/>
          <w:szCs w:val="24"/>
          <w:lang w:val="es-AR"/>
        </w:rPr>
      </w:pPr>
      <w:r w:rsidRPr="00D012B2">
        <w:rPr>
          <w:szCs w:val="24"/>
          <w:lang w:val="es-AR"/>
        </w:rPr>
        <w:t>Timakhulupilira kuti</w:t>
      </w:r>
      <w:r w:rsidRPr="00D012B2">
        <w:rPr>
          <w:i/>
          <w:iCs/>
          <w:szCs w:val="24"/>
          <w:lang w:val="es-AR"/>
        </w:rPr>
        <w:t xml:space="preserve"> “Ngakhale nyanja ikadakhala inki yolembera mawu a Mbuye wanga, nyanjayo ikadatha mawu a Mbuye wanga asadathe, </w:t>
      </w:r>
      <w:r w:rsidRPr="00D012B2">
        <w:rPr>
          <w:i/>
          <w:iCs/>
          <w:szCs w:val="24"/>
          <w:lang w:val="es-AR"/>
        </w:rPr>
        <w:lastRenderedPageBreak/>
        <w:t xml:space="preserve">ngakhale tikadabweretsa nyanja ina ndikuionjezera pa iyo [nyanjazo zikadatha, Mawu a Allah akalipobe]”. </w:t>
      </w:r>
      <w:r w:rsidRPr="00D012B2">
        <w:rPr>
          <w:szCs w:val="24"/>
          <w:lang w:val="es-AR"/>
        </w:rPr>
        <w:t>“[18:109]</w:t>
      </w:r>
      <w:r w:rsidRPr="00D012B2">
        <w:rPr>
          <w:i/>
          <w:iCs/>
          <w:szCs w:val="24"/>
          <w:lang w:val="es-AR"/>
        </w:rPr>
        <w:t xml:space="preserve">; “Ndipo ndithu, ngakhale mitengo yonse ili mnthaka ikadakhala zolembera, ndipo nyanja [nkukhala inki], ndikuyionjezeranso [madzi ake] ndi nyanja zisanu ndi ziwiri, Mawu a Allah sakadatha. </w:t>
      </w:r>
      <w:r w:rsidRPr="00B14CC8">
        <w:rPr>
          <w:i/>
          <w:iCs/>
          <w:szCs w:val="24"/>
          <w:lang w:val="es-AR"/>
        </w:rPr>
        <w:t xml:space="preserve">Ndithu, Allah Ngwamphamvu, Ngwanzeru zakuya.” </w:t>
      </w:r>
      <w:r w:rsidRPr="00B14CC8">
        <w:rPr>
          <w:szCs w:val="24"/>
          <w:lang w:val="es-AR"/>
        </w:rPr>
        <w:t>[31:27]</w:t>
      </w:r>
      <w:r w:rsidRPr="00B14CC8">
        <w:rPr>
          <w:i/>
          <w:iCs/>
          <w:szCs w:val="24"/>
          <w:lang w:val="es-AR"/>
        </w:rPr>
        <w:t>.</w:t>
      </w:r>
    </w:p>
    <w:p w14:paraId="6AC06FCC" w14:textId="7A68170A" w:rsidR="004B710F" w:rsidRPr="00D012B2" w:rsidRDefault="000553DB">
      <w:pPr>
        <w:spacing w:after="131"/>
        <w:ind w:left="-15" w:right="0"/>
        <w:rPr>
          <w:i/>
          <w:iCs/>
          <w:szCs w:val="24"/>
        </w:rPr>
      </w:pPr>
      <w:r w:rsidRPr="00B14CC8">
        <w:rPr>
          <w:szCs w:val="24"/>
          <w:lang w:val="es-AR"/>
        </w:rPr>
        <w:t>Timakhulupilira kuti Mawu a Allah ndi owona koposa pofalitsa uthenga, ndipo ndiabwino komanso achilungamo;</w:t>
      </w:r>
      <w:r w:rsidRPr="00B14CC8">
        <w:rPr>
          <w:i/>
          <w:iCs/>
          <w:szCs w:val="24"/>
          <w:lang w:val="es-AR"/>
        </w:rPr>
        <w:t xml:space="preserve"> “Ndipo mawu a Mbuye wako akwanira moona ndi mwachilungamo. </w:t>
      </w:r>
      <w:r w:rsidRPr="00D012B2">
        <w:rPr>
          <w:i/>
          <w:iCs/>
          <w:szCs w:val="24"/>
        </w:rPr>
        <w:t xml:space="preserve">Palibe amene angathe kusintha </w:t>
      </w:r>
      <w:r w:rsidR="00B35B2B" w:rsidRPr="00D012B2">
        <w:rPr>
          <w:i/>
          <w:iCs/>
          <w:szCs w:val="24"/>
        </w:rPr>
        <w:t xml:space="preserve">mawu </w:t>
      </w:r>
      <w:r w:rsidRPr="00D012B2">
        <w:rPr>
          <w:i/>
          <w:iCs/>
          <w:szCs w:val="24"/>
        </w:rPr>
        <w:t xml:space="preserve">ake. Iye Ngwakumva, Ngodziwa.” </w:t>
      </w:r>
      <w:r w:rsidRPr="00D012B2">
        <w:rPr>
          <w:szCs w:val="24"/>
        </w:rPr>
        <w:t>[6:115]</w:t>
      </w:r>
      <w:r w:rsidRPr="00D012B2">
        <w:rPr>
          <w:i/>
          <w:iCs/>
          <w:szCs w:val="24"/>
        </w:rPr>
        <w:t xml:space="preserve">; “Kodi ndi mawu andani angakhale oona kuposa a Allah?” </w:t>
      </w:r>
      <w:r w:rsidRPr="00D012B2">
        <w:rPr>
          <w:szCs w:val="24"/>
        </w:rPr>
        <w:t>[4:87]</w:t>
      </w:r>
      <w:r w:rsidRPr="00D012B2">
        <w:rPr>
          <w:i/>
          <w:iCs/>
          <w:szCs w:val="24"/>
        </w:rPr>
        <w:t>.</w:t>
      </w:r>
    </w:p>
    <w:p w14:paraId="738DCB3C" w14:textId="77777777" w:rsidR="004B710F" w:rsidRPr="00D012B2" w:rsidRDefault="000553DB">
      <w:pPr>
        <w:ind w:left="-15" w:right="0"/>
        <w:rPr>
          <w:szCs w:val="24"/>
        </w:rPr>
      </w:pPr>
      <w:r w:rsidRPr="00D012B2">
        <w:rPr>
          <w:szCs w:val="24"/>
        </w:rPr>
        <w:t>Timakhulupilira kuti Qur’an ndi Mawu a Allah. Anayankhula kwa Mngelo Jibril alaih salaam yemwe anawatumiza kwa Mtumiki Muhammad salla Allah alaih wasallam:</w:t>
      </w:r>
      <w:r w:rsidRPr="00D012B2">
        <w:rPr>
          <w:i/>
          <w:iCs/>
          <w:szCs w:val="24"/>
        </w:rPr>
        <w:t xml:space="preserve"> “Nena [iwe Muhammad]: “Mzimu woyera [Jibril] waitsitsa [Qur’an Yolemekezeka] kuchokera kwa Mbuye wako mwachoonadi” </w:t>
      </w:r>
      <w:r w:rsidRPr="00D012B2">
        <w:rPr>
          <w:szCs w:val="24"/>
        </w:rPr>
        <w:t>[16:102]</w:t>
      </w:r>
      <w:r w:rsidRPr="00D012B2">
        <w:rPr>
          <w:i/>
          <w:iCs/>
          <w:szCs w:val="24"/>
        </w:rPr>
        <w:t>; “Ndipo, ndithu iyi [Qur’an] ndiyo chivumbulutso cha Mbuye wazolengedwa zonse. Mzimu wokhulupilika [Jibril] udaivumbulutsa pamtima wako kuti ukhale mmodzi wa achenjezi, m’chilankhulo cha Chiarabu chomveka bwino.”</w:t>
      </w:r>
      <w:r w:rsidRPr="00D012B2">
        <w:rPr>
          <w:szCs w:val="24"/>
        </w:rPr>
        <w:t>[26:192-95]</w:t>
      </w:r>
    </w:p>
    <w:p w14:paraId="21BAACBE" w14:textId="77777777" w:rsidR="004B710F" w:rsidRPr="00D012B2" w:rsidRDefault="000553DB">
      <w:pPr>
        <w:ind w:left="-15" w:right="0"/>
        <w:rPr>
          <w:i/>
          <w:iCs/>
          <w:szCs w:val="24"/>
        </w:rPr>
      </w:pPr>
      <w:r w:rsidRPr="00D012B2">
        <w:rPr>
          <w:szCs w:val="24"/>
        </w:rPr>
        <w:t>Timakhulupilira kuti Allah ndiwapamwamba pa zolengedwa zonse, chifukwa iye akunena kuti:</w:t>
      </w:r>
      <w:r w:rsidRPr="00D012B2">
        <w:rPr>
          <w:i/>
          <w:iCs/>
          <w:color w:val="FF0000"/>
          <w:szCs w:val="24"/>
        </w:rPr>
        <w:t xml:space="preserve"> </w:t>
      </w:r>
      <w:r w:rsidRPr="00D012B2">
        <w:rPr>
          <w:i/>
          <w:iCs/>
          <w:szCs w:val="24"/>
        </w:rPr>
        <w:t xml:space="preserve">“Ndipo Iye [Yekha] njemwe ali Wapamwambamwamba, Ngwamkulu kwabasi, [Ngolemekezeka kwambiri]” </w:t>
      </w:r>
      <w:r w:rsidRPr="00D012B2">
        <w:rPr>
          <w:szCs w:val="24"/>
        </w:rPr>
        <w:t>[2:255];</w:t>
      </w:r>
      <w:r w:rsidRPr="00D012B2">
        <w:rPr>
          <w:i/>
          <w:iCs/>
          <w:szCs w:val="24"/>
        </w:rPr>
        <w:t xml:space="preserve"> “Iye ndi Mgonjetsi pa anthu ake [onse]; Iye Ngwanzeru zakuya, Ngodziwa nkhani zonse.” </w:t>
      </w:r>
      <w:r w:rsidRPr="00D012B2">
        <w:rPr>
          <w:szCs w:val="24"/>
        </w:rPr>
        <w:t>[6:18]</w:t>
      </w:r>
    </w:p>
    <w:p w14:paraId="1181B6E3" w14:textId="49999E8C" w:rsidR="004B710F" w:rsidRPr="00D012B2" w:rsidRDefault="000553DB">
      <w:pPr>
        <w:ind w:left="-15" w:right="0"/>
        <w:rPr>
          <w:i/>
          <w:iCs/>
          <w:szCs w:val="24"/>
        </w:rPr>
      </w:pPr>
      <w:r w:rsidRPr="00D012B2">
        <w:rPr>
          <w:szCs w:val="24"/>
        </w:rPr>
        <w:t xml:space="preserve">Timakhulupilira kuti </w:t>
      </w:r>
      <w:r w:rsidRPr="00D012B2">
        <w:rPr>
          <w:i/>
          <w:iCs/>
          <w:szCs w:val="24"/>
        </w:rPr>
        <w:t>“Ndithu, Mbuye wanu ndi Allah amene adalenga thambo ndi nthaka [ndi zonse zam’menemo] m’masiku asanu ndi limodzi; [masiku omwe palibe yemwe akuwadziwa kutalika kwake</w:t>
      </w:r>
      <w:r w:rsidR="00DB5AC2" w:rsidRPr="00D012B2">
        <w:rPr>
          <w:i/>
          <w:iCs/>
          <w:szCs w:val="24"/>
        </w:rPr>
        <w:t xml:space="preserve"> koma Iye yekha], kenako adakha</w:t>
      </w:r>
      <w:r w:rsidRPr="00D012B2">
        <w:rPr>
          <w:i/>
          <w:iCs/>
          <w:szCs w:val="24"/>
        </w:rPr>
        <w:t>zikika</w:t>
      </w:r>
      <w:r w:rsidR="00DB5AC2" w:rsidRPr="00D012B2">
        <w:rPr>
          <w:i/>
          <w:iCs/>
          <w:szCs w:val="24"/>
        </w:rPr>
        <w:t xml:space="preserve"> pampando wake wachifumu </w:t>
      </w:r>
      <w:r w:rsidR="00DB5AC2" w:rsidRPr="00D012B2">
        <w:rPr>
          <w:i/>
          <w:iCs/>
          <w:szCs w:val="24"/>
        </w:rPr>
        <w:lastRenderedPageBreak/>
        <w:t>[kukha</w:t>
      </w:r>
      <w:r w:rsidRPr="00D012B2">
        <w:rPr>
          <w:i/>
          <w:iCs/>
          <w:szCs w:val="24"/>
        </w:rPr>
        <w:t xml:space="preserve">zikika kwake akukudziwa ndi Iye yekha basi], Amayendetsa zinthu [za zolengedwa zake.]” </w:t>
      </w:r>
      <w:r w:rsidRPr="00D012B2">
        <w:rPr>
          <w:szCs w:val="24"/>
        </w:rPr>
        <w:t>[10:3].</w:t>
      </w:r>
    </w:p>
    <w:p w14:paraId="3851EF58" w14:textId="07439AD7" w:rsidR="004B710F" w:rsidRPr="00D012B2" w:rsidRDefault="000553DB" w:rsidP="00DB5AC2">
      <w:pPr>
        <w:ind w:left="-15" w:right="0"/>
        <w:rPr>
          <w:szCs w:val="24"/>
        </w:rPr>
      </w:pPr>
      <w:r w:rsidRPr="00D012B2">
        <w:rPr>
          <w:szCs w:val="24"/>
        </w:rPr>
        <w:t xml:space="preserve">Timakhulupilira kuti Iye samazisiya zolengedwa zake nthawi zonse pamene ali pampando wake; amadziwa mmene zolengedwa zake ziliri, amamva zoyankhula zawo, amaona zomwe akuchita komanso amayendetsa zinthu zawo. Amapereka kwa aliyense osauka ngakhale olemera. Amapereka komanso amatenga ulemelero kwa yemwe wam’funa; amam’kweza ndipo amamusitsa yemwe wam’funa. Ali ndi zabwino zonse ndipo Iye ndi wamphamvu pa </w:t>
      </w:r>
      <w:r w:rsidR="000B54AD" w:rsidRPr="00D012B2">
        <w:rPr>
          <w:szCs w:val="24"/>
        </w:rPr>
        <w:t>chilichonse</w:t>
      </w:r>
      <w:r w:rsidRPr="00D012B2">
        <w:rPr>
          <w:szCs w:val="24"/>
        </w:rPr>
        <w:t>. Palibe yemwe angakhale ndi mbiri zimenezi zofanan</w:t>
      </w:r>
      <w:r w:rsidR="00DB5AC2" w:rsidRPr="00D012B2">
        <w:rPr>
          <w:szCs w:val="24"/>
        </w:rPr>
        <w:t>a</w:t>
      </w:r>
      <w:r w:rsidRPr="00D012B2">
        <w:rPr>
          <w:szCs w:val="24"/>
        </w:rPr>
        <w:t xml:space="preserve"> ndi za Allah </w:t>
      </w:r>
      <w:r w:rsidRPr="00D012B2">
        <w:rPr>
          <w:i/>
          <w:iCs/>
          <w:szCs w:val="24"/>
        </w:rPr>
        <w:t xml:space="preserve">“palibe chilichonse chofanana ndi Iye. Iye ndi Wakumva zonse ndiponso Woona zonse.” </w:t>
      </w:r>
      <w:r w:rsidRPr="00D012B2">
        <w:rPr>
          <w:szCs w:val="24"/>
        </w:rPr>
        <w:t xml:space="preserve">[42:11]. Ife sitimakhulupilira monga mmene </w:t>
      </w:r>
      <w:r w:rsidR="00DB5AC2" w:rsidRPr="00D012B2">
        <w:rPr>
          <w:szCs w:val="24"/>
        </w:rPr>
        <w:t xml:space="preserve">ena  </w:t>
      </w:r>
      <w:r w:rsidRPr="00D012B2">
        <w:rPr>
          <w:szCs w:val="24"/>
        </w:rPr>
        <w:t xml:space="preserve">amanenera kuti Allah ali </w:t>
      </w:r>
      <w:r w:rsidR="004C5687" w:rsidRPr="00D012B2">
        <w:rPr>
          <w:szCs w:val="24"/>
        </w:rPr>
        <w:t xml:space="preserve">pamodzi </w:t>
      </w:r>
      <w:r w:rsidRPr="00D012B2">
        <w:rPr>
          <w:szCs w:val="24"/>
        </w:rPr>
        <w:t>ndi</w:t>
      </w:r>
      <w:r w:rsidR="004C5687" w:rsidRPr="00D012B2">
        <w:rPr>
          <w:szCs w:val="24"/>
        </w:rPr>
        <w:t xml:space="preserve"> </w:t>
      </w:r>
      <w:r w:rsidRPr="00D012B2">
        <w:rPr>
          <w:szCs w:val="24"/>
        </w:rPr>
        <w:t xml:space="preserve">zolengedwa zake </w:t>
      </w:r>
      <w:r w:rsidR="00DB5AC2" w:rsidRPr="00D012B2">
        <w:rPr>
          <w:szCs w:val="24"/>
        </w:rPr>
        <w:t xml:space="preserve">mthupi </w:t>
      </w:r>
      <w:r w:rsidRPr="00D012B2">
        <w:rPr>
          <w:szCs w:val="24"/>
        </w:rPr>
        <w:t>padziko lapansi, ndipo aliyense yemwe amakhulupilira zimenezi timamutenga kuti ndi okanira komanso oso</w:t>
      </w:r>
      <w:r w:rsidR="00DB5AC2" w:rsidRPr="00D012B2">
        <w:rPr>
          <w:szCs w:val="24"/>
        </w:rPr>
        <w:t>k</w:t>
      </w:r>
      <w:r w:rsidRPr="00D012B2">
        <w:rPr>
          <w:szCs w:val="24"/>
        </w:rPr>
        <w:t xml:space="preserve">era chifukwa wam’panga Allah kukhala </w:t>
      </w:r>
      <w:r w:rsidR="00DB5AC2" w:rsidRPr="00D012B2">
        <w:rPr>
          <w:szCs w:val="24"/>
        </w:rPr>
        <w:t>w</w:t>
      </w:r>
      <w:r w:rsidRPr="00D012B2">
        <w:rPr>
          <w:szCs w:val="24"/>
        </w:rPr>
        <w:t>opunguka.</w:t>
      </w:r>
    </w:p>
    <w:p w14:paraId="3A57C462" w14:textId="6E40A652" w:rsidR="004B710F" w:rsidRPr="00D012B2" w:rsidRDefault="000553DB" w:rsidP="004C5687">
      <w:pPr>
        <w:ind w:left="-15" w:right="0"/>
        <w:rPr>
          <w:szCs w:val="24"/>
        </w:rPr>
      </w:pPr>
      <w:r w:rsidRPr="00D012B2">
        <w:rPr>
          <w:szCs w:val="24"/>
        </w:rPr>
        <w:t xml:space="preserve">Timakhulupilira zomwe Mtumiki anatiuza kuti Allah amatsika pathambo loyandikira usiku uliwonse ndipo amanena kuti </w:t>
      </w:r>
      <w:r w:rsidR="00DB5AC2" w:rsidRPr="00D012B2">
        <w:rPr>
          <w:szCs w:val="24"/>
        </w:rPr>
        <w:t>“</w:t>
      </w:r>
      <w:r w:rsidRPr="00D012B2">
        <w:rPr>
          <w:szCs w:val="24"/>
        </w:rPr>
        <w:t xml:space="preserve">ndani </w:t>
      </w:r>
      <w:r w:rsidR="004C5687" w:rsidRPr="00D012B2">
        <w:rPr>
          <w:szCs w:val="24"/>
        </w:rPr>
        <w:t>yemwe akupempha ndimuyankhe? N</w:t>
      </w:r>
      <w:r w:rsidRPr="00D012B2">
        <w:rPr>
          <w:szCs w:val="24"/>
        </w:rPr>
        <w:t>dani yemwe akupempha chikhululuko ndimukhululukire?” [Al Bukhari &amp; Muslim].</w:t>
      </w:r>
    </w:p>
    <w:p w14:paraId="5415AD08" w14:textId="7C1706F4" w:rsidR="004B710F" w:rsidRPr="00D012B2" w:rsidRDefault="000553DB">
      <w:pPr>
        <w:ind w:left="-15" w:right="0"/>
        <w:rPr>
          <w:szCs w:val="24"/>
          <w:lang w:val="es-AR"/>
        </w:rPr>
      </w:pPr>
      <w:r w:rsidRPr="00D012B2">
        <w:rPr>
          <w:szCs w:val="24"/>
        </w:rPr>
        <w:t>Timakhulupilira kuti Allah adzabwera Tsiku la Chiweruzo kudzaweruza pakati pa anthu chifukwa anati: “</w:t>
      </w:r>
      <w:r w:rsidRPr="00D012B2">
        <w:rPr>
          <w:i/>
          <w:iCs/>
          <w:szCs w:val="24"/>
        </w:rPr>
        <w:t>Sichoncho! [Siyani machitidwe amenewa]; nthaka ikadzapondedwapondedwa [ndikuifafaniza], adzabwera Mbuye wako [m’mabweredwe omwe akuwadziwa iye mwini] ndipo Angero ali mmizere yondondozana. Basi tsiku limenelo idzabweretsedwa Jahannam, pa tsiku limenelo munthu adzakumbukira, koma kukumbuka kumeneko kudzam’thandiza chiyani?</w:t>
      </w:r>
      <w:r w:rsidRPr="00D012B2">
        <w:rPr>
          <w:szCs w:val="24"/>
        </w:rPr>
        <w:t>”</w:t>
      </w:r>
      <w:r w:rsidR="00202607" w:rsidRPr="00D012B2">
        <w:rPr>
          <w:szCs w:val="24"/>
        </w:rPr>
        <w:t xml:space="preserve"> </w:t>
      </w:r>
      <w:r w:rsidR="00202607" w:rsidRPr="00D012B2">
        <w:rPr>
          <w:szCs w:val="24"/>
          <w:lang w:val="es-AR"/>
        </w:rPr>
        <w:t>[89:21-23]</w:t>
      </w:r>
    </w:p>
    <w:p w14:paraId="1DD5218B" w14:textId="1B212887" w:rsidR="004B710F" w:rsidRPr="00D012B2" w:rsidRDefault="000553DB" w:rsidP="00405EB2">
      <w:pPr>
        <w:pStyle w:val="Heading2"/>
        <w:ind w:left="10" w:right="1"/>
        <w:rPr>
          <w:sz w:val="24"/>
          <w:szCs w:val="24"/>
          <w:lang w:val="es-AR"/>
        </w:rPr>
      </w:pPr>
      <w:r w:rsidRPr="00D012B2">
        <w:rPr>
          <w:sz w:val="24"/>
          <w:szCs w:val="24"/>
          <w:lang w:val="es-AR"/>
        </w:rPr>
        <w:lastRenderedPageBreak/>
        <w:t>CHIFUNIRO CHA ALLAH</w:t>
      </w:r>
    </w:p>
    <w:p w14:paraId="14749A68" w14:textId="6EA77E3D" w:rsidR="004B710F" w:rsidRPr="00D012B2" w:rsidRDefault="000553DB">
      <w:pPr>
        <w:spacing w:after="183" w:line="259" w:lineRule="auto"/>
        <w:ind w:left="152" w:right="0" w:firstLine="0"/>
        <w:jc w:val="center"/>
        <w:rPr>
          <w:szCs w:val="24"/>
          <w:lang w:val="es-AR"/>
        </w:rPr>
      </w:pPr>
      <w:r w:rsidRPr="00D012B2">
        <w:rPr>
          <w:szCs w:val="24"/>
          <w:lang w:val="es-AR"/>
        </w:rPr>
        <w:t>Timakhulu</w:t>
      </w:r>
      <w:r w:rsidR="00405EB2" w:rsidRPr="00D012B2">
        <w:rPr>
          <w:szCs w:val="24"/>
          <w:lang w:val="es-AR"/>
        </w:rPr>
        <w:t>p</w:t>
      </w:r>
      <w:r w:rsidRPr="00D012B2">
        <w:rPr>
          <w:szCs w:val="24"/>
          <w:lang w:val="es-AR"/>
        </w:rPr>
        <w:t xml:space="preserve">ilira kuti Chifuniro cha Allah chili m’mitundu iwiri: </w:t>
      </w:r>
    </w:p>
    <w:p w14:paraId="58543124" w14:textId="28E2C5E1" w:rsidR="004B710F" w:rsidRPr="00D012B2" w:rsidRDefault="000553DB">
      <w:pPr>
        <w:numPr>
          <w:ilvl w:val="0"/>
          <w:numId w:val="1"/>
        </w:numPr>
        <w:ind w:right="0"/>
        <w:rPr>
          <w:szCs w:val="24"/>
        </w:rPr>
      </w:pPr>
      <w:r w:rsidRPr="00D012B2">
        <w:rPr>
          <w:i/>
          <w:szCs w:val="24"/>
          <w:lang w:val="es-AR"/>
        </w:rPr>
        <w:t xml:space="preserve">Chifuniro pa </w:t>
      </w:r>
      <w:r w:rsidR="000B54AD" w:rsidRPr="00D012B2">
        <w:rPr>
          <w:i/>
          <w:szCs w:val="24"/>
          <w:lang w:val="es-AR"/>
        </w:rPr>
        <w:t>chilichonse</w:t>
      </w:r>
      <w:r w:rsidRPr="00D012B2">
        <w:rPr>
          <w:i/>
          <w:szCs w:val="24"/>
          <w:lang w:val="es-AR"/>
        </w:rPr>
        <w:t>:</w:t>
      </w:r>
      <w:r w:rsidRPr="00D012B2">
        <w:rPr>
          <w:szCs w:val="24"/>
          <w:lang w:val="es-AR"/>
        </w:rPr>
        <w:t xml:space="preserve"> Umu ndimmene amachitira zofuna zake zabwino ngakhale zoipa. Chifuniro ichi kutanthauz</w:t>
      </w:r>
      <w:r w:rsidR="00405EB2" w:rsidRPr="00D012B2">
        <w:rPr>
          <w:szCs w:val="24"/>
          <w:lang w:val="es-AR"/>
        </w:rPr>
        <w:t>a kuti amapereka chilolezo pazil</w:t>
      </w:r>
      <w:r w:rsidRPr="00D012B2">
        <w:rPr>
          <w:szCs w:val="24"/>
          <w:lang w:val="es-AR"/>
        </w:rPr>
        <w:t xml:space="preserve">izonse zomwe zingachitike; zabwino ngakhale zoipa, zokondedwa ngakhale zosakondedwa, monga mmene akunenera: </w:t>
      </w:r>
      <w:r w:rsidRPr="00D012B2">
        <w:rPr>
          <w:i/>
          <w:iCs/>
          <w:szCs w:val="24"/>
          <w:lang w:val="es-AR"/>
        </w:rPr>
        <w:t>“Ndipo Allah akadafuna, sakadamenyana; koma Allah amachita zimene akufuna.”</w:t>
      </w:r>
      <w:r w:rsidRPr="00D012B2">
        <w:rPr>
          <w:szCs w:val="24"/>
          <w:lang w:val="es-AR"/>
        </w:rPr>
        <w:t xml:space="preserve"> [2:253] komanso “</w:t>
      </w:r>
      <w:r w:rsidRPr="00D012B2">
        <w:rPr>
          <w:i/>
          <w:iCs/>
          <w:szCs w:val="24"/>
          <w:lang w:val="es-AR"/>
        </w:rPr>
        <w:t xml:space="preserve">ngati Allah akufuna kukulekelerani kusokera, Iye ndiye Mbuye wanu. </w:t>
      </w:r>
      <w:r w:rsidRPr="00D012B2">
        <w:rPr>
          <w:i/>
          <w:iCs/>
          <w:szCs w:val="24"/>
        </w:rPr>
        <w:t xml:space="preserve">Ndipo kwa Iye mudzabwezedwa” </w:t>
      </w:r>
      <w:r w:rsidRPr="00D012B2">
        <w:rPr>
          <w:szCs w:val="24"/>
        </w:rPr>
        <w:t>[11:34].</w:t>
      </w:r>
    </w:p>
    <w:p w14:paraId="30EE161C" w14:textId="33121F31" w:rsidR="004B710F" w:rsidRPr="00D012B2" w:rsidRDefault="000553DB">
      <w:pPr>
        <w:numPr>
          <w:ilvl w:val="0"/>
          <w:numId w:val="1"/>
        </w:numPr>
        <w:ind w:right="0"/>
        <w:rPr>
          <w:szCs w:val="24"/>
        </w:rPr>
      </w:pPr>
      <w:r w:rsidRPr="00D012B2">
        <w:rPr>
          <w:i/>
          <w:szCs w:val="24"/>
        </w:rPr>
        <w:t>Chifuniro cha pa Chipembedzo:</w:t>
      </w:r>
      <w:r w:rsidRPr="00D012B2">
        <w:rPr>
          <w:szCs w:val="24"/>
        </w:rPr>
        <w:t xml:space="preserve"> Chifuniro ichi ndi</w:t>
      </w:r>
      <w:r w:rsidR="00405EB2" w:rsidRPr="00D012B2">
        <w:rPr>
          <w:szCs w:val="24"/>
        </w:rPr>
        <w:t xml:space="preserve"> </w:t>
      </w:r>
      <w:r w:rsidRPr="00D012B2">
        <w:rPr>
          <w:szCs w:val="24"/>
        </w:rPr>
        <w:t>cha</w:t>
      </w:r>
      <w:r w:rsidR="00405EB2" w:rsidRPr="00D012B2">
        <w:rPr>
          <w:szCs w:val="24"/>
        </w:rPr>
        <w:t xml:space="preserve"> </w:t>
      </w:r>
      <w:r w:rsidRPr="00D012B2">
        <w:rPr>
          <w:szCs w:val="24"/>
        </w:rPr>
        <w:t>zomwe akuzikonda, monga momwe akunenera “</w:t>
      </w:r>
      <w:r w:rsidRPr="00D012B2">
        <w:rPr>
          <w:i/>
          <w:iCs/>
          <w:szCs w:val="24"/>
        </w:rPr>
        <w:t>Ndiponso Allah akufuna kukufewetserani”</w:t>
      </w:r>
      <w:r w:rsidRPr="00D012B2">
        <w:rPr>
          <w:szCs w:val="24"/>
        </w:rPr>
        <w:t xml:space="preserve"> [4:27].</w:t>
      </w:r>
    </w:p>
    <w:p w14:paraId="38D2F675" w14:textId="0992EC8E" w:rsidR="004B710F" w:rsidRPr="00D012B2" w:rsidRDefault="000553DB">
      <w:pPr>
        <w:ind w:left="-15" w:right="0"/>
        <w:rPr>
          <w:szCs w:val="24"/>
        </w:rPr>
      </w:pPr>
      <w:r w:rsidRPr="00D012B2">
        <w:rPr>
          <w:szCs w:val="24"/>
        </w:rPr>
        <w:t>Timakhulupilira kuti</w:t>
      </w:r>
      <w:r w:rsidR="00405EB2" w:rsidRPr="00D012B2">
        <w:rPr>
          <w:szCs w:val="24"/>
        </w:rPr>
        <w:t xml:space="preserve"> Chifuniro chake pa chinthu chil</w:t>
      </w:r>
      <w:r w:rsidRPr="00D012B2">
        <w:rPr>
          <w:szCs w:val="24"/>
        </w:rPr>
        <w:t xml:space="preserve">ichonse komanso pa Chipembedzo, ndi mbali ya nzeru zake. </w:t>
      </w:r>
      <w:r w:rsidR="00405EB2" w:rsidRPr="00D012B2">
        <w:rPr>
          <w:szCs w:val="24"/>
        </w:rPr>
        <w:t>Chil</w:t>
      </w:r>
      <w:r w:rsidRPr="00D012B2">
        <w:rPr>
          <w:szCs w:val="24"/>
        </w:rPr>
        <w:t xml:space="preserve">ichonse chomwe amapanga muzifuniro ziwirizi, zimakhala ndi zifukwa zokwanira malinga ndi nzeru zake ngakhale tifune kapena tisafune. </w:t>
      </w:r>
      <w:r w:rsidRPr="00D012B2">
        <w:rPr>
          <w:i/>
          <w:iCs/>
          <w:szCs w:val="24"/>
        </w:rPr>
        <w:t>“Kodi Allah si Muweruzi wanzeru kuposa aweruzi onse?”</w:t>
      </w:r>
      <w:r w:rsidRPr="00D012B2">
        <w:rPr>
          <w:szCs w:val="24"/>
        </w:rPr>
        <w:t xml:space="preserve"> [95:8]; </w:t>
      </w:r>
      <w:r w:rsidRPr="00D012B2">
        <w:rPr>
          <w:i/>
          <w:iCs/>
          <w:szCs w:val="24"/>
        </w:rPr>
        <w:t>“Kodi ndani ali wabwino polamula koposa Allah? [Izi nzodziwika] kwa anthu otsimikiza [kuti Allah alipo].”</w:t>
      </w:r>
      <w:r w:rsidRPr="00D012B2">
        <w:rPr>
          <w:szCs w:val="24"/>
        </w:rPr>
        <w:t xml:space="preserve"> [5:50].</w:t>
      </w:r>
    </w:p>
    <w:p w14:paraId="1045A885" w14:textId="77777777" w:rsidR="004B710F" w:rsidRPr="00D012B2" w:rsidRDefault="000553DB">
      <w:pPr>
        <w:ind w:left="-15" w:right="0"/>
        <w:rPr>
          <w:szCs w:val="24"/>
        </w:rPr>
      </w:pPr>
      <w:r w:rsidRPr="00D012B2">
        <w:rPr>
          <w:szCs w:val="24"/>
        </w:rPr>
        <w:t xml:space="preserve">Timakhulupilira kuti Allah amakonda akapolo ake osankhika ndipo kuti iwo amamukonda </w:t>
      </w:r>
      <w:r w:rsidRPr="00D012B2">
        <w:rPr>
          <w:i/>
          <w:iCs/>
          <w:szCs w:val="24"/>
        </w:rPr>
        <w:t>“Nena: [iwe Mtumiki] “Ngati inu mukum’konda Allah, tsatani ine; Allah akukondani”</w:t>
      </w:r>
      <w:r w:rsidRPr="00D012B2">
        <w:rPr>
          <w:szCs w:val="24"/>
        </w:rPr>
        <w:t xml:space="preserve"> [3:31]; </w:t>
      </w:r>
      <w:r w:rsidRPr="00D012B2">
        <w:rPr>
          <w:i/>
          <w:iCs/>
          <w:szCs w:val="24"/>
        </w:rPr>
        <w:t xml:space="preserve">“Ndiye kuti posachedwapa Allah Adzabweretsa anthu omwe awakonda, nawonso amkonda;” </w:t>
      </w:r>
      <w:r w:rsidRPr="00D012B2">
        <w:rPr>
          <w:szCs w:val="24"/>
        </w:rPr>
        <w:t>[5:54];</w:t>
      </w:r>
      <w:r w:rsidRPr="00D012B2">
        <w:rPr>
          <w:i/>
          <w:iCs/>
          <w:szCs w:val="24"/>
        </w:rPr>
        <w:t xml:space="preserve"> “Ndipo Allah amakonda opilira.” </w:t>
      </w:r>
      <w:r w:rsidRPr="00D012B2">
        <w:rPr>
          <w:szCs w:val="24"/>
        </w:rPr>
        <w:t>[3:146]</w:t>
      </w:r>
      <w:r w:rsidRPr="00D012B2">
        <w:rPr>
          <w:i/>
          <w:iCs/>
          <w:szCs w:val="24"/>
        </w:rPr>
        <w:t>; “ndipo chitani Chilungamo; ndithu, Allah amakonda ochita chilungamo.” [49:9]; “Ndipo chitani zabwino. Ndipo Allah, amakonda ochita zabwino.”</w:t>
      </w:r>
      <w:r w:rsidRPr="00D012B2">
        <w:rPr>
          <w:szCs w:val="24"/>
        </w:rPr>
        <w:t xml:space="preserve"> [5:93].</w:t>
      </w:r>
    </w:p>
    <w:p w14:paraId="5B5EAAC4" w14:textId="77777777" w:rsidR="004B710F" w:rsidRPr="00D012B2" w:rsidRDefault="000553DB">
      <w:pPr>
        <w:ind w:left="-15" w:right="0"/>
        <w:rPr>
          <w:szCs w:val="24"/>
        </w:rPr>
      </w:pPr>
      <w:r w:rsidRPr="00D012B2">
        <w:rPr>
          <w:szCs w:val="24"/>
        </w:rPr>
        <w:lastRenderedPageBreak/>
        <w:t>Timakhulupilira kuti Allah amakonda zomwe analamula muntchito komanso zoyankhula zabwino, ndipo amadana ndi zomwe analetsa mu ntchito komanso zoyankhula zoipa “</w:t>
      </w:r>
      <w:r w:rsidRPr="00D012B2">
        <w:rPr>
          <w:i/>
          <w:iCs/>
          <w:szCs w:val="24"/>
        </w:rPr>
        <w:t>Ngati mukana ndithu, Allah Ngodzikwaniritsa sasaukira kwa inu [Chikhulupiliro chanu ndi kuthokoza kwanu]; koma sakonda kukanira kwa anthu ake. Ngati mum’thokoza [pa mtendere Wake umene uli painu] akuyanja kuthokoza kwanuko.”</w:t>
      </w:r>
      <w:r w:rsidRPr="00D012B2">
        <w:rPr>
          <w:szCs w:val="24"/>
        </w:rPr>
        <w:t xml:space="preserve"> [39:7]; “</w:t>
      </w:r>
      <w:r w:rsidRPr="00D012B2">
        <w:rPr>
          <w:i/>
          <w:iCs/>
          <w:szCs w:val="24"/>
        </w:rPr>
        <w:t>koma Allah sadafune kuti iwo apiteko; Choncho adawatsekereza, ndipo kudanenedwa: “Khalani pamodzi ndi otsalira.”</w:t>
      </w:r>
      <w:r w:rsidRPr="00D012B2">
        <w:rPr>
          <w:szCs w:val="24"/>
        </w:rPr>
        <w:t xml:space="preserve"> [9:46]</w:t>
      </w:r>
    </w:p>
    <w:p w14:paraId="59CA00BC" w14:textId="77777777" w:rsidR="004B710F" w:rsidRPr="00D012B2" w:rsidRDefault="000553DB">
      <w:pPr>
        <w:ind w:left="-15" w:right="0"/>
        <w:rPr>
          <w:szCs w:val="24"/>
        </w:rPr>
      </w:pPr>
      <w:r w:rsidRPr="00D012B2">
        <w:rPr>
          <w:szCs w:val="24"/>
        </w:rPr>
        <w:t>Timakhulupilira kuti Allah amakonda okhulupilira mwaiye komanso akuchita zabwino “</w:t>
      </w:r>
      <w:r w:rsidRPr="00D012B2">
        <w:rPr>
          <w:i/>
          <w:iCs/>
          <w:szCs w:val="24"/>
        </w:rPr>
        <w:t xml:space="preserve">Allah adzalandira ntchito zawo nawonso adzayamika zabwino zake ndi kukondweretsedwa nazo [zomwe adzawapatse]; zimenezo ndi zayemwe awope Mbuye wake [Allah].” </w:t>
      </w:r>
      <w:r w:rsidRPr="00D012B2">
        <w:rPr>
          <w:szCs w:val="24"/>
        </w:rPr>
        <w:t>[98:8]</w:t>
      </w:r>
    </w:p>
    <w:p w14:paraId="358B1CD7" w14:textId="77777777" w:rsidR="004B710F" w:rsidRPr="00D012B2" w:rsidRDefault="000553DB">
      <w:pPr>
        <w:spacing w:after="207"/>
        <w:ind w:left="-15" w:right="0"/>
        <w:rPr>
          <w:szCs w:val="24"/>
        </w:rPr>
      </w:pPr>
      <w:r w:rsidRPr="00D012B2">
        <w:rPr>
          <w:szCs w:val="24"/>
        </w:rPr>
        <w:t>Timakhulupilira kuti Allah amakwiyira omwe akuyenera kuwakwiyira mwa anthu okanira ndi ena: “</w:t>
      </w:r>
      <w:r w:rsidRPr="00D012B2">
        <w:rPr>
          <w:i/>
          <w:iCs/>
          <w:szCs w:val="24"/>
        </w:rPr>
        <w:t>achimuna ndi achikazi oganizira Allah maganizo achabe. Kutembenuka koipa kuli kwaiwo ndipo Allah wawakwiyira.”</w:t>
      </w:r>
      <w:r w:rsidRPr="00D012B2">
        <w:rPr>
          <w:szCs w:val="24"/>
        </w:rPr>
        <w:t xml:space="preserve"> [48:6]; </w:t>
      </w:r>
      <w:r w:rsidRPr="00D012B2">
        <w:rPr>
          <w:i/>
          <w:iCs/>
          <w:szCs w:val="24"/>
        </w:rPr>
        <w:t>“koma amene akutsekulira mtima wake kusakhulupilira, mkwiyo wa Allah uli paiwo [ndipo anthu otere] adzapata chilango chachikulu.”</w:t>
      </w:r>
      <w:r w:rsidRPr="00D012B2">
        <w:rPr>
          <w:szCs w:val="24"/>
        </w:rPr>
        <w:t xml:space="preserve"> [16:106].</w:t>
      </w:r>
    </w:p>
    <w:p w14:paraId="34DE3734" w14:textId="77777777" w:rsidR="004B710F" w:rsidRPr="00D012B2" w:rsidRDefault="000553DB">
      <w:pPr>
        <w:pStyle w:val="Heading2"/>
        <w:ind w:left="10" w:right="1"/>
        <w:rPr>
          <w:sz w:val="24"/>
          <w:szCs w:val="24"/>
        </w:rPr>
      </w:pPr>
      <w:r w:rsidRPr="00D012B2">
        <w:rPr>
          <w:sz w:val="24"/>
          <w:szCs w:val="24"/>
        </w:rPr>
        <w:t>MBIRI ZINA ZA ALLAH</w:t>
      </w:r>
    </w:p>
    <w:p w14:paraId="4BF88A3A" w14:textId="10EAA1E1" w:rsidR="004B710F" w:rsidRPr="00D012B2" w:rsidRDefault="000553DB" w:rsidP="00405EB2">
      <w:pPr>
        <w:ind w:left="-15" w:right="0"/>
        <w:jc w:val="left"/>
        <w:rPr>
          <w:szCs w:val="24"/>
        </w:rPr>
      </w:pPr>
      <w:r w:rsidRPr="00D012B2">
        <w:rPr>
          <w:szCs w:val="24"/>
        </w:rPr>
        <w:t>Timakhulupilira kuti Allah ali ndi Nkhope Yolemekezeka [ma</w:t>
      </w:r>
      <w:r w:rsidR="00405EB2" w:rsidRPr="00D012B2">
        <w:rPr>
          <w:szCs w:val="24"/>
        </w:rPr>
        <w:t>o</w:t>
      </w:r>
      <w:r w:rsidRPr="00D012B2">
        <w:rPr>
          <w:szCs w:val="24"/>
        </w:rPr>
        <w:t>nekedwe ake akuwadziw</w:t>
      </w:r>
      <w:r w:rsidR="00405EB2" w:rsidRPr="00D012B2">
        <w:rPr>
          <w:szCs w:val="24"/>
        </w:rPr>
        <w:t>a</w:t>
      </w:r>
      <w:r w:rsidRPr="00D012B2">
        <w:rPr>
          <w:szCs w:val="24"/>
        </w:rPr>
        <w:t xml:space="preserve"> ndi Iye mwini, palibe chofanana naye] </w:t>
      </w:r>
      <w:r w:rsidRPr="00D012B2">
        <w:rPr>
          <w:i/>
          <w:iCs/>
          <w:szCs w:val="24"/>
        </w:rPr>
        <w:t xml:space="preserve">“Ndipo idzatsala nkhope ya Mbuye wako Mwini ulemelero ndi mtendere;” </w:t>
      </w:r>
      <w:r w:rsidRPr="00D012B2">
        <w:rPr>
          <w:szCs w:val="24"/>
        </w:rPr>
        <w:t>[55:27]</w:t>
      </w:r>
    </w:p>
    <w:p w14:paraId="18DB9FBA" w14:textId="77777777" w:rsidR="004B710F" w:rsidRPr="00D012B2" w:rsidRDefault="000553DB" w:rsidP="00405EB2">
      <w:pPr>
        <w:spacing w:after="177" w:line="264" w:lineRule="auto"/>
        <w:ind w:left="10" w:right="-14" w:hanging="10"/>
        <w:jc w:val="left"/>
        <w:rPr>
          <w:szCs w:val="24"/>
        </w:rPr>
      </w:pPr>
      <w:r w:rsidRPr="00D012B2">
        <w:rPr>
          <w:szCs w:val="24"/>
        </w:rPr>
        <w:t>Timakhulupilira kuti Allah ali ndi Manja awiri opatsa: “</w:t>
      </w:r>
      <w:r w:rsidRPr="00D012B2">
        <w:rPr>
          <w:i/>
          <w:iCs/>
          <w:szCs w:val="24"/>
        </w:rPr>
        <w:t>Koma manja ake [a Allah] Ngotambasuka. Amapatsa mmene wafunira.”</w:t>
      </w:r>
      <w:r w:rsidRPr="00D012B2">
        <w:rPr>
          <w:szCs w:val="24"/>
        </w:rPr>
        <w:t xml:space="preserve"> [5:64]; </w:t>
      </w:r>
      <w:r w:rsidRPr="00D012B2">
        <w:rPr>
          <w:i/>
          <w:iCs/>
          <w:szCs w:val="24"/>
        </w:rPr>
        <w:t xml:space="preserve">“Koma sadam’lemekeze Allah, kulemekeza koyenerana naye, pomwe </w:t>
      </w:r>
      <w:r w:rsidRPr="00D012B2">
        <w:rPr>
          <w:i/>
          <w:iCs/>
          <w:szCs w:val="24"/>
        </w:rPr>
        <w:lastRenderedPageBreak/>
        <w:t xml:space="preserve">patsiku la Qiyaamah nthaka yonse [idzakhala], chofumbata chake mmanja; ndipo thambo lidzakulungidwa ndi dzanja lake lamanja. Walemekezeka Allah. Ndipo watukuka kuzimene akumphatikiza nazozi.” </w:t>
      </w:r>
      <w:r w:rsidRPr="00D012B2">
        <w:rPr>
          <w:szCs w:val="24"/>
        </w:rPr>
        <w:t>[39:67]</w:t>
      </w:r>
    </w:p>
    <w:p w14:paraId="3C8B4F14" w14:textId="62A19580" w:rsidR="004B710F" w:rsidRPr="00D012B2" w:rsidRDefault="000553DB">
      <w:pPr>
        <w:ind w:left="-15" w:right="0"/>
        <w:rPr>
          <w:szCs w:val="24"/>
        </w:rPr>
      </w:pPr>
      <w:r w:rsidRPr="00D012B2">
        <w:rPr>
          <w:szCs w:val="24"/>
        </w:rPr>
        <w:t>Timakhulupilira kuti Allah ali ndi maso awiri, [ma</w:t>
      </w:r>
      <w:r w:rsidR="00405EB2" w:rsidRPr="00D012B2">
        <w:rPr>
          <w:szCs w:val="24"/>
        </w:rPr>
        <w:t>o</w:t>
      </w:r>
      <w:r w:rsidRPr="00D012B2">
        <w:rPr>
          <w:szCs w:val="24"/>
        </w:rPr>
        <w:t>nekedwe ake akuwadziw</w:t>
      </w:r>
      <w:r w:rsidR="00405EB2" w:rsidRPr="00D012B2">
        <w:rPr>
          <w:szCs w:val="24"/>
        </w:rPr>
        <w:t>a</w:t>
      </w:r>
      <w:r w:rsidRPr="00D012B2">
        <w:rPr>
          <w:szCs w:val="24"/>
        </w:rPr>
        <w:t xml:space="preserve"> ndi Iye mwini, palibe chofanana naye] chifukwa anati: “</w:t>
      </w:r>
      <w:r w:rsidRPr="00D012B2">
        <w:rPr>
          <w:i/>
          <w:iCs/>
          <w:szCs w:val="24"/>
        </w:rPr>
        <w:t>Ndipo khoma chombo moyang’aniridwa ndi Ife, ndi ulangizi wathu [sa</w:t>
      </w:r>
      <w:r w:rsidR="000B54AD" w:rsidRPr="00D012B2">
        <w:rPr>
          <w:i/>
          <w:iCs/>
          <w:szCs w:val="24"/>
        </w:rPr>
        <w:t>a</w:t>
      </w:r>
      <w:r w:rsidRPr="00D012B2">
        <w:rPr>
          <w:i/>
          <w:iCs/>
          <w:szCs w:val="24"/>
        </w:rPr>
        <w:t>tha kukuchitira choipa]”</w:t>
      </w:r>
      <w:r w:rsidRPr="00D012B2">
        <w:rPr>
          <w:szCs w:val="24"/>
        </w:rPr>
        <w:t xml:space="preserve"> [11:37]. Mtumiki salla Allah alaih wasallam anati: “Chotchinga chake ndikuwala; ndipo atati achichotse, kuwala kwankhope yake yolemekezeka kungawotche </w:t>
      </w:r>
      <w:r w:rsidR="000B54AD" w:rsidRPr="00D012B2">
        <w:rPr>
          <w:szCs w:val="24"/>
        </w:rPr>
        <w:t>chilichonse</w:t>
      </w:r>
      <w:r w:rsidRPr="00D012B2">
        <w:rPr>
          <w:szCs w:val="24"/>
        </w:rPr>
        <w:t xml:space="preserve"> chomwe chingafikire maso ake” [</w:t>
      </w:r>
      <w:r w:rsidRPr="00D012B2">
        <w:rPr>
          <w:b/>
          <w:bCs/>
          <w:szCs w:val="24"/>
        </w:rPr>
        <w:t>Muslim &amp; Ibn Maajah</w:t>
      </w:r>
      <w:r w:rsidRPr="00D012B2">
        <w:rPr>
          <w:szCs w:val="24"/>
        </w:rPr>
        <w:t xml:space="preserve">]. </w:t>
      </w:r>
      <w:r w:rsidR="000B54AD" w:rsidRPr="00D012B2">
        <w:rPr>
          <w:szCs w:val="24"/>
        </w:rPr>
        <w:t>Anthu otsata chiphunzitso cha Mtumiki (</w:t>
      </w:r>
      <w:r w:rsidRPr="00D012B2">
        <w:rPr>
          <w:szCs w:val="24"/>
        </w:rPr>
        <w:t>Ahlu Sunnah</w:t>
      </w:r>
      <w:r w:rsidR="000B54AD" w:rsidRPr="00D012B2">
        <w:rPr>
          <w:szCs w:val="24"/>
        </w:rPr>
        <w:t>)</w:t>
      </w:r>
      <w:r w:rsidRPr="00D012B2">
        <w:rPr>
          <w:szCs w:val="24"/>
        </w:rPr>
        <w:t xml:space="preserve"> anagwirizana zoti Allah ali ndi maso awiri, kuchokera pa mawu a Mtumiki salla Allah alaih wasallama pamene amalongosola za Dajjal “Dajjal ali ndi diso limodzi koma Mbuye wanu si wadiso limodzi” [</w:t>
      </w:r>
      <w:r w:rsidRPr="00D012B2">
        <w:rPr>
          <w:b/>
          <w:bCs/>
          <w:szCs w:val="24"/>
        </w:rPr>
        <w:t>Al Bukhari &amp; Muslim</w:t>
      </w:r>
      <w:r w:rsidRPr="00D012B2">
        <w:rPr>
          <w:szCs w:val="24"/>
        </w:rPr>
        <w:t>].</w:t>
      </w:r>
    </w:p>
    <w:p w14:paraId="4765880F" w14:textId="77777777" w:rsidR="004B710F" w:rsidRPr="00D012B2" w:rsidRDefault="000553DB">
      <w:pPr>
        <w:spacing w:after="177" w:line="264" w:lineRule="auto"/>
        <w:ind w:left="-15" w:right="-15"/>
        <w:rPr>
          <w:szCs w:val="24"/>
        </w:rPr>
      </w:pPr>
      <w:r w:rsidRPr="00D012B2">
        <w:rPr>
          <w:szCs w:val="24"/>
        </w:rPr>
        <w:t>Timakhulupilira kuti “</w:t>
      </w:r>
      <w:r w:rsidRPr="00D012B2">
        <w:rPr>
          <w:i/>
          <w:iCs/>
          <w:szCs w:val="24"/>
        </w:rPr>
        <w:t>Maso samufika [kuti nkumuona]; koma Iye amawafika maso [amawaona pamodzi ndi eni masowo]. Iye Ngodziwa zobisika kwambiri ndi zoonekera.”</w:t>
      </w:r>
      <w:r w:rsidRPr="00D012B2">
        <w:rPr>
          <w:szCs w:val="24"/>
        </w:rPr>
        <w:t xml:space="preserve"> [6:103].</w:t>
      </w:r>
    </w:p>
    <w:p w14:paraId="2AD127DE" w14:textId="7234EAA7" w:rsidR="000B54AD" w:rsidRPr="00D012B2" w:rsidRDefault="000553DB" w:rsidP="000B54AD">
      <w:pPr>
        <w:spacing w:after="0"/>
        <w:ind w:left="-15" w:right="0"/>
        <w:rPr>
          <w:szCs w:val="24"/>
        </w:rPr>
      </w:pPr>
      <w:r w:rsidRPr="00D012B2">
        <w:rPr>
          <w:szCs w:val="24"/>
        </w:rPr>
        <w:t xml:space="preserve">Timakhulupilira kuti okhulupilira adzamuona Mbuye wawo Tsiku Lowukitsidwa: </w:t>
      </w:r>
      <w:r w:rsidRPr="00D012B2">
        <w:rPr>
          <w:i/>
          <w:iCs/>
          <w:szCs w:val="24"/>
        </w:rPr>
        <w:t>“Nkhope zina tsiku limenelo zidzawala kwambiri [ndi Mtendere], zili kumuyang’ana Mbuye wawo”</w:t>
      </w:r>
      <w:r w:rsidRPr="00D012B2">
        <w:rPr>
          <w:szCs w:val="24"/>
        </w:rPr>
        <w:t xml:space="preserve"> [75:22-3].</w:t>
      </w:r>
      <w:r w:rsidR="000B54AD" w:rsidRPr="00D012B2">
        <w:rPr>
          <w:szCs w:val="24"/>
        </w:rPr>
        <w:t xml:space="preserve"> </w:t>
      </w:r>
    </w:p>
    <w:p w14:paraId="731AF1CA" w14:textId="77777777" w:rsidR="000B54AD" w:rsidRPr="00D012B2" w:rsidRDefault="000B54AD" w:rsidP="000B54AD">
      <w:pPr>
        <w:spacing w:after="0"/>
        <w:ind w:left="-15" w:right="0"/>
        <w:rPr>
          <w:szCs w:val="24"/>
        </w:rPr>
      </w:pPr>
    </w:p>
    <w:p w14:paraId="1CC6252E" w14:textId="77777777" w:rsidR="004B710F" w:rsidRPr="00D012B2" w:rsidRDefault="000553DB">
      <w:pPr>
        <w:ind w:left="-15" w:right="0"/>
        <w:rPr>
          <w:szCs w:val="24"/>
        </w:rPr>
      </w:pPr>
      <w:r w:rsidRPr="00D012B2">
        <w:rPr>
          <w:szCs w:val="24"/>
        </w:rPr>
        <w:t xml:space="preserve">Timakhulupilira kuti Allah alibe ofanana naye chifukwa Mbiri zake ndizokwanira </w:t>
      </w:r>
      <w:r w:rsidRPr="00D012B2">
        <w:rPr>
          <w:i/>
          <w:iCs/>
          <w:szCs w:val="24"/>
        </w:rPr>
        <w:t>“palibe chilichonse chofanana ndi Iye. Iye ndi Wakumva zonse ndiponso Woona Zonse.”</w:t>
      </w:r>
      <w:r w:rsidRPr="00D012B2">
        <w:rPr>
          <w:szCs w:val="24"/>
        </w:rPr>
        <w:t xml:space="preserve"> [42:11]</w:t>
      </w:r>
    </w:p>
    <w:p w14:paraId="788D1FD0" w14:textId="77777777" w:rsidR="004B710F" w:rsidRPr="00D012B2" w:rsidRDefault="000553DB">
      <w:pPr>
        <w:ind w:left="-15" w:right="0"/>
        <w:rPr>
          <w:szCs w:val="24"/>
        </w:rPr>
      </w:pPr>
      <w:r w:rsidRPr="00D012B2">
        <w:rPr>
          <w:szCs w:val="24"/>
        </w:rPr>
        <w:t xml:space="preserve">Timakhulupilira kuti </w:t>
      </w:r>
      <w:r w:rsidRPr="00D012B2">
        <w:rPr>
          <w:i/>
          <w:iCs/>
          <w:szCs w:val="24"/>
        </w:rPr>
        <w:t>“Kusinza sikum’gwira ngakhale tulo”</w:t>
      </w:r>
      <w:r w:rsidRPr="00D012B2">
        <w:rPr>
          <w:szCs w:val="24"/>
        </w:rPr>
        <w:t xml:space="preserve"> [2:255] chifukwa Moyo wake ndiwokwanira komanso wosatha.</w:t>
      </w:r>
    </w:p>
    <w:p w14:paraId="590A610D" w14:textId="77777777" w:rsidR="004B710F" w:rsidRPr="00D012B2" w:rsidRDefault="000553DB">
      <w:pPr>
        <w:ind w:left="-15" w:right="0"/>
        <w:rPr>
          <w:szCs w:val="24"/>
        </w:rPr>
      </w:pPr>
      <w:r w:rsidRPr="00D012B2">
        <w:rPr>
          <w:szCs w:val="24"/>
        </w:rPr>
        <w:lastRenderedPageBreak/>
        <w:t>Timakhulupilira kuti Iye samam’mana aliyense chilungamo chake chifukwa chilungamo chake ndichokwanira pa aliyense.</w:t>
      </w:r>
    </w:p>
    <w:p w14:paraId="7E3A1E8A" w14:textId="678966B8" w:rsidR="004B710F" w:rsidRPr="00D012B2" w:rsidRDefault="000553DB">
      <w:pPr>
        <w:ind w:left="-15" w:right="0"/>
        <w:rPr>
          <w:szCs w:val="24"/>
        </w:rPr>
      </w:pPr>
      <w:r w:rsidRPr="00D012B2">
        <w:rPr>
          <w:szCs w:val="24"/>
        </w:rPr>
        <w:t xml:space="preserve">Timakhulupilira kuti Iye amadziwa ntchito za akapolo ake, chifukwa kuyang’anira </w:t>
      </w:r>
      <w:r w:rsidR="000B54AD" w:rsidRPr="00D012B2">
        <w:rPr>
          <w:szCs w:val="24"/>
        </w:rPr>
        <w:t>kwake ndikokwanira komanso ngo</w:t>
      </w:r>
      <w:r w:rsidRPr="00D012B2">
        <w:rPr>
          <w:szCs w:val="24"/>
        </w:rPr>
        <w:t>dziwa kalikonse.</w:t>
      </w:r>
    </w:p>
    <w:p w14:paraId="16B286C7" w14:textId="6BF134CD" w:rsidR="004B710F" w:rsidRPr="00D012B2" w:rsidRDefault="000B54AD">
      <w:pPr>
        <w:ind w:left="-15" w:right="0"/>
        <w:rPr>
          <w:szCs w:val="24"/>
        </w:rPr>
      </w:pPr>
      <w:r w:rsidRPr="00D012B2">
        <w:rPr>
          <w:szCs w:val="24"/>
        </w:rPr>
        <w:t>Timakhulupilira kuti Iye ndi ngwakutha kuchita chil</w:t>
      </w:r>
      <w:r w:rsidR="000553DB" w:rsidRPr="00D012B2">
        <w:rPr>
          <w:szCs w:val="24"/>
        </w:rPr>
        <w:t>ichonse kumwamba ndi pansi, chifukwa cha kukwanira kwa</w:t>
      </w:r>
      <w:r w:rsidRPr="00D012B2">
        <w:rPr>
          <w:szCs w:val="24"/>
        </w:rPr>
        <w:t xml:space="preserve"> </w:t>
      </w:r>
      <w:r w:rsidR="000553DB" w:rsidRPr="00D012B2">
        <w:rPr>
          <w:szCs w:val="24"/>
        </w:rPr>
        <w:t>nzeru ndi mphamvu zake: “</w:t>
      </w:r>
      <w:r w:rsidR="000553DB" w:rsidRPr="00D012B2">
        <w:rPr>
          <w:i/>
          <w:iCs/>
          <w:szCs w:val="24"/>
        </w:rPr>
        <w:t>Ndithu, machitidwe ake akafuna kuti chinthu chichitike, amangonena kwa icho: “Chitika!” Ndipo chimachitika [nthawi yomweyo].”</w:t>
      </w:r>
      <w:r w:rsidR="000553DB" w:rsidRPr="00D012B2">
        <w:rPr>
          <w:szCs w:val="24"/>
        </w:rPr>
        <w:t xml:space="preserve"> [36:82]</w:t>
      </w:r>
    </w:p>
    <w:p w14:paraId="59E93078" w14:textId="77777777" w:rsidR="004B710F" w:rsidRPr="00D012B2" w:rsidRDefault="000553DB">
      <w:pPr>
        <w:spacing w:after="327"/>
        <w:ind w:left="-15" w:right="0"/>
        <w:rPr>
          <w:szCs w:val="24"/>
        </w:rPr>
      </w:pPr>
      <w:r w:rsidRPr="00D012B2">
        <w:rPr>
          <w:szCs w:val="24"/>
        </w:rPr>
        <w:t xml:space="preserve">Timakhulupilira kuti Iye satopa ngakhale kufooka, chifukwa cha Mphamvu zake zosatha: </w:t>
      </w:r>
      <w:r w:rsidRPr="00D012B2">
        <w:rPr>
          <w:i/>
          <w:iCs/>
          <w:szCs w:val="24"/>
        </w:rPr>
        <w:t>“Ndithu, tidalenga thambo ndi nthaka ndi zapakati pake m’masiku asanu ndi limodzi, ndipo sikudatikhuze kutopa kulikonse”</w:t>
      </w:r>
      <w:r w:rsidRPr="00D012B2">
        <w:rPr>
          <w:szCs w:val="24"/>
        </w:rPr>
        <w:t xml:space="preserve"> [50:38]</w:t>
      </w:r>
    </w:p>
    <w:p w14:paraId="61F563ED" w14:textId="77777777" w:rsidR="004B710F" w:rsidRPr="00D012B2" w:rsidRDefault="000553DB">
      <w:pPr>
        <w:spacing w:after="187" w:line="261" w:lineRule="auto"/>
        <w:ind w:left="10" w:hanging="10"/>
        <w:jc w:val="center"/>
        <w:rPr>
          <w:szCs w:val="24"/>
        </w:rPr>
      </w:pPr>
      <w:r w:rsidRPr="00D012B2">
        <w:rPr>
          <w:b/>
          <w:szCs w:val="24"/>
        </w:rPr>
        <w:t>KUMULONGOSOLA ALLAH KUDZERA</w:t>
      </w:r>
    </w:p>
    <w:p w14:paraId="1E07705D" w14:textId="77777777" w:rsidR="004B710F" w:rsidRPr="00D012B2" w:rsidRDefault="000553DB">
      <w:pPr>
        <w:pStyle w:val="Heading2"/>
        <w:ind w:left="10" w:right="1"/>
        <w:rPr>
          <w:sz w:val="24"/>
          <w:szCs w:val="24"/>
        </w:rPr>
      </w:pPr>
      <w:r w:rsidRPr="00D012B2">
        <w:rPr>
          <w:sz w:val="24"/>
          <w:szCs w:val="24"/>
        </w:rPr>
        <w:t>MU CHIVUMBULUTSO CHAKE</w:t>
      </w:r>
    </w:p>
    <w:p w14:paraId="1E6E5D87" w14:textId="77777777" w:rsidR="004B710F" w:rsidRPr="00D012B2" w:rsidRDefault="000553DB">
      <w:pPr>
        <w:ind w:left="-15" w:right="0"/>
        <w:rPr>
          <w:szCs w:val="24"/>
        </w:rPr>
      </w:pPr>
      <w:r w:rsidRPr="00D012B2">
        <w:rPr>
          <w:szCs w:val="24"/>
        </w:rPr>
        <w:t>Timakhulupilira zonse zomwe anadzitchulira iye mwini, komanso zomwe Mtumiki wake anafotokoza, monga Maina ndi Mbiri zake. Koma timakana mfundo ziwiri:</w:t>
      </w:r>
    </w:p>
    <w:p w14:paraId="0B06D14C" w14:textId="77777777" w:rsidR="004B710F" w:rsidRPr="00D012B2" w:rsidRDefault="000553DB">
      <w:pPr>
        <w:numPr>
          <w:ilvl w:val="0"/>
          <w:numId w:val="2"/>
        </w:numPr>
        <w:ind w:right="0" w:hanging="360"/>
        <w:rPr>
          <w:szCs w:val="24"/>
        </w:rPr>
      </w:pPr>
      <w:r w:rsidRPr="00D012B2">
        <w:rPr>
          <w:szCs w:val="24"/>
        </w:rPr>
        <w:t>Kunena kapena kukhulupulira kuti mbiri za Allah ndi chimodzimodzi za zolengedwa zake.</w:t>
      </w:r>
    </w:p>
    <w:p w14:paraId="1F980E81" w14:textId="77777777" w:rsidR="004B710F" w:rsidRPr="00D012B2" w:rsidRDefault="000553DB">
      <w:pPr>
        <w:numPr>
          <w:ilvl w:val="0"/>
          <w:numId w:val="2"/>
        </w:numPr>
        <w:ind w:right="0" w:hanging="360"/>
        <w:rPr>
          <w:szCs w:val="24"/>
        </w:rPr>
      </w:pPr>
      <w:r w:rsidRPr="00D012B2">
        <w:rPr>
          <w:szCs w:val="24"/>
        </w:rPr>
        <w:t>Kunena kapena kukhulupilira kuti mbiri za Allah zili ngati zakutizakuti.</w:t>
      </w:r>
    </w:p>
    <w:p w14:paraId="27711FB1" w14:textId="58693A0A" w:rsidR="004B710F" w:rsidRPr="00D012B2" w:rsidRDefault="000553DB">
      <w:pPr>
        <w:ind w:left="-15" w:right="0"/>
        <w:rPr>
          <w:szCs w:val="24"/>
        </w:rPr>
      </w:pPr>
      <w:r w:rsidRPr="00D012B2">
        <w:rPr>
          <w:szCs w:val="24"/>
        </w:rPr>
        <w:t>Timatsutsa zonse z</w:t>
      </w:r>
      <w:r w:rsidR="002053FB" w:rsidRPr="00D012B2">
        <w:rPr>
          <w:szCs w:val="24"/>
        </w:rPr>
        <w:t>omwe anazitsutsa mwini wake pa I</w:t>
      </w:r>
      <w:r w:rsidRPr="00D012B2">
        <w:rPr>
          <w:szCs w:val="24"/>
        </w:rPr>
        <w:t>ye, komanso zomwe Mtumiki wake anazi</w:t>
      </w:r>
      <w:r w:rsidR="002053FB" w:rsidRPr="00D012B2">
        <w:rPr>
          <w:szCs w:val="24"/>
        </w:rPr>
        <w:t>tsutsa pa I</w:t>
      </w:r>
      <w:r w:rsidRPr="00D012B2">
        <w:rPr>
          <w:szCs w:val="24"/>
        </w:rPr>
        <w:t>ye.</w:t>
      </w:r>
    </w:p>
    <w:p w14:paraId="39D97EF3" w14:textId="77777777" w:rsidR="004B710F" w:rsidRPr="00D012B2" w:rsidRDefault="000553DB">
      <w:pPr>
        <w:ind w:left="-15" w:right="0"/>
        <w:rPr>
          <w:szCs w:val="24"/>
        </w:rPr>
      </w:pPr>
      <w:r w:rsidRPr="00D012B2">
        <w:rPr>
          <w:szCs w:val="24"/>
        </w:rPr>
        <w:lastRenderedPageBreak/>
        <w:t>Timakhulupilira kuti kutsutsa mbiri zoipa ndiko kutsimikiza kwathunthu pazinthu zabwino. Sitimalongosola zomwe Iye kapena Mtumiki wake sadanene zokhunza Iye Allah.</w:t>
      </w:r>
    </w:p>
    <w:p w14:paraId="67E80C36" w14:textId="02C02C19" w:rsidR="004B710F" w:rsidRPr="00D012B2" w:rsidRDefault="000553DB">
      <w:pPr>
        <w:spacing w:after="150"/>
        <w:ind w:left="-15" w:right="0"/>
        <w:rPr>
          <w:szCs w:val="24"/>
        </w:rPr>
      </w:pPr>
      <w:r w:rsidRPr="00D012B2">
        <w:rPr>
          <w:szCs w:val="24"/>
        </w:rPr>
        <w:t xml:space="preserve">Timakhulupilira kuti kutsatira izi ndikoyenera, chifukwa zimene Allah adatsimikizira kapena kuzitsutsa mumbiri zake, ndizochokera mmawu ake. Iye amazidziwa bwino yekha, mawu ake ali olungama ndi odalirika ndipo anthu sangathe kudziwa </w:t>
      </w:r>
      <w:r w:rsidR="000B54AD" w:rsidRPr="00D012B2">
        <w:rPr>
          <w:szCs w:val="24"/>
        </w:rPr>
        <w:t>chilichonse</w:t>
      </w:r>
      <w:r w:rsidR="002053FB" w:rsidRPr="00D012B2">
        <w:rPr>
          <w:szCs w:val="24"/>
        </w:rPr>
        <w:t xml:space="preserve"> ch</w:t>
      </w:r>
      <w:r w:rsidRPr="00D012B2">
        <w:rPr>
          <w:szCs w:val="24"/>
        </w:rPr>
        <w:t>a Iye. Zomwe Mtumiki wa Allah ada</w:t>
      </w:r>
      <w:r w:rsidR="002053FB" w:rsidRPr="00D012B2">
        <w:rPr>
          <w:szCs w:val="24"/>
        </w:rPr>
        <w:t>tsimikiza kapena kutsutsa zokhud</w:t>
      </w:r>
      <w:r w:rsidRPr="00D012B2">
        <w:rPr>
          <w:szCs w:val="24"/>
        </w:rPr>
        <w:t>za Allah, ndizomwe iye adayankhula. Kuwonjezera pakudziwa kuti Allah ndi Wopambana kuposa wina aliyense, Iye ndiwoona kuposa aliyense, komanso woyankhula zoona kwa anthu. Choncho, zomwe Allah</w:t>
      </w:r>
      <w:r w:rsidR="002053FB" w:rsidRPr="00D012B2">
        <w:rPr>
          <w:szCs w:val="24"/>
        </w:rPr>
        <w:t xml:space="preserve"> ndi Mtumiki wake adanena zokhud</w:t>
      </w:r>
      <w:r w:rsidRPr="00D012B2">
        <w:rPr>
          <w:szCs w:val="24"/>
        </w:rPr>
        <w:t>za Maina ake ndi Mbiri zake, ndizoonadi; anatidziwitsa ndi kutifotokozera. Choncho ife tilibe kuwiri</w:t>
      </w:r>
      <w:r w:rsidR="002053FB" w:rsidRPr="00D012B2">
        <w:rPr>
          <w:szCs w:val="24"/>
        </w:rPr>
        <w:t>ngula kulikonse pa zimenezi</w:t>
      </w:r>
      <w:r w:rsidRPr="00D012B2">
        <w:rPr>
          <w:szCs w:val="24"/>
        </w:rPr>
        <w:t>.</w:t>
      </w:r>
    </w:p>
    <w:p w14:paraId="4C296EF3" w14:textId="77777777" w:rsidR="004B710F" w:rsidRPr="00D012B2" w:rsidRDefault="000553DB">
      <w:pPr>
        <w:pStyle w:val="Heading1"/>
        <w:rPr>
          <w:sz w:val="24"/>
          <w:szCs w:val="24"/>
        </w:rPr>
      </w:pPr>
      <w:r w:rsidRPr="00D012B2">
        <w:rPr>
          <w:sz w:val="24"/>
          <w:szCs w:val="24"/>
        </w:rPr>
        <w:t>***</w:t>
      </w:r>
    </w:p>
    <w:p w14:paraId="6C92395D" w14:textId="77777777" w:rsidR="004B710F" w:rsidRPr="00D012B2" w:rsidRDefault="004B710F">
      <w:pPr>
        <w:rPr>
          <w:szCs w:val="24"/>
        </w:rPr>
        <w:sectPr w:rsidR="004B710F" w:rsidRPr="00D012B2">
          <w:headerReference w:type="even" r:id="rId31"/>
          <w:headerReference w:type="default" r:id="rId32"/>
          <w:footerReference w:type="even" r:id="rId33"/>
          <w:footerReference w:type="default" r:id="rId34"/>
          <w:headerReference w:type="first" r:id="rId35"/>
          <w:footerReference w:type="first" r:id="rId36"/>
          <w:pgSz w:w="7937" w:h="11339"/>
          <w:pgMar w:top="907" w:right="907" w:bottom="861" w:left="907" w:header="720" w:footer="333" w:gutter="0"/>
          <w:cols w:space="720"/>
        </w:sectPr>
      </w:pPr>
    </w:p>
    <w:p w14:paraId="40AFA3DD" w14:textId="77777777" w:rsidR="004B710F" w:rsidRPr="00D012B2" w:rsidRDefault="000553DB">
      <w:pPr>
        <w:spacing w:after="187" w:line="261" w:lineRule="auto"/>
        <w:ind w:left="10" w:hanging="10"/>
        <w:jc w:val="center"/>
        <w:rPr>
          <w:szCs w:val="24"/>
        </w:rPr>
      </w:pPr>
      <w:r w:rsidRPr="00D012B2">
        <w:rPr>
          <w:b/>
          <w:szCs w:val="24"/>
        </w:rPr>
        <w:lastRenderedPageBreak/>
        <w:t>MUTU 2:</w:t>
      </w:r>
    </w:p>
    <w:p w14:paraId="2D2E3186" w14:textId="77777777" w:rsidR="004B710F" w:rsidRPr="00D012B2" w:rsidRDefault="000553DB">
      <w:pPr>
        <w:spacing w:after="187" w:line="261" w:lineRule="auto"/>
        <w:ind w:left="10" w:hanging="10"/>
        <w:jc w:val="center"/>
        <w:rPr>
          <w:szCs w:val="24"/>
        </w:rPr>
      </w:pPr>
      <w:r w:rsidRPr="00D012B2">
        <w:rPr>
          <w:b/>
          <w:szCs w:val="24"/>
        </w:rPr>
        <w:t xml:space="preserve"> QUR’AN NDI SUNNAH: </w:t>
      </w:r>
    </w:p>
    <w:p w14:paraId="602EAC28" w14:textId="3221B0C3" w:rsidR="004B710F" w:rsidRPr="00D012B2" w:rsidRDefault="002053FB">
      <w:pPr>
        <w:pStyle w:val="Heading2"/>
        <w:spacing w:after="350"/>
        <w:ind w:left="10" w:right="1"/>
        <w:rPr>
          <w:sz w:val="24"/>
          <w:szCs w:val="24"/>
        </w:rPr>
      </w:pPr>
      <w:r w:rsidRPr="00D012B2">
        <w:rPr>
          <w:sz w:val="24"/>
          <w:szCs w:val="24"/>
        </w:rPr>
        <w:t>(momwe mbiri zake zikuchokera)</w:t>
      </w:r>
    </w:p>
    <w:p w14:paraId="798F697F" w14:textId="2E5204A0" w:rsidR="004B710F" w:rsidRPr="00D012B2" w:rsidRDefault="000553DB">
      <w:pPr>
        <w:ind w:left="-15" w:right="0"/>
        <w:rPr>
          <w:szCs w:val="24"/>
        </w:rPr>
      </w:pPr>
      <w:r w:rsidRPr="00D012B2">
        <w:rPr>
          <w:szCs w:val="24"/>
        </w:rPr>
        <w:t>Zonse zomwe tanena pa mbiri za Allah kaya mwachidule kapena mwatsatanetsatane, zimachokera m’Buku la Mbuye wathu k</w:t>
      </w:r>
      <w:r w:rsidR="002053FB" w:rsidRPr="00D012B2">
        <w:rPr>
          <w:szCs w:val="24"/>
        </w:rPr>
        <w:t>omanso m’Sunnah za Mtumiki wake</w:t>
      </w:r>
      <w:r w:rsidRPr="00D012B2">
        <w:rPr>
          <w:szCs w:val="24"/>
        </w:rPr>
        <w:t>. Zikugwirizananso ndi chikhalidwe cha mibadwo ya Asilamu olungama omwe anapita komanso omwe adadza pambuyo pawo.</w:t>
      </w:r>
    </w:p>
    <w:p w14:paraId="0DCF2DB8" w14:textId="77777777" w:rsidR="004B710F" w:rsidRPr="00D012B2" w:rsidRDefault="000553DB">
      <w:pPr>
        <w:ind w:left="-15" w:right="0"/>
        <w:rPr>
          <w:szCs w:val="24"/>
        </w:rPr>
      </w:pPr>
      <w:r w:rsidRPr="00D012B2">
        <w:rPr>
          <w:szCs w:val="24"/>
        </w:rPr>
        <w:t>Timakana chizolowezi cha iwo omwe adapotoza tanthauzo la malembawa ndikuwamvetsa mwanjira ina.</w:t>
      </w:r>
    </w:p>
    <w:p w14:paraId="601993A1" w14:textId="5F5EA6B9" w:rsidR="004B710F" w:rsidRPr="00D012B2" w:rsidRDefault="000553DB">
      <w:pPr>
        <w:spacing w:after="207"/>
        <w:ind w:left="-15" w:right="0"/>
        <w:rPr>
          <w:szCs w:val="24"/>
        </w:rPr>
      </w:pPr>
      <w:r w:rsidRPr="00D012B2">
        <w:rPr>
          <w:szCs w:val="24"/>
        </w:rPr>
        <w:t>Timakaniranso chizolowezi cha iwo amene adawapanga malembawa kukhala opanda tanthauzo monga mmene adatumiziridwa ndi Allah ndi Mtumiki wake. Potsiriza, timakana za awo omwe adawonjezera</w:t>
      </w:r>
      <w:r w:rsidR="002053FB" w:rsidRPr="00D012B2">
        <w:rPr>
          <w:szCs w:val="24"/>
        </w:rPr>
        <w:t xml:space="preserve"> ndikupereka matanthauzo </w:t>
      </w:r>
      <w:r w:rsidR="005C3AF4" w:rsidRPr="00D012B2">
        <w:rPr>
          <w:szCs w:val="24"/>
        </w:rPr>
        <w:t>w</w:t>
      </w:r>
      <w:r w:rsidR="002053FB" w:rsidRPr="00D012B2">
        <w:rPr>
          <w:szCs w:val="24"/>
        </w:rPr>
        <w:t>omchit</w:t>
      </w:r>
      <w:r w:rsidRPr="00D012B2">
        <w:rPr>
          <w:szCs w:val="24"/>
        </w:rPr>
        <w:t>a Allah kukhala wofanana ndi zina mwa zolengedwa zake.</w:t>
      </w:r>
    </w:p>
    <w:p w14:paraId="504172A3" w14:textId="77777777" w:rsidR="004B710F" w:rsidRPr="00D012B2" w:rsidRDefault="000553DB">
      <w:pPr>
        <w:pStyle w:val="Heading2"/>
        <w:ind w:left="10" w:right="1"/>
        <w:rPr>
          <w:sz w:val="24"/>
          <w:szCs w:val="24"/>
        </w:rPr>
      </w:pPr>
      <w:r w:rsidRPr="00D012B2">
        <w:rPr>
          <w:sz w:val="24"/>
          <w:szCs w:val="24"/>
        </w:rPr>
        <w:t>MAWU AKE NDI OPANDA KUTSUTSANA</w:t>
      </w:r>
    </w:p>
    <w:p w14:paraId="79D7A74F" w14:textId="77777777" w:rsidR="004B710F" w:rsidRPr="00D012B2" w:rsidRDefault="000553DB">
      <w:pPr>
        <w:ind w:left="-15" w:right="0"/>
        <w:rPr>
          <w:szCs w:val="24"/>
        </w:rPr>
      </w:pPr>
      <w:r w:rsidRPr="00D012B2">
        <w:rPr>
          <w:szCs w:val="24"/>
        </w:rPr>
        <w:t xml:space="preserve">Ife tikudziwa motsimikiza kuti zomwe zavumbulutsidwa mu Buku la Allah ndi Sunnah za Mtumiki wake ndizoonadi. Mulibemo kutsutsana kulikonse: </w:t>
      </w:r>
      <w:r w:rsidRPr="00D012B2">
        <w:rPr>
          <w:i/>
          <w:iCs/>
          <w:szCs w:val="24"/>
        </w:rPr>
        <w:t>“Kodi bwanji sakuiganizira Qur’an? Ndipo ikadakhala kuti siikuchokera kwa Allah, ndithudi, mmenemo akadapeza kusiyana kwambiri, [mukadapezeka mawu otsutsana; koma Qur’an siili choncho].”</w:t>
      </w:r>
      <w:r w:rsidRPr="00D012B2">
        <w:rPr>
          <w:szCs w:val="24"/>
        </w:rPr>
        <w:t xml:space="preserve"> [4:82]</w:t>
      </w:r>
    </w:p>
    <w:p w14:paraId="613A8892" w14:textId="03CAFC4C" w:rsidR="004B710F" w:rsidRPr="00D012B2" w:rsidRDefault="000553DB">
      <w:pPr>
        <w:ind w:left="-15" w:right="0"/>
        <w:rPr>
          <w:szCs w:val="24"/>
        </w:rPr>
      </w:pPr>
      <w:r w:rsidRPr="00D012B2">
        <w:rPr>
          <w:szCs w:val="24"/>
        </w:rPr>
        <w:t xml:space="preserve">Kutsutsana muzoyankhula kumapangitsa kuti zikhale zonama. Choncho ndizosatheka kuti muzoyankhula zomwe zinavumbulutsidwa ndi Allah komanso Sunnah za Mtumiki salla </w:t>
      </w:r>
      <w:r w:rsidRPr="00D012B2">
        <w:rPr>
          <w:szCs w:val="24"/>
        </w:rPr>
        <w:lastRenderedPageBreak/>
        <w:t xml:space="preserve">Allah alaih wasallam mupezekemo kutsutsana. Aliyense yemwe amakhulupilira zoti mu Qur’an komanso mu Sunnah za Mtumiki muli zotsutsana, ali ndi </w:t>
      </w:r>
      <w:r w:rsidR="005C3AF4" w:rsidRPr="00D012B2">
        <w:rPr>
          <w:szCs w:val="24"/>
        </w:rPr>
        <w:t>zolinga zoipa komanso ndi wosokera. Woteroyo afunik</w:t>
      </w:r>
      <w:r w:rsidRPr="00D012B2">
        <w:rPr>
          <w:szCs w:val="24"/>
        </w:rPr>
        <w:t>a kulapa ndikusiya tchimo lakelo. Ngati wina wake angakhulupilire zimenezi, ndiye kuti kuzindikira kwake ndikochepa, ndipo akuyenera kufunafuna maphunziro kuti azindikire choonadi. Ndipo ngati sakukwanitsabe kuzindikira choona, azisiye mmanja mwa Allah yemwe ndi Wodziwa zonse ndipo asiye kuganizira koipa koma azichita zomwe ozindikira akuchita.</w:t>
      </w:r>
    </w:p>
    <w:p w14:paraId="1D962115" w14:textId="2D6552F9" w:rsidR="004B710F" w:rsidRPr="00D012B2" w:rsidRDefault="000553DB">
      <w:pPr>
        <w:spacing w:after="150"/>
        <w:ind w:left="-15" w:right="0"/>
        <w:rPr>
          <w:szCs w:val="24"/>
        </w:rPr>
      </w:pPr>
      <w:r w:rsidRPr="00D012B2">
        <w:rPr>
          <w:szCs w:val="24"/>
        </w:rPr>
        <w:t>Ife t</w:t>
      </w:r>
      <w:r w:rsidR="005C3AF4" w:rsidRPr="00D012B2">
        <w:rPr>
          <w:szCs w:val="24"/>
        </w:rPr>
        <w:t>imakhulupilira zonse zomwe za</w:t>
      </w:r>
      <w:r w:rsidRPr="00D012B2">
        <w:rPr>
          <w:szCs w:val="24"/>
        </w:rPr>
        <w:t>chokera kwa Mbuye wathu: “</w:t>
      </w:r>
      <w:r w:rsidRPr="00D012B2">
        <w:rPr>
          <w:i/>
          <w:iCs/>
          <w:szCs w:val="24"/>
        </w:rPr>
        <w:t>Iye ndi Yemwe wakuvumbulutsira Buku [ili la Qur’an], lomwe mkati mwake muli ndime zomveka zomwe ndimaziko a Bukuli. Ndipo zilipo zina zokuluwika. Koma amene m’mitima mwawo muli kusokera, akutsata zomwe zili zokuluwika ndicholinga chofuna kusokoneza anthu, ndi kufuna kudziwa tanthauzo lake lenileni, palibe amene akudziwa tanthauzo lake lenileni koma Allah basi. Koma amene azama pamaphunziro, amanena: “Tawakhulupilira [ma aya amenewa]. Onse ngochokera kwa Mbuye wathu,” Ndipo palibe angakumbukire koma eni nzeru basi</w:t>
      </w:r>
      <w:r w:rsidRPr="00D012B2">
        <w:rPr>
          <w:szCs w:val="24"/>
        </w:rPr>
        <w:t>. “[3:7]. Akuyenera kudziwa kuti mu Qur’an ndi Sunnah, komanso pakati pa zinthu ziwirizi palibe kutsutsana.</w:t>
      </w:r>
    </w:p>
    <w:p w14:paraId="237FE684" w14:textId="77777777" w:rsidR="004B710F" w:rsidRPr="00D012B2" w:rsidRDefault="000553DB">
      <w:pPr>
        <w:pStyle w:val="Heading1"/>
        <w:ind w:right="1"/>
        <w:rPr>
          <w:sz w:val="24"/>
          <w:szCs w:val="24"/>
        </w:rPr>
      </w:pPr>
      <w:r w:rsidRPr="00D012B2">
        <w:rPr>
          <w:sz w:val="24"/>
          <w:szCs w:val="24"/>
        </w:rPr>
        <w:t>***</w:t>
      </w:r>
    </w:p>
    <w:p w14:paraId="242F1378" w14:textId="77777777" w:rsidR="000F6CE2" w:rsidRDefault="000F6CE2">
      <w:pPr>
        <w:spacing w:after="187" w:line="261" w:lineRule="auto"/>
        <w:ind w:left="10" w:hanging="10"/>
        <w:jc w:val="center"/>
        <w:rPr>
          <w:b/>
          <w:szCs w:val="24"/>
        </w:rPr>
      </w:pPr>
    </w:p>
    <w:p w14:paraId="27540FF2" w14:textId="77777777" w:rsidR="000F6CE2" w:rsidRDefault="000F6CE2">
      <w:pPr>
        <w:spacing w:after="187" w:line="261" w:lineRule="auto"/>
        <w:ind w:left="10" w:hanging="10"/>
        <w:jc w:val="center"/>
        <w:rPr>
          <w:b/>
          <w:szCs w:val="24"/>
        </w:rPr>
      </w:pPr>
    </w:p>
    <w:p w14:paraId="7CBB1F28" w14:textId="125A2542" w:rsidR="004B710F" w:rsidRPr="00D012B2" w:rsidRDefault="000553DB">
      <w:pPr>
        <w:spacing w:after="187" w:line="261" w:lineRule="auto"/>
        <w:ind w:left="10" w:hanging="10"/>
        <w:jc w:val="center"/>
        <w:rPr>
          <w:szCs w:val="24"/>
        </w:rPr>
      </w:pPr>
      <w:bookmarkStart w:id="0" w:name="_GoBack"/>
      <w:bookmarkEnd w:id="0"/>
      <w:r w:rsidRPr="00D012B2">
        <w:rPr>
          <w:b/>
          <w:szCs w:val="24"/>
        </w:rPr>
        <w:lastRenderedPageBreak/>
        <w:t xml:space="preserve">MUTU 3: </w:t>
      </w:r>
    </w:p>
    <w:p w14:paraId="31A72D21" w14:textId="77777777" w:rsidR="004B710F" w:rsidRPr="00D012B2" w:rsidRDefault="000553DB">
      <w:pPr>
        <w:pStyle w:val="Heading2"/>
        <w:spacing w:after="350"/>
        <w:ind w:left="10" w:right="1"/>
        <w:rPr>
          <w:sz w:val="24"/>
          <w:szCs w:val="24"/>
        </w:rPr>
      </w:pPr>
      <w:r w:rsidRPr="00D012B2">
        <w:rPr>
          <w:sz w:val="24"/>
          <w:szCs w:val="24"/>
        </w:rPr>
        <w:t>KUKHULUPILIRA ANGELO</w:t>
      </w:r>
    </w:p>
    <w:p w14:paraId="757B1E88" w14:textId="4F771DF8" w:rsidR="004B710F" w:rsidRPr="00D012B2" w:rsidRDefault="000553DB" w:rsidP="005C3AF4">
      <w:pPr>
        <w:spacing w:after="207"/>
        <w:ind w:left="-15" w:right="0"/>
        <w:rPr>
          <w:szCs w:val="24"/>
        </w:rPr>
      </w:pPr>
      <w:r w:rsidRPr="00D012B2">
        <w:rPr>
          <w:szCs w:val="24"/>
        </w:rPr>
        <w:t>Timakhulupilira kupezeka kwa Angelo a Allah omwe ndi zolengedwa zake zolemekezeka: “</w:t>
      </w:r>
      <w:r w:rsidRPr="00D012B2">
        <w:rPr>
          <w:i/>
          <w:iCs/>
          <w:szCs w:val="24"/>
        </w:rPr>
        <w:t>sadzalankhula aliyense mwa iwo kupatula yekhayo amene adzaloledwa ndi Wachifundo Chambiri [kulankhula] ndipo adzanena zolondola</w:t>
      </w:r>
      <w:r w:rsidRPr="00D012B2">
        <w:rPr>
          <w:szCs w:val="24"/>
        </w:rPr>
        <w:t>. “ [78:38]. Allah ndiyemwe anawalenga ndipo amamupembedza ndikumumvera: “</w:t>
      </w:r>
      <w:r w:rsidRPr="00D012B2">
        <w:rPr>
          <w:i/>
          <w:iCs/>
          <w:szCs w:val="24"/>
        </w:rPr>
        <w:t>Onse akumwamba ndi pansi, ngake [Allah]; ndipo amene ali kwa Iye [Angelo], sadzitukumula pakumulambira, ndiponso satopa [ndi mapemphero]”</w:t>
      </w:r>
      <w:r w:rsidR="005C3AF4" w:rsidRPr="00D012B2">
        <w:rPr>
          <w:szCs w:val="24"/>
        </w:rPr>
        <w:t xml:space="preserve"> [21:19]. Angelo ndi obi</w:t>
      </w:r>
      <w:r w:rsidRPr="00D012B2">
        <w:rPr>
          <w:szCs w:val="24"/>
        </w:rPr>
        <w:t>sika kwaife ndipo sitingawaone, koma Allah amamuonetsa yemwe wam’funa mwa akapolo ake ena. Mtumiki salla Allah alaih wasallam anamuona Mngelo Jibril m’maonekedwe ake enieni; anali ndi mapiko 600 omwe anak</w:t>
      </w:r>
      <w:r w:rsidR="005C3AF4" w:rsidRPr="00D012B2">
        <w:rPr>
          <w:szCs w:val="24"/>
        </w:rPr>
        <w:t>wanira mbali zonse [Al-Bukhari ndi</w:t>
      </w:r>
      <w:r w:rsidRPr="00D012B2">
        <w:rPr>
          <w:szCs w:val="24"/>
        </w:rPr>
        <w:t xml:space="preserve"> Muslim]. Jibril alaih salaam anatenga maonekedwe </w:t>
      </w:r>
      <w:r w:rsidR="005C3AF4" w:rsidRPr="00D012B2">
        <w:rPr>
          <w:szCs w:val="24"/>
        </w:rPr>
        <w:t xml:space="preserve">amunthu </w:t>
      </w:r>
      <w:r w:rsidRPr="00D012B2">
        <w:rPr>
          <w:szCs w:val="24"/>
        </w:rPr>
        <w:t>pamene anamuwonekera Mari</w:t>
      </w:r>
      <w:r w:rsidR="005C3AF4" w:rsidRPr="00D012B2">
        <w:rPr>
          <w:szCs w:val="24"/>
        </w:rPr>
        <w:t>am</w:t>
      </w:r>
      <w:r w:rsidRPr="00D012B2">
        <w:rPr>
          <w:szCs w:val="24"/>
        </w:rPr>
        <w:t xml:space="preserve"> alaiha salaam. Komanso anamudzera panthawi imene anali ndi ma Swahaba, mmaonekedwe a munthu wosadziwika yemwe amaoneka ngati anali pa ulendo, atavala zoyera kwambiri ndipo anali ndi tsitsi lakuda kwambiri. Anakhala moyang’anizana ndi Mtumiki ndipo anaika manja ake pa maondo a Mtumiki ndikuyamba kumuyankhula. Kenako Mtumiki anawauza ma Swahaba ake kuti munthu ameneyo anali Jibril [Al-B</w:t>
      </w:r>
      <w:r w:rsidR="005C3AF4" w:rsidRPr="00D012B2">
        <w:rPr>
          <w:szCs w:val="24"/>
        </w:rPr>
        <w:t>ukhari ndi</w:t>
      </w:r>
      <w:r w:rsidRPr="00D012B2">
        <w:rPr>
          <w:szCs w:val="24"/>
        </w:rPr>
        <w:t xml:space="preserve"> Muslim].</w:t>
      </w:r>
    </w:p>
    <w:p w14:paraId="0F4F358E" w14:textId="77777777" w:rsidR="004B710F" w:rsidRPr="00D012B2" w:rsidRDefault="000553DB">
      <w:pPr>
        <w:pStyle w:val="Heading2"/>
        <w:ind w:left="10" w:right="1"/>
        <w:rPr>
          <w:sz w:val="24"/>
          <w:szCs w:val="24"/>
        </w:rPr>
      </w:pPr>
      <w:r w:rsidRPr="00D012B2">
        <w:rPr>
          <w:sz w:val="24"/>
          <w:szCs w:val="24"/>
        </w:rPr>
        <w:t>TCHITO ZA ANGELO</w:t>
      </w:r>
    </w:p>
    <w:p w14:paraId="6CC63CA9" w14:textId="77777777" w:rsidR="004B710F" w:rsidRPr="00D012B2" w:rsidRDefault="000553DB">
      <w:pPr>
        <w:ind w:left="-15" w:right="0"/>
        <w:rPr>
          <w:szCs w:val="24"/>
        </w:rPr>
      </w:pPr>
      <w:r w:rsidRPr="00D012B2">
        <w:rPr>
          <w:szCs w:val="24"/>
        </w:rPr>
        <w:t xml:space="preserve">Timakhulupilira kuti Angelo anapatsidwa ntchito zosiyanasiyana. Ena mwa Angelowo ndi Jibril yemwe anapatsidwa </w:t>
      </w:r>
      <w:r w:rsidRPr="00D012B2">
        <w:rPr>
          <w:szCs w:val="24"/>
        </w:rPr>
        <w:lastRenderedPageBreak/>
        <w:t>ntchito yovumbulutsa mau kuchokera kwa Allah. Iye amapititsa mau kwayemwe Allah wam’funa mwa Atumiki ndi Aneneri ake.</w:t>
      </w:r>
    </w:p>
    <w:p w14:paraId="0C120274" w14:textId="5F7A8CFB" w:rsidR="004B710F" w:rsidRPr="00D012B2" w:rsidRDefault="000553DB">
      <w:pPr>
        <w:ind w:left="-15" w:right="0"/>
        <w:rPr>
          <w:szCs w:val="24"/>
        </w:rPr>
      </w:pPr>
      <w:r w:rsidRPr="00D012B2">
        <w:rPr>
          <w:szCs w:val="24"/>
        </w:rPr>
        <w:t>Komanso wina mwa Angelowo ndi Mikail, yemwe amagwira ntchito yog</w:t>
      </w:r>
      <w:r w:rsidR="005C3AF4" w:rsidRPr="00D012B2">
        <w:rPr>
          <w:szCs w:val="24"/>
        </w:rPr>
        <w:t>wetsa mvula komanso kumeretsa m</w:t>
      </w:r>
      <w:r w:rsidRPr="00D012B2">
        <w:rPr>
          <w:szCs w:val="24"/>
        </w:rPr>
        <w:t>mera.</w:t>
      </w:r>
    </w:p>
    <w:p w14:paraId="29F4D4B7" w14:textId="0F73ACC0" w:rsidR="004B710F" w:rsidRPr="00D012B2" w:rsidRDefault="005C3AF4" w:rsidP="005C3AF4">
      <w:pPr>
        <w:spacing w:after="177" w:line="264" w:lineRule="auto"/>
        <w:ind w:left="-15" w:right="-15"/>
        <w:rPr>
          <w:szCs w:val="24"/>
          <w:lang w:val="es-AR"/>
        </w:rPr>
      </w:pPr>
      <w:r w:rsidRPr="00D012B2">
        <w:rPr>
          <w:szCs w:val="24"/>
        </w:rPr>
        <w:t>Israfil ndiyem</w:t>
      </w:r>
      <w:r w:rsidR="000553DB" w:rsidRPr="00D012B2">
        <w:rPr>
          <w:szCs w:val="24"/>
        </w:rPr>
        <w:t xml:space="preserve">we adzaimbe lipenga lakumwalira ndi kuuka. </w:t>
      </w:r>
    </w:p>
    <w:p w14:paraId="30912947" w14:textId="77777777" w:rsidR="004B710F" w:rsidRPr="00D012B2" w:rsidRDefault="000553DB">
      <w:pPr>
        <w:ind w:left="-15" w:right="0"/>
        <w:rPr>
          <w:szCs w:val="24"/>
          <w:lang w:val="es-AR"/>
        </w:rPr>
      </w:pPr>
      <w:r w:rsidRPr="00D012B2">
        <w:rPr>
          <w:szCs w:val="24"/>
          <w:lang w:val="es-AR"/>
        </w:rPr>
        <w:t>Wina mwa Angelo ndiyemwe amayang’anira mapiri; komanso pali Mngelo wina dzina lake Malik, yemwe amayang’anira Moto.</w:t>
      </w:r>
    </w:p>
    <w:p w14:paraId="4BE9567E" w14:textId="67A48560" w:rsidR="004B710F" w:rsidRPr="00D012B2" w:rsidRDefault="000553DB">
      <w:pPr>
        <w:ind w:left="-15" w:right="0"/>
        <w:rPr>
          <w:szCs w:val="24"/>
          <w:lang w:val="es-AR"/>
        </w:rPr>
      </w:pPr>
      <w:r w:rsidRPr="00D012B2">
        <w:rPr>
          <w:szCs w:val="24"/>
          <w:lang w:val="es-AR"/>
        </w:rPr>
        <w:t xml:space="preserve">Angelo ena amayang’anira mimba komanso ana ofunika kubadwa. Ena amagwira ntchito yoteteza anthu ndipo ena amalembera ntchito za anthu. Munthu aliyense ali ndi Angelo awiri: </w:t>
      </w:r>
      <w:r w:rsidRPr="00D012B2">
        <w:rPr>
          <w:i/>
          <w:iCs/>
          <w:szCs w:val="24"/>
          <w:lang w:val="es-AR"/>
        </w:rPr>
        <w:t>“Palibe chilichonse chimene amayankhula koma pafupi ndi iye pali mlonda amene wakonzekera [kulemba]”</w:t>
      </w:r>
      <w:r w:rsidRPr="00D012B2">
        <w:rPr>
          <w:szCs w:val="24"/>
          <w:lang w:val="es-AR"/>
        </w:rPr>
        <w:t xml:space="preserve"> [58:18]. Angelo ena ntchito yawo ndi kufunsa munthu yemwe wamwalira, pambuyo pa kuikidwa mmanda. Angelo awiri amabwera kwa iye kudzamufunsa za Mbuye wake, Chipembedzo chake ndi Mtumiki wake. “</w:t>
      </w:r>
      <w:r w:rsidRPr="00D012B2">
        <w:rPr>
          <w:i/>
          <w:iCs/>
          <w:szCs w:val="24"/>
          <w:lang w:val="es-AR"/>
        </w:rPr>
        <w:t>Allah amawalimbikitsa amene akhulupilira ndimawu olimba m’moyo wadziko lapansi, ndi moyo wapambuyo pa imfa; ndipo Allah amawalekelera kusokera omwe akudzichitira okha zoipa; ndipo Allah amachita zimene wafuna.”</w:t>
      </w:r>
      <w:r w:rsidRPr="00D012B2">
        <w:rPr>
          <w:szCs w:val="24"/>
          <w:lang w:val="es-AR"/>
        </w:rPr>
        <w:t xml:space="preserve"> [14:27]. Angelo ena amalondera anthu a ku Jannah: “</w:t>
      </w:r>
      <w:r w:rsidRPr="00D012B2">
        <w:rPr>
          <w:i/>
          <w:iCs/>
          <w:szCs w:val="24"/>
          <w:lang w:val="es-AR"/>
        </w:rPr>
        <w:t>[Uku akunena] “Salaamun Alayikam [Mtendere uli painu] chifukwa chakupilira kwanu [pochita zabwino ndi kusiya zoipa ndi kukhala mwaubwino ndi anzanu]! Taona kukhala bwino kwazotsatira za nyumba ya tsiku la chimaliziro.”</w:t>
      </w:r>
      <w:r w:rsidRPr="00D012B2">
        <w:rPr>
          <w:szCs w:val="24"/>
          <w:lang w:val="es-AR"/>
        </w:rPr>
        <w:t xml:space="preserve"> [13:24]. Mtumiki salla Allah alaih wasallam anatiuza kuti: “Angelo 70 thousand amalowa tsiku </w:t>
      </w:r>
      <w:r w:rsidRPr="00D012B2">
        <w:rPr>
          <w:szCs w:val="24"/>
          <w:lang w:val="es-AR"/>
        </w:rPr>
        <w:lastRenderedPageBreak/>
        <w:t>lirilonse mu mzikiti wolemekezeka wakumwamba nkumapemphera, [ndipo omwe alowa tsiku limenelo sadzatuluka mpaka tsiku la Qiyaamah], chimodzimodzi omwe adzal</w:t>
      </w:r>
      <w:r w:rsidR="005C3AF4" w:rsidRPr="00D012B2">
        <w:rPr>
          <w:szCs w:val="24"/>
          <w:lang w:val="es-AR"/>
        </w:rPr>
        <w:t>owe mawa lake.” [Al-Bukhari ndi</w:t>
      </w:r>
      <w:r w:rsidRPr="00D012B2">
        <w:rPr>
          <w:szCs w:val="24"/>
          <w:lang w:val="es-AR"/>
        </w:rPr>
        <w:t xml:space="preserve"> Muslim]</w:t>
      </w:r>
    </w:p>
    <w:p w14:paraId="51A80779" w14:textId="77777777" w:rsidR="004B710F" w:rsidRPr="00D012B2" w:rsidRDefault="000553DB">
      <w:pPr>
        <w:pStyle w:val="Heading1"/>
        <w:ind w:right="1"/>
        <w:rPr>
          <w:sz w:val="24"/>
          <w:szCs w:val="24"/>
          <w:lang w:val="es-AR"/>
        </w:rPr>
      </w:pPr>
      <w:r w:rsidRPr="00D012B2">
        <w:rPr>
          <w:sz w:val="24"/>
          <w:szCs w:val="24"/>
          <w:lang w:val="es-AR"/>
        </w:rPr>
        <w:t>***</w:t>
      </w:r>
    </w:p>
    <w:p w14:paraId="363395C8" w14:textId="77777777" w:rsidR="004B710F" w:rsidRPr="00D012B2" w:rsidRDefault="000553DB">
      <w:pPr>
        <w:spacing w:after="187" w:line="261" w:lineRule="auto"/>
        <w:ind w:left="10" w:hanging="10"/>
        <w:jc w:val="center"/>
        <w:rPr>
          <w:szCs w:val="24"/>
          <w:lang w:val="es-AR"/>
        </w:rPr>
      </w:pPr>
      <w:r w:rsidRPr="00D012B2">
        <w:rPr>
          <w:b/>
          <w:szCs w:val="24"/>
          <w:lang w:val="es-AR"/>
        </w:rPr>
        <w:t>MUTU 4:</w:t>
      </w:r>
    </w:p>
    <w:p w14:paraId="7405F7EA" w14:textId="77777777" w:rsidR="004B710F" w:rsidRPr="00D012B2" w:rsidRDefault="000553DB">
      <w:pPr>
        <w:pStyle w:val="Heading2"/>
        <w:spacing w:after="350"/>
        <w:ind w:left="10" w:right="1"/>
        <w:rPr>
          <w:sz w:val="24"/>
          <w:szCs w:val="24"/>
          <w:lang w:val="es-AR"/>
        </w:rPr>
      </w:pPr>
      <w:r w:rsidRPr="00D012B2">
        <w:rPr>
          <w:sz w:val="24"/>
          <w:szCs w:val="24"/>
          <w:lang w:val="es-AR"/>
        </w:rPr>
        <w:t xml:space="preserve"> KUKHULUPILIRA MABUKU A ALLAH</w:t>
      </w:r>
    </w:p>
    <w:p w14:paraId="2404B92E" w14:textId="77777777" w:rsidR="004B710F" w:rsidRPr="00D012B2" w:rsidRDefault="000553DB">
      <w:pPr>
        <w:ind w:left="-15" w:right="0"/>
        <w:rPr>
          <w:szCs w:val="24"/>
          <w:lang w:val="es-AR"/>
        </w:rPr>
      </w:pPr>
      <w:r w:rsidRPr="00D012B2">
        <w:rPr>
          <w:szCs w:val="24"/>
          <w:lang w:val="es-AR"/>
        </w:rPr>
        <w:t>Timakhulupilira kuti Allah Ta’aala anatsitsa mabuku kwa Atumiki ake kudzakhala umboni komanso chiwongoko kwa anthu. Iwo anayeretsa chikhulupiliro chawo ndikuphunzitsa kuchokera m’mabuku amenewa.</w:t>
      </w:r>
    </w:p>
    <w:p w14:paraId="6440E636" w14:textId="2D9D9835" w:rsidR="004B710F" w:rsidRPr="00D012B2" w:rsidRDefault="000553DB">
      <w:pPr>
        <w:spacing w:after="207"/>
        <w:ind w:left="-15" w:right="0"/>
        <w:rPr>
          <w:szCs w:val="24"/>
        </w:rPr>
      </w:pPr>
      <w:r w:rsidRPr="00D012B2">
        <w:rPr>
          <w:i/>
          <w:iCs/>
          <w:szCs w:val="24"/>
          <w:lang w:val="es-AR"/>
        </w:rPr>
        <w:t>“Ndithu, tidatuma Aneneri athu pamodzi ndi zozizwitsa. Ndipo Tidavumbulutsa pamodzi ndi iwo mabuku ndi muyeso wa choonadi kuti anthu achite chilungamo.”</w:t>
      </w:r>
      <w:r w:rsidRPr="00D012B2">
        <w:rPr>
          <w:szCs w:val="24"/>
          <w:lang w:val="es-AR"/>
        </w:rPr>
        <w:t xml:space="preserve"> </w:t>
      </w:r>
      <w:r w:rsidRPr="00D012B2">
        <w:rPr>
          <w:szCs w:val="24"/>
        </w:rPr>
        <w:t>[57:25]</w:t>
      </w:r>
    </w:p>
    <w:p w14:paraId="28CC90EB" w14:textId="77777777" w:rsidR="004B710F" w:rsidRPr="00D012B2" w:rsidRDefault="000553DB">
      <w:pPr>
        <w:spacing w:after="155" w:line="261" w:lineRule="auto"/>
        <w:ind w:left="10" w:hanging="10"/>
        <w:jc w:val="center"/>
        <w:rPr>
          <w:szCs w:val="24"/>
        </w:rPr>
      </w:pPr>
      <w:r w:rsidRPr="00D012B2">
        <w:rPr>
          <w:b/>
          <w:szCs w:val="24"/>
        </w:rPr>
        <w:t>MABUKU ODZIWIKA NDI AWA:</w:t>
      </w:r>
    </w:p>
    <w:p w14:paraId="4AE03F0B" w14:textId="1533D541" w:rsidR="004B710F" w:rsidRPr="00D012B2" w:rsidRDefault="005C3AF4">
      <w:pPr>
        <w:numPr>
          <w:ilvl w:val="0"/>
          <w:numId w:val="3"/>
        </w:numPr>
        <w:ind w:right="0" w:hanging="360"/>
        <w:rPr>
          <w:szCs w:val="24"/>
        </w:rPr>
      </w:pPr>
      <w:r w:rsidRPr="00D012B2">
        <w:rPr>
          <w:b/>
          <w:szCs w:val="24"/>
        </w:rPr>
        <w:t>Taur</w:t>
      </w:r>
      <w:r w:rsidR="000553DB" w:rsidRPr="00D012B2">
        <w:rPr>
          <w:b/>
          <w:szCs w:val="24"/>
        </w:rPr>
        <w:t xml:space="preserve">at [Torah]: </w:t>
      </w:r>
      <w:r w:rsidR="000553DB" w:rsidRPr="00D012B2">
        <w:rPr>
          <w:szCs w:val="24"/>
        </w:rPr>
        <w:t>Limene linatumizidwa kwa Musa Mtendere ukhale pa iye. Limeneli ndi buku lalikulu kwa ana a Israel: “</w:t>
      </w:r>
      <w:r w:rsidR="000553DB" w:rsidRPr="00D012B2">
        <w:rPr>
          <w:i/>
          <w:iCs/>
          <w:szCs w:val="24"/>
        </w:rPr>
        <w:t>Ndithudi, tidaivumbulutsa Taurat yokhala ndi chiongoko ndi kuwunika; Aneneri [a Allah] omwe adagonjera Allah, adali kulamulira nayo Ayuda, ndiponso Arabbaniyuna [aphunzitsi amalamulo] ndi Ahabaru [ansembe] omwe adapemphedwa kusunga Buku la Allah ndipo iwo adali mboni pa ilo, choncho [inu Asilamu] musaope anthu, koma opani Ine.</w:t>
      </w:r>
      <w:r w:rsidR="000553DB" w:rsidRPr="00D012B2">
        <w:rPr>
          <w:szCs w:val="24"/>
        </w:rPr>
        <w:t>”5:44</w:t>
      </w:r>
    </w:p>
    <w:p w14:paraId="6FA32021" w14:textId="533813D2" w:rsidR="004B710F" w:rsidRPr="00D012B2" w:rsidRDefault="00881C4F" w:rsidP="00881C4F">
      <w:pPr>
        <w:numPr>
          <w:ilvl w:val="0"/>
          <w:numId w:val="3"/>
        </w:numPr>
        <w:ind w:right="0" w:firstLine="0"/>
        <w:rPr>
          <w:szCs w:val="24"/>
        </w:rPr>
      </w:pPr>
      <w:r w:rsidRPr="00D012B2">
        <w:rPr>
          <w:b/>
          <w:szCs w:val="24"/>
        </w:rPr>
        <w:t>I</w:t>
      </w:r>
      <w:r w:rsidR="000553DB" w:rsidRPr="00D012B2">
        <w:rPr>
          <w:b/>
          <w:szCs w:val="24"/>
        </w:rPr>
        <w:t xml:space="preserve">njeel: </w:t>
      </w:r>
      <w:r w:rsidRPr="00D012B2">
        <w:rPr>
          <w:szCs w:val="24"/>
        </w:rPr>
        <w:t>Limeneli linatumizidwa kwa Yesu Mtendere ukhale pa iye. Injeel</w:t>
      </w:r>
      <w:r w:rsidR="000553DB" w:rsidRPr="00D012B2">
        <w:rPr>
          <w:szCs w:val="24"/>
        </w:rPr>
        <w:t xml:space="preserve"> ndi chikwaniritso cha Tauraat komanso </w:t>
      </w:r>
      <w:r w:rsidR="000553DB" w:rsidRPr="00D012B2">
        <w:rPr>
          <w:szCs w:val="24"/>
        </w:rPr>
        <w:lastRenderedPageBreak/>
        <w:t xml:space="preserve">chitsimikizo chake: </w:t>
      </w:r>
      <w:r w:rsidR="000553DB" w:rsidRPr="00D012B2">
        <w:rPr>
          <w:i/>
          <w:iCs/>
          <w:szCs w:val="24"/>
        </w:rPr>
        <w:t xml:space="preserve">“Ndipo tidatsatiza pamapazi a Aneneriwo, Isa [Yesu] mwana wa Mariam kudzatsimikizira zomwe zidali patsogolo pake m’Buku la Taurat. </w:t>
      </w:r>
      <w:r w:rsidRPr="00D012B2">
        <w:rPr>
          <w:i/>
          <w:iCs/>
          <w:szCs w:val="24"/>
        </w:rPr>
        <w:t>Ndipo tidampatsa Injeel</w:t>
      </w:r>
      <w:r w:rsidR="000553DB" w:rsidRPr="00D012B2">
        <w:rPr>
          <w:i/>
          <w:iCs/>
          <w:szCs w:val="24"/>
        </w:rPr>
        <w:t xml:space="preserve"> yomwe mkati mwake muli chiwongoko ndi kuwunika; ndikutsimikizira zomwe zidali patsogolo pake za m’Buku la Taurat. Ndipo ndi chiwongoko ndi ulaliki wabwino kwa oopa [Allah].”</w:t>
      </w:r>
      <w:r w:rsidR="000553DB" w:rsidRPr="00D012B2">
        <w:rPr>
          <w:szCs w:val="24"/>
        </w:rPr>
        <w:t xml:space="preserve"> [5:46]; “</w:t>
      </w:r>
      <w:r w:rsidR="000553DB" w:rsidRPr="00D012B2">
        <w:rPr>
          <w:i/>
          <w:iCs/>
          <w:szCs w:val="24"/>
        </w:rPr>
        <w:t xml:space="preserve">Ndipo ndadza kuti ndikulolezeni zina mwa zomwe zidaletsedwa kwa inu” </w:t>
      </w:r>
      <w:r w:rsidR="000553DB" w:rsidRPr="00D012B2">
        <w:rPr>
          <w:szCs w:val="24"/>
        </w:rPr>
        <w:t>[3:50]</w:t>
      </w:r>
      <w:r w:rsidR="000553DB" w:rsidRPr="00D012B2">
        <w:rPr>
          <w:b/>
          <w:szCs w:val="24"/>
        </w:rPr>
        <w:t>.</w:t>
      </w:r>
    </w:p>
    <w:p w14:paraId="60147531" w14:textId="240F2FD7" w:rsidR="004B710F" w:rsidRPr="00D012B2" w:rsidRDefault="00881C4F">
      <w:pPr>
        <w:numPr>
          <w:ilvl w:val="0"/>
          <w:numId w:val="3"/>
        </w:numPr>
        <w:ind w:right="0" w:hanging="360"/>
        <w:rPr>
          <w:szCs w:val="24"/>
        </w:rPr>
      </w:pPr>
      <w:r w:rsidRPr="00D012B2">
        <w:rPr>
          <w:b/>
          <w:szCs w:val="24"/>
        </w:rPr>
        <w:t>Zauri [Masalimo</w:t>
      </w:r>
      <w:r w:rsidR="000553DB" w:rsidRPr="00D012B2">
        <w:rPr>
          <w:b/>
          <w:szCs w:val="24"/>
        </w:rPr>
        <w:t xml:space="preserve">]: </w:t>
      </w:r>
      <w:r w:rsidR="000553DB" w:rsidRPr="00D012B2">
        <w:rPr>
          <w:szCs w:val="24"/>
        </w:rPr>
        <w:t>Limeneli ndi buk</w:t>
      </w:r>
      <w:r w:rsidRPr="00D012B2">
        <w:rPr>
          <w:szCs w:val="24"/>
        </w:rPr>
        <w:t>u lomwe Allah anatumiza kwa Davide</w:t>
      </w:r>
      <w:r w:rsidR="000553DB" w:rsidRPr="00D012B2">
        <w:rPr>
          <w:szCs w:val="24"/>
        </w:rPr>
        <w:t xml:space="preserve"> Mtendere ukhale pa iye.</w:t>
      </w:r>
    </w:p>
    <w:p w14:paraId="0BE0C586" w14:textId="77777777" w:rsidR="004B710F" w:rsidRPr="00D012B2" w:rsidRDefault="000553DB">
      <w:pPr>
        <w:numPr>
          <w:ilvl w:val="0"/>
          <w:numId w:val="3"/>
        </w:numPr>
        <w:spacing w:after="189" w:line="259" w:lineRule="auto"/>
        <w:ind w:right="0" w:hanging="360"/>
        <w:rPr>
          <w:szCs w:val="24"/>
        </w:rPr>
      </w:pPr>
      <w:r w:rsidRPr="00D012B2">
        <w:rPr>
          <w:b/>
          <w:szCs w:val="24"/>
        </w:rPr>
        <w:t xml:space="preserve">Mabuku a Ibrahim ndi Musa </w:t>
      </w:r>
      <w:r w:rsidRPr="00D012B2">
        <w:rPr>
          <w:szCs w:val="24"/>
        </w:rPr>
        <w:t>Mtendere ukhale pa iwo.</w:t>
      </w:r>
    </w:p>
    <w:p w14:paraId="49066EA9" w14:textId="7A836F81" w:rsidR="004B710F" w:rsidRPr="00D012B2" w:rsidRDefault="000553DB" w:rsidP="00995DF3">
      <w:pPr>
        <w:numPr>
          <w:ilvl w:val="0"/>
          <w:numId w:val="3"/>
        </w:numPr>
        <w:spacing w:after="207"/>
        <w:ind w:right="0" w:hanging="360"/>
        <w:rPr>
          <w:szCs w:val="24"/>
        </w:rPr>
      </w:pPr>
      <w:r w:rsidRPr="00D012B2">
        <w:rPr>
          <w:b/>
          <w:szCs w:val="24"/>
        </w:rPr>
        <w:t xml:space="preserve">Qur’an Yolemekezeka: </w:t>
      </w:r>
      <w:r w:rsidRPr="00D012B2">
        <w:rPr>
          <w:szCs w:val="24"/>
        </w:rPr>
        <w:t xml:space="preserve">Limeneli ndi Buku lomwe linatumizidwa kwa Mtumiki </w:t>
      </w:r>
      <w:r w:rsidR="00881C4F" w:rsidRPr="00D012B2">
        <w:rPr>
          <w:szCs w:val="24"/>
        </w:rPr>
        <w:t>w</w:t>
      </w:r>
      <w:r w:rsidRPr="00D012B2">
        <w:rPr>
          <w:szCs w:val="24"/>
        </w:rPr>
        <w:t>omaliza Muhammad Mtendere ndi Madalitso zipite kwa iye. Limeneli ndi “</w:t>
      </w:r>
      <w:r w:rsidRPr="00D012B2">
        <w:rPr>
          <w:i/>
          <w:iCs/>
          <w:szCs w:val="24"/>
        </w:rPr>
        <w:t>chiwongoko kwa anthu ndi zizindikiro zoonekera poyera zachiongoko. Ndikutinso ikhale cholekanitsa [pakati pa</w:t>
      </w:r>
      <w:r w:rsidR="00881C4F" w:rsidRPr="00D012B2">
        <w:rPr>
          <w:i/>
          <w:iCs/>
          <w:szCs w:val="24"/>
        </w:rPr>
        <w:t xml:space="preserve"> </w:t>
      </w:r>
      <w:r w:rsidRPr="00D012B2">
        <w:rPr>
          <w:i/>
          <w:iCs/>
          <w:szCs w:val="24"/>
        </w:rPr>
        <w:t xml:space="preserve">choonadi ndi </w:t>
      </w:r>
      <w:r w:rsidR="00881C4F" w:rsidRPr="00D012B2">
        <w:rPr>
          <w:i/>
          <w:iCs/>
          <w:szCs w:val="24"/>
        </w:rPr>
        <w:t>cha</w:t>
      </w:r>
      <w:r w:rsidRPr="00D012B2">
        <w:rPr>
          <w:i/>
          <w:iCs/>
          <w:szCs w:val="24"/>
        </w:rPr>
        <w:t xml:space="preserve">bodza]” </w:t>
      </w:r>
      <w:r w:rsidRPr="00D012B2">
        <w:rPr>
          <w:szCs w:val="24"/>
        </w:rPr>
        <w:t xml:space="preserve">[2:185]. Qur’an ndiyotetezedwa ku kusintha kulikonse. Qur’an ikutsimikiza zamabuku onse omwe anadza </w:t>
      </w:r>
      <w:r w:rsidR="00881C4F" w:rsidRPr="00D012B2">
        <w:rPr>
          <w:szCs w:val="24"/>
        </w:rPr>
        <w:t>m’</w:t>
      </w:r>
      <w:r w:rsidRPr="00D012B2">
        <w:rPr>
          <w:szCs w:val="24"/>
        </w:rPr>
        <w:t>mbuyo mwake ndipo ndi mlowammalo wa mabuku onsewo. Izi zikutanthauza kuti Allah anachotsa mabuku on</w:t>
      </w:r>
      <w:r w:rsidR="00995DF3" w:rsidRPr="00D012B2">
        <w:rPr>
          <w:szCs w:val="24"/>
        </w:rPr>
        <w:t xml:space="preserve">se omwe anadza m’badwo </w:t>
      </w:r>
      <w:r w:rsidRPr="00D012B2">
        <w:rPr>
          <w:szCs w:val="24"/>
        </w:rPr>
        <w:t>uno</w:t>
      </w:r>
      <w:r w:rsidR="00995DF3" w:rsidRPr="00D012B2">
        <w:rPr>
          <w:szCs w:val="24"/>
        </w:rPr>
        <w:t xml:space="preserve"> usanadze</w:t>
      </w:r>
      <w:r w:rsidRPr="00D012B2">
        <w:rPr>
          <w:szCs w:val="24"/>
        </w:rPr>
        <w:t>, ndikuika Qur’an kukhala yokwanira mmalo mwa mabuku onsewo. Allah watsimikiza kuti adzaiteteza Qur’an kuzoipa zonse komanso ku</w:t>
      </w:r>
      <w:r w:rsidR="00995DF3" w:rsidRPr="00D012B2">
        <w:rPr>
          <w:szCs w:val="24"/>
        </w:rPr>
        <w:t>zo</w:t>
      </w:r>
      <w:r w:rsidRPr="00D012B2">
        <w:rPr>
          <w:szCs w:val="24"/>
        </w:rPr>
        <w:t xml:space="preserve">sokoneza </w:t>
      </w:r>
      <w:r w:rsidR="00995DF3" w:rsidRPr="00D012B2">
        <w:rPr>
          <w:szCs w:val="24"/>
        </w:rPr>
        <w:t>zi</w:t>
      </w:r>
      <w:r w:rsidRPr="00D012B2">
        <w:rPr>
          <w:szCs w:val="24"/>
        </w:rPr>
        <w:t>li</w:t>
      </w:r>
      <w:r w:rsidR="00995DF3" w:rsidRPr="00D012B2">
        <w:rPr>
          <w:szCs w:val="24"/>
        </w:rPr>
        <w:t>z</w:t>
      </w:r>
      <w:r w:rsidRPr="00D012B2">
        <w:rPr>
          <w:szCs w:val="24"/>
        </w:rPr>
        <w:t>onse: “</w:t>
      </w:r>
      <w:r w:rsidRPr="00D012B2">
        <w:rPr>
          <w:i/>
          <w:iCs/>
          <w:szCs w:val="24"/>
        </w:rPr>
        <w:t xml:space="preserve">Ndithu, Ife ndife omwe tavumbulutsa </w:t>
      </w:r>
      <w:r w:rsidRPr="00D012B2">
        <w:rPr>
          <w:i/>
          <w:iCs/>
          <w:szCs w:val="24"/>
        </w:rPr>
        <w:lastRenderedPageBreak/>
        <w:t xml:space="preserve">Qur’an, ndipo ndithudi, tiisunga.” </w:t>
      </w:r>
      <w:r w:rsidRPr="00D012B2">
        <w:rPr>
          <w:szCs w:val="24"/>
        </w:rPr>
        <w:t xml:space="preserve">[15:9], </w:t>
      </w:r>
      <w:r w:rsidR="00995DF3" w:rsidRPr="00D012B2">
        <w:rPr>
          <w:szCs w:val="24"/>
        </w:rPr>
        <w:t>Ichi n</w:t>
      </w:r>
      <w:r w:rsidRPr="00D012B2">
        <w:rPr>
          <w:szCs w:val="24"/>
        </w:rPr>
        <w:t>chifukwa Qur’an ndi umboni wa munthu mpaka tsiku la Chiweruz</w:t>
      </w:r>
      <w:r w:rsidR="00995DF3" w:rsidRPr="00D012B2">
        <w:rPr>
          <w:szCs w:val="24"/>
        </w:rPr>
        <w:t>ir</w:t>
      </w:r>
      <w:r w:rsidRPr="00D012B2">
        <w:rPr>
          <w:szCs w:val="24"/>
        </w:rPr>
        <w:t>o.</w:t>
      </w:r>
    </w:p>
    <w:p w14:paraId="16D02017" w14:textId="77777777" w:rsidR="004B710F" w:rsidRPr="00D012B2" w:rsidRDefault="000553DB">
      <w:pPr>
        <w:pStyle w:val="Heading2"/>
        <w:ind w:left="10" w:right="1"/>
        <w:rPr>
          <w:sz w:val="24"/>
          <w:szCs w:val="24"/>
        </w:rPr>
      </w:pPr>
      <w:r w:rsidRPr="00D012B2">
        <w:rPr>
          <w:sz w:val="24"/>
          <w:szCs w:val="24"/>
        </w:rPr>
        <w:t>MABUKU AKALE ANASINTHIDWA</w:t>
      </w:r>
    </w:p>
    <w:p w14:paraId="477A2393" w14:textId="13D51937" w:rsidR="004B710F" w:rsidRPr="00D012B2" w:rsidRDefault="000553DB" w:rsidP="00995DF3">
      <w:pPr>
        <w:ind w:left="-15" w:right="0"/>
        <w:rPr>
          <w:szCs w:val="24"/>
        </w:rPr>
        <w:sectPr w:rsidR="004B710F" w:rsidRPr="00D012B2">
          <w:headerReference w:type="even" r:id="rId37"/>
          <w:headerReference w:type="default" r:id="rId38"/>
          <w:footerReference w:type="even" r:id="rId39"/>
          <w:footerReference w:type="default" r:id="rId40"/>
          <w:headerReference w:type="first" r:id="rId41"/>
          <w:footerReference w:type="first" r:id="rId42"/>
          <w:pgSz w:w="7937" w:h="11339"/>
          <w:pgMar w:top="907" w:right="906" w:bottom="898" w:left="907" w:header="720" w:footer="333" w:gutter="0"/>
          <w:cols w:space="720"/>
        </w:sectPr>
      </w:pPr>
      <w:r w:rsidRPr="00D012B2">
        <w:rPr>
          <w:szCs w:val="24"/>
        </w:rPr>
        <w:t>Mabuku akale omwe anadza Qur’an isanadze, anali akanthawi kochepa, ntchito yawo inatha pambuyo pa kutsika Qur’an yomwe inadza ndikuwonetsa poyera kusokonezeka kwawo [komwe anthu anawasokoneza]. N’chifukwa chake Qur’an ili yoteteze</w:t>
      </w:r>
      <w:r w:rsidR="00995DF3" w:rsidRPr="00D012B2">
        <w:rPr>
          <w:szCs w:val="24"/>
        </w:rPr>
        <w:t>dw</w:t>
      </w:r>
      <w:r w:rsidRPr="00D012B2">
        <w:rPr>
          <w:szCs w:val="24"/>
        </w:rPr>
        <w:t xml:space="preserve">a ku chinyengo </w:t>
      </w:r>
      <w:r w:rsidR="000B54AD" w:rsidRPr="00D012B2">
        <w:rPr>
          <w:szCs w:val="24"/>
        </w:rPr>
        <w:t>chilichonse</w:t>
      </w:r>
      <w:r w:rsidRPr="00D012B2">
        <w:rPr>
          <w:szCs w:val="24"/>
        </w:rPr>
        <w:t xml:space="preserve">. Mabuku enawo anawonjezeredwa, kupungulidwa ndikusokonezedwa: </w:t>
      </w:r>
      <w:r w:rsidRPr="00D012B2">
        <w:rPr>
          <w:i/>
          <w:iCs/>
          <w:szCs w:val="24"/>
        </w:rPr>
        <w:t>“Mwa Ayuda alipo omwe amasintha mawu kuwachotsa m’malo mwake.”</w:t>
      </w:r>
      <w:r w:rsidR="00995DF3" w:rsidRPr="00D012B2">
        <w:rPr>
          <w:szCs w:val="24"/>
        </w:rPr>
        <w:t xml:space="preserve"> [4:46]</w:t>
      </w:r>
    </w:p>
    <w:p w14:paraId="33B3A342" w14:textId="77777777" w:rsidR="004B710F" w:rsidRPr="00D012B2" w:rsidRDefault="000553DB">
      <w:pPr>
        <w:ind w:left="-15" w:right="0"/>
        <w:rPr>
          <w:szCs w:val="24"/>
        </w:rPr>
      </w:pPr>
      <w:r w:rsidRPr="00D012B2">
        <w:rPr>
          <w:szCs w:val="24"/>
        </w:rPr>
        <w:lastRenderedPageBreak/>
        <w:t>“</w:t>
      </w:r>
      <w:r w:rsidRPr="00D012B2">
        <w:rPr>
          <w:i/>
          <w:iCs/>
          <w:szCs w:val="24"/>
        </w:rPr>
        <w:t>Chilango chaukali chidzatsimikizika pa amene akulemba buku ndimanja awo, kenako nanena: “Ili lachokera kwa Allah,” [akunena bodzalo] kuti apeze zinthu zamtengo wochepa [za m’dziko lapansi]: Kuonongeka kuli paiwo chifukwa chazomwe manja awo alemba, ndipo kuonongeka n’kwawo chifukwa chazomwe adapeza.”</w:t>
      </w:r>
      <w:r w:rsidRPr="00D012B2">
        <w:rPr>
          <w:szCs w:val="24"/>
        </w:rPr>
        <w:t xml:space="preserve"> [2:79]</w:t>
      </w:r>
    </w:p>
    <w:p w14:paraId="0D8AE130" w14:textId="7028155C" w:rsidR="004B710F" w:rsidRPr="00D012B2" w:rsidRDefault="000553DB">
      <w:pPr>
        <w:spacing w:after="0"/>
        <w:ind w:left="-15" w:right="0"/>
        <w:rPr>
          <w:i/>
          <w:iCs/>
          <w:szCs w:val="24"/>
        </w:rPr>
      </w:pPr>
      <w:r w:rsidRPr="00D012B2">
        <w:rPr>
          <w:szCs w:val="24"/>
        </w:rPr>
        <w:t>“</w:t>
      </w:r>
      <w:r w:rsidRPr="00D012B2">
        <w:rPr>
          <w:i/>
          <w:iCs/>
          <w:szCs w:val="24"/>
        </w:rPr>
        <w:t>Nena: “Kodi ndani adavumbulutsa Buku lomwe lidadza ndi Musa? Lomwe lidali kuwunika ndi chiwo</w:t>
      </w:r>
      <w:r w:rsidR="00995DF3" w:rsidRPr="00D012B2">
        <w:rPr>
          <w:i/>
          <w:iCs/>
          <w:szCs w:val="24"/>
        </w:rPr>
        <w:t>ngoko kwa anthu, lomwe mwalichit</w:t>
      </w:r>
      <w:r w:rsidRPr="00D012B2">
        <w:rPr>
          <w:i/>
          <w:iCs/>
          <w:szCs w:val="24"/>
        </w:rPr>
        <w:t xml:space="preserve">a kukhala zigawozigawo; zimene mwafuna kuwonetsa kwa anthu mukuziwonetsa, koma zambiri mukubisa [zomwe </w:t>
      </w:r>
    </w:p>
    <w:p w14:paraId="23EDA97C" w14:textId="77777777" w:rsidR="004B710F" w:rsidRPr="00D012B2" w:rsidRDefault="000553DB">
      <w:pPr>
        <w:ind w:left="-15" w:right="0" w:firstLine="0"/>
        <w:rPr>
          <w:szCs w:val="24"/>
        </w:rPr>
      </w:pPr>
      <w:r w:rsidRPr="00D012B2">
        <w:rPr>
          <w:i/>
          <w:iCs/>
          <w:szCs w:val="24"/>
        </w:rPr>
        <w:t>sizigwirizana ndi zofuna zanu]</w:t>
      </w:r>
      <w:r w:rsidRPr="00D012B2">
        <w:rPr>
          <w:szCs w:val="24"/>
        </w:rPr>
        <w:t>.” [6:91]</w:t>
      </w:r>
    </w:p>
    <w:p w14:paraId="6F8BB29D" w14:textId="77777777" w:rsidR="004B710F" w:rsidRPr="00D012B2" w:rsidRDefault="000553DB">
      <w:pPr>
        <w:ind w:left="-15" w:right="0"/>
        <w:rPr>
          <w:szCs w:val="24"/>
        </w:rPr>
      </w:pPr>
      <w:r w:rsidRPr="00D012B2">
        <w:rPr>
          <w:szCs w:val="24"/>
        </w:rPr>
        <w:t>“</w:t>
      </w:r>
      <w:r w:rsidRPr="00D012B2">
        <w:rPr>
          <w:i/>
          <w:iCs/>
          <w:szCs w:val="24"/>
        </w:rPr>
        <w:t>Ndipo ndithu mwaiwo muli gulu lomwe likukhotetsa malirime awo [powerenga] buku kuti muwaganizire [mawu awowo] kuti ndi a m’Buku la Allah]; pomwe si a m’ Buku [la Allah]. Ndipo akunena: “Izi zachokera kwa Allah,” Pomwe zimenezo sizinachokere kwa Allah; Ndipo akum’namizira Allah uku akudziwa. Sikoyenera kwa munthu yemwe Allah wam’patsa Buku ndi chiweruzo ndi uneneri, kenako nanena kwa anthu: “Khalani opembedza ine, mmalo mwa Allah.”</w:t>
      </w:r>
      <w:r w:rsidRPr="00D012B2">
        <w:rPr>
          <w:szCs w:val="24"/>
        </w:rPr>
        <w:t xml:space="preserve"> [3:78-79].</w:t>
      </w:r>
    </w:p>
    <w:p w14:paraId="5D50368E" w14:textId="77777777" w:rsidR="004B710F" w:rsidRPr="00D012B2" w:rsidRDefault="000553DB">
      <w:pPr>
        <w:spacing w:after="290"/>
        <w:ind w:left="-15" w:right="0"/>
        <w:rPr>
          <w:szCs w:val="24"/>
        </w:rPr>
      </w:pPr>
      <w:r w:rsidRPr="00D012B2">
        <w:rPr>
          <w:szCs w:val="24"/>
        </w:rPr>
        <w:t>“</w:t>
      </w:r>
      <w:r w:rsidRPr="00D012B2">
        <w:rPr>
          <w:i/>
          <w:iCs/>
          <w:szCs w:val="24"/>
        </w:rPr>
        <w:t>E inu anthu a Buku! Ndithudi wakufikani Mtumiki wathu yemwe akukufotokozerani poyera zambiri zomwe munkabisa za m’buku. Koma akusiya zambiri [posazilongosola]. Ndithudi kwakudzerani kuwunika kochokera kwa Allah ndi Buku lomwe likufotokoza mwatchutchutchu [chinthu chilichonse]. Ndibukulo Allah akuwatsogolera kunjira zamtendere amene akutsata chiyanjano chake ndikuwatulutsa mumdima ndikuwaika mukuwunika mwalamulo lake, ndi kuwatsogolera kunjira yoongoka.”</w:t>
      </w:r>
      <w:r w:rsidRPr="00D012B2">
        <w:rPr>
          <w:szCs w:val="24"/>
        </w:rPr>
        <w:t xml:space="preserve"> [5:15-16]</w:t>
      </w:r>
    </w:p>
    <w:p w14:paraId="6949D9CC" w14:textId="77777777" w:rsidR="004B710F" w:rsidRPr="00D012B2" w:rsidRDefault="000553DB">
      <w:pPr>
        <w:pStyle w:val="Heading1"/>
        <w:rPr>
          <w:sz w:val="24"/>
          <w:szCs w:val="24"/>
        </w:rPr>
      </w:pPr>
      <w:r w:rsidRPr="00D012B2">
        <w:rPr>
          <w:sz w:val="24"/>
          <w:szCs w:val="24"/>
        </w:rPr>
        <w:lastRenderedPageBreak/>
        <w:t>***</w:t>
      </w:r>
    </w:p>
    <w:p w14:paraId="51355CBF" w14:textId="77777777" w:rsidR="004B710F" w:rsidRPr="00D012B2" w:rsidRDefault="004B710F">
      <w:pPr>
        <w:rPr>
          <w:szCs w:val="24"/>
        </w:rPr>
        <w:sectPr w:rsidR="004B710F" w:rsidRPr="00D012B2">
          <w:headerReference w:type="even" r:id="rId43"/>
          <w:headerReference w:type="default" r:id="rId44"/>
          <w:footerReference w:type="even" r:id="rId45"/>
          <w:footerReference w:type="default" r:id="rId46"/>
          <w:headerReference w:type="first" r:id="rId47"/>
          <w:footerReference w:type="first" r:id="rId48"/>
          <w:pgSz w:w="7937" w:h="11339"/>
          <w:pgMar w:top="1440" w:right="907" w:bottom="1440" w:left="907" w:header="720" w:footer="333" w:gutter="0"/>
          <w:cols w:space="720"/>
        </w:sectPr>
      </w:pPr>
    </w:p>
    <w:p w14:paraId="0733EBF9" w14:textId="77777777" w:rsidR="004B710F" w:rsidRPr="00D012B2" w:rsidRDefault="004B710F">
      <w:pPr>
        <w:spacing w:after="0" w:line="259" w:lineRule="auto"/>
        <w:ind w:left="0" w:right="0" w:firstLine="0"/>
        <w:jc w:val="left"/>
        <w:rPr>
          <w:szCs w:val="24"/>
        </w:rPr>
      </w:pPr>
    </w:p>
    <w:p w14:paraId="6DF0681A" w14:textId="77777777" w:rsidR="004B710F" w:rsidRPr="00D012B2" w:rsidRDefault="004B710F">
      <w:pPr>
        <w:rPr>
          <w:szCs w:val="24"/>
        </w:rPr>
        <w:sectPr w:rsidR="004B710F" w:rsidRPr="00D012B2">
          <w:headerReference w:type="even" r:id="rId49"/>
          <w:headerReference w:type="default" r:id="rId50"/>
          <w:footerReference w:type="even" r:id="rId51"/>
          <w:footerReference w:type="default" r:id="rId52"/>
          <w:headerReference w:type="first" r:id="rId53"/>
          <w:footerReference w:type="first" r:id="rId54"/>
          <w:pgSz w:w="7937" w:h="11339"/>
          <w:pgMar w:top="1440" w:right="1440" w:bottom="1440" w:left="1440" w:header="720" w:footer="720" w:gutter="0"/>
          <w:cols w:space="720"/>
        </w:sectPr>
      </w:pPr>
    </w:p>
    <w:p w14:paraId="3AD69393" w14:textId="77777777" w:rsidR="004B710F" w:rsidRPr="00D012B2" w:rsidRDefault="000553DB">
      <w:pPr>
        <w:spacing w:after="177" w:line="259" w:lineRule="auto"/>
        <w:ind w:left="18" w:right="0" w:firstLine="0"/>
        <w:jc w:val="left"/>
        <w:rPr>
          <w:szCs w:val="24"/>
        </w:rPr>
      </w:pPr>
      <w:r w:rsidRPr="00D012B2">
        <w:rPr>
          <w:rFonts w:ascii="Calibri" w:eastAsia="Calibri" w:hAnsi="Calibri" w:cs="Calibri"/>
          <w:noProof/>
          <w:color w:val="000000"/>
          <w:szCs w:val="24"/>
          <w:lang w:val="en-US" w:eastAsia="en-US"/>
        </w:rPr>
        <w:lastRenderedPageBreak/>
        <mc:AlternateContent>
          <mc:Choice Requires="wpg">
            <w:drawing>
              <wp:inline distT="0" distB="0" distL="0" distR="0" wp14:anchorId="44EC002C" wp14:editId="2CCF6456">
                <wp:extent cx="3853721" cy="923826"/>
                <wp:effectExtent l="0" t="0" r="0" b="0"/>
                <wp:docPr id="22327" name="Group 22327"/>
                <wp:cNvGraphicFramePr/>
                <a:graphic xmlns:a="http://schemas.openxmlformats.org/drawingml/2006/main">
                  <a:graphicData uri="http://schemas.microsoft.com/office/word/2010/wordprocessingGroup">
                    <wpg:wgp>
                      <wpg:cNvGrpSpPr/>
                      <wpg:grpSpPr>
                        <a:xfrm>
                          <a:off x="0" y="0"/>
                          <a:ext cx="3853721" cy="923826"/>
                          <a:chOff x="0" y="0"/>
                          <a:chExt cx="3853721" cy="923826"/>
                        </a:xfrm>
                      </wpg:grpSpPr>
                      <wps:wsp>
                        <wps:cNvPr id="1022" name="Shape 1022"/>
                        <wps:cNvSpPr/>
                        <wps:spPr>
                          <a:xfrm>
                            <a:off x="0" y="732272"/>
                            <a:ext cx="118580" cy="191554"/>
                          </a:xfrm>
                          <a:custGeom>
                            <a:avLst/>
                            <a:gdLst/>
                            <a:ahLst/>
                            <a:cxnLst/>
                            <a:rect l="0" t="0" r="0" b="0"/>
                            <a:pathLst>
                              <a:path w="118580" h="191554">
                                <a:moveTo>
                                  <a:pt x="76087" y="6958"/>
                                </a:moveTo>
                                <a:cubicBezTo>
                                  <a:pt x="95405" y="7137"/>
                                  <a:pt x="110776" y="22488"/>
                                  <a:pt x="109652" y="44806"/>
                                </a:cubicBezTo>
                                <a:cubicBezTo>
                                  <a:pt x="109741" y="43142"/>
                                  <a:pt x="106528" y="39002"/>
                                  <a:pt x="106578" y="36373"/>
                                </a:cubicBezTo>
                                <a:cubicBezTo>
                                  <a:pt x="107277" y="0"/>
                                  <a:pt x="56985" y="27978"/>
                                  <a:pt x="47104" y="37567"/>
                                </a:cubicBezTo>
                                <a:cubicBezTo>
                                  <a:pt x="25603" y="58395"/>
                                  <a:pt x="9233" y="89649"/>
                                  <a:pt x="18923" y="119355"/>
                                </a:cubicBezTo>
                                <a:cubicBezTo>
                                  <a:pt x="27394" y="145313"/>
                                  <a:pt x="56363" y="159918"/>
                                  <a:pt x="82499" y="149060"/>
                                </a:cubicBezTo>
                                <a:cubicBezTo>
                                  <a:pt x="112979" y="136398"/>
                                  <a:pt x="118580" y="96063"/>
                                  <a:pt x="82995" y="84277"/>
                                </a:cubicBezTo>
                                <a:cubicBezTo>
                                  <a:pt x="82321" y="84061"/>
                                  <a:pt x="82436" y="81509"/>
                                  <a:pt x="82004" y="81382"/>
                                </a:cubicBezTo>
                                <a:cubicBezTo>
                                  <a:pt x="104889" y="88227"/>
                                  <a:pt x="118135" y="113373"/>
                                  <a:pt x="111620" y="137122"/>
                                </a:cubicBezTo>
                                <a:cubicBezTo>
                                  <a:pt x="96685" y="191554"/>
                                  <a:pt x="32563" y="167932"/>
                                  <a:pt x="16993" y="128435"/>
                                </a:cubicBezTo>
                                <a:cubicBezTo>
                                  <a:pt x="0" y="85357"/>
                                  <a:pt x="12421" y="35103"/>
                                  <a:pt x="55918" y="12141"/>
                                </a:cubicBezTo>
                                <a:cubicBezTo>
                                  <a:pt x="62770" y="8525"/>
                                  <a:pt x="69648" y="6899"/>
                                  <a:pt x="76087" y="6958"/>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23" name="Shape 1023"/>
                        <wps:cNvSpPr/>
                        <wps:spPr>
                          <a:xfrm>
                            <a:off x="33754" y="774531"/>
                            <a:ext cx="77749" cy="104334"/>
                          </a:xfrm>
                          <a:custGeom>
                            <a:avLst/>
                            <a:gdLst/>
                            <a:ahLst/>
                            <a:cxnLst/>
                            <a:rect l="0" t="0" r="0" b="0"/>
                            <a:pathLst>
                              <a:path w="77749" h="104334">
                                <a:moveTo>
                                  <a:pt x="44161" y="292"/>
                                </a:moveTo>
                                <a:cubicBezTo>
                                  <a:pt x="55775" y="0"/>
                                  <a:pt x="67735" y="3534"/>
                                  <a:pt x="76835" y="9820"/>
                                </a:cubicBezTo>
                                <a:cubicBezTo>
                                  <a:pt x="77318" y="10150"/>
                                  <a:pt x="77407" y="12373"/>
                                  <a:pt x="77749" y="12475"/>
                                </a:cubicBezTo>
                                <a:cubicBezTo>
                                  <a:pt x="49809" y="4143"/>
                                  <a:pt x="20383" y="16297"/>
                                  <a:pt x="10312" y="45507"/>
                                </a:cubicBezTo>
                                <a:cubicBezTo>
                                  <a:pt x="4013" y="63744"/>
                                  <a:pt x="11151" y="78375"/>
                                  <a:pt x="29032" y="85652"/>
                                </a:cubicBezTo>
                                <a:cubicBezTo>
                                  <a:pt x="40475" y="90313"/>
                                  <a:pt x="54140" y="89945"/>
                                  <a:pt x="63779" y="81893"/>
                                </a:cubicBezTo>
                                <a:cubicBezTo>
                                  <a:pt x="63678" y="81982"/>
                                  <a:pt x="64554" y="83341"/>
                                  <a:pt x="64351" y="83582"/>
                                </a:cubicBezTo>
                                <a:cubicBezTo>
                                  <a:pt x="53162" y="97755"/>
                                  <a:pt x="33465" y="104334"/>
                                  <a:pt x="19164" y="90351"/>
                                </a:cubicBezTo>
                                <a:cubicBezTo>
                                  <a:pt x="10871" y="82236"/>
                                  <a:pt x="6693" y="69421"/>
                                  <a:pt x="3912" y="58372"/>
                                </a:cubicBezTo>
                                <a:cubicBezTo>
                                  <a:pt x="0" y="42789"/>
                                  <a:pt x="2934" y="26152"/>
                                  <a:pt x="13564" y="13719"/>
                                </a:cubicBezTo>
                                <a:cubicBezTo>
                                  <a:pt x="21279" y="4702"/>
                                  <a:pt x="32547" y="584"/>
                                  <a:pt x="44161" y="29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24" name="Shape 1024"/>
                        <wps:cNvSpPr/>
                        <wps:spPr>
                          <a:xfrm>
                            <a:off x="0" y="331483"/>
                            <a:ext cx="118580" cy="191554"/>
                          </a:xfrm>
                          <a:custGeom>
                            <a:avLst/>
                            <a:gdLst/>
                            <a:ahLst/>
                            <a:cxnLst/>
                            <a:rect l="0" t="0" r="0" b="0"/>
                            <a:pathLst>
                              <a:path w="118580" h="191554">
                                <a:moveTo>
                                  <a:pt x="76087" y="6958"/>
                                </a:moveTo>
                                <a:cubicBezTo>
                                  <a:pt x="95405" y="7137"/>
                                  <a:pt x="110776" y="22488"/>
                                  <a:pt x="109652" y="44806"/>
                                </a:cubicBezTo>
                                <a:cubicBezTo>
                                  <a:pt x="109741" y="43142"/>
                                  <a:pt x="106528" y="38989"/>
                                  <a:pt x="106578" y="36373"/>
                                </a:cubicBezTo>
                                <a:cubicBezTo>
                                  <a:pt x="107277" y="0"/>
                                  <a:pt x="56985" y="27991"/>
                                  <a:pt x="47104" y="37567"/>
                                </a:cubicBezTo>
                                <a:cubicBezTo>
                                  <a:pt x="25603" y="58395"/>
                                  <a:pt x="9233" y="89649"/>
                                  <a:pt x="18923" y="119355"/>
                                </a:cubicBezTo>
                                <a:cubicBezTo>
                                  <a:pt x="27394" y="145313"/>
                                  <a:pt x="56363" y="159918"/>
                                  <a:pt x="82499" y="149060"/>
                                </a:cubicBezTo>
                                <a:cubicBezTo>
                                  <a:pt x="112979" y="136398"/>
                                  <a:pt x="118580" y="96063"/>
                                  <a:pt x="82995" y="84277"/>
                                </a:cubicBezTo>
                                <a:cubicBezTo>
                                  <a:pt x="82321" y="84049"/>
                                  <a:pt x="82436" y="81509"/>
                                  <a:pt x="82004" y="81382"/>
                                </a:cubicBezTo>
                                <a:cubicBezTo>
                                  <a:pt x="104889" y="88227"/>
                                  <a:pt x="118135" y="113373"/>
                                  <a:pt x="111620" y="137122"/>
                                </a:cubicBezTo>
                                <a:cubicBezTo>
                                  <a:pt x="96685" y="191554"/>
                                  <a:pt x="32563" y="167932"/>
                                  <a:pt x="16993" y="128435"/>
                                </a:cubicBezTo>
                                <a:cubicBezTo>
                                  <a:pt x="0" y="85357"/>
                                  <a:pt x="12421" y="35103"/>
                                  <a:pt x="55918" y="12141"/>
                                </a:cubicBezTo>
                                <a:cubicBezTo>
                                  <a:pt x="62770" y="8525"/>
                                  <a:pt x="69648" y="6899"/>
                                  <a:pt x="76087" y="6958"/>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25" name="Shape 1025"/>
                        <wps:cNvSpPr/>
                        <wps:spPr>
                          <a:xfrm>
                            <a:off x="33754" y="373739"/>
                            <a:ext cx="77749" cy="104331"/>
                          </a:xfrm>
                          <a:custGeom>
                            <a:avLst/>
                            <a:gdLst/>
                            <a:ahLst/>
                            <a:cxnLst/>
                            <a:rect l="0" t="0" r="0" b="0"/>
                            <a:pathLst>
                              <a:path w="77749" h="104331">
                                <a:moveTo>
                                  <a:pt x="44161" y="289"/>
                                </a:moveTo>
                                <a:cubicBezTo>
                                  <a:pt x="55775" y="0"/>
                                  <a:pt x="67735" y="3537"/>
                                  <a:pt x="76835" y="9817"/>
                                </a:cubicBezTo>
                                <a:cubicBezTo>
                                  <a:pt x="77318" y="10147"/>
                                  <a:pt x="77407" y="12382"/>
                                  <a:pt x="77749" y="12471"/>
                                </a:cubicBezTo>
                                <a:cubicBezTo>
                                  <a:pt x="49809" y="4140"/>
                                  <a:pt x="20383" y="16281"/>
                                  <a:pt x="10312" y="45504"/>
                                </a:cubicBezTo>
                                <a:cubicBezTo>
                                  <a:pt x="4013" y="63754"/>
                                  <a:pt x="11151" y="78384"/>
                                  <a:pt x="29032" y="85662"/>
                                </a:cubicBezTo>
                                <a:cubicBezTo>
                                  <a:pt x="40475" y="90310"/>
                                  <a:pt x="54140" y="89941"/>
                                  <a:pt x="63779" y="81902"/>
                                </a:cubicBezTo>
                                <a:cubicBezTo>
                                  <a:pt x="63678" y="81979"/>
                                  <a:pt x="64554" y="83337"/>
                                  <a:pt x="64351" y="83591"/>
                                </a:cubicBezTo>
                                <a:cubicBezTo>
                                  <a:pt x="53162" y="97765"/>
                                  <a:pt x="33465" y="104331"/>
                                  <a:pt x="19164" y="90335"/>
                                </a:cubicBezTo>
                                <a:cubicBezTo>
                                  <a:pt x="10871" y="82232"/>
                                  <a:pt x="6693" y="69418"/>
                                  <a:pt x="3912" y="58369"/>
                                </a:cubicBezTo>
                                <a:cubicBezTo>
                                  <a:pt x="0" y="42786"/>
                                  <a:pt x="2934" y="26149"/>
                                  <a:pt x="13564" y="13716"/>
                                </a:cubicBezTo>
                                <a:cubicBezTo>
                                  <a:pt x="21279" y="4693"/>
                                  <a:pt x="32547" y="578"/>
                                  <a:pt x="44161" y="289"/>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26" name="Shape 1026"/>
                        <wps:cNvSpPr/>
                        <wps:spPr>
                          <a:xfrm>
                            <a:off x="4406" y="497906"/>
                            <a:ext cx="103607" cy="81864"/>
                          </a:xfrm>
                          <a:custGeom>
                            <a:avLst/>
                            <a:gdLst/>
                            <a:ahLst/>
                            <a:cxnLst/>
                            <a:rect l="0" t="0" r="0" b="0"/>
                            <a:pathLst>
                              <a:path w="103607" h="81864">
                                <a:moveTo>
                                  <a:pt x="60935" y="2286"/>
                                </a:moveTo>
                                <a:cubicBezTo>
                                  <a:pt x="80035" y="3835"/>
                                  <a:pt x="95631" y="16789"/>
                                  <a:pt x="103137" y="33795"/>
                                </a:cubicBezTo>
                                <a:cubicBezTo>
                                  <a:pt x="103264" y="34061"/>
                                  <a:pt x="103607" y="35293"/>
                                  <a:pt x="103530" y="35141"/>
                                </a:cubicBezTo>
                                <a:cubicBezTo>
                                  <a:pt x="93980" y="15405"/>
                                  <a:pt x="71730" y="13538"/>
                                  <a:pt x="55143" y="24917"/>
                                </a:cubicBezTo>
                                <a:cubicBezTo>
                                  <a:pt x="46647" y="30747"/>
                                  <a:pt x="37935" y="37668"/>
                                  <a:pt x="28765" y="40932"/>
                                </a:cubicBezTo>
                                <a:cubicBezTo>
                                  <a:pt x="37935" y="44183"/>
                                  <a:pt x="46647" y="51105"/>
                                  <a:pt x="55143" y="56934"/>
                                </a:cubicBezTo>
                                <a:cubicBezTo>
                                  <a:pt x="71730" y="68313"/>
                                  <a:pt x="93980" y="66446"/>
                                  <a:pt x="103530" y="46711"/>
                                </a:cubicBezTo>
                                <a:cubicBezTo>
                                  <a:pt x="103607" y="46558"/>
                                  <a:pt x="103264" y="47790"/>
                                  <a:pt x="103137" y="48057"/>
                                </a:cubicBezTo>
                                <a:cubicBezTo>
                                  <a:pt x="95631" y="65062"/>
                                  <a:pt x="80035" y="78016"/>
                                  <a:pt x="60935" y="79565"/>
                                </a:cubicBezTo>
                                <a:cubicBezTo>
                                  <a:pt x="32703" y="81864"/>
                                  <a:pt x="26949" y="42481"/>
                                  <a:pt x="0" y="49517"/>
                                </a:cubicBezTo>
                                <a:cubicBezTo>
                                  <a:pt x="432" y="49403"/>
                                  <a:pt x="724" y="46012"/>
                                  <a:pt x="1372" y="45529"/>
                                </a:cubicBezTo>
                                <a:cubicBezTo>
                                  <a:pt x="4051" y="43447"/>
                                  <a:pt x="6693" y="41974"/>
                                  <a:pt x="9296" y="40919"/>
                                </a:cubicBezTo>
                                <a:cubicBezTo>
                                  <a:pt x="6693" y="39878"/>
                                  <a:pt x="4051" y="38405"/>
                                  <a:pt x="1372" y="36322"/>
                                </a:cubicBezTo>
                                <a:cubicBezTo>
                                  <a:pt x="724" y="35839"/>
                                  <a:pt x="432" y="32449"/>
                                  <a:pt x="0" y="32347"/>
                                </a:cubicBezTo>
                                <a:cubicBezTo>
                                  <a:pt x="26949" y="39370"/>
                                  <a:pt x="32703" y="0"/>
                                  <a:pt x="60935" y="2286"/>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27" name="Shape 1027"/>
                        <wps:cNvSpPr/>
                        <wps:spPr>
                          <a:xfrm>
                            <a:off x="56294" y="526521"/>
                            <a:ext cx="51549" cy="24181"/>
                          </a:xfrm>
                          <a:custGeom>
                            <a:avLst/>
                            <a:gdLst/>
                            <a:ahLst/>
                            <a:cxnLst/>
                            <a:rect l="0" t="0" r="0" b="0"/>
                            <a:pathLst>
                              <a:path w="51549" h="24181">
                                <a:moveTo>
                                  <a:pt x="23482" y="0"/>
                                </a:moveTo>
                                <a:cubicBezTo>
                                  <a:pt x="38989" y="0"/>
                                  <a:pt x="51549" y="12090"/>
                                  <a:pt x="51549" y="12090"/>
                                </a:cubicBezTo>
                                <a:cubicBezTo>
                                  <a:pt x="51549" y="12090"/>
                                  <a:pt x="38989" y="24181"/>
                                  <a:pt x="23482" y="24181"/>
                                </a:cubicBezTo>
                                <a:cubicBezTo>
                                  <a:pt x="7976" y="24181"/>
                                  <a:pt x="0" y="19952"/>
                                  <a:pt x="0" y="12090"/>
                                </a:cubicBezTo>
                                <a:cubicBezTo>
                                  <a:pt x="0" y="4229"/>
                                  <a:pt x="7976" y="0"/>
                                  <a:pt x="23482"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28" name="Shape 1028"/>
                        <wps:cNvSpPr/>
                        <wps:spPr>
                          <a:xfrm>
                            <a:off x="9" y="574573"/>
                            <a:ext cx="118580" cy="173940"/>
                          </a:xfrm>
                          <a:custGeom>
                            <a:avLst/>
                            <a:gdLst/>
                            <a:ahLst/>
                            <a:cxnLst/>
                            <a:rect l="0" t="0" r="0" b="0"/>
                            <a:pathLst>
                              <a:path w="118580" h="173940">
                                <a:moveTo>
                                  <a:pt x="79212" y="2899"/>
                                </a:moveTo>
                                <a:cubicBezTo>
                                  <a:pt x="93494" y="4639"/>
                                  <a:pt x="106015" y="14077"/>
                                  <a:pt x="111620" y="34494"/>
                                </a:cubicBezTo>
                                <a:cubicBezTo>
                                  <a:pt x="118135" y="58243"/>
                                  <a:pt x="104889" y="83377"/>
                                  <a:pt x="81991" y="90235"/>
                                </a:cubicBezTo>
                                <a:cubicBezTo>
                                  <a:pt x="82436" y="90095"/>
                                  <a:pt x="82309" y="87555"/>
                                  <a:pt x="82995" y="87326"/>
                                </a:cubicBezTo>
                                <a:cubicBezTo>
                                  <a:pt x="118580" y="75553"/>
                                  <a:pt x="112979" y="35218"/>
                                  <a:pt x="82499" y="22556"/>
                                </a:cubicBezTo>
                                <a:cubicBezTo>
                                  <a:pt x="56350" y="11685"/>
                                  <a:pt x="27394" y="26303"/>
                                  <a:pt x="18910" y="52261"/>
                                </a:cubicBezTo>
                                <a:cubicBezTo>
                                  <a:pt x="9220" y="81967"/>
                                  <a:pt x="25591" y="113221"/>
                                  <a:pt x="47092" y="134049"/>
                                </a:cubicBezTo>
                                <a:cubicBezTo>
                                  <a:pt x="56972" y="143625"/>
                                  <a:pt x="107264" y="171616"/>
                                  <a:pt x="106578" y="135243"/>
                                </a:cubicBezTo>
                                <a:cubicBezTo>
                                  <a:pt x="106515" y="132614"/>
                                  <a:pt x="109728" y="128474"/>
                                  <a:pt x="109639" y="126798"/>
                                </a:cubicBezTo>
                                <a:cubicBezTo>
                                  <a:pt x="111150" y="156567"/>
                                  <a:pt x="83312" y="173940"/>
                                  <a:pt x="55905" y="159475"/>
                                </a:cubicBezTo>
                                <a:cubicBezTo>
                                  <a:pt x="12408" y="136513"/>
                                  <a:pt x="0" y="86247"/>
                                  <a:pt x="16980" y="43181"/>
                                </a:cubicBezTo>
                                <a:cubicBezTo>
                                  <a:pt x="26711" y="18487"/>
                                  <a:pt x="55408" y="0"/>
                                  <a:pt x="79212" y="2899"/>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29" name="Shape 1029"/>
                        <wps:cNvSpPr/>
                        <wps:spPr>
                          <a:xfrm>
                            <a:off x="33763" y="604740"/>
                            <a:ext cx="77737" cy="103511"/>
                          </a:xfrm>
                          <a:custGeom>
                            <a:avLst/>
                            <a:gdLst/>
                            <a:ahLst/>
                            <a:cxnLst/>
                            <a:rect l="0" t="0" r="0" b="0"/>
                            <a:pathLst>
                              <a:path w="77737" h="103511">
                                <a:moveTo>
                                  <a:pt x="42913" y="1665"/>
                                </a:moveTo>
                                <a:cubicBezTo>
                                  <a:pt x="51025" y="3331"/>
                                  <a:pt x="58750" y="8515"/>
                                  <a:pt x="64351" y="15602"/>
                                </a:cubicBezTo>
                                <a:cubicBezTo>
                                  <a:pt x="64541" y="15843"/>
                                  <a:pt x="63665" y="17202"/>
                                  <a:pt x="63767" y="17291"/>
                                </a:cubicBezTo>
                                <a:cubicBezTo>
                                  <a:pt x="54140" y="9239"/>
                                  <a:pt x="40475" y="8871"/>
                                  <a:pt x="29032" y="13532"/>
                                </a:cubicBezTo>
                                <a:cubicBezTo>
                                  <a:pt x="11151" y="20809"/>
                                  <a:pt x="4013" y="35439"/>
                                  <a:pt x="10300" y="53677"/>
                                </a:cubicBezTo>
                                <a:cubicBezTo>
                                  <a:pt x="20371" y="82899"/>
                                  <a:pt x="49797" y="95041"/>
                                  <a:pt x="77737" y="86709"/>
                                </a:cubicBezTo>
                                <a:cubicBezTo>
                                  <a:pt x="77394" y="86811"/>
                                  <a:pt x="77305" y="89033"/>
                                  <a:pt x="76822" y="89364"/>
                                </a:cubicBezTo>
                                <a:cubicBezTo>
                                  <a:pt x="58636" y="101937"/>
                                  <a:pt x="28981" y="103511"/>
                                  <a:pt x="13551" y="85465"/>
                                </a:cubicBezTo>
                                <a:cubicBezTo>
                                  <a:pt x="2921" y="73031"/>
                                  <a:pt x="0" y="56394"/>
                                  <a:pt x="3912" y="40811"/>
                                </a:cubicBezTo>
                                <a:cubicBezTo>
                                  <a:pt x="6693" y="29762"/>
                                  <a:pt x="10858" y="16961"/>
                                  <a:pt x="19152" y="8846"/>
                                </a:cubicBezTo>
                                <a:cubicBezTo>
                                  <a:pt x="26302" y="1854"/>
                                  <a:pt x="34801" y="0"/>
                                  <a:pt x="42913" y="166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30" name="Shape 1030"/>
                        <wps:cNvSpPr/>
                        <wps:spPr>
                          <a:xfrm>
                            <a:off x="110532" y="17632"/>
                            <a:ext cx="155791" cy="125641"/>
                          </a:xfrm>
                          <a:custGeom>
                            <a:avLst/>
                            <a:gdLst/>
                            <a:ahLst/>
                            <a:cxnLst/>
                            <a:rect l="0" t="0" r="0" b="0"/>
                            <a:pathLst>
                              <a:path w="155791" h="125641">
                                <a:moveTo>
                                  <a:pt x="86182" y="1194"/>
                                </a:moveTo>
                                <a:cubicBezTo>
                                  <a:pt x="112535" y="0"/>
                                  <a:pt x="136271" y="12916"/>
                                  <a:pt x="148184" y="34150"/>
                                </a:cubicBezTo>
                                <a:cubicBezTo>
                                  <a:pt x="155791" y="47473"/>
                                  <a:pt x="154203" y="61341"/>
                                  <a:pt x="149339" y="71831"/>
                                </a:cubicBezTo>
                                <a:cubicBezTo>
                                  <a:pt x="146863" y="77076"/>
                                  <a:pt x="143497" y="81471"/>
                                  <a:pt x="139446" y="84455"/>
                                </a:cubicBezTo>
                                <a:cubicBezTo>
                                  <a:pt x="135382" y="87439"/>
                                  <a:pt x="130772" y="90094"/>
                                  <a:pt x="125171" y="90386"/>
                                </a:cubicBezTo>
                                <a:cubicBezTo>
                                  <a:pt x="126403" y="90297"/>
                                  <a:pt x="128968" y="86678"/>
                                  <a:pt x="130988" y="86411"/>
                                </a:cubicBezTo>
                                <a:cubicBezTo>
                                  <a:pt x="137820" y="85242"/>
                                  <a:pt x="141465" y="82423"/>
                                  <a:pt x="143066" y="77521"/>
                                </a:cubicBezTo>
                                <a:cubicBezTo>
                                  <a:pt x="144653" y="72657"/>
                                  <a:pt x="144094" y="66154"/>
                                  <a:pt x="142037" y="59385"/>
                                </a:cubicBezTo>
                                <a:cubicBezTo>
                                  <a:pt x="140005" y="52629"/>
                                  <a:pt x="136385" y="45555"/>
                                  <a:pt x="132385" y="39738"/>
                                </a:cubicBezTo>
                                <a:cubicBezTo>
                                  <a:pt x="128435" y="34176"/>
                                  <a:pt x="124092" y="29781"/>
                                  <a:pt x="121209" y="27724"/>
                                </a:cubicBezTo>
                                <a:cubicBezTo>
                                  <a:pt x="108763" y="18478"/>
                                  <a:pt x="91923" y="12611"/>
                                  <a:pt x="74232" y="12852"/>
                                </a:cubicBezTo>
                                <a:cubicBezTo>
                                  <a:pt x="65468" y="13094"/>
                                  <a:pt x="56337" y="14326"/>
                                  <a:pt x="48158" y="18047"/>
                                </a:cubicBezTo>
                                <a:cubicBezTo>
                                  <a:pt x="43993" y="19761"/>
                                  <a:pt x="39954" y="21819"/>
                                  <a:pt x="36119" y="24193"/>
                                </a:cubicBezTo>
                                <a:cubicBezTo>
                                  <a:pt x="32410" y="26810"/>
                                  <a:pt x="28994" y="29896"/>
                                  <a:pt x="25832" y="33223"/>
                                </a:cubicBezTo>
                                <a:cubicBezTo>
                                  <a:pt x="23076" y="36144"/>
                                  <a:pt x="20726" y="39205"/>
                                  <a:pt x="18796" y="42354"/>
                                </a:cubicBezTo>
                                <a:cubicBezTo>
                                  <a:pt x="17031" y="45707"/>
                                  <a:pt x="15659" y="49124"/>
                                  <a:pt x="14719" y="52527"/>
                                </a:cubicBezTo>
                                <a:cubicBezTo>
                                  <a:pt x="12814" y="59334"/>
                                  <a:pt x="12598" y="66065"/>
                                  <a:pt x="13907" y="72314"/>
                                </a:cubicBezTo>
                                <a:cubicBezTo>
                                  <a:pt x="16815" y="85217"/>
                                  <a:pt x="25718" y="95796"/>
                                  <a:pt x="37656" y="102553"/>
                                </a:cubicBezTo>
                                <a:cubicBezTo>
                                  <a:pt x="52095" y="110884"/>
                                  <a:pt x="65088" y="111595"/>
                                  <a:pt x="74181" y="107506"/>
                                </a:cubicBezTo>
                                <a:cubicBezTo>
                                  <a:pt x="78537" y="104991"/>
                                  <a:pt x="82207" y="101524"/>
                                  <a:pt x="84493" y="95999"/>
                                </a:cubicBezTo>
                                <a:cubicBezTo>
                                  <a:pt x="86728" y="90399"/>
                                  <a:pt x="87719" y="82893"/>
                                  <a:pt x="86932" y="73889"/>
                                </a:cubicBezTo>
                                <a:cubicBezTo>
                                  <a:pt x="86868" y="73190"/>
                                  <a:pt x="89027" y="72530"/>
                                  <a:pt x="88976" y="72085"/>
                                </a:cubicBezTo>
                                <a:cubicBezTo>
                                  <a:pt x="89611" y="77991"/>
                                  <a:pt x="89167" y="83464"/>
                                  <a:pt x="88138" y="88633"/>
                                </a:cubicBezTo>
                                <a:cubicBezTo>
                                  <a:pt x="87160" y="93967"/>
                                  <a:pt x="85522" y="98793"/>
                                  <a:pt x="83261" y="102832"/>
                                </a:cubicBezTo>
                                <a:cubicBezTo>
                                  <a:pt x="80899" y="106667"/>
                                  <a:pt x="78359" y="110553"/>
                                  <a:pt x="75057" y="113347"/>
                                </a:cubicBezTo>
                                <a:cubicBezTo>
                                  <a:pt x="71666" y="116002"/>
                                  <a:pt x="67805" y="118072"/>
                                  <a:pt x="63411" y="119596"/>
                                </a:cubicBezTo>
                                <a:cubicBezTo>
                                  <a:pt x="43180" y="125641"/>
                                  <a:pt x="24130" y="118059"/>
                                  <a:pt x="12535" y="101156"/>
                                </a:cubicBezTo>
                                <a:cubicBezTo>
                                  <a:pt x="1181" y="84887"/>
                                  <a:pt x="0" y="57645"/>
                                  <a:pt x="15519" y="37287"/>
                                </a:cubicBezTo>
                                <a:cubicBezTo>
                                  <a:pt x="32207" y="15723"/>
                                  <a:pt x="59919" y="1778"/>
                                  <a:pt x="86182" y="1194"/>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31" name="Shape 1031"/>
                        <wps:cNvSpPr/>
                        <wps:spPr>
                          <a:xfrm>
                            <a:off x="139720" y="44362"/>
                            <a:ext cx="94437" cy="76721"/>
                          </a:xfrm>
                          <a:custGeom>
                            <a:avLst/>
                            <a:gdLst/>
                            <a:ahLst/>
                            <a:cxnLst/>
                            <a:rect l="0" t="0" r="0" b="0"/>
                            <a:pathLst>
                              <a:path w="94437" h="76721">
                                <a:moveTo>
                                  <a:pt x="48146" y="1727"/>
                                </a:moveTo>
                                <a:cubicBezTo>
                                  <a:pt x="56553" y="0"/>
                                  <a:pt x="65367" y="1435"/>
                                  <a:pt x="72987" y="4966"/>
                                </a:cubicBezTo>
                                <a:cubicBezTo>
                                  <a:pt x="84049" y="9842"/>
                                  <a:pt x="89929" y="20866"/>
                                  <a:pt x="92151" y="32156"/>
                                </a:cubicBezTo>
                                <a:cubicBezTo>
                                  <a:pt x="94437" y="43713"/>
                                  <a:pt x="93320" y="55474"/>
                                  <a:pt x="90856" y="65672"/>
                                </a:cubicBezTo>
                                <a:cubicBezTo>
                                  <a:pt x="90716" y="66192"/>
                                  <a:pt x="89154" y="66713"/>
                                  <a:pt x="89154" y="67056"/>
                                </a:cubicBezTo>
                                <a:cubicBezTo>
                                  <a:pt x="88900" y="52667"/>
                                  <a:pt x="85674" y="38722"/>
                                  <a:pt x="77559" y="28321"/>
                                </a:cubicBezTo>
                                <a:cubicBezTo>
                                  <a:pt x="73520" y="23139"/>
                                  <a:pt x="68263" y="18745"/>
                                  <a:pt x="61849" y="15748"/>
                                </a:cubicBezTo>
                                <a:cubicBezTo>
                                  <a:pt x="55575" y="13144"/>
                                  <a:pt x="48133" y="11887"/>
                                  <a:pt x="39802" y="12294"/>
                                </a:cubicBezTo>
                                <a:cubicBezTo>
                                  <a:pt x="29743" y="13576"/>
                                  <a:pt x="21412" y="17501"/>
                                  <a:pt x="16726" y="24041"/>
                                </a:cubicBezTo>
                                <a:cubicBezTo>
                                  <a:pt x="12040" y="30670"/>
                                  <a:pt x="10478" y="38964"/>
                                  <a:pt x="12433" y="48235"/>
                                </a:cubicBezTo>
                                <a:cubicBezTo>
                                  <a:pt x="15189" y="60541"/>
                                  <a:pt x="23597" y="70714"/>
                                  <a:pt x="34455" y="75476"/>
                                </a:cubicBezTo>
                                <a:cubicBezTo>
                                  <a:pt x="34341" y="75425"/>
                                  <a:pt x="33871" y="76721"/>
                                  <a:pt x="33592" y="76670"/>
                                </a:cubicBezTo>
                                <a:cubicBezTo>
                                  <a:pt x="18339" y="73647"/>
                                  <a:pt x="0" y="63119"/>
                                  <a:pt x="3023" y="42875"/>
                                </a:cubicBezTo>
                                <a:cubicBezTo>
                                  <a:pt x="3848" y="36817"/>
                                  <a:pt x="7010" y="31547"/>
                                  <a:pt x="10871" y="26276"/>
                                </a:cubicBezTo>
                                <a:cubicBezTo>
                                  <a:pt x="14681" y="20942"/>
                                  <a:pt x="19533" y="16192"/>
                                  <a:pt x="24498" y="12471"/>
                                </a:cubicBezTo>
                                <a:cubicBezTo>
                                  <a:pt x="27940" y="9715"/>
                                  <a:pt x="31687" y="7302"/>
                                  <a:pt x="35598" y="5309"/>
                                </a:cubicBezTo>
                                <a:cubicBezTo>
                                  <a:pt x="39662" y="3658"/>
                                  <a:pt x="43891" y="2451"/>
                                  <a:pt x="48146" y="172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32" name="Shape 1032"/>
                        <wps:cNvSpPr/>
                        <wps:spPr>
                          <a:xfrm>
                            <a:off x="43238" y="105834"/>
                            <a:ext cx="95072" cy="79223"/>
                          </a:xfrm>
                          <a:custGeom>
                            <a:avLst/>
                            <a:gdLst/>
                            <a:ahLst/>
                            <a:cxnLst/>
                            <a:rect l="0" t="0" r="0" b="0"/>
                            <a:pathLst>
                              <a:path w="95072" h="79223">
                                <a:moveTo>
                                  <a:pt x="12141" y="0"/>
                                </a:moveTo>
                                <a:cubicBezTo>
                                  <a:pt x="20498" y="11481"/>
                                  <a:pt x="32842" y="8128"/>
                                  <a:pt x="45326" y="6121"/>
                                </a:cubicBezTo>
                                <a:cubicBezTo>
                                  <a:pt x="58280" y="4216"/>
                                  <a:pt x="70777" y="3150"/>
                                  <a:pt x="79934" y="14033"/>
                                </a:cubicBezTo>
                                <a:cubicBezTo>
                                  <a:pt x="86195" y="21323"/>
                                  <a:pt x="90132" y="29908"/>
                                  <a:pt x="92342" y="38214"/>
                                </a:cubicBezTo>
                                <a:cubicBezTo>
                                  <a:pt x="93472" y="42380"/>
                                  <a:pt x="94044" y="46418"/>
                                  <a:pt x="94348" y="50419"/>
                                </a:cubicBezTo>
                                <a:cubicBezTo>
                                  <a:pt x="94818" y="54546"/>
                                  <a:pt x="94856" y="58509"/>
                                  <a:pt x="94412" y="62205"/>
                                </a:cubicBezTo>
                                <a:cubicBezTo>
                                  <a:pt x="94386" y="62433"/>
                                  <a:pt x="94082" y="63386"/>
                                  <a:pt x="94107" y="63259"/>
                                </a:cubicBezTo>
                                <a:cubicBezTo>
                                  <a:pt x="95072" y="45783"/>
                                  <a:pt x="81153" y="28524"/>
                                  <a:pt x="60922" y="26861"/>
                                </a:cubicBezTo>
                                <a:cubicBezTo>
                                  <a:pt x="50813" y="26187"/>
                                  <a:pt x="39319" y="27000"/>
                                  <a:pt x="29515" y="24841"/>
                                </a:cubicBezTo>
                                <a:cubicBezTo>
                                  <a:pt x="35154" y="33134"/>
                                  <a:pt x="38672" y="44120"/>
                                  <a:pt x="43053" y="53251"/>
                                </a:cubicBezTo>
                                <a:cubicBezTo>
                                  <a:pt x="52108" y="71399"/>
                                  <a:pt x="73330" y="77927"/>
                                  <a:pt x="89167" y="70536"/>
                                </a:cubicBezTo>
                                <a:cubicBezTo>
                                  <a:pt x="89281" y="70485"/>
                                  <a:pt x="88506" y="71107"/>
                                  <a:pt x="88316" y="71222"/>
                                </a:cubicBezTo>
                                <a:cubicBezTo>
                                  <a:pt x="85039" y="73000"/>
                                  <a:pt x="81356" y="74422"/>
                                  <a:pt x="77343" y="75527"/>
                                </a:cubicBezTo>
                                <a:cubicBezTo>
                                  <a:pt x="73520" y="76721"/>
                                  <a:pt x="69583" y="77686"/>
                                  <a:pt x="65291" y="78194"/>
                                </a:cubicBezTo>
                                <a:cubicBezTo>
                                  <a:pt x="56769" y="79223"/>
                                  <a:pt x="47333" y="78765"/>
                                  <a:pt x="38227" y="75679"/>
                                </a:cubicBezTo>
                                <a:cubicBezTo>
                                  <a:pt x="24727" y="71234"/>
                                  <a:pt x="21057" y="59233"/>
                                  <a:pt x="17996" y="46482"/>
                                </a:cubicBezTo>
                                <a:cubicBezTo>
                                  <a:pt x="15227" y="34150"/>
                                  <a:pt x="13767" y="21425"/>
                                  <a:pt x="0" y="17945"/>
                                </a:cubicBezTo>
                                <a:cubicBezTo>
                                  <a:pt x="432" y="18034"/>
                                  <a:pt x="2921" y="14554"/>
                                  <a:pt x="3785" y="14389"/>
                                </a:cubicBezTo>
                                <a:cubicBezTo>
                                  <a:pt x="7417" y="13627"/>
                                  <a:pt x="10566" y="13538"/>
                                  <a:pt x="13399" y="13919"/>
                                </a:cubicBezTo>
                                <a:cubicBezTo>
                                  <a:pt x="12001" y="11443"/>
                                  <a:pt x="10897" y="8484"/>
                                  <a:pt x="10262" y="4826"/>
                                </a:cubicBezTo>
                                <a:cubicBezTo>
                                  <a:pt x="10097" y="3962"/>
                                  <a:pt x="12395" y="368"/>
                                  <a:pt x="12141"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33" name="Shape 1033"/>
                        <wps:cNvSpPr/>
                        <wps:spPr>
                          <a:xfrm>
                            <a:off x="87808" y="138982"/>
                            <a:ext cx="46876" cy="33614"/>
                          </a:xfrm>
                          <a:custGeom>
                            <a:avLst/>
                            <a:gdLst/>
                            <a:ahLst/>
                            <a:cxnLst/>
                            <a:rect l="0" t="0" r="0" b="0"/>
                            <a:pathLst>
                              <a:path w="46876" h="33614">
                                <a:moveTo>
                                  <a:pt x="14432" y="741"/>
                                </a:moveTo>
                                <a:cubicBezTo>
                                  <a:pt x="18790" y="1483"/>
                                  <a:pt x="24073" y="4220"/>
                                  <a:pt x="30188" y="8976"/>
                                </a:cubicBezTo>
                                <a:cubicBezTo>
                                  <a:pt x="36322" y="13726"/>
                                  <a:pt x="40348" y="20063"/>
                                  <a:pt x="43015" y="24952"/>
                                </a:cubicBezTo>
                                <a:cubicBezTo>
                                  <a:pt x="45669" y="29867"/>
                                  <a:pt x="46876" y="33423"/>
                                  <a:pt x="46876" y="33423"/>
                                </a:cubicBezTo>
                                <a:cubicBezTo>
                                  <a:pt x="46876" y="33423"/>
                                  <a:pt x="43117" y="33614"/>
                                  <a:pt x="37567" y="32966"/>
                                </a:cubicBezTo>
                                <a:cubicBezTo>
                                  <a:pt x="32042" y="32280"/>
                                  <a:pt x="24676" y="30883"/>
                                  <a:pt x="18009" y="26946"/>
                                </a:cubicBezTo>
                                <a:cubicBezTo>
                                  <a:pt x="4648" y="19098"/>
                                  <a:pt x="0" y="11325"/>
                                  <a:pt x="4229" y="4480"/>
                                </a:cubicBezTo>
                                <a:cubicBezTo>
                                  <a:pt x="6642" y="1254"/>
                                  <a:pt x="10074" y="0"/>
                                  <a:pt x="14432" y="741"/>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34" name="Shape 1034"/>
                        <wps:cNvSpPr/>
                        <wps:spPr>
                          <a:xfrm>
                            <a:off x="9768" y="180412"/>
                            <a:ext cx="107201" cy="167305"/>
                          </a:xfrm>
                          <a:custGeom>
                            <a:avLst/>
                            <a:gdLst/>
                            <a:ahLst/>
                            <a:cxnLst/>
                            <a:rect l="0" t="0" r="0" b="0"/>
                            <a:pathLst>
                              <a:path w="107201" h="167305">
                                <a:moveTo>
                                  <a:pt x="55272" y="569"/>
                                </a:moveTo>
                                <a:cubicBezTo>
                                  <a:pt x="60611" y="0"/>
                                  <a:pt x="65846" y="271"/>
                                  <a:pt x="70676" y="1392"/>
                                </a:cubicBezTo>
                                <a:cubicBezTo>
                                  <a:pt x="90653" y="5850"/>
                                  <a:pt x="104800" y="20722"/>
                                  <a:pt x="106845" y="41575"/>
                                </a:cubicBezTo>
                                <a:cubicBezTo>
                                  <a:pt x="107201" y="46211"/>
                                  <a:pt x="106540" y="50503"/>
                                  <a:pt x="105448" y="54631"/>
                                </a:cubicBezTo>
                                <a:cubicBezTo>
                                  <a:pt x="104318" y="58758"/>
                                  <a:pt x="101333" y="62517"/>
                                  <a:pt x="98768" y="66162"/>
                                </a:cubicBezTo>
                                <a:cubicBezTo>
                                  <a:pt x="93154" y="73350"/>
                                  <a:pt x="83515" y="79599"/>
                                  <a:pt x="72238" y="83599"/>
                                </a:cubicBezTo>
                                <a:cubicBezTo>
                                  <a:pt x="72669" y="83472"/>
                                  <a:pt x="72555" y="80920"/>
                                  <a:pt x="73228" y="80704"/>
                                </a:cubicBezTo>
                                <a:cubicBezTo>
                                  <a:pt x="82118" y="77656"/>
                                  <a:pt x="88798" y="74163"/>
                                  <a:pt x="92977" y="69896"/>
                                </a:cubicBezTo>
                                <a:cubicBezTo>
                                  <a:pt x="95085" y="67788"/>
                                  <a:pt x="96609" y="65553"/>
                                  <a:pt x="97561" y="63216"/>
                                </a:cubicBezTo>
                                <a:cubicBezTo>
                                  <a:pt x="98806" y="60917"/>
                                  <a:pt x="99555" y="58517"/>
                                  <a:pt x="99733" y="56015"/>
                                </a:cubicBezTo>
                                <a:cubicBezTo>
                                  <a:pt x="100013" y="51011"/>
                                  <a:pt x="98374" y="45626"/>
                                  <a:pt x="95631" y="40229"/>
                                </a:cubicBezTo>
                                <a:cubicBezTo>
                                  <a:pt x="92723" y="34819"/>
                                  <a:pt x="87668" y="29116"/>
                                  <a:pt x="81382" y="24151"/>
                                </a:cubicBezTo>
                                <a:cubicBezTo>
                                  <a:pt x="70625" y="15629"/>
                                  <a:pt x="57506" y="11324"/>
                                  <a:pt x="44412" y="13470"/>
                                </a:cubicBezTo>
                                <a:cubicBezTo>
                                  <a:pt x="38075" y="14575"/>
                                  <a:pt x="31991" y="17331"/>
                                  <a:pt x="26391" y="21674"/>
                                </a:cubicBezTo>
                                <a:cubicBezTo>
                                  <a:pt x="20752" y="25979"/>
                                  <a:pt x="15735" y="31910"/>
                                  <a:pt x="12675" y="39289"/>
                                </a:cubicBezTo>
                                <a:cubicBezTo>
                                  <a:pt x="8788" y="47658"/>
                                  <a:pt x="6744" y="56701"/>
                                  <a:pt x="7074" y="65718"/>
                                </a:cubicBezTo>
                                <a:cubicBezTo>
                                  <a:pt x="7099" y="70213"/>
                                  <a:pt x="7468" y="74684"/>
                                  <a:pt x="8153" y="79053"/>
                                </a:cubicBezTo>
                                <a:cubicBezTo>
                                  <a:pt x="9004" y="82736"/>
                                  <a:pt x="10160" y="86317"/>
                                  <a:pt x="11544" y="89848"/>
                                </a:cubicBezTo>
                                <a:cubicBezTo>
                                  <a:pt x="17120" y="103983"/>
                                  <a:pt x="26581" y="117000"/>
                                  <a:pt x="37325" y="127414"/>
                                </a:cubicBezTo>
                                <a:cubicBezTo>
                                  <a:pt x="47219" y="137003"/>
                                  <a:pt x="97511" y="164981"/>
                                  <a:pt x="96812" y="128621"/>
                                </a:cubicBezTo>
                                <a:cubicBezTo>
                                  <a:pt x="96761" y="125992"/>
                                  <a:pt x="99974" y="121839"/>
                                  <a:pt x="99886" y="120175"/>
                                </a:cubicBezTo>
                                <a:cubicBezTo>
                                  <a:pt x="101384" y="149931"/>
                                  <a:pt x="73558" y="167305"/>
                                  <a:pt x="46152" y="152840"/>
                                </a:cubicBezTo>
                                <a:cubicBezTo>
                                  <a:pt x="24409" y="141359"/>
                                  <a:pt x="10427" y="123058"/>
                                  <a:pt x="4013" y="102230"/>
                                </a:cubicBezTo>
                                <a:cubicBezTo>
                                  <a:pt x="2400" y="97036"/>
                                  <a:pt x="1270" y="91664"/>
                                  <a:pt x="610" y="86216"/>
                                </a:cubicBezTo>
                                <a:cubicBezTo>
                                  <a:pt x="305" y="83371"/>
                                  <a:pt x="0" y="81021"/>
                                  <a:pt x="25" y="77707"/>
                                </a:cubicBezTo>
                                <a:cubicBezTo>
                                  <a:pt x="76" y="74290"/>
                                  <a:pt x="241" y="70849"/>
                                  <a:pt x="559" y="67407"/>
                                </a:cubicBezTo>
                                <a:cubicBezTo>
                                  <a:pt x="1333" y="53627"/>
                                  <a:pt x="6223" y="40064"/>
                                  <a:pt x="12598" y="28177"/>
                                </a:cubicBezTo>
                                <a:cubicBezTo>
                                  <a:pt x="22304" y="11555"/>
                                  <a:pt x="39254" y="2278"/>
                                  <a:pt x="55272" y="569"/>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35" name="Shape 1035"/>
                        <wps:cNvSpPr/>
                        <wps:spPr>
                          <a:xfrm>
                            <a:off x="33292" y="207978"/>
                            <a:ext cx="78207" cy="99487"/>
                          </a:xfrm>
                          <a:custGeom>
                            <a:avLst/>
                            <a:gdLst/>
                            <a:ahLst/>
                            <a:cxnLst/>
                            <a:rect l="0" t="0" r="0" b="0"/>
                            <a:pathLst>
                              <a:path w="78207" h="99487">
                                <a:moveTo>
                                  <a:pt x="38177" y="115"/>
                                </a:moveTo>
                                <a:cubicBezTo>
                                  <a:pt x="50686" y="0"/>
                                  <a:pt x="61728" y="9796"/>
                                  <a:pt x="68034" y="19464"/>
                                </a:cubicBezTo>
                                <a:cubicBezTo>
                                  <a:pt x="68186" y="19693"/>
                                  <a:pt x="67183" y="20620"/>
                                  <a:pt x="67259" y="20709"/>
                                </a:cubicBezTo>
                                <a:cubicBezTo>
                                  <a:pt x="58890" y="12505"/>
                                  <a:pt x="46241" y="8517"/>
                                  <a:pt x="33757" y="10600"/>
                                </a:cubicBezTo>
                                <a:cubicBezTo>
                                  <a:pt x="15113" y="13673"/>
                                  <a:pt x="4889" y="29599"/>
                                  <a:pt x="10871" y="49512"/>
                                </a:cubicBezTo>
                                <a:cubicBezTo>
                                  <a:pt x="20752" y="79002"/>
                                  <a:pt x="50317" y="90953"/>
                                  <a:pt x="78207" y="82685"/>
                                </a:cubicBezTo>
                                <a:cubicBezTo>
                                  <a:pt x="77864" y="82787"/>
                                  <a:pt x="77775" y="85009"/>
                                  <a:pt x="77292" y="85339"/>
                                </a:cubicBezTo>
                                <a:cubicBezTo>
                                  <a:pt x="59106" y="97912"/>
                                  <a:pt x="29451" y="99487"/>
                                  <a:pt x="14021" y="81440"/>
                                </a:cubicBezTo>
                                <a:cubicBezTo>
                                  <a:pt x="3543" y="68778"/>
                                  <a:pt x="0" y="53145"/>
                                  <a:pt x="5194" y="35276"/>
                                </a:cubicBezTo>
                                <a:cubicBezTo>
                                  <a:pt x="6642" y="29269"/>
                                  <a:pt x="9563" y="23008"/>
                                  <a:pt x="12852" y="17420"/>
                                </a:cubicBezTo>
                                <a:cubicBezTo>
                                  <a:pt x="16129" y="11832"/>
                                  <a:pt x="20028" y="6955"/>
                                  <a:pt x="25298" y="3907"/>
                                </a:cubicBezTo>
                                <a:cubicBezTo>
                                  <a:pt x="29674" y="1294"/>
                                  <a:pt x="34007" y="154"/>
                                  <a:pt x="38177" y="11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36" name="Shape 1036"/>
                        <wps:cNvSpPr/>
                        <wps:spPr>
                          <a:xfrm>
                            <a:off x="480149" y="3754"/>
                            <a:ext cx="193891" cy="110427"/>
                          </a:xfrm>
                          <a:custGeom>
                            <a:avLst/>
                            <a:gdLst/>
                            <a:ahLst/>
                            <a:cxnLst/>
                            <a:rect l="0" t="0" r="0" b="0"/>
                            <a:pathLst>
                              <a:path w="193891" h="110427">
                                <a:moveTo>
                                  <a:pt x="96242" y="1637"/>
                                </a:moveTo>
                                <a:cubicBezTo>
                                  <a:pt x="129624" y="0"/>
                                  <a:pt x="162204" y="15142"/>
                                  <a:pt x="179426" y="47765"/>
                                </a:cubicBezTo>
                                <a:cubicBezTo>
                                  <a:pt x="193891" y="75172"/>
                                  <a:pt x="176517" y="102998"/>
                                  <a:pt x="146749" y="101499"/>
                                </a:cubicBezTo>
                                <a:cubicBezTo>
                                  <a:pt x="148412" y="101575"/>
                                  <a:pt x="152565" y="98375"/>
                                  <a:pt x="155194" y="98426"/>
                                </a:cubicBezTo>
                                <a:cubicBezTo>
                                  <a:pt x="191567" y="99124"/>
                                  <a:pt x="163576" y="48832"/>
                                  <a:pt x="154000" y="38939"/>
                                </a:cubicBezTo>
                                <a:cubicBezTo>
                                  <a:pt x="133172" y="17451"/>
                                  <a:pt x="101918" y="1068"/>
                                  <a:pt x="72212" y="10770"/>
                                </a:cubicBezTo>
                                <a:cubicBezTo>
                                  <a:pt x="46253" y="19241"/>
                                  <a:pt x="31636" y="48197"/>
                                  <a:pt x="42494" y="74347"/>
                                </a:cubicBezTo>
                                <a:cubicBezTo>
                                  <a:pt x="55169" y="104827"/>
                                  <a:pt x="95504" y="110427"/>
                                  <a:pt x="107277" y="74842"/>
                                </a:cubicBezTo>
                                <a:cubicBezTo>
                                  <a:pt x="107505" y="74169"/>
                                  <a:pt x="110046" y="74283"/>
                                  <a:pt x="110185" y="73851"/>
                                </a:cubicBezTo>
                                <a:cubicBezTo>
                                  <a:pt x="103327" y="96737"/>
                                  <a:pt x="78194" y="109983"/>
                                  <a:pt x="54445" y="103468"/>
                                </a:cubicBezTo>
                                <a:cubicBezTo>
                                  <a:pt x="0" y="88532"/>
                                  <a:pt x="23622" y="24410"/>
                                  <a:pt x="63132" y="8840"/>
                                </a:cubicBezTo>
                                <a:cubicBezTo>
                                  <a:pt x="73898" y="4592"/>
                                  <a:pt x="85115" y="2182"/>
                                  <a:pt x="96242"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37" name="Shape 1037"/>
                        <wps:cNvSpPr/>
                        <wps:spPr>
                          <a:xfrm>
                            <a:off x="525122" y="31065"/>
                            <a:ext cx="108661" cy="76038"/>
                          </a:xfrm>
                          <a:custGeom>
                            <a:avLst/>
                            <a:gdLst/>
                            <a:ahLst/>
                            <a:cxnLst/>
                            <a:rect l="0" t="0" r="0" b="0"/>
                            <a:pathLst>
                              <a:path w="108661" h="76038">
                                <a:moveTo>
                                  <a:pt x="69469" y="1573"/>
                                </a:moveTo>
                                <a:cubicBezTo>
                                  <a:pt x="77130" y="3146"/>
                                  <a:pt x="84398" y="6537"/>
                                  <a:pt x="90615" y="11852"/>
                                </a:cubicBezTo>
                                <a:cubicBezTo>
                                  <a:pt x="108661" y="27283"/>
                                  <a:pt x="107074" y="56925"/>
                                  <a:pt x="94513" y="75124"/>
                                </a:cubicBezTo>
                                <a:cubicBezTo>
                                  <a:pt x="94171" y="75606"/>
                                  <a:pt x="91948" y="75695"/>
                                  <a:pt x="91859" y="76038"/>
                                </a:cubicBezTo>
                                <a:cubicBezTo>
                                  <a:pt x="100190" y="48085"/>
                                  <a:pt x="88036" y="18672"/>
                                  <a:pt x="58826" y="8588"/>
                                </a:cubicBezTo>
                                <a:cubicBezTo>
                                  <a:pt x="40576" y="2302"/>
                                  <a:pt x="25946" y="9439"/>
                                  <a:pt x="18669" y="27321"/>
                                </a:cubicBezTo>
                                <a:cubicBezTo>
                                  <a:pt x="14021" y="38764"/>
                                  <a:pt x="14389" y="52429"/>
                                  <a:pt x="22428" y="62055"/>
                                </a:cubicBezTo>
                                <a:cubicBezTo>
                                  <a:pt x="22352" y="61966"/>
                                  <a:pt x="20980" y="62830"/>
                                  <a:pt x="20739" y="62640"/>
                                </a:cubicBezTo>
                                <a:cubicBezTo>
                                  <a:pt x="6566" y="51438"/>
                                  <a:pt x="0" y="31753"/>
                                  <a:pt x="13983" y="17453"/>
                                </a:cubicBezTo>
                                <a:cubicBezTo>
                                  <a:pt x="22098" y="9160"/>
                                  <a:pt x="34912" y="4982"/>
                                  <a:pt x="45961" y="2200"/>
                                </a:cubicBezTo>
                                <a:cubicBezTo>
                                  <a:pt x="53753" y="244"/>
                                  <a:pt x="61808" y="0"/>
                                  <a:pt x="69469"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38" name="Shape 1038"/>
                        <wps:cNvSpPr/>
                        <wps:spPr>
                          <a:xfrm>
                            <a:off x="423427" y="0"/>
                            <a:ext cx="81864" cy="103607"/>
                          </a:xfrm>
                          <a:custGeom>
                            <a:avLst/>
                            <a:gdLst/>
                            <a:ahLst/>
                            <a:cxnLst/>
                            <a:rect l="0" t="0" r="0" b="0"/>
                            <a:pathLst>
                              <a:path w="81864" h="103607">
                                <a:moveTo>
                                  <a:pt x="32347" y="0"/>
                                </a:moveTo>
                                <a:cubicBezTo>
                                  <a:pt x="32461" y="432"/>
                                  <a:pt x="35852" y="737"/>
                                  <a:pt x="36335" y="1372"/>
                                </a:cubicBezTo>
                                <a:cubicBezTo>
                                  <a:pt x="38418" y="4064"/>
                                  <a:pt x="39891" y="6706"/>
                                  <a:pt x="40932" y="9296"/>
                                </a:cubicBezTo>
                                <a:cubicBezTo>
                                  <a:pt x="41974" y="6706"/>
                                  <a:pt x="43447" y="4064"/>
                                  <a:pt x="45529" y="1372"/>
                                </a:cubicBezTo>
                                <a:cubicBezTo>
                                  <a:pt x="46012" y="737"/>
                                  <a:pt x="49403" y="432"/>
                                  <a:pt x="49517" y="0"/>
                                </a:cubicBezTo>
                                <a:cubicBezTo>
                                  <a:pt x="42482" y="26962"/>
                                  <a:pt x="81864" y="32715"/>
                                  <a:pt x="79565" y="60935"/>
                                </a:cubicBezTo>
                                <a:cubicBezTo>
                                  <a:pt x="78029" y="80048"/>
                                  <a:pt x="65075" y="95631"/>
                                  <a:pt x="48070" y="103149"/>
                                </a:cubicBezTo>
                                <a:cubicBezTo>
                                  <a:pt x="47803" y="103264"/>
                                  <a:pt x="46558" y="103607"/>
                                  <a:pt x="46711" y="103530"/>
                                </a:cubicBezTo>
                                <a:cubicBezTo>
                                  <a:pt x="66446" y="93980"/>
                                  <a:pt x="68326" y="71742"/>
                                  <a:pt x="56947" y="55143"/>
                                </a:cubicBezTo>
                                <a:cubicBezTo>
                                  <a:pt x="51105" y="46647"/>
                                  <a:pt x="44196" y="37948"/>
                                  <a:pt x="40932" y="28765"/>
                                </a:cubicBezTo>
                                <a:cubicBezTo>
                                  <a:pt x="37668" y="37948"/>
                                  <a:pt x="30759" y="46647"/>
                                  <a:pt x="24917" y="55143"/>
                                </a:cubicBezTo>
                                <a:cubicBezTo>
                                  <a:pt x="13538" y="71742"/>
                                  <a:pt x="15418" y="93980"/>
                                  <a:pt x="35154" y="103530"/>
                                </a:cubicBezTo>
                                <a:cubicBezTo>
                                  <a:pt x="35306" y="103607"/>
                                  <a:pt x="34061" y="103264"/>
                                  <a:pt x="33795" y="103149"/>
                                </a:cubicBezTo>
                                <a:cubicBezTo>
                                  <a:pt x="16802" y="95631"/>
                                  <a:pt x="3835" y="80048"/>
                                  <a:pt x="2299" y="60935"/>
                                </a:cubicBezTo>
                                <a:cubicBezTo>
                                  <a:pt x="0" y="32715"/>
                                  <a:pt x="39383"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39" name="Shape 1039"/>
                        <wps:cNvSpPr/>
                        <wps:spPr>
                          <a:xfrm>
                            <a:off x="452491" y="51895"/>
                            <a:ext cx="24181" cy="51549"/>
                          </a:xfrm>
                          <a:custGeom>
                            <a:avLst/>
                            <a:gdLst/>
                            <a:ahLst/>
                            <a:cxnLst/>
                            <a:rect l="0" t="0" r="0" b="0"/>
                            <a:pathLst>
                              <a:path w="24181" h="51549">
                                <a:moveTo>
                                  <a:pt x="12090" y="0"/>
                                </a:moveTo>
                                <a:cubicBezTo>
                                  <a:pt x="19952" y="0"/>
                                  <a:pt x="24181" y="7976"/>
                                  <a:pt x="24181" y="23482"/>
                                </a:cubicBezTo>
                                <a:cubicBezTo>
                                  <a:pt x="24181"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40" name="Shape 1040"/>
                        <wps:cNvSpPr/>
                        <wps:spPr>
                          <a:xfrm>
                            <a:off x="254681" y="3754"/>
                            <a:ext cx="193891" cy="110433"/>
                          </a:xfrm>
                          <a:custGeom>
                            <a:avLst/>
                            <a:gdLst/>
                            <a:ahLst/>
                            <a:cxnLst/>
                            <a:rect l="0" t="0" r="0" b="0"/>
                            <a:pathLst>
                              <a:path w="193891" h="110433">
                                <a:moveTo>
                                  <a:pt x="97649" y="1635"/>
                                </a:moveTo>
                                <a:cubicBezTo>
                                  <a:pt x="108776" y="2180"/>
                                  <a:pt x="119993" y="4588"/>
                                  <a:pt x="130759" y="8833"/>
                                </a:cubicBezTo>
                                <a:cubicBezTo>
                                  <a:pt x="170269" y="24403"/>
                                  <a:pt x="193891" y="88525"/>
                                  <a:pt x="139446" y="103473"/>
                                </a:cubicBezTo>
                                <a:cubicBezTo>
                                  <a:pt x="115697" y="109988"/>
                                  <a:pt x="90564" y="96742"/>
                                  <a:pt x="83706" y="73844"/>
                                </a:cubicBezTo>
                                <a:cubicBezTo>
                                  <a:pt x="83845" y="74289"/>
                                  <a:pt x="86385" y="74162"/>
                                  <a:pt x="86614" y="74835"/>
                                </a:cubicBezTo>
                                <a:cubicBezTo>
                                  <a:pt x="98387" y="110433"/>
                                  <a:pt x="138722" y="104832"/>
                                  <a:pt x="151397" y="74340"/>
                                </a:cubicBezTo>
                                <a:cubicBezTo>
                                  <a:pt x="162255" y="48203"/>
                                  <a:pt x="147638" y="19247"/>
                                  <a:pt x="121679" y="10763"/>
                                </a:cubicBezTo>
                                <a:cubicBezTo>
                                  <a:pt x="91973" y="1073"/>
                                  <a:pt x="60719" y="17444"/>
                                  <a:pt x="39891" y="38932"/>
                                </a:cubicBezTo>
                                <a:cubicBezTo>
                                  <a:pt x="30315" y="48825"/>
                                  <a:pt x="2324" y="99130"/>
                                  <a:pt x="38697" y="98419"/>
                                </a:cubicBezTo>
                                <a:cubicBezTo>
                                  <a:pt x="41313" y="98368"/>
                                  <a:pt x="45466" y="101581"/>
                                  <a:pt x="47142" y="101492"/>
                                </a:cubicBezTo>
                                <a:cubicBezTo>
                                  <a:pt x="17374" y="103003"/>
                                  <a:pt x="0" y="75165"/>
                                  <a:pt x="14465" y="47758"/>
                                </a:cubicBezTo>
                                <a:cubicBezTo>
                                  <a:pt x="31687" y="15135"/>
                                  <a:pt x="64267" y="0"/>
                                  <a:pt x="97649"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41" name="Shape 1041"/>
                        <wps:cNvSpPr/>
                        <wps:spPr>
                          <a:xfrm>
                            <a:off x="294941" y="31064"/>
                            <a:ext cx="108649" cy="76029"/>
                          </a:xfrm>
                          <a:custGeom>
                            <a:avLst/>
                            <a:gdLst/>
                            <a:ahLst/>
                            <a:cxnLst/>
                            <a:rect l="0" t="0" r="0" b="0"/>
                            <a:pathLst>
                              <a:path w="108649" h="76029">
                                <a:moveTo>
                                  <a:pt x="39192" y="1572"/>
                                </a:moveTo>
                                <a:cubicBezTo>
                                  <a:pt x="46854" y="0"/>
                                  <a:pt x="54908" y="248"/>
                                  <a:pt x="62700" y="2203"/>
                                </a:cubicBezTo>
                                <a:cubicBezTo>
                                  <a:pt x="73749" y="4985"/>
                                  <a:pt x="86563" y="9163"/>
                                  <a:pt x="94666" y="17456"/>
                                </a:cubicBezTo>
                                <a:cubicBezTo>
                                  <a:pt x="108649" y="31756"/>
                                  <a:pt x="102083" y="51441"/>
                                  <a:pt x="87909" y="62643"/>
                                </a:cubicBezTo>
                                <a:cubicBezTo>
                                  <a:pt x="87668" y="62833"/>
                                  <a:pt x="86309" y="61957"/>
                                  <a:pt x="86220" y="62059"/>
                                </a:cubicBezTo>
                                <a:cubicBezTo>
                                  <a:pt x="94272" y="52432"/>
                                  <a:pt x="94640" y="38767"/>
                                  <a:pt x="89980" y="27324"/>
                                </a:cubicBezTo>
                                <a:cubicBezTo>
                                  <a:pt x="82702" y="9442"/>
                                  <a:pt x="68072" y="2305"/>
                                  <a:pt x="49835" y="8592"/>
                                </a:cubicBezTo>
                                <a:cubicBezTo>
                                  <a:pt x="20612" y="18675"/>
                                  <a:pt x="8471" y="48089"/>
                                  <a:pt x="16802" y="76029"/>
                                </a:cubicBezTo>
                                <a:cubicBezTo>
                                  <a:pt x="16701" y="75698"/>
                                  <a:pt x="14478" y="75597"/>
                                  <a:pt x="14148" y="75114"/>
                                </a:cubicBezTo>
                                <a:cubicBezTo>
                                  <a:pt x="1575" y="56928"/>
                                  <a:pt x="0" y="27286"/>
                                  <a:pt x="18047" y="11855"/>
                                </a:cubicBezTo>
                                <a:cubicBezTo>
                                  <a:pt x="24263" y="6534"/>
                                  <a:pt x="31531" y="3143"/>
                                  <a:pt x="39192"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42" name="Shape 1042"/>
                        <wps:cNvSpPr/>
                        <wps:spPr>
                          <a:xfrm>
                            <a:off x="880950" y="3754"/>
                            <a:ext cx="193878" cy="110427"/>
                          </a:xfrm>
                          <a:custGeom>
                            <a:avLst/>
                            <a:gdLst/>
                            <a:ahLst/>
                            <a:cxnLst/>
                            <a:rect l="0" t="0" r="0" b="0"/>
                            <a:pathLst>
                              <a:path w="193878" h="110427">
                                <a:moveTo>
                                  <a:pt x="96235" y="1637"/>
                                </a:moveTo>
                                <a:cubicBezTo>
                                  <a:pt x="129619" y="0"/>
                                  <a:pt x="162192" y="15142"/>
                                  <a:pt x="179413" y="47765"/>
                                </a:cubicBezTo>
                                <a:cubicBezTo>
                                  <a:pt x="193878" y="75172"/>
                                  <a:pt x="176505" y="102998"/>
                                  <a:pt x="146736" y="101499"/>
                                </a:cubicBezTo>
                                <a:cubicBezTo>
                                  <a:pt x="148412" y="101575"/>
                                  <a:pt x="152552" y="98375"/>
                                  <a:pt x="155194" y="98426"/>
                                </a:cubicBezTo>
                                <a:cubicBezTo>
                                  <a:pt x="191554" y="99124"/>
                                  <a:pt x="163563" y="48832"/>
                                  <a:pt x="153988" y="38939"/>
                                </a:cubicBezTo>
                                <a:cubicBezTo>
                                  <a:pt x="133160" y="17451"/>
                                  <a:pt x="101905" y="1068"/>
                                  <a:pt x="72199" y="10770"/>
                                </a:cubicBezTo>
                                <a:cubicBezTo>
                                  <a:pt x="46241" y="19241"/>
                                  <a:pt x="31623" y="48197"/>
                                  <a:pt x="42494" y="74347"/>
                                </a:cubicBezTo>
                                <a:cubicBezTo>
                                  <a:pt x="55156" y="104827"/>
                                  <a:pt x="95491" y="110427"/>
                                  <a:pt x="107264" y="74842"/>
                                </a:cubicBezTo>
                                <a:cubicBezTo>
                                  <a:pt x="107493" y="74169"/>
                                  <a:pt x="110033" y="74283"/>
                                  <a:pt x="110172" y="73851"/>
                                </a:cubicBezTo>
                                <a:cubicBezTo>
                                  <a:pt x="103315" y="96737"/>
                                  <a:pt x="78181" y="109983"/>
                                  <a:pt x="54432" y="103468"/>
                                </a:cubicBezTo>
                                <a:cubicBezTo>
                                  <a:pt x="0" y="88532"/>
                                  <a:pt x="23622" y="24410"/>
                                  <a:pt x="63119" y="8840"/>
                                </a:cubicBezTo>
                                <a:cubicBezTo>
                                  <a:pt x="73889" y="4592"/>
                                  <a:pt x="85107" y="2182"/>
                                  <a:pt x="96235"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43" name="Shape 1043"/>
                        <wps:cNvSpPr/>
                        <wps:spPr>
                          <a:xfrm>
                            <a:off x="925911" y="31065"/>
                            <a:ext cx="108661" cy="76038"/>
                          </a:xfrm>
                          <a:custGeom>
                            <a:avLst/>
                            <a:gdLst/>
                            <a:ahLst/>
                            <a:cxnLst/>
                            <a:rect l="0" t="0" r="0" b="0"/>
                            <a:pathLst>
                              <a:path w="108661" h="76038">
                                <a:moveTo>
                                  <a:pt x="69469" y="1573"/>
                                </a:moveTo>
                                <a:cubicBezTo>
                                  <a:pt x="77130" y="3146"/>
                                  <a:pt x="84398" y="6537"/>
                                  <a:pt x="90615" y="11852"/>
                                </a:cubicBezTo>
                                <a:cubicBezTo>
                                  <a:pt x="108661" y="27283"/>
                                  <a:pt x="107086" y="56925"/>
                                  <a:pt x="94513" y="75124"/>
                                </a:cubicBezTo>
                                <a:cubicBezTo>
                                  <a:pt x="94171" y="75606"/>
                                  <a:pt x="91948" y="75695"/>
                                  <a:pt x="91859" y="76038"/>
                                </a:cubicBezTo>
                                <a:cubicBezTo>
                                  <a:pt x="100190" y="48085"/>
                                  <a:pt x="88036" y="18672"/>
                                  <a:pt x="58826" y="8588"/>
                                </a:cubicBezTo>
                                <a:cubicBezTo>
                                  <a:pt x="40576" y="2302"/>
                                  <a:pt x="25959" y="9439"/>
                                  <a:pt x="18682" y="27321"/>
                                </a:cubicBezTo>
                                <a:cubicBezTo>
                                  <a:pt x="14021" y="38764"/>
                                  <a:pt x="14389" y="52429"/>
                                  <a:pt x="22428" y="62055"/>
                                </a:cubicBezTo>
                                <a:cubicBezTo>
                                  <a:pt x="22352" y="61966"/>
                                  <a:pt x="20980" y="62830"/>
                                  <a:pt x="20739" y="62640"/>
                                </a:cubicBezTo>
                                <a:cubicBezTo>
                                  <a:pt x="6566" y="51438"/>
                                  <a:pt x="0" y="31753"/>
                                  <a:pt x="13983" y="17453"/>
                                </a:cubicBezTo>
                                <a:cubicBezTo>
                                  <a:pt x="22098" y="9160"/>
                                  <a:pt x="34912" y="4982"/>
                                  <a:pt x="45961" y="2200"/>
                                </a:cubicBezTo>
                                <a:cubicBezTo>
                                  <a:pt x="53753" y="244"/>
                                  <a:pt x="61808" y="0"/>
                                  <a:pt x="69469"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44" name="Shape 1044"/>
                        <wps:cNvSpPr/>
                        <wps:spPr>
                          <a:xfrm>
                            <a:off x="824217" y="0"/>
                            <a:ext cx="81864" cy="103607"/>
                          </a:xfrm>
                          <a:custGeom>
                            <a:avLst/>
                            <a:gdLst/>
                            <a:ahLst/>
                            <a:cxnLst/>
                            <a:rect l="0" t="0" r="0" b="0"/>
                            <a:pathLst>
                              <a:path w="81864" h="103607">
                                <a:moveTo>
                                  <a:pt x="32347" y="0"/>
                                </a:moveTo>
                                <a:cubicBezTo>
                                  <a:pt x="32461" y="432"/>
                                  <a:pt x="35839" y="737"/>
                                  <a:pt x="36335" y="1372"/>
                                </a:cubicBezTo>
                                <a:cubicBezTo>
                                  <a:pt x="38418" y="4064"/>
                                  <a:pt x="39891" y="6706"/>
                                  <a:pt x="40932" y="9296"/>
                                </a:cubicBezTo>
                                <a:cubicBezTo>
                                  <a:pt x="41974" y="6706"/>
                                  <a:pt x="43447" y="4064"/>
                                  <a:pt x="45529" y="1372"/>
                                </a:cubicBezTo>
                                <a:cubicBezTo>
                                  <a:pt x="46012" y="737"/>
                                  <a:pt x="49403" y="432"/>
                                  <a:pt x="49517" y="0"/>
                                </a:cubicBezTo>
                                <a:cubicBezTo>
                                  <a:pt x="42482" y="26962"/>
                                  <a:pt x="81864" y="32715"/>
                                  <a:pt x="79578" y="60935"/>
                                </a:cubicBezTo>
                                <a:cubicBezTo>
                                  <a:pt x="78029" y="80048"/>
                                  <a:pt x="65075" y="95631"/>
                                  <a:pt x="48070" y="103149"/>
                                </a:cubicBezTo>
                                <a:cubicBezTo>
                                  <a:pt x="47803" y="103264"/>
                                  <a:pt x="46571" y="103607"/>
                                  <a:pt x="46711" y="103530"/>
                                </a:cubicBezTo>
                                <a:cubicBezTo>
                                  <a:pt x="66446" y="93980"/>
                                  <a:pt x="68326" y="71742"/>
                                  <a:pt x="56947" y="55143"/>
                                </a:cubicBezTo>
                                <a:cubicBezTo>
                                  <a:pt x="51105" y="46647"/>
                                  <a:pt x="44196" y="37948"/>
                                  <a:pt x="40932" y="28765"/>
                                </a:cubicBezTo>
                                <a:cubicBezTo>
                                  <a:pt x="37668" y="37948"/>
                                  <a:pt x="30759" y="46647"/>
                                  <a:pt x="24930" y="55143"/>
                                </a:cubicBezTo>
                                <a:cubicBezTo>
                                  <a:pt x="13538" y="71742"/>
                                  <a:pt x="15418" y="93980"/>
                                  <a:pt x="35154" y="103530"/>
                                </a:cubicBezTo>
                                <a:cubicBezTo>
                                  <a:pt x="35306" y="103607"/>
                                  <a:pt x="34061" y="103264"/>
                                  <a:pt x="33807" y="103149"/>
                                </a:cubicBezTo>
                                <a:cubicBezTo>
                                  <a:pt x="16802" y="95631"/>
                                  <a:pt x="3848" y="80048"/>
                                  <a:pt x="2299" y="60935"/>
                                </a:cubicBezTo>
                                <a:cubicBezTo>
                                  <a:pt x="0" y="32715"/>
                                  <a:pt x="39383"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45" name="Shape 1045"/>
                        <wps:cNvSpPr/>
                        <wps:spPr>
                          <a:xfrm>
                            <a:off x="853280" y="51895"/>
                            <a:ext cx="24181" cy="51549"/>
                          </a:xfrm>
                          <a:custGeom>
                            <a:avLst/>
                            <a:gdLst/>
                            <a:ahLst/>
                            <a:cxnLst/>
                            <a:rect l="0" t="0" r="0" b="0"/>
                            <a:pathLst>
                              <a:path w="24181" h="51549">
                                <a:moveTo>
                                  <a:pt x="12090" y="0"/>
                                </a:moveTo>
                                <a:cubicBezTo>
                                  <a:pt x="19952" y="0"/>
                                  <a:pt x="24181" y="7976"/>
                                  <a:pt x="24181" y="23482"/>
                                </a:cubicBezTo>
                                <a:cubicBezTo>
                                  <a:pt x="24181"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46" name="Shape 1046"/>
                        <wps:cNvSpPr/>
                        <wps:spPr>
                          <a:xfrm>
                            <a:off x="655475" y="3754"/>
                            <a:ext cx="193878" cy="110433"/>
                          </a:xfrm>
                          <a:custGeom>
                            <a:avLst/>
                            <a:gdLst/>
                            <a:ahLst/>
                            <a:cxnLst/>
                            <a:rect l="0" t="0" r="0" b="0"/>
                            <a:pathLst>
                              <a:path w="193878" h="110433">
                                <a:moveTo>
                                  <a:pt x="97644" y="1635"/>
                                </a:moveTo>
                                <a:cubicBezTo>
                                  <a:pt x="108771" y="2180"/>
                                  <a:pt x="119990" y="4588"/>
                                  <a:pt x="130759" y="8833"/>
                                </a:cubicBezTo>
                                <a:cubicBezTo>
                                  <a:pt x="170256" y="24403"/>
                                  <a:pt x="193878" y="88525"/>
                                  <a:pt x="139446" y="103473"/>
                                </a:cubicBezTo>
                                <a:cubicBezTo>
                                  <a:pt x="115697" y="109988"/>
                                  <a:pt x="90564" y="96742"/>
                                  <a:pt x="83706" y="73844"/>
                                </a:cubicBezTo>
                                <a:cubicBezTo>
                                  <a:pt x="83833" y="74289"/>
                                  <a:pt x="86385" y="74162"/>
                                  <a:pt x="86601" y="74835"/>
                                </a:cubicBezTo>
                                <a:cubicBezTo>
                                  <a:pt x="98387" y="110433"/>
                                  <a:pt x="138709" y="104832"/>
                                  <a:pt x="151384" y="74340"/>
                                </a:cubicBezTo>
                                <a:cubicBezTo>
                                  <a:pt x="162242" y="48203"/>
                                  <a:pt x="147638" y="19247"/>
                                  <a:pt x="121679" y="10763"/>
                                </a:cubicBezTo>
                                <a:cubicBezTo>
                                  <a:pt x="91973" y="1073"/>
                                  <a:pt x="60706" y="17444"/>
                                  <a:pt x="39891" y="38932"/>
                                </a:cubicBezTo>
                                <a:cubicBezTo>
                                  <a:pt x="30302" y="48825"/>
                                  <a:pt x="2324" y="99130"/>
                                  <a:pt x="38684" y="98419"/>
                                </a:cubicBezTo>
                                <a:cubicBezTo>
                                  <a:pt x="41313" y="98368"/>
                                  <a:pt x="45466" y="101581"/>
                                  <a:pt x="47130" y="101492"/>
                                </a:cubicBezTo>
                                <a:cubicBezTo>
                                  <a:pt x="17374" y="103003"/>
                                  <a:pt x="0" y="75165"/>
                                  <a:pt x="14465" y="47758"/>
                                </a:cubicBezTo>
                                <a:cubicBezTo>
                                  <a:pt x="31686" y="15135"/>
                                  <a:pt x="64260" y="0"/>
                                  <a:pt x="97644"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47" name="Shape 1047"/>
                        <wps:cNvSpPr/>
                        <wps:spPr>
                          <a:xfrm>
                            <a:off x="695742" y="31064"/>
                            <a:ext cx="108636" cy="76029"/>
                          </a:xfrm>
                          <a:custGeom>
                            <a:avLst/>
                            <a:gdLst/>
                            <a:ahLst/>
                            <a:cxnLst/>
                            <a:rect l="0" t="0" r="0" b="0"/>
                            <a:pathLst>
                              <a:path w="108636" h="76029">
                                <a:moveTo>
                                  <a:pt x="39179" y="1572"/>
                                </a:moveTo>
                                <a:cubicBezTo>
                                  <a:pt x="46841" y="0"/>
                                  <a:pt x="54896" y="248"/>
                                  <a:pt x="62687" y="2203"/>
                                </a:cubicBezTo>
                                <a:cubicBezTo>
                                  <a:pt x="73736" y="4985"/>
                                  <a:pt x="86550" y="9163"/>
                                  <a:pt x="94653" y="17456"/>
                                </a:cubicBezTo>
                                <a:cubicBezTo>
                                  <a:pt x="108636" y="31756"/>
                                  <a:pt x="102070" y="51441"/>
                                  <a:pt x="87897" y="62643"/>
                                </a:cubicBezTo>
                                <a:cubicBezTo>
                                  <a:pt x="87655" y="62833"/>
                                  <a:pt x="86296" y="61957"/>
                                  <a:pt x="86208" y="62059"/>
                                </a:cubicBezTo>
                                <a:cubicBezTo>
                                  <a:pt x="94259" y="52432"/>
                                  <a:pt x="94628" y="38767"/>
                                  <a:pt x="89967" y="27324"/>
                                </a:cubicBezTo>
                                <a:cubicBezTo>
                                  <a:pt x="82690" y="9442"/>
                                  <a:pt x="68059" y="2305"/>
                                  <a:pt x="49822" y="8592"/>
                                </a:cubicBezTo>
                                <a:cubicBezTo>
                                  <a:pt x="20612" y="18675"/>
                                  <a:pt x="8458" y="48089"/>
                                  <a:pt x="16789" y="76029"/>
                                </a:cubicBezTo>
                                <a:cubicBezTo>
                                  <a:pt x="16700" y="75698"/>
                                  <a:pt x="14465" y="75597"/>
                                  <a:pt x="14135" y="75114"/>
                                </a:cubicBezTo>
                                <a:cubicBezTo>
                                  <a:pt x="1562" y="56928"/>
                                  <a:pt x="0" y="27286"/>
                                  <a:pt x="18034" y="11855"/>
                                </a:cubicBezTo>
                                <a:cubicBezTo>
                                  <a:pt x="24251" y="6534"/>
                                  <a:pt x="31518" y="3143"/>
                                  <a:pt x="39179"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48" name="Shape 1048"/>
                        <wps:cNvSpPr/>
                        <wps:spPr>
                          <a:xfrm>
                            <a:off x="1281739" y="3754"/>
                            <a:ext cx="193878" cy="110427"/>
                          </a:xfrm>
                          <a:custGeom>
                            <a:avLst/>
                            <a:gdLst/>
                            <a:ahLst/>
                            <a:cxnLst/>
                            <a:rect l="0" t="0" r="0" b="0"/>
                            <a:pathLst>
                              <a:path w="193878" h="110427">
                                <a:moveTo>
                                  <a:pt x="96235" y="1637"/>
                                </a:moveTo>
                                <a:cubicBezTo>
                                  <a:pt x="129619" y="0"/>
                                  <a:pt x="162192" y="15142"/>
                                  <a:pt x="179413" y="47765"/>
                                </a:cubicBezTo>
                                <a:cubicBezTo>
                                  <a:pt x="193878" y="75172"/>
                                  <a:pt x="176505" y="102998"/>
                                  <a:pt x="146736" y="101499"/>
                                </a:cubicBezTo>
                                <a:cubicBezTo>
                                  <a:pt x="148412" y="101575"/>
                                  <a:pt x="152565" y="98375"/>
                                  <a:pt x="155181" y="98426"/>
                                </a:cubicBezTo>
                                <a:cubicBezTo>
                                  <a:pt x="191554" y="99124"/>
                                  <a:pt x="163576" y="48832"/>
                                  <a:pt x="153988" y="38939"/>
                                </a:cubicBezTo>
                                <a:cubicBezTo>
                                  <a:pt x="133172" y="17451"/>
                                  <a:pt x="101905" y="1068"/>
                                  <a:pt x="72199" y="10770"/>
                                </a:cubicBezTo>
                                <a:cubicBezTo>
                                  <a:pt x="46241" y="19241"/>
                                  <a:pt x="31623" y="48197"/>
                                  <a:pt x="42494" y="74347"/>
                                </a:cubicBezTo>
                                <a:cubicBezTo>
                                  <a:pt x="55156" y="104827"/>
                                  <a:pt x="95491" y="110427"/>
                                  <a:pt x="107277" y="74842"/>
                                </a:cubicBezTo>
                                <a:cubicBezTo>
                                  <a:pt x="107493" y="74169"/>
                                  <a:pt x="110045" y="74283"/>
                                  <a:pt x="110173" y="73851"/>
                                </a:cubicBezTo>
                                <a:cubicBezTo>
                                  <a:pt x="103314" y="96737"/>
                                  <a:pt x="78181" y="109983"/>
                                  <a:pt x="54432" y="103468"/>
                                </a:cubicBezTo>
                                <a:cubicBezTo>
                                  <a:pt x="0" y="88532"/>
                                  <a:pt x="23622" y="24410"/>
                                  <a:pt x="63119" y="8840"/>
                                </a:cubicBezTo>
                                <a:cubicBezTo>
                                  <a:pt x="73889" y="4592"/>
                                  <a:pt x="85107" y="2182"/>
                                  <a:pt x="96235"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49" name="Shape 1049"/>
                        <wps:cNvSpPr/>
                        <wps:spPr>
                          <a:xfrm>
                            <a:off x="1326700" y="31065"/>
                            <a:ext cx="108661" cy="76038"/>
                          </a:xfrm>
                          <a:custGeom>
                            <a:avLst/>
                            <a:gdLst/>
                            <a:ahLst/>
                            <a:cxnLst/>
                            <a:rect l="0" t="0" r="0" b="0"/>
                            <a:pathLst>
                              <a:path w="108661" h="76038">
                                <a:moveTo>
                                  <a:pt x="69469" y="1573"/>
                                </a:moveTo>
                                <a:cubicBezTo>
                                  <a:pt x="77130" y="3146"/>
                                  <a:pt x="84398" y="6537"/>
                                  <a:pt x="90614" y="11852"/>
                                </a:cubicBezTo>
                                <a:cubicBezTo>
                                  <a:pt x="108661" y="27283"/>
                                  <a:pt x="107086" y="56925"/>
                                  <a:pt x="94513" y="75124"/>
                                </a:cubicBezTo>
                                <a:cubicBezTo>
                                  <a:pt x="94183" y="75606"/>
                                  <a:pt x="91961" y="75695"/>
                                  <a:pt x="91859" y="76038"/>
                                </a:cubicBezTo>
                                <a:cubicBezTo>
                                  <a:pt x="100190" y="48085"/>
                                  <a:pt x="88036" y="18672"/>
                                  <a:pt x="58826" y="8588"/>
                                </a:cubicBezTo>
                                <a:cubicBezTo>
                                  <a:pt x="40589" y="2302"/>
                                  <a:pt x="25959" y="9439"/>
                                  <a:pt x="18682" y="27321"/>
                                </a:cubicBezTo>
                                <a:cubicBezTo>
                                  <a:pt x="14021" y="38764"/>
                                  <a:pt x="14389" y="52429"/>
                                  <a:pt x="22441" y="62055"/>
                                </a:cubicBezTo>
                                <a:cubicBezTo>
                                  <a:pt x="22352" y="61966"/>
                                  <a:pt x="20993" y="62830"/>
                                  <a:pt x="20739" y="62640"/>
                                </a:cubicBezTo>
                                <a:cubicBezTo>
                                  <a:pt x="6578" y="51438"/>
                                  <a:pt x="0" y="31753"/>
                                  <a:pt x="13983" y="17453"/>
                                </a:cubicBezTo>
                                <a:cubicBezTo>
                                  <a:pt x="22098" y="9160"/>
                                  <a:pt x="34912" y="4982"/>
                                  <a:pt x="45961" y="2200"/>
                                </a:cubicBezTo>
                                <a:cubicBezTo>
                                  <a:pt x="53753" y="244"/>
                                  <a:pt x="61808" y="0"/>
                                  <a:pt x="69469"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50" name="Shape 1050"/>
                        <wps:cNvSpPr/>
                        <wps:spPr>
                          <a:xfrm>
                            <a:off x="1225005" y="0"/>
                            <a:ext cx="81864" cy="103607"/>
                          </a:xfrm>
                          <a:custGeom>
                            <a:avLst/>
                            <a:gdLst/>
                            <a:ahLst/>
                            <a:cxnLst/>
                            <a:rect l="0" t="0" r="0" b="0"/>
                            <a:pathLst>
                              <a:path w="81864" h="103607">
                                <a:moveTo>
                                  <a:pt x="32347" y="0"/>
                                </a:moveTo>
                                <a:cubicBezTo>
                                  <a:pt x="32461" y="432"/>
                                  <a:pt x="35852" y="737"/>
                                  <a:pt x="36335" y="1372"/>
                                </a:cubicBezTo>
                                <a:cubicBezTo>
                                  <a:pt x="38418" y="4064"/>
                                  <a:pt x="39891" y="6706"/>
                                  <a:pt x="40932" y="9296"/>
                                </a:cubicBezTo>
                                <a:cubicBezTo>
                                  <a:pt x="41974" y="6706"/>
                                  <a:pt x="43447" y="4064"/>
                                  <a:pt x="45530" y="1372"/>
                                </a:cubicBezTo>
                                <a:cubicBezTo>
                                  <a:pt x="46025" y="737"/>
                                  <a:pt x="49403" y="432"/>
                                  <a:pt x="49517" y="0"/>
                                </a:cubicBezTo>
                                <a:cubicBezTo>
                                  <a:pt x="42482" y="26962"/>
                                  <a:pt x="81864" y="32715"/>
                                  <a:pt x="79578" y="60935"/>
                                </a:cubicBezTo>
                                <a:cubicBezTo>
                                  <a:pt x="78029" y="80048"/>
                                  <a:pt x="65075" y="95631"/>
                                  <a:pt x="48070" y="103149"/>
                                </a:cubicBezTo>
                                <a:cubicBezTo>
                                  <a:pt x="47803" y="103264"/>
                                  <a:pt x="46571" y="103607"/>
                                  <a:pt x="46711" y="103530"/>
                                </a:cubicBezTo>
                                <a:cubicBezTo>
                                  <a:pt x="66446" y="93980"/>
                                  <a:pt x="68326" y="71742"/>
                                  <a:pt x="56947" y="55143"/>
                                </a:cubicBezTo>
                                <a:cubicBezTo>
                                  <a:pt x="51105" y="46647"/>
                                  <a:pt x="44183" y="37948"/>
                                  <a:pt x="40932" y="28765"/>
                                </a:cubicBezTo>
                                <a:cubicBezTo>
                                  <a:pt x="37681" y="37948"/>
                                  <a:pt x="30759" y="46647"/>
                                  <a:pt x="24930" y="55143"/>
                                </a:cubicBezTo>
                                <a:cubicBezTo>
                                  <a:pt x="13538" y="71742"/>
                                  <a:pt x="15418" y="93980"/>
                                  <a:pt x="35154" y="103530"/>
                                </a:cubicBezTo>
                                <a:cubicBezTo>
                                  <a:pt x="35306" y="103607"/>
                                  <a:pt x="34074" y="103264"/>
                                  <a:pt x="33807" y="103149"/>
                                </a:cubicBezTo>
                                <a:cubicBezTo>
                                  <a:pt x="16802" y="95631"/>
                                  <a:pt x="3848" y="80048"/>
                                  <a:pt x="2299" y="60935"/>
                                </a:cubicBezTo>
                                <a:cubicBezTo>
                                  <a:pt x="0" y="32715"/>
                                  <a:pt x="39383"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51" name="Shape 1051"/>
                        <wps:cNvSpPr/>
                        <wps:spPr>
                          <a:xfrm>
                            <a:off x="1254076" y="51895"/>
                            <a:ext cx="24181" cy="51549"/>
                          </a:xfrm>
                          <a:custGeom>
                            <a:avLst/>
                            <a:gdLst/>
                            <a:ahLst/>
                            <a:cxnLst/>
                            <a:rect l="0" t="0" r="0" b="0"/>
                            <a:pathLst>
                              <a:path w="24181" h="51549">
                                <a:moveTo>
                                  <a:pt x="12090" y="0"/>
                                </a:moveTo>
                                <a:cubicBezTo>
                                  <a:pt x="19952" y="0"/>
                                  <a:pt x="24181" y="7976"/>
                                  <a:pt x="24181" y="23482"/>
                                </a:cubicBezTo>
                                <a:cubicBezTo>
                                  <a:pt x="24181"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52" name="Shape 1052"/>
                        <wps:cNvSpPr/>
                        <wps:spPr>
                          <a:xfrm>
                            <a:off x="1056264" y="3754"/>
                            <a:ext cx="193878" cy="110433"/>
                          </a:xfrm>
                          <a:custGeom>
                            <a:avLst/>
                            <a:gdLst/>
                            <a:ahLst/>
                            <a:cxnLst/>
                            <a:rect l="0" t="0" r="0" b="0"/>
                            <a:pathLst>
                              <a:path w="193878" h="110433">
                                <a:moveTo>
                                  <a:pt x="97644" y="1635"/>
                                </a:moveTo>
                                <a:cubicBezTo>
                                  <a:pt x="108772" y="2180"/>
                                  <a:pt x="119990" y="4588"/>
                                  <a:pt x="130759" y="8833"/>
                                </a:cubicBezTo>
                                <a:cubicBezTo>
                                  <a:pt x="170256" y="24403"/>
                                  <a:pt x="193878" y="88525"/>
                                  <a:pt x="139446" y="103473"/>
                                </a:cubicBezTo>
                                <a:cubicBezTo>
                                  <a:pt x="115697" y="109988"/>
                                  <a:pt x="90564" y="96742"/>
                                  <a:pt x="83706" y="73844"/>
                                </a:cubicBezTo>
                                <a:cubicBezTo>
                                  <a:pt x="83833" y="74289"/>
                                  <a:pt x="86385" y="74162"/>
                                  <a:pt x="86601" y="74835"/>
                                </a:cubicBezTo>
                                <a:cubicBezTo>
                                  <a:pt x="98387" y="110433"/>
                                  <a:pt x="138722" y="104832"/>
                                  <a:pt x="151384" y="74340"/>
                                </a:cubicBezTo>
                                <a:cubicBezTo>
                                  <a:pt x="162243" y="48203"/>
                                  <a:pt x="147638" y="19247"/>
                                  <a:pt x="121679" y="10763"/>
                                </a:cubicBezTo>
                                <a:cubicBezTo>
                                  <a:pt x="91973" y="1073"/>
                                  <a:pt x="60706" y="17444"/>
                                  <a:pt x="39891" y="38932"/>
                                </a:cubicBezTo>
                                <a:cubicBezTo>
                                  <a:pt x="30302" y="48825"/>
                                  <a:pt x="2324" y="99130"/>
                                  <a:pt x="38684" y="98419"/>
                                </a:cubicBezTo>
                                <a:cubicBezTo>
                                  <a:pt x="41313" y="98368"/>
                                  <a:pt x="45466" y="101581"/>
                                  <a:pt x="47142" y="101492"/>
                                </a:cubicBezTo>
                                <a:cubicBezTo>
                                  <a:pt x="17374" y="103003"/>
                                  <a:pt x="0" y="75165"/>
                                  <a:pt x="14465" y="47758"/>
                                </a:cubicBezTo>
                                <a:cubicBezTo>
                                  <a:pt x="31687" y="15135"/>
                                  <a:pt x="64260" y="0"/>
                                  <a:pt x="97644"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53" name="Shape 1053"/>
                        <wps:cNvSpPr/>
                        <wps:spPr>
                          <a:xfrm>
                            <a:off x="1096526" y="31064"/>
                            <a:ext cx="108648" cy="76029"/>
                          </a:xfrm>
                          <a:custGeom>
                            <a:avLst/>
                            <a:gdLst/>
                            <a:ahLst/>
                            <a:cxnLst/>
                            <a:rect l="0" t="0" r="0" b="0"/>
                            <a:pathLst>
                              <a:path w="108648" h="76029">
                                <a:moveTo>
                                  <a:pt x="39192" y="1572"/>
                                </a:moveTo>
                                <a:cubicBezTo>
                                  <a:pt x="46853" y="0"/>
                                  <a:pt x="54908" y="248"/>
                                  <a:pt x="62700" y="2203"/>
                                </a:cubicBezTo>
                                <a:cubicBezTo>
                                  <a:pt x="73749" y="4985"/>
                                  <a:pt x="86551" y="9163"/>
                                  <a:pt x="94666" y="17456"/>
                                </a:cubicBezTo>
                                <a:cubicBezTo>
                                  <a:pt x="108648" y="31756"/>
                                  <a:pt x="102083" y="51441"/>
                                  <a:pt x="87909" y="62643"/>
                                </a:cubicBezTo>
                                <a:cubicBezTo>
                                  <a:pt x="87668" y="62833"/>
                                  <a:pt x="86309" y="61957"/>
                                  <a:pt x="86220" y="62059"/>
                                </a:cubicBezTo>
                                <a:cubicBezTo>
                                  <a:pt x="94259" y="52432"/>
                                  <a:pt x="94640" y="38767"/>
                                  <a:pt x="89979" y="27324"/>
                                </a:cubicBezTo>
                                <a:cubicBezTo>
                                  <a:pt x="82702" y="9442"/>
                                  <a:pt x="68072" y="2305"/>
                                  <a:pt x="49835" y="8592"/>
                                </a:cubicBezTo>
                                <a:cubicBezTo>
                                  <a:pt x="20612" y="18675"/>
                                  <a:pt x="8458" y="48089"/>
                                  <a:pt x="16802" y="76029"/>
                                </a:cubicBezTo>
                                <a:cubicBezTo>
                                  <a:pt x="16701" y="75698"/>
                                  <a:pt x="14478" y="75597"/>
                                  <a:pt x="14135" y="75114"/>
                                </a:cubicBezTo>
                                <a:cubicBezTo>
                                  <a:pt x="1575" y="56928"/>
                                  <a:pt x="0" y="27286"/>
                                  <a:pt x="18047" y="11855"/>
                                </a:cubicBezTo>
                                <a:cubicBezTo>
                                  <a:pt x="24263" y="6534"/>
                                  <a:pt x="31531" y="3143"/>
                                  <a:pt x="39192"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54" name="Shape 1054"/>
                        <wps:cNvSpPr/>
                        <wps:spPr>
                          <a:xfrm>
                            <a:off x="1529339" y="3754"/>
                            <a:ext cx="193891" cy="110427"/>
                          </a:xfrm>
                          <a:custGeom>
                            <a:avLst/>
                            <a:gdLst/>
                            <a:ahLst/>
                            <a:cxnLst/>
                            <a:rect l="0" t="0" r="0" b="0"/>
                            <a:pathLst>
                              <a:path w="193891" h="110427">
                                <a:moveTo>
                                  <a:pt x="96240" y="1637"/>
                                </a:moveTo>
                                <a:cubicBezTo>
                                  <a:pt x="129619" y="0"/>
                                  <a:pt x="162192" y="15142"/>
                                  <a:pt x="179413" y="47765"/>
                                </a:cubicBezTo>
                                <a:cubicBezTo>
                                  <a:pt x="193891" y="75172"/>
                                  <a:pt x="176505" y="102998"/>
                                  <a:pt x="146748" y="101499"/>
                                </a:cubicBezTo>
                                <a:cubicBezTo>
                                  <a:pt x="148412" y="101575"/>
                                  <a:pt x="152565" y="98375"/>
                                  <a:pt x="155181" y="98426"/>
                                </a:cubicBezTo>
                                <a:cubicBezTo>
                                  <a:pt x="191554" y="99124"/>
                                  <a:pt x="163576" y="48832"/>
                                  <a:pt x="154000" y="38939"/>
                                </a:cubicBezTo>
                                <a:cubicBezTo>
                                  <a:pt x="133160" y="17451"/>
                                  <a:pt x="101917" y="1068"/>
                                  <a:pt x="72212" y="10770"/>
                                </a:cubicBezTo>
                                <a:cubicBezTo>
                                  <a:pt x="46241" y="19241"/>
                                  <a:pt x="31636" y="48197"/>
                                  <a:pt x="42494" y="74347"/>
                                </a:cubicBezTo>
                                <a:cubicBezTo>
                                  <a:pt x="55169" y="104827"/>
                                  <a:pt x="95491" y="110427"/>
                                  <a:pt x="107277" y="74842"/>
                                </a:cubicBezTo>
                                <a:cubicBezTo>
                                  <a:pt x="107505" y="74169"/>
                                  <a:pt x="110045" y="74283"/>
                                  <a:pt x="110185" y="73851"/>
                                </a:cubicBezTo>
                                <a:cubicBezTo>
                                  <a:pt x="103327" y="96737"/>
                                  <a:pt x="78194" y="109983"/>
                                  <a:pt x="54445" y="103468"/>
                                </a:cubicBezTo>
                                <a:cubicBezTo>
                                  <a:pt x="0" y="88532"/>
                                  <a:pt x="23622" y="24410"/>
                                  <a:pt x="63132" y="8840"/>
                                </a:cubicBezTo>
                                <a:cubicBezTo>
                                  <a:pt x="73898" y="4592"/>
                                  <a:pt x="85114" y="2182"/>
                                  <a:pt x="96240"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55" name="Shape 1055"/>
                        <wps:cNvSpPr/>
                        <wps:spPr>
                          <a:xfrm>
                            <a:off x="1574317" y="31065"/>
                            <a:ext cx="108649" cy="76038"/>
                          </a:xfrm>
                          <a:custGeom>
                            <a:avLst/>
                            <a:gdLst/>
                            <a:ahLst/>
                            <a:cxnLst/>
                            <a:rect l="0" t="0" r="0" b="0"/>
                            <a:pathLst>
                              <a:path w="108649" h="76038">
                                <a:moveTo>
                                  <a:pt x="69456" y="1573"/>
                                </a:moveTo>
                                <a:cubicBezTo>
                                  <a:pt x="77118" y="3146"/>
                                  <a:pt x="84385" y="6537"/>
                                  <a:pt x="90602" y="11852"/>
                                </a:cubicBezTo>
                                <a:cubicBezTo>
                                  <a:pt x="108649" y="27283"/>
                                  <a:pt x="107061" y="56925"/>
                                  <a:pt x="94501" y="75124"/>
                                </a:cubicBezTo>
                                <a:cubicBezTo>
                                  <a:pt x="94171" y="75606"/>
                                  <a:pt x="91935" y="75695"/>
                                  <a:pt x="91847" y="76038"/>
                                </a:cubicBezTo>
                                <a:cubicBezTo>
                                  <a:pt x="100178" y="48085"/>
                                  <a:pt x="88036" y="18672"/>
                                  <a:pt x="58814" y="8588"/>
                                </a:cubicBezTo>
                                <a:cubicBezTo>
                                  <a:pt x="40577" y="2302"/>
                                  <a:pt x="25933" y="9439"/>
                                  <a:pt x="18669" y="27321"/>
                                </a:cubicBezTo>
                                <a:cubicBezTo>
                                  <a:pt x="14008" y="38764"/>
                                  <a:pt x="14389" y="52429"/>
                                  <a:pt x="22415" y="62055"/>
                                </a:cubicBezTo>
                                <a:cubicBezTo>
                                  <a:pt x="22339" y="61966"/>
                                  <a:pt x="20981" y="62830"/>
                                  <a:pt x="20726" y="62640"/>
                                </a:cubicBezTo>
                                <a:cubicBezTo>
                                  <a:pt x="6553" y="51438"/>
                                  <a:pt x="0" y="31753"/>
                                  <a:pt x="13983" y="17453"/>
                                </a:cubicBezTo>
                                <a:cubicBezTo>
                                  <a:pt x="22085" y="9160"/>
                                  <a:pt x="34900" y="4982"/>
                                  <a:pt x="45949" y="2200"/>
                                </a:cubicBezTo>
                                <a:cubicBezTo>
                                  <a:pt x="53740" y="244"/>
                                  <a:pt x="61795" y="0"/>
                                  <a:pt x="69456"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56" name="Shape 1056"/>
                        <wps:cNvSpPr/>
                        <wps:spPr>
                          <a:xfrm>
                            <a:off x="1472619" y="0"/>
                            <a:ext cx="81851" cy="103607"/>
                          </a:xfrm>
                          <a:custGeom>
                            <a:avLst/>
                            <a:gdLst/>
                            <a:ahLst/>
                            <a:cxnLst/>
                            <a:rect l="0" t="0" r="0" b="0"/>
                            <a:pathLst>
                              <a:path w="81851" h="103607">
                                <a:moveTo>
                                  <a:pt x="32347" y="0"/>
                                </a:moveTo>
                                <a:cubicBezTo>
                                  <a:pt x="32448" y="432"/>
                                  <a:pt x="35839" y="737"/>
                                  <a:pt x="36335" y="1372"/>
                                </a:cubicBezTo>
                                <a:cubicBezTo>
                                  <a:pt x="38405" y="4064"/>
                                  <a:pt x="39891" y="6706"/>
                                  <a:pt x="40932" y="9296"/>
                                </a:cubicBezTo>
                                <a:cubicBezTo>
                                  <a:pt x="41973" y="6706"/>
                                  <a:pt x="43447" y="4064"/>
                                  <a:pt x="45517" y="1372"/>
                                </a:cubicBezTo>
                                <a:cubicBezTo>
                                  <a:pt x="46012" y="737"/>
                                  <a:pt x="49403" y="432"/>
                                  <a:pt x="49505" y="0"/>
                                </a:cubicBezTo>
                                <a:cubicBezTo>
                                  <a:pt x="42482" y="26962"/>
                                  <a:pt x="81851" y="32715"/>
                                  <a:pt x="79565" y="60935"/>
                                </a:cubicBezTo>
                                <a:cubicBezTo>
                                  <a:pt x="78029" y="80048"/>
                                  <a:pt x="65062" y="95631"/>
                                  <a:pt x="48069" y="103149"/>
                                </a:cubicBezTo>
                                <a:cubicBezTo>
                                  <a:pt x="47803" y="103264"/>
                                  <a:pt x="46558" y="103607"/>
                                  <a:pt x="46698" y="103530"/>
                                </a:cubicBezTo>
                                <a:cubicBezTo>
                                  <a:pt x="66446" y="93980"/>
                                  <a:pt x="68326" y="71742"/>
                                  <a:pt x="56934" y="55143"/>
                                </a:cubicBezTo>
                                <a:cubicBezTo>
                                  <a:pt x="51105" y="46647"/>
                                  <a:pt x="44183" y="37948"/>
                                  <a:pt x="40932" y="28765"/>
                                </a:cubicBezTo>
                                <a:cubicBezTo>
                                  <a:pt x="37668" y="37948"/>
                                  <a:pt x="30747" y="46647"/>
                                  <a:pt x="24917" y="55143"/>
                                </a:cubicBezTo>
                                <a:cubicBezTo>
                                  <a:pt x="13538" y="71742"/>
                                  <a:pt x="15418" y="93980"/>
                                  <a:pt x="35141" y="103530"/>
                                </a:cubicBezTo>
                                <a:cubicBezTo>
                                  <a:pt x="35293" y="103607"/>
                                  <a:pt x="34061" y="103264"/>
                                  <a:pt x="33795" y="103149"/>
                                </a:cubicBezTo>
                                <a:cubicBezTo>
                                  <a:pt x="16789" y="95631"/>
                                  <a:pt x="3835" y="80048"/>
                                  <a:pt x="2299" y="60935"/>
                                </a:cubicBezTo>
                                <a:cubicBezTo>
                                  <a:pt x="0" y="32715"/>
                                  <a:pt x="39370"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57" name="Shape 1057"/>
                        <wps:cNvSpPr/>
                        <wps:spPr>
                          <a:xfrm>
                            <a:off x="1501681" y="51895"/>
                            <a:ext cx="24168" cy="51549"/>
                          </a:xfrm>
                          <a:custGeom>
                            <a:avLst/>
                            <a:gdLst/>
                            <a:ahLst/>
                            <a:cxnLst/>
                            <a:rect l="0" t="0" r="0" b="0"/>
                            <a:pathLst>
                              <a:path w="24168" h="51549">
                                <a:moveTo>
                                  <a:pt x="12090" y="0"/>
                                </a:moveTo>
                                <a:cubicBezTo>
                                  <a:pt x="19939" y="0"/>
                                  <a:pt x="24168" y="7976"/>
                                  <a:pt x="24168" y="23482"/>
                                </a:cubicBezTo>
                                <a:cubicBezTo>
                                  <a:pt x="24168"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58" name="Shape 1058"/>
                        <wps:cNvSpPr/>
                        <wps:spPr>
                          <a:xfrm>
                            <a:off x="1930140" y="3754"/>
                            <a:ext cx="193878" cy="110427"/>
                          </a:xfrm>
                          <a:custGeom>
                            <a:avLst/>
                            <a:gdLst/>
                            <a:ahLst/>
                            <a:cxnLst/>
                            <a:rect l="0" t="0" r="0" b="0"/>
                            <a:pathLst>
                              <a:path w="193878" h="110427">
                                <a:moveTo>
                                  <a:pt x="96227" y="1637"/>
                                </a:moveTo>
                                <a:cubicBezTo>
                                  <a:pt x="129607" y="0"/>
                                  <a:pt x="162182" y="15142"/>
                                  <a:pt x="179413" y="47765"/>
                                </a:cubicBezTo>
                                <a:cubicBezTo>
                                  <a:pt x="193878" y="75172"/>
                                  <a:pt x="176492" y="102998"/>
                                  <a:pt x="146736" y="101499"/>
                                </a:cubicBezTo>
                                <a:cubicBezTo>
                                  <a:pt x="148399" y="101575"/>
                                  <a:pt x="152552" y="98375"/>
                                  <a:pt x="155181" y="98426"/>
                                </a:cubicBezTo>
                                <a:cubicBezTo>
                                  <a:pt x="191541" y="99124"/>
                                  <a:pt x="163563" y="48832"/>
                                  <a:pt x="153988" y="38939"/>
                                </a:cubicBezTo>
                                <a:cubicBezTo>
                                  <a:pt x="133147" y="17451"/>
                                  <a:pt x="101905" y="1068"/>
                                  <a:pt x="72199" y="10770"/>
                                </a:cubicBezTo>
                                <a:cubicBezTo>
                                  <a:pt x="46228" y="19241"/>
                                  <a:pt x="31623" y="48197"/>
                                  <a:pt x="42482" y="74347"/>
                                </a:cubicBezTo>
                                <a:cubicBezTo>
                                  <a:pt x="55156" y="104827"/>
                                  <a:pt x="95479" y="110427"/>
                                  <a:pt x="107264" y="74842"/>
                                </a:cubicBezTo>
                                <a:cubicBezTo>
                                  <a:pt x="107493" y="74169"/>
                                  <a:pt x="110033" y="74283"/>
                                  <a:pt x="110173" y="73851"/>
                                </a:cubicBezTo>
                                <a:cubicBezTo>
                                  <a:pt x="103314" y="96737"/>
                                  <a:pt x="78181" y="109983"/>
                                  <a:pt x="54432" y="103468"/>
                                </a:cubicBezTo>
                                <a:cubicBezTo>
                                  <a:pt x="0" y="88532"/>
                                  <a:pt x="23622" y="24410"/>
                                  <a:pt x="63119" y="8840"/>
                                </a:cubicBezTo>
                                <a:cubicBezTo>
                                  <a:pt x="73885" y="4592"/>
                                  <a:pt x="85101" y="2182"/>
                                  <a:pt x="96227"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59" name="Shape 1059"/>
                        <wps:cNvSpPr/>
                        <wps:spPr>
                          <a:xfrm>
                            <a:off x="1975106" y="31065"/>
                            <a:ext cx="108649" cy="76038"/>
                          </a:xfrm>
                          <a:custGeom>
                            <a:avLst/>
                            <a:gdLst/>
                            <a:ahLst/>
                            <a:cxnLst/>
                            <a:rect l="0" t="0" r="0" b="0"/>
                            <a:pathLst>
                              <a:path w="108649" h="76038">
                                <a:moveTo>
                                  <a:pt x="69456" y="1573"/>
                                </a:moveTo>
                                <a:cubicBezTo>
                                  <a:pt x="77118" y="3146"/>
                                  <a:pt x="84385" y="6537"/>
                                  <a:pt x="90602" y="11852"/>
                                </a:cubicBezTo>
                                <a:cubicBezTo>
                                  <a:pt x="108649" y="27283"/>
                                  <a:pt x="107061" y="56925"/>
                                  <a:pt x="94501" y="75124"/>
                                </a:cubicBezTo>
                                <a:cubicBezTo>
                                  <a:pt x="94171" y="75606"/>
                                  <a:pt x="91948" y="75695"/>
                                  <a:pt x="91847" y="76038"/>
                                </a:cubicBezTo>
                                <a:cubicBezTo>
                                  <a:pt x="100178" y="48085"/>
                                  <a:pt x="88036" y="18672"/>
                                  <a:pt x="58814" y="8588"/>
                                </a:cubicBezTo>
                                <a:cubicBezTo>
                                  <a:pt x="40577" y="2302"/>
                                  <a:pt x="25946" y="9439"/>
                                  <a:pt x="18669" y="27321"/>
                                </a:cubicBezTo>
                                <a:cubicBezTo>
                                  <a:pt x="14008" y="38764"/>
                                  <a:pt x="14389" y="52429"/>
                                  <a:pt x="22415" y="62055"/>
                                </a:cubicBezTo>
                                <a:cubicBezTo>
                                  <a:pt x="22339" y="61966"/>
                                  <a:pt x="20981" y="62830"/>
                                  <a:pt x="20726" y="62640"/>
                                </a:cubicBezTo>
                                <a:cubicBezTo>
                                  <a:pt x="6553" y="51438"/>
                                  <a:pt x="0" y="31753"/>
                                  <a:pt x="13983" y="17453"/>
                                </a:cubicBezTo>
                                <a:cubicBezTo>
                                  <a:pt x="22085" y="9160"/>
                                  <a:pt x="34900" y="4982"/>
                                  <a:pt x="45949" y="2200"/>
                                </a:cubicBezTo>
                                <a:cubicBezTo>
                                  <a:pt x="53740" y="244"/>
                                  <a:pt x="61795" y="0"/>
                                  <a:pt x="69456"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60" name="Shape 1060"/>
                        <wps:cNvSpPr/>
                        <wps:spPr>
                          <a:xfrm>
                            <a:off x="1873406" y="0"/>
                            <a:ext cx="81864" cy="103607"/>
                          </a:xfrm>
                          <a:custGeom>
                            <a:avLst/>
                            <a:gdLst/>
                            <a:ahLst/>
                            <a:cxnLst/>
                            <a:rect l="0" t="0" r="0" b="0"/>
                            <a:pathLst>
                              <a:path w="81864" h="103607">
                                <a:moveTo>
                                  <a:pt x="32360" y="0"/>
                                </a:moveTo>
                                <a:cubicBezTo>
                                  <a:pt x="32449" y="432"/>
                                  <a:pt x="35852" y="737"/>
                                  <a:pt x="36335" y="1372"/>
                                </a:cubicBezTo>
                                <a:cubicBezTo>
                                  <a:pt x="38418" y="4064"/>
                                  <a:pt x="39891" y="6706"/>
                                  <a:pt x="40932" y="9296"/>
                                </a:cubicBezTo>
                                <a:cubicBezTo>
                                  <a:pt x="41974" y="6706"/>
                                  <a:pt x="43447" y="4064"/>
                                  <a:pt x="45530" y="1372"/>
                                </a:cubicBezTo>
                                <a:cubicBezTo>
                                  <a:pt x="46012" y="737"/>
                                  <a:pt x="49403" y="432"/>
                                  <a:pt x="49517" y="0"/>
                                </a:cubicBezTo>
                                <a:cubicBezTo>
                                  <a:pt x="42482" y="26962"/>
                                  <a:pt x="81864" y="32715"/>
                                  <a:pt x="79578" y="60935"/>
                                </a:cubicBezTo>
                                <a:cubicBezTo>
                                  <a:pt x="78029" y="80048"/>
                                  <a:pt x="65062" y="95631"/>
                                  <a:pt x="48070" y="103149"/>
                                </a:cubicBezTo>
                                <a:cubicBezTo>
                                  <a:pt x="47803" y="103264"/>
                                  <a:pt x="46558" y="103607"/>
                                  <a:pt x="46711" y="103530"/>
                                </a:cubicBezTo>
                                <a:cubicBezTo>
                                  <a:pt x="66446" y="93980"/>
                                  <a:pt x="68326" y="71742"/>
                                  <a:pt x="56947" y="55143"/>
                                </a:cubicBezTo>
                                <a:cubicBezTo>
                                  <a:pt x="51105" y="46647"/>
                                  <a:pt x="44183" y="37948"/>
                                  <a:pt x="40932" y="28765"/>
                                </a:cubicBezTo>
                                <a:cubicBezTo>
                                  <a:pt x="37668" y="37948"/>
                                  <a:pt x="30747" y="46647"/>
                                  <a:pt x="24930" y="55143"/>
                                </a:cubicBezTo>
                                <a:cubicBezTo>
                                  <a:pt x="13538" y="71742"/>
                                  <a:pt x="15418" y="93980"/>
                                  <a:pt x="35141" y="103530"/>
                                </a:cubicBezTo>
                                <a:cubicBezTo>
                                  <a:pt x="35293" y="103607"/>
                                  <a:pt x="34074" y="103264"/>
                                  <a:pt x="33807" y="103149"/>
                                </a:cubicBezTo>
                                <a:cubicBezTo>
                                  <a:pt x="16789" y="95631"/>
                                  <a:pt x="3848" y="80048"/>
                                  <a:pt x="2299" y="60935"/>
                                </a:cubicBezTo>
                                <a:cubicBezTo>
                                  <a:pt x="0" y="32715"/>
                                  <a:pt x="39383" y="26962"/>
                                  <a:pt x="3236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61" name="Shape 1061"/>
                        <wps:cNvSpPr/>
                        <wps:spPr>
                          <a:xfrm>
                            <a:off x="1902470" y="51895"/>
                            <a:ext cx="24168" cy="51549"/>
                          </a:xfrm>
                          <a:custGeom>
                            <a:avLst/>
                            <a:gdLst/>
                            <a:ahLst/>
                            <a:cxnLst/>
                            <a:rect l="0" t="0" r="0" b="0"/>
                            <a:pathLst>
                              <a:path w="24168" h="51549">
                                <a:moveTo>
                                  <a:pt x="12090" y="0"/>
                                </a:moveTo>
                                <a:cubicBezTo>
                                  <a:pt x="19939" y="0"/>
                                  <a:pt x="24168" y="7976"/>
                                  <a:pt x="24168" y="23482"/>
                                </a:cubicBezTo>
                                <a:cubicBezTo>
                                  <a:pt x="24168"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62" name="Shape 1062"/>
                        <wps:cNvSpPr/>
                        <wps:spPr>
                          <a:xfrm>
                            <a:off x="1704654" y="3754"/>
                            <a:ext cx="193891" cy="110433"/>
                          </a:xfrm>
                          <a:custGeom>
                            <a:avLst/>
                            <a:gdLst/>
                            <a:ahLst/>
                            <a:cxnLst/>
                            <a:rect l="0" t="0" r="0" b="0"/>
                            <a:pathLst>
                              <a:path w="193891" h="110433">
                                <a:moveTo>
                                  <a:pt x="97651" y="1635"/>
                                </a:moveTo>
                                <a:cubicBezTo>
                                  <a:pt x="108777" y="2180"/>
                                  <a:pt x="119993" y="4588"/>
                                  <a:pt x="130759" y="8833"/>
                                </a:cubicBezTo>
                                <a:cubicBezTo>
                                  <a:pt x="170269" y="24403"/>
                                  <a:pt x="193891" y="88525"/>
                                  <a:pt x="139446" y="103473"/>
                                </a:cubicBezTo>
                                <a:cubicBezTo>
                                  <a:pt x="115697" y="109988"/>
                                  <a:pt x="90564" y="96742"/>
                                  <a:pt x="83706" y="73844"/>
                                </a:cubicBezTo>
                                <a:cubicBezTo>
                                  <a:pt x="83845" y="74289"/>
                                  <a:pt x="86385" y="74162"/>
                                  <a:pt x="86614" y="74835"/>
                                </a:cubicBezTo>
                                <a:cubicBezTo>
                                  <a:pt x="98400" y="110433"/>
                                  <a:pt x="138722" y="104832"/>
                                  <a:pt x="151384" y="74340"/>
                                </a:cubicBezTo>
                                <a:cubicBezTo>
                                  <a:pt x="162255" y="48203"/>
                                  <a:pt x="147650" y="19247"/>
                                  <a:pt x="121679" y="10763"/>
                                </a:cubicBezTo>
                                <a:cubicBezTo>
                                  <a:pt x="91986" y="1073"/>
                                  <a:pt x="60719" y="17444"/>
                                  <a:pt x="39891" y="38932"/>
                                </a:cubicBezTo>
                                <a:cubicBezTo>
                                  <a:pt x="30315" y="48825"/>
                                  <a:pt x="2337" y="99130"/>
                                  <a:pt x="38697" y="98419"/>
                                </a:cubicBezTo>
                                <a:cubicBezTo>
                                  <a:pt x="41313" y="98368"/>
                                  <a:pt x="45479" y="101581"/>
                                  <a:pt x="47142" y="101492"/>
                                </a:cubicBezTo>
                                <a:cubicBezTo>
                                  <a:pt x="17386" y="103003"/>
                                  <a:pt x="0" y="75165"/>
                                  <a:pt x="14478" y="47758"/>
                                </a:cubicBezTo>
                                <a:cubicBezTo>
                                  <a:pt x="31699" y="15135"/>
                                  <a:pt x="64272" y="0"/>
                                  <a:pt x="97651"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63" name="Shape 1063"/>
                        <wps:cNvSpPr/>
                        <wps:spPr>
                          <a:xfrm>
                            <a:off x="1744927" y="31064"/>
                            <a:ext cx="108636" cy="76029"/>
                          </a:xfrm>
                          <a:custGeom>
                            <a:avLst/>
                            <a:gdLst/>
                            <a:ahLst/>
                            <a:cxnLst/>
                            <a:rect l="0" t="0" r="0" b="0"/>
                            <a:pathLst>
                              <a:path w="108636" h="76029">
                                <a:moveTo>
                                  <a:pt x="39180" y="1572"/>
                                </a:moveTo>
                                <a:cubicBezTo>
                                  <a:pt x="46841" y="0"/>
                                  <a:pt x="54896" y="248"/>
                                  <a:pt x="62687" y="2203"/>
                                </a:cubicBezTo>
                                <a:cubicBezTo>
                                  <a:pt x="73736" y="4985"/>
                                  <a:pt x="86551" y="9163"/>
                                  <a:pt x="94653" y="17456"/>
                                </a:cubicBezTo>
                                <a:cubicBezTo>
                                  <a:pt x="108636" y="31756"/>
                                  <a:pt x="102083" y="51441"/>
                                  <a:pt x="87909" y="62643"/>
                                </a:cubicBezTo>
                                <a:cubicBezTo>
                                  <a:pt x="87656" y="62833"/>
                                  <a:pt x="86296" y="61957"/>
                                  <a:pt x="86220" y="62059"/>
                                </a:cubicBezTo>
                                <a:cubicBezTo>
                                  <a:pt x="94259" y="52432"/>
                                  <a:pt x="94628" y="38767"/>
                                  <a:pt x="89967" y="27324"/>
                                </a:cubicBezTo>
                                <a:cubicBezTo>
                                  <a:pt x="82703" y="9442"/>
                                  <a:pt x="68059" y="2305"/>
                                  <a:pt x="49822" y="8592"/>
                                </a:cubicBezTo>
                                <a:cubicBezTo>
                                  <a:pt x="20600" y="18675"/>
                                  <a:pt x="8458" y="48089"/>
                                  <a:pt x="16789" y="76029"/>
                                </a:cubicBezTo>
                                <a:cubicBezTo>
                                  <a:pt x="16701" y="75698"/>
                                  <a:pt x="14465" y="75597"/>
                                  <a:pt x="14148" y="75114"/>
                                </a:cubicBezTo>
                                <a:cubicBezTo>
                                  <a:pt x="1575" y="56928"/>
                                  <a:pt x="0" y="27286"/>
                                  <a:pt x="18034" y="11855"/>
                                </a:cubicBezTo>
                                <a:cubicBezTo>
                                  <a:pt x="24251" y="6534"/>
                                  <a:pt x="31518" y="3143"/>
                                  <a:pt x="39180"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64" name="Shape 1064"/>
                        <wps:cNvSpPr/>
                        <wps:spPr>
                          <a:xfrm>
                            <a:off x="2330928" y="3754"/>
                            <a:ext cx="193878" cy="110427"/>
                          </a:xfrm>
                          <a:custGeom>
                            <a:avLst/>
                            <a:gdLst/>
                            <a:ahLst/>
                            <a:cxnLst/>
                            <a:rect l="0" t="0" r="0" b="0"/>
                            <a:pathLst>
                              <a:path w="193878" h="110427">
                                <a:moveTo>
                                  <a:pt x="96229" y="1637"/>
                                </a:moveTo>
                                <a:cubicBezTo>
                                  <a:pt x="129611" y="0"/>
                                  <a:pt x="162192" y="15142"/>
                                  <a:pt x="179413" y="47765"/>
                                </a:cubicBezTo>
                                <a:cubicBezTo>
                                  <a:pt x="193878" y="75172"/>
                                  <a:pt x="176492" y="102998"/>
                                  <a:pt x="146736" y="101499"/>
                                </a:cubicBezTo>
                                <a:cubicBezTo>
                                  <a:pt x="148399" y="101575"/>
                                  <a:pt x="152565" y="98375"/>
                                  <a:pt x="155194" y="98426"/>
                                </a:cubicBezTo>
                                <a:cubicBezTo>
                                  <a:pt x="191554" y="99124"/>
                                  <a:pt x="163563" y="48832"/>
                                  <a:pt x="153988" y="38939"/>
                                </a:cubicBezTo>
                                <a:cubicBezTo>
                                  <a:pt x="133172" y="17451"/>
                                  <a:pt x="101905" y="1068"/>
                                  <a:pt x="72199" y="10770"/>
                                </a:cubicBezTo>
                                <a:cubicBezTo>
                                  <a:pt x="46241" y="19241"/>
                                  <a:pt x="31636" y="48197"/>
                                  <a:pt x="42482" y="74347"/>
                                </a:cubicBezTo>
                                <a:cubicBezTo>
                                  <a:pt x="55156" y="104827"/>
                                  <a:pt x="95491" y="110427"/>
                                  <a:pt x="107264" y="74842"/>
                                </a:cubicBezTo>
                                <a:cubicBezTo>
                                  <a:pt x="107493" y="74169"/>
                                  <a:pt x="110045" y="74283"/>
                                  <a:pt x="110173" y="73851"/>
                                </a:cubicBezTo>
                                <a:cubicBezTo>
                                  <a:pt x="103314" y="96737"/>
                                  <a:pt x="78181" y="109983"/>
                                  <a:pt x="54432" y="103468"/>
                                </a:cubicBezTo>
                                <a:cubicBezTo>
                                  <a:pt x="0" y="88532"/>
                                  <a:pt x="23622" y="24410"/>
                                  <a:pt x="63119" y="8840"/>
                                </a:cubicBezTo>
                                <a:cubicBezTo>
                                  <a:pt x="73885" y="4592"/>
                                  <a:pt x="85102" y="2182"/>
                                  <a:pt x="96229"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65" name="Shape 1065"/>
                        <wps:cNvSpPr/>
                        <wps:spPr>
                          <a:xfrm>
                            <a:off x="2375896" y="31065"/>
                            <a:ext cx="108636" cy="76038"/>
                          </a:xfrm>
                          <a:custGeom>
                            <a:avLst/>
                            <a:gdLst/>
                            <a:ahLst/>
                            <a:cxnLst/>
                            <a:rect l="0" t="0" r="0" b="0"/>
                            <a:pathLst>
                              <a:path w="108636" h="76038">
                                <a:moveTo>
                                  <a:pt x="69456" y="1573"/>
                                </a:moveTo>
                                <a:cubicBezTo>
                                  <a:pt x="77118" y="3146"/>
                                  <a:pt x="84385" y="6537"/>
                                  <a:pt x="90602" y="11852"/>
                                </a:cubicBezTo>
                                <a:cubicBezTo>
                                  <a:pt x="108636" y="27283"/>
                                  <a:pt x="107074" y="56925"/>
                                  <a:pt x="94513" y="75124"/>
                                </a:cubicBezTo>
                                <a:cubicBezTo>
                                  <a:pt x="94171" y="75606"/>
                                  <a:pt x="91948" y="75695"/>
                                  <a:pt x="91847" y="76038"/>
                                </a:cubicBezTo>
                                <a:cubicBezTo>
                                  <a:pt x="100178" y="48085"/>
                                  <a:pt x="88036" y="18672"/>
                                  <a:pt x="58814" y="8588"/>
                                </a:cubicBezTo>
                                <a:cubicBezTo>
                                  <a:pt x="40577" y="2302"/>
                                  <a:pt x="25946" y="9439"/>
                                  <a:pt x="18669" y="27321"/>
                                </a:cubicBezTo>
                                <a:cubicBezTo>
                                  <a:pt x="14008" y="38764"/>
                                  <a:pt x="14389" y="52429"/>
                                  <a:pt x="22428" y="62055"/>
                                </a:cubicBezTo>
                                <a:cubicBezTo>
                                  <a:pt x="22339" y="61966"/>
                                  <a:pt x="20981" y="62830"/>
                                  <a:pt x="20726" y="62640"/>
                                </a:cubicBezTo>
                                <a:cubicBezTo>
                                  <a:pt x="6553" y="51438"/>
                                  <a:pt x="0" y="31753"/>
                                  <a:pt x="13983" y="17453"/>
                                </a:cubicBezTo>
                                <a:cubicBezTo>
                                  <a:pt x="22098" y="9160"/>
                                  <a:pt x="34900" y="4982"/>
                                  <a:pt x="45949" y="2200"/>
                                </a:cubicBezTo>
                                <a:cubicBezTo>
                                  <a:pt x="53740" y="244"/>
                                  <a:pt x="61795" y="0"/>
                                  <a:pt x="69456"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66" name="Shape 1066"/>
                        <wps:cNvSpPr/>
                        <wps:spPr>
                          <a:xfrm>
                            <a:off x="2274195" y="0"/>
                            <a:ext cx="81864" cy="103607"/>
                          </a:xfrm>
                          <a:custGeom>
                            <a:avLst/>
                            <a:gdLst/>
                            <a:ahLst/>
                            <a:cxnLst/>
                            <a:rect l="0" t="0" r="0" b="0"/>
                            <a:pathLst>
                              <a:path w="81864" h="103607">
                                <a:moveTo>
                                  <a:pt x="32347" y="0"/>
                                </a:moveTo>
                                <a:cubicBezTo>
                                  <a:pt x="32461" y="432"/>
                                  <a:pt x="35839" y="737"/>
                                  <a:pt x="36335" y="1372"/>
                                </a:cubicBezTo>
                                <a:cubicBezTo>
                                  <a:pt x="38418" y="4064"/>
                                  <a:pt x="39891" y="6706"/>
                                  <a:pt x="40932" y="9296"/>
                                </a:cubicBezTo>
                                <a:cubicBezTo>
                                  <a:pt x="41974" y="6706"/>
                                  <a:pt x="43447" y="4064"/>
                                  <a:pt x="45517" y="1372"/>
                                </a:cubicBezTo>
                                <a:cubicBezTo>
                                  <a:pt x="46012" y="737"/>
                                  <a:pt x="49403" y="432"/>
                                  <a:pt x="49517" y="0"/>
                                </a:cubicBezTo>
                                <a:cubicBezTo>
                                  <a:pt x="42482" y="26962"/>
                                  <a:pt x="81864" y="32715"/>
                                  <a:pt x="79578" y="60935"/>
                                </a:cubicBezTo>
                                <a:cubicBezTo>
                                  <a:pt x="78029" y="80048"/>
                                  <a:pt x="65062" y="95631"/>
                                  <a:pt x="48070" y="103149"/>
                                </a:cubicBezTo>
                                <a:cubicBezTo>
                                  <a:pt x="47803" y="103264"/>
                                  <a:pt x="46558" y="103607"/>
                                  <a:pt x="46711" y="103530"/>
                                </a:cubicBezTo>
                                <a:cubicBezTo>
                                  <a:pt x="66446" y="93980"/>
                                  <a:pt x="68326" y="71742"/>
                                  <a:pt x="56947" y="55143"/>
                                </a:cubicBezTo>
                                <a:cubicBezTo>
                                  <a:pt x="51105" y="46647"/>
                                  <a:pt x="44183" y="37948"/>
                                  <a:pt x="40932" y="28765"/>
                                </a:cubicBezTo>
                                <a:cubicBezTo>
                                  <a:pt x="37668" y="37948"/>
                                  <a:pt x="30747" y="46647"/>
                                  <a:pt x="24930" y="55143"/>
                                </a:cubicBezTo>
                                <a:cubicBezTo>
                                  <a:pt x="13538" y="71742"/>
                                  <a:pt x="15418" y="93980"/>
                                  <a:pt x="35154" y="103530"/>
                                </a:cubicBezTo>
                                <a:cubicBezTo>
                                  <a:pt x="35293" y="103607"/>
                                  <a:pt x="34061" y="103264"/>
                                  <a:pt x="33807" y="103149"/>
                                </a:cubicBezTo>
                                <a:cubicBezTo>
                                  <a:pt x="16789" y="95631"/>
                                  <a:pt x="3848" y="80048"/>
                                  <a:pt x="2299" y="60935"/>
                                </a:cubicBezTo>
                                <a:cubicBezTo>
                                  <a:pt x="0" y="32715"/>
                                  <a:pt x="39370"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67" name="Shape 1067"/>
                        <wps:cNvSpPr/>
                        <wps:spPr>
                          <a:xfrm>
                            <a:off x="2303260" y="51895"/>
                            <a:ext cx="24181" cy="51549"/>
                          </a:xfrm>
                          <a:custGeom>
                            <a:avLst/>
                            <a:gdLst/>
                            <a:ahLst/>
                            <a:cxnLst/>
                            <a:rect l="0" t="0" r="0" b="0"/>
                            <a:pathLst>
                              <a:path w="24181" h="51549">
                                <a:moveTo>
                                  <a:pt x="12090" y="0"/>
                                </a:moveTo>
                                <a:cubicBezTo>
                                  <a:pt x="19952" y="0"/>
                                  <a:pt x="24181" y="7976"/>
                                  <a:pt x="24181" y="23482"/>
                                </a:cubicBezTo>
                                <a:cubicBezTo>
                                  <a:pt x="24181" y="38976"/>
                                  <a:pt x="12090" y="51549"/>
                                  <a:pt x="12090" y="51549"/>
                                </a:cubicBezTo>
                                <a:cubicBezTo>
                                  <a:pt x="12090" y="51549"/>
                                  <a:pt x="0" y="38976"/>
                                  <a:pt x="0" y="23482"/>
                                </a:cubicBezTo>
                                <a:cubicBezTo>
                                  <a:pt x="0" y="7976"/>
                                  <a:pt x="4242"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68" name="Shape 1068"/>
                        <wps:cNvSpPr/>
                        <wps:spPr>
                          <a:xfrm>
                            <a:off x="2105442" y="3754"/>
                            <a:ext cx="193891" cy="110433"/>
                          </a:xfrm>
                          <a:custGeom>
                            <a:avLst/>
                            <a:gdLst/>
                            <a:ahLst/>
                            <a:cxnLst/>
                            <a:rect l="0" t="0" r="0" b="0"/>
                            <a:pathLst>
                              <a:path w="193891" h="110433">
                                <a:moveTo>
                                  <a:pt x="97656" y="1635"/>
                                </a:moveTo>
                                <a:cubicBezTo>
                                  <a:pt x="108784" y="2180"/>
                                  <a:pt x="120002" y="4588"/>
                                  <a:pt x="130772" y="8833"/>
                                </a:cubicBezTo>
                                <a:cubicBezTo>
                                  <a:pt x="170269" y="24403"/>
                                  <a:pt x="193891" y="88525"/>
                                  <a:pt x="139446" y="103473"/>
                                </a:cubicBezTo>
                                <a:cubicBezTo>
                                  <a:pt x="115710" y="109988"/>
                                  <a:pt x="90564" y="96742"/>
                                  <a:pt x="83706" y="73844"/>
                                </a:cubicBezTo>
                                <a:cubicBezTo>
                                  <a:pt x="83845" y="74289"/>
                                  <a:pt x="86385" y="74162"/>
                                  <a:pt x="86614" y="74835"/>
                                </a:cubicBezTo>
                                <a:cubicBezTo>
                                  <a:pt x="98400" y="110433"/>
                                  <a:pt x="138735" y="104832"/>
                                  <a:pt x="151397" y="74340"/>
                                </a:cubicBezTo>
                                <a:cubicBezTo>
                                  <a:pt x="162255" y="48203"/>
                                  <a:pt x="147650" y="19247"/>
                                  <a:pt x="121679" y="10763"/>
                                </a:cubicBezTo>
                                <a:cubicBezTo>
                                  <a:pt x="91986" y="1073"/>
                                  <a:pt x="60719" y="17444"/>
                                  <a:pt x="39903" y="38932"/>
                                </a:cubicBezTo>
                                <a:cubicBezTo>
                                  <a:pt x="30315" y="48825"/>
                                  <a:pt x="2337" y="99130"/>
                                  <a:pt x="38697" y="98419"/>
                                </a:cubicBezTo>
                                <a:cubicBezTo>
                                  <a:pt x="41339" y="98368"/>
                                  <a:pt x="45479" y="101581"/>
                                  <a:pt x="47142" y="101492"/>
                                </a:cubicBezTo>
                                <a:cubicBezTo>
                                  <a:pt x="17386" y="103003"/>
                                  <a:pt x="0" y="75165"/>
                                  <a:pt x="14478" y="47758"/>
                                </a:cubicBezTo>
                                <a:cubicBezTo>
                                  <a:pt x="31699" y="15135"/>
                                  <a:pt x="64272" y="0"/>
                                  <a:pt x="97656"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69" name="Shape 1069"/>
                        <wps:cNvSpPr/>
                        <wps:spPr>
                          <a:xfrm>
                            <a:off x="2145716" y="31064"/>
                            <a:ext cx="108648" cy="76029"/>
                          </a:xfrm>
                          <a:custGeom>
                            <a:avLst/>
                            <a:gdLst/>
                            <a:ahLst/>
                            <a:cxnLst/>
                            <a:rect l="0" t="0" r="0" b="0"/>
                            <a:pathLst>
                              <a:path w="108648" h="76029">
                                <a:moveTo>
                                  <a:pt x="39180" y="1572"/>
                                </a:moveTo>
                                <a:cubicBezTo>
                                  <a:pt x="46841" y="0"/>
                                  <a:pt x="54896" y="248"/>
                                  <a:pt x="62687" y="2203"/>
                                </a:cubicBezTo>
                                <a:cubicBezTo>
                                  <a:pt x="73749" y="4985"/>
                                  <a:pt x="86551" y="9163"/>
                                  <a:pt x="94653" y="17456"/>
                                </a:cubicBezTo>
                                <a:cubicBezTo>
                                  <a:pt x="108648" y="31756"/>
                                  <a:pt x="102083" y="51441"/>
                                  <a:pt x="87909" y="62643"/>
                                </a:cubicBezTo>
                                <a:cubicBezTo>
                                  <a:pt x="87655" y="62833"/>
                                  <a:pt x="86296" y="61957"/>
                                  <a:pt x="86220" y="62059"/>
                                </a:cubicBezTo>
                                <a:cubicBezTo>
                                  <a:pt x="94247" y="52432"/>
                                  <a:pt x="94628" y="38767"/>
                                  <a:pt x="89967" y="27324"/>
                                </a:cubicBezTo>
                                <a:cubicBezTo>
                                  <a:pt x="82702" y="9442"/>
                                  <a:pt x="68059" y="2305"/>
                                  <a:pt x="49835" y="8592"/>
                                </a:cubicBezTo>
                                <a:cubicBezTo>
                                  <a:pt x="20612" y="18675"/>
                                  <a:pt x="8458" y="48089"/>
                                  <a:pt x="16789" y="76029"/>
                                </a:cubicBezTo>
                                <a:cubicBezTo>
                                  <a:pt x="16701" y="75698"/>
                                  <a:pt x="14465" y="75597"/>
                                  <a:pt x="14135" y="75114"/>
                                </a:cubicBezTo>
                                <a:cubicBezTo>
                                  <a:pt x="1575" y="56928"/>
                                  <a:pt x="0" y="27286"/>
                                  <a:pt x="18034" y="11855"/>
                                </a:cubicBezTo>
                                <a:cubicBezTo>
                                  <a:pt x="24251" y="6534"/>
                                  <a:pt x="31518" y="3143"/>
                                  <a:pt x="39180"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70" name="Shape 1070"/>
                        <wps:cNvSpPr/>
                        <wps:spPr>
                          <a:xfrm>
                            <a:off x="2731717" y="3754"/>
                            <a:ext cx="193878" cy="110427"/>
                          </a:xfrm>
                          <a:custGeom>
                            <a:avLst/>
                            <a:gdLst/>
                            <a:ahLst/>
                            <a:cxnLst/>
                            <a:rect l="0" t="0" r="0" b="0"/>
                            <a:pathLst>
                              <a:path w="193878" h="110427">
                                <a:moveTo>
                                  <a:pt x="96229" y="1637"/>
                                </a:moveTo>
                                <a:cubicBezTo>
                                  <a:pt x="129611" y="0"/>
                                  <a:pt x="162192" y="15142"/>
                                  <a:pt x="179413" y="47765"/>
                                </a:cubicBezTo>
                                <a:cubicBezTo>
                                  <a:pt x="193878" y="75172"/>
                                  <a:pt x="176492" y="102998"/>
                                  <a:pt x="146736" y="101499"/>
                                </a:cubicBezTo>
                                <a:cubicBezTo>
                                  <a:pt x="148400" y="101575"/>
                                  <a:pt x="152565" y="98375"/>
                                  <a:pt x="155194" y="98426"/>
                                </a:cubicBezTo>
                                <a:cubicBezTo>
                                  <a:pt x="191554" y="99124"/>
                                  <a:pt x="163564" y="48832"/>
                                  <a:pt x="153988" y="38939"/>
                                </a:cubicBezTo>
                                <a:cubicBezTo>
                                  <a:pt x="133172" y="17451"/>
                                  <a:pt x="101905" y="1068"/>
                                  <a:pt x="72200" y="10770"/>
                                </a:cubicBezTo>
                                <a:cubicBezTo>
                                  <a:pt x="46241" y="19241"/>
                                  <a:pt x="31636" y="48197"/>
                                  <a:pt x="42494" y="74347"/>
                                </a:cubicBezTo>
                                <a:cubicBezTo>
                                  <a:pt x="55156" y="104827"/>
                                  <a:pt x="95491" y="110427"/>
                                  <a:pt x="107264" y="74842"/>
                                </a:cubicBezTo>
                                <a:cubicBezTo>
                                  <a:pt x="107493" y="74169"/>
                                  <a:pt x="110046" y="74283"/>
                                  <a:pt x="110173" y="73851"/>
                                </a:cubicBezTo>
                                <a:cubicBezTo>
                                  <a:pt x="103315" y="96737"/>
                                  <a:pt x="78181" y="109983"/>
                                  <a:pt x="54432" y="103468"/>
                                </a:cubicBezTo>
                                <a:cubicBezTo>
                                  <a:pt x="0" y="88532"/>
                                  <a:pt x="23622" y="24410"/>
                                  <a:pt x="63119" y="8840"/>
                                </a:cubicBezTo>
                                <a:cubicBezTo>
                                  <a:pt x="73885" y="4592"/>
                                  <a:pt x="85102" y="2182"/>
                                  <a:pt x="96229"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71" name="Shape 1071"/>
                        <wps:cNvSpPr/>
                        <wps:spPr>
                          <a:xfrm>
                            <a:off x="2776685" y="31065"/>
                            <a:ext cx="108636" cy="76038"/>
                          </a:xfrm>
                          <a:custGeom>
                            <a:avLst/>
                            <a:gdLst/>
                            <a:ahLst/>
                            <a:cxnLst/>
                            <a:rect l="0" t="0" r="0" b="0"/>
                            <a:pathLst>
                              <a:path w="108636" h="76038">
                                <a:moveTo>
                                  <a:pt x="69456" y="1573"/>
                                </a:moveTo>
                                <a:cubicBezTo>
                                  <a:pt x="77118" y="3146"/>
                                  <a:pt x="84385" y="6537"/>
                                  <a:pt x="90602" y="11852"/>
                                </a:cubicBezTo>
                                <a:cubicBezTo>
                                  <a:pt x="108636" y="27283"/>
                                  <a:pt x="107074" y="56925"/>
                                  <a:pt x="94514" y="75124"/>
                                </a:cubicBezTo>
                                <a:cubicBezTo>
                                  <a:pt x="94171" y="75606"/>
                                  <a:pt x="91935" y="75695"/>
                                  <a:pt x="91846" y="76038"/>
                                </a:cubicBezTo>
                                <a:cubicBezTo>
                                  <a:pt x="100178" y="48085"/>
                                  <a:pt x="88036" y="18672"/>
                                  <a:pt x="58814" y="8588"/>
                                </a:cubicBezTo>
                                <a:cubicBezTo>
                                  <a:pt x="40577" y="2302"/>
                                  <a:pt x="25946" y="9439"/>
                                  <a:pt x="18669" y="27321"/>
                                </a:cubicBezTo>
                                <a:cubicBezTo>
                                  <a:pt x="14008" y="38764"/>
                                  <a:pt x="14376" y="52429"/>
                                  <a:pt x="22428" y="62055"/>
                                </a:cubicBezTo>
                                <a:cubicBezTo>
                                  <a:pt x="22339" y="61966"/>
                                  <a:pt x="20981" y="62830"/>
                                  <a:pt x="20726" y="62640"/>
                                </a:cubicBezTo>
                                <a:cubicBezTo>
                                  <a:pt x="6566" y="51438"/>
                                  <a:pt x="0" y="31753"/>
                                  <a:pt x="13983" y="17453"/>
                                </a:cubicBezTo>
                                <a:cubicBezTo>
                                  <a:pt x="22098" y="9160"/>
                                  <a:pt x="34900" y="4982"/>
                                  <a:pt x="45949" y="2200"/>
                                </a:cubicBezTo>
                                <a:cubicBezTo>
                                  <a:pt x="53740" y="244"/>
                                  <a:pt x="61795" y="0"/>
                                  <a:pt x="69456"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72" name="Shape 1072"/>
                        <wps:cNvSpPr/>
                        <wps:spPr>
                          <a:xfrm>
                            <a:off x="2674985" y="0"/>
                            <a:ext cx="81864" cy="103607"/>
                          </a:xfrm>
                          <a:custGeom>
                            <a:avLst/>
                            <a:gdLst/>
                            <a:ahLst/>
                            <a:cxnLst/>
                            <a:rect l="0" t="0" r="0" b="0"/>
                            <a:pathLst>
                              <a:path w="81864" h="103607">
                                <a:moveTo>
                                  <a:pt x="32347" y="0"/>
                                </a:moveTo>
                                <a:cubicBezTo>
                                  <a:pt x="32461" y="432"/>
                                  <a:pt x="35852" y="737"/>
                                  <a:pt x="36335" y="1372"/>
                                </a:cubicBezTo>
                                <a:cubicBezTo>
                                  <a:pt x="38417" y="4064"/>
                                  <a:pt x="39891" y="6706"/>
                                  <a:pt x="40932" y="9296"/>
                                </a:cubicBezTo>
                                <a:cubicBezTo>
                                  <a:pt x="41986" y="6706"/>
                                  <a:pt x="43459" y="4064"/>
                                  <a:pt x="45529" y="1372"/>
                                </a:cubicBezTo>
                                <a:cubicBezTo>
                                  <a:pt x="46025" y="737"/>
                                  <a:pt x="49403" y="432"/>
                                  <a:pt x="49517" y="0"/>
                                </a:cubicBezTo>
                                <a:cubicBezTo>
                                  <a:pt x="42482" y="26962"/>
                                  <a:pt x="81864" y="32715"/>
                                  <a:pt x="79578" y="60935"/>
                                </a:cubicBezTo>
                                <a:cubicBezTo>
                                  <a:pt x="78029" y="80048"/>
                                  <a:pt x="65062" y="95631"/>
                                  <a:pt x="48069" y="103149"/>
                                </a:cubicBezTo>
                                <a:cubicBezTo>
                                  <a:pt x="47803" y="103264"/>
                                  <a:pt x="46558" y="103607"/>
                                  <a:pt x="46710" y="103530"/>
                                </a:cubicBezTo>
                                <a:cubicBezTo>
                                  <a:pt x="66446" y="93980"/>
                                  <a:pt x="68326" y="71742"/>
                                  <a:pt x="56947" y="55143"/>
                                </a:cubicBezTo>
                                <a:cubicBezTo>
                                  <a:pt x="51105" y="46647"/>
                                  <a:pt x="44183" y="37948"/>
                                  <a:pt x="40932" y="28765"/>
                                </a:cubicBezTo>
                                <a:cubicBezTo>
                                  <a:pt x="37668" y="37948"/>
                                  <a:pt x="30759" y="46647"/>
                                  <a:pt x="24930" y="55143"/>
                                </a:cubicBezTo>
                                <a:cubicBezTo>
                                  <a:pt x="13538" y="71742"/>
                                  <a:pt x="15418" y="93980"/>
                                  <a:pt x="35153" y="103530"/>
                                </a:cubicBezTo>
                                <a:cubicBezTo>
                                  <a:pt x="35293" y="103607"/>
                                  <a:pt x="34061" y="103264"/>
                                  <a:pt x="33807" y="103149"/>
                                </a:cubicBezTo>
                                <a:cubicBezTo>
                                  <a:pt x="16789" y="95631"/>
                                  <a:pt x="3848" y="80048"/>
                                  <a:pt x="2299" y="60935"/>
                                </a:cubicBezTo>
                                <a:cubicBezTo>
                                  <a:pt x="0" y="32715"/>
                                  <a:pt x="39370"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73" name="Shape 1073"/>
                        <wps:cNvSpPr/>
                        <wps:spPr>
                          <a:xfrm>
                            <a:off x="2704047" y="51895"/>
                            <a:ext cx="24181" cy="51549"/>
                          </a:xfrm>
                          <a:custGeom>
                            <a:avLst/>
                            <a:gdLst/>
                            <a:ahLst/>
                            <a:cxnLst/>
                            <a:rect l="0" t="0" r="0" b="0"/>
                            <a:pathLst>
                              <a:path w="24181" h="51549">
                                <a:moveTo>
                                  <a:pt x="12090" y="0"/>
                                </a:moveTo>
                                <a:cubicBezTo>
                                  <a:pt x="19951" y="0"/>
                                  <a:pt x="24181" y="7976"/>
                                  <a:pt x="24181" y="23482"/>
                                </a:cubicBezTo>
                                <a:cubicBezTo>
                                  <a:pt x="24181" y="38976"/>
                                  <a:pt x="12090" y="51549"/>
                                  <a:pt x="12090" y="51549"/>
                                </a:cubicBezTo>
                                <a:cubicBezTo>
                                  <a:pt x="12090" y="51549"/>
                                  <a:pt x="0" y="38976"/>
                                  <a:pt x="0" y="23482"/>
                                </a:cubicBezTo>
                                <a:cubicBezTo>
                                  <a:pt x="0" y="7976"/>
                                  <a:pt x="4242"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74" name="Shape 1074"/>
                        <wps:cNvSpPr/>
                        <wps:spPr>
                          <a:xfrm>
                            <a:off x="2506230" y="3754"/>
                            <a:ext cx="193891" cy="110433"/>
                          </a:xfrm>
                          <a:custGeom>
                            <a:avLst/>
                            <a:gdLst/>
                            <a:ahLst/>
                            <a:cxnLst/>
                            <a:rect l="0" t="0" r="0" b="0"/>
                            <a:pathLst>
                              <a:path w="193891" h="110433">
                                <a:moveTo>
                                  <a:pt x="97656" y="1635"/>
                                </a:moveTo>
                                <a:cubicBezTo>
                                  <a:pt x="108784" y="2180"/>
                                  <a:pt x="120002" y="4588"/>
                                  <a:pt x="130772" y="8833"/>
                                </a:cubicBezTo>
                                <a:cubicBezTo>
                                  <a:pt x="170269" y="24403"/>
                                  <a:pt x="193891" y="88525"/>
                                  <a:pt x="139459" y="103473"/>
                                </a:cubicBezTo>
                                <a:cubicBezTo>
                                  <a:pt x="115710" y="109988"/>
                                  <a:pt x="90576" y="96742"/>
                                  <a:pt x="83706" y="73844"/>
                                </a:cubicBezTo>
                                <a:cubicBezTo>
                                  <a:pt x="83845" y="74289"/>
                                  <a:pt x="86385" y="74162"/>
                                  <a:pt x="86614" y="74835"/>
                                </a:cubicBezTo>
                                <a:cubicBezTo>
                                  <a:pt x="98400" y="110433"/>
                                  <a:pt x="138735" y="104832"/>
                                  <a:pt x="151397" y="74340"/>
                                </a:cubicBezTo>
                                <a:cubicBezTo>
                                  <a:pt x="162255" y="48203"/>
                                  <a:pt x="147650" y="19247"/>
                                  <a:pt x="121679" y="10763"/>
                                </a:cubicBezTo>
                                <a:cubicBezTo>
                                  <a:pt x="91986" y="1073"/>
                                  <a:pt x="60731" y="17444"/>
                                  <a:pt x="39903" y="38932"/>
                                </a:cubicBezTo>
                                <a:cubicBezTo>
                                  <a:pt x="30315" y="48825"/>
                                  <a:pt x="2337" y="99130"/>
                                  <a:pt x="38697" y="98419"/>
                                </a:cubicBezTo>
                                <a:cubicBezTo>
                                  <a:pt x="41338" y="98368"/>
                                  <a:pt x="45479" y="101581"/>
                                  <a:pt x="47155" y="101492"/>
                                </a:cubicBezTo>
                                <a:cubicBezTo>
                                  <a:pt x="17386" y="103003"/>
                                  <a:pt x="0" y="75165"/>
                                  <a:pt x="14478" y="47758"/>
                                </a:cubicBezTo>
                                <a:cubicBezTo>
                                  <a:pt x="31699" y="15135"/>
                                  <a:pt x="64272" y="0"/>
                                  <a:pt x="97656"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75" name="Shape 1075"/>
                        <wps:cNvSpPr/>
                        <wps:spPr>
                          <a:xfrm>
                            <a:off x="2546503" y="31064"/>
                            <a:ext cx="108648" cy="76029"/>
                          </a:xfrm>
                          <a:custGeom>
                            <a:avLst/>
                            <a:gdLst/>
                            <a:ahLst/>
                            <a:cxnLst/>
                            <a:rect l="0" t="0" r="0" b="0"/>
                            <a:pathLst>
                              <a:path w="108648" h="76029">
                                <a:moveTo>
                                  <a:pt x="39180" y="1572"/>
                                </a:moveTo>
                                <a:cubicBezTo>
                                  <a:pt x="46841" y="0"/>
                                  <a:pt x="54896" y="248"/>
                                  <a:pt x="62687" y="2203"/>
                                </a:cubicBezTo>
                                <a:cubicBezTo>
                                  <a:pt x="73749" y="4985"/>
                                  <a:pt x="86551" y="9163"/>
                                  <a:pt x="94666" y="17456"/>
                                </a:cubicBezTo>
                                <a:cubicBezTo>
                                  <a:pt x="108648" y="31756"/>
                                  <a:pt x="102083" y="51441"/>
                                  <a:pt x="87909" y="62643"/>
                                </a:cubicBezTo>
                                <a:cubicBezTo>
                                  <a:pt x="87655" y="62833"/>
                                  <a:pt x="86309" y="61957"/>
                                  <a:pt x="86220" y="62059"/>
                                </a:cubicBezTo>
                                <a:cubicBezTo>
                                  <a:pt x="94272" y="52432"/>
                                  <a:pt x="94628" y="38767"/>
                                  <a:pt x="89979" y="27324"/>
                                </a:cubicBezTo>
                                <a:cubicBezTo>
                                  <a:pt x="82702" y="9442"/>
                                  <a:pt x="68059" y="2305"/>
                                  <a:pt x="49835" y="8592"/>
                                </a:cubicBezTo>
                                <a:cubicBezTo>
                                  <a:pt x="20612" y="18675"/>
                                  <a:pt x="8458" y="48089"/>
                                  <a:pt x="16802" y="76029"/>
                                </a:cubicBezTo>
                                <a:cubicBezTo>
                                  <a:pt x="16701" y="75698"/>
                                  <a:pt x="14465" y="75597"/>
                                  <a:pt x="14148" y="75114"/>
                                </a:cubicBezTo>
                                <a:cubicBezTo>
                                  <a:pt x="1575" y="56928"/>
                                  <a:pt x="0" y="27286"/>
                                  <a:pt x="18034" y="11855"/>
                                </a:cubicBezTo>
                                <a:cubicBezTo>
                                  <a:pt x="24251" y="6534"/>
                                  <a:pt x="31518" y="3143"/>
                                  <a:pt x="39180"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76" name="Shape 1076"/>
                        <wps:cNvSpPr/>
                        <wps:spPr>
                          <a:xfrm>
                            <a:off x="3132506" y="3754"/>
                            <a:ext cx="193878" cy="110427"/>
                          </a:xfrm>
                          <a:custGeom>
                            <a:avLst/>
                            <a:gdLst/>
                            <a:ahLst/>
                            <a:cxnLst/>
                            <a:rect l="0" t="0" r="0" b="0"/>
                            <a:pathLst>
                              <a:path w="193878" h="110427">
                                <a:moveTo>
                                  <a:pt x="96229" y="1637"/>
                                </a:moveTo>
                                <a:cubicBezTo>
                                  <a:pt x="129611" y="0"/>
                                  <a:pt x="162192" y="15142"/>
                                  <a:pt x="179413" y="47765"/>
                                </a:cubicBezTo>
                                <a:cubicBezTo>
                                  <a:pt x="193878" y="75172"/>
                                  <a:pt x="176492" y="102998"/>
                                  <a:pt x="146736" y="101499"/>
                                </a:cubicBezTo>
                                <a:cubicBezTo>
                                  <a:pt x="148400" y="101575"/>
                                  <a:pt x="152553" y="98375"/>
                                  <a:pt x="155194" y="98426"/>
                                </a:cubicBezTo>
                                <a:cubicBezTo>
                                  <a:pt x="191554" y="99124"/>
                                  <a:pt x="163564" y="48832"/>
                                  <a:pt x="153988" y="38939"/>
                                </a:cubicBezTo>
                                <a:cubicBezTo>
                                  <a:pt x="133172" y="17451"/>
                                  <a:pt x="101905" y="1068"/>
                                  <a:pt x="72200" y="10770"/>
                                </a:cubicBezTo>
                                <a:cubicBezTo>
                                  <a:pt x="46241" y="19241"/>
                                  <a:pt x="31636" y="48197"/>
                                  <a:pt x="42482" y="74347"/>
                                </a:cubicBezTo>
                                <a:cubicBezTo>
                                  <a:pt x="55156" y="104827"/>
                                  <a:pt x="95491" y="110427"/>
                                  <a:pt x="107277" y="74842"/>
                                </a:cubicBezTo>
                                <a:cubicBezTo>
                                  <a:pt x="107493" y="74169"/>
                                  <a:pt x="110046" y="74283"/>
                                  <a:pt x="110173" y="73851"/>
                                </a:cubicBezTo>
                                <a:cubicBezTo>
                                  <a:pt x="103315" y="96737"/>
                                  <a:pt x="78181" y="109983"/>
                                  <a:pt x="54432" y="103468"/>
                                </a:cubicBezTo>
                                <a:cubicBezTo>
                                  <a:pt x="0" y="88532"/>
                                  <a:pt x="23622" y="24410"/>
                                  <a:pt x="63119" y="8840"/>
                                </a:cubicBezTo>
                                <a:cubicBezTo>
                                  <a:pt x="73885" y="4592"/>
                                  <a:pt x="85102" y="2182"/>
                                  <a:pt x="96229"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77" name="Shape 1077"/>
                        <wps:cNvSpPr/>
                        <wps:spPr>
                          <a:xfrm>
                            <a:off x="3177474" y="31065"/>
                            <a:ext cx="108636" cy="76038"/>
                          </a:xfrm>
                          <a:custGeom>
                            <a:avLst/>
                            <a:gdLst/>
                            <a:ahLst/>
                            <a:cxnLst/>
                            <a:rect l="0" t="0" r="0" b="0"/>
                            <a:pathLst>
                              <a:path w="108636" h="76038">
                                <a:moveTo>
                                  <a:pt x="69458" y="1573"/>
                                </a:moveTo>
                                <a:cubicBezTo>
                                  <a:pt x="77117" y="3146"/>
                                  <a:pt x="84385" y="6537"/>
                                  <a:pt x="90602" y="11852"/>
                                </a:cubicBezTo>
                                <a:cubicBezTo>
                                  <a:pt x="108636" y="27283"/>
                                  <a:pt x="107074" y="56925"/>
                                  <a:pt x="94514" y="75124"/>
                                </a:cubicBezTo>
                                <a:cubicBezTo>
                                  <a:pt x="94171" y="75606"/>
                                  <a:pt x="91948" y="75695"/>
                                  <a:pt x="91859" y="76038"/>
                                </a:cubicBezTo>
                                <a:cubicBezTo>
                                  <a:pt x="100178" y="48085"/>
                                  <a:pt x="88036" y="18672"/>
                                  <a:pt x="58814" y="8588"/>
                                </a:cubicBezTo>
                                <a:cubicBezTo>
                                  <a:pt x="40577" y="2302"/>
                                  <a:pt x="25946" y="9439"/>
                                  <a:pt x="18669" y="27321"/>
                                </a:cubicBezTo>
                                <a:cubicBezTo>
                                  <a:pt x="14008" y="38764"/>
                                  <a:pt x="14376" y="52429"/>
                                  <a:pt x="22428" y="62055"/>
                                </a:cubicBezTo>
                                <a:cubicBezTo>
                                  <a:pt x="22339" y="61966"/>
                                  <a:pt x="20981" y="62830"/>
                                  <a:pt x="20739" y="62640"/>
                                </a:cubicBezTo>
                                <a:cubicBezTo>
                                  <a:pt x="6566" y="51438"/>
                                  <a:pt x="0" y="31753"/>
                                  <a:pt x="13983" y="17453"/>
                                </a:cubicBezTo>
                                <a:cubicBezTo>
                                  <a:pt x="22098" y="9160"/>
                                  <a:pt x="34900" y="4982"/>
                                  <a:pt x="45961" y="2200"/>
                                </a:cubicBezTo>
                                <a:cubicBezTo>
                                  <a:pt x="53746" y="244"/>
                                  <a:pt x="61798" y="0"/>
                                  <a:pt x="69458"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78" name="Shape 1078"/>
                        <wps:cNvSpPr/>
                        <wps:spPr>
                          <a:xfrm>
                            <a:off x="3075772" y="0"/>
                            <a:ext cx="81864" cy="103607"/>
                          </a:xfrm>
                          <a:custGeom>
                            <a:avLst/>
                            <a:gdLst/>
                            <a:ahLst/>
                            <a:cxnLst/>
                            <a:rect l="0" t="0" r="0" b="0"/>
                            <a:pathLst>
                              <a:path w="81864" h="103607">
                                <a:moveTo>
                                  <a:pt x="32347" y="0"/>
                                </a:moveTo>
                                <a:cubicBezTo>
                                  <a:pt x="32461" y="432"/>
                                  <a:pt x="35852" y="737"/>
                                  <a:pt x="36335" y="1372"/>
                                </a:cubicBezTo>
                                <a:cubicBezTo>
                                  <a:pt x="38417" y="4064"/>
                                  <a:pt x="39891" y="6706"/>
                                  <a:pt x="40932" y="9296"/>
                                </a:cubicBezTo>
                                <a:cubicBezTo>
                                  <a:pt x="41986" y="6706"/>
                                  <a:pt x="43459" y="4064"/>
                                  <a:pt x="45529" y="1372"/>
                                </a:cubicBezTo>
                                <a:cubicBezTo>
                                  <a:pt x="46025" y="737"/>
                                  <a:pt x="49403" y="432"/>
                                  <a:pt x="49517" y="0"/>
                                </a:cubicBezTo>
                                <a:cubicBezTo>
                                  <a:pt x="42482" y="26962"/>
                                  <a:pt x="81864" y="32715"/>
                                  <a:pt x="79578" y="60935"/>
                                </a:cubicBezTo>
                                <a:cubicBezTo>
                                  <a:pt x="78029" y="80048"/>
                                  <a:pt x="65062" y="95631"/>
                                  <a:pt x="48069" y="103149"/>
                                </a:cubicBezTo>
                                <a:cubicBezTo>
                                  <a:pt x="47803" y="103264"/>
                                  <a:pt x="46558" y="103607"/>
                                  <a:pt x="46710" y="103530"/>
                                </a:cubicBezTo>
                                <a:cubicBezTo>
                                  <a:pt x="66446" y="93980"/>
                                  <a:pt x="68326" y="71742"/>
                                  <a:pt x="56947" y="55143"/>
                                </a:cubicBezTo>
                                <a:cubicBezTo>
                                  <a:pt x="51105" y="46647"/>
                                  <a:pt x="44183" y="37948"/>
                                  <a:pt x="40932" y="28765"/>
                                </a:cubicBezTo>
                                <a:cubicBezTo>
                                  <a:pt x="37668" y="37948"/>
                                  <a:pt x="30759" y="46647"/>
                                  <a:pt x="24930" y="55143"/>
                                </a:cubicBezTo>
                                <a:cubicBezTo>
                                  <a:pt x="13551" y="71742"/>
                                  <a:pt x="15418" y="93980"/>
                                  <a:pt x="35153" y="103530"/>
                                </a:cubicBezTo>
                                <a:cubicBezTo>
                                  <a:pt x="35293" y="103607"/>
                                  <a:pt x="34061" y="103264"/>
                                  <a:pt x="33807" y="103149"/>
                                </a:cubicBezTo>
                                <a:cubicBezTo>
                                  <a:pt x="16789" y="95631"/>
                                  <a:pt x="3848" y="80048"/>
                                  <a:pt x="2299" y="60935"/>
                                </a:cubicBezTo>
                                <a:cubicBezTo>
                                  <a:pt x="0" y="32715"/>
                                  <a:pt x="39370"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79" name="Shape 1079"/>
                        <wps:cNvSpPr/>
                        <wps:spPr>
                          <a:xfrm>
                            <a:off x="3104851" y="51895"/>
                            <a:ext cx="24168" cy="51549"/>
                          </a:xfrm>
                          <a:custGeom>
                            <a:avLst/>
                            <a:gdLst/>
                            <a:ahLst/>
                            <a:cxnLst/>
                            <a:rect l="0" t="0" r="0" b="0"/>
                            <a:pathLst>
                              <a:path w="24168" h="51549">
                                <a:moveTo>
                                  <a:pt x="12078" y="0"/>
                                </a:moveTo>
                                <a:cubicBezTo>
                                  <a:pt x="19939" y="0"/>
                                  <a:pt x="24168" y="7976"/>
                                  <a:pt x="24168" y="23482"/>
                                </a:cubicBezTo>
                                <a:cubicBezTo>
                                  <a:pt x="24168" y="38976"/>
                                  <a:pt x="12078" y="51549"/>
                                  <a:pt x="12078" y="51549"/>
                                </a:cubicBezTo>
                                <a:cubicBezTo>
                                  <a:pt x="12078" y="51549"/>
                                  <a:pt x="0" y="38976"/>
                                  <a:pt x="0" y="23482"/>
                                </a:cubicBezTo>
                                <a:cubicBezTo>
                                  <a:pt x="0" y="7976"/>
                                  <a:pt x="4229" y="0"/>
                                  <a:pt x="12078"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80" name="Shape 1080"/>
                        <wps:cNvSpPr/>
                        <wps:spPr>
                          <a:xfrm>
                            <a:off x="2907032" y="3754"/>
                            <a:ext cx="193878" cy="110433"/>
                          </a:xfrm>
                          <a:custGeom>
                            <a:avLst/>
                            <a:gdLst/>
                            <a:ahLst/>
                            <a:cxnLst/>
                            <a:rect l="0" t="0" r="0" b="0"/>
                            <a:pathLst>
                              <a:path w="193878" h="110433">
                                <a:moveTo>
                                  <a:pt x="97643" y="1635"/>
                                </a:moveTo>
                                <a:cubicBezTo>
                                  <a:pt x="108771" y="2180"/>
                                  <a:pt x="119990" y="4588"/>
                                  <a:pt x="130759" y="8833"/>
                                </a:cubicBezTo>
                                <a:cubicBezTo>
                                  <a:pt x="170256" y="24403"/>
                                  <a:pt x="193878" y="88525"/>
                                  <a:pt x="139446" y="103473"/>
                                </a:cubicBezTo>
                                <a:cubicBezTo>
                                  <a:pt x="115697" y="109988"/>
                                  <a:pt x="90563" y="96742"/>
                                  <a:pt x="83706" y="73844"/>
                                </a:cubicBezTo>
                                <a:cubicBezTo>
                                  <a:pt x="83832" y="74289"/>
                                  <a:pt x="86373" y="74162"/>
                                  <a:pt x="86601" y="74835"/>
                                </a:cubicBezTo>
                                <a:cubicBezTo>
                                  <a:pt x="98387" y="110433"/>
                                  <a:pt x="138722" y="104832"/>
                                  <a:pt x="151384" y="74340"/>
                                </a:cubicBezTo>
                                <a:cubicBezTo>
                                  <a:pt x="162242" y="48203"/>
                                  <a:pt x="147638" y="19247"/>
                                  <a:pt x="121666" y="10763"/>
                                </a:cubicBezTo>
                                <a:cubicBezTo>
                                  <a:pt x="91973" y="1073"/>
                                  <a:pt x="60706" y="17444"/>
                                  <a:pt x="39891" y="38932"/>
                                </a:cubicBezTo>
                                <a:cubicBezTo>
                                  <a:pt x="30302" y="48825"/>
                                  <a:pt x="2324" y="99130"/>
                                  <a:pt x="38684" y="98419"/>
                                </a:cubicBezTo>
                                <a:cubicBezTo>
                                  <a:pt x="41326" y="98368"/>
                                  <a:pt x="45466" y="101581"/>
                                  <a:pt x="47142" y="101492"/>
                                </a:cubicBezTo>
                                <a:cubicBezTo>
                                  <a:pt x="17373" y="103003"/>
                                  <a:pt x="0" y="75165"/>
                                  <a:pt x="14465" y="47758"/>
                                </a:cubicBezTo>
                                <a:cubicBezTo>
                                  <a:pt x="31686" y="15135"/>
                                  <a:pt x="64260" y="0"/>
                                  <a:pt x="97643"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81" name="Shape 1081"/>
                        <wps:cNvSpPr/>
                        <wps:spPr>
                          <a:xfrm>
                            <a:off x="2947292" y="31064"/>
                            <a:ext cx="108649" cy="76029"/>
                          </a:xfrm>
                          <a:custGeom>
                            <a:avLst/>
                            <a:gdLst/>
                            <a:ahLst/>
                            <a:cxnLst/>
                            <a:rect l="0" t="0" r="0" b="0"/>
                            <a:pathLst>
                              <a:path w="108649" h="76029">
                                <a:moveTo>
                                  <a:pt x="39184" y="1572"/>
                                </a:moveTo>
                                <a:cubicBezTo>
                                  <a:pt x="46844" y="0"/>
                                  <a:pt x="54896" y="248"/>
                                  <a:pt x="62687" y="2203"/>
                                </a:cubicBezTo>
                                <a:cubicBezTo>
                                  <a:pt x="73749" y="4985"/>
                                  <a:pt x="86551" y="9163"/>
                                  <a:pt x="94666" y="17456"/>
                                </a:cubicBezTo>
                                <a:cubicBezTo>
                                  <a:pt x="108649" y="31756"/>
                                  <a:pt x="102083" y="51441"/>
                                  <a:pt x="87909" y="62643"/>
                                </a:cubicBezTo>
                                <a:cubicBezTo>
                                  <a:pt x="87668" y="62833"/>
                                  <a:pt x="86309" y="61957"/>
                                  <a:pt x="86220" y="62059"/>
                                </a:cubicBezTo>
                                <a:cubicBezTo>
                                  <a:pt x="94272" y="52432"/>
                                  <a:pt x="94628" y="38767"/>
                                  <a:pt x="89980" y="27324"/>
                                </a:cubicBezTo>
                                <a:cubicBezTo>
                                  <a:pt x="82703" y="9442"/>
                                  <a:pt x="68059" y="2305"/>
                                  <a:pt x="49835" y="8592"/>
                                </a:cubicBezTo>
                                <a:cubicBezTo>
                                  <a:pt x="20612" y="18675"/>
                                  <a:pt x="8471" y="48089"/>
                                  <a:pt x="16802" y="76029"/>
                                </a:cubicBezTo>
                                <a:cubicBezTo>
                                  <a:pt x="16701" y="75698"/>
                                  <a:pt x="14478" y="75597"/>
                                  <a:pt x="14148" y="75114"/>
                                </a:cubicBezTo>
                                <a:cubicBezTo>
                                  <a:pt x="1575" y="56928"/>
                                  <a:pt x="0" y="27286"/>
                                  <a:pt x="18034" y="11855"/>
                                </a:cubicBezTo>
                                <a:cubicBezTo>
                                  <a:pt x="24257" y="6534"/>
                                  <a:pt x="31525" y="3143"/>
                                  <a:pt x="39184"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82" name="Shape 1082"/>
                        <wps:cNvSpPr/>
                        <wps:spPr>
                          <a:xfrm>
                            <a:off x="3552807" y="7985"/>
                            <a:ext cx="155587" cy="119333"/>
                          </a:xfrm>
                          <a:custGeom>
                            <a:avLst/>
                            <a:gdLst/>
                            <a:ahLst/>
                            <a:cxnLst/>
                            <a:rect l="0" t="0" r="0" b="0"/>
                            <a:pathLst>
                              <a:path w="155587" h="119333">
                                <a:moveTo>
                                  <a:pt x="65248" y="1275"/>
                                </a:moveTo>
                                <a:cubicBezTo>
                                  <a:pt x="85963" y="0"/>
                                  <a:pt x="107299" y="5808"/>
                                  <a:pt x="123406" y="17124"/>
                                </a:cubicBezTo>
                                <a:cubicBezTo>
                                  <a:pt x="134404" y="24134"/>
                                  <a:pt x="142608" y="34573"/>
                                  <a:pt x="148196" y="44911"/>
                                </a:cubicBezTo>
                                <a:cubicBezTo>
                                  <a:pt x="153327" y="56125"/>
                                  <a:pt x="155587" y="67873"/>
                                  <a:pt x="154241" y="80077"/>
                                </a:cubicBezTo>
                                <a:cubicBezTo>
                                  <a:pt x="152298" y="95724"/>
                                  <a:pt x="142926" y="105985"/>
                                  <a:pt x="133045" y="111281"/>
                                </a:cubicBezTo>
                                <a:cubicBezTo>
                                  <a:pt x="128105" y="113872"/>
                                  <a:pt x="122580" y="115752"/>
                                  <a:pt x="117500" y="115866"/>
                                </a:cubicBezTo>
                                <a:cubicBezTo>
                                  <a:pt x="112458" y="115828"/>
                                  <a:pt x="107366" y="114888"/>
                                  <a:pt x="102451" y="112247"/>
                                </a:cubicBezTo>
                                <a:cubicBezTo>
                                  <a:pt x="103518" y="112856"/>
                                  <a:pt x="107785" y="111345"/>
                                  <a:pt x="109613" y="112259"/>
                                </a:cubicBezTo>
                                <a:cubicBezTo>
                                  <a:pt x="121272" y="119333"/>
                                  <a:pt x="129705" y="110240"/>
                                  <a:pt x="134404" y="96969"/>
                                </a:cubicBezTo>
                                <a:cubicBezTo>
                                  <a:pt x="139078" y="83964"/>
                                  <a:pt x="138785" y="65460"/>
                                  <a:pt x="136169" y="59059"/>
                                </a:cubicBezTo>
                                <a:cubicBezTo>
                                  <a:pt x="133667" y="51960"/>
                                  <a:pt x="130124" y="44365"/>
                                  <a:pt x="125235" y="37520"/>
                                </a:cubicBezTo>
                                <a:cubicBezTo>
                                  <a:pt x="120218" y="31030"/>
                                  <a:pt x="114135" y="24515"/>
                                  <a:pt x="106947" y="19359"/>
                                </a:cubicBezTo>
                                <a:cubicBezTo>
                                  <a:pt x="92532" y="9389"/>
                                  <a:pt x="73863" y="3827"/>
                                  <a:pt x="55728" y="7459"/>
                                </a:cubicBezTo>
                                <a:cubicBezTo>
                                  <a:pt x="47917" y="9173"/>
                                  <a:pt x="40691" y="12158"/>
                                  <a:pt x="35573" y="16374"/>
                                </a:cubicBezTo>
                                <a:cubicBezTo>
                                  <a:pt x="30709" y="20680"/>
                                  <a:pt x="26797" y="25912"/>
                                  <a:pt x="24028" y="31703"/>
                                </a:cubicBezTo>
                                <a:cubicBezTo>
                                  <a:pt x="18478" y="43273"/>
                                  <a:pt x="17551" y="57040"/>
                                  <a:pt x="22974" y="70108"/>
                                </a:cubicBezTo>
                                <a:cubicBezTo>
                                  <a:pt x="26136" y="77741"/>
                                  <a:pt x="31039" y="83799"/>
                                  <a:pt x="36779" y="88053"/>
                                </a:cubicBezTo>
                                <a:cubicBezTo>
                                  <a:pt x="41440" y="92587"/>
                                  <a:pt x="46253" y="95330"/>
                                  <a:pt x="51232" y="95889"/>
                                </a:cubicBezTo>
                                <a:cubicBezTo>
                                  <a:pt x="60973" y="97857"/>
                                  <a:pt x="71729" y="91952"/>
                                  <a:pt x="81242" y="76394"/>
                                </a:cubicBezTo>
                                <a:cubicBezTo>
                                  <a:pt x="81585" y="75785"/>
                                  <a:pt x="83744" y="76471"/>
                                  <a:pt x="83972" y="76077"/>
                                </a:cubicBezTo>
                                <a:cubicBezTo>
                                  <a:pt x="77965" y="86466"/>
                                  <a:pt x="69723" y="93108"/>
                                  <a:pt x="61277" y="97629"/>
                                </a:cubicBezTo>
                                <a:cubicBezTo>
                                  <a:pt x="52654" y="101312"/>
                                  <a:pt x="44767" y="103001"/>
                                  <a:pt x="34912" y="99242"/>
                                </a:cubicBezTo>
                                <a:cubicBezTo>
                                  <a:pt x="7696" y="91761"/>
                                  <a:pt x="0" y="72000"/>
                                  <a:pt x="4026" y="52163"/>
                                </a:cubicBezTo>
                                <a:cubicBezTo>
                                  <a:pt x="6058" y="42244"/>
                                  <a:pt x="11011" y="32287"/>
                                  <a:pt x="17932" y="23855"/>
                                </a:cubicBezTo>
                                <a:cubicBezTo>
                                  <a:pt x="21387" y="19638"/>
                                  <a:pt x="25336" y="15803"/>
                                  <a:pt x="29654" y="12526"/>
                                </a:cubicBezTo>
                                <a:cubicBezTo>
                                  <a:pt x="31813" y="10888"/>
                                  <a:pt x="34061" y="9402"/>
                                  <a:pt x="36411" y="8069"/>
                                </a:cubicBezTo>
                                <a:cubicBezTo>
                                  <a:pt x="38964" y="6798"/>
                                  <a:pt x="41999" y="5808"/>
                                  <a:pt x="44958" y="4970"/>
                                </a:cubicBezTo>
                                <a:cubicBezTo>
                                  <a:pt x="51508" y="2912"/>
                                  <a:pt x="58344" y="1700"/>
                                  <a:pt x="65248" y="127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83" name="Shape 1083"/>
                        <wps:cNvSpPr/>
                        <wps:spPr>
                          <a:xfrm>
                            <a:off x="3583436" y="35401"/>
                            <a:ext cx="99441" cy="83541"/>
                          </a:xfrm>
                          <a:custGeom>
                            <a:avLst/>
                            <a:gdLst/>
                            <a:ahLst/>
                            <a:cxnLst/>
                            <a:rect l="0" t="0" r="0" b="0"/>
                            <a:pathLst>
                              <a:path w="99441" h="83541">
                                <a:moveTo>
                                  <a:pt x="44158" y="1295"/>
                                </a:moveTo>
                                <a:cubicBezTo>
                                  <a:pt x="61875" y="0"/>
                                  <a:pt x="79718" y="8954"/>
                                  <a:pt x="87821" y="23635"/>
                                </a:cubicBezTo>
                                <a:cubicBezTo>
                                  <a:pt x="99441" y="45745"/>
                                  <a:pt x="81890" y="70714"/>
                                  <a:pt x="66548" y="83261"/>
                                </a:cubicBezTo>
                                <a:cubicBezTo>
                                  <a:pt x="66167" y="83541"/>
                                  <a:pt x="64580" y="83020"/>
                                  <a:pt x="64376" y="83337"/>
                                </a:cubicBezTo>
                                <a:cubicBezTo>
                                  <a:pt x="72593" y="71679"/>
                                  <a:pt x="78270" y="58280"/>
                                  <a:pt x="77762" y="45237"/>
                                </a:cubicBezTo>
                                <a:cubicBezTo>
                                  <a:pt x="77356" y="32296"/>
                                  <a:pt x="70841" y="18707"/>
                                  <a:pt x="56591" y="10312"/>
                                </a:cubicBezTo>
                                <a:cubicBezTo>
                                  <a:pt x="47879" y="4547"/>
                                  <a:pt x="38595" y="4191"/>
                                  <a:pt x="31039" y="6045"/>
                                </a:cubicBezTo>
                                <a:cubicBezTo>
                                  <a:pt x="23381" y="8407"/>
                                  <a:pt x="17196" y="14707"/>
                                  <a:pt x="13348" y="23355"/>
                                </a:cubicBezTo>
                                <a:cubicBezTo>
                                  <a:pt x="8357" y="34544"/>
                                  <a:pt x="9182" y="48273"/>
                                  <a:pt x="15177" y="58229"/>
                                </a:cubicBezTo>
                                <a:cubicBezTo>
                                  <a:pt x="15126" y="58115"/>
                                  <a:pt x="13970" y="58941"/>
                                  <a:pt x="13780" y="58738"/>
                                </a:cubicBezTo>
                                <a:cubicBezTo>
                                  <a:pt x="11049" y="55791"/>
                                  <a:pt x="8573" y="52311"/>
                                  <a:pt x="6528" y="48539"/>
                                </a:cubicBezTo>
                                <a:cubicBezTo>
                                  <a:pt x="4216" y="44869"/>
                                  <a:pt x="2451" y="40932"/>
                                  <a:pt x="1638" y="36868"/>
                                </a:cubicBezTo>
                                <a:cubicBezTo>
                                  <a:pt x="0" y="28816"/>
                                  <a:pt x="1753" y="20129"/>
                                  <a:pt x="8890" y="13246"/>
                                </a:cubicBezTo>
                                <a:cubicBezTo>
                                  <a:pt x="17297" y="5283"/>
                                  <a:pt x="31674" y="1651"/>
                                  <a:pt x="44158" y="129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84" name="Shape 1084"/>
                        <wps:cNvSpPr/>
                        <wps:spPr>
                          <a:xfrm>
                            <a:off x="3476562" y="0"/>
                            <a:ext cx="81864" cy="103607"/>
                          </a:xfrm>
                          <a:custGeom>
                            <a:avLst/>
                            <a:gdLst/>
                            <a:ahLst/>
                            <a:cxnLst/>
                            <a:rect l="0" t="0" r="0" b="0"/>
                            <a:pathLst>
                              <a:path w="81864" h="103607">
                                <a:moveTo>
                                  <a:pt x="32347" y="0"/>
                                </a:moveTo>
                                <a:cubicBezTo>
                                  <a:pt x="32461" y="432"/>
                                  <a:pt x="35852" y="737"/>
                                  <a:pt x="36335" y="1372"/>
                                </a:cubicBezTo>
                                <a:cubicBezTo>
                                  <a:pt x="38417" y="4064"/>
                                  <a:pt x="39891" y="6706"/>
                                  <a:pt x="40945" y="9296"/>
                                </a:cubicBezTo>
                                <a:cubicBezTo>
                                  <a:pt x="41986" y="6706"/>
                                  <a:pt x="43459" y="4064"/>
                                  <a:pt x="45542" y="1372"/>
                                </a:cubicBezTo>
                                <a:cubicBezTo>
                                  <a:pt x="46025" y="737"/>
                                  <a:pt x="49403" y="432"/>
                                  <a:pt x="49517" y="0"/>
                                </a:cubicBezTo>
                                <a:cubicBezTo>
                                  <a:pt x="42494" y="26962"/>
                                  <a:pt x="81864" y="32715"/>
                                  <a:pt x="79578" y="60935"/>
                                </a:cubicBezTo>
                                <a:cubicBezTo>
                                  <a:pt x="78029" y="80048"/>
                                  <a:pt x="65062" y="95631"/>
                                  <a:pt x="48069" y="103149"/>
                                </a:cubicBezTo>
                                <a:cubicBezTo>
                                  <a:pt x="47803" y="103264"/>
                                  <a:pt x="46558" y="103607"/>
                                  <a:pt x="46710" y="103530"/>
                                </a:cubicBezTo>
                                <a:cubicBezTo>
                                  <a:pt x="66459" y="93980"/>
                                  <a:pt x="68326" y="71742"/>
                                  <a:pt x="56947" y="55143"/>
                                </a:cubicBezTo>
                                <a:cubicBezTo>
                                  <a:pt x="51105" y="46647"/>
                                  <a:pt x="44183" y="37948"/>
                                  <a:pt x="40932" y="28765"/>
                                </a:cubicBezTo>
                                <a:cubicBezTo>
                                  <a:pt x="37668" y="37948"/>
                                  <a:pt x="30759" y="46647"/>
                                  <a:pt x="24930" y="55143"/>
                                </a:cubicBezTo>
                                <a:cubicBezTo>
                                  <a:pt x="13551" y="71742"/>
                                  <a:pt x="15418" y="93980"/>
                                  <a:pt x="35153" y="103530"/>
                                </a:cubicBezTo>
                                <a:cubicBezTo>
                                  <a:pt x="35306" y="103607"/>
                                  <a:pt x="34074" y="103264"/>
                                  <a:pt x="33807" y="103149"/>
                                </a:cubicBezTo>
                                <a:cubicBezTo>
                                  <a:pt x="16789" y="95631"/>
                                  <a:pt x="3848" y="80048"/>
                                  <a:pt x="2299" y="60935"/>
                                </a:cubicBezTo>
                                <a:cubicBezTo>
                                  <a:pt x="0" y="32715"/>
                                  <a:pt x="39382"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85" name="Shape 1085"/>
                        <wps:cNvSpPr/>
                        <wps:spPr>
                          <a:xfrm>
                            <a:off x="3505638" y="51895"/>
                            <a:ext cx="24168" cy="51549"/>
                          </a:xfrm>
                          <a:custGeom>
                            <a:avLst/>
                            <a:gdLst/>
                            <a:ahLst/>
                            <a:cxnLst/>
                            <a:rect l="0" t="0" r="0" b="0"/>
                            <a:pathLst>
                              <a:path w="24168" h="51549">
                                <a:moveTo>
                                  <a:pt x="12078" y="0"/>
                                </a:moveTo>
                                <a:cubicBezTo>
                                  <a:pt x="19939" y="0"/>
                                  <a:pt x="24168" y="7976"/>
                                  <a:pt x="24168" y="23482"/>
                                </a:cubicBezTo>
                                <a:cubicBezTo>
                                  <a:pt x="24168" y="38976"/>
                                  <a:pt x="12078" y="51549"/>
                                  <a:pt x="12078" y="51549"/>
                                </a:cubicBezTo>
                                <a:cubicBezTo>
                                  <a:pt x="12078" y="51549"/>
                                  <a:pt x="0" y="38976"/>
                                  <a:pt x="0" y="23482"/>
                                </a:cubicBezTo>
                                <a:cubicBezTo>
                                  <a:pt x="0" y="7976"/>
                                  <a:pt x="4229" y="0"/>
                                  <a:pt x="12078"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86" name="Shape 1086"/>
                        <wps:cNvSpPr/>
                        <wps:spPr>
                          <a:xfrm>
                            <a:off x="3307821" y="3754"/>
                            <a:ext cx="193878" cy="110433"/>
                          </a:xfrm>
                          <a:custGeom>
                            <a:avLst/>
                            <a:gdLst/>
                            <a:ahLst/>
                            <a:cxnLst/>
                            <a:rect l="0" t="0" r="0" b="0"/>
                            <a:pathLst>
                              <a:path w="193878" h="110433">
                                <a:moveTo>
                                  <a:pt x="97649" y="1635"/>
                                </a:moveTo>
                                <a:cubicBezTo>
                                  <a:pt x="108776" y="2180"/>
                                  <a:pt x="119993" y="4588"/>
                                  <a:pt x="130759" y="8833"/>
                                </a:cubicBezTo>
                                <a:cubicBezTo>
                                  <a:pt x="170256" y="24403"/>
                                  <a:pt x="193878" y="88525"/>
                                  <a:pt x="139446" y="103473"/>
                                </a:cubicBezTo>
                                <a:cubicBezTo>
                                  <a:pt x="115697" y="109988"/>
                                  <a:pt x="90563" y="96742"/>
                                  <a:pt x="83706" y="73844"/>
                                </a:cubicBezTo>
                                <a:cubicBezTo>
                                  <a:pt x="83832" y="74289"/>
                                  <a:pt x="86373" y="74162"/>
                                  <a:pt x="86601" y="74835"/>
                                </a:cubicBezTo>
                                <a:cubicBezTo>
                                  <a:pt x="98387" y="110433"/>
                                  <a:pt x="138722" y="104832"/>
                                  <a:pt x="151384" y="74340"/>
                                </a:cubicBezTo>
                                <a:cubicBezTo>
                                  <a:pt x="162242" y="48203"/>
                                  <a:pt x="147638" y="19247"/>
                                  <a:pt x="121666" y="10763"/>
                                </a:cubicBezTo>
                                <a:cubicBezTo>
                                  <a:pt x="91973" y="1073"/>
                                  <a:pt x="60706" y="17444"/>
                                  <a:pt x="39891" y="38932"/>
                                </a:cubicBezTo>
                                <a:cubicBezTo>
                                  <a:pt x="30315" y="48825"/>
                                  <a:pt x="2324" y="99130"/>
                                  <a:pt x="38684" y="98419"/>
                                </a:cubicBezTo>
                                <a:cubicBezTo>
                                  <a:pt x="41313" y="98368"/>
                                  <a:pt x="45466" y="101581"/>
                                  <a:pt x="47142" y="101492"/>
                                </a:cubicBezTo>
                                <a:cubicBezTo>
                                  <a:pt x="17373" y="103003"/>
                                  <a:pt x="0" y="75165"/>
                                  <a:pt x="14465" y="47758"/>
                                </a:cubicBezTo>
                                <a:cubicBezTo>
                                  <a:pt x="31686" y="15135"/>
                                  <a:pt x="64267" y="0"/>
                                  <a:pt x="97649"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87" name="Shape 1087"/>
                        <wps:cNvSpPr/>
                        <wps:spPr>
                          <a:xfrm>
                            <a:off x="3348081" y="31064"/>
                            <a:ext cx="108649" cy="76029"/>
                          </a:xfrm>
                          <a:custGeom>
                            <a:avLst/>
                            <a:gdLst/>
                            <a:ahLst/>
                            <a:cxnLst/>
                            <a:rect l="0" t="0" r="0" b="0"/>
                            <a:pathLst>
                              <a:path w="108649" h="76029">
                                <a:moveTo>
                                  <a:pt x="39186" y="1572"/>
                                </a:moveTo>
                                <a:cubicBezTo>
                                  <a:pt x="46847" y="0"/>
                                  <a:pt x="54902" y="248"/>
                                  <a:pt x="62700" y="2203"/>
                                </a:cubicBezTo>
                                <a:cubicBezTo>
                                  <a:pt x="73749" y="4985"/>
                                  <a:pt x="86551" y="9163"/>
                                  <a:pt x="94666" y="17456"/>
                                </a:cubicBezTo>
                                <a:cubicBezTo>
                                  <a:pt x="108649" y="31756"/>
                                  <a:pt x="102083" y="51441"/>
                                  <a:pt x="87909" y="62643"/>
                                </a:cubicBezTo>
                                <a:cubicBezTo>
                                  <a:pt x="87668" y="62833"/>
                                  <a:pt x="86309" y="61957"/>
                                  <a:pt x="86220" y="62059"/>
                                </a:cubicBezTo>
                                <a:cubicBezTo>
                                  <a:pt x="94272" y="52432"/>
                                  <a:pt x="94628" y="38767"/>
                                  <a:pt x="89980" y="27324"/>
                                </a:cubicBezTo>
                                <a:cubicBezTo>
                                  <a:pt x="82703" y="9442"/>
                                  <a:pt x="68072" y="2305"/>
                                  <a:pt x="49835" y="8592"/>
                                </a:cubicBezTo>
                                <a:cubicBezTo>
                                  <a:pt x="20612" y="18675"/>
                                  <a:pt x="8471" y="48089"/>
                                  <a:pt x="16802" y="76029"/>
                                </a:cubicBezTo>
                                <a:cubicBezTo>
                                  <a:pt x="16701" y="75698"/>
                                  <a:pt x="14478" y="75597"/>
                                  <a:pt x="14148" y="75114"/>
                                </a:cubicBezTo>
                                <a:cubicBezTo>
                                  <a:pt x="1575" y="56928"/>
                                  <a:pt x="0" y="27286"/>
                                  <a:pt x="18034" y="11855"/>
                                </a:cubicBezTo>
                                <a:cubicBezTo>
                                  <a:pt x="24257" y="6534"/>
                                  <a:pt x="31525" y="3143"/>
                                  <a:pt x="39186"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88" name="Shape 1088"/>
                        <wps:cNvSpPr/>
                        <wps:spPr>
                          <a:xfrm>
                            <a:off x="3735129" y="301925"/>
                            <a:ext cx="118593" cy="173929"/>
                          </a:xfrm>
                          <a:custGeom>
                            <a:avLst/>
                            <a:gdLst/>
                            <a:ahLst/>
                            <a:cxnLst/>
                            <a:rect l="0" t="0" r="0" b="0"/>
                            <a:pathLst>
                              <a:path w="118593" h="173929">
                                <a:moveTo>
                                  <a:pt x="39368" y="2897"/>
                                </a:moveTo>
                                <a:cubicBezTo>
                                  <a:pt x="63172" y="0"/>
                                  <a:pt x="91868" y="18484"/>
                                  <a:pt x="101600" y="43170"/>
                                </a:cubicBezTo>
                                <a:cubicBezTo>
                                  <a:pt x="118593" y="86248"/>
                                  <a:pt x="106172" y="136502"/>
                                  <a:pt x="62674" y="159464"/>
                                </a:cubicBezTo>
                                <a:cubicBezTo>
                                  <a:pt x="35268" y="173929"/>
                                  <a:pt x="7442" y="156556"/>
                                  <a:pt x="8941" y="126800"/>
                                </a:cubicBezTo>
                                <a:cubicBezTo>
                                  <a:pt x="8852" y="128463"/>
                                  <a:pt x="12052" y="132616"/>
                                  <a:pt x="12002" y="135245"/>
                                </a:cubicBezTo>
                                <a:cubicBezTo>
                                  <a:pt x="11303" y="171605"/>
                                  <a:pt x="61607" y="143627"/>
                                  <a:pt x="71501" y="134039"/>
                                </a:cubicBezTo>
                                <a:cubicBezTo>
                                  <a:pt x="92989" y="113223"/>
                                  <a:pt x="109360" y="81956"/>
                                  <a:pt x="99670" y="52250"/>
                                </a:cubicBezTo>
                                <a:cubicBezTo>
                                  <a:pt x="91199" y="26292"/>
                                  <a:pt x="62230" y="11687"/>
                                  <a:pt x="36094" y="22545"/>
                                </a:cubicBezTo>
                                <a:cubicBezTo>
                                  <a:pt x="5613" y="35207"/>
                                  <a:pt x="0" y="75542"/>
                                  <a:pt x="35598" y="87328"/>
                                </a:cubicBezTo>
                                <a:cubicBezTo>
                                  <a:pt x="36271" y="87544"/>
                                  <a:pt x="36144" y="90097"/>
                                  <a:pt x="36589" y="90223"/>
                                </a:cubicBezTo>
                                <a:cubicBezTo>
                                  <a:pt x="13703" y="83378"/>
                                  <a:pt x="457" y="58232"/>
                                  <a:pt x="6960" y="34483"/>
                                </a:cubicBezTo>
                                <a:cubicBezTo>
                                  <a:pt x="12565" y="14071"/>
                                  <a:pt x="25086" y="4635"/>
                                  <a:pt x="39368" y="289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89" name="Shape 1089"/>
                        <wps:cNvSpPr/>
                        <wps:spPr>
                          <a:xfrm>
                            <a:off x="3742219" y="332081"/>
                            <a:ext cx="77749" cy="103524"/>
                          </a:xfrm>
                          <a:custGeom>
                            <a:avLst/>
                            <a:gdLst/>
                            <a:ahLst/>
                            <a:cxnLst/>
                            <a:rect l="0" t="0" r="0" b="0"/>
                            <a:pathLst>
                              <a:path w="77749" h="103524">
                                <a:moveTo>
                                  <a:pt x="34823" y="1665"/>
                                </a:moveTo>
                                <a:cubicBezTo>
                                  <a:pt x="42932" y="0"/>
                                  <a:pt x="51429" y="1854"/>
                                  <a:pt x="58572" y="8846"/>
                                </a:cubicBezTo>
                                <a:cubicBezTo>
                                  <a:pt x="66878" y="16961"/>
                                  <a:pt x="71044" y="29762"/>
                                  <a:pt x="73825" y="40824"/>
                                </a:cubicBezTo>
                                <a:cubicBezTo>
                                  <a:pt x="77749" y="56394"/>
                                  <a:pt x="74816" y="73044"/>
                                  <a:pt x="64186" y="85477"/>
                                </a:cubicBezTo>
                                <a:cubicBezTo>
                                  <a:pt x="48755" y="103524"/>
                                  <a:pt x="19101" y="101937"/>
                                  <a:pt x="914" y="89376"/>
                                </a:cubicBezTo>
                                <a:cubicBezTo>
                                  <a:pt x="432" y="89033"/>
                                  <a:pt x="330" y="86811"/>
                                  <a:pt x="0" y="86722"/>
                                </a:cubicBezTo>
                                <a:cubicBezTo>
                                  <a:pt x="27940" y="95053"/>
                                  <a:pt x="57366" y="82899"/>
                                  <a:pt x="67437" y="53689"/>
                                </a:cubicBezTo>
                                <a:cubicBezTo>
                                  <a:pt x="73723" y="35439"/>
                                  <a:pt x="66586" y="20809"/>
                                  <a:pt x="48717" y="13532"/>
                                </a:cubicBezTo>
                                <a:cubicBezTo>
                                  <a:pt x="37274" y="8871"/>
                                  <a:pt x="23596" y="9252"/>
                                  <a:pt x="13970" y="17291"/>
                                </a:cubicBezTo>
                                <a:cubicBezTo>
                                  <a:pt x="14071" y="17215"/>
                                  <a:pt x="13208" y="15843"/>
                                  <a:pt x="13398" y="15602"/>
                                </a:cubicBezTo>
                                <a:cubicBezTo>
                                  <a:pt x="18993" y="8515"/>
                                  <a:pt x="26714" y="3331"/>
                                  <a:pt x="34823" y="166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90" name="Shape 1090"/>
                        <wps:cNvSpPr/>
                        <wps:spPr>
                          <a:xfrm>
                            <a:off x="3745715" y="225268"/>
                            <a:ext cx="103594" cy="81839"/>
                          </a:xfrm>
                          <a:custGeom>
                            <a:avLst/>
                            <a:gdLst/>
                            <a:ahLst/>
                            <a:cxnLst/>
                            <a:rect l="0" t="0" r="0" b="0"/>
                            <a:pathLst>
                              <a:path w="103594" h="81839">
                                <a:moveTo>
                                  <a:pt x="39993" y="3442"/>
                                </a:moveTo>
                                <a:cubicBezTo>
                                  <a:pt x="53480" y="0"/>
                                  <a:pt x="64199" y="8065"/>
                                  <a:pt x="72771" y="17285"/>
                                </a:cubicBezTo>
                                <a:cubicBezTo>
                                  <a:pt x="81611" y="26251"/>
                                  <a:pt x="90208" y="36208"/>
                                  <a:pt x="103493" y="31814"/>
                                </a:cubicBezTo>
                                <a:cubicBezTo>
                                  <a:pt x="103124" y="32144"/>
                                  <a:pt x="102921" y="36055"/>
                                  <a:pt x="102235" y="36309"/>
                                </a:cubicBezTo>
                                <a:cubicBezTo>
                                  <a:pt x="99543" y="38392"/>
                                  <a:pt x="96901" y="39865"/>
                                  <a:pt x="94311" y="40907"/>
                                </a:cubicBezTo>
                                <a:cubicBezTo>
                                  <a:pt x="96901" y="41961"/>
                                  <a:pt x="99543" y="43434"/>
                                  <a:pt x="102235" y="45504"/>
                                </a:cubicBezTo>
                                <a:cubicBezTo>
                                  <a:pt x="102870" y="45999"/>
                                  <a:pt x="103162" y="49390"/>
                                  <a:pt x="103594" y="49492"/>
                                </a:cubicBezTo>
                                <a:cubicBezTo>
                                  <a:pt x="76645" y="42469"/>
                                  <a:pt x="70891" y="81839"/>
                                  <a:pt x="42659" y="79553"/>
                                </a:cubicBezTo>
                                <a:cubicBezTo>
                                  <a:pt x="23559" y="78003"/>
                                  <a:pt x="7976" y="65049"/>
                                  <a:pt x="457" y="48044"/>
                                </a:cubicBezTo>
                                <a:cubicBezTo>
                                  <a:pt x="343" y="47777"/>
                                  <a:pt x="0" y="46546"/>
                                  <a:pt x="76" y="46685"/>
                                </a:cubicBezTo>
                                <a:cubicBezTo>
                                  <a:pt x="9627" y="66421"/>
                                  <a:pt x="31864" y="68301"/>
                                  <a:pt x="48463" y="56921"/>
                                </a:cubicBezTo>
                                <a:cubicBezTo>
                                  <a:pt x="56960" y="51092"/>
                                  <a:pt x="65659" y="44171"/>
                                  <a:pt x="74841" y="40907"/>
                                </a:cubicBezTo>
                                <a:cubicBezTo>
                                  <a:pt x="65761" y="37833"/>
                                  <a:pt x="56858" y="30391"/>
                                  <a:pt x="47981" y="24943"/>
                                </a:cubicBezTo>
                                <a:cubicBezTo>
                                  <a:pt x="30861" y="14491"/>
                                  <a:pt x="8827" y="20079"/>
                                  <a:pt x="76" y="35128"/>
                                </a:cubicBezTo>
                                <a:cubicBezTo>
                                  <a:pt x="0" y="35281"/>
                                  <a:pt x="343" y="34011"/>
                                  <a:pt x="432" y="33909"/>
                                </a:cubicBezTo>
                                <a:cubicBezTo>
                                  <a:pt x="3709" y="27445"/>
                                  <a:pt x="9398" y="21158"/>
                                  <a:pt x="16154" y="15697"/>
                                </a:cubicBezTo>
                                <a:cubicBezTo>
                                  <a:pt x="22606" y="10325"/>
                                  <a:pt x="30683" y="5690"/>
                                  <a:pt x="39993" y="344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91" name="Shape 1091"/>
                        <wps:cNvSpPr/>
                        <wps:spPr>
                          <a:xfrm>
                            <a:off x="3745866" y="254327"/>
                            <a:ext cx="51664" cy="24168"/>
                          </a:xfrm>
                          <a:custGeom>
                            <a:avLst/>
                            <a:gdLst/>
                            <a:ahLst/>
                            <a:cxnLst/>
                            <a:rect l="0" t="0" r="0" b="0"/>
                            <a:pathLst>
                              <a:path w="51664" h="24168">
                                <a:moveTo>
                                  <a:pt x="27813" y="533"/>
                                </a:moveTo>
                                <a:cubicBezTo>
                                  <a:pt x="43256" y="0"/>
                                  <a:pt x="51664" y="4166"/>
                                  <a:pt x="51562" y="12078"/>
                                </a:cubicBezTo>
                                <a:cubicBezTo>
                                  <a:pt x="51562" y="19939"/>
                                  <a:pt x="43574" y="24168"/>
                                  <a:pt x="28080" y="24168"/>
                                </a:cubicBezTo>
                                <a:cubicBezTo>
                                  <a:pt x="12573" y="24168"/>
                                  <a:pt x="0" y="12078"/>
                                  <a:pt x="0" y="12078"/>
                                </a:cubicBezTo>
                                <a:cubicBezTo>
                                  <a:pt x="0" y="12078"/>
                                  <a:pt x="3149" y="9055"/>
                                  <a:pt x="8230" y="6032"/>
                                </a:cubicBezTo>
                                <a:cubicBezTo>
                                  <a:pt x="13246" y="3340"/>
                                  <a:pt x="20053" y="825"/>
                                  <a:pt x="27813" y="53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92" name="Shape 1092"/>
                        <wps:cNvSpPr/>
                        <wps:spPr>
                          <a:xfrm>
                            <a:off x="3688615" y="86558"/>
                            <a:ext cx="133426" cy="148242"/>
                          </a:xfrm>
                          <a:custGeom>
                            <a:avLst/>
                            <a:gdLst/>
                            <a:ahLst/>
                            <a:cxnLst/>
                            <a:rect l="0" t="0" r="0" b="0"/>
                            <a:pathLst>
                              <a:path w="133426" h="148242">
                                <a:moveTo>
                                  <a:pt x="44260" y="2550"/>
                                </a:moveTo>
                                <a:cubicBezTo>
                                  <a:pt x="62028" y="0"/>
                                  <a:pt x="80531" y="5396"/>
                                  <a:pt x="96419" y="17178"/>
                                </a:cubicBezTo>
                                <a:cubicBezTo>
                                  <a:pt x="117666" y="32660"/>
                                  <a:pt x="131636" y="60422"/>
                                  <a:pt x="132601" y="87714"/>
                                </a:cubicBezTo>
                                <a:cubicBezTo>
                                  <a:pt x="133426" y="100160"/>
                                  <a:pt x="129096" y="112365"/>
                                  <a:pt x="122796" y="121687"/>
                                </a:cubicBezTo>
                                <a:cubicBezTo>
                                  <a:pt x="116751" y="131021"/>
                                  <a:pt x="107099" y="137892"/>
                                  <a:pt x="97777" y="141346"/>
                                </a:cubicBezTo>
                                <a:cubicBezTo>
                                  <a:pt x="78511" y="148242"/>
                                  <a:pt x="58865" y="143251"/>
                                  <a:pt x="46127" y="126640"/>
                                </a:cubicBezTo>
                                <a:cubicBezTo>
                                  <a:pt x="43002" y="123033"/>
                                  <a:pt x="41135" y="119096"/>
                                  <a:pt x="40374" y="114803"/>
                                </a:cubicBezTo>
                                <a:cubicBezTo>
                                  <a:pt x="39141" y="110701"/>
                                  <a:pt x="38888" y="106282"/>
                                  <a:pt x="39637" y="101557"/>
                                </a:cubicBezTo>
                                <a:cubicBezTo>
                                  <a:pt x="40945" y="92286"/>
                                  <a:pt x="44844" y="82202"/>
                                  <a:pt x="52908" y="73147"/>
                                </a:cubicBezTo>
                                <a:cubicBezTo>
                                  <a:pt x="52616" y="73490"/>
                                  <a:pt x="53861" y="75357"/>
                                  <a:pt x="53404" y="75878"/>
                                </a:cubicBezTo>
                                <a:cubicBezTo>
                                  <a:pt x="47282" y="82926"/>
                                  <a:pt x="43866" y="89530"/>
                                  <a:pt x="42723" y="95233"/>
                                </a:cubicBezTo>
                                <a:cubicBezTo>
                                  <a:pt x="41339" y="101075"/>
                                  <a:pt x="41745" y="106320"/>
                                  <a:pt x="44386" y="110625"/>
                                </a:cubicBezTo>
                                <a:cubicBezTo>
                                  <a:pt x="48844" y="119413"/>
                                  <a:pt x="60732" y="125992"/>
                                  <a:pt x="76619" y="127859"/>
                                </a:cubicBezTo>
                                <a:cubicBezTo>
                                  <a:pt x="90488" y="129256"/>
                                  <a:pt x="103848" y="125890"/>
                                  <a:pt x="113525" y="117140"/>
                                </a:cubicBezTo>
                                <a:cubicBezTo>
                                  <a:pt x="123571" y="108402"/>
                                  <a:pt x="128715" y="94432"/>
                                  <a:pt x="126988" y="78202"/>
                                </a:cubicBezTo>
                                <a:cubicBezTo>
                                  <a:pt x="125413" y="69261"/>
                                  <a:pt x="122327" y="60498"/>
                                  <a:pt x="117551" y="52903"/>
                                </a:cubicBezTo>
                                <a:cubicBezTo>
                                  <a:pt x="112357" y="45550"/>
                                  <a:pt x="106629" y="38616"/>
                                  <a:pt x="99301" y="33587"/>
                                </a:cubicBezTo>
                                <a:cubicBezTo>
                                  <a:pt x="85090" y="23071"/>
                                  <a:pt x="67793" y="18347"/>
                                  <a:pt x="52591" y="18258"/>
                                </a:cubicBezTo>
                                <a:cubicBezTo>
                                  <a:pt x="45250" y="18258"/>
                                  <a:pt x="28194" y="23058"/>
                                  <a:pt x="17196" y="31631"/>
                                </a:cubicBezTo>
                                <a:cubicBezTo>
                                  <a:pt x="5995" y="40318"/>
                                  <a:pt x="0" y="51062"/>
                                  <a:pt x="10287" y="60142"/>
                                </a:cubicBezTo>
                                <a:cubicBezTo>
                                  <a:pt x="11951" y="61387"/>
                                  <a:pt x="11722" y="66048"/>
                                  <a:pt x="12611" y="66912"/>
                                </a:cubicBezTo>
                                <a:cubicBezTo>
                                  <a:pt x="4318" y="59495"/>
                                  <a:pt x="2019" y="48763"/>
                                  <a:pt x="3797" y="37638"/>
                                </a:cubicBezTo>
                                <a:cubicBezTo>
                                  <a:pt x="5880" y="26462"/>
                                  <a:pt x="12713" y="14334"/>
                                  <a:pt x="26861" y="7806"/>
                                </a:cubicBezTo>
                                <a:cubicBezTo>
                                  <a:pt x="32496" y="5132"/>
                                  <a:pt x="38338" y="3400"/>
                                  <a:pt x="44260" y="255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93" name="Shape 1093"/>
                        <wps:cNvSpPr/>
                        <wps:spPr>
                          <a:xfrm>
                            <a:off x="3704013" y="115061"/>
                            <a:ext cx="88570" cy="93751"/>
                          </a:xfrm>
                          <a:custGeom>
                            <a:avLst/>
                            <a:gdLst/>
                            <a:ahLst/>
                            <a:cxnLst/>
                            <a:rect l="0" t="0" r="0" b="0"/>
                            <a:pathLst>
                              <a:path w="88570" h="93751">
                                <a:moveTo>
                                  <a:pt x="50267" y="4128"/>
                                </a:moveTo>
                                <a:cubicBezTo>
                                  <a:pt x="58776" y="5474"/>
                                  <a:pt x="65913" y="10109"/>
                                  <a:pt x="72365" y="15926"/>
                                </a:cubicBezTo>
                                <a:cubicBezTo>
                                  <a:pt x="78385" y="22035"/>
                                  <a:pt x="82855" y="29997"/>
                                  <a:pt x="85382" y="38379"/>
                                </a:cubicBezTo>
                                <a:cubicBezTo>
                                  <a:pt x="86817" y="44514"/>
                                  <a:pt x="88113" y="51168"/>
                                  <a:pt x="88481" y="57556"/>
                                </a:cubicBezTo>
                                <a:cubicBezTo>
                                  <a:pt x="88570" y="64084"/>
                                  <a:pt x="87414" y="70472"/>
                                  <a:pt x="84989" y="75730"/>
                                </a:cubicBezTo>
                                <a:cubicBezTo>
                                  <a:pt x="76251" y="93751"/>
                                  <a:pt x="54699" y="91770"/>
                                  <a:pt x="40424" y="85458"/>
                                </a:cubicBezTo>
                                <a:cubicBezTo>
                                  <a:pt x="40183" y="85344"/>
                                  <a:pt x="40615" y="83985"/>
                                  <a:pt x="40501" y="83960"/>
                                </a:cubicBezTo>
                                <a:cubicBezTo>
                                  <a:pt x="51676" y="86525"/>
                                  <a:pt x="64948" y="82969"/>
                                  <a:pt x="74066" y="74663"/>
                                </a:cubicBezTo>
                                <a:cubicBezTo>
                                  <a:pt x="81191" y="68212"/>
                                  <a:pt x="85242" y="60338"/>
                                  <a:pt x="84760" y="52438"/>
                                </a:cubicBezTo>
                                <a:cubicBezTo>
                                  <a:pt x="84608" y="44437"/>
                                  <a:pt x="80772" y="36093"/>
                                  <a:pt x="72720" y="29540"/>
                                </a:cubicBezTo>
                                <a:cubicBezTo>
                                  <a:pt x="66701" y="24041"/>
                                  <a:pt x="59627" y="20930"/>
                                  <a:pt x="52781" y="19558"/>
                                </a:cubicBezTo>
                                <a:cubicBezTo>
                                  <a:pt x="45872" y="18212"/>
                                  <a:pt x="39510" y="18339"/>
                                  <a:pt x="32969" y="20396"/>
                                </a:cubicBezTo>
                                <a:cubicBezTo>
                                  <a:pt x="20117" y="24270"/>
                                  <a:pt x="9309" y="33718"/>
                                  <a:pt x="851" y="45161"/>
                                </a:cubicBezTo>
                                <a:cubicBezTo>
                                  <a:pt x="1054" y="44882"/>
                                  <a:pt x="0" y="43599"/>
                                  <a:pt x="191" y="43091"/>
                                </a:cubicBezTo>
                                <a:cubicBezTo>
                                  <a:pt x="7646" y="24219"/>
                                  <a:pt x="25654" y="0"/>
                                  <a:pt x="50267" y="4128"/>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94" name="Shape 1094"/>
                        <wps:cNvSpPr/>
                        <wps:spPr>
                          <a:xfrm>
                            <a:off x="3735129" y="702714"/>
                            <a:ext cx="118593" cy="173929"/>
                          </a:xfrm>
                          <a:custGeom>
                            <a:avLst/>
                            <a:gdLst/>
                            <a:ahLst/>
                            <a:cxnLst/>
                            <a:rect l="0" t="0" r="0" b="0"/>
                            <a:pathLst>
                              <a:path w="118593" h="173929">
                                <a:moveTo>
                                  <a:pt x="39368" y="2897"/>
                                </a:moveTo>
                                <a:cubicBezTo>
                                  <a:pt x="63172" y="0"/>
                                  <a:pt x="91868" y="18484"/>
                                  <a:pt x="101600" y="43170"/>
                                </a:cubicBezTo>
                                <a:cubicBezTo>
                                  <a:pt x="118593" y="86248"/>
                                  <a:pt x="106172" y="136502"/>
                                  <a:pt x="62674" y="159464"/>
                                </a:cubicBezTo>
                                <a:cubicBezTo>
                                  <a:pt x="35268" y="173929"/>
                                  <a:pt x="7442" y="156556"/>
                                  <a:pt x="8941" y="126800"/>
                                </a:cubicBezTo>
                                <a:cubicBezTo>
                                  <a:pt x="8852" y="128463"/>
                                  <a:pt x="12052" y="132616"/>
                                  <a:pt x="12002" y="135245"/>
                                </a:cubicBezTo>
                                <a:cubicBezTo>
                                  <a:pt x="11303" y="171605"/>
                                  <a:pt x="61607" y="143627"/>
                                  <a:pt x="71501" y="134039"/>
                                </a:cubicBezTo>
                                <a:cubicBezTo>
                                  <a:pt x="92989" y="113223"/>
                                  <a:pt x="109360" y="81969"/>
                                  <a:pt x="99670" y="52263"/>
                                </a:cubicBezTo>
                                <a:cubicBezTo>
                                  <a:pt x="91199" y="26292"/>
                                  <a:pt x="62230" y="11687"/>
                                  <a:pt x="36094" y="22545"/>
                                </a:cubicBezTo>
                                <a:cubicBezTo>
                                  <a:pt x="5613" y="35220"/>
                                  <a:pt x="0" y="75542"/>
                                  <a:pt x="35598" y="87328"/>
                                </a:cubicBezTo>
                                <a:cubicBezTo>
                                  <a:pt x="36271" y="87556"/>
                                  <a:pt x="36144" y="90097"/>
                                  <a:pt x="36589" y="90223"/>
                                </a:cubicBezTo>
                                <a:cubicBezTo>
                                  <a:pt x="13703" y="83378"/>
                                  <a:pt x="457" y="58232"/>
                                  <a:pt x="6960" y="34483"/>
                                </a:cubicBezTo>
                                <a:cubicBezTo>
                                  <a:pt x="12565" y="14071"/>
                                  <a:pt x="25086" y="4635"/>
                                  <a:pt x="39368" y="289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95" name="Shape 1095"/>
                        <wps:cNvSpPr/>
                        <wps:spPr>
                          <a:xfrm>
                            <a:off x="3742219" y="732870"/>
                            <a:ext cx="77749" cy="103524"/>
                          </a:xfrm>
                          <a:custGeom>
                            <a:avLst/>
                            <a:gdLst/>
                            <a:ahLst/>
                            <a:cxnLst/>
                            <a:rect l="0" t="0" r="0" b="0"/>
                            <a:pathLst>
                              <a:path w="77749" h="103524">
                                <a:moveTo>
                                  <a:pt x="34823" y="1665"/>
                                </a:moveTo>
                                <a:cubicBezTo>
                                  <a:pt x="42932" y="0"/>
                                  <a:pt x="51429" y="1854"/>
                                  <a:pt x="58572" y="8846"/>
                                </a:cubicBezTo>
                                <a:cubicBezTo>
                                  <a:pt x="66878" y="16961"/>
                                  <a:pt x="71044" y="29775"/>
                                  <a:pt x="73825" y="40824"/>
                                </a:cubicBezTo>
                                <a:cubicBezTo>
                                  <a:pt x="77749" y="56407"/>
                                  <a:pt x="74816" y="73044"/>
                                  <a:pt x="64186" y="85477"/>
                                </a:cubicBezTo>
                                <a:cubicBezTo>
                                  <a:pt x="48755" y="103524"/>
                                  <a:pt x="19101" y="101937"/>
                                  <a:pt x="914" y="89376"/>
                                </a:cubicBezTo>
                                <a:cubicBezTo>
                                  <a:pt x="432" y="89033"/>
                                  <a:pt x="330" y="86811"/>
                                  <a:pt x="0" y="86722"/>
                                </a:cubicBezTo>
                                <a:cubicBezTo>
                                  <a:pt x="27940" y="95053"/>
                                  <a:pt x="57366" y="82899"/>
                                  <a:pt x="67437" y="53689"/>
                                </a:cubicBezTo>
                                <a:cubicBezTo>
                                  <a:pt x="73723" y="35439"/>
                                  <a:pt x="66586" y="20809"/>
                                  <a:pt x="48717" y="13532"/>
                                </a:cubicBezTo>
                                <a:cubicBezTo>
                                  <a:pt x="37274" y="8871"/>
                                  <a:pt x="23596" y="9252"/>
                                  <a:pt x="13970" y="17291"/>
                                </a:cubicBezTo>
                                <a:cubicBezTo>
                                  <a:pt x="14071" y="17215"/>
                                  <a:pt x="13208" y="15843"/>
                                  <a:pt x="13398" y="15602"/>
                                </a:cubicBezTo>
                                <a:cubicBezTo>
                                  <a:pt x="18993" y="8515"/>
                                  <a:pt x="26714" y="3331"/>
                                  <a:pt x="34823" y="166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96" name="Shape 1096"/>
                        <wps:cNvSpPr/>
                        <wps:spPr>
                          <a:xfrm>
                            <a:off x="3745715" y="626045"/>
                            <a:ext cx="103594" cy="81852"/>
                          </a:xfrm>
                          <a:custGeom>
                            <a:avLst/>
                            <a:gdLst/>
                            <a:ahLst/>
                            <a:cxnLst/>
                            <a:rect l="0" t="0" r="0" b="0"/>
                            <a:pathLst>
                              <a:path w="103594" h="81852">
                                <a:moveTo>
                                  <a:pt x="42659" y="2286"/>
                                </a:moveTo>
                                <a:cubicBezTo>
                                  <a:pt x="70891" y="0"/>
                                  <a:pt x="76645" y="39370"/>
                                  <a:pt x="103594" y="32347"/>
                                </a:cubicBezTo>
                                <a:cubicBezTo>
                                  <a:pt x="103162" y="32449"/>
                                  <a:pt x="102870" y="35839"/>
                                  <a:pt x="102235" y="36322"/>
                                </a:cubicBezTo>
                                <a:cubicBezTo>
                                  <a:pt x="99543" y="38405"/>
                                  <a:pt x="96901" y="39878"/>
                                  <a:pt x="94311" y="40919"/>
                                </a:cubicBezTo>
                                <a:cubicBezTo>
                                  <a:pt x="96901" y="41974"/>
                                  <a:pt x="99543" y="43447"/>
                                  <a:pt x="102235" y="45529"/>
                                </a:cubicBezTo>
                                <a:cubicBezTo>
                                  <a:pt x="102870" y="46012"/>
                                  <a:pt x="103162" y="49403"/>
                                  <a:pt x="103594" y="49505"/>
                                </a:cubicBezTo>
                                <a:cubicBezTo>
                                  <a:pt x="76645" y="42482"/>
                                  <a:pt x="70891" y="81852"/>
                                  <a:pt x="42659" y="79565"/>
                                </a:cubicBezTo>
                                <a:cubicBezTo>
                                  <a:pt x="23559" y="78016"/>
                                  <a:pt x="7976" y="65062"/>
                                  <a:pt x="457" y="48057"/>
                                </a:cubicBezTo>
                                <a:cubicBezTo>
                                  <a:pt x="343" y="47790"/>
                                  <a:pt x="0" y="46558"/>
                                  <a:pt x="76" y="46711"/>
                                </a:cubicBezTo>
                                <a:cubicBezTo>
                                  <a:pt x="9627" y="66446"/>
                                  <a:pt x="31864" y="68313"/>
                                  <a:pt x="48463" y="56934"/>
                                </a:cubicBezTo>
                                <a:cubicBezTo>
                                  <a:pt x="56960" y="51105"/>
                                  <a:pt x="65659" y="44183"/>
                                  <a:pt x="74841" y="40919"/>
                                </a:cubicBezTo>
                                <a:cubicBezTo>
                                  <a:pt x="65659" y="37668"/>
                                  <a:pt x="56960" y="30747"/>
                                  <a:pt x="48463" y="24917"/>
                                </a:cubicBezTo>
                                <a:cubicBezTo>
                                  <a:pt x="31864" y="13538"/>
                                  <a:pt x="9627" y="15405"/>
                                  <a:pt x="76" y="35141"/>
                                </a:cubicBezTo>
                                <a:cubicBezTo>
                                  <a:pt x="0" y="35293"/>
                                  <a:pt x="343" y="34049"/>
                                  <a:pt x="457" y="33795"/>
                                </a:cubicBezTo>
                                <a:cubicBezTo>
                                  <a:pt x="7976" y="16789"/>
                                  <a:pt x="23559" y="3835"/>
                                  <a:pt x="42659" y="2286"/>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97" name="Shape 1097"/>
                        <wps:cNvSpPr/>
                        <wps:spPr>
                          <a:xfrm>
                            <a:off x="3745866" y="655102"/>
                            <a:ext cx="51562" cy="24181"/>
                          </a:xfrm>
                          <a:custGeom>
                            <a:avLst/>
                            <a:gdLst/>
                            <a:ahLst/>
                            <a:cxnLst/>
                            <a:rect l="0" t="0" r="0" b="0"/>
                            <a:pathLst>
                              <a:path w="51562" h="24181">
                                <a:moveTo>
                                  <a:pt x="28080" y="0"/>
                                </a:moveTo>
                                <a:cubicBezTo>
                                  <a:pt x="43574" y="0"/>
                                  <a:pt x="51562" y="4229"/>
                                  <a:pt x="51562" y="12090"/>
                                </a:cubicBezTo>
                                <a:cubicBezTo>
                                  <a:pt x="51562" y="19952"/>
                                  <a:pt x="43574" y="24181"/>
                                  <a:pt x="28080" y="24181"/>
                                </a:cubicBezTo>
                                <a:cubicBezTo>
                                  <a:pt x="12573" y="24181"/>
                                  <a:pt x="0" y="12090"/>
                                  <a:pt x="0" y="12090"/>
                                </a:cubicBezTo>
                                <a:cubicBezTo>
                                  <a:pt x="0" y="12090"/>
                                  <a:pt x="12573" y="0"/>
                                  <a:pt x="2808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98" name="Shape 1098"/>
                        <wps:cNvSpPr/>
                        <wps:spPr>
                          <a:xfrm>
                            <a:off x="3735127" y="459614"/>
                            <a:ext cx="118593" cy="191554"/>
                          </a:xfrm>
                          <a:custGeom>
                            <a:avLst/>
                            <a:gdLst/>
                            <a:ahLst/>
                            <a:cxnLst/>
                            <a:rect l="0" t="0" r="0" b="0"/>
                            <a:pathLst>
                              <a:path w="118593" h="191554">
                                <a:moveTo>
                                  <a:pt x="42506" y="6958"/>
                                </a:moveTo>
                                <a:cubicBezTo>
                                  <a:pt x="48945" y="6899"/>
                                  <a:pt x="55823" y="8525"/>
                                  <a:pt x="62674" y="12141"/>
                                </a:cubicBezTo>
                                <a:cubicBezTo>
                                  <a:pt x="106172" y="35103"/>
                                  <a:pt x="118593" y="85369"/>
                                  <a:pt x="101600" y="128435"/>
                                </a:cubicBezTo>
                                <a:cubicBezTo>
                                  <a:pt x="86030" y="167932"/>
                                  <a:pt x="21908" y="191554"/>
                                  <a:pt x="6960" y="137122"/>
                                </a:cubicBezTo>
                                <a:cubicBezTo>
                                  <a:pt x="457" y="113373"/>
                                  <a:pt x="13703" y="88240"/>
                                  <a:pt x="36589" y="81382"/>
                                </a:cubicBezTo>
                                <a:cubicBezTo>
                                  <a:pt x="36144" y="81521"/>
                                  <a:pt x="36271" y="84061"/>
                                  <a:pt x="35598" y="84290"/>
                                </a:cubicBezTo>
                                <a:cubicBezTo>
                                  <a:pt x="0" y="96063"/>
                                  <a:pt x="5613" y="136398"/>
                                  <a:pt x="36094" y="149073"/>
                                </a:cubicBezTo>
                                <a:cubicBezTo>
                                  <a:pt x="62243" y="159931"/>
                                  <a:pt x="91199" y="145313"/>
                                  <a:pt x="99670" y="119355"/>
                                </a:cubicBezTo>
                                <a:cubicBezTo>
                                  <a:pt x="109360" y="89649"/>
                                  <a:pt x="92989" y="58395"/>
                                  <a:pt x="71501" y="37567"/>
                                </a:cubicBezTo>
                                <a:cubicBezTo>
                                  <a:pt x="61608" y="27991"/>
                                  <a:pt x="11303" y="0"/>
                                  <a:pt x="12014" y="36360"/>
                                </a:cubicBezTo>
                                <a:cubicBezTo>
                                  <a:pt x="12065" y="39002"/>
                                  <a:pt x="8852" y="43142"/>
                                  <a:pt x="8941" y="44818"/>
                                </a:cubicBezTo>
                                <a:cubicBezTo>
                                  <a:pt x="7817" y="22492"/>
                                  <a:pt x="23188" y="7137"/>
                                  <a:pt x="42506" y="6958"/>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99" name="Shape 1099"/>
                        <wps:cNvSpPr/>
                        <wps:spPr>
                          <a:xfrm>
                            <a:off x="3742221" y="501877"/>
                            <a:ext cx="77737" cy="104324"/>
                          </a:xfrm>
                          <a:custGeom>
                            <a:avLst/>
                            <a:gdLst/>
                            <a:ahLst/>
                            <a:cxnLst/>
                            <a:rect l="0" t="0" r="0" b="0"/>
                            <a:pathLst>
                              <a:path w="77737" h="104324">
                                <a:moveTo>
                                  <a:pt x="33579" y="291"/>
                                </a:moveTo>
                                <a:cubicBezTo>
                                  <a:pt x="45193" y="581"/>
                                  <a:pt x="56464" y="4699"/>
                                  <a:pt x="64186" y="13722"/>
                                </a:cubicBezTo>
                                <a:cubicBezTo>
                                  <a:pt x="74816" y="26156"/>
                                  <a:pt x="77737" y="42793"/>
                                  <a:pt x="73825" y="58376"/>
                                </a:cubicBezTo>
                                <a:cubicBezTo>
                                  <a:pt x="71044" y="69425"/>
                                  <a:pt x="66878" y="82239"/>
                                  <a:pt x="58572" y="90341"/>
                                </a:cubicBezTo>
                                <a:cubicBezTo>
                                  <a:pt x="44272" y="104324"/>
                                  <a:pt x="24587" y="97758"/>
                                  <a:pt x="13386" y="83585"/>
                                </a:cubicBezTo>
                                <a:cubicBezTo>
                                  <a:pt x="13208" y="83344"/>
                                  <a:pt x="14072" y="81985"/>
                                  <a:pt x="13970" y="81896"/>
                                </a:cubicBezTo>
                                <a:cubicBezTo>
                                  <a:pt x="23597" y="89948"/>
                                  <a:pt x="37262" y="90316"/>
                                  <a:pt x="48704" y="85655"/>
                                </a:cubicBezTo>
                                <a:cubicBezTo>
                                  <a:pt x="66586" y="78378"/>
                                  <a:pt x="73723" y="63748"/>
                                  <a:pt x="67437" y="45510"/>
                                </a:cubicBezTo>
                                <a:cubicBezTo>
                                  <a:pt x="57353" y="16288"/>
                                  <a:pt x="27940" y="4147"/>
                                  <a:pt x="0" y="12478"/>
                                </a:cubicBezTo>
                                <a:cubicBezTo>
                                  <a:pt x="330" y="12376"/>
                                  <a:pt x="432" y="10154"/>
                                  <a:pt x="914" y="9824"/>
                                </a:cubicBezTo>
                                <a:cubicBezTo>
                                  <a:pt x="10008" y="3537"/>
                                  <a:pt x="21965" y="0"/>
                                  <a:pt x="33579" y="291"/>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00" name="Rectangle 1100"/>
                        <wps:cNvSpPr/>
                        <wps:spPr>
                          <a:xfrm>
                            <a:off x="1593563" y="280303"/>
                            <a:ext cx="956065" cy="201356"/>
                          </a:xfrm>
                          <a:prstGeom prst="rect">
                            <a:avLst/>
                          </a:prstGeom>
                          <a:ln>
                            <a:noFill/>
                          </a:ln>
                        </wps:spPr>
                        <wps:txbx>
                          <w:txbxContent>
                            <w:p w14:paraId="75681E79" w14:textId="77777777" w:rsidR="005C3AF4" w:rsidRDefault="005C3AF4">
                              <w:pPr>
                                <w:spacing w:after="160" w:line="259" w:lineRule="auto"/>
                                <w:ind w:left="0" w:right="0" w:firstLine="0"/>
                                <w:jc w:val="left"/>
                              </w:pPr>
                              <w:r>
                                <w:rPr>
                                  <w:b/>
                                  <w:sz w:val="26"/>
                                </w:rPr>
                                <w:t xml:space="preserve">MUTU 5: </w:t>
                              </w:r>
                            </w:p>
                          </w:txbxContent>
                        </wps:txbx>
                        <wps:bodyPr horzOverflow="overflow" vert="horz" lIns="0" tIns="0" rIns="0" bIns="0" rtlCol="0">
                          <a:noAutofit/>
                        </wps:bodyPr>
                      </wps:wsp>
                      <wps:wsp>
                        <wps:cNvPr id="1101" name="Rectangle 1101"/>
                        <wps:cNvSpPr/>
                        <wps:spPr>
                          <a:xfrm>
                            <a:off x="613282" y="602103"/>
                            <a:ext cx="3508608" cy="201356"/>
                          </a:xfrm>
                          <a:prstGeom prst="rect">
                            <a:avLst/>
                          </a:prstGeom>
                          <a:ln>
                            <a:noFill/>
                          </a:ln>
                        </wps:spPr>
                        <wps:txbx>
                          <w:txbxContent>
                            <w:p w14:paraId="03036244" w14:textId="77777777" w:rsidR="005C3AF4" w:rsidRDefault="005C3AF4">
                              <w:pPr>
                                <w:spacing w:after="160" w:line="259" w:lineRule="auto"/>
                                <w:ind w:left="0" w:right="0" w:firstLine="0"/>
                                <w:jc w:val="left"/>
                              </w:pPr>
                              <w:r>
                                <w:rPr>
                                  <w:b/>
                                  <w:sz w:val="26"/>
                                </w:rPr>
                                <w:t>KUKHULUPILIRA MWA ATUMIKI</w:t>
                              </w:r>
                            </w:p>
                          </w:txbxContent>
                        </wps:txbx>
                        <wps:bodyPr horzOverflow="overflow" vert="horz" lIns="0" tIns="0" rIns="0" bIns="0" rtlCol="0">
                          <a:noAutofit/>
                        </wps:bodyPr>
                      </wps:wsp>
                    </wpg:wgp>
                  </a:graphicData>
                </a:graphic>
              </wp:inline>
            </w:drawing>
          </mc:Choice>
          <mc:Fallback>
            <w:pict>
              <v:group w14:anchorId="44EC002C" id="Group 22327" o:spid="_x0000_s1107" style="width:303.45pt;height:72.75pt;mso-position-horizontal-relative:char;mso-position-vertical-relative:line" coordsize="38537,9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">
                <v:shape id="Shape 1022" o:spid="_x0000_s1108" style="position:absolute;top:7322;width:1185;height:1916;visibility:visible;mso-wrap-style:square;v-text-anchor:top" coordsize="118580,191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" path="m76087,6958v19318,179,34689,15530,33565,37848c109741,43142,106528,39002,106578,36373,107277,,56985,27978,47104,37567,25603,58395,9233,89649,18923,119355v8471,25958,37440,40563,63576,29705c112979,136398,118580,96063,82995,84277v-674,-216,-559,-2768,-991,-2895c104889,88227,118135,113373,111620,137122,96685,191554,32563,167932,16993,128435,,85357,12421,35103,55918,12141,62770,8525,69648,6899,76087,6958xe" fillcolor="#181717" stroked="f" strokeweight="0">
                  <v:stroke miterlimit="83231f" joinstyle="miter"/>
                  <v:path arrowok="t" textboxrect="0,0,118580,191554"/>
                </v:shape>
                <v:shape id="Shape 1023" o:spid="_x0000_s1109" style="position:absolute;left:337;top:7745;width:778;height:1043;visibility:visible;mso-wrap-style:square;v-text-anchor:top" coordsize="77749,104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" path="m44161,292c55775,,67735,3534,76835,9820v483,330,572,2553,914,2655c49809,4143,20383,16297,10312,45507v-6299,18237,839,32868,18720,40145c40475,90313,54140,89945,63779,81893v-101,89,775,1448,572,1689c53162,97755,33465,104334,19164,90351,10871,82236,6693,69421,3912,58372,,42789,2934,26152,13564,13719,21279,4702,32547,584,44161,292xe" fillcolor="#181717" stroked="f" strokeweight="0">
                  <v:stroke miterlimit="83231f" joinstyle="miter"/>
                  <v:path arrowok="t" textboxrect="0,0,77749,104334"/>
                </v:shape>
                <v:shape id="Shape 1024" o:spid="_x0000_s1110" style="position:absolute;top:3314;width:1185;height:1916;visibility:visible;mso-wrap-style:square;v-text-anchor:top" coordsize="118580,191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" path="m76087,6958v19318,179,34689,15530,33565,37848c109741,43142,106528,38989,106578,36373,107277,,56985,27991,47104,37567,25603,58395,9233,89649,18923,119355v8471,25958,37440,40563,63576,29705c112979,136398,118580,96063,82995,84277v-674,-228,-559,-2768,-991,-2895c104889,88227,118135,113373,111620,137122,96685,191554,32563,167932,16993,128435,,85357,12421,35103,55918,12141,62770,8525,69648,6899,76087,6958xe" fillcolor="#181717" stroked="f" strokeweight="0">
                  <v:stroke miterlimit="83231f" joinstyle="miter"/>
                  <v:path arrowok="t" textboxrect="0,0,118580,191554"/>
                </v:shape>
                <v:shape id="Shape 1025" o:spid="_x0000_s1111" style="position:absolute;left:337;top:3737;width:778;height:1043;visibility:visible;mso-wrap-style:square;v-text-anchor:top" coordsize="77749,104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" path="m44161,289c55775,,67735,3537,76835,9817v483,330,572,2565,914,2654c49809,4140,20383,16281,10312,45504v-6299,18250,839,32880,18720,40158c40475,90310,54140,89941,63779,81902v-101,77,775,1435,572,1689c53162,97765,33465,104331,19164,90335,10871,82232,6693,69418,3912,58369,,42786,2934,26149,13564,13716,21279,4693,32547,578,44161,289xe" fillcolor="#181717" stroked="f" strokeweight="0">
                  <v:stroke miterlimit="83231f" joinstyle="miter"/>
                  <v:path arrowok="t" textboxrect="0,0,77749,104331"/>
                </v:shape>
                <v:shape id="Shape 1026" o:spid="_x0000_s1112" style="position:absolute;left:44;top:4979;width:1036;height:818;visibility:visible;mso-wrap-style:square;v-text-anchor:top" coordsize="103607,81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" path="m60935,2286v19100,1549,34696,14503,42202,31509c103264,34061,103607,35293,103530,35141,93980,15405,71730,13538,55143,24917,46647,30747,37935,37668,28765,40932v9170,3251,17882,10173,26378,16002c71730,68313,93980,66446,103530,46711v77,-153,-266,1079,-393,1346c95631,65062,80035,78016,60935,79565,32703,81864,26949,42481,,49517v432,-114,724,-3505,1372,-3988c4051,43447,6693,41974,9296,40919,6693,39878,4051,38405,1372,36322,724,35839,432,32449,,32347,26949,39370,32703,,60935,2286xe" fillcolor="#181717" stroked="f" strokeweight="0">
                  <v:stroke miterlimit="83231f" joinstyle="miter"/>
                  <v:path arrowok="t" textboxrect="0,0,103607,81864"/>
                </v:shape>
                <v:shape id="Shape 1027" o:spid="_x0000_s1113" style="position:absolute;left:562;top:5265;width:516;height:242;visibility:visible;mso-wrap-style:square;v-text-anchor:top" coordsize="51549,2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" path="m23482,c38989,,51549,12090,51549,12090v,,-12560,12091,-28067,12091c7976,24181,,19952,,12090,,4229,7976,,23482,xe" fillcolor="#181717" stroked="f" strokeweight="0">
                  <v:stroke miterlimit="83231f" joinstyle="miter"/>
                  <v:path arrowok="t" textboxrect="0,0,51549,24181"/>
                </v:shape>
                <v:shape id="Shape 1028" o:spid="_x0000_s1114" style="position:absolute;top:5745;width:1185;height:1740;visibility:visible;mso-wrap-style:square;v-text-anchor:top" coordsize="118580,173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" path="m79212,2899v14282,1740,26803,11178,32408,31595c118135,58243,104889,83377,81991,90235v445,-140,318,-2680,1004,-2909c118580,75553,112979,35218,82499,22556,56350,11685,27394,26303,18910,52261v-9690,29706,6681,60960,28182,81788c56972,143625,107264,171616,106578,135243v-63,-2629,3150,-6769,3061,-8445c111150,156567,83312,173940,55905,159475,12408,136513,,86247,16980,43181,26711,18487,55408,,79212,2899xe" fillcolor="#181717" stroked="f" strokeweight="0">
                  <v:stroke miterlimit="83231f" joinstyle="miter"/>
                  <v:path arrowok="t" textboxrect="0,0,118580,173940"/>
                </v:shape>
                <v:shape id="Shape 1029" o:spid="_x0000_s1115" style="position:absolute;left:337;top:6047;width:778;height:1035;visibility:visible;mso-wrap-style:square;v-text-anchor:top" coordsize="77737,103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" path="m42913,1665v8112,1666,15837,6850,21438,13937c64541,15843,63665,17202,63767,17291,54140,9239,40475,8871,29032,13532,11151,20809,4013,35439,10300,53677,20371,82899,49797,95041,77737,86709v-343,102,-432,2324,-915,2655c58636,101937,28981,103511,13551,85465,2921,73031,,56394,3912,40811,6693,29762,10858,16961,19152,8846,26302,1854,34801,,42913,1665xe" fillcolor="#181717" stroked="f" strokeweight="0">
                  <v:stroke miterlimit="83231f" joinstyle="miter"/>
                  <v:path arrowok="t" textboxrect="0,0,77737,103511"/>
                </v:shape>
                <v:shape id="Shape 1030" o:spid="_x0000_s1116" style="position:absolute;left:1105;top:176;width:1558;height:1256;visibility:visible;mso-wrap-style:square;v-text-anchor:top" coordsize="155791,125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" path="m86182,1194c112535,,136271,12916,148184,34150v7607,13323,6019,27191,1155,37681c146863,77076,143497,81471,139446,84455v-4064,2984,-8674,5639,-14275,5931c126403,90297,128968,86678,130988,86411v6832,-1169,10477,-3988,12078,-8890c144653,72657,144094,66154,142037,59385v-2032,-6756,-5652,-13830,-9652,-19647c128435,34176,124092,29781,121209,27724,108763,18478,91923,12611,74232,12852v-8764,242,-17895,1474,-26074,5195c43993,19761,39954,21819,36119,24193v-3709,2617,-7125,5703,-10287,9030c23076,36144,20726,39205,18796,42354v-1765,3353,-3137,6770,-4077,10173c12814,59334,12598,66065,13907,72314v2908,12903,11811,23482,23749,30239c52095,110884,65088,111595,74181,107506v4356,-2515,8026,-5982,10312,-11507c86728,90399,87719,82893,86932,73889v-64,-699,2095,-1359,2044,-1804c89611,77991,89167,83464,88138,88633v-978,5334,-2616,10160,-4877,14199c80899,106667,78359,110553,75057,113347v-3391,2655,-7252,4725,-11646,6249c43180,125641,24130,118059,12535,101156,1181,84887,,57645,15519,37287,32207,15723,59919,1778,86182,1194xe" fillcolor="#181717" stroked="f" strokeweight="0">
                  <v:stroke miterlimit="83231f" joinstyle="miter"/>
                  <v:path arrowok="t" textboxrect="0,0,155791,125641"/>
                </v:shape>
                <v:shape id="Shape 1031" o:spid="_x0000_s1117" style="position:absolute;left:1397;top:443;width:944;height:767;visibility:visible;mso-wrap-style:square;v-text-anchor:top" coordsize="94437,76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" path="m48146,1727c56553,,65367,1435,72987,4966,84049,9842,89929,20866,92151,32156v2286,11557,1169,23318,-1295,33516c90716,66192,89154,66713,89154,67056,88900,52667,85674,38722,77559,28321,73520,23139,68263,18745,61849,15748,55575,13144,48133,11887,39802,12294,29743,13576,21412,17501,16726,24041v-4686,6629,-6248,14923,-4293,24194c15189,60541,23597,70714,34455,75476v-114,-51,-584,1245,-863,1194c18339,73647,,63119,3023,42875,3848,36817,7010,31547,10871,26276,14681,20942,19533,16192,24498,12471,27940,9715,31687,7302,35598,5309,39662,3658,43891,2451,48146,1727xe" fillcolor="#181717" stroked="f" strokeweight="0">
                  <v:stroke miterlimit="83231f" joinstyle="miter"/>
                  <v:path arrowok="t" textboxrect="0,0,94437,76721"/>
                </v:shape>
                <v:shape id="Shape 1032" o:spid="_x0000_s1118" style="position:absolute;left:432;top:1058;width:951;height:792;visibility:visible;mso-wrap-style:square;v-text-anchor:top" coordsize="95072,79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" path="m12141,v8357,11481,20701,8128,33185,6121c58280,4216,70777,3150,79934,14033v6261,7290,10198,15875,12408,24181c93472,42380,94044,46418,94348,50419v470,4127,508,8090,64,11786c94386,62433,94082,63386,94107,63259,95072,45783,81153,28524,60922,26861,50813,26187,39319,27000,29515,24841v5639,8293,9157,19279,13538,28410c52108,71399,73330,77927,89167,70536v114,-51,-661,571,-851,686c85039,73000,81356,74422,77343,75527v-3823,1194,-7760,2159,-12052,2667c56769,79223,47333,78765,38227,75679,24727,71234,21057,59233,17996,46482,15227,34150,13767,21425,,17945v432,89,2921,-3391,3785,-3556c7417,13627,10566,13538,13399,13919,12001,11443,10897,8484,10262,4826,10097,3962,12395,368,12141,xe" fillcolor="#181717" stroked="f" strokeweight="0">
                  <v:stroke miterlimit="83231f" joinstyle="miter"/>
                  <v:path arrowok="t" textboxrect="0,0,95072,79223"/>
                </v:shape>
                <v:shape id="Shape 1033" o:spid="_x0000_s1119" style="position:absolute;left:878;top:1389;width:468;height:336;visibility:visible;mso-wrap-style:square;v-text-anchor:top" coordsize="46876,33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" path="m14432,741v4358,742,9641,3479,15756,8235c36322,13726,40348,20063,43015,24952v2654,4915,3861,8471,3861,8471c46876,33423,43117,33614,37567,32966,32042,32280,24676,30883,18009,26946,4648,19098,,11325,4229,4480,6642,1254,10074,,14432,741xe" fillcolor="#181717" stroked="f" strokeweight="0">
                  <v:stroke miterlimit="83231f" joinstyle="miter"/>
                  <v:path arrowok="t" textboxrect="0,0,46876,33614"/>
                </v:shape>
                <v:shape id="Shape 1034" o:spid="_x0000_s1120" style="position:absolute;left:97;top:1804;width:1072;height:1673;visibility:visible;mso-wrap-style:square;v-text-anchor:top" coordsize="107201,167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" path="m55272,569c60611,,65846,271,70676,1392v19977,4458,34124,19330,36169,40183c107201,46211,106540,50503,105448,54631v-1130,4127,-4115,7886,-6680,11531c93154,73350,83515,79599,72238,83599v431,-127,317,-2679,990,-2895c82118,77656,88798,74163,92977,69896v2108,-2108,3632,-4343,4584,-6680c98806,60917,99555,58517,99733,56015v280,-5004,-1359,-10389,-4102,-15786c92723,34819,87668,29116,81382,24151,70625,15629,57506,11324,44412,13470v-6337,1105,-12421,3861,-18021,8204c20752,25979,15735,31910,12675,39289,8788,47658,6744,56701,7074,65718v25,4495,394,8966,1079,13335c9004,82736,10160,86317,11544,89848v5576,14135,15037,27152,25781,37566c47219,137003,97511,164981,96812,128621v-51,-2629,3162,-6782,3074,-8446c101384,149931,73558,167305,46152,152840,24409,141359,10427,123058,4013,102230,2400,97036,1270,91664,610,86216,305,83371,,81021,25,77707,76,74290,241,70849,559,67407,1333,53627,6223,40064,12598,28177,22304,11555,39254,2278,55272,569xe" fillcolor="#181717" stroked="f" strokeweight="0">
                  <v:stroke miterlimit="83231f" joinstyle="miter"/>
                  <v:path arrowok="t" textboxrect="0,0,107201,167305"/>
                </v:shape>
                <v:shape id="Shape 1035" o:spid="_x0000_s1121" style="position:absolute;left:332;top:2079;width:782;height:995;visibility:visible;mso-wrap-style:square;v-text-anchor:top" coordsize="78207,99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" path="m38177,115c50686,,61728,9796,68034,19464v152,229,-851,1156,-775,1245c58890,12505,46241,8517,33757,10600,15113,13673,4889,29599,10871,49512v9881,29490,39446,41441,67336,33173c77864,82787,77775,85009,77292,85339,59106,97912,29451,99487,14021,81440,3543,68778,,53145,5194,35276,6642,29269,9563,23008,12852,17420,16129,11832,20028,6955,25298,3907,29674,1294,34007,154,38177,115xe" fillcolor="#181717" stroked="f" strokeweight="0">
                  <v:stroke miterlimit="83231f" joinstyle="miter"/>
                  <v:path arrowok="t" textboxrect="0,0,78207,99487"/>
                </v:shape>
                <v:shape id="Shape 1036" o:spid="_x0000_s1122" style="position:absolute;left:4801;top:37;width:1939;height:1104;visibility:visible;mso-wrap-style:square;v-text-anchor:top" coordsize="193891,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" path="m96242,1637c129624,,162204,15142,179426,47765v14465,27407,-2909,55233,-32677,53734c148412,101575,152565,98375,155194,98426v36373,698,8382,-49594,-1194,-59487c133172,17451,101918,1068,72212,10770,46253,19241,31636,48197,42494,74347v12675,30480,53010,36080,64783,495c107505,74169,110046,74283,110185,73851v-6858,22886,-31991,36132,-55740,29617c,88532,23622,24410,63132,8840,73898,4592,85115,2182,96242,1637xe" fillcolor="#181717" stroked="f" strokeweight="0">
                  <v:stroke miterlimit="83231f" joinstyle="miter"/>
                  <v:path arrowok="t" textboxrect="0,0,193891,110427"/>
                </v:shape>
                <v:shape id="Shape 1037" o:spid="_x0000_s1123" style="position:absolute;left:5251;top:310;width:1086;height:761;visibility:visible;mso-wrap-style:square;v-text-anchor:top" coordsize="108661,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" path="m69469,1573v7661,1573,14929,4964,21146,10279c108661,27283,107074,56925,94513,75124v-342,482,-2565,571,-2654,914c100190,48085,88036,18672,58826,8588,40576,2302,25946,9439,18669,27321v-4648,11443,-4280,25108,3759,34734c22352,61966,20980,62830,20739,62640,6566,51438,,31753,13983,17453,22098,9160,34912,4982,45961,2200,53753,244,61808,,69469,1573xe" fillcolor="#181717" stroked="f" strokeweight="0">
                  <v:stroke miterlimit="83231f" joinstyle="miter"/>
                  <v:path arrowok="t" textboxrect="0,0,108661,76038"/>
                </v:shape>
                <v:shape id="Shape 1038" o:spid="_x0000_s1124" style="position:absolute;left:4234;width:818;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" path="m32347,v114,432,3505,737,3988,1372c38418,4064,39891,6706,40932,9296,41974,6706,43447,4064,45529,1372,46012,737,49403,432,49517,,42482,26962,81864,32715,79565,60935,78029,80048,65075,95631,48070,103149v-267,115,-1512,458,-1359,381c66446,93980,68326,71742,56947,55143,51105,46647,44196,37948,40932,28765,37668,37948,30759,46647,24917,55143,13538,71742,15418,93980,35154,103530v152,77,-1093,-266,-1359,-381c16802,95631,3835,80048,2299,60935,,32715,39383,26962,32347,xe" fillcolor="#181717" stroked="f" strokeweight="0">
                  <v:stroke miterlimit="83231f" joinstyle="miter"/>
                  <v:path arrowok="t" textboxrect="0,0,81864,103607"/>
                </v:shape>
                <v:shape id="Shape 1039" o:spid="_x0000_s1125" style="position:absolute;left:4524;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" path="m12090,v7862,,12091,7976,12091,23482c24181,38976,12090,51549,12090,51549,12090,51549,,38976,,23482,,7976,4229,,12090,xe" fillcolor="#181717" stroked="f" strokeweight="0">
                  <v:stroke miterlimit="83231f" joinstyle="miter"/>
                  <v:path arrowok="t" textboxrect="0,0,24181,51549"/>
                </v:shape>
                <v:shape id="Shape 1040" o:spid="_x0000_s1126" style="position:absolute;left:2546;top:37;width:1939;height:1104;visibility:visible;mso-wrap-style:square;v-text-anchor:top" coordsize="193891,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" path="m97649,1635v11127,545,22344,2953,33110,7198c170269,24403,193891,88525,139446,103473,115697,109988,90564,96742,83706,73844v139,445,2679,318,2908,991c98387,110433,138722,104832,151397,74340,162255,48203,147638,19247,121679,10763,91973,1073,60719,17444,39891,38932,30315,48825,2324,99130,38697,98419v2616,-51,6769,3162,8445,3073c17374,103003,,75165,14465,47758,31687,15135,64267,,97649,1635xe" fillcolor="#181717" stroked="f" strokeweight="0">
                  <v:stroke miterlimit="83231f" joinstyle="miter"/>
                  <v:path arrowok="t" textboxrect="0,0,193891,110433"/>
                </v:shape>
                <v:shape id="Shape 1041" o:spid="_x0000_s1127" style="position:absolute;left:2949;top:310;width:1086;height:760;visibility:visible;mso-wrap-style:square;v-text-anchor:top" coordsize="108649,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" path="m39192,1572c46854,,54908,248,62700,2203,73749,4985,86563,9163,94666,17456v13983,14300,7417,33985,-6757,45187c87668,62833,86309,61957,86220,62059v8052,-9627,8420,-23292,3760,-34735c82702,9442,68072,2305,49835,8592,20612,18675,8471,48089,16802,76029v-101,-331,-2324,-432,-2654,-915c1575,56928,,27286,18047,11855,24263,6534,31531,3143,39192,1572xe" fillcolor="#181717" stroked="f" strokeweight="0">
                  <v:stroke miterlimit="83231f" joinstyle="miter"/>
                  <v:path arrowok="t" textboxrect="0,0,108649,76029"/>
                </v:shape>
                <v:shape id="Shape 1042" o:spid="_x0000_s1128" style="position:absolute;left:8809;top:37;width:1939;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" path="m96235,1637c129619,,162192,15142,179413,47765v14465,27407,-2908,55233,-32677,53734c148412,101575,152552,98375,155194,98426v36360,698,8369,-49594,-1206,-59487c133160,17451,101905,1068,72199,10770,46241,19241,31623,48197,42494,74347v12662,30480,52997,36080,64770,495c107493,74169,110033,74283,110172,73851v-6857,22886,-31991,36132,-55740,29617c,88532,23622,24410,63119,8840,73889,4592,85107,2182,96235,1637xe" fillcolor="#181717" stroked="f" strokeweight="0">
                  <v:stroke miterlimit="83231f" joinstyle="miter"/>
                  <v:path arrowok="t" textboxrect="0,0,193878,110427"/>
                </v:shape>
                <v:shape id="Shape 1043" o:spid="_x0000_s1129" style="position:absolute;left:9259;top:310;width:1086;height:761;visibility:visible;mso-wrap-style:square;v-text-anchor:top" coordsize="108661,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" path="m69469,1573v7661,1573,14929,4964,21146,10279c108661,27283,107086,56925,94513,75124v-342,482,-2565,571,-2654,914c100190,48085,88036,18672,58826,8588,40576,2302,25959,9439,18682,27321v-4661,11443,-4293,25108,3746,34734c22352,61966,20980,62830,20739,62640,6566,51438,,31753,13983,17453,22098,9160,34912,4982,45961,2200,53753,244,61808,,69469,1573xe" fillcolor="#181717" stroked="f" strokeweight="0">
                  <v:stroke miterlimit="83231f" joinstyle="miter"/>
                  <v:path arrowok="t" textboxrect="0,0,108661,76038"/>
                </v:shape>
                <v:shape id="Shape 1044" o:spid="_x0000_s1130" style="position:absolute;left:8242;width:818;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" path="m32347,v114,432,3492,737,3988,1372c38418,4064,39891,6706,40932,9296,41974,6706,43447,4064,45529,1372,46012,737,49403,432,49517,,42482,26962,81864,32715,79578,60935,78029,80048,65075,95631,48070,103149v-267,115,-1499,458,-1359,381c66446,93980,68326,71742,56947,55143,51105,46647,44196,37948,40932,28765,37668,37948,30759,46647,24930,55143,13538,71742,15418,93980,35154,103530v152,77,-1093,-266,-1347,-381c16802,95631,3848,80048,2299,60935,,32715,39383,26962,32347,xe" fillcolor="#181717" stroked="f" strokeweight="0">
                  <v:stroke miterlimit="83231f" joinstyle="miter"/>
                  <v:path arrowok="t" textboxrect="0,0,81864,103607"/>
                </v:shape>
                <v:shape id="Shape 1045" o:spid="_x0000_s1131" style="position:absolute;left:8532;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" path="m12090,v7862,,12091,7976,12091,23482c24181,38976,12090,51549,12090,51549,12090,51549,,38976,,23482,,7976,4229,,12090,xe" fillcolor="#181717" stroked="f" strokeweight="0">
                  <v:stroke miterlimit="83231f" joinstyle="miter"/>
                  <v:path arrowok="t" textboxrect="0,0,24181,51549"/>
                </v:shape>
                <v:shape id="Shape 1046" o:spid="_x0000_s1132" style="position:absolute;left:6554;top:37;width:1939;height:1104;visibility:visible;mso-wrap-style:square;v-text-anchor:top" coordsize="193878,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" path="m97644,1635v11127,545,22346,2953,33115,7198c170256,24403,193878,88525,139446,103473,115697,109988,90564,96742,83706,73844v127,445,2679,318,2895,991c98387,110433,138709,104832,151384,74340,162242,48203,147638,19247,121679,10763,91973,1073,60706,17444,39891,38932,30302,48825,2324,99130,38684,98419v2629,-51,6782,3162,8446,3073c17374,103003,,75165,14465,47758,31686,15135,64260,,97644,1635xe" fillcolor="#181717" stroked="f" strokeweight="0">
                  <v:stroke miterlimit="83231f" joinstyle="miter"/>
                  <v:path arrowok="t" textboxrect="0,0,193878,110433"/>
                </v:shape>
                <v:shape id="Shape 1047" o:spid="_x0000_s1133" style="position:absolute;left:6957;top:310;width:1086;height:760;visibility:visible;mso-wrap-style:square;v-text-anchor:top" coordsize="108636,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" path="m39179,1572c46841,,54896,248,62687,2203,73736,4985,86550,9163,94653,17456v13983,14300,7417,33985,-6756,45187c87655,62833,86296,61957,86208,62059v8051,-9627,8420,-23292,3759,-34735c82690,9442,68059,2305,49822,8592,20612,18675,8458,48089,16789,76029v-89,-331,-2324,-432,-2654,-915c1562,56928,,27286,18034,11855,24251,6534,31518,3143,39179,1572xe" fillcolor="#181717" stroked="f" strokeweight="0">
                  <v:stroke miterlimit="83231f" joinstyle="miter"/>
                  <v:path arrowok="t" textboxrect="0,0,108636,76029"/>
                </v:shape>
                <v:shape id="Shape 1048" o:spid="_x0000_s1134" style="position:absolute;left:12817;top:37;width:1939;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" path="m96235,1637c129619,,162192,15142,179413,47765v14465,27407,-2908,55233,-32677,53734c148412,101575,152565,98375,155181,98426v36373,698,8395,-49594,-1193,-59487c133172,17451,101905,1068,72199,10770,46241,19241,31623,48197,42494,74347v12662,30480,52997,36080,64783,495c107493,74169,110045,74283,110173,73851v-6859,22886,-31992,36132,-55741,29617c,88532,23622,24410,63119,8840,73889,4592,85107,2182,96235,1637xe" fillcolor="#181717" stroked="f" strokeweight="0">
                  <v:stroke miterlimit="83231f" joinstyle="miter"/>
                  <v:path arrowok="t" textboxrect="0,0,193878,110427"/>
                </v:shape>
                <v:shape id="Shape 1049" o:spid="_x0000_s1135" style="position:absolute;left:13267;top:310;width:1086;height:761;visibility:visible;mso-wrap-style:square;v-text-anchor:top" coordsize="108661,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" path="m69469,1573v7661,1573,14929,4964,21145,10279c108661,27283,107086,56925,94513,75124v-330,482,-2552,571,-2654,914c100190,48085,88036,18672,58826,8588,40589,2302,25959,9439,18682,27321v-4661,11443,-4293,25108,3759,34734c22352,61966,20993,62830,20739,62640,6578,51438,,31753,13983,17453,22098,9160,34912,4982,45961,2200,53753,244,61808,,69469,1573xe" fillcolor="#181717" stroked="f" strokeweight="0">
                  <v:stroke miterlimit="83231f" joinstyle="miter"/>
                  <v:path arrowok="t" textboxrect="0,0,108661,76038"/>
                </v:shape>
                <v:shape id="Shape 1050" o:spid="_x0000_s1136" style="position:absolute;left:12250;width:818;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" path="m32347,v114,432,3505,737,3988,1372c38418,4064,39891,6706,40932,9296,41974,6706,43447,4064,45530,1372,46025,737,49403,432,49517,,42482,26962,81864,32715,79578,60935,78029,80048,65075,95631,48070,103149v-267,115,-1499,458,-1359,381c66446,93980,68326,71742,56947,55143,51105,46647,44183,37948,40932,28765,37681,37948,30759,46647,24930,55143,13538,71742,15418,93980,35154,103530v152,77,-1080,-266,-1347,-381c16802,95631,3848,80048,2299,60935,,32715,39383,26962,32347,xe" fillcolor="#181717" stroked="f" strokeweight="0">
                  <v:stroke miterlimit="83231f" joinstyle="miter"/>
                  <v:path arrowok="t" textboxrect="0,0,81864,103607"/>
                </v:shape>
                <v:shape id="Shape 1051" o:spid="_x0000_s1137" style="position:absolute;left:12540;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" path="m12090,v7862,,12091,7976,12091,23482c24181,38976,12090,51549,12090,51549,12090,51549,,38976,,23482,,7976,4229,,12090,xe" fillcolor="#181717" stroked="f" strokeweight="0">
                  <v:stroke miterlimit="83231f" joinstyle="miter"/>
                  <v:path arrowok="t" textboxrect="0,0,24181,51549"/>
                </v:shape>
                <v:shape id="Shape 1052" o:spid="_x0000_s1138" style="position:absolute;left:10562;top:37;width:1939;height:1104;visibility:visible;mso-wrap-style:square;v-text-anchor:top" coordsize="193878,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" path="m97644,1635v11128,545,22346,2953,33115,7198c170256,24403,193878,88525,139446,103473,115697,109988,90564,96742,83706,73844v127,445,2679,318,2895,991c98387,110433,138722,104832,151384,74340,162243,48203,147638,19247,121679,10763,91973,1073,60706,17444,39891,38932,30302,48825,2324,99130,38684,98419v2629,-51,6782,3162,8458,3073c17374,103003,,75165,14465,47758,31687,15135,64260,,97644,1635xe" fillcolor="#181717" stroked="f" strokeweight="0">
                  <v:stroke miterlimit="83231f" joinstyle="miter"/>
                  <v:path arrowok="t" textboxrect="0,0,193878,110433"/>
                </v:shape>
                <v:shape id="Shape 1053" o:spid="_x0000_s1139" style="position:absolute;left:10965;top:310;width:1086;height:760;visibility:visible;mso-wrap-style:square;v-text-anchor:top" coordsize="108648,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" path="m39192,1572c46853,,54908,248,62700,2203,73749,4985,86551,9163,94666,17456v13982,14300,7417,33985,-6757,45187c87668,62833,86309,61957,86220,62059v8039,-9627,8420,-23292,3759,-34735c82702,9442,68072,2305,49835,8592,20612,18675,8458,48089,16802,76029v-101,-331,-2324,-432,-2667,-915c1575,56928,,27286,18047,11855,24263,6534,31531,3143,39192,1572xe" fillcolor="#181717" stroked="f" strokeweight="0">
                  <v:stroke miterlimit="83231f" joinstyle="miter"/>
                  <v:path arrowok="t" textboxrect="0,0,108648,76029"/>
                </v:shape>
                <v:shape id="Shape 1054" o:spid="_x0000_s1140" style="position:absolute;left:15293;top:37;width:1939;height:1104;visibility:visible;mso-wrap-style:square;v-text-anchor:top" coordsize="193891,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" path="m96240,1637c129619,,162192,15142,179413,47765v14478,27407,-2908,55233,-32665,53734c148412,101575,152565,98375,155181,98426v36373,698,8395,-49594,-1181,-59487c133160,17451,101917,1068,72212,10770,46241,19241,31636,48197,42494,74347v12675,30480,52997,36080,64783,495c107505,74169,110045,74283,110185,73851v-6858,22886,-31991,36132,-55740,29617c,88532,23622,24410,63132,8840,73898,4592,85114,2182,96240,1637xe" fillcolor="#181717" stroked="f" strokeweight="0">
                  <v:stroke miterlimit="83231f" joinstyle="miter"/>
                  <v:path arrowok="t" textboxrect="0,0,193891,110427"/>
                </v:shape>
                <v:shape id="Shape 1055" o:spid="_x0000_s1141" style="position:absolute;left:15743;top:310;width:1086;height:761;visibility:visible;mso-wrap-style:square;v-text-anchor:top" coordsize="108649,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" path="m69456,1573v7662,1573,14929,4964,21146,10279c108649,27283,107061,56925,94501,75124v-330,482,-2566,571,-2654,914c100178,48085,88036,18672,58814,8588,40577,2302,25933,9439,18669,27321v-4661,11443,-4280,25108,3746,34734c22339,61966,20981,62830,20726,62640,6553,51438,,31753,13983,17453,22085,9160,34900,4982,45949,2200,53740,244,61795,,69456,1573xe" fillcolor="#181717" stroked="f" strokeweight="0">
                  <v:stroke miterlimit="83231f" joinstyle="miter"/>
                  <v:path arrowok="t" textboxrect="0,0,108649,76038"/>
                </v:shape>
                <v:shape id="Shape 1056" o:spid="_x0000_s1142" style="position:absolute;left:14726;width:818;height:1036;visibility:visible;mso-wrap-style:square;v-text-anchor:top" coordsize="81851,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" path="m32347,v101,432,3492,737,3988,1372c38405,4064,39891,6706,40932,9296,41973,6706,43447,4064,45517,1372,46012,737,49403,432,49505,,42482,26962,81851,32715,79565,60935,78029,80048,65062,95631,48069,103149v-266,115,-1511,458,-1371,381c66446,93980,68326,71742,56934,55143,51105,46647,44183,37948,40932,28765,37668,37948,30747,46647,24917,55143,13538,71742,15418,93980,35141,103530v152,77,-1080,-266,-1346,-381c16789,95631,3835,80048,2299,60935,,32715,39370,26962,32347,xe" fillcolor="#181717" stroked="f" strokeweight="0">
                  <v:stroke miterlimit="83231f" joinstyle="miter"/>
                  <v:path arrowok="t" textboxrect="0,0,81851,103607"/>
                </v:shape>
                <v:shape id="Shape 1057" o:spid="_x0000_s1143" style="position:absolute;left:15016;top:518;width:242;height:516;visibility:visible;mso-wrap-style:square;v-text-anchor:top" coordsize="24168,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" path="m12090,v7849,,12078,7976,12078,23482c24168,38976,12090,51549,12090,51549,12090,51549,,38976,,23482,,7976,4229,,12090,xe" fillcolor="#181717" stroked="f" strokeweight="0">
                  <v:stroke miterlimit="83231f" joinstyle="miter"/>
                  <v:path arrowok="t" textboxrect="0,0,24168,51549"/>
                </v:shape>
                <v:shape id="Shape 1058" o:spid="_x0000_s1144" style="position:absolute;left:19301;top:37;width:1939;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" path="m96227,1637c129607,,162182,15142,179413,47765v14465,27407,-2921,55233,-32677,53734c148399,101575,152552,98375,155181,98426v36360,698,8382,-49594,-1193,-59487c133147,17451,101905,1068,72199,10770,46228,19241,31623,48197,42482,74347v12674,30480,52997,36080,64782,495c107493,74169,110033,74283,110173,73851v-6859,22886,-31992,36132,-55741,29617c,88532,23622,24410,63119,8840,73885,4592,85101,2182,96227,1637xe" fillcolor="#181717" stroked="f" strokeweight="0">
                  <v:stroke miterlimit="83231f" joinstyle="miter"/>
                  <v:path arrowok="t" textboxrect="0,0,193878,110427"/>
                </v:shape>
                <v:shape id="Shape 1059" o:spid="_x0000_s1145" style="position:absolute;left:19751;top:310;width:1086;height:761;visibility:visible;mso-wrap-style:square;v-text-anchor:top" coordsize="108649,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" path="m69456,1573v7662,1573,14929,4964,21146,10279c108649,27283,107061,56925,94501,75124v-330,482,-2553,571,-2654,914c100178,48085,88036,18672,58814,8588,40577,2302,25946,9439,18669,27321v-4661,11443,-4280,25108,3746,34734c22339,61966,20981,62830,20726,62640,6553,51438,,31753,13983,17453,22085,9160,34900,4982,45949,2200,53740,244,61795,,69456,1573xe" fillcolor="#181717" stroked="f" strokeweight="0">
                  <v:stroke miterlimit="83231f" joinstyle="miter"/>
                  <v:path arrowok="t" textboxrect="0,0,108649,76038"/>
                </v:shape>
                <v:shape id="Shape 1060" o:spid="_x0000_s1146" style="position:absolute;left:18734;width:818;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" path="m32360,v89,432,3492,737,3975,1372c38418,4064,39891,6706,40932,9296,41974,6706,43447,4064,45530,1372,46012,737,49403,432,49517,,42482,26962,81864,32715,79578,60935,78029,80048,65062,95631,48070,103149v-267,115,-1512,458,-1359,381c66446,93980,68326,71742,56947,55143,51105,46647,44183,37948,40932,28765,37668,37948,30747,46647,24930,55143,13538,71742,15418,93980,35141,103530v152,77,-1067,-266,-1334,-381c16789,95631,3848,80048,2299,60935,,32715,39383,26962,32360,xe" fillcolor="#181717" stroked="f" strokeweight="0">
                  <v:stroke miterlimit="83231f" joinstyle="miter"/>
                  <v:path arrowok="t" textboxrect="0,0,81864,103607"/>
                </v:shape>
                <v:shape id="Shape 1061" o:spid="_x0000_s1147" style="position:absolute;left:19024;top:518;width:242;height:516;visibility:visible;mso-wrap-style:square;v-text-anchor:top" coordsize="24168,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" path="m12090,v7849,,12078,7976,12078,23482c24168,38976,12090,51549,12090,51549,12090,51549,,38976,,23482,,7976,4229,,12090,xe" fillcolor="#181717" stroked="f" strokeweight="0">
                  <v:stroke miterlimit="83231f" joinstyle="miter"/>
                  <v:path arrowok="t" textboxrect="0,0,24168,51549"/>
                </v:shape>
                <v:shape id="Shape 1062" o:spid="_x0000_s1148" style="position:absolute;left:17046;top:37;width:1939;height:1104;visibility:visible;mso-wrap-style:square;v-text-anchor:top" coordsize="193891,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" path="m97651,1635v11126,545,22342,2953,33108,7198c170269,24403,193891,88525,139446,103473,115697,109988,90564,96742,83706,73844v139,445,2679,318,2908,991c98400,110433,138722,104832,151384,74340,162255,48203,147650,19247,121679,10763,91986,1073,60719,17444,39891,38932,30315,48825,2337,99130,38697,98419v2616,-51,6782,3162,8445,3073c17386,103003,,75165,14478,47758,31699,15135,64272,,97651,1635xe" fillcolor="#181717" stroked="f" strokeweight="0">
                  <v:stroke miterlimit="83231f" joinstyle="miter"/>
                  <v:path arrowok="t" textboxrect="0,0,193891,110433"/>
                </v:shape>
                <v:shape id="Shape 1063" o:spid="_x0000_s1149" style="position:absolute;left:17449;top:310;width:1086;height:760;visibility:visible;mso-wrap-style:square;v-text-anchor:top" coordsize="108636,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" path="m39180,1572c46841,,54896,248,62687,2203,73736,4985,86551,9163,94653,17456v13983,14300,7430,33985,-6744,45187c87656,62833,86296,61957,86220,62059v8039,-9627,8408,-23292,3747,-34735c82703,9442,68059,2305,49822,8592,20600,18675,8458,48089,16789,76029v-88,-331,-2324,-432,-2641,-915c1575,56928,,27286,18034,11855,24251,6534,31518,3143,39180,1572xe" fillcolor="#181717" stroked="f" strokeweight="0">
                  <v:stroke miterlimit="83231f" joinstyle="miter"/>
                  <v:path arrowok="t" textboxrect="0,0,108636,76029"/>
                </v:shape>
                <v:shape id="Shape 1064" o:spid="_x0000_s1150" style="position:absolute;left:23309;top:37;width:1939;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" path="m96229,1637c129611,,162192,15142,179413,47765v14465,27407,-2921,55233,-32677,53734c148399,101575,152565,98375,155194,98426v36360,698,8369,-49594,-1206,-59487c133172,17451,101905,1068,72199,10770,46241,19241,31636,48197,42482,74347v12674,30480,53009,36080,64782,495c107493,74169,110045,74283,110173,73851v-6859,22886,-31992,36132,-55741,29617c,88532,23622,24410,63119,8840,73885,4592,85102,2182,96229,1637xe" fillcolor="#181717" stroked="f" strokeweight="0">
                  <v:stroke miterlimit="83231f" joinstyle="miter"/>
                  <v:path arrowok="t" textboxrect="0,0,193878,110427"/>
                </v:shape>
                <v:shape id="Shape 1065" o:spid="_x0000_s1151" style="position:absolute;left:23758;top:310;width:1087;height:761;visibility:visible;mso-wrap-style:square;v-text-anchor:top" coordsize="108636,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" path="m69456,1573v7662,1573,14929,4964,21146,10279c108636,27283,107074,56925,94513,75124v-342,482,-2565,571,-2666,914c100178,48085,88036,18672,58814,8588,40577,2302,25946,9439,18669,27321v-4661,11443,-4280,25108,3759,34734c22339,61966,20981,62830,20726,62640,6553,51438,,31753,13983,17453,22098,9160,34900,4982,45949,2200,53740,244,61795,,69456,1573xe" fillcolor="#181717" stroked="f" strokeweight="0">
                  <v:stroke miterlimit="83231f" joinstyle="miter"/>
                  <v:path arrowok="t" textboxrect="0,0,108636,76038"/>
                </v:shape>
                <v:shape id="Shape 1066" o:spid="_x0000_s1152" style="position:absolute;left:22741;width:819;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" path="m32347,v114,432,3492,737,3988,1372c38418,4064,39891,6706,40932,9296,41974,6706,43447,4064,45517,1372,46012,737,49403,432,49517,,42482,26962,81864,32715,79578,60935,78029,80048,65062,95631,48070,103149v-267,115,-1512,458,-1359,381c66446,93980,68326,71742,56947,55143,51105,46647,44183,37948,40932,28765,37668,37948,30747,46647,24930,55143,13538,71742,15418,93980,35154,103530v139,77,-1093,-266,-1347,-381c16789,95631,3848,80048,2299,60935,,32715,39370,26962,32347,xe" fillcolor="#181717" stroked="f" strokeweight="0">
                  <v:stroke miterlimit="83231f" joinstyle="miter"/>
                  <v:path arrowok="t" textboxrect="0,0,81864,103607"/>
                </v:shape>
                <v:shape id="Shape 1067" o:spid="_x0000_s1153" style="position:absolute;left:23032;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" path="m12090,v7862,,12091,7976,12091,23482c24181,38976,12090,51549,12090,51549,12090,51549,,38976,,23482,,7976,4242,,12090,xe" fillcolor="#181717" stroked="f" strokeweight="0">
                  <v:stroke miterlimit="83231f" joinstyle="miter"/>
                  <v:path arrowok="t" textboxrect="0,0,24181,51549"/>
                </v:shape>
                <v:shape id="Shape 1068" o:spid="_x0000_s1154" style="position:absolute;left:21054;top:37;width:1939;height:1104;visibility:visible;mso-wrap-style:square;v-text-anchor:top" coordsize="193891,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" path="m97656,1635v11128,545,22346,2953,33116,7198c170269,24403,193891,88525,139446,103473,115710,109988,90564,96742,83706,73844v139,445,2679,318,2908,991c98400,110433,138735,104832,151397,74340,162255,48203,147650,19247,121679,10763,91986,1073,60719,17444,39903,38932,30315,48825,2337,99130,38697,98419v2642,-51,6782,3162,8445,3073c17386,103003,,75165,14478,47758,31699,15135,64272,,97656,1635xe" fillcolor="#181717" stroked="f" strokeweight="0">
                  <v:stroke miterlimit="83231f" joinstyle="miter"/>
                  <v:path arrowok="t" textboxrect="0,0,193891,110433"/>
                </v:shape>
                <v:shape id="Shape 1069" o:spid="_x0000_s1155" style="position:absolute;left:21457;top:310;width:1086;height:760;visibility:visible;mso-wrap-style:square;v-text-anchor:top" coordsize="108648,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" path="m39180,1572c46841,,54896,248,62687,2203,73749,4985,86551,9163,94653,17456v13995,14300,7430,33985,-6744,45187c87655,62833,86296,61957,86220,62059v8027,-9627,8408,-23292,3747,-34735c82702,9442,68059,2305,49835,8592,20612,18675,8458,48089,16789,76029v-88,-331,-2324,-432,-2654,-915c1575,56928,,27286,18034,11855,24251,6534,31518,3143,39180,1572xe" fillcolor="#181717" stroked="f" strokeweight="0">
                  <v:stroke miterlimit="83231f" joinstyle="miter"/>
                  <v:path arrowok="t" textboxrect="0,0,108648,76029"/>
                </v:shape>
                <v:shape id="Shape 1070" o:spid="_x0000_s1156" style="position:absolute;left:27317;top:37;width:1938;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" path="m96229,1637c129611,,162192,15142,179413,47765v14465,27407,-2921,55233,-32677,53734c148400,101575,152565,98375,155194,98426v36360,698,8370,-49594,-1206,-59487c133172,17451,101905,1068,72200,10770,46241,19241,31636,48197,42494,74347v12662,30480,52997,36080,64770,495c107493,74169,110046,74283,110173,73851v-6858,22886,-31992,36132,-55741,29617c,88532,23622,24410,63119,8840,73885,4592,85102,2182,96229,1637xe" fillcolor="#181717" stroked="f" strokeweight="0">
                  <v:stroke miterlimit="83231f" joinstyle="miter"/>
                  <v:path arrowok="t" textboxrect="0,0,193878,110427"/>
                </v:shape>
                <v:shape id="Shape 1071" o:spid="_x0000_s1157" style="position:absolute;left:27766;top:310;width:1087;height:761;visibility:visible;mso-wrap-style:square;v-text-anchor:top" coordsize="108636,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" path="m69456,1573v7662,1573,14929,4964,21146,10279c108636,27283,107074,56925,94514,75124v-343,482,-2579,571,-2668,914c100178,48085,88036,18672,58814,8588,40577,2302,25946,9439,18669,27321v-4661,11443,-4293,25108,3759,34734c22339,61966,20981,62830,20726,62640,6566,51438,,31753,13983,17453,22098,9160,34900,4982,45949,2200,53740,244,61795,,69456,1573xe" fillcolor="#181717" stroked="f" strokeweight="0">
                  <v:stroke miterlimit="83231f" joinstyle="miter"/>
                  <v:path arrowok="t" textboxrect="0,0,108636,76038"/>
                </v:shape>
                <v:shape id="Shape 1072" o:spid="_x0000_s1158" style="position:absolute;left:26749;width:819;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" path="m32347,v114,432,3505,737,3988,1372c38417,4064,39891,6706,40932,9296,41986,6706,43459,4064,45529,1372,46025,737,49403,432,49517,,42482,26962,81864,32715,79578,60935,78029,80048,65062,95631,48069,103149v-266,115,-1511,458,-1359,381c66446,93980,68326,71742,56947,55143,51105,46647,44183,37948,40932,28765,37668,37948,30759,46647,24930,55143,13538,71742,15418,93980,35153,103530v140,77,-1092,-266,-1346,-381c16789,95631,3848,80048,2299,60935,,32715,39370,26962,32347,xe" fillcolor="#181717" stroked="f" strokeweight="0">
                  <v:stroke miterlimit="83231f" joinstyle="miter"/>
                  <v:path arrowok="t" textboxrect="0,0,81864,103607"/>
                </v:shape>
                <v:shape id="Shape 1073" o:spid="_x0000_s1159" style="position:absolute;left:27040;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" path="m12090,v7861,,12091,7976,12091,23482c24181,38976,12090,51549,12090,51549,12090,51549,,38976,,23482,,7976,4242,,12090,xe" fillcolor="#181717" stroked="f" strokeweight="0">
                  <v:stroke miterlimit="83231f" joinstyle="miter"/>
                  <v:path arrowok="t" textboxrect="0,0,24181,51549"/>
                </v:shape>
                <v:shape id="Shape 1074" o:spid="_x0000_s1160" style="position:absolute;left:25062;top:37;width:1939;height:1104;visibility:visible;mso-wrap-style:square;v-text-anchor:top" coordsize="193891,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" path="m97656,1635v11128,545,22346,2953,33116,7198c170269,24403,193891,88525,139459,103473,115710,109988,90576,96742,83706,73844v139,445,2679,318,2908,991c98400,110433,138735,104832,151397,74340,162255,48203,147650,19247,121679,10763,91986,1073,60731,17444,39903,38932,30315,48825,2337,99130,38697,98419v2641,-51,6782,3162,8458,3073c17386,103003,,75165,14478,47758,31699,15135,64272,,97656,1635xe" fillcolor="#181717" stroked="f" strokeweight="0">
                  <v:stroke miterlimit="83231f" joinstyle="miter"/>
                  <v:path arrowok="t" textboxrect="0,0,193891,110433"/>
                </v:shape>
                <v:shape id="Shape 1075" o:spid="_x0000_s1161" style="position:absolute;left:25465;top:310;width:1086;height:760;visibility:visible;mso-wrap-style:square;v-text-anchor:top" coordsize="108648,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" path="m39180,1572c46841,,54896,248,62687,2203,73749,4985,86551,9163,94666,17456v13982,14300,7417,33985,-6757,45187c87655,62833,86309,61957,86220,62059v8052,-9627,8408,-23292,3759,-34735c82702,9442,68059,2305,49835,8592,20612,18675,8458,48089,16802,76029v-101,-331,-2337,-432,-2654,-915c1575,56928,,27286,18034,11855,24251,6534,31518,3143,39180,1572xe" fillcolor="#181717" stroked="f" strokeweight="0">
                  <v:stroke miterlimit="83231f" joinstyle="miter"/>
                  <v:path arrowok="t" textboxrect="0,0,108648,76029"/>
                </v:shape>
                <v:shape id="Shape 1076" o:spid="_x0000_s1162" style="position:absolute;left:31325;top:37;width:1938;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" path="m96229,1637c129611,,162192,15142,179413,47765v14465,27407,-2921,55233,-32677,53734c148400,101575,152553,98375,155194,98426v36360,698,8370,-49594,-1206,-59487c133172,17451,101905,1068,72200,10770,46241,19241,31636,48197,42482,74347v12674,30480,53009,36080,64795,495c107493,74169,110046,74283,110173,73851v-6858,22886,-31992,36132,-55741,29617c,88532,23622,24410,63119,8840,73885,4592,85102,2182,96229,1637xe" fillcolor="#181717" stroked="f" strokeweight="0">
                  <v:stroke miterlimit="83231f" joinstyle="miter"/>
                  <v:path arrowok="t" textboxrect="0,0,193878,110427"/>
                </v:shape>
                <v:shape id="Shape 1077" o:spid="_x0000_s1163" style="position:absolute;left:31774;top:310;width:1087;height:761;visibility:visible;mso-wrap-style:square;v-text-anchor:top" coordsize="108636,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" path="m69458,1573v7659,1573,14927,4964,21144,10279c108636,27283,107074,56925,94514,75124v-343,482,-2566,571,-2655,914c100178,48085,88036,18672,58814,8588,40577,2302,25946,9439,18669,27321v-4661,11443,-4293,25108,3759,34734c22339,61966,20981,62830,20739,62640,6566,51438,,31753,13983,17453,22098,9160,34900,4982,45961,2200,53746,244,61798,,69458,1573xe" fillcolor="#181717" stroked="f" strokeweight="0">
                  <v:stroke miterlimit="83231f" joinstyle="miter"/>
                  <v:path arrowok="t" textboxrect="0,0,108636,76038"/>
                </v:shape>
                <v:shape id="Shape 1078" o:spid="_x0000_s1164" style="position:absolute;left:30757;width:819;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" path="m32347,v114,432,3505,737,3988,1372c38417,4064,39891,6706,40932,9296,41986,6706,43459,4064,45529,1372,46025,737,49403,432,49517,,42482,26962,81864,32715,79578,60935,78029,80048,65062,95631,48069,103149v-266,115,-1511,458,-1359,381c66446,93980,68326,71742,56947,55143,51105,46647,44183,37948,40932,28765,37668,37948,30759,46647,24930,55143,13551,71742,15418,93980,35153,103530v140,77,-1092,-266,-1346,-381c16789,95631,3848,80048,2299,60935,,32715,39370,26962,32347,xe" fillcolor="#181717" stroked="f" strokeweight="0">
                  <v:stroke miterlimit="83231f" joinstyle="miter"/>
                  <v:path arrowok="t" textboxrect="0,0,81864,103607"/>
                </v:shape>
                <v:shape id="Shape 1079" o:spid="_x0000_s1165" style="position:absolute;left:31048;top:518;width:242;height:516;visibility:visible;mso-wrap-style:square;v-text-anchor:top" coordsize="24168,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" path="m12078,v7861,,12090,7976,12090,23482c24168,38976,12078,51549,12078,51549,12078,51549,,38976,,23482,,7976,4229,,12078,xe" fillcolor="#181717" stroked="f" strokeweight="0">
                  <v:stroke miterlimit="83231f" joinstyle="miter"/>
                  <v:path arrowok="t" textboxrect="0,0,24168,51549"/>
                </v:shape>
                <v:shape id="Shape 1080" o:spid="_x0000_s1166" style="position:absolute;left:29070;top:37;width:1939;height:1104;visibility:visible;mso-wrap-style:square;v-text-anchor:top" coordsize="193878,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" path="m97643,1635v11128,545,22347,2953,33116,7198c170256,24403,193878,88525,139446,103473,115697,109988,90563,96742,83706,73844v126,445,2667,318,2895,991c98387,110433,138722,104832,151384,74340,162242,48203,147638,19247,121666,10763,91973,1073,60706,17444,39891,38932,30302,48825,2324,99130,38684,98419v2642,-51,6782,3162,8458,3073c17373,103003,,75165,14465,47758,31686,15135,64260,,97643,1635xe" fillcolor="#181717" stroked="f" strokeweight="0">
                  <v:stroke miterlimit="83231f" joinstyle="miter"/>
                  <v:path arrowok="t" textboxrect="0,0,193878,110433"/>
                </v:shape>
                <v:shape id="Shape 1081" o:spid="_x0000_s1167" style="position:absolute;left:29472;top:310;width:1087;height:760;visibility:visible;mso-wrap-style:square;v-text-anchor:top" coordsize="108649,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" path="m39184,1572c46844,,54896,248,62687,2203,73749,4985,86551,9163,94666,17456v13983,14300,7417,33985,-6757,45187c87668,62833,86309,61957,86220,62059v8052,-9627,8408,-23292,3760,-34735c82703,9442,68059,2305,49835,8592,20612,18675,8471,48089,16802,76029v-101,-331,-2324,-432,-2654,-915c1575,56928,,27286,18034,11855,24257,6534,31525,3143,39184,1572xe" fillcolor="#181717" stroked="f" strokeweight="0">
                  <v:stroke miterlimit="83231f" joinstyle="miter"/>
                  <v:path arrowok="t" textboxrect="0,0,108649,76029"/>
                </v:shape>
                <v:shape id="Shape 1082" o:spid="_x0000_s1168" style="position:absolute;left:35528;top:79;width:1555;height:1194;visibility:visible;mso-wrap-style:square;v-text-anchor:top" coordsize="155587,119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" path="m65248,1275c85963,,107299,5808,123406,17124v10998,7010,19202,17449,24790,27787c153327,56125,155587,67873,154241,80077v-1943,15647,-11315,25908,-21196,31204c128105,113872,122580,115752,117500,115866v-5042,-38,-10134,-978,-15049,-3619c103518,112856,107785,111345,109613,112259v11659,7074,20092,-2019,24791,-15290c139078,83964,138785,65460,136169,59059,133667,51960,130124,44365,125235,37520,120218,31030,114135,24515,106947,19359,92532,9389,73863,3827,55728,7459,47917,9173,40691,12158,35573,16374v-4864,4306,-8776,9538,-11545,15329c18478,43273,17551,57040,22974,70108v3162,7633,8065,13691,13805,17945c41440,92587,46253,95330,51232,95889v9741,1968,20497,-3937,30010,-19495c81585,75785,83744,76471,83972,76077,77965,86466,69723,93108,61277,97629v-8623,3683,-16510,5372,-26365,1613c7696,91761,,72000,4026,52163,6058,42244,11011,32287,17932,23855v3455,-4217,7404,-8052,11722,-11329c31813,10888,34061,9402,36411,8069,38964,6798,41999,5808,44958,4970,51508,2912,58344,1700,65248,1275xe" fillcolor="#181717" stroked="f" strokeweight="0">
                  <v:stroke miterlimit="83231f" joinstyle="miter"/>
                  <v:path arrowok="t" textboxrect="0,0,155587,119333"/>
                </v:shape>
                <v:shape id="Shape 1083" o:spid="_x0000_s1169" style="position:absolute;left:35834;top:354;width:994;height:835;visibility:visible;mso-wrap-style:square;v-text-anchor:top" coordsize="99441,83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" path="m44158,1295c61875,,79718,8954,87821,23635,99441,45745,81890,70714,66548,83261v-381,280,-1968,-241,-2172,76c72593,71679,78270,58280,77762,45237,77356,32296,70841,18707,56591,10312,47879,4547,38595,4191,31039,6045,23381,8407,17196,14707,13348,23355,8357,34544,9182,48273,15177,58229v-51,-114,-1207,712,-1397,509c11049,55791,8573,52311,6528,48539,4216,44869,2451,40932,1638,36868,,28816,1753,20129,8890,13246,17297,5283,31674,1651,44158,1295xe" fillcolor="#181717" stroked="f" strokeweight="0">
                  <v:stroke miterlimit="83231f" joinstyle="miter"/>
                  <v:path arrowok="t" textboxrect="0,0,99441,83541"/>
                </v:shape>
                <v:shape id="Shape 1084" o:spid="_x0000_s1170" style="position:absolute;left:34765;width:819;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" path="m32347,v114,432,3505,737,3988,1372c38417,4064,39891,6706,40945,9296,41986,6706,43459,4064,45542,1372,46025,737,49403,432,49517,,42494,26962,81864,32715,79578,60935,78029,80048,65062,95631,48069,103149v-266,115,-1511,458,-1359,381c66459,93980,68326,71742,56947,55143,51105,46647,44183,37948,40932,28765,37668,37948,30759,46647,24930,55143,13551,71742,15418,93980,35153,103530v153,77,-1079,-266,-1346,-381c16789,95631,3848,80048,2299,60935,,32715,39382,26962,32347,xe" fillcolor="#181717" stroked="f" strokeweight="0">
                  <v:stroke miterlimit="83231f" joinstyle="miter"/>
                  <v:path arrowok="t" textboxrect="0,0,81864,103607"/>
                </v:shape>
                <v:shape id="Shape 1085" o:spid="_x0000_s1171" style="position:absolute;left:35056;top:518;width:242;height:516;visibility:visible;mso-wrap-style:square;v-text-anchor:top" coordsize="24168,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" path="m12078,v7861,,12090,7976,12090,23482c24168,38976,12078,51549,12078,51549,12078,51549,,38976,,23482,,7976,4229,,12078,xe" fillcolor="#181717" stroked="f" strokeweight="0">
                  <v:stroke miterlimit="83231f" joinstyle="miter"/>
                  <v:path arrowok="t" textboxrect="0,0,24168,51549"/>
                </v:shape>
                <v:shape id="Shape 1086" o:spid="_x0000_s1172" style="position:absolute;left:33078;top:37;width:1938;height:1104;visibility:visible;mso-wrap-style:square;v-text-anchor:top" coordsize="193878,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" path="m97649,1635v11127,545,22344,2953,33110,7198c170256,24403,193878,88525,139446,103473,115697,109988,90563,96742,83706,73844v126,445,2667,318,2895,991c98387,110433,138722,104832,151384,74340,162242,48203,147638,19247,121666,10763,91973,1073,60706,17444,39891,38932,30315,48825,2324,99130,38684,98419v2629,-51,6782,3162,8458,3073c17373,103003,,75165,14465,47758,31686,15135,64267,,97649,1635xe" fillcolor="#181717" stroked="f" strokeweight="0">
                  <v:stroke miterlimit="83231f" joinstyle="miter"/>
                  <v:path arrowok="t" textboxrect="0,0,193878,110433"/>
                </v:shape>
                <v:shape id="Shape 1087" o:spid="_x0000_s1173" style="position:absolute;left:33480;top:310;width:1087;height:760;visibility:visible;mso-wrap-style:square;v-text-anchor:top" coordsize="108649,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" path="m39186,1572c46847,,54902,248,62700,2203,73749,4985,86551,9163,94666,17456v13983,14300,7417,33985,-6757,45187c87668,62833,86309,61957,86220,62059v8052,-9627,8408,-23292,3760,-34735c82703,9442,68072,2305,49835,8592,20612,18675,8471,48089,16802,76029v-101,-331,-2324,-432,-2654,-915c1575,56928,,27286,18034,11855,24257,6534,31525,3143,39186,1572xe" fillcolor="#181717" stroked="f" strokeweight="0">
                  <v:stroke miterlimit="83231f" joinstyle="miter"/>
                  <v:path arrowok="t" textboxrect="0,0,108649,76029"/>
                </v:shape>
                <v:shape id="Shape 1088" o:spid="_x0000_s1174" style="position:absolute;left:37351;top:3019;width:1186;height:1739;visibility:visible;mso-wrap-style:square;v-text-anchor:top" coordsize="118593,173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" path="m39368,2897c63172,,91868,18484,101600,43170v16993,43078,4572,93332,-38926,116294c35268,173929,7442,156556,8941,126800v-89,1663,3111,5816,3061,8445c11303,171605,61607,143627,71501,134039,92989,113223,109360,81956,99670,52250,91199,26292,62230,11687,36094,22545,5613,35207,,75542,35598,87328v673,216,546,2769,991,2895c13703,83378,457,58232,6960,34483,12565,14071,25086,4635,39368,2897xe" fillcolor="#181717" stroked="f" strokeweight="0">
                  <v:stroke miterlimit="83231f" joinstyle="miter"/>
                  <v:path arrowok="t" textboxrect="0,0,118593,173929"/>
                </v:shape>
                <v:shape id="Shape 1089" o:spid="_x0000_s1175" style="position:absolute;left:37422;top:3320;width:777;height:1036;visibility:visible;mso-wrap-style:square;v-text-anchor:top" coordsize="77749,10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" path="m34823,1665c42932,,51429,1854,58572,8846v8306,8115,12472,20916,15253,31978c77749,56394,74816,73044,64186,85477,48755,103524,19101,101937,914,89376,432,89033,330,86811,,86722,27940,95053,57366,82899,67437,53689,73723,35439,66586,20809,48717,13532,37274,8871,23596,9252,13970,17291v101,-76,-762,-1448,-572,-1689c18993,8515,26714,3331,34823,1665xe" fillcolor="#181717" stroked="f" strokeweight="0">
                  <v:stroke miterlimit="83231f" joinstyle="miter"/>
                  <v:path arrowok="t" textboxrect="0,0,77749,103524"/>
                </v:shape>
                <v:shape id="Shape 1090" o:spid="_x0000_s1176" style="position:absolute;left:37457;top:2252;width:1036;height:819;visibility:visible;mso-wrap-style:square;v-text-anchor:top" coordsize="103594,81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" path="m39993,3442c53480,,64199,8065,72771,17285v8840,8966,17437,18923,30722,14529c103124,32144,102921,36055,102235,36309v-2692,2083,-5334,3556,-7924,4598c96901,41961,99543,43434,102235,45504v635,495,927,3886,1359,3988c76645,42469,70891,81839,42659,79553,23559,78003,7976,65049,457,48044,343,47777,,46546,76,46685,9627,66421,31864,68301,48463,56921,56960,51092,65659,44171,74841,40907,65761,37833,56858,30391,47981,24943,30861,14491,8827,20079,76,35128,,35281,343,34011,432,33909,3709,27445,9398,21158,16154,15697,22606,10325,30683,5690,39993,3442xe" fillcolor="#181717" stroked="f" strokeweight="0">
                  <v:stroke miterlimit="83231f" joinstyle="miter"/>
                  <v:path arrowok="t" textboxrect="0,0,103594,81839"/>
                </v:shape>
                <v:shape id="Shape 1091" o:spid="_x0000_s1177" style="position:absolute;left:37458;top:2543;width:517;height:241;visibility:visible;mso-wrap-style:square;v-text-anchor:top" coordsize="51664,24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" path="m27813,533c43256,,51664,4166,51562,12078v,7861,-7988,12090,-23482,12090c12573,24168,,12078,,12078v,,3149,-3023,8230,-6046c13246,3340,20053,825,27813,533xe" fillcolor="#181717" stroked="f" strokeweight="0">
                  <v:stroke miterlimit="83231f" joinstyle="miter"/>
                  <v:path arrowok="t" textboxrect="0,0,51664,24168"/>
                </v:shape>
                <v:shape id="Shape 1092" o:spid="_x0000_s1178" style="position:absolute;left:36886;top:865;width:1334;height:1483;visibility:visible;mso-wrap-style:square;v-text-anchor:top" coordsize="133426,148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" path="m44260,2550c62028,,80531,5396,96419,17178v21247,15482,35217,43244,36182,70536c133426,100160,129096,112365,122796,121687v-6045,9334,-15697,16205,-25019,19659c78511,148242,58865,143251,46127,126640v-3125,-3607,-4992,-7544,-5753,-11837c39141,110701,38888,106282,39637,101557,40945,92286,44844,82202,52908,73147v-292,343,953,2210,496,2731c47282,82926,43866,89530,42723,95233v-1384,5842,-978,11087,1663,15392c48844,119413,60732,125992,76619,127859v13869,1397,27229,-1969,36906,-10719c123571,108402,128715,94432,126988,78202v-1575,-8941,-4661,-17704,-9437,-25299c112357,45550,106629,38616,99301,33587,85090,23071,67793,18347,52591,18258v-7341,,-24397,4800,-35395,13373c5995,40318,,51062,10287,60142v1664,1245,1435,5906,2324,6770c4318,59495,2019,48763,3797,37638,5880,26462,12713,14334,26861,7806,32496,5132,38338,3400,44260,2550xe" fillcolor="#181717" stroked="f" strokeweight="0">
                  <v:stroke miterlimit="83231f" joinstyle="miter"/>
                  <v:path arrowok="t" textboxrect="0,0,133426,148242"/>
                </v:shape>
                <v:shape id="Shape 1093" o:spid="_x0000_s1179" style="position:absolute;left:37040;top:1150;width:885;height:938;visibility:visible;mso-wrap-style:square;v-text-anchor:top" coordsize="88570,93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" path="m50267,4128v8509,1346,15646,5981,22098,11798c78385,22035,82855,29997,85382,38379v1435,6135,2731,12789,3099,19177c88570,64084,87414,70472,84989,75730,76251,93751,54699,91770,40424,85458v-241,-114,191,-1473,77,-1498c51676,86525,64948,82969,74066,74663,81191,68212,85242,60338,84760,52438,84608,44437,80772,36093,72720,29540,66701,24041,59627,20930,52781,19558,45872,18212,39510,18339,32969,20396,20117,24270,9309,33718,851,45161,1054,44882,,43599,191,43091,7646,24219,25654,,50267,4128xe" fillcolor="#181717" stroked="f" strokeweight="0">
                  <v:stroke miterlimit="83231f" joinstyle="miter"/>
                  <v:path arrowok="t" textboxrect="0,0,88570,93751"/>
                </v:shape>
                <v:shape id="Shape 1094" o:spid="_x0000_s1180" style="position:absolute;left:37351;top:7027;width:1186;height:1739;visibility:visible;mso-wrap-style:square;v-text-anchor:top" coordsize="118593,173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" path="m39368,2897c63172,,91868,18484,101600,43170v16993,43078,4572,93332,-38926,116294c35268,173929,7442,156556,8941,126800v-89,1663,3111,5816,3061,8445c11303,171605,61607,143627,71501,134039,92989,113223,109360,81969,99670,52263,91199,26292,62230,11687,36094,22545,5613,35220,,75542,35598,87328v673,228,546,2769,991,2895c13703,83378,457,58232,6960,34483,12565,14071,25086,4635,39368,2897xe" fillcolor="#181717" stroked="f" strokeweight="0">
                  <v:stroke miterlimit="83231f" joinstyle="miter"/>
                  <v:path arrowok="t" textboxrect="0,0,118593,173929"/>
                </v:shape>
                <v:shape id="Shape 1095" o:spid="_x0000_s1181" style="position:absolute;left:37422;top:7328;width:777;height:1035;visibility:visible;mso-wrap-style:square;v-text-anchor:top" coordsize="77749,10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" path="m34823,1665c42932,,51429,1854,58572,8846v8306,8115,12472,20929,15253,31978c77749,56407,74816,73044,64186,85477,48755,103524,19101,101937,914,89376,432,89033,330,86811,,86722,27940,95053,57366,82899,67437,53689,73723,35439,66586,20809,48717,13532,37274,8871,23596,9252,13970,17291v101,-76,-762,-1448,-572,-1689c18993,8515,26714,3331,34823,1665xe" fillcolor="#181717" stroked="f" strokeweight="0">
                  <v:stroke miterlimit="83231f" joinstyle="miter"/>
                  <v:path arrowok="t" textboxrect="0,0,77749,103524"/>
                </v:shape>
                <v:shape id="Shape 1096" o:spid="_x0000_s1182" style="position:absolute;left:37457;top:6260;width:1036;height:818;visibility:visible;mso-wrap-style:square;v-text-anchor:top" coordsize="103594,8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" path="m42659,2286c70891,,76645,39370,103594,32347v-432,102,-724,3492,-1359,3975c99543,38405,96901,39878,94311,40919v2590,1055,5232,2528,7924,4610c102870,46012,103162,49403,103594,49505,76645,42482,70891,81852,42659,79565,23559,78016,7976,65062,457,48057,343,47790,,46558,76,46711,9627,66446,31864,68313,48463,56934,56960,51105,65659,44183,74841,40919,65659,37668,56960,30747,48463,24917,31864,13538,9627,15405,76,35141,,35293,343,34049,457,33795,7976,16789,23559,3835,42659,2286xe" fillcolor="#181717" stroked="f" strokeweight="0">
                  <v:stroke miterlimit="83231f" joinstyle="miter"/>
                  <v:path arrowok="t" textboxrect="0,0,103594,81852"/>
                </v:shape>
                <v:shape id="Shape 1097" o:spid="_x0000_s1183" style="position:absolute;left:37458;top:6551;width:516;height:241;visibility:visible;mso-wrap-style:square;v-text-anchor:top" coordsize="51562,2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" path="m28080,c43574,,51562,4229,51562,12090v,7862,-7988,12091,-23482,12091c12573,24181,,12090,,12090,,12090,12573,,28080,xe" fillcolor="#181717" stroked="f" strokeweight="0">
                  <v:stroke miterlimit="83231f" joinstyle="miter"/>
                  <v:path arrowok="t" textboxrect="0,0,51562,24181"/>
                </v:shape>
                <v:shape id="Shape 1098" o:spid="_x0000_s1184" style="position:absolute;left:37351;top:4596;width:1186;height:1915;visibility:visible;mso-wrap-style:square;v-text-anchor:top" coordsize="118593,191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" path="m42506,6958v6439,-59,13317,1567,20168,5183c106172,35103,118593,85369,101600,128435,86030,167932,21908,191554,6960,137122,457,113373,13703,88240,36589,81382v-445,139,-318,2679,-991,2908c,96063,5613,136398,36094,149073v26149,10858,55105,-3760,63576,-29718c109360,89649,92989,58395,71501,37567,61608,27991,11303,,12014,36360v51,2642,-3162,6782,-3073,8458c7817,22492,23188,7137,42506,6958xe" fillcolor="#181717" stroked="f" strokeweight="0">
                  <v:stroke miterlimit="83231f" joinstyle="miter"/>
                  <v:path arrowok="t" textboxrect="0,0,118593,191554"/>
                </v:shape>
                <v:shape id="Shape 1099" o:spid="_x0000_s1185" style="position:absolute;left:37422;top:5018;width:777;height:1044;visibility:visible;mso-wrap-style:square;v-text-anchor:top" coordsize="77737,104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" path="m33579,291c45193,581,56464,4699,64186,13722v10630,12434,13551,29071,9639,44654c71044,69425,66878,82239,58572,90341,44272,104324,24587,97758,13386,83585v-178,-241,686,-1600,584,-1689c23597,89948,37262,90316,48704,85655,66586,78378,73723,63748,67437,45510,57353,16288,27940,4147,,12478,330,12376,432,10154,914,9824,10008,3537,21965,,33579,291xe" fillcolor="#181717" stroked="f" strokeweight="0">
                  <v:stroke miterlimit="83231f" joinstyle="miter"/>
                  <v:path arrowok="t" textboxrect="0,0,77737,104324"/>
                </v:shape>
                <v:rect id="Rectangle 1100" o:spid="_x0000_s1186" style="position:absolute;left:15935;top:2803;width:9561;height:2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" filled="f" stroked="f">
                  <v:textbox inset="0,0,0,0">
                    <w:txbxContent>
                      <w:p w14:paraId="75681E79" w14:textId="77777777" w:rsidR="005C3AF4" w:rsidRDefault="005C3AF4">
                        <w:pPr>
                          <w:spacing w:after="160" w:line="259" w:lineRule="auto"/>
                          <w:ind w:left="0" w:right="0" w:firstLine="0"/>
                          <w:jc w:val="left"/>
                        </w:pPr>
                        <w:r>
                          <w:rPr>
                            <w:b/>
                            <w:sz w:val="26"/>
                          </w:rPr>
                          <w:t xml:space="preserve">MUTU 5: </w:t>
                        </w:r>
                      </w:p>
                    </w:txbxContent>
                  </v:textbox>
                </v:rect>
                <v:rect id="Rectangle 1101" o:spid="_x0000_s1187" style="position:absolute;left:6132;top:6021;width:35086;height:2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" filled="f" stroked="f">
                  <v:textbox inset="0,0,0,0">
                    <w:txbxContent>
                      <w:p w14:paraId="03036244" w14:textId="77777777" w:rsidR="005C3AF4" w:rsidRDefault="005C3AF4">
                        <w:pPr>
                          <w:spacing w:after="160" w:line="259" w:lineRule="auto"/>
                          <w:ind w:left="0" w:right="0" w:firstLine="0"/>
                          <w:jc w:val="left"/>
                        </w:pPr>
                        <w:r>
                          <w:rPr>
                            <w:b/>
                            <w:sz w:val="26"/>
                          </w:rPr>
                          <w:t>KUKHULUPILIRA MWA ATUMIKI</w:t>
                        </w:r>
                      </w:p>
                    </w:txbxContent>
                  </v:textbox>
                </v:rect>
                <w10:anchorlock/>
              </v:group>
            </w:pict>
          </mc:Fallback>
        </mc:AlternateContent>
      </w:r>
    </w:p>
    <w:p w14:paraId="54E8380E" w14:textId="77777777" w:rsidR="004B710F" w:rsidRPr="00D012B2" w:rsidRDefault="000553DB">
      <w:pPr>
        <w:spacing w:after="207"/>
        <w:ind w:left="-15" w:right="0"/>
        <w:rPr>
          <w:szCs w:val="24"/>
        </w:rPr>
      </w:pPr>
      <w:r w:rsidRPr="00D012B2">
        <w:rPr>
          <w:szCs w:val="24"/>
        </w:rPr>
        <w:t>Timakhulupilira kuti Allah anatumiza Atumiki kwa anthu ake, omwe: “</w:t>
      </w:r>
      <w:r w:rsidRPr="00D012B2">
        <w:rPr>
          <w:i/>
          <w:iCs/>
          <w:szCs w:val="24"/>
        </w:rPr>
        <w:t xml:space="preserve">adauza nkhani zabwino [kwa anthu abwino] ndikuwachenjeza [oipa] kuti anthu asadzakhale ndi mtsutso pa Allah pambuyo pa [kudza kwa] aneneriwa. Ndipo Allah Ngwamphamvu zoposa, Ngwanzeru zakuya.” </w:t>
      </w:r>
      <w:r w:rsidRPr="00D012B2">
        <w:rPr>
          <w:szCs w:val="24"/>
        </w:rPr>
        <w:t>[4:165]</w:t>
      </w:r>
    </w:p>
    <w:p w14:paraId="6BBB6021" w14:textId="77777777" w:rsidR="004B710F" w:rsidRPr="00D012B2" w:rsidRDefault="000553DB">
      <w:pPr>
        <w:pStyle w:val="Heading2"/>
        <w:ind w:left="10" w:right="1"/>
        <w:rPr>
          <w:sz w:val="24"/>
          <w:szCs w:val="24"/>
        </w:rPr>
      </w:pPr>
      <w:r w:rsidRPr="00D012B2">
        <w:rPr>
          <w:sz w:val="24"/>
          <w:szCs w:val="24"/>
        </w:rPr>
        <w:t>WOYAMBA NDI WOMALIZA MWA ATUMIKI</w:t>
      </w:r>
    </w:p>
    <w:p w14:paraId="0E63B32C" w14:textId="1CB114B4" w:rsidR="004B710F" w:rsidRPr="00D012B2" w:rsidRDefault="000553DB">
      <w:pPr>
        <w:spacing w:after="207"/>
        <w:ind w:left="-15" w:right="0"/>
        <w:rPr>
          <w:szCs w:val="24"/>
        </w:rPr>
      </w:pPr>
      <w:r w:rsidRPr="00D012B2">
        <w:rPr>
          <w:szCs w:val="24"/>
        </w:rPr>
        <w:t>Timakhulupilira kuti Woyamba mwa Atumiki anali Nuh ndipo Womaliza</w:t>
      </w:r>
      <w:r w:rsidR="001B019D" w:rsidRPr="00D012B2">
        <w:rPr>
          <w:szCs w:val="24"/>
        </w:rPr>
        <w:t xml:space="preserve"> anali Muhammad, Mtendere ukhale</w:t>
      </w:r>
      <w:r w:rsidRPr="00D012B2">
        <w:rPr>
          <w:szCs w:val="24"/>
        </w:rPr>
        <w:t xml:space="preserve"> pa iwo onse: “</w:t>
      </w:r>
      <w:r w:rsidRPr="00D012B2">
        <w:rPr>
          <w:i/>
          <w:iCs/>
          <w:szCs w:val="24"/>
        </w:rPr>
        <w:t>Ndithudi, takuvumbulutsira [chivumbulutso] monga momwe tidamuvumbulutsira Nuhu [Nowa] ndi aneneri amene anadza pambuyo pake.</w:t>
      </w:r>
      <w:r w:rsidRPr="00D012B2">
        <w:rPr>
          <w:szCs w:val="24"/>
        </w:rPr>
        <w:t xml:space="preserve">” </w:t>
      </w:r>
      <w:r w:rsidR="001B019D" w:rsidRPr="00D012B2">
        <w:rPr>
          <w:szCs w:val="24"/>
        </w:rPr>
        <w:t>[4:163], N</w:t>
      </w:r>
      <w:r w:rsidRPr="00D012B2">
        <w:rPr>
          <w:szCs w:val="24"/>
        </w:rPr>
        <w:t xml:space="preserve">dipo </w:t>
      </w:r>
      <w:r w:rsidRPr="00D012B2">
        <w:rPr>
          <w:i/>
          <w:iCs/>
          <w:szCs w:val="24"/>
        </w:rPr>
        <w:t xml:space="preserve">“Muhammad salla Allah alaih wasallam sali tate wa aliyense mwa amuna anu, koma iye ndi Mtumiki wa Allah, ndiponso wotsiriza mwa Aneneri.” </w:t>
      </w:r>
      <w:r w:rsidRPr="00D012B2">
        <w:rPr>
          <w:szCs w:val="24"/>
        </w:rPr>
        <w:t>[33:40]</w:t>
      </w:r>
    </w:p>
    <w:p w14:paraId="21DD6917" w14:textId="6345A8A7" w:rsidR="004B710F" w:rsidRPr="00D012B2" w:rsidRDefault="001B019D">
      <w:pPr>
        <w:pStyle w:val="Heading2"/>
        <w:ind w:left="10" w:right="1"/>
        <w:rPr>
          <w:sz w:val="24"/>
          <w:szCs w:val="24"/>
        </w:rPr>
      </w:pPr>
      <w:r w:rsidRPr="00D012B2">
        <w:rPr>
          <w:sz w:val="24"/>
          <w:szCs w:val="24"/>
        </w:rPr>
        <w:t>ATUMIKI ANYOTA ZA PAMWAMBA</w:t>
      </w:r>
    </w:p>
    <w:p w14:paraId="4615637C" w14:textId="17259E31" w:rsidR="004B710F" w:rsidRPr="00D012B2" w:rsidRDefault="000553DB" w:rsidP="001B019D">
      <w:pPr>
        <w:ind w:left="-15" w:right="0"/>
        <w:rPr>
          <w:szCs w:val="24"/>
        </w:rPr>
      </w:pPr>
      <w:r w:rsidRPr="00D012B2">
        <w:rPr>
          <w:szCs w:val="24"/>
        </w:rPr>
        <w:t xml:space="preserve">Timakhulupilira kuti mwa Atumiki onse, Muhammad ndi yemwe ali </w:t>
      </w:r>
      <w:r w:rsidR="001B019D" w:rsidRPr="00D012B2">
        <w:rPr>
          <w:szCs w:val="24"/>
        </w:rPr>
        <w:t>ndi nyota za pamwamba k</w:t>
      </w:r>
      <w:r w:rsidRPr="00D012B2">
        <w:rPr>
          <w:szCs w:val="24"/>
        </w:rPr>
        <w:t xml:space="preserve">wambiri, kenako Ibrahim, Musa, Nuh ndi Isa mwana wa Mariam. </w:t>
      </w:r>
      <w:r w:rsidR="001B019D" w:rsidRPr="00D012B2">
        <w:rPr>
          <w:szCs w:val="24"/>
        </w:rPr>
        <w:t>Ayaah yotsatirayi ikufotokoza za atumiki amenewa</w:t>
      </w:r>
      <w:r w:rsidRPr="00D012B2">
        <w:rPr>
          <w:szCs w:val="24"/>
        </w:rPr>
        <w:t>: “</w:t>
      </w:r>
      <w:r w:rsidRPr="00D012B2">
        <w:rPr>
          <w:i/>
          <w:iCs/>
          <w:szCs w:val="24"/>
        </w:rPr>
        <w:t>Ndipo [akumbutse] pamene tidalandira kuchokera kwa Aneneri onse pangano lawo. Ndi kwa iwe, ndi kwa Nuh, Ibrahim, Musa, ndi Isa mwana wa Mariam. Ndipo tidatenga kwa iwo pangano la mphamv</w:t>
      </w:r>
      <w:r w:rsidR="001B019D" w:rsidRPr="00D012B2">
        <w:rPr>
          <w:i/>
          <w:iCs/>
          <w:szCs w:val="24"/>
        </w:rPr>
        <w:t>u (</w:t>
      </w:r>
      <w:r w:rsidRPr="00D012B2">
        <w:rPr>
          <w:i/>
          <w:iCs/>
          <w:szCs w:val="24"/>
        </w:rPr>
        <w:t>kuti adzafikitsa uthenga wa Allah kwa anthu ndi kuitanira anthu ku chipembedzo cha Allah</w:t>
      </w:r>
      <w:r w:rsidR="001B019D" w:rsidRPr="00D012B2">
        <w:rPr>
          <w:i/>
          <w:iCs/>
          <w:szCs w:val="24"/>
        </w:rPr>
        <w:t>)</w:t>
      </w:r>
      <w:r w:rsidRPr="00D012B2">
        <w:rPr>
          <w:szCs w:val="24"/>
        </w:rPr>
        <w:t>.” [33:7].</w:t>
      </w:r>
    </w:p>
    <w:p w14:paraId="3D965481" w14:textId="160CDBF4" w:rsidR="004B710F" w:rsidRPr="00D012B2" w:rsidRDefault="000553DB" w:rsidP="001B019D">
      <w:pPr>
        <w:spacing w:after="213" w:line="264" w:lineRule="auto"/>
        <w:ind w:left="10" w:right="-14" w:hanging="10"/>
        <w:jc w:val="left"/>
        <w:rPr>
          <w:szCs w:val="24"/>
        </w:rPr>
      </w:pPr>
      <w:r w:rsidRPr="00D012B2">
        <w:rPr>
          <w:szCs w:val="24"/>
        </w:rPr>
        <w:lastRenderedPageBreak/>
        <w:t>Timakhulupilira kuti uthenga wa Muhammad salla Allah alaih wasallam ndi womwe</w:t>
      </w:r>
      <w:r w:rsidR="001B019D" w:rsidRPr="00D012B2">
        <w:rPr>
          <w:szCs w:val="24"/>
        </w:rPr>
        <w:t>wo</w:t>
      </w:r>
      <w:r w:rsidRPr="00D012B2">
        <w:rPr>
          <w:szCs w:val="24"/>
        </w:rPr>
        <w:t>nso anali kupereka Atumiki onse a</w:t>
      </w:r>
      <w:r w:rsidR="001B019D" w:rsidRPr="00D012B2">
        <w:rPr>
          <w:szCs w:val="24"/>
        </w:rPr>
        <w:t>m’</w:t>
      </w:r>
      <w:r w:rsidRPr="00D012B2">
        <w:rPr>
          <w:szCs w:val="24"/>
        </w:rPr>
        <w:t>mbuyo mwake, monga akunenera Allah kuti: “</w:t>
      </w:r>
      <w:r w:rsidRPr="00D012B2">
        <w:rPr>
          <w:i/>
          <w:iCs/>
          <w:szCs w:val="24"/>
        </w:rPr>
        <w:t>Wakhazikitsa kwa inu chipembedzo chonga chomwe adam’langiza Nuh. Ndipo chimene takuvumbulutsira iwe ndi chimenenso tidavumbulutsira Ibrahi</w:t>
      </w:r>
      <w:r w:rsidR="001B019D" w:rsidRPr="00D012B2">
        <w:rPr>
          <w:i/>
          <w:iCs/>
          <w:szCs w:val="24"/>
        </w:rPr>
        <w:t>m, Musa, ndi Isa kuti: Mulimbikitse</w:t>
      </w:r>
      <w:r w:rsidRPr="00D012B2">
        <w:rPr>
          <w:i/>
          <w:iCs/>
          <w:szCs w:val="24"/>
        </w:rPr>
        <w:t xml:space="preserve"> Chipembedzo [potsatira malamulo] ndikuti musalekane pa Chipembedzo.”</w:t>
      </w:r>
      <w:r w:rsidRPr="00D012B2">
        <w:rPr>
          <w:szCs w:val="24"/>
        </w:rPr>
        <w:t xml:space="preserve"> [42:13]</w:t>
      </w:r>
    </w:p>
    <w:p w14:paraId="4B34A524" w14:textId="77777777" w:rsidR="004B710F" w:rsidRPr="00D012B2" w:rsidRDefault="000553DB">
      <w:pPr>
        <w:pStyle w:val="Heading2"/>
        <w:ind w:left="10"/>
        <w:rPr>
          <w:sz w:val="24"/>
          <w:szCs w:val="24"/>
        </w:rPr>
      </w:pPr>
      <w:r w:rsidRPr="00D012B2">
        <w:rPr>
          <w:sz w:val="24"/>
          <w:szCs w:val="24"/>
        </w:rPr>
        <w:t>ATUMIKI NDI ANTHU</w:t>
      </w:r>
    </w:p>
    <w:p w14:paraId="3DB02C79" w14:textId="56F10CFF" w:rsidR="004B710F" w:rsidRPr="00D012B2" w:rsidRDefault="000553DB">
      <w:pPr>
        <w:ind w:left="-15" w:right="0"/>
        <w:rPr>
          <w:szCs w:val="24"/>
        </w:rPr>
      </w:pPr>
      <w:r w:rsidRPr="00D012B2">
        <w:rPr>
          <w:szCs w:val="24"/>
        </w:rPr>
        <w:t>Timakhulupilira kuti Atumiki onse ndi anthu olengedwa, omwe alibe mbiri z</w:t>
      </w:r>
      <w:r w:rsidR="001B019D" w:rsidRPr="00D012B2">
        <w:rPr>
          <w:szCs w:val="24"/>
        </w:rPr>
        <w:t>ong</w:t>
      </w:r>
      <w:r w:rsidRPr="00D012B2">
        <w:rPr>
          <w:szCs w:val="24"/>
        </w:rPr>
        <w:t>a</w:t>
      </w:r>
      <w:r w:rsidR="001B019D" w:rsidRPr="00D012B2">
        <w:rPr>
          <w:szCs w:val="24"/>
        </w:rPr>
        <w:t xml:space="preserve"> za</w:t>
      </w:r>
      <w:r w:rsidRPr="00D012B2">
        <w:rPr>
          <w:szCs w:val="24"/>
        </w:rPr>
        <w:t xml:space="preserve"> Allah yemwe anawalenga. Allah akune</w:t>
      </w:r>
      <w:r w:rsidR="001B019D" w:rsidRPr="00D012B2">
        <w:rPr>
          <w:szCs w:val="24"/>
        </w:rPr>
        <w:t>n</w:t>
      </w:r>
      <w:r w:rsidRPr="00D012B2">
        <w:rPr>
          <w:szCs w:val="24"/>
        </w:rPr>
        <w:t>a kuti: “</w:t>
      </w:r>
      <w:r w:rsidRPr="00D012B2">
        <w:rPr>
          <w:i/>
          <w:iCs/>
          <w:szCs w:val="24"/>
        </w:rPr>
        <w:t>Ndipo ine sindikukuuzani kuti ndili ndi nkhokwe zachuma cha Allah kapena kuti ine ndikudziwa zinthu zamseri, ndiponso sindinena kuti ndine Mngelo.</w:t>
      </w:r>
      <w:r w:rsidRPr="00D012B2">
        <w:rPr>
          <w:szCs w:val="24"/>
        </w:rPr>
        <w:t>” [11:31], ndipo anamulangiza Muhammad</w:t>
      </w:r>
      <w:r w:rsidR="00737380" w:rsidRPr="00D012B2">
        <w:rPr>
          <w:szCs w:val="24"/>
        </w:rPr>
        <w:t xml:space="preserve"> swalla Llahu alaihi wasallam</w:t>
      </w:r>
      <w:r w:rsidRPr="00D012B2">
        <w:rPr>
          <w:szCs w:val="24"/>
        </w:rPr>
        <w:t xml:space="preserve"> yemwe ndi omaliza wa iwo, kuti anene: “</w:t>
      </w:r>
      <w:r w:rsidRPr="00D012B2">
        <w:rPr>
          <w:i/>
          <w:iCs/>
          <w:szCs w:val="24"/>
        </w:rPr>
        <w:t>Ine sindikukuuzani kuti ndili nazo nkhokwe [za zabwino za Allah kotero kuti nkukupatsani chimene mwafuna]. Ndipo [sindikukuuzani] kuti ndikudziwa zamseri, [za Allah kotero kuti nkukufotokozerani zomwe zingakufikeni pamalonda anu monga momwe mwafunira kuti ndikuuzeni]. Ndiponso sindikukuuzani kuti ine ndine Mngelo [nkumandifunsa kuti, “bwanji ukudya pomwe uli Mngelo?]</w:t>
      </w:r>
      <w:r w:rsidRPr="00D012B2">
        <w:rPr>
          <w:szCs w:val="24"/>
        </w:rPr>
        <w:t xml:space="preserve">” [6:50]; komanso: </w:t>
      </w:r>
      <w:r w:rsidRPr="00D012B2">
        <w:rPr>
          <w:i/>
          <w:iCs/>
          <w:szCs w:val="24"/>
        </w:rPr>
        <w:t>“Nena: “Ine ndekha ndilibe mphamvu yodzibweretsera chabwino kapena kudzichotsera choipa, koma chimene Allah wafuna.”</w:t>
      </w:r>
      <w:r w:rsidRPr="00D012B2">
        <w:rPr>
          <w:szCs w:val="24"/>
        </w:rPr>
        <w:t xml:space="preserve"> [7:188], komanso: Nena “</w:t>
      </w:r>
      <w:r w:rsidRPr="00D012B2">
        <w:rPr>
          <w:i/>
          <w:iCs/>
          <w:szCs w:val="24"/>
        </w:rPr>
        <w:t>Ine ndilibe udindo wokupatsani mavuto kapena chilungamo [ndi zabwino]. Nena: “Ine palibe anganditeteze kuchilango cha Allah [ngati nditamnyoza] sindingapeze malo [othawira kuchilango chake] kupatula kwa Iye.</w:t>
      </w:r>
      <w:r w:rsidRPr="00D012B2">
        <w:rPr>
          <w:szCs w:val="24"/>
        </w:rPr>
        <w:t>” [72:21-22].</w:t>
      </w:r>
    </w:p>
    <w:p w14:paraId="2AA6E1FE" w14:textId="53F4865F" w:rsidR="004B710F" w:rsidRPr="00D012B2" w:rsidRDefault="000553DB" w:rsidP="00737380">
      <w:pPr>
        <w:spacing w:after="114"/>
        <w:ind w:left="-15" w:right="0"/>
        <w:rPr>
          <w:szCs w:val="24"/>
        </w:rPr>
      </w:pPr>
      <w:r w:rsidRPr="00D012B2">
        <w:rPr>
          <w:szCs w:val="24"/>
        </w:rPr>
        <w:t>Timakhulupilira kuti Atumiki ndi akapolo a Allah. Iye anawadalitsa iwo ndi uthenga komanso anawatchula kuti ndi akapolo ake po</w:t>
      </w:r>
      <w:r w:rsidR="00737380" w:rsidRPr="00D012B2">
        <w:rPr>
          <w:szCs w:val="24"/>
        </w:rPr>
        <w:t>wayamikira. Allah akunena zokhud</w:t>
      </w:r>
      <w:r w:rsidRPr="00D012B2">
        <w:rPr>
          <w:szCs w:val="24"/>
        </w:rPr>
        <w:t xml:space="preserve">za Nuh, </w:t>
      </w:r>
      <w:r w:rsidRPr="00D012B2">
        <w:rPr>
          <w:szCs w:val="24"/>
        </w:rPr>
        <w:lastRenderedPageBreak/>
        <w:t>Mtumiki oyambilira mwa onsewo: “</w:t>
      </w:r>
      <w:r w:rsidRPr="00D012B2">
        <w:rPr>
          <w:i/>
          <w:iCs/>
          <w:szCs w:val="24"/>
        </w:rPr>
        <w:t>Ndiponso adawauza kuti, E, inu eni mbumba ya amene tidawasenza pamodzi ndi Nuh! [Khalani othokoza monga tate wanu.] Ndithu, iye adali kapolo wothokoza kwambiri.”</w:t>
      </w:r>
      <w:r w:rsidRPr="00D012B2">
        <w:rPr>
          <w:szCs w:val="24"/>
        </w:rPr>
        <w:t xml:space="preserve"> [17:3]. Allah adanenanso za omaliza mwa iwo, Muhammad salla Allah alaih wasallam: “</w:t>
      </w:r>
      <w:r w:rsidRPr="00D012B2">
        <w:rPr>
          <w:i/>
          <w:iCs/>
          <w:szCs w:val="24"/>
        </w:rPr>
        <w:t>Watukuka Mwini kupereka madalitso, yemwe wavumbulutsa Qur’an kwa kapolo wake kuti ikhale mchenjezi kwa zolengedwa zonse.”</w:t>
      </w:r>
      <w:r w:rsidRPr="00D012B2">
        <w:rPr>
          <w:szCs w:val="24"/>
        </w:rPr>
        <w:t xml:space="preserve"> [25:1]</w:t>
      </w:r>
    </w:p>
    <w:p w14:paraId="5F38A46A" w14:textId="77777777" w:rsidR="004B710F" w:rsidRPr="00D012B2" w:rsidRDefault="000553DB">
      <w:pPr>
        <w:ind w:left="-15" w:right="0"/>
        <w:rPr>
          <w:szCs w:val="24"/>
        </w:rPr>
      </w:pPr>
      <w:r w:rsidRPr="00D012B2">
        <w:rPr>
          <w:szCs w:val="24"/>
        </w:rPr>
        <w:t xml:space="preserve">Ndipo pa Atumiki ena onsewo, Allah anati: </w:t>
      </w:r>
      <w:r w:rsidRPr="00D012B2">
        <w:rPr>
          <w:i/>
          <w:iCs/>
          <w:szCs w:val="24"/>
        </w:rPr>
        <w:t>“Kumbukira, [iwe Mtumiki salla Allah alaih wasallam akapolo athu Ibrahima, Ishaq ndi Ya’qub, eni mphamvu [pa ntchito yachipembedzo] ndi kuyang’ana kozindikira.”</w:t>
      </w:r>
      <w:r w:rsidRPr="00D012B2">
        <w:rPr>
          <w:szCs w:val="24"/>
        </w:rPr>
        <w:t xml:space="preserve"> [38:45]; “</w:t>
      </w:r>
      <w:r w:rsidRPr="00D012B2">
        <w:rPr>
          <w:i/>
          <w:iCs/>
          <w:szCs w:val="24"/>
        </w:rPr>
        <w:t>Pilira [iwe Mtumiki] ku zimene akunenazo [kwa iwe], ndipo kumbuka kapolo wathu Daud, wamphamvu [pa Chipembedzo ndi zamdziko lapansi].”</w:t>
      </w:r>
      <w:r w:rsidRPr="00D012B2">
        <w:rPr>
          <w:szCs w:val="24"/>
        </w:rPr>
        <w:t xml:space="preserve"> [38:17]; </w:t>
      </w:r>
      <w:r w:rsidRPr="00D012B2">
        <w:rPr>
          <w:i/>
          <w:iCs/>
          <w:szCs w:val="24"/>
        </w:rPr>
        <w:t>“Ndipo Daud tidampatsa [dalitso lobereka] Sulaiman, amene adali munthu wabwino”</w:t>
      </w:r>
      <w:r w:rsidRPr="00D012B2">
        <w:rPr>
          <w:szCs w:val="24"/>
        </w:rPr>
        <w:t xml:space="preserve"> [38:30]; “</w:t>
      </w:r>
      <w:r w:rsidRPr="00D012B2">
        <w:rPr>
          <w:i/>
          <w:iCs/>
          <w:szCs w:val="24"/>
        </w:rPr>
        <w:t>Iye sadali kanthu koma ndi kapolo amene tidampatsa mtendere; Ndipo tidamchita kukhala chitsanzo [chodabwitsa] cha ana a Israeli.”</w:t>
      </w:r>
      <w:r w:rsidRPr="00D012B2">
        <w:rPr>
          <w:szCs w:val="24"/>
        </w:rPr>
        <w:t xml:space="preserve"> [43:59].</w:t>
      </w:r>
    </w:p>
    <w:p w14:paraId="1B0859DE" w14:textId="77777777" w:rsidR="004B710F" w:rsidRPr="00D012B2" w:rsidRDefault="000553DB">
      <w:pPr>
        <w:spacing w:after="207"/>
        <w:ind w:left="-15" w:right="0"/>
        <w:rPr>
          <w:szCs w:val="24"/>
        </w:rPr>
      </w:pPr>
      <w:r w:rsidRPr="00D012B2">
        <w:rPr>
          <w:szCs w:val="24"/>
        </w:rPr>
        <w:t>Timakhulupilira kuti Allah anamalizira mauthenga ake kwa anthu pa Muhammad salla Allah alaih wasallam, chifukwa akunena kuti: “</w:t>
      </w:r>
      <w:r w:rsidRPr="00D012B2">
        <w:rPr>
          <w:i/>
          <w:iCs/>
          <w:szCs w:val="24"/>
        </w:rPr>
        <w:t>Nena: “E inu anthu! Ine ndine Mtumiki wa Allah kwa inu nonse. [Allah] yemwe ali nawo ufumu wa kumwamba ndipansi. Palibe wopembedzedwa mwa choonadi koma Iye. Amapatsa moyo ndi imfa. Choncho, khulupilirani mwa Allah ndi Mtumiki wake yemwe ndi Mneneri wosadziwa kulemba ndi kuwerenga, yemwe akukhulupilira Allah ndi mawu ake. Ndipo mtsatireni kuti muongoke.”</w:t>
      </w:r>
      <w:r w:rsidRPr="00D012B2">
        <w:rPr>
          <w:szCs w:val="24"/>
        </w:rPr>
        <w:t xml:space="preserve"> [7:158].</w:t>
      </w:r>
    </w:p>
    <w:p w14:paraId="2A6C4795" w14:textId="77777777" w:rsidR="004B710F" w:rsidRPr="00D012B2" w:rsidRDefault="000553DB">
      <w:pPr>
        <w:pStyle w:val="Heading2"/>
        <w:spacing w:after="190" w:line="228" w:lineRule="auto"/>
        <w:ind w:left="2141" w:hanging="1839"/>
        <w:jc w:val="left"/>
        <w:rPr>
          <w:sz w:val="24"/>
          <w:szCs w:val="24"/>
        </w:rPr>
      </w:pPr>
      <w:r w:rsidRPr="00D012B2">
        <w:rPr>
          <w:sz w:val="24"/>
          <w:szCs w:val="24"/>
        </w:rPr>
        <w:t>CHISILAMU NDI UTHENGA WOMALIZA KU DZIKO LONSE</w:t>
      </w:r>
    </w:p>
    <w:p w14:paraId="1702DFDF" w14:textId="40D0F98D" w:rsidR="004B710F" w:rsidRPr="00D012B2" w:rsidRDefault="000553DB">
      <w:pPr>
        <w:ind w:left="-15" w:right="0"/>
        <w:rPr>
          <w:szCs w:val="24"/>
        </w:rPr>
      </w:pPr>
      <w:r w:rsidRPr="00D012B2">
        <w:rPr>
          <w:szCs w:val="24"/>
        </w:rPr>
        <w:t>Timakhulupilira k</w:t>
      </w:r>
      <w:r w:rsidR="00D24B3D" w:rsidRPr="00D012B2">
        <w:rPr>
          <w:szCs w:val="24"/>
        </w:rPr>
        <w:t>uti njira</w:t>
      </w:r>
      <w:r w:rsidRPr="00D012B2">
        <w:rPr>
          <w:szCs w:val="24"/>
        </w:rPr>
        <w:t xml:space="preserve"> ya Mneneri Muhammad salla Allah alaih wasallam ndicho Chisilamu, chomwe Allah anawasankhira </w:t>
      </w:r>
      <w:r w:rsidRPr="00D012B2">
        <w:rPr>
          <w:szCs w:val="24"/>
        </w:rPr>
        <w:lastRenderedPageBreak/>
        <w:t xml:space="preserve">akapolo ake. Iye sadzalandira chipembedzo </w:t>
      </w:r>
      <w:r w:rsidR="000B54AD" w:rsidRPr="00D012B2">
        <w:rPr>
          <w:szCs w:val="24"/>
        </w:rPr>
        <w:t>chilichonse</w:t>
      </w:r>
      <w:r w:rsidRPr="00D012B2">
        <w:rPr>
          <w:szCs w:val="24"/>
        </w:rPr>
        <w:t xml:space="preserve"> kuchokera kwa munthu, poti anati: “</w:t>
      </w:r>
      <w:r w:rsidRPr="00D012B2">
        <w:rPr>
          <w:i/>
          <w:iCs/>
          <w:szCs w:val="24"/>
        </w:rPr>
        <w:t>Ndithudi, chipembedzo [choona] kwa Allah ndi Chisilamu.</w:t>
      </w:r>
      <w:r w:rsidRPr="00D012B2">
        <w:rPr>
          <w:szCs w:val="24"/>
        </w:rPr>
        <w:t xml:space="preserve">” [3:19]; </w:t>
      </w:r>
      <w:r w:rsidRPr="00D012B2">
        <w:rPr>
          <w:i/>
          <w:iCs/>
          <w:szCs w:val="24"/>
        </w:rPr>
        <w:t xml:space="preserve">“Lero ndakukwaniritsirani chipembedzo chanu ndipo ndakwaniritsa pa inu chisomo changa. Ndakusankhirani Chisilamu kukhala chipembedzo chanu.” </w:t>
      </w:r>
      <w:r w:rsidRPr="00D012B2">
        <w:rPr>
          <w:szCs w:val="24"/>
        </w:rPr>
        <w:t>[5:3] komanso “</w:t>
      </w:r>
      <w:r w:rsidRPr="00D012B2">
        <w:rPr>
          <w:i/>
          <w:iCs/>
          <w:szCs w:val="24"/>
        </w:rPr>
        <w:t>Ndipo amene angatsate chipembedzo chosakhala Chisilamu, sichidzalandiridwa kwa iye. Ndipo iye tsiku lomaliza adzakhala mmodzi mwa [anthu] otaika.”</w:t>
      </w:r>
      <w:r w:rsidRPr="00D012B2">
        <w:rPr>
          <w:szCs w:val="24"/>
        </w:rPr>
        <w:t xml:space="preserve"> [3:85].</w:t>
      </w:r>
    </w:p>
    <w:p w14:paraId="64531F16" w14:textId="17B9F5DD" w:rsidR="004B710F" w:rsidRPr="00D012B2" w:rsidRDefault="000553DB">
      <w:pPr>
        <w:ind w:left="-15" w:right="0"/>
        <w:rPr>
          <w:szCs w:val="24"/>
        </w:rPr>
      </w:pPr>
      <w:r w:rsidRPr="00D012B2">
        <w:rPr>
          <w:szCs w:val="24"/>
        </w:rPr>
        <w:t>Timakhulupilira kuti yense yemwe angan</w:t>
      </w:r>
      <w:r w:rsidR="00D24B3D" w:rsidRPr="00D012B2">
        <w:rPr>
          <w:szCs w:val="24"/>
        </w:rPr>
        <w:t>ene kuti chipembedzo china</w:t>
      </w:r>
      <w:r w:rsidRPr="00D012B2">
        <w:rPr>
          <w:szCs w:val="24"/>
        </w:rPr>
        <w:t xml:space="preserve"> </w:t>
      </w:r>
      <w:r w:rsidR="00D24B3D" w:rsidRPr="00D012B2">
        <w:rPr>
          <w:szCs w:val="24"/>
        </w:rPr>
        <w:t xml:space="preserve">chosakhala Chisilamu </w:t>
      </w:r>
      <w:r w:rsidRPr="00D012B2">
        <w:rPr>
          <w:szCs w:val="24"/>
        </w:rPr>
        <w:t>ndi</w:t>
      </w:r>
      <w:r w:rsidR="00D24B3D" w:rsidRPr="00D012B2">
        <w:rPr>
          <w:szCs w:val="24"/>
        </w:rPr>
        <w:t xml:space="preserve"> </w:t>
      </w:r>
      <w:r w:rsidRPr="00D012B2">
        <w:rPr>
          <w:szCs w:val="24"/>
        </w:rPr>
        <w:t>cholandiridwa kwa Allah, monga Chiyuda, Chikhristu ndi zina zonse, ameneyo ndi kaafiri, osakhulupil</w:t>
      </w:r>
      <w:r w:rsidR="00D24B3D" w:rsidRPr="00D012B2">
        <w:rPr>
          <w:szCs w:val="24"/>
        </w:rPr>
        <w:t>ira n</w:t>
      </w:r>
      <w:r w:rsidRPr="00D012B2">
        <w:rPr>
          <w:szCs w:val="24"/>
        </w:rPr>
        <w:t>dipo akuyenera kulapa.</w:t>
      </w:r>
    </w:p>
    <w:p w14:paraId="63DC8E38" w14:textId="74B05A85" w:rsidR="004B710F" w:rsidRPr="00D012B2" w:rsidRDefault="000553DB" w:rsidP="00D24B3D">
      <w:pPr>
        <w:ind w:left="-15" w:right="0"/>
        <w:rPr>
          <w:szCs w:val="24"/>
        </w:rPr>
      </w:pPr>
      <w:r w:rsidRPr="00D012B2">
        <w:rPr>
          <w:szCs w:val="24"/>
        </w:rPr>
        <w:t>Timakhulupilira kuti yense yemwe angakane uthenga wa Mtumiki Muhammad salla Allah alaih wasallam, ndiye kuti wakana mauthenga a Atumiki onse ngakhale atanena kuti iye ndi okhulupilira ndipo. Allah Ta’aala akunena kuti: “</w:t>
      </w:r>
      <w:r w:rsidRPr="00D012B2">
        <w:rPr>
          <w:i/>
          <w:iCs/>
          <w:szCs w:val="24"/>
        </w:rPr>
        <w:t>Anthu a Nuh adatsutsa Atumiki”</w:t>
      </w:r>
      <w:r w:rsidRPr="00D012B2">
        <w:rPr>
          <w:szCs w:val="24"/>
        </w:rPr>
        <w:t xml:space="preserve"> [26:105]. Choncho, Allah akuwapanga iwo kuti anakanira uthenga wonse ngakhale kuti kunalibe Mtumiki </w:t>
      </w:r>
      <w:r w:rsidR="00D24B3D" w:rsidRPr="00D012B2">
        <w:rPr>
          <w:szCs w:val="24"/>
        </w:rPr>
        <w:t xml:space="preserve">wina </w:t>
      </w:r>
      <w:r w:rsidRPr="00D012B2">
        <w:rPr>
          <w:szCs w:val="24"/>
        </w:rPr>
        <w:t>Nuh alaih salaam</w:t>
      </w:r>
      <w:r w:rsidR="00D24B3D" w:rsidRPr="00D012B2">
        <w:rPr>
          <w:szCs w:val="24"/>
        </w:rPr>
        <w:t xml:space="preserve"> asanabwere</w:t>
      </w:r>
      <w:r w:rsidRPr="00D012B2">
        <w:rPr>
          <w:szCs w:val="24"/>
        </w:rPr>
        <w:t xml:space="preserve">. Zimenezitu zikumvekanso mma aayah awa: </w:t>
      </w:r>
      <w:r w:rsidRPr="00D012B2">
        <w:rPr>
          <w:i/>
          <w:iCs/>
          <w:szCs w:val="24"/>
        </w:rPr>
        <w:t>“Ndithudi amene sakhulupilira Allah</w:t>
      </w:r>
      <w:r w:rsidR="00D24B3D" w:rsidRPr="00D012B2">
        <w:rPr>
          <w:i/>
          <w:iCs/>
          <w:szCs w:val="24"/>
        </w:rPr>
        <w:t xml:space="preserve"> ndi Atumiki ake, ndikufuna kumu</w:t>
      </w:r>
      <w:r w:rsidRPr="00D012B2">
        <w:rPr>
          <w:i/>
          <w:iCs/>
          <w:szCs w:val="24"/>
        </w:rPr>
        <w:t>lekanitsa Allah ndi atumiki ake, ponena kuti: ‘Ena tikuwakhulupilira, koma ena tikuwakana’, ndipo akufuna kugwira njira yapakati pa izi [osati ya Chisilamu chenicheni kapenanso ya anthu osakhulupilira]. Iwo ndiosakhulupilira enieni. Ndipo osakhulupilira tawakonzera chilango choyalutsa.”</w:t>
      </w:r>
      <w:r w:rsidRPr="00D012B2">
        <w:rPr>
          <w:szCs w:val="24"/>
        </w:rPr>
        <w:t xml:space="preserve"> [4:150-151].</w:t>
      </w:r>
    </w:p>
    <w:p w14:paraId="1F48E485" w14:textId="12BB7A86" w:rsidR="004B710F" w:rsidRPr="00D012B2" w:rsidRDefault="000553DB" w:rsidP="00D24B3D">
      <w:pPr>
        <w:ind w:left="-15" w:right="0"/>
        <w:rPr>
          <w:szCs w:val="24"/>
        </w:rPr>
      </w:pPr>
      <w:r w:rsidRPr="00D012B2">
        <w:rPr>
          <w:szCs w:val="24"/>
        </w:rPr>
        <w:t>Timakhulupilira kuti palibe Mneneri wina pambuyo pa Mtumiki wa Allah</w:t>
      </w:r>
      <w:r w:rsidR="00D24B3D" w:rsidRPr="00D012B2">
        <w:rPr>
          <w:szCs w:val="24"/>
        </w:rPr>
        <w:t>, Muhammad,</w:t>
      </w:r>
      <w:r w:rsidRPr="00D012B2">
        <w:rPr>
          <w:szCs w:val="24"/>
        </w:rPr>
        <w:t xml:space="preserve"> salla Allah alaih wasallam. Aliyense yemwe angadzitche kuti ndi Mneneri panthawi ino, kapena kukhulupilira aliyense yemwe akudzitcha kuti ndi Mneneri, </w:t>
      </w:r>
      <w:r w:rsidRPr="00D012B2">
        <w:rPr>
          <w:szCs w:val="24"/>
        </w:rPr>
        <w:lastRenderedPageBreak/>
        <w:t>wakanira Allah ndi Mtumiki wake komanso wakana zomwe amakhulupilira Asilamu onse.</w:t>
      </w:r>
    </w:p>
    <w:p w14:paraId="4A73848D" w14:textId="43E3163D" w:rsidR="004B710F" w:rsidRPr="00D012B2" w:rsidRDefault="000553DB" w:rsidP="00D24B3D">
      <w:pPr>
        <w:pStyle w:val="Heading2"/>
        <w:spacing w:after="190" w:line="228" w:lineRule="auto"/>
        <w:ind w:left="1985" w:hanging="1683"/>
        <w:jc w:val="left"/>
        <w:rPr>
          <w:sz w:val="24"/>
          <w:szCs w:val="24"/>
          <w:lang w:val="es-AR"/>
        </w:rPr>
      </w:pPr>
      <w:r w:rsidRPr="00D012B2">
        <w:rPr>
          <w:sz w:val="24"/>
          <w:szCs w:val="24"/>
          <w:lang w:val="es-AR"/>
        </w:rPr>
        <w:t>ATSOGOLERI OL</w:t>
      </w:r>
      <w:r w:rsidR="00D24B3D" w:rsidRPr="00D012B2">
        <w:rPr>
          <w:sz w:val="24"/>
          <w:szCs w:val="24"/>
          <w:lang w:val="es-AR"/>
        </w:rPr>
        <w:t>UNGAMA [AL-KHULAFAAU AL-RASHIDU</w:t>
      </w:r>
      <w:r w:rsidRPr="00D012B2">
        <w:rPr>
          <w:sz w:val="24"/>
          <w:szCs w:val="24"/>
          <w:lang w:val="es-AR"/>
        </w:rPr>
        <w:t>N]</w:t>
      </w:r>
    </w:p>
    <w:p w14:paraId="4CB104F1" w14:textId="72654807" w:rsidR="004B710F" w:rsidRPr="00D012B2" w:rsidRDefault="000553DB">
      <w:pPr>
        <w:ind w:left="-15" w:right="0"/>
        <w:rPr>
          <w:szCs w:val="24"/>
          <w:lang w:val="es-AR"/>
        </w:rPr>
      </w:pPr>
      <w:r w:rsidRPr="00D012B2">
        <w:rPr>
          <w:szCs w:val="24"/>
          <w:lang w:val="es-AR"/>
        </w:rPr>
        <w:t>Timakhulupilira kuti Mtumiki Muhammad salla Allah alaih wasallam anali ndi alowammalo [ma Khalifa] omwe anapitiriza njira zake [Sunnah</w:t>
      </w:r>
      <w:r w:rsidR="00D24B3D" w:rsidRPr="00D012B2">
        <w:rPr>
          <w:szCs w:val="24"/>
          <w:lang w:val="es-AR"/>
        </w:rPr>
        <w:t>] poitanira ku Chisilamu ndikuk</w:t>
      </w:r>
      <w:r w:rsidRPr="00D012B2">
        <w:rPr>
          <w:szCs w:val="24"/>
          <w:lang w:val="es-AR"/>
        </w:rPr>
        <w:t>onza umoyo wa anthu. Timakhulupilira kuti Khalifa yemwe anali wabwino kwa onse komanso oyambilira anali Abu Bakr Al-Siddiq, kenako Umar bun Al-Khattab, kenako Uthmaan bun Affaan, kenako Ali bun Abi Talib Allah asangalale nawo onse. Ulowammalo wawo unali kulingana ndi maubwino awo. Allah Ta’ala yemwe ndi Mwini nzeru zonse, sangapereke utsogoleri kwa munthu kupatula yemwe ali wabwino pakati pa munthu komanso ali ndi mbi</w:t>
      </w:r>
      <w:r w:rsidR="00D24B3D" w:rsidRPr="00D012B2">
        <w:rPr>
          <w:szCs w:val="24"/>
          <w:lang w:val="es-AR"/>
        </w:rPr>
        <w:t>ri za utsogoleri</w:t>
      </w:r>
      <w:r w:rsidRPr="00D012B2">
        <w:rPr>
          <w:szCs w:val="24"/>
          <w:lang w:val="es-AR"/>
        </w:rPr>
        <w:t>.</w:t>
      </w:r>
    </w:p>
    <w:p w14:paraId="3E1764B9" w14:textId="4343054C" w:rsidR="004B710F" w:rsidRPr="00D012B2" w:rsidRDefault="000553DB">
      <w:pPr>
        <w:ind w:left="-15" w:right="0"/>
        <w:rPr>
          <w:szCs w:val="24"/>
          <w:lang w:val="es-AR"/>
        </w:rPr>
      </w:pPr>
      <w:r w:rsidRPr="00D012B2">
        <w:rPr>
          <w:szCs w:val="24"/>
          <w:lang w:val="es-AR"/>
        </w:rPr>
        <w:t>Timakhulupilira kuti yemwe ana</w:t>
      </w:r>
      <w:r w:rsidR="00D24B3D" w:rsidRPr="00D012B2">
        <w:rPr>
          <w:szCs w:val="24"/>
          <w:lang w:val="es-AR"/>
        </w:rPr>
        <w:t>li wapansi mwa ma Swahaba, akho</w:t>
      </w:r>
      <w:r w:rsidRPr="00D012B2">
        <w:rPr>
          <w:szCs w:val="24"/>
          <w:lang w:val="es-AR"/>
        </w:rPr>
        <w:t>za kukhala wapamwamba kudzera mu mbiri zake zina kwa omwe anali abwino kuposa iye, koma zimenezo sizikutanthauza kuti iye ndi wapamwamba koposa, chifukwa kukhala wapamwamba kwa o</w:t>
      </w:r>
      <w:r w:rsidR="00D24B3D" w:rsidRPr="00D012B2">
        <w:rPr>
          <w:szCs w:val="24"/>
          <w:lang w:val="es-AR"/>
        </w:rPr>
        <w:t>nse kuli ndi mfundo zake</w:t>
      </w:r>
      <w:r w:rsidRPr="00D012B2">
        <w:rPr>
          <w:szCs w:val="24"/>
          <w:lang w:val="es-AR"/>
        </w:rPr>
        <w:t>.</w:t>
      </w:r>
    </w:p>
    <w:p w14:paraId="227FD883" w14:textId="77777777" w:rsidR="004B710F" w:rsidRPr="00D012B2" w:rsidRDefault="000553DB">
      <w:pPr>
        <w:spacing w:after="207"/>
        <w:ind w:left="-15" w:right="0"/>
        <w:rPr>
          <w:szCs w:val="24"/>
          <w:lang w:val="es-AR"/>
        </w:rPr>
      </w:pPr>
      <w:r w:rsidRPr="00D012B2">
        <w:rPr>
          <w:szCs w:val="24"/>
          <w:lang w:val="es-AR"/>
        </w:rPr>
        <w:t>Timakhulupilira kuti Ummah wa Chisilamu ndi Ummah wolemekezeka pakati pa onse, ndipo Allah Ta’ala anaudalitsa ponena kuti: “</w:t>
      </w:r>
      <w:r w:rsidRPr="00D012B2">
        <w:rPr>
          <w:i/>
          <w:iCs/>
          <w:szCs w:val="24"/>
          <w:lang w:val="es-AR"/>
        </w:rPr>
        <w:t>Inu [Asilamu] ndinu mpingo wabwino umene wasankhidwa kuti uchite zokomera anthu [onse]. Mukulamula [kuchita] zabwino ndi kuletsa zoipa, ndipo mukukhulupilira mwa Allah.”</w:t>
      </w:r>
      <w:r w:rsidRPr="00D012B2">
        <w:rPr>
          <w:szCs w:val="24"/>
          <w:lang w:val="es-AR"/>
        </w:rPr>
        <w:t xml:space="preserve"> [3:110]. </w:t>
      </w:r>
    </w:p>
    <w:p w14:paraId="1DA1E21F" w14:textId="77777777" w:rsidR="004B710F" w:rsidRPr="00D012B2" w:rsidRDefault="000553DB">
      <w:pPr>
        <w:pStyle w:val="Heading2"/>
        <w:ind w:left="10"/>
        <w:rPr>
          <w:sz w:val="24"/>
          <w:szCs w:val="24"/>
          <w:lang w:val="es-AR"/>
        </w:rPr>
      </w:pPr>
      <w:r w:rsidRPr="00D012B2">
        <w:rPr>
          <w:sz w:val="24"/>
          <w:szCs w:val="24"/>
          <w:lang w:val="es-AR"/>
        </w:rPr>
        <w:lastRenderedPageBreak/>
        <w:t>MA SWAHABA A MTUMIKI</w:t>
      </w:r>
    </w:p>
    <w:p w14:paraId="666C9281" w14:textId="76D7C04A" w:rsidR="004B710F" w:rsidRPr="00D012B2" w:rsidRDefault="000553DB" w:rsidP="00EB62D5">
      <w:pPr>
        <w:ind w:left="-15" w:right="0"/>
        <w:rPr>
          <w:szCs w:val="24"/>
          <w:lang w:val="es-AR"/>
        </w:rPr>
      </w:pPr>
      <w:r w:rsidRPr="00D012B2">
        <w:rPr>
          <w:szCs w:val="24"/>
          <w:lang w:val="es-AR"/>
        </w:rPr>
        <w:t>Timakhu</w:t>
      </w:r>
      <w:r w:rsidR="00EB62D5" w:rsidRPr="00D012B2">
        <w:rPr>
          <w:szCs w:val="24"/>
          <w:lang w:val="es-AR"/>
        </w:rPr>
        <w:t>lupilira kuti wabwino kwambiri mu</w:t>
      </w:r>
      <w:r w:rsidRPr="00D012B2">
        <w:rPr>
          <w:szCs w:val="24"/>
          <w:lang w:val="es-AR"/>
        </w:rPr>
        <w:t xml:space="preserve"> ummah </w:t>
      </w:r>
      <w:r w:rsidR="00EB62D5" w:rsidRPr="00D012B2">
        <w:rPr>
          <w:szCs w:val="24"/>
          <w:lang w:val="es-AR"/>
        </w:rPr>
        <w:t>uno ndi</w:t>
      </w:r>
      <w:r w:rsidRPr="00D012B2">
        <w:rPr>
          <w:szCs w:val="24"/>
          <w:lang w:val="es-AR"/>
        </w:rPr>
        <w:t xml:space="preserve"> ma Swahaba a Mtumiki salla Allah alaih wasallam, kenako omwe anadza pambuyo pawo [ma Taabieen], kenako omwe anadza pambuyo pa ma Taabieen [ma Taabie Taabieen].</w:t>
      </w:r>
    </w:p>
    <w:p w14:paraId="6E3D577F" w14:textId="4DF8CE65" w:rsidR="004B710F" w:rsidRPr="00D012B2" w:rsidRDefault="000553DB">
      <w:pPr>
        <w:ind w:left="-15" w:right="0"/>
        <w:rPr>
          <w:szCs w:val="24"/>
          <w:lang w:val="es-AR"/>
        </w:rPr>
      </w:pPr>
      <w:r w:rsidRPr="00D012B2">
        <w:rPr>
          <w:szCs w:val="24"/>
          <w:lang w:val="es-AR"/>
        </w:rPr>
        <w:t>Timakhulupiliranso kuti gulu limeneli silidzapeza mavuto kuchokera kwa opereka mavuto mpaka Tsiku Lachiweruz</w:t>
      </w:r>
      <w:r w:rsidR="00EB62D5" w:rsidRPr="00D012B2">
        <w:rPr>
          <w:szCs w:val="24"/>
          <w:lang w:val="es-AR"/>
        </w:rPr>
        <w:t>ir</w:t>
      </w:r>
      <w:r w:rsidRPr="00D012B2">
        <w:rPr>
          <w:szCs w:val="24"/>
          <w:lang w:val="es-AR"/>
        </w:rPr>
        <w:t>o.</w:t>
      </w:r>
    </w:p>
    <w:p w14:paraId="42528DE9" w14:textId="77777777" w:rsidR="004B710F" w:rsidRPr="00D012B2" w:rsidRDefault="000553DB">
      <w:pPr>
        <w:ind w:left="-15" w:right="0"/>
        <w:rPr>
          <w:szCs w:val="24"/>
          <w:lang w:val="es-AR"/>
        </w:rPr>
      </w:pPr>
      <w:r w:rsidRPr="00D012B2">
        <w:rPr>
          <w:szCs w:val="24"/>
          <w:lang w:val="es-AR"/>
        </w:rPr>
        <w:t>Timakhulupilira kuti kusemphana kumene kunkachitika ndi ma Swahaba a Mtumiki kunkachitika chifukwa cha kufunafuna chilungamo pakulongosola zinthu zomwe aliyense anali kufuna kuti zilongosoke. Yemwe anali olondola mwa iwo, adzalipidwa pawiri ndipo yemwe analakwitsa adzalipidwa kamodzi, koma kulakwitsa kwawoko kudzakhululukidwa.</w:t>
      </w:r>
    </w:p>
    <w:p w14:paraId="741AF756" w14:textId="414F3163" w:rsidR="004B710F" w:rsidRPr="00D012B2" w:rsidRDefault="000553DB">
      <w:pPr>
        <w:spacing w:after="150"/>
        <w:ind w:left="-15" w:right="0"/>
        <w:rPr>
          <w:szCs w:val="24"/>
        </w:rPr>
      </w:pPr>
      <w:r w:rsidRPr="00D012B2">
        <w:rPr>
          <w:szCs w:val="24"/>
          <w:lang w:val="es-AR"/>
        </w:rPr>
        <w:t xml:space="preserve">Timakhulupilira kuti ndibwino kusiya kuyankhula zolakwika zawo ndikumatchula zomwe akuyenera kuyamikiridwa nazo. Tikuyenera kuyeretsa </w:t>
      </w:r>
      <w:r w:rsidR="00EB62D5" w:rsidRPr="00D012B2">
        <w:rPr>
          <w:szCs w:val="24"/>
          <w:lang w:val="es-AR"/>
        </w:rPr>
        <w:t>mitima yathu ndikuchotsamo udani</w:t>
      </w:r>
      <w:r w:rsidRPr="00D012B2">
        <w:rPr>
          <w:szCs w:val="24"/>
          <w:lang w:val="es-AR"/>
        </w:rPr>
        <w:t xml:space="preserve"> womwe ungadze pa ma Swahaba, chifukwa Allah akunena kuti: “</w:t>
      </w:r>
      <w:r w:rsidRPr="00D012B2">
        <w:rPr>
          <w:i/>
          <w:iCs/>
          <w:szCs w:val="24"/>
          <w:lang w:val="es-AR"/>
        </w:rPr>
        <w:t>Sali ofanana mwa inu amene adapereka chuma [panjira ya Allah] pamodzi ndi kumenya nkhondo usadagonjetsedwe mzinda wa Makka, iwowo ndi</w:t>
      </w:r>
      <w:r w:rsidR="00EB62D5" w:rsidRPr="00D012B2">
        <w:rPr>
          <w:i/>
          <w:iCs/>
          <w:szCs w:val="24"/>
          <w:lang w:val="es-AR"/>
        </w:rPr>
        <w:t xml:space="preserve"> </w:t>
      </w:r>
      <w:r w:rsidRPr="00D012B2">
        <w:rPr>
          <w:i/>
          <w:iCs/>
          <w:szCs w:val="24"/>
          <w:lang w:val="es-AR"/>
        </w:rPr>
        <w:t>omwe ali ndi ulemelero waukulu kuposa amene apereka chuma chawo ndi kumenya nkhondo pambuyo. Koma onsewo Allah wawalonjeza zabwino [ngakhale ali osiyana ulemelero wawo];”</w:t>
      </w:r>
      <w:r w:rsidRPr="00D012B2">
        <w:rPr>
          <w:szCs w:val="24"/>
          <w:lang w:val="es-AR"/>
        </w:rPr>
        <w:t xml:space="preserve"> [57:10]. Ndipo akunena za ife kuti: </w:t>
      </w:r>
      <w:r w:rsidRPr="00D012B2">
        <w:rPr>
          <w:i/>
          <w:iCs/>
          <w:szCs w:val="24"/>
          <w:lang w:val="es-AR"/>
        </w:rPr>
        <w:t xml:space="preserve">“Ndipo [okhulupilira] amene adadza pambuyo [pa Amuhajirina ndi Ansari] Akunena kuti: “Mbuye wathu tikhululukireni ndi anzathu amene adatitsogolera pa chikhulupiriro, ndipo musaike mmitima mwathu njiru ndi chidani kwa amene adakhulupilira. </w:t>
      </w:r>
      <w:r w:rsidRPr="00D012B2">
        <w:rPr>
          <w:i/>
          <w:iCs/>
          <w:szCs w:val="24"/>
        </w:rPr>
        <w:t>O, Mbuye wathu! Inu ndinu Wodekha Wachisoni.”</w:t>
      </w:r>
      <w:r w:rsidRPr="00D012B2">
        <w:rPr>
          <w:szCs w:val="24"/>
        </w:rPr>
        <w:t xml:space="preserve"> [59:10].</w:t>
      </w:r>
    </w:p>
    <w:p w14:paraId="498F9A53" w14:textId="77777777" w:rsidR="004B710F" w:rsidRPr="00D012B2" w:rsidRDefault="000553DB">
      <w:pPr>
        <w:pStyle w:val="Heading1"/>
        <w:ind w:right="1"/>
        <w:rPr>
          <w:sz w:val="24"/>
          <w:szCs w:val="24"/>
        </w:rPr>
      </w:pPr>
      <w:r w:rsidRPr="00D012B2">
        <w:rPr>
          <w:sz w:val="24"/>
          <w:szCs w:val="24"/>
        </w:rPr>
        <w:lastRenderedPageBreak/>
        <w:t>***</w:t>
      </w:r>
    </w:p>
    <w:p w14:paraId="25203433" w14:textId="77777777" w:rsidR="004B710F" w:rsidRPr="00D012B2" w:rsidRDefault="000553DB">
      <w:pPr>
        <w:spacing w:after="43" w:line="259" w:lineRule="auto"/>
        <w:ind w:left="18" w:right="0" w:firstLine="0"/>
        <w:jc w:val="left"/>
        <w:rPr>
          <w:szCs w:val="24"/>
        </w:rPr>
      </w:pPr>
      <w:r w:rsidRPr="00D012B2">
        <w:rPr>
          <w:rFonts w:ascii="Calibri" w:eastAsia="Calibri" w:hAnsi="Calibri" w:cs="Calibri"/>
          <w:noProof/>
          <w:color w:val="000000"/>
          <w:szCs w:val="24"/>
          <w:lang w:val="en-US" w:eastAsia="en-US"/>
        </w:rPr>
        <mc:AlternateContent>
          <mc:Choice Requires="wpg">
            <w:drawing>
              <wp:inline distT="0" distB="0" distL="0" distR="0" wp14:anchorId="2B49149B" wp14:editId="2DA83E39">
                <wp:extent cx="3853721" cy="923826"/>
                <wp:effectExtent l="0" t="0" r="0" b="0"/>
                <wp:docPr id="21742" name="Group 21742"/>
                <wp:cNvGraphicFramePr/>
                <a:graphic xmlns:a="http://schemas.openxmlformats.org/drawingml/2006/main">
                  <a:graphicData uri="http://schemas.microsoft.com/office/word/2010/wordprocessingGroup">
                    <wpg:wgp>
                      <wpg:cNvGrpSpPr/>
                      <wpg:grpSpPr>
                        <a:xfrm>
                          <a:off x="0" y="0"/>
                          <a:ext cx="3853721" cy="923826"/>
                          <a:chOff x="0" y="0"/>
                          <a:chExt cx="3853721" cy="923826"/>
                        </a:xfrm>
                      </wpg:grpSpPr>
                      <wps:wsp>
                        <wps:cNvPr id="1305" name="Shape 1305"/>
                        <wps:cNvSpPr/>
                        <wps:spPr>
                          <a:xfrm>
                            <a:off x="0" y="732272"/>
                            <a:ext cx="118580" cy="191554"/>
                          </a:xfrm>
                          <a:custGeom>
                            <a:avLst/>
                            <a:gdLst/>
                            <a:ahLst/>
                            <a:cxnLst/>
                            <a:rect l="0" t="0" r="0" b="0"/>
                            <a:pathLst>
                              <a:path w="118580" h="191554">
                                <a:moveTo>
                                  <a:pt x="76087" y="6958"/>
                                </a:moveTo>
                                <a:cubicBezTo>
                                  <a:pt x="95405" y="7137"/>
                                  <a:pt x="110776" y="22488"/>
                                  <a:pt x="109652" y="44806"/>
                                </a:cubicBezTo>
                                <a:cubicBezTo>
                                  <a:pt x="109741" y="43142"/>
                                  <a:pt x="106528" y="39002"/>
                                  <a:pt x="106578" y="36373"/>
                                </a:cubicBezTo>
                                <a:cubicBezTo>
                                  <a:pt x="107277" y="0"/>
                                  <a:pt x="56985" y="27978"/>
                                  <a:pt x="47104" y="37567"/>
                                </a:cubicBezTo>
                                <a:cubicBezTo>
                                  <a:pt x="25603" y="58395"/>
                                  <a:pt x="9233" y="89649"/>
                                  <a:pt x="18923" y="119355"/>
                                </a:cubicBezTo>
                                <a:cubicBezTo>
                                  <a:pt x="27394" y="145313"/>
                                  <a:pt x="56363" y="159918"/>
                                  <a:pt x="82499" y="149060"/>
                                </a:cubicBezTo>
                                <a:cubicBezTo>
                                  <a:pt x="112979" y="136398"/>
                                  <a:pt x="118580" y="96063"/>
                                  <a:pt x="82995" y="84277"/>
                                </a:cubicBezTo>
                                <a:cubicBezTo>
                                  <a:pt x="82321" y="84061"/>
                                  <a:pt x="82436" y="81509"/>
                                  <a:pt x="82004" y="81382"/>
                                </a:cubicBezTo>
                                <a:cubicBezTo>
                                  <a:pt x="104889" y="88227"/>
                                  <a:pt x="118135" y="113373"/>
                                  <a:pt x="111620" y="137122"/>
                                </a:cubicBezTo>
                                <a:cubicBezTo>
                                  <a:pt x="96685" y="191554"/>
                                  <a:pt x="32563" y="167932"/>
                                  <a:pt x="16993" y="128435"/>
                                </a:cubicBezTo>
                                <a:cubicBezTo>
                                  <a:pt x="0" y="85357"/>
                                  <a:pt x="12421" y="35103"/>
                                  <a:pt x="55918" y="12141"/>
                                </a:cubicBezTo>
                                <a:cubicBezTo>
                                  <a:pt x="62770" y="8525"/>
                                  <a:pt x="69648" y="6899"/>
                                  <a:pt x="76087" y="6958"/>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06" name="Shape 1306"/>
                        <wps:cNvSpPr/>
                        <wps:spPr>
                          <a:xfrm>
                            <a:off x="33754" y="774531"/>
                            <a:ext cx="77749" cy="104334"/>
                          </a:xfrm>
                          <a:custGeom>
                            <a:avLst/>
                            <a:gdLst/>
                            <a:ahLst/>
                            <a:cxnLst/>
                            <a:rect l="0" t="0" r="0" b="0"/>
                            <a:pathLst>
                              <a:path w="77749" h="104334">
                                <a:moveTo>
                                  <a:pt x="44161" y="292"/>
                                </a:moveTo>
                                <a:cubicBezTo>
                                  <a:pt x="55775" y="0"/>
                                  <a:pt x="67735" y="3534"/>
                                  <a:pt x="76835" y="9820"/>
                                </a:cubicBezTo>
                                <a:cubicBezTo>
                                  <a:pt x="77318" y="10150"/>
                                  <a:pt x="77407" y="12373"/>
                                  <a:pt x="77749" y="12475"/>
                                </a:cubicBezTo>
                                <a:cubicBezTo>
                                  <a:pt x="49809" y="4143"/>
                                  <a:pt x="20383" y="16297"/>
                                  <a:pt x="10312" y="45507"/>
                                </a:cubicBezTo>
                                <a:cubicBezTo>
                                  <a:pt x="4013" y="63744"/>
                                  <a:pt x="11151" y="78375"/>
                                  <a:pt x="29032" y="85652"/>
                                </a:cubicBezTo>
                                <a:cubicBezTo>
                                  <a:pt x="40475" y="90313"/>
                                  <a:pt x="54140" y="89945"/>
                                  <a:pt x="63779" y="81893"/>
                                </a:cubicBezTo>
                                <a:cubicBezTo>
                                  <a:pt x="63678" y="81982"/>
                                  <a:pt x="64554" y="83341"/>
                                  <a:pt x="64351" y="83582"/>
                                </a:cubicBezTo>
                                <a:cubicBezTo>
                                  <a:pt x="53162" y="97755"/>
                                  <a:pt x="33465" y="104334"/>
                                  <a:pt x="19164" y="90351"/>
                                </a:cubicBezTo>
                                <a:cubicBezTo>
                                  <a:pt x="10871" y="82236"/>
                                  <a:pt x="6693" y="69421"/>
                                  <a:pt x="3912" y="58372"/>
                                </a:cubicBezTo>
                                <a:cubicBezTo>
                                  <a:pt x="0" y="42789"/>
                                  <a:pt x="2934" y="26152"/>
                                  <a:pt x="13564" y="13719"/>
                                </a:cubicBezTo>
                                <a:cubicBezTo>
                                  <a:pt x="21279" y="4702"/>
                                  <a:pt x="32547" y="584"/>
                                  <a:pt x="44161" y="29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07" name="Shape 1307"/>
                        <wps:cNvSpPr/>
                        <wps:spPr>
                          <a:xfrm>
                            <a:off x="0" y="331483"/>
                            <a:ext cx="118580" cy="191554"/>
                          </a:xfrm>
                          <a:custGeom>
                            <a:avLst/>
                            <a:gdLst/>
                            <a:ahLst/>
                            <a:cxnLst/>
                            <a:rect l="0" t="0" r="0" b="0"/>
                            <a:pathLst>
                              <a:path w="118580" h="191554">
                                <a:moveTo>
                                  <a:pt x="76087" y="6958"/>
                                </a:moveTo>
                                <a:cubicBezTo>
                                  <a:pt x="95405" y="7137"/>
                                  <a:pt x="110776" y="22488"/>
                                  <a:pt x="109652" y="44806"/>
                                </a:cubicBezTo>
                                <a:cubicBezTo>
                                  <a:pt x="109741" y="43142"/>
                                  <a:pt x="106528" y="38989"/>
                                  <a:pt x="106578" y="36373"/>
                                </a:cubicBezTo>
                                <a:cubicBezTo>
                                  <a:pt x="107277" y="0"/>
                                  <a:pt x="56985" y="27991"/>
                                  <a:pt x="47104" y="37567"/>
                                </a:cubicBezTo>
                                <a:cubicBezTo>
                                  <a:pt x="25603" y="58395"/>
                                  <a:pt x="9233" y="89649"/>
                                  <a:pt x="18923" y="119355"/>
                                </a:cubicBezTo>
                                <a:cubicBezTo>
                                  <a:pt x="27394" y="145313"/>
                                  <a:pt x="56363" y="159918"/>
                                  <a:pt x="82499" y="149060"/>
                                </a:cubicBezTo>
                                <a:cubicBezTo>
                                  <a:pt x="112979" y="136398"/>
                                  <a:pt x="118580" y="96063"/>
                                  <a:pt x="82995" y="84277"/>
                                </a:cubicBezTo>
                                <a:cubicBezTo>
                                  <a:pt x="82321" y="84049"/>
                                  <a:pt x="82436" y="81509"/>
                                  <a:pt x="82004" y="81382"/>
                                </a:cubicBezTo>
                                <a:cubicBezTo>
                                  <a:pt x="104889" y="88227"/>
                                  <a:pt x="118135" y="113373"/>
                                  <a:pt x="111620" y="137122"/>
                                </a:cubicBezTo>
                                <a:cubicBezTo>
                                  <a:pt x="96685" y="191554"/>
                                  <a:pt x="32563" y="167932"/>
                                  <a:pt x="16993" y="128435"/>
                                </a:cubicBezTo>
                                <a:cubicBezTo>
                                  <a:pt x="0" y="85357"/>
                                  <a:pt x="12421" y="35103"/>
                                  <a:pt x="55918" y="12141"/>
                                </a:cubicBezTo>
                                <a:cubicBezTo>
                                  <a:pt x="62770" y="8525"/>
                                  <a:pt x="69648" y="6899"/>
                                  <a:pt x="76087" y="6958"/>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08" name="Shape 1308"/>
                        <wps:cNvSpPr/>
                        <wps:spPr>
                          <a:xfrm>
                            <a:off x="33754" y="373739"/>
                            <a:ext cx="77749" cy="104331"/>
                          </a:xfrm>
                          <a:custGeom>
                            <a:avLst/>
                            <a:gdLst/>
                            <a:ahLst/>
                            <a:cxnLst/>
                            <a:rect l="0" t="0" r="0" b="0"/>
                            <a:pathLst>
                              <a:path w="77749" h="104331">
                                <a:moveTo>
                                  <a:pt x="44161" y="289"/>
                                </a:moveTo>
                                <a:cubicBezTo>
                                  <a:pt x="55775" y="0"/>
                                  <a:pt x="67735" y="3537"/>
                                  <a:pt x="76835" y="9817"/>
                                </a:cubicBezTo>
                                <a:cubicBezTo>
                                  <a:pt x="77318" y="10147"/>
                                  <a:pt x="77407" y="12382"/>
                                  <a:pt x="77749" y="12471"/>
                                </a:cubicBezTo>
                                <a:cubicBezTo>
                                  <a:pt x="49809" y="4140"/>
                                  <a:pt x="20383" y="16281"/>
                                  <a:pt x="10312" y="45504"/>
                                </a:cubicBezTo>
                                <a:cubicBezTo>
                                  <a:pt x="4013" y="63754"/>
                                  <a:pt x="11151" y="78384"/>
                                  <a:pt x="29032" y="85662"/>
                                </a:cubicBezTo>
                                <a:cubicBezTo>
                                  <a:pt x="40475" y="90310"/>
                                  <a:pt x="54140" y="89941"/>
                                  <a:pt x="63779" y="81902"/>
                                </a:cubicBezTo>
                                <a:cubicBezTo>
                                  <a:pt x="63678" y="81979"/>
                                  <a:pt x="64554" y="83337"/>
                                  <a:pt x="64351" y="83591"/>
                                </a:cubicBezTo>
                                <a:cubicBezTo>
                                  <a:pt x="53162" y="97765"/>
                                  <a:pt x="33465" y="104331"/>
                                  <a:pt x="19164" y="90335"/>
                                </a:cubicBezTo>
                                <a:cubicBezTo>
                                  <a:pt x="10871" y="82232"/>
                                  <a:pt x="6693" y="69418"/>
                                  <a:pt x="3912" y="58369"/>
                                </a:cubicBezTo>
                                <a:cubicBezTo>
                                  <a:pt x="0" y="42786"/>
                                  <a:pt x="2934" y="26149"/>
                                  <a:pt x="13564" y="13716"/>
                                </a:cubicBezTo>
                                <a:cubicBezTo>
                                  <a:pt x="21279" y="4693"/>
                                  <a:pt x="32547" y="578"/>
                                  <a:pt x="44161" y="289"/>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09" name="Shape 1309"/>
                        <wps:cNvSpPr/>
                        <wps:spPr>
                          <a:xfrm>
                            <a:off x="4406" y="497906"/>
                            <a:ext cx="103607" cy="81864"/>
                          </a:xfrm>
                          <a:custGeom>
                            <a:avLst/>
                            <a:gdLst/>
                            <a:ahLst/>
                            <a:cxnLst/>
                            <a:rect l="0" t="0" r="0" b="0"/>
                            <a:pathLst>
                              <a:path w="103607" h="81864">
                                <a:moveTo>
                                  <a:pt x="60935" y="2286"/>
                                </a:moveTo>
                                <a:cubicBezTo>
                                  <a:pt x="80035" y="3835"/>
                                  <a:pt x="95631" y="16789"/>
                                  <a:pt x="103137" y="33795"/>
                                </a:cubicBezTo>
                                <a:cubicBezTo>
                                  <a:pt x="103264" y="34061"/>
                                  <a:pt x="103607" y="35293"/>
                                  <a:pt x="103530" y="35141"/>
                                </a:cubicBezTo>
                                <a:cubicBezTo>
                                  <a:pt x="93980" y="15405"/>
                                  <a:pt x="71730" y="13538"/>
                                  <a:pt x="55143" y="24917"/>
                                </a:cubicBezTo>
                                <a:cubicBezTo>
                                  <a:pt x="46647" y="30747"/>
                                  <a:pt x="37935" y="37668"/>
                                  <a:pt x="28765" y="40932"/>
                                </a:cubicBezTo>
                                <a:cubicBezTo>
                                  <a:pt x="37935" y="44183"/>
                                  <a:pt x="46647" y="51105"/>
                                  <a:pt x="55143" y="56934"/>
                                </a:cubicBezTo>
                                <a:cubicBezTo>
                                  <a:pt x="71730" y="68313"/>
                                  <a:pt x="93980" y="66446"/>
                                  <a:pt x="103530" y="46711"/>
                                </a:cubicBezTo>
                                <a:cubicBezTo>
                                  <a:pt x="103607" y="46558"/>
                                  <a:pt x="103264" y="47790"/>
                                  <a:pt x="103137" y="48057"/>
                                </a:cubicBezTo>
                                <a:cubicBezTo>
                                  <a:pt x="95631" y="65062"/>
                                  <a:pt x="80035" y="78016"/>
                                  <a:pt x="60935" y="79565"/>
                                </a:cubicBezTo>
                                <a:cubicBezTo>
                                  <a:pt x="32703" y="81864"/>
                                  <a:pt x="26949" y="42481"/>
                                  <a:pt x="0" y="49517"/>
                                </a:cubicBezTo>
                                <a:cubicBezTo>
                                  <a:pt x="432" y="49403"/>
                                  <a:pt x="724" y="46012"/>
                                  <a:pt x="1372" y="45529"/>
                                </a:cubicBezTo>
                                <a:cubicBezTo>
                                  <a:pt x="4051" y="43447"/>
                                  <a:pt x="6693" y="41974"/>
                                  <a:pt x="9296" y="40919"/>
                                </a:cubicBezTo>
                                <a:cubicBezTo>
                                  <a:pt x="6693" y="39878"/>
                                  <a:pt x="4051" y="38405"/>
                                  <a:pt x="1372" y="36322"/>
                                </a:cubicBezTo>
                                <a:cubicBezTo>
                                  <a:pt x="724" y="35839"/>
                                  <a:pt x="432" y="32449"/>
                                  <a:pt x="0" y="32347"/>
                                </a:cubicBezTo>
                                <a:cubicBezTo>
                                  <a:pt x="26949" y="39370"/>
                                  <a:pt x="32703" y="0"/>
                                  <a:pt x="60935" y="2286"/>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10" name="Shape 1310"/>
                        <wps:cNvSpPr/>
                        <wps:spPr>
                          <a:xfrm>
                            <a:off x="56294" y="526521"/>
                            <a:ext cx="51549" cy="24181"/>
                          </a:xfrm>
                          <a:custGeom>
                            <a:avLst/>
                            <a:gdLst/>
                            <a:ahLst/>
                            <a:cxnLst/>
                            <a:rect l="0" t="0" r="0" b="0"/>
                            <a:pathLst>
                              <a:path w="51549" h="24181">
                                <a:moveTo>
                                  <a:pt x="23482" y="0"/>
                                </a:moveTo>
                                <a:cubicBezTo>
                                  <a:pt x="38989" y="0"/>
                                  <a:pt x="51549" y="12090"/>
                                  <a:pt x="51549" y="12090"/>
                                </a:cubicBezTo>
                                <a:cubicBezTo>
                                  <a:pt x="51549" y="12090"/>
                                  <a:pt x="38989" y="24181"/>
                                  <a:pt x="23482" y="24181"/>
                                </a:cubicBezTo>
                                <a:cubicBezTo>
                                  <a:pt x="7976" y="24181"/>
                                  <a:pt x="0" y="19952"/>
                                  <a:pt x="0" y="12090"/>
                                </a:cubicBezTo>
                                <a:cubicBezTo>
                                  <a:pt x="0" y="4229"/>
                                  <a:pt x="7976" y="0"/>
                                  <a:pt x="23482"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11" name="Shape 1311"/>
                        <wps:cNvSpPr/>
                        <wps:spPr>
                          <a:xfrm>
                            <a:off x="9" y="574573"/>
                            <a:ext cx="118580" cy="173940"/>
                          </a:xfrm>
                          <a:custGeom>
                            <a:avLst/>
                            <a:gdLst/>
                            <a:ahLst/>
                            <a:cxnLst/>
                            <a:rect l="0" t="0" r="0" b="0"/>
                            <a:pathLst>
                              <a:path w="118580" h="173940">
                                <a:moveTo>
                                  <a:pt x="79212" y="2899"/>
                                </a:moveTo>
                                <a:cubicBezTo>
                                  <a:pt x="93494" y="4639"/>
                                  <a:pt x="106015" y="14077"/>
                                  <a:pt x="111620" y="34494"/>
                                </a:cubicBezTo>
                                <a:cubicBezTo>
                                  <a:pt x="118135" y="58243"/>
                                  <a:pt x="104889" y="83377"/>
                                  <a:pt x="81991" y="90235"/>
                                </a:cubicBezTo>
                                <a:cubicBezTo>
                                  <a:pt x="82436" y="90095"/>
                                  <a:pt x="82309" y="87555"/>
                                  <a:pt x="82995" y="87326"/>
                                </a:cubicBezTo>
                                <a:cubicBezTo>
                                  <a:pt x="118580" y="75553"/>
                                  <a:pt x="112979" y="35218"/>
                                  <a:pt x="82499" y="22556"/>
                                </a:cubicBezTo>
                                <a:cubicBezTo>
                                  <a:pt x="56350" y="11685"/>
                                  <a:pt x="27394" y="26303"/>
                                  <a:pt x="18910" y="52261"/>
                                </a:cubicBezTo>
                                <a:cubicBezTo>
                                  <a:pt x="9220" y="81967"/>
                                  <a:pt x="25591" y="113221"/>
                                  <a:pt x="47092" y="134049"/>
                                </a:cubicBezTo>
                                <a:cubicBezTo>
                                  <a:pt x="56972" y="143625"/>
                                  <a:pt x="107264" y="171616"/>
                                  <a:pt x="106578" y="135243"/>
                                </a:cubicBezTo>
                                <a:cubicBezTo>
                                  <a:pt x="106515" y="132614"/>
                                  <a:pt x="109728" y="128474"/>
                                  <a:pt x="109639" y="126798"/>
                                </a:cubicBezTo>
                                <a:cubicBezTo>
                                  <a:pt x="111150" y="156567"/>
                                  <a:pt x="83312" y="173940"/>
                                  <a:pt x="55905" y="159475"/>
                                </a:cubicBezTo>
                                <a:cubicBezTo>
                                  <a:pt x="12408" y="136513"/>
                                  <a:pt x="0" y="86247"/>
                                  <a:pt x="16980" y="43181"/>
                                </a:cubicBezTo>
                                <a:cubicBezTo>
                                  <a:pt x="26711" y="18487"/>
                                  <a:pt x="55408" y="0"/>
                                  <a:pt x="79212" y="2899"/>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12" name="Shape 1312"/>
                        <wps:cNvSpPr/>
                        <wps:spPr>
                          <a:xfrm>
                            <a:off x="33763" y="604740"/>
                            <a:ext cx="77737" cy="103511"/>
                          </a:xfrm>
                          <a:custGeom>
                            <a:avLst/>
                            <a:gdLst/>
                            <a:ahLst/>
                            <a:cxnLst/>
                            <a:rect l="0" t="0" r="0" b="0"/>
                            <a:pathLst>
                              <a:path w="77737" h="103511">
                                <a:moveTo>
                                  <a:pt x="42913" y="1665"/>
                                </a:moveTo>
                                <a:cubicBezTo>
                                  <a:pt x="51025" y="3331"/>
                                  <a:pt x="58750" y="8515"/>
                                  <a:pt x="64351" y="15602"/>
                                </a:cubicBezTo>
                                <a:cubicBezTo>
                                  <a:pt x="64541" y="15843"/>
                                  <a:pt x="63665" y="17202"/>
                                  <a:pt x="63767" y="17291"/>
                                </a:cubicBezTo>
                                <a:cubicBezTo>
                                  <a:pt x="54140" y="9239"/>
                                  <a:pt x="40475" y="8871"/>
                                  <a:pt x="29032" y="13532"/>
                                </a:cubicBezTo>
                                <a:cubicBezTo>
                                  <a:pt x="11151" y="20809"/>
                                  <a:pt x="4013" y="35439"/>
                                  <a:pt x="10300" y="53677"/>
                                </a:cubicBezTo>
                                <a:cubicBezTo>
                                  <a:pt x="20371" y="82899"/>
                                  <a:pt x="49797" y="95041"/>
                                  <a:pt x="77737" y="86709"/>
                                </a:cubicBezTo>
                                <a:cubicBezTo>
                                  <a:pt x="77394" y="86811"/>
                                  <a:pt x="77305" y="89033"/>
                                  <a:pt x="76822" y="89364"/>
                                </a:cubicBezTo>
                                <a:cubicBezTo>
                                  <a:pt x="58636" y="101937"/>
                                  <a:pt x="28981" y="103511"/>
                                  <a:pt x="13551" y="85465"/>
                                </a:cubicBezTo>
                                <a:cubicBezTo>
                                  <a:pt x="2921" y="73031"/>
                                  <a:pt x="0" y="56394"/>
                                  <a:pt x="3912" y="40811"/>
                                </a:cubicBezTo>
                                <a:cubicBezTo>
                                  <a:pt x="6693" y="29762"/>
                                  <a:pt x="10858" y="16961"/>
                                  <a:pt x="19152" y="8846"/>
                                </a:cubicBezTo>
                                <a:cubicBezTo>
                                  <a:pt x="26302" y="1854"/>
                                  <a:pt x="34801" y="0"/>
                                  <a:pt x="42913" y="166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13" name="Shape 1313"/>
                        <wps:cNvSpPr/>
                        <wps:spPr>
                          <a:xfrm>
                            <a:off x="110532" y="17632"/>
                            <a:ext cx="155791" cy="125641"/>
                          </a:xfrm>
                          <a:custGeom>
                            <a:avLst/>
                            <a:gdLst/>
                            <a:ahLst/>
                            <a:cxnLst/>
                            <a:rect l="0" t="0" r="0" b="0"/>
                            <a:pathLst>
                              <a:path w="155791" h="125641">
                                <a:moveTo>
                                  <a:pt x="86182" y="1194"/>
                                </a:moveTo>
                                <a:cubicBezTo>
                                  <a:pt x="112535" y="0"/>
                                  <a:pt x="136271" y="12916"/>
                                  <a:pt x="148184" y="34150"/>
                                </a:cubicBezTo>
                                <a:cubicBezTo>
                                  <a:pt x="155791" y="47473"/>
                                  <a:pt x="154203" y="61341"/>
                                  <a:pt x="149339" y="71831"/>
                                </a:cubicBezTo>
                                <a:cubicBezTo>
                                  <a:pt x="146863" y="77076"/>
                                  <a:pt x="143497" y="81471"/>
                                  <a:pt x="139446" y="84455"/>
                                </a:cubicBezTo>
                                <a:cubicBezTo>
                                  <a:pt x="135382" y="87439"/>
                                  <a:pt x="130772" y="90094"/>
                                  <a:pt x="125171" y="90386"/>
                                </a:cubicBezTo>
                                <a:cubicBezTo>
                                  <a:pt x="126403" y="90297"/>
                                  <a:pt x="128968" y="86678"/>
                                  <a:pt x="130988" y="86411"/>
                                </a:cubicBezTo>
                                <a:cubicBezTo>
                                  <a:pt x="137820" y="85242"/>
                                  <a:pt x="141465" y="82423"/>
                                  <a:pt x="143066" y="77521"/>
                                </a:cubicBezTo>
                                <a:cubicBezTo>
                                  <a:pt x="144653" y="72657"/>
                                  <a:pt x="144094" y="66154"/>
                                  <a:pt x="142037" y="59385"/>
                                </a:cubicBezTo>
                                <a:cubicBezTo>
                                  <a:pt x="140005" y="52629"/>
                                  <a:pt x="136385" y="45555"/>
                                  <a:pt x="132385" y="39738"/>
                                </a:cubicBezTo>
                                <a:cubicBezTo>
                                  <a:pt x="128435" y="34176"/>
                                  <a:pt x="124092" y="29781"/>
                                  <a:pt x="121209" y="27724"/>
                                </a:cubicBezTo>
                                <a:cubicBezTo>
                                  <a:pt x="108763" y="18478"/>
                                  <a:pt x="91923" y="12611"/>
                                  <a:pt x="74232" y="12852"/>
                                </a:cubicBezTo>
                                <a:cubicBezTo>
                                  <a:pt x="65468" y="13094"/>
                                  <a:pt x="56337" y="14326"/>
                                  <a:pt x="48158" y="18047"/>
                                </a:cubicBezTo>
                                <a:cubicBezTo>
                                  <a:pt x="43993" y="19761"/>
                                  <a:pt x="39954" y="21819"/>
                                  <a:pt x="36119" y="24193"/>
                                </a:cubicBezTo>
                                <a:cubicBezTo>
                                  <a:pt x="32410" y="26810"/>
                                  <a:pt x="28994" y="29896"/>
                                  <a:pt x="25832" y="33223"/>
                                </a:cubicBezTo>
                                <a:cubicBezTo>
                                  <a:pt x="23076" y="36144"/>
                                  <a:pt x="20726" y="39205"/>
                                  <a:pt x="18796" y="42354"/>
                                </a:cubicBezTo>
                                <a:cubicBezTo>
                                  <a:pt x="17031" y="45707"/>
                                  <a:pt x="15659" y="49124"/>
                                  <a:pt x="14719" y="52527"/>
                                </a:cubicBezTo>
                                <a:cubicBezTo>
                                  <a:pt x="12814" y="59334"/>
                                  <a:pt x="12598" y="66065"/>
                                  <a:pt x="13907" y="72314"/>
                                </a:cubicBezTo>
                                <a:cubicBezTo>
                                  <a:pt x="16815" y="85217"/>
                                  <a:pt x="25718" y="95796"/>
                                  <a:pt x="37656" y="102553"/>
                                </a:cubicBezTo>
                                <a:cubicBezTo>
                                  <a:pt x="52095" y="110884"/>
                                  <a:pt x="65088" y="111595"/>
                                  <a:pt x="74181" y="107506"/>
                                </a:cubicBezTo>
                                <a:cubicBezTo>
                                  <a:pt x="78537" y="104991"/>
                                  <a:pt x="82207" y="101524"/>
                                  <a:pt x="84493" y="95999"/>
                                </a:cubicBezTo>
                                <a:cubicBezTo>
                                  <a:pt x="86728" y="90399"/>
                                  <a:pt x="87719" y="82893"/>
                                  <a:pt x="86932" y="73889"/>
                                </a:cubicBezTo>
                                <a:cubicBezTo>
                                  <a:pt x="86868" y="73190"/>
                                  <a:pt x="89027" y="72530"/>
                                  <a:pt x="88976" y="72085"/>
                                </a:cubicBezTo>
                                <a:cubicBezTo>
                                  <a:pt x="89611" y="77991"/>
                                  <a:pt x="89167" y="83464"/>
                                  <a:pt x="88138" y="88633"/>
                                </a:cubicBezTo>
                                <a:cubicBezTo>
                                  <a:pt x="87160" y="93967"/>
                                  <a:pt x="85522" y="98793"/>
                                  <a:pt x="83261" y="102832"/>
                                </a:cubicBezTo>
                                <a:cubicBezTo>
                                  <a:pt x="80899" y="106667"/>
                                  <a:pt x="78359" y="110553"/>
                                  <a:pt x="75057" y="113347"/>
                                </a:cubicBezTo>
                                <a:cubicBezTo>
                                  <a:pt x="71666" y="116002"/>
                                  <a:pt x="67805" y="118072"/>
                                  <a:pt x="63411" y="119596"/>
                                </a:cubicBezTo>
                                <a:cubicBezTo>
                                  <a:pt x="43180" y="125641"/>
                                  <a:pt x="24130" y="118059"/>
                                  <a:pt x="12535" y="101156"/>
                                </a:cubicBezTo>
                                <a:cubicBezTo>
                                  <a:pt x="1181" y="84887"/>
                                  <a:pt x="0" y="57645"/>
                                  <a:pt x="15519" y="37287"/>
                                </a:cubicBezTo>
                                <a:cubicBezTo>
                                  <a:pt x="32207" y="15723"/>
                                  <a:pt x="59919" y="1778"/>
                                  <a:pt x="86182" y="1194"/>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14" name="Shape 1314"/>
                        <wps:cNvSpPr/>
                        <wps:spPr>
                          <a:xfrm>
                            <a:off x="139720" y="44362"/>
                            <a:ext cx="94437" cy="76721"/>
                          </a:xfrm>
                          <a:custGeom>
                            <a:avLst/>
                            <a:gdLst/>
                            <a:ahLst/>
                            <a:cxnLst/>
                            <a:rect l="0" t="0" r="0" b="0"/>
                            <a:pathLst>
                              <a:path w="94437" h="76721">
                                <a:moveTo>
                                  <a:pt x="48146" y="1727"/>
                                </a:moveTo>
                                <a:cubicBezTo>
                                  <a:pt x="56553" y="0"/>
                                  <a:pt x="65367" y="1435"/>
                                  <a:pt x="72987" y="4966"/>
                                </a:cubicBezTo>
                                <a:cubicBezTo>
                                  <a:pt x="84049" y="9842"/>
                                  <a:pt x="89929" y="20866"/>
                                  <a:pt x="92151" y="32156"/>
                                </a:cubicBezTo>
                                <a:cubicBezTo>
                                  <a:pt x="94437" y="43713"/>
                                  <a:pt x="93320" y="55474"/>
                                  <a:pt x="90856" y="65672"/>
                                </a:cubicBezTo>
                                <a:cubicBezTo>
                                  <a:pt x="90716" y="66192"/>
                                  <a:pt x="89154" y="66713"/>
                                  <a:pt x="89154" y="67056"/>
                                </a:cubicBezTo>
                                <a:cubicBezTo>
                                  <a:pt x="88900" y="52667"/>
                                  <a:pt x="85674" y="38722"/>
                                  <a:pt x="77559" y="28321"/>
                                </a:cubicBezTo>
                                <a:cubicBezTo>
                                  <a:pt x="73520" y="23139"/>
                                  <a:pt x="68263" y="18745"/>
                                  <a:pt x="61849" y="15748"/>
                                </a:cubicBezTo>
                                <a:cubicBezTo>
                                  <a:pt x="55575" y="13144"/>
                                  <a:pt x="48133" y="11887"/>
                                  <a:pt x="39802" y="12294"/>
                                </a:cubicBezTo>
                                <a:cubicBezTo>
                                  <a:pt x="29743" y="13576"/>
                                  <a:pt x="21412" y="17501"/>
                                  <a:pt x="16726" y="24041"/>
                                </a:cubicBezTo>
                                <a:cubicBezTo>
                                  <a:pt x="12040" y="30670"/>
                                  <a:pt x="10478" y="38964"/>
                                  <a:pt x="12433" y="48235"/>
                                </a:cubicBezTo>
                                <a:cubicBezTo>
                                  <a:pt x="15189" y="60541"/>
                                  <a:pt x="23597" y="70714"/>
                                  <a:pt x="34455" y="75476"/>
                                </a:cubicBezTo>
                                <a:cubicBezTo>
                                  <a:pt x="34341" y="75425"/>
                                  <a:pt x="33871" y="76721"/>
                                  <a:pt x="33592" y="76670"/>
                                </a:cubicBezTo>
                                <a:cubicBezTo>
                                  <a:pt x="18339" y="73647"/>
                                  <a:pt x="0" y="63119"/>
                                  <a:pt x="3023" y="42875"/>
                                </a:cubicBezTo>
                                <a:cubicBezTo>
                                  <a:pt x="3848" y="36817"/>
                                  <a:pt x="7010" y="31547"/>
                                  <a:pt x="10871" y="26276"/>
                                </a:cubicBezTo>
                                <a:cubicBezTo>
                                  <a:pt x="14681" y="20942"/>
                                  <a:pt x="19533" y="16192"/>
                                  <a:pt x="24498" y="12471"/>
                                </a:cubicBezTo>
                                <a:cubicBezTo>
                                  <a:pt x="27940" y="9715"/>
                                  <a:pt x="31687" y="7302"/>
                                  <a:pt x="35598" y="5309"/>
                                </a:cubicBezTo>
                                <a:cubicBezTo>
                                  <a:pt x="39662" y="3658"/>
                                  <a:pt x="43891" y="2451"/>
                                  <a:pt x="48146" y="172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15" name="Shape 1315"/>
                        <wps:cNvSpPr/>
                        <wps:spPr>
                          <a:xfrm>
                            <a:off x="43238" y="105834"/>
                            <a:ext cx="95072" cy="79223"/>
                          </a:xfrm>
                          <a:custGeom>
                            <a:avLst/>
                            <a:gdLst/>
                            <a:ahLst/>
                            <a:cxnLst/>
                            <a:rect l="0" t="0" r="0" b="0"/>
                            <a:pathLst>
                              <a:path w="95072" h="79223">
                                <a:moveTo>
                                  <a:pt x="12141" y="0"/>
                                </a:moveTo>
                                <a:cubicBezTo>
                                  <a:pt x="20498" y="11481"/>
                                  <a:pt x="32842" y="8128"/>
                                  <a:pt x="45326" y="6121"/>
                                </a:cubicBezTo>
                                <a:cubicBezTo>
                                  <a:pt x="58280" y="4216"/>
                                  <a:pt x="70777" y="3150"/>
                                  <a:pt x="79934" y="14033"/>
                                </a:cubicBezTo>
                                <a:cubicBezTo>
                                  <a:pt x="86195" y="21323"/>
                                  <a:pt x="90132" y="29908"/>
                                  <a:pt x="92342" y="38214"/>
                                </a:cubicBezTo>
                                <a:cubicBezTo>
                                  <a:pt x="93472" y="42380"/>
                                  <a:pt x="94044" y="46418"/>
                                  <a:pt x="94348" y="50419"/>
                                </a:cubicBezTo>
                                <a:cubicBezTo>
                                  <a:pt x="94818" y="54546"/>
                                  <a:pt x="94856" y="58509"/>
                                  <a:pt x="94412" y="62205"/>
                                </a:cubicBezTo>
                                <a:cubicBezTo>
                                  <a:pt x="94386" y="62433"/>
                                  <a:pt x="94082" y="63386"/>
                                  <a:pt x="94107" y="63259"/>
                                </a:cubicBezTo>
                                <a:cubicBezTo>
                                  <a:pt x="95072" y="45783"/>
                                  <a:pt x="81153" y="28524"/>
                                  <a:pt x="60922" y="26861"/>
                                </a:cubicBezTo>
                                <a:cubicBezTo>
                                  <a:pt x="50813" y="26187"/>
                                  <a:pt x="39319" y="27000"/>
                                  <a:pt x="29515" y="24841"/>
                                </a:cubicBezTo>
                                <a:cubicBezTo>
                                  <a:pt x="35154" y="33134"/>
                                  <a:pt x="38672" y="44120"/>
                                  <a:pt x="43053" y="53251"/>
                                </a:cubicBezTo>
                                <a:cubicBezTo>
                                  <a:pt x="52108" y="71399"/>
                                  <a:pt x="73330" y="77927"/>
                                  <a:pt x="89167" y="70536"/>
                                </a:cubicBezTo>
                                <a:cubicBezTo>
                                  <a:pt x="89281" y="70485"/>
                                  <a:pt x="88506" y="71107"/>
                                  <a:pt x="88316" y="71222"/>
                                </a:cubicBezTo>
                                <a:cubicBezTo>
                                  <a:pt x="85039" y="73000"/>
                                  <a:pt x="81356" y="74422"/>
                                  <a:pt x="77343" y="75527"/>
                                </a:cubicBezTo>
                                <a:cubicBezTo>
                                  <a:pt x="73520" y="76721"/>
                                  <a:pt x="69583" y="77686"/>
                                  <a:pt x="65291" y="78194"/>
                                </a:cubicBezTo>
                                <a:cubicBezTo>
                                  <a:pt x="56769" y="79223"/>
                                  <a:pt x="47333" y="78765"/>
                                  <a:pt x="38227" y="75679"/>
                                </a:cubicBezTo>
                                <a:cubicBezTo>
                                  <a:pt x="24727" y="71234"/>
                                  <a:pt x="21057" y="59233"/>
                                  <a:pt x="17996" y="46482"/>
                                </a:cubicBezTo>
                                <a:cubicBezTo>
                                  <a:pt x="15227" y="34150"/>
                                  <a:pt x="13767" y="21425"/>
                                  <a:pt x="0" y="17945"/>
                                </a:cubicBezTo>
                                <a:cubicBezTo>
                                  <a:pt x="432" y="18034"/>
                                  <a:pt x="2921" y="14554"/>
                                  <a:pt x="3785" y="14389"/>
                                </a:cubicBezTo>
                                <a:cubicBezTo>
                                  <a:pt x="7417" y="13627"/>
                                  <a:pt x="10566" y="13538"/>
                                  <a:pt x="13399" y="13919"/>
                                </a:cubicBezTo>
                                <a:cubicBezTo>
                                  <a:pt x="12001" y="11443"/>
                                  <a:pt x="10897" y="8484"/>
                                  <a:pt x="10262" y="4826"/>
                                </a:cubicBezTo>
                                <a:cubicBezTo>
                                  <a:pt x="10097" y="3962"/>
                                  <a:pt x="12395" y="368"/>
                                  <a:pt x="12141"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16" name="Shape 1316"/>
                        <wps:cNvSpPr/>
                        <wps:spPr>
                          <a:xfrm>
                            <a:off x="87808" y="138982"/>
                            <a:ext cx="46876" cy="33614"/>
                          </a:xfrm>
                          <a:custGeom>
                            <a:avLst/>
                            <a:gdLst/>
                            <a:ahLst/>
                            <a:cxnLst/>
                            <a:rect l="0" t="0" r="0" b="0"/>
                            <a:pathLst>
                              <a:path w="46876" h="33614">
                                <a:moveTo>
                                  <a:pt x="14432" y="741"/>
                                </a:moveTo>
                                <a:cubicBezTo>
                                  <a:pt x="18790" y="1483"/>
                                  <a:pt x="24073" y="4220"/>
                                  <a:pt x="30188" y="8976"/>
                                </a:cubicBezTo>
                                <a:cubicBezTo>
                                  <a:pt x="36322" y="13726"/>
                                  <a:pt x="40348" y="20063"/>
                                  <a:pt x="43015" y="24952"/>
                                </a:cubicBezTo>
                                <a:cubicBezTo>
                                  <a:pt x="45669" y="29867"/>
                                  <a:pt x="46876" y="33423"/>
                                  <a:pt x="46876" y="33423"/>
                                </a:cubicBezTo>
                                <a:cubicBezTo>
                                  <a:pt x="46876" y="33423"/>
                                  <a:pt x="43117" y="33614"/>
                                  <a:pt x="37567" y="32966"/>
                                </a:cubicBezTo>
                                <a:cubicBezTo>
                                  <a:pt x="32042" y="32280"/>
                                  <a:pt x="24676" y="30883"/>
                                  <a:pt x="18009" y="26946"/>
                                </a:cubicBezTo>
                                <a:cubicBezTo>
                                  <a:pt x="4648" y="19098"/>
                                  <a:pt x="0" y="11325"/>
                                  <a:pt x="4229" y="4480"/>
                                </a:cubicBezTo>
                                <a:cubicBezTo>
                                  <a:pt x="6642" y="1254"/>
                                  <a:pt x="10074" y="0"/>
                                  <a:pt x="14432" y="741"/>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17" name="Shape 1317"/>
                        <wps:cNvSpPr/>
                        <wps:spPr>
                          <a:xfrm>
                            <a:off x="9768" y="180412"/>
                            <a:ext cx="107201" cy="167305"/>
                          </a:xfrm>
                          <a:custGeom>
                            <a:avLst/>
                            <a:gdLst/>
                            <a:ahLst/>
                            <a:cxnLst/>
                            <a:rect l="0" t="0" r="0" b="0"/>
                            <a:pathLst>
                              <a:path w="107201" h="167305">
                                <a:moveTo>
                                  <a:pt x="55272" y="569"/>
                                </a:moveTo>
                                <a:cubicBezTo>
                                  <a:pt x="60611" y="0"/>
                                  <a:pt x="65846" y="271"/>
                                  <a:pt x="70676" y="1392"/>
                                </a:cubicBezTo>
                                <a:cubicBezTo>
                                  <a:pt x="90653" y="5850"/>
                                  <a:pt x="104800" y="20722"/>
                                  <a:pt x="106845" y="41575"/>
                                </a:cubicBezTo>
                                <a:cubicBezTo>
                                  <a:pt x="107201" y="46211"/>
                                  <a:pt x="106540" y="50503"/>
                                  <a:pt x="105448" y="54631"/>
                                </a:cubicBezTo>
                                <a:cubicBezTo>
                                  <a:pt x="104318" y="58758"/>
                                  <a:pt x="101333" y="62517"/>
                                  <a:pt x="98768" y="66162"/>
                                </a:cubicBezTo>
                                <a:cubicBezTo>
                                  <a:pt x="93154" y="73350"/>
                                  <a:pt x="83515" y="79599"/>
                                  <a:pt x="72238" y="83599"/>
                                </a:cubicBezTo>
                                <a:cubicBezTo>
                                  <a:pt x="72669" y="83472"/>
                                  <a:pt x="72555" y="80920"/>
                                  <a:pt x="73228" y="80704"/>
                                </a:cubicBezTo>
                                <a:cubicBezTo>
                                  <a:pt x="82118" y="77656"/>
                                  <a:pt x="88798" y="74163"/>
                                  <a:pt x="92977" y="69896"/>
                                </a:cubicBezTo>
                                <a:cubicBezTo>
                                  <a:pt x="95085" y="67788"/>
                                  <a:pt x="96609" y="65553"/>
                                  <a:pt x="97561" y="63216"/>
                                </a:cubicBezTo>
                                <a:cubicBezTo>
                                  <a:pt x="98806" y="60917"/>
                                  <a:pt x="99555" y="58517"/>
                                  <a:pt x="99733" y="56015"/>
                                </a:cubicBezTo>
                                <a:cubicBezTo>
                                  <a:pt x="100013" y="51011"/>
                                  <a:pt x="98374" y="45626"/>
                                  <a:pt x="95631" y="40229"/>
                                </a:cubicBezTo>
                                <a:cubicBezTo>
                                  <a:pt x="92723" y="34819"/>
                                  <a:pt x="87668" y="29116"/>
                                  <a:pt x="81382" y="24151"/>
                                </a:cubicBezTo>
                                <a:cubicBezTo>
                                  <a:pt x="70625" y="15629"/>
                                  <a:pt x="57506" y="11324"/>
                                  <a:pt x="44412" y="13470"/>
                                </a:cubicBezTo>
                                <a:cubicBezTo>
                                  <a:pt x="38075" y="14575"/>
                                  <a:pt x="31991" y="17331"/>
                                  <a:pt x="26391" y="21674"/>
                                </a:cubicBezTo>
                                <a:cubicBezTo>
                                  <a:pt x="20752" y="25979"/>
                                  <a:pt x="15735" y="31910"/>
                                  <a:pt x="12675" y="39289"/>
                                </a:cubicBezTo>
                                <a:cubicBezTo>
                                  <a:pt x="8788" y="47658"/>
                                  <a:pt x="6744" y="56701"/>
                                  <a:pt x="7074" y="65718"/>
                                </a:cubicBezTo>
                                <a:cubicBezTo>
                                  <a:pt x="7099" y="70213"/>
                                  <a:pt x="7468" y="74684"/>
                                  <a:pt x="8153" y="79053"/>
                                </a:cubicBezTo>
                                <a:cubicBezTo>
                                  <a:pt x="9004" y="82736"/>
                                  <a:pt x="10160" y="86317"/>
                                  <a:pt x="11544" y="89848"/>
                                </a:cubicBezTo>
                                <a:cubicBezTo>
                                  <a:pt x="17120" y="103983"/>
                                  <a:pt x="26581" y="117000"/>
                                  <a:pt x="37325" y="127414"/>
                                </a:cubicBezTo>
                                <a:cubicBezTo>
                                  <a:pt x="47219" y="137003"/>
                                  <a:pt x="97511" y="164981"/>
                                  <a:pt x="96812" y="128621"/>
                                </a:cubicBezTo>
                                <a:cubicBezTo>
                                  <a:pt x="96761" y="125992"/>
                                  <a:pt x="99974" y="121839"/>
                                  <a:pt x="99886" y="120175"/>
                                </a:cubicBezTo>
                                <a:cubicBezTo>
                                  <a:pt x="101384" y="149931"/>
                                  <a:pt x="73558" y="167305"/>
                                  <a:pt x="46152" y="152840"/>
                                </a:cubicBezTo>
                                <a:cubicBezTo>
                                  <a:pt x="24409" y="141359"/>
                                  <a:pt x="10427" y="123058"/>
                                  <a:pt x="4013" y="102230"/>
                                </a:cubicBezTo>
                                <a:cubicBezTo>
                                  <a:pt x="2400" y="97036"/>
                                  <a:pt x="1270" y="91664"/>
                                  <a:pt x="610" y="86216"/>
                                </a:cubicBezTo>
                                <a:cubicBezTo>
                                  <a:pt x="305" y="83371"/>
                                  <a:pt x="0" y="81021"/>
                                  <a:pt x="25" y="77707"/>
                                </a:cubicBezTo>
                                <a:cubicBezTo>
                                  <a:pt x="76" y="74290"/>
                                  <a:pt x="241" y="70849"/>
                                  <a:pt x="559" y="67407"/>
                                </a:cubicBezTo>
                                <a:cubicBezTo>
                                  <a:pt x="1333" y="53627"/>
                                  <a:pt x="6223" y="40064"/>
                                  <a:pt x="12598" y="28177"/>
                                </a:cubicBezTo>
                                <a:cubicBezTo>
                                  <a:pt x="22304" y="11555"/>
                                  <a:pt x="39254" y="2278"/>
                                  <a:pt x="55272" y="569"/>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18" name="Shape 1318"/>
                        <wps:cNvSpPr/>
                        <wps:spPr>
                          <a:xfrm>
                            <a:off x="33292" y="207978"/>
                            <a:ext cx="78207" cy="99487"/>
                          </a:xfrm>
                          <a:custGeom>
                            <a:avLst/>
                            <a:gdLst/>
                            <a:ahLst/>
                            <a:cxnLst/>
                            <a:rect l="0" t="0" r="0" b="0"/>
                            <a:pathLst>
                              <a:path w="78207" h="99487">
                                <a:moveTo>
                                  <a:pt x="38177" y="115"/>
                                </a:moveTo>
                                <a:cubicBezTo>
                                  <a:pt x="50686" y="0"/>
                                  <a:pt x="61728" y="9796"/>
                                  <a:pt x="68034" y="19464"/>
                                </a:cubicBezTo>
                                <a:cubicBezTo>
                                  <a:pt x="68186" y="19693"/>
                                  <a:pt x="67183" y="20620"/>
                                  <a:pt x="67259" y="20709"/>
                                </a:cubicBezTo>
                                <a:cubicBezTo>
                                  <a:pt x="58890" y="12505"/>
                                  <a:pt x="46241" y="8517"/>
                                  <a:pt x="33757" y="10600"/>
                                </a:cubicBezTo>
                                <a:cubicBezTo>
                                  <a:pt x="15113" y="13673"/>
                                  <a:pt x="4889" y="29599"/>
                                  <a:pt x="10871" y="49512"/>
                                </a:cubicBezTo>
                                <a:cubicBezTo>
                                  <a:pt x="20752" y="79002"/>
                                  <a:pt x="50317" y="90953"/>
                                  <a:pt x="78207" y="82685"/>
                                </a:cubicBezTo>
                                <a:cubicBezTo>
                                  <a:pt x="77864" y="82787"/>
                                  <a:pt x="77775" y="85009"/>
                                  <a:pt x="77292" y="85339"/>
                                </a:cubicBezTo>
                                <a:cubicBezTo>
                                  <a:pt x="59106" y="97912"/>
                                  <a:pt x="29451" y="99487"/>
                                  <a:pt x="14021" y="81440"/>
                                </a:cubicBezTo>
                                <a:cubicBezTo>
                                  <a:pt x="3543" y="68778"/>
                                  <a:pt x="0" y="53145"/>
                                  <a:pt x="5194" y="35276"/>
                                </a:cubicBezTo>
                                <a:cubicBezTo>
                                  <a:pt x="6642" y="29269"/>
                                  <a:pt x="9563" y="23008"/>
                                  <a:pt x="12852" y="17420"/>
                                </a:cubicBezTo>
                                <a:cubicBezTo>
                                  <a:pt x="16129" y="11832"/>
                                  <a:pt x="20028" y="6955"/>
                                  <a:pt x="25298" y="3907"/>
                                </a:cubicBezTo>
                                <a:cubicBezTo>
                                  <a:pt x="29674" y="1294"/>
                                  <a:pt x="34007" y="154"/>
                                  <a:pt x="38177" y="11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19" name="Shape 1319"/>
                        <wps:cNvSpPr/>
                        <wps:spPr>
                          <a:xfrm>
                            <a:off x="480149" y="3754"/>
                            <a:ext cx="193891" cy="110427"/>
                          </a:xfrm>
                          <a:custGeom>
                            <a:avLst/>
                            <a:gdLst/>
                            <a:ahLst/>
                            <a:cxnLst/>
                            <a:rect l="0" t="0" r="0" b="0"/>
                            <a:pathLst>
                              <a:path w="193891" h="110427">
                                <a:moveTo>
                                  <a:pt x="96242" y="1637"/>
                                </a:moveTo>
                                <a:cubicBezTo>
                                  <a:pt x="129624" y="0"/>
                                  <a:pt x="162204" y="15142"/>
                                  <a:pt x="179426" y="47765"/>
                                </a:cubicBezTo>
                                <a:cubicBezTo>
                                  <a:pt x="193891" y="75172"/>
                                  <a:pt x="176517" y="102998"/>
                                  <a:pt x="146749" y="101499"/>
                                </a:cubicBezTo>
                                <a:cubicBezTo>
                                  <a:pt x="148412" y="101575"/>
                                  <a:pt x="152565" y="98375"/>
                                  <a:pt x="155194" y="98426"/>
                                </a:cubicBezTo>
                                <a:cubicBezTo>
                                  <a:pt x="191567" y="99124"/>
                                  <a:pt x="163576" y="48832"/>
                                  <a:pt x="154000" y="38939"/>
                                </a:cubicBezTo>
                                <a:cubicBezTo>
                                  <a:pt x="133172" y="17451"/>
                                  <a:pt x="101918" y="1068"/>
                                  <a:pt x="72212" y="10770"/>
                                </a:cubicBezTo>
                                <a:cubicBezTo>
                                  <a:pt x="46253" y="19241"/>
                                  <a:pt x="31636" y="48197"/>
                                  <a:pt x="42494" y="74347"/>
                                </a:cubicBezTo>
                                <a:cubicBezTo>
                                  <a:pt x="55169" y="104827"/>
                                  <a:pt x="95504" y="110427"/>
                                  <a:pt x="107277" y="74842"/>
                                </a:cubicBezTo>
                                <a:cubicBezTo>
                                  <a:pt x="107505" y="74169"/>
                                  <a:pt x="110046" y="74283"/>
                                  <a:pt x="110185" y="73851"/>
                                </a:cubicBezTo>
                                <a:cubicBezTo>
                                  <a:pt x="103327" y="96737"/>
                                  <a:pt x="78194" y="109983"/>
                                  <a:pt x="54445" y="103468"/>
                                </a:cubicBezTo>
                                <a:cubicBezTo>
                                  <a:pt x="0" y="88532"/>
                                  <a:pt x="23622" y="24410"/>
                                  <a:pt x="63132" y="8840"/>
                                </a:cubicBezTo>
                                <a:cubicBezTo>
                                  <a:pt x="73898" y="4592"/>
                                  <a:pt x="85115" y="2182"/>
                                  <a:pt x="96242"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20" name="Shape 1320"/>
                        <wps:cNvSpPr/>
                        <wps:spPr>
                          <a:xfrm>
                            <a:off x="525122" y="31065"/>
                            <a:ext cx="108661" cy="76038"/>
                          </a:xfrm>
                          <a:custGeom>
                            <a:avLst/>
                            <a:gdLst/>
                            <a:ahLst/>
                            <a:cxnLst/>
                            <a:rect l="0" t="0" r="0" b="0"/>
                            <a:pathLst>
                              <a:path w="108661" h="76038">
                                <a:moveTo>
                                  <a:pt x="69469" y="1573"/>
                                </a:moveTo>
                                <a:cubicBezTo>
                                  <a:pt x="77130" y="3146"/>
                                  <a:pt x="84398" y="6537"/>
                                  <a:pt x="90615" y="11852"/>
                                </a:cubicBezTo>
                                <a:cubicBezTo>
                                  <a:pt x="108661" y="27283"/>
                                  <a:pt x="107074" y="56925"/>
                                  <a:pt x="94513" y="75124"/>
                                </a:cubicBezTo>
                                <a:cubicBezTo>
                                  <a:pt x="94171" y="75606"/>
                                  <a:pt x="91948" y="75695"/>
                                  <a:pt x="91859" y="76038"/>
                                </a:cubicBezTo>
                                <a:cubicBezTo>
                                  <a:pt x="100190" y="48085"/>
                                  <a:pt x="88036" y="18672"/>
                                  <a:pt x="58826" y="8588"/>
                                </a:cubicBezTo>
                                <a:cubicBezTo>
                                  <a:pt x="40576" y="2302"/>
                                  <a:pt x="25946" y="9439"/>
                                  <a:pt x="18669" y="27321"/>
                                </a:cubicBezTo>
                                <a:cubicBezTo>
                                  <a:pt x="14021" y="38764"/>
                                  <a:pt x="14389" y="52429"/>
                                  <a:pt x="22428" y="62055"/>
                                </a:cubicBezTo>
                                <a:cubicBezTo>
                                  <a:pt x="22352" y="61966"/>
                                  <a:pt x="20980" y="62830"/>
                                  <a:pt x="20739" y="62640"/>
                                </a:cubicBezTo>
                                <a:cubicBezTo>
                                  <a:pt x="6566" y="51438"/>
                                  <a:pt x="0" y="31753"/>
                                  <a:pt x="13983" y="17453"/>
                                </a:cubicBezTo>
                                <a:cubicBezTo>
                                  <a:pt x="22098" y="9160"/>
                                  <a:pt x="34912" y="4982"/>
                                  <a:pt x="45961" y="2200"/>
                                </a:cubicBezTo>
                                <a:cubicBezTo>
                                  <a:pt x="53753" y="244"/>
                                  <a:pt x="61808" y="0"/>
                                  <a:pt x="69469"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21" name="Shape 1321"/>
                        <wps:cNvSpPr/>
                        <wps:spPr>
                          <a:xfrm>
                            <a:off x="423427" y="0"/>
                            <a:ext cx="81864" cy="103607"/>
                          </a:xfrm>
                          <a:custGeom>
                            <a:avLst/>
                            <a:gdLst/>
                            <a:ahLst/>
                            <a:cxnLst/>
                            <a:rect l="0" t="0" r="0" b="0"/>
                            <a:pathLst>
                              <a:path w="81864" h="103607">
                                <a:moveTo>
                                  <a:pt x="32347" y="0"/>
                                </a:moveTo>
                                <a:cubicBezTo>
                                  <a:pt x="32461" y="432"/>
                                  <a:pt x="35852" y="737"/>
                                  <a:pt x="36335" y="1372"/>
                                </a:cubicBezTo>
                                <a:cubicBezTo>
                                  <a:pt x="38418" y="4064"/>
                                  <a:pt x="39891" y="6706"/>
                                  <a:pt x="40932" y="9296"/>
                                </a:cubicBezTo>
                                <a:cubicBezTo>
                                  <a:pt x="41974" y="6706"/>
                                  <a:pt x="43447" y="4064"/>
                                  <a:pt x="45529" y="1372"/>
                                </a:cubicBezTo>
                                <a:cubicBezTo>
                                  <a:pt x="46012" y="737"/>
                                  <a:pt x="49403" y="432"/>
                                  <a:pt x="49517" y="0"/>
                                </a:cubicBezTo>
                                <a:cubicBezTo>
                                  <a:pt x="42482" y="26962"/>
                                  <a:pt x="81864" y="32715"/>
                                  <a:pt x="79565" y="60935"/>
                                </a:cubicBezTo>
                                <a:cubicBezTo>
                                  <a:pt x="78029" y="80048"/>
                                  <a:pt x="65075" y="95631"/>
                                  <a:pt x="48070" y="103149"/>
                                </a:cubicBezTo>
                                <a:cubicBezTo>
                                  <a:pt x="47803" y="103264"/>
                                  <a:pt x="46558" y="103607"/>
                                  <a:pt x="46711" y="103530"/>
                                </a:cubicBezTo>
                                <a:cubicBezTo>
                                  <a:pt x="66446" y="93980"/>
                                  <a:pt x="68326" y="71742"/>
                                  <a:pt x="56947" y="55143"/>
                                </a:cubicBezTo>
                                <a:cubicBezTo>
                                  <a:pt x="51105" y="46647"/>
                                  <a:pt x="44196" y="37948"/>
                                  <a:pt x="40932" y="28765"/>
                                </a:cubicBezTo>
                                <a:cubicBezTo>
                                  <a:pt x="37668" y="37948"/>
                                  <a:pt x="30759" y="46647"/>
                                  <a:pt x="24917" y="55143"/>
                                </a:cubicBezTo>
                                <a:cubicBezTo>
                                  <a:pt x="13538" y="71742"/>
                                  <a:pt x="15418" y="93980"/>
                                  <a:pt x="35154" y="103530"/>
                                </a:cubicBezTo>
                                <a:cubicBezTo>
                                  <a:pt x="35306" y="103607"/>
                                  <a:pt x="34061" y="103264"/>
                                  <a:pt x="33795" y="103149"/>
                                </a:cubicBezTo>
                                <a:cubicBezTo>
                                  <a:pt x="16802" y="95631"/>
                                  <a:pt x="3835" y="80048"/>
                                  <a:pt x="2299" y="60935"/>
                                </a:cubicBezTo>
                                <a:cubicBezTo>
                                  <a:pt x="0" y="32715"/>
                                  <a:pt x="39383"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22" name="Shape 1322"/>
                        <wps:cNvSpPr/>
                        <wps:spPr>
                          <a:xfrm>
                            <a:off x="452491" y="51895"/>
                            <a:ext cx="24181" cy="51549"/>
                          </a:xfrm>
                          <a:custGeom>
                            <a:avLst/>
                            <a:gdLst/>
                            <a:ahLst/>
                            <a:cxnLst/>
                            <a:rect l="0" t="0" r="0" b="0"/>
                            <a:pathLst>
                              <a:path w="24181" h="51549">
                                <a:moveTo>
                                  <a:pt x="12090" y="0"/>
                                </a:moveTo>
                                <a:cubicBezTo>
                                  <a:pt x="19952" y="0"/>
                                  <a:pt x="24181" y="7976"/>
                                  <a:pt x="24181" y="23482"/>
                                </a:cubicBezTo>
                                <a:cubicBezTo>
                                  <a:pt x="24181"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23" name="Shape 1323"/>
                        <wps:cNvSpPr/>
                        <wps:spPr>
                          <a:xfrm>
                            <a:off x="254681" y="3754"/>
                            <a:ext cx="193891" cy="110433"/>
                          </a:xfrm>
                          <a:custGeom>
                            <a:avLst/>
                            <a:gdLst/>
                            <a:ahLst/>
                            <a:cxnLst/>
                            <a:rect l="0" t="0" r="0" b="0"/>
                            <a:pathLst>
                              <a:path w="193891" h="110433">
                                <a:moveTo>
                                  <a:pt x="97649" y="1635"/>
                                </a:moveTo>
                                <a:cubicBezTo>
                                  <a:pt x="108776" y="2180"/>
                                  <a:pt x="119993" y="4588"/>
                                  <a:pt x="130759" y="8833"/>
                                </a:cubicBezTo>
                                <a:cubicBezTo>
                                  <a:pt x="170269" y="24403"/>
                                  <a:pt x="193891" y="88525"/>
                                  <a:pt x="139446" y="103473"/>
                                </a:cubicBezTo>
                                <a:cubicBezTo>
                                  <a:pt x="115697" y="109988"/>
                                  <a:pt x="90564" y="96742"/>
                                  <a:pt x="83706" y="73844"/>
                                </a:cubicBezTo>
                                <a:cubicBezTo>
                                  <a:pt x="83845" y="74289"/>
                                  <a:pt x="86385" y="74162"/>
                                  <a:pt x="86614" y="74835"/>
                                </a:cubicBezTo>
                                <a:cubicBezTo>
                                  <a:pt x="98387" y="110433"/>
                                  <a:pt x="138722" y="104832"/>
                                  <a:pt x="151397" y="74340"/>
                                </a:cubicBezTo>
                                <a:cubicBezTo>
                                  <a:pt x="162255" y="48203"/>
                                  <a:pt x="147638" y="19247"/>
                                  <a:pt x="121679" y="10763"/>
                                </a:cubicBezTo>
                                <a:cubicBezTo>
                                  <a:pt x="91973" y="1073"/>
                                  <a:pt x="60719" y="17444"/>
                                  <a:pt x="39891" y="38932"/>
                                </a:cubicBezTo>
                                <a:cubicBezTo>
                                  <a:pt x="30315" y="48825"/>
                                  <a:pt x="2324" y="99130"/>
                                  <a:pt x="38697" y="98419"/>
                                </a:cubicBezTo>
                                <a:cubicBezTo>
                                  <a:pt x="41313" y="98368"/>
                                  <a:pt x="45466" y="101581"/>
                                  <a:pt x="47142" y="101492"/>
                                </a:cubicBezTo>
                                <a:cubicBezTo>
                                  <a:pt x="17374" y="103003"/>
                                  <a:pt x="0" y="75165"/>
                                  <a:pt x="14465" y="47758"/>
                                </a:cubicBezTo>
                                <a:cubicBezTo>
                                  <a:pt x="31687" y="15135"/>
                                  <a:pt x="64267" y="0"/>
                                  <a:pt x="97649"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24" name="Shape 1324"/>
                        <wps:cNvSpPr/>
                        <wps:spPr>
                          <a:xfrm>
                            <a:off x="294941" y="31064"/>
                            <a:ext cx="108649" cy="76029"/>
                          </a:xfrm>
                          <a:custGeom>
                            <a:avLst/>
                            <a:gdLst/>
                            <a:ahLst/>
                            <a:cxnLst/>
                            <a:rect l="0" t="0" r="0" b="0"/>
                            <a:pathLst>
                              <a:path w="108649" h="76029">
                                <a:moveTo>
                                  <a:pt x="39192" y="1572"/>
                                </a:moveTo>
                                <a:cubicBezTo>
                                  <a:pt x="46854" y="0"/>
                                  <a:pt x="54908" y="248"/>
                                  <a:pt x="62700" y="2203"/>
                                </a:cubicBezTo>
                                <a:cubicBezTo>
                                  <a:pt x="73749" y="4985"/>
                                  <a:pt x="86563" y="9163"/>
                                  <a:pt x="94666" y="17456"/>
                                </a:cubicBezTo>
                                <a:cubicBezTo>
                                  <a:pt x="108649" y="31756"/>
                                  <a:pt x="102083" y="51441"/>
                                  <a:pt x="87909" y="62643"/>
                                </a:cubicBezTo>
                                <a:cubicBezTo>
                                  <a:pt x="87668" y="62833"/>
                                  <a:pt x="86309" y="61957"/>
                                  <a:pt x="86220" y="62059"/>
                                </a:cubicBezTo>
                                <a:cubicBezTo>
                                  <a:pt x="94272" y="52432"/>
                                  <a:pt x="94640" y="38767"/>
                                  <a:pt x="89980" y="27324"/>
                                </a:cubicBezTo>
                                <a:cubicBezTo>
                                  <a:pt x="82702" y="9442"/>
                                  <a:pt x="68072" y="2305"/>
                                  <a:pt x="49835" y="8592"/>
                                </a:cubicBezTo>
                                <a:cubicBezTo>
                                  <a:pt x="20612" y="18675"/>
                                  <a:pt x="8471" y="48089"/>
                                  <a:pt x="16802" y="76029"/>
                                </a:cubicBezTo>
                                <a:cubicBezTo>
                                  <a:pt x="16701" y="75698"/>
                                  <a:pt x="14478" y="75597"/>
                                  <a:pt x="14148" y="75114"/>
                                </a:cubicBezTo>
                                <a:cubicBezTo>
                                  <a:pt x="1575" y="56928"/>
                                  <a:pt x="0" y="27286"/>
                                  <a:pt x="18047" y="11855"/>
                                </a:cubicBezTo>
                                <a:cubicBezTo>
                                  <a:pt x="24263" y="6534"/>
                                  <a:pt x="31531" y="3143"/>
                                  <a:pt x="39192"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25" name="Shape 1325"/>
                        <wps:cNvSpPr/>
                        <wps:spPr>
                          <a:xfrm>
                            <a:off x="880950" y="3754"/>
                            <a:ext cx="193878" cy="110427"/>
                          </a:xfrm>
                          <a:custGeom>
                            <a:avLst/>
                            <a:gdLst/>
                            <a:ahLst/>
                            <a:cxnLst/>
                            <a:rect l="0" t="0" r="0" b="0"/>
                            <a:pathLst>
                              <a:path w="193878" h="110427">
                                <a:moveTo>
                                  <a:pt x="96235" y="1637"/>
                                </a:moveTo>
                                <a:cubicBezTo>
                                  <a:pt x="129619" y="0"/>
                                  <a:pt x="162192" y="15142"/>
                                  <a:pt x="179413" y="47765"/>
                                </a:cubicBezTo>
                                <a:cubicBezTo>
                                  <a:pt x="193878" y="75172"/>
                                  <a:pt x="176505" y="102998"/>
                                  <a:pt x="146736" y="101499"/>
                                </a:cubicBezTo>
                                <a:cubicBezTo>
                                  <a:pt x="148412" y="101575"/>
                                  <a:pt x="152552" y="98375"/>
                                  <a:pt x="155194" y="98426"/>
                                </a:cubicBezTo>
                                <a:cubicBezTo>
                                  <a:pt x="191554" y="99124"/>
                                  <a:pt x="163563" y="48832"/>
                                  <a:pt x="153988" y="38939"/>
                                </a:cubicBezTo>
                                <a:cubicBezTo>
                                  <a:pt x="133160" y="17451"/>
                                  <a:pt x="101905" y="1068"/>
                                  <a:pt x="72199" y="10770"/>
                                </a:cubicBezTo>
                                <a:cubicBezTo>
                                  <a:pt x="46241" y="19241"/>
                                  <a:pt x="31623" y="48197"/>
                                  <a:pt x="42494" y="74347"/>
                                </a:cubicBezTo>
                                <a:cubicBezTo>
                                  <a:pt x="55156" y="104827"/>
                                  <a:pt x="95491" y="110427"/>
                                  <a:pt x="107264" y="74842"/>
                                </a:cubicBezTo>
                                <a:cubicBezTo>
                                  <a:pt x="107493" y="74169"/>
                                  <a:pt x="110033" y="74283"/>
                                  <a:pt x="110172" y="73851"/>
                                </a:cubicBezTo>
                                <a:cubicBezTo>
                                  <a:pt x="103315" y="96737"/>
                                  <a:pt x="78181" y="109983"/>
                                  <a:pt x="54432" y="103468"/>
                                </a:cubicBezTo>
                                <a:cubicBezTo>
                                  <a:pt x="0" y="88532"/>
                                  <a:pt x="23622" y="24410"/>
                                  <a:pt x="63119" y="8840"/>
                                </a:cubicBezTo>
                                <a:cubicBezTo>
                                  <a:pt x="73889" y="4592"/>
                                  <a:pt x="85107" y="2182"/>
                                  <a:pt x="96235"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26" name="Shape 1326"/>
                        <wps:cNvSpPr/>
                        <wps:spPr>
                          <a:xfrm>
                            <a:off x="925911" y="31065"/>
                            <a:ext cx="108661" cy="76038"/>
                          </a:xfrm>
                          <a:custGeom>
                            <a:avLst/>
                            <a:gdLst/>
                            <a:ahLst/>
                            <a:cxnLst/>
                            <a:rect l="0" t="0" r="0" b="0"/>
                            <a:pathLst>
                              <a:path w="108661" h="76038">
                                <a:moveTo>
                                  <a:pt x="69469" y="1573"/>
                                </a:moveTo>
                                <a:cubicBezTo>
                                  <a:pt x="77130" y="3146"/>
                                  <a:pt x="84398" y="6537"/>
                                  <a:pt x="90615" y="11852"/>
                                </a:cubicBezTo>
                                <a:cubicBezTo>
                                  <a:pt x="108661" y="27283"/>
                                  <a:pt x="107086" y="56925"/>
                                  <a:pt x="94513" y="75124"/>
                                </a:cubicBezTo>
                                <a:cubicBezTo>
                                  <a:pt x="94171" y="75606"/>
                                  <a:pt x="91948" y="75695"/>
                                  <a:pt x="91859" y="76038"/>
                                </a:cubicBezTo>
                                <a:cubicBezTo>
                                  <a:pt x="100190" y="48085"/>
                                  <a:pt x="88036" y="18672"/>
                                  <a:pt x="58826" y="8588"/>
                                </a:cubicBezTo>
                                <a:cubicBezTo>
                                  <a:pt x="40576" y="2302"/>
                                  <a:pt x="25959" y="9439"/>
                                  <a:pt x="18682" y="27321"/>
                                </a:cubicBezTo>
                                <a:cubicBezTo>
                                  <a:pt x="14021" y="38764"/>
                                  <a:pt x="14389" y="52429"/>
                                  <a:pt x="22428" y="62055"/>
                                </a:cubicBezTo>
                                <a:cubicBezTo>
                                  <a:pt x="22352" y="61966"/>
                                  <a:pt x="20980" y="62830"/>
                                  <a:pt x="20739" y="62640"/>
                                </a:cubicBezTo>
                                <a:cubicBezTo>
                                  <a:pt x="6566" y="51438"/>
                                  <a:pt x="0" y="31753"/>
                                  <a:pt x="13983" y="17453"/>
                                </a:cubicBezTo>
                                <a:cubicBezTo>
                                  <a:pt x="22098" y="9160"/>
                                  <a:pt x="34912" y="4982"/>
                                  <a:pt x="45961" y="2200"/>
                                </a:cubicBezTo>
                                <a:cubicBezTo>
                                  <a:pt x="53753" y="244"/>
                                  <a:pt x="61808" y="0"/>
                                  <a:pt x="69469"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27" name="Shape 1327"/>
                        <wps:cNvSpPr/>
                        <wps:spPr>
                          <a:xfrm>
                            <a:off x="824217" y="0"/>
                            <a:ext cx="81864" cy="103607"/>
                          </a:xfrm>
                          <a:custGeom>
                            <a:avLst/>
                            <a:gdLst/>
                            <a:ahLst/>
                            <a:cxnLst/>
                            <a:rect l="0" t="0" r="0" b="0"/>
                            <a:pathLst>
                              <a:path w="81864" h="103607">
                                <a:moveTo>
                                  <a:pt x="32347" y="0"/>
                                </a:moveTo>
                                <a:cubicBezTo>
                                  <a:pt x="32461" y="432"/>
                                  <a:pt x="35839" y="737"/>
                                  <a:pt x="36335" y="1372"/>
                                </a:cubicBezTo>
                                <a:cubicBezTo>
                                  <a:pt x="38418" y="4064"/>
                                  <a:pt x="39891" y="6706"/>
                                  <a:pt x="40932" y="9296"/>
                                </a:cubicBezTo>
                                <a:cubicBezTo>
                                  <a:pt x="41974" y="6706"/>
                                  <a:pt x="43447" y="4064"/>
                                  <a:pt x="45529" y="1372"/>
                                </a:cubicBezTo>
                                <a:cubicBezTo>
                                  <a:pt x="46012" y="737"/>
                                  <a:pt x="49403" y="432"/>
                                  <a:pt x="49517" y="0"/>
                                </a:cubicBezTo>
                                <a:cubicBezTo>
                                  <a:pt x="42482" y="26962"/>
                                  <a:pt x="81864" y="32715"/>
                                  <a:pt x="79578" y="60935"/>
                                </a:cubicBezTo>
                                <a:cubicBezTo>
                                  <a:pt x="78029" y="80048"/>
                                  <a:pt x="65075" y="95631"/>
                                  <a:pt x="48070" y="103149"/>
                                </a:cubicBezTo>
                                <a:cubicBezTo>
                                  <a:pt x="47803" y="103264"/>
                                  <a:pt x="46571" y="103607"/>
                                  <a:pt x="46711" y="103530"/>
                                </a:cubicBezTo>
                                <a:cubicBezTo>
                                  <a:pt x="66446" y="93980"/>
                                  <a:pt x="68326" y="71742"/>
                                  <a:pt x="56947" y="55143"/>
                                </a:cubicBezTo>
                                <a:cubicBezTo>
                                  <a:pt x="51105" y="46647"/>
                                  <a:pt x="44196" y="37948"/>
                                  <a:pt x="40932" y="28765"/>
                                </a:cubicBezTo>
                                <a:cubicBezTo>
                                  <a:pt x="37668" y="37948"/>
                                  <a:pt x="30759" y="46647"/>
                                  <a:pt x="24930" y="55143"/>
                                </a:cubicBezTo>
                                <a:cubicBezTo>
                                  <a:pt x="13538" y="71742"/>
                                  <a:pt x="15418" y="93980"/>
                                  <a:pt x="35154" y="103530"/>
                                </a:cubicBezTo>
                                <a:cubicBezTo>
                                  <a:pt x="35306" y="103607"/>
                                  <a:pt x="34061" y="103264"/>
                                  <a:pt x="33807" y="103149"/>
                                </a:cubicBezTo>
                                <a:cubicBezTo>
                                  <a:pt x="16802" y="95631"/>
                                  <a:pt x="3848" y="80048"/>
                                  <a:pt x="2299" y="60935"/>
                                </a:cubicBezTo>
                                <a:cubicBezTo>
                                  <a:pt x="0" y="32715"/>
                                  <a:pt x="39383"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28" name="Shape 1328"/>
                        <wps:cNvSpPr/>
                        <wps:spPr>
                          <a:xfrm>
                            <a:off x="853280" y="51895"/>
                            <a:ext cx="24181" cy="51549"/>
                          </a:xfrm>
                          <a:custGeom>
                            <a:avLst/>
                            <a:gdLst/>
                            <a:ahLst/>
                            <a:cxnLst/>
                            <a:rect l="0" t="0" r="0" b="0"/>
                            <a:pathLst>
                              <a:path w="24181" h="51549">
                                <a:moveTo>
                                  <a:pt x="12090" y="0"/>
                                </a:moveTo>
                                <a:cubicBezTo>
                                  <a:pt x="19952" y="0"/>
                                  <a:pt x="24181" y="7976"/>
                                  <a:pt x="24181" y="23482"/>
                                </a:cubicBezTo>
                                <a:cubicBezTo>
                                  <a:pt x="24181"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29" name="Shape 1329"/>
                        <wps:cNvSpPr/>
                        <wps:spPr>
                          <a:xfrm>
                            <a:off x="655475" y="3754"/>
                            <a:ext cx="193878" cy="110433"/>
                          </a:xfrm>
                          <a:custGeom>
                            <a:avLst/>
                            <a:gdLst/>
                            <a:ahLst/>
                            <a:cxnLst/>
                            <a:rect l="0" t="0" r="0" b="0"/>
                            <a:pathLst>
                              <a:path w="193878" h="110433">
                                <a:moveTo>
                                  <a:pt x="97644" y="1635"/>
                                </a:moveTo>
                                <a:cubicBezTo>
                                  <a:pt x="108771" y="2180"/>
                                  <a:pt x="119990" y="4588"/>
                                  <a:pt x="130759" y="8833"/>
                                </a:cubicBezTo>
                                <a:cubicBezTo>
                                  <a:pt x="170256" y="24403"/>
                                  <a:pt x="193878" y="88525"/>
                                  <a:pt x="139446" y="103473"/>
                                </a:cubicBezTo>
                                <a:cubicBezTo>
                                  <a:pt x="115697" y="109988"/>
                                  <a:pt x="90564" y="96742"/>
                                  <a:pt x="83706" y="73844"/>
                                </a:cubicBezTo>
                                <a:cubicBezTo>
                                  <a:pt x="83833" y="74289"/>
                                  <a:pt x="86385" y="74162"/>
                                  <a:pt x="86601" y="74835"/>
                                </a:cubicBezTo>
                                <a:cubicBezTo>
                                  <a:pt x="98387" y="110433"/>
                                  <a:pt x="138709" y="104832"/>
                                  <a:pt x="151384" y="74340"/>
                                </a:cubicBezTo>
                                <a:cubicBezTo>
                                  <a:pt x="162242" y="48203"/>
                                  <a:pt x="147638" y="19247"/>
                                  <a:pt x="121679" y="10763"/>
                                </a:cubicBezTo>
                                <a:cubicBezTo>
                                  <a:pt x="91973" y="1073"/>
                                  <a:pt x="60706" y="17444"/>
                                  <a:pt x="39891" y="38932"/>
                                </a:cubicBezTo>
                                <a:cubicBezTo>
                                  <a:pt x="30302" y="48825"/>
                                  <a:pt x="2324" y="99130"/>
                                  <a:pt x="38684" y="98419"/>
                                </a:cubicBezTo>
                                <a:cubicBezTo>
                                  <a:pt x="41313" y="98368"/>
                                  <a:pt x="45466" y="101581"/>
                                  <a:pt x="47130" y="101492"/>
                                </a:cubicBezTo>
                                <a:cubicBezTo>
                                  <a:pt x="17374" y="103003"/>
                                  <a:pt x="0" y="75165"/>
                                  <a:pt x="14465" y="47758"/>
                                </a:cubicBezTo>
                                <a:cubicBezTo>
                                  <a:pt x="31686" y="15135"/>
                                  <a:pt x="64260" y="0"/>
                                  <a:pt x="97644"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30" name="Shape 1330"/>
                        <wps:cNvSpPr/>
                        <wps:spPr>
                          <a:xfrm>
                            <a:off x="695742" y="31064"/>
                            <a:ext cx="108636" cy="76029"/>
                          </a:xfrm>
                          <a:custGeom>
                            <a:avLst/>
                            <a:gdLst/>
                            <a:ahLst/>
                            <a:cxnLst/>
                            <a:rect l="0" t="0" r="0" b="0"/>
                            <a:pathLst>
                              <a:path w="108636" h="76029">
                                <a:moveTo>
                                  <a:pt x="39179" y="1572"/>
                                </a:moveTo>
                                <a:cubicBezTo>
                                  <a:pt x="46841" y="0"/>
                                  <a:pt x="54896" y="248"/>
                                  <a:pt x="62687" y="2203"/>
                                </a:cubicBezTo>
                                <a:cubicBezTo>
                                  <a:pt x="73736" y="4985"/>
                                  <a:pt x="86550" y="9163"/>
                                  <a:pt x="94653" y="17456"/>
                                </a:cubicBezTo>
                                <a:cubicBezTo>
                                  <a:pt x="108636" y="31756"/>
                                  <a:pt x="102070" y="51441"/>
                                  <a:pt x="87897" y="62643"/>
                                </a:cubicBezTo>
                                <a:cubicBezTo>
                                  <a:pt x="87655" y="62833"/>
                                  <a:pt x="86296" y="61957"/>
                                  <a:pt x="86208" y="62059"/>
                                </a:cubicBezTo>
                                <a:cubicBezTo>
                                  <a:pt x="94259" y="52432"/>
                                  <a:pt x="94628" y="38767"/>
                                  <a:pt x="89967" y="27324"/>
                                </a:cubicBezTo>
                                <a:cubicBezTo>
                                  <a:pt x="82690" y="9442"/>
                                  <a:pt x="68059" y="2305"/>
                                  <a:pt x="49822" y="8592"/>
                                </a:cubicBezTo>
                                <a:cubicBezTo>
                                  <a:pt x="20612" y="18675"/>
                                  <a:pt x="8458" y="48089"/>
                                  <a:pt x="16789" y="76029"/>
                                </a:cubicBezTo>
                                <a:cubicBezTo>
                                  <a:pt x="16700" y="75698"/>
                                  <a:pt x="14465" y="75597"/>
                                  <a:pt x="14135" y="75114"/>
                                </a:cubicBezTo>
                                <a:cubicBezTo>
                                  <a:pt x="1562" y="56928"/>
                                  <a:pt x="0" y="27286"/>
                                  <a:pt x="18034" y="11855"/>
                                </a:cubicBezTo>
                                <a:cubicBezTo>
                                  <a:pt x="24251" y="6534"/>
                                  <a:pt x="31518" y="3143"/>
                                  <a:pt x="39179"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31" name="Shape 1331"/>
                        <wps:cNvSpPr/>
                        <wps:spPr>
                          <a:xfrm>
                            <a:off x="1281739" y="3754"/>
                            <a:ext cx="193878" cy="110427"/>
                          </a:xfrm>
                          <a:custGeom>
                            <a:avLst/>
                            <a:gdLst/>
                            <a:ahLst/>
                            <a:cxnLst/>
                            <a:rect l="0" t="0" r="0" b="0"/>
                            <a:pathLst>
                              <a:path w="193878" h="110427">
                                <a:moveTo>
                                  <a:pt x="96235" y="1637"/>
                                </a:moveTo>
                                <a:cubicBezTo>
                                  <a:pt x="129619" y="0"/>
                                  <a:pt x="162192" y="15142"/>
                                  <a:pt x="179413" y="47765"/>
                                </a:cubicBezTo>
                                <a:cubicBezTo>
                                  <a:pt x="193878" y="75172"/>
                                  <a:pt x="176505" y="102998"/>
                                  <a:pt x="146736" y="101499"/>
                                </a:cubicBezTo>
                                <a:cubicBezTo>
                                  <a:pt x="148412" y="101575"/>
                                  <a:pt x="152565" y="98375"/>
                                  <a:pt x="155181" y="98426"/>
                                </a:cubicBezTo>
                                <a:cubicBezTo>
                                  <a:pt x="191554" y="99124"/>
                                  <a:pt x="163576" y="48832"/>
                                  <a:pt x="153988" y="38939"/>
                                </a:cubicBezTo>
                                <a:cubicBezTo>
                                  <a:pt x="133172" y="17451"/>
                                  <a:pt x="101905" y="1068"/>
                                  <a:pt x="72199" y="10770"/>
                                </a:cubicBezTo>
                                <a:cubicBezTo>
                                  <a:pt x="46241" y="19241"/>
                                  <a:pt x="31623" y="48197"/>
                                  <a:pt x="42494" y="74347"/>
                                </a:cubicBezTo>
                                <a:cubicBezTo>
                                  <a:pt x="55156" y="104827"/>
                                  <a:pt x="95491" y="110427"/>
                                  <a:pt x="107277" y="74842"/>
                                </a:cubicBezTo>
                                <a:cubicBezTo>
                                  <a:pt x="107493" y="74169"/>
                                  <a:pt x="110045" y="74283"/>
                                  <a:pt x="110173" y="73851"/>
                                </a:cubicBezTo>
                                <a:cubicBezTo>
                                  <a:pt x="103314" y="96737"/>
                                  <a:pt x="78181" y="109983"/>
                                  <a:pt x="54432" y="103468"/>
                                </a:cubicBezTo>
                                <a:cubicBezTo>
                                  <a:pt x="0" y="88532"/>
                                  <a:pt x="23622" y="24410"/>
                                  <a:pt x="63119" y="8840"/>
                                </a:cubicBezTo>
                                <a:cubicBezTo>
                                  <a:pt x="73889" y="4592"/>
                                  <a:pt x="85107" y="2182"/>
                                  <a:pt x="96235"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32" name="Shape 1332"/>
                        <wps:cNvSpPr/>
                        <wps:spPr>
                          <a:xfrm>
                            <a:off x="1326700" y="31065"/>
                            <a:ext cx="108661" cy="76038"/>
                          </a:xfrm>
                          <a:custGeom>
                            <a:avLst/>
                            <a:gdLst/>
                            <a:ahLst/>
                            <a:cxnLst/>
                            <a:rect l="0" t="0" r="0" b="0"/>
                            <a:pathLst>
                              <a:path w="108661" h="76038">
                                <a:moveTo>
                                  <a:pt x="69469" y="1573"/>
                                </a:moveTo>
                                <a:cubicBezTo>
                                  <a:pt x="77130" y="3146"/>
                                  <a:pt x="84398" y="6537"/>
                                  <a:pt x="90614" y="11852"/>
                                </a:cubicBezTo>
                                <a:cubicBezTo>
                                  <a:pt x="108661" y="27283"/>
                                  <a:pt x="107086" y="56925"/>
                                  <a:pt x="94513" y="75124"/>
                                </a:cubicBezTo>
                                <a:cubicBezTo>
                                  <a:pt x="94183" y="75606"/>
                                  <a:pt x="91961" y="75695"/>
                                  <a:pt x="91859" y="76038"/>
                                </a:cubicBezTo>
                                <a:cubicBezTo>
                                  <a:pt x="100190" y="48085"/>
                                  <a:pt x="88036" y="18672"/>
                                  <a:pt x="58826" y="8588"/>
                                </a:cubicBezTo>
                                <a:cubicBezTo>
                                  <a:pt x="40589" y="2302"/>
                                  <a:pt x="25959" y="9439"/>
                                  <a:pt x="18682" y="27321"/>
                                </a:cubicBezTo>
                                <a:cubicBezTo>
                                  <a:pt x="14021" y="38764"/>
                                  <a:pt x="14389" y="52429"/>
                                  <a:pt x="22441" y="62055"/>
                                </a:cubicBezTo>
                                <a:cubicBezTo>
                                  <a:pt x="22352" y="61966"/>
                                  <a:pt x="20993" y="62830"/>
                                  <a:pt x="20739" y="62640"/>
                                </a:cubicBezTo>
                                <a:cubicBezTo>
                                  <a:pt x="6578" y="51438"/>
                                  <a:pt x="0" y="31753"/>
                                  <a:pt x="13983" y="17453"/>
                                </a:cubicBezTo>
                                <a:cubicBezTo>
                                  <a:pt x="22098" y="9160"/>
                                  <a:pt x="34912" y="4982"/>
                                  <a:pt x="45961" y="2200"/>
                                </a:cubicBezTo>
                                <a:cubicBezTo>
                                  <a:pt x="53753" y="244"/>
                                  <a:pt x="61808" y="0"/>
                                  <a:pt x="69469"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33" name="Shape 1333"/>
                        <wps:cNvSpPr/>
                        <wps:spPr>
                          <a:xfrm>
                            <a:off x="1225005" y="0"/>
                            <a:ext cx="81864" cy="103607"/>
                          </a:xfrm>
                          <a:custGeom>
                            <a:avLst/>
                            <a:gdLst/>
                            <a:ahLst/>
                            <a:cxnLst/>
                            <a:rect l="0" t="0" r="0" b="0"/>
                            <a:pathLst>
                              <a:path w="81864" h="103607">
                                <a:moveTo>
                                  <a:pt x="32347" y="0"/>
                                </a:moveTo>
                                <a:cubicBezTo>
                                  <a:pt x="32461" y="432"/>
                                  <a:pt x="35852" y="737"/>
                                  <a:pt x="36335" y="1372"/>
                                </a:cubicBezTo>
                                <a:cubicBezTo>
                                  <a:pt x="38418" y="4064"/>
                                  <a:pt x="39891" y="6706"/>
                                  <a:pt x="40932" y="9296"/>
                                </a:cubicBezTo>
                                <a:cubicBezTo>
                                  <a:pt x="41974" y="6706"/>
                                  <a:pt x="43447" y="4064"/>
                                  <a:pt x="45530" y="1372"/>
                                </a:cubicBezTo>
                                <a:cubicBezTo>
                                  <a:pt x="46025" y="737"/>
                                  <a:pt x="49403" y="432"/>
                                  <a:pt x="49517" y="0"/>
                                </a:cubicBezTo>
                                <a:cubicBezTo>
                                  <a:pt x="42482" y="26962"/>
                                  <a:pt x="81864" y="32715"/>
                                  <a:pt x="79578" y="60935"/>
                                </a:cubicBezTo>
                                <a:cubicBezTo>
                                  <a:pt x="78029" y="80048"/>
                                  <a:pt x="65075" y="95631"/>
                                  <a:pt x="48070" y="103149"/>
                                </a:cubicBezTo>
                                <a:cubicBezTo>
                                  <a:pt x="47803" y="103264"/>
                                  <a:pt x="46571" y="103607"/>
                                  <a:pt x="46711" y="103530"/>
                                </a:cubicBezTo>
                                <a:cubicBezTo>
                                  <a:pt x="66446" y="93980"/>
                                  <a:pt x="68326" y="71742"/>
                                  <a:pt x="56947" y="55143"/>
                                </a:cubicBezTo>
                                <a:cubicBezTo>
                                  <a:pt x="51105" y="46647"/>
                                  <a:pt x="44183" y="37948"/>
                                  <a:pt x="40932" y="28765"/>
                                </a:cubicBezTo>
                                <a:cubicBezTo>
                                  <a:pt x="37681" y="37948"/>
                                  <a:pt x="30759" y="46647"/>
                                  <a:pt x="24930" y="55143"/>
                                </a:cubicBezTo>
                                <a:cubicBezTo>
                                  <a:pt x="13538" y="71742"/>
                                  <a:pt x="15418" y="93980"/>
                                  <a:pt x="35154" y="103530"/>
                                </a:cubicBezTo>
                                <a:cubicBezTo>
                                  <a:pt x="35306" y="103607"/>
                                  <a:pt x="34074" y="103264"/>
                                  <a:pt x="33807" y="103149"/>
                                </a:cubicBezTo>
                                <a:cubicBezTo>
                                  <a:pt x="16802" y="95631"/>
                                  <a:pt x="3848" y="80048"/>
                                  <a:pt x="2299" y="60935"/>
                                </a:cubicBezTo>
                                <a:cubicBezTo>
                                  <a:pt x="0" y="32715"/>
                                  <a:pt x="39383"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34" name="Shape 1334"/>
                        <wps:cNvSpPr/>
                        <wps:spPr>
                          <a:xfrm>
                            <a:off x="1254076" y="51895"/>
                            <a:ext cx="24181" cy="51549"/>
                          </a:xfrm>
                          <a:custGeom>
                            <a:avLst/>
                            <a:gdLst/>
                            <a:ahLst/>
                            <a:cxnLst/>
                            <a:rect l="0" t="0" r="0" b="0"/>
                            <a:pathLst>
                              <a:path w="24181" h="51549">
                                <a:moveTo>
                                  <a:pt x="12090" y="0"/>
                                </a:moveTo>
                                <a:cubicBezTo>
                                  <a:pt x="19952" y="0"/>
                                  <a:pt x="24181" y="7976"/>
                                  <a:pt x="24181" y="23482"/>
                                </a:cubicBezTo>
                                <a:cubicBezTo>
                                  <a:pt x="24181"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35" name="Shape 1335"/>
                        <wps:cNvSpPr/>
                        <wps:spPr>
                          <a:xfrm>
                            <a:off x="1056264" y="3754"/>
                            <a:ext cx="193878" cy="110433"/>
                          </a:xfrm>
                          <a:custGeom>
                            <a:avLst/>
                            <a:gdLst/>
                            <a:ahLst/>
                            <a:cxnLst/>
                            <a:rect l="0" t="0" r="0" b="0"/>
                            <a:pathLst>
                              <a:path w="193878" h="110433">
                                <a:moveTo>
                                  <a:pt x="97644" y="1635"/>
                                </a:moveTo>
                                <a:cubicBezTo>
                                  <a:pt x="108772" y="2180"/>
                                  <a:pt x="119990" y="4588"/>
                                  <a:pt x="130759" y="8833"/>
                                </a:cubicBezTo>
                                <a:cubicBezTo>
                                  <a:pt x="170256" y="24403"/>
                                  <a:pt x="193878" y="88525"/>
                                  <a:pt x="139446" y="103473"/>
                                </a:cubicBezTo>
                                <a:cubicBezTo>
                                  <a:pt x="115697" y="109988"/>
                                  <a:pt x="90564" y="96742"/>
                                  <a:pt x="83706" y="73844"/>
                                </a:cubicBezTo>
                                <a:cubicBezTo>
                                  <a:pt x="83833" y="74289"/>
                                  <a:pt x="86385" y="74162"/>
                                  <a:pt x="86601" y="74835"/>
                                </a:cubicBezTo>
                                <a:cubicBezTo>
                                  <a:pt x="98387" y="110433"/>
                                  <a:pt x="138722" y="104832"/>
                                  <a:pt x="151384" y="74340"/>
                                </a:cubicBezTo>
                                <a:cubicBezTo>
                                  <a:pt x="162243" y="48203"/>
                                  <a:pt x="147638" y="19247"/>
                                  <a:pt x="121679" y="10763"/>
                                </a:cubicBezTo>
                                <a:cubicBezTo>
                                  <a:pt x="91973" y="1073"/>
                                  <a:pt x="60706" y="17444"/>
                                  <a:pt x="39891" y="38932"/>
                                </a:cubicBezTo>
                                <a:cubicBezTo>
                                  <a:pt x="30302" y="48825"/>
                                  <a:pt x="2324" y="99130"/>
                                  <a:pt x="38684" y="98419"/>
                                </a:cubicBezTo>
                                <a:cubicBezTo>
                                  <a:pt x="41313" y="98368"/>
                                  <a:pt x="45466" y="101581"/>
                                  <a:pt x="47142" y="101492"/>
                                </a:cubicBezTo>
                                <a:cubicBezTo>
                                  <a:pt x="17374" y="103003"/>
                                  <a:pt x="0" y="75165"/>
                                  <a:pt x="14465" y="47758"/>
                                </a:cubicBezTo>
                                <a:cubicBezTo>
                                  <a:pt x="31687" y="15135"/>
                                  <a:pt x="64260" y="0"/>
                                  <a:pt x="97644"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36" name="Shape 1336"/>
                        <wps:cNvSpPr/>
                        <wps:spPr>
                          <a:xfrm>
                            <a:off x="1096526" y="31064"/>
                            <a:ext cx="108648" cy="76029"/>
                          </a:xfrm>
                          <a:custGeom>
                            <a:avLst/>
                            <a:gdLst/>
                            <a:ahLst/>
                            <a:cxnLst/>
                            <a:rect l="0" t="0" r="0" b="0"/>
                            <a:pathLst>
                              <a:path w="108648" h="76029">
                                <a:moveTo>
                                  <a:pt x="39192" y="1572"/>
                                </a:moveTo>
                                <a:cubicBezTo>
                                  <a:pt x="46853" y="0"/>
                                  <a:pt x="54908" y="248"/>
                                  <a:pt x="62700" y="2203"/>
                                </a:cubicBezTo>
                                <a:cubicBezTo>
                                  <a:pt x="73749" y="4985"/>
                                  <a:pt x="86551" y="9163"/>
                                  <a:pt x="94666" y="17456"/>
                                </a:cubicBezTo>
                                <a:cubicBezTo>
                                  <a:pt x="108648" y="31756"/>
                                  <a:pt x="102083" y="51441"/>
                                  <a:pt x="87909" y="62643"/>
                                </a:cubicBezTo>
                                <a:cubicBezTo>
                                  <a:pt x="87668" y="62833"/>
                                  <a:pt x="86309" y="61957"/>
                                  <a:pt x="86220" y="62059"/>
                                </a:cubicBezTo>
                                <a:cubicBezTo>
                                  <a:pt x="94259" y="52432"/>
                                  <a:pt x="94640" y="38767"/>
                                  <a:pt x="89979" y="27324"/>
                                </a:cubicBezTo>
                                <a:cubicBezTo>
                                  <a:pt x="82702" y="9442"/>
                                  <a:pt x="68072" y="2305"/>
                                  <a:pt x="49835" y="8592"/>
                                </a:cubicBezTo>
                                <a:cubicBezTo>
                                  <a:pt x="20612" y="18675"/>
                                  <a:pt x="8458" y="48089"/>
                                  <a:pt x="16802" y="76029"/>
                                </a:cubicBezTo>
                                <a:cubicBezTo>
                                  <a:pt x="16701" y="75698"/>
                                  <a:pt x="14478" y="75597"/>
                                  <a:pt x="14135" y="75114"/>
                                </a:cubicBezTo>
                                <a:cubicBezTo>
                                  <a:pt x="1575" y="56928"/>
                                  <a:pt x="0" y="27286"/>
                                  <a:pt x="18047" y="11855"/>
                                </a:cubicBezTo>
                                <a:cubicBezTo>
                                  <a:pt x="24263" y="6534"/>
                                  <a:pt x="31531" y="3143"/>
                                  <a:pt x="39192"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37" name="Shape 1337"/>
                        <wps:cNvSpPr/>
                        <wps:spPr>
                          <a:xfrm>
                            <a:off x="1529339" y="3754"/>
                            <a:ext cx="193891" cy="110427"/>
                          </a:xfrm>
                          <a:custGeom>
                            <a:avLst/>
                            <a:gdLst/>
                            <a:ahLst/>
                            <a:cxnLst/>
                            <a:rect l="0" t="0" r="0" b="0"/>
                            <a:pathLst>
                              <a:path w="193891" h="110427">
                                <a:moveTo>
                                  <a:pt x="96240" y="1637"/>
                                </a:moveTo>
                                <a:cubicBezTo>
                                  <a:pt x="129619" y="0"/>
                                  <a:pt x="162192" y="15142"/>
                                  <a:pt x="179413" y="47765"/>
                                </a:cubicBezTo>
                                <a:cubicBezTo>
                                  <a:pt x="193891" y="75172"/>
                                  <a:pt x="176505" y="102998"/>
                                  <a:pt x="146748" y="101499"/>
                                </a:cubicBezTo>
                                <a:cubicBezTo>
                                  <a:pt x="148412" y="101575"/>
                                  <a:pt x="152565" y="98375"/>
                                  <a:pt x="155181" y="98426"/>
                                </a:cubicBezTo>
                                <a:cubicBezTo>
                                  <a:pt x="191554" y="99124"/>
                                  <a:pt x="163576" y="48832"/>
                                  <a:pt x="154000" y="38939"/>
                                </a:cubicBezTo>
                                <a:cubicBezTo>
                                  <a:pt x="133160" y="17451"/>
                                  <a:pt x="101917" y="1068"/>
                                  <a:pt x="72212" y="10770"/>
                                </a:cubicBezTo>
                                <a:cubicBezTo>
                                  <a:pt x="46241" y="19241"/>
                                  <a:pt x="31636" y="48197"/>
                                  <a:pt x="42494" y="74347"/>
                                </a:cubicBezTo>
                                <a:cubicBezTo>
                                  <a:pt x="55169" y="104827"/>
                                  <a:pt x="95491" y="110427"/>
                                  <a:pt x="107277" y="74842"/>
                                </a:cubicBezTo>
                                <a:cubicBezTo>
                                  <a:pt x="107505" y="74169"/>
                                  <a:pt x="110045" y="74283"/>
                                  <a:pt x="110185" y="73851"/>
                                </a:cubicBezTo>
                                <a:cubicBezTo>
                                  <a:pt x="103327" y="96737"/>
                                  <a:pt x="78194" y="109983"/>
                                  <a:pt x="54445" y="103468"/>
                                </a:cubicBezTo>
                                <a:cubicBezTo>
                                  <a:pt x="0" y="88532"/>
                                  <a:pt x="23622" y="24410"/>
                                  <a:pt x="63132" y="8840"/>
                                </a:cubicBezTo>
                                <a:cubicBezTo>
                                  <a:pt x="73898" y="4592"/>
                                  <a:pt x="85114" y="2182"/>
                                  <a:pt x="96240"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38" name="Shape 1338"/>
                        <wps:cNvSpPr/>
                        <wps:spPr>
                          <a:xfrm>
                            <a:off x="1574317" y="31065"/>
                            <a:ext cx="108649" cy="76038"/>
                          </a:xfrm>
                          <a:custGeom>
                            <a:avLst/>
                            <a:gdLst/>
                            <a:ahLst/>
                            <a:cxnLst/>
                            <a:rect l="0" t="0" r="0" b="0"/>
                            <a:pathLst>
                              <a:path w="108649" h="76038">
                                <a:moveTo>
                                  <a:pt x="69456" y="1573"/>
                                </a:moveTo>
                                <a:cubicBezTo>
                                  <a:pt x="77118" y="3146"/>
                                  <a:pt x="84385" y="6537"/>
                                  <a:pt x="90602" y="11852"/>
                                </a:cubicBezTo>
                                <a:cubicBezTo>
                                  <a:pt x="108649" y="27283"/>
                                  <a:pt x="107061" y="56925"/>
                                  <a:pt x="94501" y="75124"/>
                                </a:cubicBezTo>
                                <a:cubicBezTo>
                                  <a:pt x="94171" y="75606"/>
                                  <a:pt x="91935" y="75695"/>
                                  <a:pt x="91847" y="76038"/>
                                </a:cubicBezTo>
                                <a:cubicBezTo>
                                  <a:pt x="100178" y="48085"/>
                                  <a:pt x="88036" y="18672"/>
                                  <a:pt x="58814" y="8588"/>
                                </a:cubicBezTo>
                                <a:cubicBezTo>
                                  <a:pt x="40577" y="2302"/>
                                  <a:pt x="25933" y="9439"/>
                                  <a:pt x="18669" y="27321"/>
                                </a:cubicBezTo>
                                <a:cubicBezTo>
                                  <a:pt x="14008" y="38764"/>
                                  <a:pt x="14389" y="52429"/>
                                  <a:pt x="22415" y="62055"/>
                                </a:cubicBezTo>
                                <a:cubicBezTo>
                                  <a:pt x="22339" y="61966"/>
                                  <a:pt x="20981" y="62830"/>
                                  <a:pt x="20726" y="62640"/>
                                </a:cubicBezTo>
                                <a:cubicBezTo>
                                  <a:pt x="6553" y="51438"/>
                                  <a:pt x="0" y="31753"/>
                                  <a:pt x="13983" y="17453"/>
                                </a:cubicBezTo>
                                <a:cubicBezTo>
                                  <a:pt x="22085" y="9160"/>
                                  <a:pt x="34900" y="4982"/>
                                  <a:pt x="45949" y="2200"/>
                                </a:cubicBezTo>
                                <a:cubicBezTo>
                                  <a:pt x="53740" y="244"/>
                                  <a:pt x="61795" y="0"/>
                                  <a:pt x="69456"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39" name="Shape 1339"/>
                        <wps:cNvSpPr/>
                        <wps:spPr>
                          <a:xfrm>
                            <a:off x="1472619" y="0"/>
                            <a:ext cx="81851" cy="103607"/>
                          </a:xfrm>
                          <a:custGeom>
                            <a:avLst/>
                            <a:gdLst/>
                            <a:ahLst/>
                            <a:cxnLst/>
                            <a:rect l="0" t="0" r="0" b="0"/>
                            <a:pathLst>
                              <a:path w="81851" h="103607">
                                <a:moveTo>
                                  <a:pt x="32347" y="0"/>
                                </a:moveTo>
                                <a:cubicBezTo>
                                  <a:pt x="32448" y="432"/>
                                  <a:pt x="35839" y="737"/>
                                  <a:pt x="36335" y="1372"/>
                                </a:cubicBezTo>
                                <a:cubicBezTo>
                                  <a:pt x="38405" y="4064"/>
                                  <a:pt x="39891" y="6706"/>
                                  <a:pt x="40932" y="9296"/>
                                </a:cubicBezTo>
                                <a:cubicBezTo>
                                  <a:pt x="41973" y="6706"/>
                                  <a:pt x="43447" y="4064"/>
                                  <a:pt x="45517" y="1372"/>
                                </a:cubicBezTo>
                                <a:cubicBezTo>
                                  <a:pt x="46012" y="737"/>
                                  <a:pt x="49403" y="432"/>
                                  <a:pt x="49505" y="0"/>
                                </a:cubicBezTo>
                                <a:cubicBezTo>
                                  <a:pt x="42482" y="26962"/>
                                  <a:pt x="81851" y="32715"/>
                                  <a:pt x="79565" y="60935"/>
                                </a:cubicBezTo>
                                <a:cubicBezTo>
                                  <a:pt x="78029" y="80048"/>
                                  <a:pt x="65062" y="95631"/>
                                  <a:pt x="48069" y="103149"/>
                                </a:cubicBezTo>
                                <a:cubicBezTo>
                                  <a:pt x="47803" y="103264"/>
                                  <a:pt x="46558" y="103607"/>
                                  <a:pt x="46698" y="103530"/>
                                </a:cubicBezTo>
                                <a:cubicBezTo>
                                  <a:pt x="66446" y="93980"/>
                                  <a:pt x="68326" y="71742"/>
                                  <a:pt x="56934" y="55143"/>
                                </a:cubicBezTo>
                                <a:cubicBezTo>
                                  <a:pt x="51105" y="46647"/>
                                  <a:pt x="44183" y="37948"/>
                                  <a:pt x="40932" y="28765"/>
                                </a:cubicBezTo>
                                <a:cubicBezTo>
                                  <a:pt x="37668" y="37948"/>
                                  <a:pt x="30747" y="46647"/>
                                  <a:pt x="24917" y="55143"/>
                                </a:cubicBezTo>
                                <a:cubicBezTo>
                                  <a:pt x="13538" y="71742"/>
                                  <a:pt x="15418" y="93980"/>
                                  <a:pt x="35141" y="103530"/>
                                </a:cubicBezTo>
                                <a:cubicBezTo>
                                  <a:pt x="35293" y="103607"/>
                                  <a:pt x="34061" y="103264"/>
                                  <a:pt x="33795" y="103149"/>
                                </a:cubicBezTo>
                                <a:cubicBezTo>
                                  <a:pt x="16789" y="95631"/>
                                  <a:pt x="3835" y="80048"/>
                                  <a:pt x="2299" y="60935"/>
                                </a:cubicBezTo>
                                <a:cubicBezTo>
                                  <a:pt x="0" y="32715"/>
                                  <a:pt x="39370"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40" name="Shape 1340"/>
                        <wps:cNvSpPr/>
                        <wps:spPr>
                          <a:xfrm>
                            <a:off x="1501681" y="51895"/>
                            <a:ext cx="24168" cy="51549"/>
                          </a:xfrm>
                          <a:custGeom>
                            <a:avLst/>
                            <a:gdLst/>
                            <a:ahLst/>
                            <a:cxnLst/>
                            <a:rect l="0" t="0" r="0" b="0"/>
                            <a:pathLst>
                              <a:path w="24168" h="51549">
                                <a:moveTo>
                                  <a:pt x="12090" y="0"/>
                                </a:moveTo>
                                <a:cubicBezTo>
                                  <a:pt x="19939" y="0"/>
                                  <a:pt x="24168" y="7976"/>
                                  <a:pt x="24168" y="23482"/>
                                </a:cubicBezTo>
                                <a:cubicBezTo>
                                  <a:pt x="24168"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41" name="Shape 1341"/>
                        <wps:cNvSpPr/>
                        <wps:spPr>
                          <a:xfrm>
                            <a:off x="1930140" y="3754"/>
                            <a:ext cx="193878" cy="110427"/>
                          </a:xfrm>
                          <a:custGeom>
                            <a:avLst/>
                            <a:gdLst/>
                            <a:ahLst/>
                            <a:cxnLst/>
                            <a:rect l="0" t="0" r="0" b="0"/>
                            <a:pathLst>
                              <a:path w="193878" h="110427">
                                <a:moveTo>
                                  <a:pt x="96227" y="1637"/>
                                </a:moveTo>
                                <a:cubicBezTo>
                                  <a:pt x="129607" y="0"/>
                                  <a:pt x="162182" y="15142"/>
                                  <a:pt x="179413" y="47765"/>
                                </a:cubicBezTo>
                                <a:cubicBezTo>
                                  <a:pt x="193878" y="75172"/>
                                  <a:pt x="176492" y="102998"/>
                                  <a:pt x="146736" y="101499"/>
                                </a:cubicBezTo>
                                <a:cubicBezTo>
                                  <a:pt x="148399" y="101575"/>
                                  <a:pt x="152552" y="98375"/>
                                  <a:pt x="155181" y="98426"/>
                                </a:cubicBezTo>
                                <a:cubicBezTo>
                                  <a:pt x="191541" y="99124"/>
                                  <a:pt x="163563" y="48832"/>
                                  <a:pt x="153988" y="38939"/>
                                </a:cubicBezTo>
                                <a:cubicBezTo>
                                  <a:pt x="133147" y="17451"/>
                                  <a:pt x="101905" y="1068"/>
                                  <a:pt x="72199" y="10770"/>
                                </a:cubicBezTo>
                                <a:cubicBezTo>
                                  <a:pt x="46228" y="19241"/>
                                  <a:pt x="31623" y="48197"/>
                                  <a:pt x="42482" y="74347"/>
                                </a:cubicBezTo>
                                <a:cubicBezTo>
                                  <a:pt x="55156" y="104827"/>
                                  <a:pt x="95479" y="110427"/>
                                  <a:pt x="107264" y="74842"/>
                                </a:cubicBezTo>
                                <a:cubicBezTo>
                                  <a:pt x="107493" y="74169"/>
                                  <a:pt x="110033" y="74283"/>
                                  <a:pt x="110173" y="73851"/>
                                </a:cubicBezTo>
                                <a:cubicBezTo>
                                  <a:pt x="103314" y="96737"/>
                                  <a:pt x="78181" y="109983"/>
                                  <a:pt x="54432" y="103468"/>
                                </a:cubicBezTo>
                                <a:cubicBezTo>
                                  <a:pt x="0" y="88532"/>
                                  <a:pt x="23622" y="24410"/>
                                  <a:pt x="63119" y="8840"/>
                                </a:cubicBezTo>
                                <a:cubicBezTo>
                                  <a:pt x="73885" y="4592"/>
                                  <a:pt x="85101" y="2182"/>
                                  <a:pt x="96227"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42" name="Shape 1342"/>
                        <wps:cNvSpPr/>
                        <wps:spPr>
                          <a:xfrm>
                            <a:off x="1975106" y="31065"/>
                            <a:ext cx="108649" cy="76038"/>
                          </a:xfrm>
                          <a:custGeom>
                            <a:avLst/>
                            <a:gdLst/>
                            <a:ahLst/>
                            <a:cxnLst/>
                            <a:rect l="0" t="0" r="0" b="0"/>
                            <a:pathLst>
                              <a:path w="108649" h="76038">
                                <a:moveTo>
                                  <a:pt x="69456" y="1573"/>
                                </a:moveTo>
                                <a:cubicBezTo>
                                  <a:pt x="77118" y="3146"/>
                                  <a:pt x="84385" y="6537"/>
                                  <a:pt x="90602" y="11852"/>
                                </a:cubicBezTo>
                                <a:cubicBezTo>
                                  <a:pt x="108649" y="27283"/>
                                  <a:pt x="107061" y="56925"/>
                                  <a:pt x="94501" y="75124"/>
                                </a:cubicBezTo>
                                <a:cubicBezTo>
                                  <a:pt x="94171" y="75606"/>
                                  <a:pt x="91948" y="75695"/>
                                  <a:pt x="91847" y="76038"/>
                                </a:cubicBezTo>
                                <a:cubicBezTo>
                                  <a:pt x="100178" y="48085"/>
                                  <a:pt x="88036" y="18672"/>
                                  <a:pt x="58814" y="8588"/>
                                </a:cubicBezTo>
                                <a:cubicBezTo>
                                  <a:pt x="40577" y="2302"/>
                                  <a:pt x="25946" y="9439"/>
                                  <a:pt x="18669" y="27321"/>
                                </a:cubicBezTo>
                                <a:cubicBezTo>
                                  <a:pt x="14008" y="38764"/>
                                  <a:pt x="14389" y="52429"/>
                                  <a:pt x="22415" y="62055"/>
                                </a:cubicBezTo>
                                <a:cubicBezTo>
                                  <a:pt x="22339" y="61966"/>
                                  <a:pt x="20981" y="62830"/>
                                  <a:pt x="20726" y="62640"/>
                                </a:cubicBezTo>
                                <a:cubicBezTo>
                                  <a:pt x="6553" y="51438"/>
                                  <a:pt x="0" y="31753"/>
                                  <a:pt x="13983" y="17453"/>
                                </a:cubicBezTo>
                                <a:cubicBezTo>
                                  <a:pt x="22085" y="9160"/>
                                  <a:pt x="34900" y="4982"/>
                                  <a:pt x="45949" y="2200"/>
                                </a:cubicBezTo>
                                <a:cubicBezTo>
                                  <a:pt x="53740" y="244"/>
                                  <a:pt x="61795" y="0"/>
                                  <a:pt x="69456"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43" name="Shape 1343"/>
                        <wps:cNvSpPr/>
                        <wps:spPr>
                          <a:xfrm>
                            <a:off x="1873406" y="0"/>
                            <a:ext cx="81864" cy="103607"/>
                          </a:xfrm>
                          <a:custGeom>
                            <a:avLst/>
                            <a:gdLst/>
                            <a:ahLst/>
                            <a:cxnLst/>
                            <a:rect l="0" t="0" r="0" b="0"/>
                            <a:pathLst>
                              <a:path w="81864" h="103607">
                                <a:moveTo>
                                  <a:pt x="32360" y="0"/>
                                </a:moveTo>
                                <a:cubicBezTo>
                                  <a:pt x="32449" y="432"/>
                                  <a:pt x="35852" y="737"/>
                                  <a:pt x="36335" y="1372"/>
                                </a:cubicBezTo>
                                <a:cubicBezTo>
                                  <a:pt x="38418" y="4064"/>
                                  <a:pt x="39891" y="6706"/>
                                  <a:pt x="40932" y="9296"/>
                                </a:cubicBezTo>
                                <a:cubicBezTo>
                                  <a:pt x="41974" y="6706"/>
                                  <a:pt x="43447" y="4064"/>
                                  <a:pt x="45530" y="1372"/>
                                </a:cubicBezTo>
                                <a:cubicBezTo>
                                  <a:pt x="46012" y="737"/>
                                  <a:pt x="49403" y="432"/>
                                  <a:pt x="49517" y="0"/>
                                </a:cubicBezTo>
                                <a:cubicBezTo>
                                  <a:pt x="42482" y="26962"/>
                                  <a:pt x="81864" y="32715"/>
                                  <a:pt x="79578" y="60935"/>
                                </a:cubicBezTo>
                                <a:cubicBezTo>
                                  <a:pt x="78029" y="80048"/>
                                  <a:pt x="65062" y="95631"/>
                                  <a:pt x="48070" y="103149"/>
                                </a:cubicBezTo>
                                <a:cubicBezTo>
                                  <a:pt x="47803" y="103264"/>
                                  <a:pt x="46558" y="103607"/>
                                  <a:pt x="46711" y="103530"/>
                                </a:cubicBezTo>
                                <a:cubicBezTo>
                                  <a:pt x="66446" y="93980"/>
                                  <a:pt x="68326" y="71742"/>
                                  <a:pt x="56947" y="55143"/>
                                </a:cubicBezTo>
                                <a:cubicBezTo>
                                  <a:pt x="51105" y="46647"/>
                                  <a:pt x="44183" y="37948"/>
                                  <a:pt x="40932" y="28765"/>
                                </a:cubicBezTo>
                                <a:cubicBezTo>
                                  <a:pt x="37668" y="37948"/>
                                  <a:pt x="30747" y="46647"/>
                                  <a:pt x="24930" y="55143"/>
                                </a:cubicBezTo>
                                <a:cubicBezTo>
                                  <a:pt x="13538" y="71742"/>
                                  <a:pt x="15418" y="93980"/>
                                  <a:pt x="35141" y="103530"/>
                                </a:cubicBezTo>
                                <a:cubicBezTo>
                                  <a:pt x="35293" y="103607"/>
                                  <a:pt x="34074" y="103264"/>
                                  <a:pt x="33807" y="103149"/>
                                </a:cubicBezTo>
                                <a:cubicBezTo>
                                  <a:pt x="16789" y="95631"/>
                                  <a:pt x="3848" y="80048"/>
                                  <a:pt x="2299" y="60935"/>
                                </a:cubicBezTo>
                                <a:cubicBezTo>
                                  <a:pt x="0" y="32715"/>
                                  <a:pt x="39383" y="26962"/>
                                  <a:pt x="3236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44" name="Shape 1344"/>
                        <wps:cNvSpPr/>
                        <wps:spPr>
                          <a:xfrm>
                            <a:off x="1902470" y="51895"/>
                            <a:ext cx="24168" cy="51549"/>
                          </a:xfrm>
                          <a:custGeom>
                            <a:avLst/>
                            <a:gdLst/>
                            <a:ahLst/>
                            <a:cxnLst/>
                            <a:rect l="0" t="0" r="0" b="0"/>
                            <a:pathLst>
                              <a:path w="24168" h="51549">
                                <a:moveTo>
                                  <a:pt x="12090" y="0"/>
                                </a:moveTo>
                                <a:cubicBezTo>
                                  <a:pt x="19939" y="0"/>
                                  <a:pt x="24168" y="7976"/>
                                  <a:pt x="24168" y="23482"/>
                                </a:cubicBezTo>
                                <a:cubicBezTo>
                                  <a:pt x="24168"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45" name="Shape 1345"/>
                        <wps:cNvSpPr/>
                        <wps:spPr>
                          <a:xfrm>
                            <a:off x="1704654" y="3754"/>
                            <a:ext cx="193891" cy="110433"/>
                          </a:xfrm>
                          <a:custGeom>
                            <a:avLst/>
                            <a:gdLst/>
                            <a:ahLst/>
                            <a:cxnLst/>
                            <a:rect l="0" t="0" r="0" b="0"/>
                            <a:pathLst>
                              <a:path w="193891" h="110433">
                                <a:moveTo>
                                  <a:pt x="97651" y="1635"/>
                                </a:moveTo>
                                <a:cubicBezTo>
                                  <a:pt x="108777" y="2180"/>
                                  <a:pt x="119993" y="4588"/>
                                  <a:pt x="130759" y="8833"/>
                                </a:cubicBezTo>
                                <a:cubicBezTo>
                                  <a:pt x="170269" y="24403"/>
                                  <a:pt x="193891" y="88525"/>
                                  <a:pt x="139446" y="103473"/>
                                </a:cubicBezTo>
                                <a:cubicBezTo>
                                  <a:pt x="115697" y="109988"/>
                                  <a:pt x="90564" y="96742"/>
                                  <a:pt x="83706" y="73844"/>
                                </a:cubicBezTo>
                                <a:cubicBezTo>
                                  <a:pt x="83845" y="74289"/>
                                  <a:pt x="86385" y="74162"/>
                                  <a:pt x="86614" y="74835"/>
                                </a:cubicBezTo>
                                <a:cubicBezTo>
                                  <a:pt x="98400" y="110433"/>
                                  <a:pt x="138722" y="104832"/>
                                  <a:pt x="151384" y="74340"/>
                                </a:cubicBezTo>
                                <a:cubicBezTo>
                                  <a:pt x="162255" y="48203"/>
                                  <a:pt x="147650" y="19247"/>
                                  <a:pt x="121679" y="10763"/>
                                </a:cubicBezTo>
                                <a:cubicBezTo>
                                  <a:pt x="91986" y="1073"/>
                                  <a:pt x="60719" y="17444"/>
                                  <a:pt x="39891" y="38932"/>
                                </a:cubicBezTo>
                                <a:cubicBezTo>
                                  <a:pt x="30315" y="48825"/>
                                  <a:pt x="2337" y="99130"/>
                                  <a:pt x="38697" y="98419"/>
                                </a:cubicBezTo>
                                <a:cubicBezTo>
                                  <a:pt x="41313" y="98368"/>
                                  <a:pt x="45479" y="101581"/>
                                  <a:pt x="47142" y="101492"/>
                                </a:cubicBezTo>
                                <a:cubicBezTo>
                                  <a:pt x="17386" y="103003"/>
                                  <a:pt x="0" y="75165"/>
                                  <a:pt x="14478" y="47758"/>
                                </a:cubicBezTo>
                                <a:cubicBezTo>
                                  <a:pt x="31699" y="15135"/>
                                  <a:pt x="64272" y="0"/>
                                  <a:pt x="97651"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46" name="Shape 1346"/>
                        <wps:cNvSpPr/>
                        <wps:spPr>
                          <a:xfrm>
                            <a:off x="1744927" y="31064"/>
                            <a:ext cx="108636" cy="76029"/>
                          </a:xfrm>
                          <a:custGeom>
                            <a:avLst/>
                            <a:gdLst/>
                            <a:ahLst/>
                            <a:cxnLst/>
                            <a:rect l="0" t="0" r="0" b="0"/>
                            <a:pathLst>
                              <a:path w="108636" h="76029">
                                <a:moveTo>
                                  <a:pt x="39180" y="1572"/>
                                </a:moveTo>
                                <a:cubicBezTo>
                                  <a:pt x="46841" y="0"/>
                                  <a:pt x="54896" y="248"/>
                                  <a:pt x="62687" y="2203"/>
                                </a:cubicBezTo>
                                <a:cubicBezTo>
                                  <a:pt x="73736" y="4985"/>
                                  <a:pt x="86551" y="9163"/>
                                  <a:pt x="94653" y="17456"/>
                                </a:cubicBezTo>
                                <a:cubicBezTo>
                                  <a:pt x="108636" y="31756"/>
                                  <a:pt x="102083" y="51441"/>
                                  <a:pt x="87909" y="62643"/>
                                </a:cubicBezTo>
                                <a:cubicBezTo>
                                  <a:pt x="87656" y="62833"/>
                                  <a:pt x="86296" y="61957"/>
                                  <a:pt x="86220" y="62059"/>
                                </a:cubicBezTo>
                                <a:cubicBezTo>
                                  <a:pt x="94259" y="52432"/>
                                  <a:pt x="94628" y="38767"/>
                                  <a:pt x="89967" y="27324"/>
                                </a:cubicBezTo>
                                <a:cubicBezTo>
                                  <a:pt x="82703" y="9442"/>
                                  <a:pt x="68059" y="2305"/>
                                  <a:pt x="49822" y="8592"/>
                                </a:cubicBezTo>
                                <a:cubicBezTo>
                                  <a:pt x="20600" y="18675"/>
                                  <a:pt x="8458" y="48089"/>
                                  <a:pt x="16789" y="76029"/>
                                </a:cubicBezTo>
                                <a:cubicBezTo>
                                  <a:pt x="16701" y="75698"/>
                                  <a:pt x="14465" y="75597"/>
                                  <a:pt x="14148" y="75114"/>
                                </a:cubicBezTo>
                                <a:cubicBezTo>
                                  <a:pt x="1575" y="56928"/>
                                  <a:pt x="0" y="27286"/>
                                  <a:pt x="18034" y="11855"/>
                                </a:cubicBezTo>
                                <a:cubicBezTo>
                                  <a:pt x="24251" y="6534"/>
                                  <a:pt x="31518" y="3143"/>
                                  <a:pt x="39180"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47" name="Shape 1347"/>
                        <wps:cNvSpPr/>
                        <wps:spPr>
                          <a:xfrm>
                            <a:off x="2330928" y="3754"/>
                            <a:ext cx="193878" cy="110427"/>
                          </a:xfrm>
                          <a:custGeom>
                            <a:avLst/>
                            <a:gdLst/>
                            <a:ahLst/>
                            <a:cxnLst/>
                            <a:rect l="0" t="0" r="0" b="0"/>
                            <a:pathLst>
                              <a:path w="193878" h="110427">
                                <a:moveTo>
                                  <a:pt x="96229" y="1637"/>
                                </a:moveTo>
                                <a:cubicBezTo>
                                  <a:pt x="129611" y="0"/>
                                  <a:pt x="162192" y="15142"/>
                                  <a:pt x="179413" y="47765"/>
                                </a:cubicBezTo>
                                <a:cubicBezTo>
                                  <a:pt x="193878" y="75172"/>
                                  <a:pt x="176492" y="102998"/>
                                  <a:pt x="146736" y="101499"/>
                                </a:cubicBezTo>
                                <a:cubicBezTo>
                                  <a:pt x="148399" y="101575"/>
                                  <a:pt x="152565" y="98375"/>
                                  <a:pt x="155194" y="98426"/>
                                </a:cubicBezTo>
                                <a:cubicBezTo>
                                  <a:pt x="191554" y="99124"/>
                                  <a:pt x="163563" y="48832"/>
                                  <a:pt x="153988" y="38939"/>
                                </a:cubicBezTo>
                                <a:cubicBezTo>
                                  <a:pt x="133172" y="17451"/>
                                  <a:pt x="101905" y="1068"/>
                                  <a:pt x="72199" y="10770"/>
                                </a:cubicBezTo>
                                <a:cubicBezTo>
                                  <a:pt x="46241" y="19241"/>
                                  <a:pt x="31636" y="48197"/>
                                  <a:pt x="42482" y="74347"/>
                                </a:cubicBezTo>
                                <a:cubicBezTo>
                                  <a:pt x="55156" y="104827"/>
                                  <a:pt x="95491" y="110427"/>
                                  <a:pt x="107264" y="74842"/>
                                </a:cubicBezTo>
                                <a:cubicBezTo>
                                  <a:pt x="107493" y="74169"/>
                                  <a:pt x="110045" y="74283"/>
                                  <a:pt x="110173" y="73851"/>
                                </a:cubicBezTo>
                                <a:cubicBezTo>
                                  <a:pt x="103314" y="96737"/>
                                  <a:pt x="78181" y="109983"/>
                                  <a:pt x="54432" y="103468"/>
                                </a:cubicBezTo>
                                <a:cubicBezTo>
                                  <a:pt x="0" y="88532"/>
                                  <a:pt x="23622" y="24410"/>
                                  <a:pt x="63119" y="8840"/>
                                </a:cubicBezTo>
                                <a:cubicBezTo>
                                  <a:pt x="73885" y="4592"/>
                                  <a:pt x="85102" y="2182"/>
                                  <a:pt x="96229"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48" name="Shape 1348"/>
                        <wps:cNvSpPr/>
                        <wps:spPr>
                          <a:xfrm>
                            <a:off x="2375896" y="31065"/>
                            <a:ext cx="108636" cy="76038"/>
                          </a:xfrm>
                          <a:custGeom>
                            <a:avLst/>
                            <a:gdLst/>
                            <a:ahLst/>
                            <a:cxnLst/>
                            <a:rect l="0" t="0" r="0" b="0"/>
                            <a:pathLst>
                              <a:path w="108636" h="76038">
                                <a:moveTo>
                                  <a:pt x="69456" y="1573"/>
                                </a:moveTo>
                                <a:cubicBezTo>
                                  <a:pt x="77118" y="3146"/>
                                  <a:pt x="84385" y="6537"/>
                                  <a:pt x="90602" y="11852"/>
                                </a:cubicBezTo>
                                <a:cubicBezTo>
                                  <a:pt x="108636" y="27283"/>
                                  <a:pt x="107074" y="56925"/>
                                  <a:pt x="94513" y="75124"/>
                                </a:cubicBezTo>
                                <a:cubicBezTo>
                                  <a:pt x="94171" y="75606"/>
                                  <a:pt x="91948" y="75695"/>
                                  <a:pt x="91847" y="76038"/>
                                </a:cubicBezTo>
                                <a:cubicBezTo>
                                  <a:pt x="100178" y="48085"/>
                                  <a:pt x="88036" y="18672"/>
                                  <a:pt x="58814" y="8588"/>
                                </a:cubicBezTo>
                                <a:cubicBezTo>
                                  <a:pt x="40577" y="2302"/>
                                  <a:pt x="25946" y="9439"/>
                                  <a:pt x="18669" y="27321"/>
                                </a:cubicBezTo>
                                <a:cubicBezTo>
                                  <a:pt x="14008" y="38764"/>
                                  <a:pt x="14389" y="52429"/>
                                  <a:pt x="22428" y="62055"/>
                                </a:cubicBezTo>
                                <a:cubicBezTo>
                                  <a:pt x="22339" y="61966"/>
                                  <a:pt x="20981" y="62830"/>
                                  <a:pt x="20726" y="62640"/>
                                </a:cubicBezTo>
                                <a:cubicBezTo>
                                  <a:pt x="6553" y="51438"/>
                                  <a:pt x="0" y="31753"/>
                                  <a:pt x="13983" y="17453"/>
                                </a:cubicBezTo>
                                <a:cubicBezTo>
                                  <a:pt x="22098" y="9160"/>
                                  <a:pt x="34900" y="4982"/>
                                  <a:pt x="45949" y="2200"/>
                                </a:cubicBezTo>
                                <a:cubicBezTo>
                                  <a:pt x="53740" y="244"/>
                                  <a:pt x="61795" y="0"/>
                                  <a:pt x="69456"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49" name="Shape 1349"/>
                        <wps:cNvSpPr/>
                        <wps:spPr>
                          <a:xfrm>
                            <a:off x="2274195" y="0"/>
                            <a:ext cx="81864" cy="103607"/>
                          </a:xfrm>
                          <a:custGeom>
                            <a:avLst/>
                            <a:gdLst/>
                            <a:ahLst/>
                            <a:cxnLst/>
                            <a:rect l="0" t="0" r="0" b="0"/>
                            <a:pathLst>
                              <a:path w="81864" h="103607">
                                <a:moveTo>
                                  <a:pt x="32347" y="0"/>
                                </a:moveTo>
                                <a:cubicBezTo>
                                  <a:pt x="32461" y="432"/>
                                  <a:pt x="35839" y="737"/>
                                  <a:pt x="36335" y="1372"/>
                                </a:cubicBezTo>
                                <a:cubicBezTo>
                                  <a:pt x="38418" y="4064"/>
                                  <a:pt x="39891" y="6706"/>
                                  <a:pt x="40932" y="9296"/>
                                </a:cubicBezTo>
                                <a:cubicBezTo>
                                  <a:pt x="41974" y="6706"/>
                                  <a:pt x="43447" y="4064"/>
                                  <a:pt x="45517" y="1372"/>
                                </a:cubicBezTo>
                                <a:cubicBezTo>
                                  <a:pt x="46012" y="737"/>
                                  <a:pt x="49403" y="432"/>
                                  <a:pt x="49517" y="0"/>
                                </a:cubicBezTo>
                                <a:cubicBezTo>
                                  <a:pt x="42482" y="26962"/>
                                  <a:pt x="81864" y="32715"/>
                                  <a:pt x="79578" y="60935"/>
                                </a:cubicBezTo>
                                <a:cubicBezTo>
                                  <a:pt x="78029" y="80048"/>
                                  <a:pt x="65062" y="95631"/>
                                  <a:pt x="48070" y="103149"/>
                                </a:cubicBezTo>
                                <a:cubicBezTo>
                                  <a:pt x="47803" y="103264"/>
                                  <a:pt x="46558" y="103607"/>
                                  <a:pt x="46711" y="103530"/>
                                </a:cubicBezTo>
                                <a:cubicBezTo>
                                  <a:pt x="66446" y="93980"/>
                                  <a:pt x="68326" y="71742"/>
                                  <a:pt x="56947" y="55143"/>
                                </a:cubicBezTo>
                                <a:cubicBezTo>
                                  <a:pt x="51105" y="46647"/>
                                  <a:pt x="44183" y="37948"/>
                                  <a:pt x="40932" y="28765"/>
                                </a:cubicBezTo>
                                <a:cubicBezTo>
                                  <a:pt x="37668" y="37948"/>
                                  <a:pt x="30747" y="46647"/>
                                  <a:pt x="24930" y="55143"/>
                                </a:cubicBezTo>
                                <a:cubicBezTo>
                                  <a:pt x="13538" y="71742"/>
                                  <a:pt x="15418" y="93980"/>
                                  <a:pt x="35154" y="103530"/>
                                </a:cubicBezTo>
                                <a:cubicBezTo>
                                  <a:pt x="35293" y="103607"/>
                                  <a:pt x="34061" y="103264"/>
                                  <a:pt x="33807" y="103149"/>
                                </a:cubicBezTo>
                                <a:cubicBezTo>
                                  <a:pt x="16789" y="95631"/>
                                  <a:pt x="3848" y="80048"/>
                                  <a:pt x="2299" y="60935"/>
                                </a:cubicBezTo>
                                <a:cubicBezTo>
                                  <a:pt x="0" y="32715"/>
                                  <a:pt x="39370"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50" name="Shape 1350"/>
                        <wps:cNvSpPr/>
                        <wps:spPr>
                          <a:xfrm>
                            <a:off x="2303260" y="51895"/>
                            <a:ext cx="24181" cy="51549"/>
                          </a:xfrm>
                          <a:custGeom>
                            <a:avLst/>
                            <a:gdLst/>
                            <a:ahLst/>
                            <a:cxnLst/>
                            <a:rect l="0" t="0" r="0" b="0"/>
                            <a:pathLst>
                              <a:path w="24181" h="51549">
                                <a:moveTo>
                                  <a:pt x="12090" y="0"/>
                                </a:moveTo>
                                <a:cubicBezTo>
                                  <a:pt x="19952" y="0"/>
                                  <a:pt x="24181" y="7976"/>
                                  <a:pt x="24181" y="23482"/>
                                </a:cubicBezTo>
                                <a:cubicBezTo>
                                  <a:pt x="24181" y="38976"/>
                                  <a:pt x="12090" y="51549"/>
                                  <a:pt x="12090" y="51549"/>
                                </a:cubicBezTo>
                                <a:cubicBezTo>
                                  <a:pt x="12090" y="51549"/>
                                  <a:pt x="0" y="38976"/>
                                  <a:pt x="0" y="23482"/>
                                </a:cubicBezTo>
                                <a:cubicBezTo>
                                  <a:pt x="0" y="7976"/>
                                  <a:pt x="4242"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51" name="Shape 1351"/>
                        <wps:cNvSpPr/>
                        <wps:spPr>
                          <a:xfrm>
                            <a:off x="2105442" y="3754"/>
                            <a:ext cx="193891" cy="110433"/>
                          </a:xfrm>
                          <a:custGeom>
                            <a:avLst/>
                            <a:gdLst/>
                            <a:ahLst/>
                            <a:cxnLst/>
                            <a:rect l="0" t="0" r="0" b="0"/>
                            <a:pathLst>
                              <a:path w="193891" h="110433">
                                <a:moveTo>
                                  <a:pt x="97656" y="1635"/>
                                </a:moveTo>
                                <a:cubicBezTo>
                                  <a:pt x="108784" y="2180"/>
                                  <a:pt x="120002" y="4588"/>
                                  <a:pt x="130772" y="8833"/>
                                </a:cubicBezTo>
                                <a:cubicBezTo>
                                  <a:pt x="170269" y="24403"/>
                                  <a:pt x="193891" y="88525"/>
                                  <a:pt x="139446" y="103473"/>
                                </a:cubicBezTo>
                                <a:cubicBezTo>
                                  <a:pt x="115710" y="109988"/>
                                  <a:pt x="90564" y="96742"/>
                                  <a:pt x="83706" y="73844"/>
                                </a:cubicBezTo>
                                <a:cubicBezTo>
                                  <a:pt x="83845" y="74289"/>
                                  <a:pt x="86385" y="74162"/>
                                  <a:pt x="86614" y="74835"/>
                                </a:cubicBezTo>
                                <a:cubicBezTo>
                                  <a:pt x="98400" y="110433"/>
                                  <a:pt x="138735" y="104832"/>
                                  <a:pt x="151397" y="74340"/>
                                </a:cubicBezTo>
                                <a:cubicBezTo>
                                  <a:pt x="162255" y="48203"/>
                                  <a:pt x="147650" y="19247"/>
                                  <a:pt x="121679" y="10763"/>
                                </a:cubicBezTo>
                                <a:cubicBezTo>
                                  <a:pt x="91986" y="1073"/>
                                  <a:pt x="60719" y="17444"/>
                                  <a:pt x="39903" y="38932"/>
                                </a:cubicBezTo>
                                <a:cubicBezTo>
                                  <a:pt x="30315" y="48825"/>
                                  <a:pt x="2337" y="99130"/>
                                  <a:pt x="38697" y="98419"/>
                                </a:cubicBezTo>
                                <a:cubicBezTo>
                                  <a:pt x="41339" y="98368"/>
                                  <a:pt x="45479" y="101581"/>
                                  <a:pt x="47142" y="101492"/>
                                </a:cubicBezTo>
                                <a:cubicBezTo>
                                  <a:pt x="17386" y="103003"/>
                                  <a:pt x="0" y="75165"/>
                                  <a:pt x="14478" y="47758"/>
                                </a:cubicBezTo>
                                <a:cubicBezTo>
                                  <a:pt x="31699" y="15135"/>
                                  <a:pt x="64272" y="0"/>
                                  <a:pt x="97656"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52" name="Shape 1352"/>
                        <wps:cNvSpPr/>
                        <wps:spPr>
                          <a:xfrm>
                            <a:off x="2145716" y="31064"/>
                            <a:ext cx="108648" cy="76029"/>
                          </a:xfrm>
                          <a:custGeom>
                            <a:avLst/>
                            <a:gdLst/>
                            <a:ahLst/>
                            <a:cxnLst/>
                            <a:rect l="0" t="0" r="0" b="0"/>
                            <a:pathLst>
                              <a:path w="108648" h="76029">
                                <a:moveTo>
                                  <a:pt x="39180" y="1572"/>
                                </a:moveTo>
                                <a:cubicBezTo>
                                  <a:pt x="46841" y="0"/>
                                  <a:pt x="54896" y="248"/>
                                  <a:pt x="62687" y="2203"/>
                                </a:cubicBezTo>
                                <a:cubicBezTo>
                                  <a:pt x="73749" y="4985"/>
                                  <a:pt x="86551" y="9163"/>
                                  <a:pt x="94653" y="17456"/>
                                </a:cubicBezTo>
                                <a:cubicBezTo>
                                  <a:pt x="108648" y="31756"/>
                                  <a:pt x="102083" y="51441"/>
                                  <a:pt x="87909" y="62643"/>
                                </a:cubicBezTo>
                                <a:cubicBezTo>
                                  <a:pt x="87655" y="62833"/>
                                  <a:pt x="86296" y="61957"/>
                                  <a:pt x="86220" y="62059"/>
                                </a:cubicBezTo>
                                <a:cubicBezTo>
                                  <a:pt x="94247" y="52432"/>
                                  <a:pt x="94628" y="38767"/>
                                  <a:pt x="89967" y="27324"/>
                                </a:cubicBezTo>
                                <a:cubicBezTo>
                                  <a:pt x="82702" y="9442"/>
                                  <a:pt x="68059" y="2305"/>
                                  <a:pt x="49835" y="8592"/>
                                </a:cubicBezTo>
                                <a:cubicBezTo>
                                  <a:pt x="20612" y="18675"/>
                                  <a:pt x="8458" y="48089"/>
                                  <a:pt x="16789" y="76029"/>
                                </a:cubicBezTo>
                                <a:cubicBezTo>
                                  <a:pt x="16701" y="75698"/>
                                  <a:pt x="14465" y="75597"/>
                                  <a:pt x="14135" y="75114"/>
                                </a:cubicBezTo>
                                <a:cubicBezTo>
                                  <a:pt x="1575" y="56928"/>
                                  <a:pt x="0" y="27286"/>
                                  <a:pt x="18034" y="11855"/>
                                </a:cubicBezTo>
                                <a:cubicBezTo>
                                  <a:pt x="24251" y="6534"/>
                                  <a:pt x="31518" y="3143"/>
                                  <a:pt x="39180"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53" name="Shape 1353"/>
                        <wps:cNvSpPr/>
                        <wps:spPr>
                          <a:xfrm>
                            <a:off x="2731717" y="3754"/>
                            <a:ext cx="193878" cy="110427"/>
                          </a:xfrm>
                          <a:custGeom>
                            <a:avLst/>
                            <a:gdLst/>
                            <a:ahLst/>
                            <a:cxnLst/>
                            <a:rect l="0" t="0" r="0" b="0"/>
                            <a:pathLst>
                              <a:path w="193878" h="110427">
                                <a:moveTo>
                                  <a:pt x="96229" y="1637"/>
                                </a:moveTo>
                                <a:cubicBezTo>
                                  <a:pt x="129611" y="0"/>
                                  <a:pt x="162192" y="15142"/>
                                  <a:pt x="179413" y="47765"/>
                                </a:cubicBezTo>
                                <a:cubicBezTo>
                                  <a:pt x="193878" y="75172"/>
                                  <a:pt x="176492" y="102998"/>
                                  <a:pt x="146736" y="101499"/>
                                </a:cubicBezTo>
                                <a:cubicBezTo>
                                  <a:pt x="148400" y="101575"/>
                                  <a:pt x="152565" y="98375"/>
                                  <a:pt x="155194" y="98426"/>
                                </a:cubicBezTo>
                                <a:cubicBezTo>
                                  <a:pt x="191554" y="99124"/>
                                  <a:pt x="163564" y="48832"/>
                                  <a:pt x="153988" y="38939"/>
                                </a:cubicBezTo>
                                <a:cubicBezTo>
                                  <a:pt x="133172" y="17451"/>
                                  <a:pt x="101905" y="1068"/>
                                  <a:pt x="72200" y="10770"/>
                                </a:cubicBezTo>
                                <a:cubicBezTo>
                                  <a:pt x="46241" y="19241"/>
                                  <a:pt x="31636" y="48197"/>
                                  <a:pt x="42494" y="74347"/>
                                </a:cubicBezTo>
                                <a:cubicBezTo>
                                  <a:pt x="55156" y="104827"/>
                                  <a:pt x="95491" y="110427"/>
                                  <a:pt x="107264" y="74842"/>
                                </a:cubicBezTo>
                                <a:cubicBezTo>
                                  <a:pt x="107493" y="74169"/>
                                  <a:pt x="110046" y="74283"/>
                                  <a:pt x="110173" y="73851"/>
                                </a:cubicBezTo>
                                <a:cubicBezTo>
                                  <a:pt x="103315" y="96737"/>
                                  <a:pt x="78181" y="109983"/>
                                  <a:pt x="54432" y="103468"/>
                                </a:cubicBezTo>
                                <a:cubicBezTo>
                                  <a:pt x="0" y="88532"/>
                                  <a:pt x="23622" y="24410"/>
                                  <a:pt x="63119" y="8840"/>
                                </a:cubicBezTo>
                                <a:cubicBezTo>
                                  <a:pt x="73885" y="4592"/>
                                  <a:pt x="85102" y="2182"/>
                                  <a:pt x="96229"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54" name="Shape 1354"/>
                        <wps:cNvSpPr/>
                        <wps:spPr>
                          <a:xfrm>
                            <a:off x="2776685" y="31065"/>
                            <a:ext cx="108636" cy="76038"/>
                          </a:xfrm>
                          <a:custGeom>
                            <a:avLst/>
                            <a:gdLst/>
                            <a:ahLst/>
                            <a:cxnLst/>
                            <a:rect l="0" t="0" r="0" b="0"/>
                            <a:pathLst>
                              <a:path w="108636" h="76038">
                                <a:moveTo>
                                  <a:pt x="69456" y="1573"/>
                                </a:moveTo>
                                <a:cubicBezTo>
                                  <a:pt x="77118" y="3146"/>
                                  <a:pt x="84385" y="6537"/>
                                  <a:pt x="90602" y="11852"/>
                                </a:cubicBezTo>
                                <a:cubicBezTo>
                                  <a:pt x="108636" y="27283"/>
                                  <a:pt x="107074" y="56925"/>
                                  <a:pt x="94514" y="75124"/>
                                </a:cubicBezTo>
                                <a:cubicBezTo>
                                  <a:pt x="94171" y="75606"/>
                                  <a:pt x="91935" y="75695"/>
                                  <a:pt x="91846" y="76038"/>
                                </a:cubicBezTo>
                                <a:cubicBezTo>
                                  <a:pt x="100178" y="48085"/>
                                  <a:pt x="88036" y="18672"/>
                                  <a:pt x="58814" y="8588"/>
                                </a:cubicBezTo>
                                <a:cubicBezTo>
                                  <a:pt x="40577" y="2302"/>
                                  <a:pt x="25946" y="9439"/>
                                  <a:pt x="18669" y="27321"/>
                                </a:cubicBezTo>
                                <a:cubicBezTo>
                                  <a:pt x="14008" y="38764"/>
                                  <a:pt x="14376" y="52429"/>
                                  <a:pt x="22428" y="62055"/>
                                </a:cubicBezTo>
                                <a:cubicBezTo>
                                  <a:pt x="22339" y="61966"/>
                                  <a:pt x="20981" y="62830"/>
                                  <a:pt x="20726" y="62640"/>
                                </a:cubicBezTo>
                                <a:cubicBezTo>
                                  <a:pt x="6566" y="51438"/>
                                  <a:pt x="0" y="31753"/>
                                  <a:pt x="13983" y="17453"/>
                                </a:cubicBezTo>
                                <a:cubicBezTo>
                                  <a:pt x="22098" y="9160"/>
                                  <a:pt x="34900" y="4982"/>
                                  <a:pt x="45949" y="2200"/>
                                </a:cubicBezTo>
                                <a:cubicBezTo>
                                  <a:pt x="53740" y="244"/>
                                  <a:pt x="61795" y="0"/>
                                  <a:pt x="69456"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55" name="Shape 1355"/>
                        <wps:cNvSpPr/>
                        <wps:spPr>
                          <a:xfrm>
                            <a:off x="2674985" y="0"/>
                            <a:ext cx="81864" cy="103607"/>
                          </a:xfrm>
                          <a:custGeom>
                            <a:avLst/>
                            <a:gdLst/>
                            <a:ahLst/>
                            <a:cxnLst/>
                            <a:rect l="0" t="0" r="0" b="0"/>
                            <a:pathLst>
                              <a:path w="81864" h="103607">
                                <a:moveTo>
                                  <a:pt x="32347" y="0"/>
                                </a:moveTo>
                                <a:cubicBezTo>
                                  <a:pt x="32461" y="432"/>
                                  <a:pt x="35852" y="737"/>
                                  <a:pt x="36335" y="1372"/>
                                </a:cubicBezTo>
                                <a:cubicBezTo>
                                  <a:pt x="38417" y="4064"/>
                                  <a:pt x="39891" y="6706"/>
                                  <a:pt x="40932" y="9296"/>
                                </a:cubicBezTo>
                                <a:cubicBezTo>
                                  <a:pt x="41986" y="6706"/>
                                  <a:pt x="43459" y="4064"/>
                                  <a:pt x="45529" y="1372"/>
                                </a:cubicBezTo>
                                <a:cubicBezTo>
                                  <a:pt x="46025" y="737"/>
                                  <a:pt x="49403" y="432"/>
                                  <a:pt x="49517" y="0"/>
                                </a:cubicBezTo>
                                <a:cubicBezTo>
                                  <a:pt x="42482" y="26962"/>
                                  <a:pt x="81864" y="32715"/>
                                  <a:pt x="79578" y="60935"/>
                                </a:cubicBezTo>
                                <a:cubicBezTo>
                                  <a:pt x="78029" y="80048"/>
                                  <a:pt x="65062" y="95631"/>
                                  <a:pt x="48069" y="103149"/>
                                </a:cubicBezTo>
                                <a:cubicBezTo>
                                  <a:pt x="47803" y="103264"/>
                                  <a:pt x="46558" y="103607"/>
                                  <a:pt x="46710" y="103530"/>
                                </a:cubicBezTo>
                                <a:cubicBezTo>
                                  <a:pt x="66446" y="93980"/>
                                  <a:pt x="68326" y="71742"/>
                                  <a:pt x="56947" y="55143"/>
                                </a:cubicBezTo>
                                <a:cubicBezTo>
                                  <a:pt x="51105" y="46647"/>
                                  <a:pt x="44183" y="37948"/>
                                  <a:pt x="40932" y="28765"/>
                                </a:cubicBezTo>
                                <a:cubicBezTo>
                                  <a:pt x="37668" y="37948"/>
                                  <a:pt x="30759" y="46647"/>
                                  <a:pt x="24930" y="55143"/>
                                </a:cubicBezTo>
                                <a:cubicBezTo>
                                  <a:pt x="13538" y="71742"/>
                                  <a:pt x="15418" y="93980"/>
                                  <a:pt x="35153" y="103530"/>
                                </a:cubicBezTo>
                                <a:cubicBezTo>
                                  <a:pt x="35293" y="103607"/>
                                  <a:pt x="34061" y="103264"/>
                                  <a:pt x="33807" y="103149"/>
                                </a:cubicBezTo>
                                <a:cubicBezTo>
                                  <a:pt x="16789" y="95631"/>
                                  <a:pt x="3848" y="80048"/>
                                  <a:pt x="2299" y="60935"/>
                                </a:cubicBezTo>
                                <a:cubicBezTo>
                                  <a:pt x="0" y="32715"/>
                                  <a:pt x="39370"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56" name="Shape 1356"/>
                        <wps:cNvSpPr/>
                        <wps:spPr>
                          <a:xfrm>
                            <a:off x="2704047" y="51895"/>
                            <a:ext cx="24181" cy="51549"/>
                          </a:xfrm>
                          <a:custGeom>
                            <a:avLst/>
                            <a:gdLst/>
                            <a:ahLst/>
                            <a:cxnLst/>
                            <a:rect l="0" t="0" r="0" b="0"/>
                            <a:pathLst>
                              <a:path w="24181" h="51549">
                                <a:moveTo>
                                  <a:pt x="12090" y="0"/>
                                </a:moveTo>
                                <a:cubicBezTo>
                                  <a:pt x="19951" y="0"/>
                                  <a:pt x="24181" y="7976"/>
                                  <a:pt x="24181" y="23482"/>
                                </a:cubicBezTo>
                                <a:cubicBezTo>
                                  <a:pt x="24181" y="38976"/>
                                  <a:pt x="12090" y="51549"/>
                                  <a:pt x="12090" y="51549"/>
                                </a:cubicBezTo>
                                <a:cubicBezTo>
                                  <a:pt x="12090" y="51549"/>
                                  <a:pt x="0" y="38976"/>
                                  <a:pt x="0" y="23482"/>
                                </a:cubicBezTo>
                                <a:cubicBezTo>
                                  <a:pt x="0" y="7976"/>
                                  <a:pt x="4242"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57" name="Shape 1357"/>
                        <wps:cNvSpPr/>
                        <wps:spPr>
                          <a:xfrm>
                            <a:off x="2506230" y="3754"/>
                            <a:ext cx="193891" cy="110433"/>
                          </a:xfrm>
                          <a:custGeom>
                            <a:avLst/>
                            <a:gdLst/>
                            <a:ahLst/>
                            <a:cxnLst/>
                            <a:rect l="0" t="0" r="0" b="0"/>
                            <a:pathLst>
                              <a:path w="193891" h="110433">
                                <a:moveTo>
                                  <a:pt x="97656" y="1635"/>
                                </a:moveTo>
                                <a:cubicBezTo>
                                  <a:pt x="108784" y="2180"/>
                                  <a:pt x="120002" y="4588"/>
                                  <a:pt x="130772" y="8833"/>
                                </a:cubicBezTo>
                                <a:cubicBezTo>
                                  <a:pt x="170269" y="24403"/>
                                  <a:pt x="193891" y="88525"/>
                                  <a:pt x="139459" y="103473"/>
                                </a:cubicBezTo>
                                <a:cubicBezTo>
                                  <a:pt x="115710" y="109988"/>
                                  <a:pt x="90576" y="96742"/>
                                  <a:pt x="83706" y="73844"/>
                                </a:cubicBezTo>
                                <a:cubicBezTo>
                                  <a:pt x="83845" y="74289"/>
                                  <a:pt x="86385" y="74162"/>
                                  <a:pt x="86614" y="74835"/>
                                </a:cubicBezTo>
                                <a:cubicBezTo>
                                  <a:pt x="98400" y="110433"/>
                                  <a:pt x="138735" y="104832"/>
                                  <a:pt x="151397" y="74340"/>
                                </a:cubicBezTo>
                                <a:cubicBezTo>
                                  <a:pt x="162255" y="48203"/>
                                  <a:pt x="147650" y="19247"/>
                                  <a:pt x="121679" y="10763"/>
                                </a:cubicBezTo>
                                <a:cubicBezTo>
                                  <a:pt x="91986" y="1073"/>
                                  <a:pt x="60731" y="17444"/>
                                  <a:pt x="39903" y="38932"/>
                                </a:cubicBezTo>
                                <a:cubicBezTo>
                                  <a:pt x="30315" y="48825"/>
                                  <a:pt x="2337" y="99130"/>
                                  <a:pt x="38697" y="98419"/>
                                </a:cubicBezTo>
                                <a:cubicBezTo>
                                  <a:pt x="41338" y="98368"/>
                                  <a:pt x="45479" y="101581"/>
                                  <a:pt x="47155" y="101492"/>
                                </a:cubicBezTo>
                                <a:cubicBezTo>
                                  <a:pt x="17386" y="103003"/>
                                  <a:pt x="0" y="75165"/>
                                  <a:pt x="14478" y="47758"/>
                                </a:cubicBezTo>
                                <a:cubicBezTo>
                                  <a:pt x="31699" y="15135"/>
                                  <a:pt x="64272" y="0"/>
                                  <a:pt x="97656"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58" name="Shape 1358"/>
                        <wps:cNvSpPr/>
                        <wps:spPr>
                          <a:xfrm>
                            <a:off x="2546503" y="31064"/>
                            <a:ext cx="108648" cy="76029"/>
                          </a:xfrm>
                          <a:custGeom>
                            <a:avLst/>
                            <a:gdLst/>
                            <a:ahLst/>
                            <a:cxnLst/>
                            <a:rect l="0" t="0" r="0" b="0"/>
                            <a:pathLst>
                              <a:path w="108648" h="76029">
                                <a:moveTo>
                                  <a:pt x="39180" y="1572"/>
                                </a:moveTo>
                                <a:cubicBezTo>
                                  <a:pt x="46841" y="0"/>
                                  <a:pt x="54896" y="248"/>
                                  <a:pt x="62687" y="2203"/>
                                </a:cubicBezTo>
                                <a:cubicBezTo>
                                  <a:pt x="73749" y="4985"/>
                                  <a:pt x="86551" y="9163"/>
                                  <a:pt x="94666" y="17456"/>
                                </a:cubicBezTo>
                                <a:cubicBezTo>
                                  <a:pt x="108648" y="31756"/>
                                  <a:pt x="102083" y="51441"/>
                                  <a:pt x="87909" y="62643"/>
                                </a:cubicBezTo>
                                <a:cubicBezTo>
                                  <a:pt x="87655" y="62833"/>
                                  <a:pt x="86309" y="61957"/>
                                  <a:pt x="86220" y="62059"/>
                                </a:cubicBezTo>
                                <a:cubicBezTo>
                                  <a:pt x="94272" y="52432"/>
                                  <a:pt x="94628" y="38767"/>
                                  <a:pt x="89979" y="27324"/>
                                </a:cubicBezTo>
                                <a:cubicBezTo>
                                  <a:pt x="82702" y="9442"/>
                                  <a:pt x="68059" y="2305"/>
                                  <a:pt x="49835" y="8592"/>
                                </a:cubicBezTo>
                                <a:cubicBezTo>
                                  <a:pt x="20612" y="18675"/>
                                  <a:pt x="8458" y="48089"/>
                                  <a:pt x="16802" y="76029"/>
                                </a:cubicBezTo>
                                <a:cubicBezTo>
                                  <a:pt x="16701" y="75698"/>
                                  <a:pt x="14465" y="75597"/>
                                  <a:pt x="14148" y="75114"/>
                                </a:cubicBezTo>
                                <a:cubicBezTo>
                                  <a:pt x="1575" y="56928"/>
                                  <a:pt x="0" y="27286"/>
                                  <a:pt x="18034" y="11855"/>
                                </a:cubicBezTo>
                                <a:cubicBezTo>
                                  <a:pt x="24251" y="6534"/>
                                  <a:pt x="31518" y="3143"/>
                                  <a:pt x="39180"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59" name="Shape 1359"/>
                        <wps:cNvSpPr/>
                        <wps:spPr>
                          <a:xfrm>
                            <a:off x="3132506" y="3754"/>
                            <a:ext cx="193878" cy="110427"/>
                          </a:xfrm>
                          <a:custGeom>
                            <a:avLst/>
                            <a:gdLst/>
                            <a:ahLst/>
                            <a:cxnLst/>
                            <a:rect l="0" t="0" r="0" b="0"/>
                            <a:pathLst>
                              <a:path w="193878" h="110427">
                                <a:moveTo>
                                  <a:pt x="96229" y="1637"/>
                                </a:moveTo>
                                <a:cubicBezTo>
                                  <a:pt x="129611" y="0"/>
                                  <a:pt x="162192" y="15142"/>
                                  <a:pt x="179413" y="47765"/>
                                </a:cubicBezTo>
                                <a:cubicBezTo>
                                  <a:pt x="193878" y="75172"/>
                                  <a:pt x="176492" y="102998"/>
                                  <a:pt x="146736" y="101499"/>
                                </a:cubicBezTo>
                                <a:cubicBezTo>
                                  <a:pt x="148400" y="101575"/>
                                  <a:pt x="152553" y="98375"/>
                                  <a:pt x="155194" y="98426"/>
                                </a:cubicBezTo>
                                <a:cubicBezTo>
                                  <a:pt x="191554" y="99124"/>
                                  <a:pt x="163564" y="48832"/>
                                  <a:pt x="153988" y="38939"/>
                                </a:cubicBezTo>
                                <a:cubicBezTo>
                                  <a:pt x="133172" y="17451"/>
                                  <a:pt x="101905" y="1068"/>
                                  <a:pt x="72200" y="10770"/>
                                </a:cubicBezTo>
                                <a:cubicBezTo>
                                  <a:pt x="46241" y="19241"/>
                                  <a:pt x="31636" y="48197"/>
                                  <a:pt x="42482" y="74347"/>
                                </a:cubicBezTo>
                                <a:cubicBezTo>
                                  <a:pt x="55156" y="104827"/>
                                  <a:pt x="95491" y="110427"/>
                                  <a:pt x="107277" y="74842"/>
                                </a:cubicBezTo>
                                <a:cubicBezTo>
                                  <a:pt x="107493" y="74169"/>
                                  <a:pt x="110046" y="74283"/>
                                  <a:pt x="110173" y="73851"/>
                                </a:cubicBezTo>
                                <a:cubicBezTo>
                                  <a:pt x="103315" y="96737"/>
                                  <a:pt x="78181" y="109983"/>
                                  <a:pt x="54432" y="103468"/>
                                </a:cubicBezTo>
                                <a:cubicBezTo>
                                  <a:pt x="0" y="88532"/>
                                  <a:pt x="23622" y="24410"/>
                                  <a:pt x="63119" y="8840"/>
                                </a:cubicBezTo>
                                <a:cubicBezTo>
                                  <a:pt x="73885" y="4592"/>
                                  <a:pt x="85102" y="2182"/>
                                  <a:pt x="96229"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60" name="Shape 1360"/>
                        <wps:cNvSpPr/>
                        <wps:spPr>
                          <a:xfrm>
                            <a:off x="3177474" y="31065"/>
                            <a:ext cx="108636" cy="76038"/>
                          </a:xfrm>
                          <a:custGeom>
                            <a:avLst/>
                            <a:gdLst/>
                            <a:ahLst/>
                            <a:cxnLst/>
                            <a:rect l="0" t="0" r="0" b="0"/>
                            <a:pathLst>
                              <a:path w="108636" h="76038">
                                <a:moveTo>
                                  <a:pt x="69458" y="1573"/>
                                </a:moveTo>
                                <a:cubicBezTo>
                                  <a:pt x="77117" y="3146"/>
                                  <a:pt x="84385" y="6537"/>
                                  <a:pt x="90602" y="11852"/>
                                </a:cubicBezTo>
                                <a:cubicBezTo>
                                  <a:pt x="108636" y="27283"/>
                                  <a:pt x="107074" y="56925"/>
                                  <a:pt x="94514" y="75124"/>
                                </a:cubicBezTo>
                                <a:cubicBezTo>
                                  <a:pt x="94171" y="75606"/>
                                  <a:pt x="91948" y="75695"/>
                                  <a:pt x="91859" y="76038"/>
                                </a:cubicBezTo>
                                <a:cubicBezTo>
                                  <a:pt x="100178" y="48085"/>
                                  <a:pt x="88036" y="18672"/>
                                  <a:pt x="58814" y="8588"/>
                                </a:cubicBezTo>
                                <a:cubicBezTo>
                                  <a:pt x="40577" y="2302"/>
                                  <a:pt x="25946" y="9439"/>
                                  <a:pt x="18669" y="27321"/>
                                </a:cubicBezTo>
                                <a:cubicBezTo>
                                  <a:pt x="14008" y="38764"/>
                                  <a:pt x="14376" y="52429"/>
                                  <a:pt x="22428" y="62055"/>
                                </a:cubicBezTo>
                                <a:cubicBezTo>
                                  <a:pt x="22339" y="61966"/>
                                  <a:pt x="20981" y="62830"/>
                                  <a:pt x="20739" y="62640"/>
                                </a:cubicBezTo>
                                <a:cubicBezTo>
                                  <a:pt x="6566" y="51438"/>
                                  <a:pt x="0" y="31753"/>
                                  <a:pt x="13983" y="17453"/>
                                </a:cubicBezTo>
                                <a:cubicBezTo>
                                  <a:pt x="22098" y="9160"/>
                                  <a:pt x="34900" y="4982"/>
                                  <a:pt x="45961" y="2200"/>
                                </a:cubicBezTo>
                                <a:cubicBezTo>
                                  <a:pt x="53746" y="244"/>
                                  <a:pt x="61798" y="0"/>
                                  <a:pt x="69458"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61" name="Shape 1361"/>
                        <wps:cNvSpPr/>
                        <wps:spPr>
                          <a:xfrm>
                            <a:off x="3075772" y="0"/>
                            <a:ext cx="81864" cy="103607"/>
                          </a:xfrm>
                          <a:custGeom>
                            <a:avLst/>
                            <a:gdLst/>
                            <a:ahLst/>
                            <a:cxnLst/>
                            <a:rect l="0" t="0" r="0" b="0"/>
                            <a:pathLst>
                              <a:path w="81864" h="103607">
                                <a:moveTo>
                                  <a:pt x="32347" y="0"/>
                                </a:moveTo>
                                <a:cubicBezTo>
                                  <a:pt x="32461" y="432"/>
                                  <a:pt x="35852" y="737"/>
                                  <a:pt x="36335" y="1372"/>
                                </a:cubicBezTo>
                                <a:cubicBezTo>
                                  <a:pt x="38417" y="4064"/>
                                  <a:pt x="39891" y="6706"/>
                                  <a:pt x="40932" y="9296"/>
                                </a:cubicBezTo>
                                <a:cubicBezTo>
                                  <a:pt x="41986" y="6706"/>
                                  <a:pt x="43459" y="4064"/>
                                  <a:pt x="45529" y="1372"/>
                                </a:cubicBezTo>
                                <a:cubicBezTo>
                                  <a:pt x="46025" y="737"/>
                                  <a:pt x="49403" y="432"/>
                                  <a:pt x="49517" y="0"/>
                                </a:cubicBezTo>
                                <a:cubicBezTo>
                                  <a:pt x="42482" y="26962"/>
                                  <a:pt x="81864" y="32715"/>
                                  <a:pt x="79578" y="60935"/>
                                </a:cubicBezTo>
                                <a:cubicBezTo>
                                  <a:pt x="78029" y="80048"/>
                                  <a:pt x="65062" y="95631"/>
                                  <a:pt x="48069" y="103149"/>
                                </a:cubicBezTo>
                                <a:cubicBezTo>
                                  <a:pt x="47803" y="103264"/>
                                  <a:pt x="46558" y="103607"/>
                                  <a:pt x="46710" y="103530"/>
                                </a:cubicBezTo>
                                <a:cubicBezTo>
                                  <a:pt x="66446" y="93980"/>
                                  <a:pt x="68326" y="71742"/>
                                  <a:pt x="56947" y="55143"/>
                                </a:cubicBezTo>
                                <a:cubicBezTo>
                                  <a:pt x="51105" y="46647"/>
                                  <a:pt x="44183" y="37948"/>
                                  <a:pt x="40932" y="28765"/>
                                </a:cubicBezTo>
                                <a:cubicBezTo>
                                  <a:pt x="37668" y="37948"/>
                                  <a:pt x="30759" y="46647"/>
                                  <a:pt x="24930" y="55143"/>
                                </a:cubicBezTo>
                                <a:cubicBezTo>
                                  <a:pt x="13551" y="71742"/>
                                  <a:pt x="15418" y="93980"/>
                                  <a:pt x="35153" y="103530"/>
                                </a:cubicBezTo>
                                <a:cubicBezTo>
                                  <a:pt x="35293" y="103607"/>
                                  <a:pt x="34061" y="103264"/>
                                  <a:pt x="33807" y="103149"/>
                                </a:cubicBezTo>
                                <a:cubicBezTo>
                                  <a:pt x="16789" y="95631"/>
                                  <a:pt x="3848" y="80048"/>
                                  <a:pt x="2299" y="60935"/>
                                </a:cubicBezTo>
                                <a:cubicBezTo>
                                  <a:pt x="0" y="32715"/>
                                  <a:pt x="39370"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62" name="Shape 1362"/>
                        <wps:cNvSpPr/>
                        <wps:spPr>
                          <a:xfrm>
                            <a:off x="3104851" y="51895"/>
                            <a:ext cx="24168" cy="51549"/>
                          </a:xfrm>
                          <a:custGeom>
                            <a:avLst/>
                            <a:gdLst/>
                            <a:ahLst/>
                            <a:cxnLst/>
                            <a:rect l="0" t="0" r="0" b="0"/>
                            <a:pathLst>
                              <a:path w="24168" h="51549">
                                <a:moveTo>
                                  <a:pt x="12078" y="0"/>
                                </a:moveTo>
                                <a:cubicBezTo>
                                  <a:pt x="19939" y="0"/>
                                  <a:pt x="24168" y="7976"/>
                                  <a:pt x="24168" y="23482"/>
                                </a:cubicBezTo>
                                <a:cubicBezTo>
                                  <a:pt x="24168" y="38976"/>
                                  <a:pt x="12078" y="51549"/>
                                  <a:pt x="12078" y="51549"/>
                                </a:cubicBezTo>
                                <a:cubicBezTo>
                                  <a:pt x="12078" y="51549"/>
                                  <a:pt x="0" y="38976"/>
                                  <a:pt x="0" y="23482"/>
                                </a:cubicBezTo>
                                <a:cubicBezTo>
                                  <a:pt x="0" y="7976"/>
                                  <a:pt x="4229" y="0"/>
                                  <a:pt x="12078"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63" name="Shape 1363"/>
                        <wps:cNvSpPr/>
                        <wps:spPr>
                          <a:xfrm>
                            <a:off x="2907032" y="3754"/>
                            <a:ext cx="193878" cy="110433"/>
                          </a:xfrm>
                          <a:custGeom>
                            <a:avLst/>
                            <a:gdLst/>
                            <a:ahLst/>
                            <a:cxnLst/>
                            <a:rect l="0" t="0" r="0" b="0"/>
                            <a:pathLst>
                              <a:path w="193878" h="110433">
                                <a:moveTo>
                                  <a:pt x="97643" y="1635"/>
                                </a:moveTo>
                                <a:cubicBezTo>
                                  <a:pt x="108771" y="2180"/>
                                  <a:pt x="119990" y="4588"/>
                                  <a:pt x="130759" y="8833"/>
                                </a:cubicBezTo>
                                <a:cubicBezTo>
                                  <a:pt x="170256" y="24403"/>
                                  <a:pt x="193878" y="88525"/>
                                  <a:pt x="139446" y="103473"/>
                                </a:cubicBezTo>
                                <a:cubicBezTo>
                                  <a:pt x="115697" y="109988"/>
                                  <a:pt x="90563" y="96742"/>
                                  <a:pt x="83706" y="73844"/>
                                </a:cubicBezTo>
                                <a:cubicBezTo>
                                  <a:pt x="83832" y="74289"/>
                                  <a:pt x="86373" y="74162"/>
                                  <a:pt x="86601" y="74835"/>
                                </a:cubicBezTo>
                                <a:cubicBezTo>
                                  <a:pt x="98387" y="110433"/>
                                  <a:pt x="138722" y="104832"/>
                                  <a:pt x="151384" y="74340"/>
                                </a:cubicBezTo>
                                <a:cubicBezTo>
                                  <a:pt x="162242" y="48203"/>
                                  <a:pt x="147638" y="19247"/>
                                  <a:pt x="121666" y="10763"/>
                                </a:cubicBezTo>
                                <a:cubicBezTo>
                                  <a:pt x="91973" y="1073"/>
                                  <a:pt x="60706" y="17444"/>
                                  <a:pt x="39891" y="38932"/>
                                </a:cubicBezTo>
                                <a:cubicBezTo>
                                  <a:pt x="30302" y="48825"/>
                                  <a:pt x="2324" y="99130"/>
                                  <a:pt x="38684" y="98419"/>
                                </a:cubicBezTo>
                                <a:cubicBezTo>
                                  <a:pt x="41326" y="98368"/>
                                  <a:pt x="45466" y="101581"/>
                                  <a:pt x="47142" y="101492"/>
                                </a:cubicBezTo>
                                <a:cubicBezTo>
                                  <a:pt x="17373" y="103003"/>
                                  <a:pt x="0" y="75165"/>
                                  <a:pt x="14465" y="47758"/>
                                </a:cubicBezTo>
                                <a:cubicBezTo>
                                  <a:pt x="31686" y="15135"/>
                                  <a:pt x="64260" y="0"/>
                                  <a:pt x="97643"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64" name="Shape 1364"/>
                        <wps:cNvSpPr/>
                        <wps:spPr>
                          <a:xfrm>
                            <a:off x="2947292" y="31064"/>
                            <a:ext cx="108649" cy="76029"/>
                          </a:xfrm>
                          <a:custGeom>
                            <a:avLst/>
                            <a:gdLst/>
                            <a:ahLst/>
                            <a:cxnLst/>
                            <a:rect l="0" t="0" r="0" b="0"/>
                            <a:pathLst>
                              <a:path w="108649" h="76029">
                                <a:moveTo>
                                  <a:pt x="39184" y="1572"/>
                                </a:moveTo>
                                <a:cubicBezTo>
                                  <a:pt x="46844" y="0"/>
                                  <a:pt x="54896" y="248"/>
                                  <a:pt x="62687" y="2203"/>
                                </a:cubicBezTo>
                                <a:cubicBezTo>
                                  <a:pt x="73749" y="4985"/>
                                  <a:pt x="86551" y="9163"/>
                                  <a:pt x="94666" y="17456"/>
                                </a:cubicBezTo>
                                <a:cubicBezTo>
                                  <a:pt x="108649" y="31756"/>
                                  <a:pt x="102083" y="51441"/>
                                  <a:pt x="87909" y="62643"/>
                                </a:cubicBezTo>
                                <a:cubicBezTo>
                                  <a:pt x="87668" y="62833"/>
                                  <a:pt x="86309" y="61957"/>
                                  <a:pt x="86220" y="62059"/>
                                </a:cubicBezTo>
                                <a:cubicBezTo>
                                  <a:pt x="94272" y="52432"/>
                                  <a:pt x="94628" y="38767"/>
                                  <a:pt x="89980" y="27324"/>
                                </a:cubicBezTo>
                                <a:cubicBezTo>
                                  <a:pt x="82703" y="9442"/>
                                  <a:pt x="68059" y="2305"/>
                                  <a:pt x="49835" y="8592"/>
                                </a:cubicBezTo>
                                <a:cubicBezTo>
                                  <a:pt x="20612" y="18675"/>
                                  <a:pt x="8471" y="48089"/>
                                  <a:pt x="16802" y="76029"/>
                                </a:cubicBezTo>
                                <a:cubicBezTo>
                                  <a:pt x="16701" y="75698"/>
                                  <a:pt x="14478" y="75597"/>
                                  <a:pt x="14148" y="75114"/>
                                </a:cubicBezTo>
                                <a:cubicBezTo>
                                  <a:pt x="1575" y="56928"/>
                                  <a:pt x="0" y="27286"/>
                                  <a:pt x="18034" y="11855"/>
                                </a:cubicBezTo>
                                <a:cubicBezTo>
                                  <a:pt x="24257" y="6534"/>
                                  <a:pt x="31525" y="3143"/>
                                  <a:pt x="39184"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65" name="Shape 1365"/>
                        <wps:cNvSpPr/>
                        <wps:spPr>
                          <a:xfrm>
                            <a:off x="3552807" y="7985"/>
                            <a:ext cx="155587" cy="119333"/>
                          </a:xfrm>
                          <a:custGeom>
                            <a:avLst/>
                            <a:gdLst/>
                            <a:ahLst/>
                            <a:cxnLst/>
                            <a:rect l="0" t="0" r="0" b="0"/>
                            <a:pathLst>
                              <a:path w="155587" h="119333">
                                <a:moveTo>
                                  <a:pt x="65248" y="1275"/>
                                </a:moveTo>
                                <a:cubicBezTo>
                                  <a:pt x="85963" y="0"/>
                                  <a:pt x="107299" y="5808"/>
                                  <a:pt x="123406" y="17124"/>
                                </a:cubicBezTo>
                                <a:cubicBezTo>
                                  <a:pt x="134404" y="24134"/>
                                  <a:pt x="142608" y="34573"/>
                                  <a:pt x="148196" y="44911"/>
                                </a:cubicBezTo>
                                <a:cubicBezTo>
                                  <a:pt x="153327" y="56125"/>
                                  <a:pt x="155587" y="67873"/>
                                  <a:pt x="154241" y="80077"/>
                                </a:cubicBezTo>
                                <a:cubicBezTo>
                                  <a:pt x="152298" y="95724"/>
                                  <a:pt x="142926" y="105985"/>
                                  <a:pt x="133045" y="111281"/>
                                </a:cubicBezTo>
                                <a:cubicBezTo>
                                  <a:pt x="128105" y="113872"/>
                                  <a:pt x="122580" y="115752"/>
                                  <a:pt x="117500" y="115866"/>
                                </a:cubicBezTo>
                                <a:cubicBezTo>
                                  <a:pt x="112458" y="115828"/>
                                  <a:pt x="107366" y="114888"/>
                                  <a:pt x="102451" y="112247"/>
                                </a:cubicBezTo>
                                <a:cubicBezTo>
                                  <a:pt x="103518" y="112856"/>
                                  <a:pt x="107785" y="111345"/>
                                  <a:pt x="109613" y="112259"/>
                                </a:cubicBezTo>
                                <a:cubicBezTo>
                                  <a:pt x="121272" y="119333"/>
                                  <a:pt x="129705" y="110240"/>
                                  <a:pt x="134404" y="96969"/>
                                </a:cubicBezTo>
                                <a:cubicBezTo>
                                  <a:pt x="139078" y="83964"/>
                                  <a:pt x="138785" y="65460"/>
                                  <a:pt x="136169" y="59059"/>
                                </a:cubicBezTo>
                                <a:cubicBezTo>
                                  <a:pt x="133667" y="51960"/>
                                  <a:pt x="130124" y="44365"/>
                                  <a:pt x="125235" y="37520"/>
                                </a:cubicBezTo>
                                <a:cubicBezTo>
                                  <a:pt x="120218" y="31030"/>
                                  <a:pt x="114135" y="24515"/>
                                  <a:pt x="106947" y="19359"/>
                                </a:cubicBezTo>
                                <a:cubicBezTo>
                                  <a:pt x="92532" y="9389"/>
                                  <a:pt x="73863" y="3827"/>
                                  <a:pt x="55728" y="7459"/>
                                </a:cubicBezTo>
                                <a:cubicBezTo>
                                  <a:pt x="47917" y="9173"/>
                                  <a:pt x="40691" y="12158"/>
                                  <a:pt x="35573" y="16374"/>
                                </a:cubicBezTo>
                                <a:cubicBezTo>
                                  <a:pt x="30709" y="20680"/>
                                  <a:pt x="26797" y="25912"/>
                                  <a:pt x="24028" y="31703"/>
                                </a:cubicBezTo>
                                <a:cubicBezTo>
                                  <a:pt x="18478" y="43273"/>
                                  <a:pt x="17551" y="57040"/>
                                  <a:pt x="22974" y="70108"/>
                                </a:cubicBezTo>
                                <a:cubicBezTo>
                                  <a:pt x="26136" y="77741"/>
                                  <a:pt x="31039" y="83799"/>
                                  <a:pt x="36779" y="88053"/>
                                </a:cubicBezTo>
                                <a:cubicBezTo>
                                  <a:pt x="41440" y="92587"/>
                                  <a:pt x="46253" y="95330"/>
                                  <a:pt x="51232" y="95889"/>
                                </a:cubicBezTo>
                                <a:cubicBezTo>
                                  <a:pt x="60973" y="97857"/>
                                  <a:pt x="71729" y="91952"/>
                                  <a:pt x="81242" y="76394"/>
                                </a:cubicBezTo>
                                <a:cubicBezTo>
                                  <a:pt x="81585" y="75785"/>
                                  <a:pt x="83744" y="76471"/>
                                  <a:pt x="83972" y="76077"/>
                                </a:cubicBezTo>
                                <a:cubicBezTo>
                                  <a:pt x="77965" y="86466"/>
                                  <a:pt x="69723" y="93108"/>
                                  <a:pt x="61277" y="97629"/>
                                </a:cubicBezTo>
                                <a:cubicBezTo>
                                  <a:pt x="52654" y="101312"/>
                                  <a:pt x="44767" y="103001"/>
                                  <a:pt x="34912" y="99242"/>
                                </a:cubicBezTo>
                                <a:cubicBezTo>
                                  <a:pt x="7696" y="91761"/>
                                  <a:pt x="0" y="72000"/>
                                  <a:pt x="4026" y="52163"/>
                                </a:cubicBezTo>
                                <a:cubicBezTo>
                                  <a:pt x="6058" y="42244"/>
                                  <a:pt x="11011" y="32287"/>
                                  <a:pt x="17932" y="23855"/>
                                </a:cubicBezTo>
                                <a:cubicBezTo>
                                  <a:pt x="21387" y="19638"/>
                                  <a:pt x="25336" y="15803"/>
                                  <a:pt x="29654" y="12526"/>
                                </a:cubicBezTo>
                                <a:cubicBezTo>
                                  <a:pt x="31813" y="10888"/>
                                  <a:pt x="34061" y="9402"/>
                                  <a:pt x="36411" y="8069"/>
                                </a:cubicBezTo>
                                <a:cubicBezTo>
                                  <a:pt x="38964" y="6798"/>
                                  <a:pt x="41999" y="5808"/>
                                  <a:pt x="44958" y="4970"/>
                                </a:cubicBezTo>
                                <a:cubicBezTo>
                                  <a:pt x="51508" y="2912"/>
                                  <a:pt x="58344" y="1700"/>
                                  <a:pt x="65248" y="127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66" name="Shape 1366"/>
                        <wps:cNvSpPr/>
                        <wps:spPr>
                          <a:xfrm>
                            <a:off x="3583436" y="35401"/>
                            <a:ext cx="99441" cy="83541"/>
                          </a:xfrm>
                          <a:custGeom>
                            <a:avLst/>
                            <a:gdLst/>
                            <a:ahLst/>
                            <a:cxnLst/>
                            <a:rect l="0" t="0" r="0" b="0"/>
                            <a:pathLst>
                              <a:path w="99441" h="83541">
                                <a:moveTo>
                                  <a:pt x="44158" y="1295"/>
                                </a:moveTo>
                                <a:cubicBezTo>
                                  <a:pt x="61875" y="0"/>
                                  <a:pt x="79718" y="8954"/>
                                  <a:pt x="87821" y="23635"/>
                                </a:cubicBezTo>
                                <a:cubicBezTo>
                                  <a:pt x="99441" y="45745"/>
                                  <a:pt x="81890" y="70714"/>
                                  <a:pt x="66548" y="83261"/>
                                </a:cubicBezTo>
                                <a:cubicBezTo>
                                  <a:pt x="66167" y="83541"/>
                                  <a:pt x="64580" y="83020"/>
                                  <a:pt x="64376" y="83337"/>
                                </a:cubicBezTo>
                                <a:cubicBezTo>
                                  <a:pt x="72593" y="71679"/>
                                  <a:pt x="78270" y="58280"/>
                                  <a:pt x="77762" y="45237"/>
                                </a:cubicBezTo>
                                <a:cubicBezTo>
                                  <a:pt x="77356" y="32296"/>
                                  <a:pt x="70841" y="18707"/>
                                  <a:pt x="56591" y="10312"/>
                                </a:cubicBezTo>
                                <a:cubicBezTo>
                                  <a:pt x="47879" y="4547"/>
                                  <a:pt x="38595" y="4191"/>
                                  <a:pt x="31039" y="6045"/>
                                </a:cubicBezTo>
                                <a:cubicBezTo>
                                  <a:pt x="23381" y="8407"/>
                                  <a:pt x="17196" y="14707"/>
                                  <a:pt x="13348" y="23355"/>
                                </a:cubicBezTo>
                                <a:cubicBezTo>
                                  <a:pt x="8357" y="34544"/>
                                  <a:pt x="9182" y="48273"/>
                                  <a:pt x="15177" y="58229"/>
                                </a:cubicBezTo>
                                <a:cubicBezTo>
                                  <a:pt x="15126" y="58115"/>
                                  <a:pt x="13970" y="58941"/>
                                  <a:pt x="13780" y="58738"/>
                                </a:cubicBezTo>
                                <a:cubicBezTo>
                                  <a:pt x="11049" y="55791"/>
                                  <a:pt x="8573" y="52311"/>
                                  <a:pt x="6528" y="48539"/>
                                </a:cubicBezTo>
                                <a:cubicBezTo>
                                  <a:pt x="4216" y="44869"/>
                                  <a:pt x="2451" y="40932"/>
                                  <a:pt x="1638" y="36868"/>
                                </a:cubicBezTo>
                                <a:cubicBezTo>
                                  <a:pt x="0" y="28816"/>
                                  <a:pt x="1753" y="20129"/>
                                  <a:pt x="8890" y="13246"/>
                                </a:cubicBezTo>
                                <a:cubicBezTo>
                                  <a:pt x="17297" y="5283"/>
                                  <a:pt x="31674" y="1651"/>
                                  <a:pt x="44158" y="129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67" name="Shape 1367"/>
                        <wps:cNvSpPr/>
                        <wps:spPr>
                          <a:xfrm>
                            <a:off x="3476562" y="0"/>
                            <a:ext cx="81864" cy="103607"/>
                          </a:xfrm>
                          <a:custGeom>
                            <a:avLst/>
                            <a:gdLst/>
                            <a:ahLst/>
                            <a:cxnLst/>
                            <a:rect l="0" t="0" r="0" b="0"/>
                            <a:pathLst>
                              <a:path w="81864" h="103607">
                                <a:moveTo>
                                  <a:pt x="32347" y="0"/>
                                </a:moveTo>
                                <a:cubicBezTo>
                                  <a:pt x="32461" y="432"/>
                                  <a:pt x="35852" y="737"/>
                                  <a:pt x="36335" y="1372"/>
                                </a:cubicBezTo>
                                <a:cubicBezTo>
                                  <a:pt x="38417" y="4064"/>
                                  <a:pt x="39891" y="6706"/>
                                  <a:pt x="40945" y="9296"/>
                                </a:cubicBezTo>
                                <a:cubicBezTo>
                                  <a:pt x="41986" y="6706"/>
                                  <a:pt x="43459" y="4064"/>
                                  <a:pt x="45542" y="1372"/>
                                </a:cubicBezTo>
                                <a:cubicBezTo>
                                  <a:pt x="46025" y="737"/>
                                  <a:pt x="49403" y="432"/>
                                  <a:pt x="49517" y="0"/>
                                </a:cubicBezTo>
                                <a:cubicBezTo>
                                  <a:pt x="42494" y="26962"/>
                                  <a:pt x="81864" y="32715"/>
                                  <a:pt x="79578" y="60935"/>
                                </a:cubicBezTo>
                                <a:cubicBezTo>
                                  <a:pt x="78029" y="80048"/>
                                  <a:pt x="65062" y="95631"/>
                                  <a:pt x="48069" y="103149"/>
                                </a:cubicBezTo>
                                <a:cubicBezTo>
                                  <a:pt x="47803" y="103264"/>
                                  <a:pt x="46558" y="103607"/>
                                  <a:pt x="46710" y="103530"/>
                                </a:cubicBezTo>
                                <a:cubicBezTo>
                                  <a:pt x="66459" y="93980"/>
                                  <a:pt x="68326" y="71742"/>
                                  <a:pt x="56947" y="55143"/>
                                </a:cubicBezTo>
                                <a:cubicBezTo>
                                  <a:pt x="51105" y="46647"/>
                                  <a:pt x="44183" y="37948"/>
                                  <a:pt x="40932" y="28765"/>
                                </a:cubicBezTo>
                                <a:cubicBezTo>
                                  <a:pt x="37668" y="37948"/>
                                  <a:pt x="30759" y="46647"/>
                                  <a:pt x="24930" y="55143"/>
                                </a:cubicBezTo>
                                <a:cubicBezTo>
                                  <a:pt x="13551" y="71742"/>
                                  <a:pt x="15418" y="93980"/>
                                  <a:pt x="35153" y="103530"/>
                                </a:cubicBezTo>
                                <a:cubicBezTo>
                                  <a:pt x="35306" y="103607"/>
                                  <a:pt x="34074" y="103264"/>
                                  <a:pt x="33807" y="103149"/>
                                </a:cubicBezTo>
                                <a:cubicBezTo>
                                  <a:pt x="16789" y="95631"/>
                                  <a:pt x="3848" y="80048"/>
                                  <a:pt x="2299" y="60935"/>
                                </a:cubicBezTo>
                                <a:cubicBezTo>
                                  <a:pt x="0" y="32715"/>
                                  <a:pt x="39382"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68" name="Shape 1368"/>
                        <wps:cNvSpPr/>
                        <wps:spPr>
                          <a:xfrm>
                            <a:off x="3505638" y="51895"/>
                            <a:ext cx="24168" cy="51549"/>
                          </a:xfrm>
                          <a:custGeom>
                            <a:avLst/>
                            <a:gdLst/>
                            <a:ahLst/>
                            <a:cxnLst/>
                            <a:rect l="0" t="0" r="0" b="0"/>
                            <a:pathLst>
                              <a:path w="24168" h="51549">
                                <a:moveTo>
                                  <a:pt x="12078" y="0"/>
                                </a:moveTo>
                                <a:cubicBezTo>
                                  <a:pt x="19939" y="0"/>
                                  <a:pt x="24168" y="7976"/>
                                  <a:pt x="24168" y="23482"/>
                                </a:cubicBezTo>
                                <a:cubicBezTo>
                                  <a:pt x="24168" y="38976"/>
                                  <a:pt x="12078" y="51549"/>
                                  <a:pt x="12078" y="51549"/>
                                </a:cubicBezTo>
                                <a:cubicBezTo>
                                  <a:pt x="12078" y="51549"/>
                                  <a:pt x="0" y="38976"/>
                                  <a:pt x="0" y="23482"/>
                                </a:cubicBezTo>
                                <a:cubicBezTo>
                                  <a:pt x="0" y="7976"/>
                                  <a:pt x="4229" y="0"/>
                                  <a:pt x="12078"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69" name="Shape 1369"/>
                        <wps:cNvSpPr/>
                        <wps:spPr>
                          <a:xfrm>
                            <a:off x="3307821" y="3754"/>
                            <a:ext cx="193878" cy="110433"/>
                          </a:xfrm>
                          <a:custGeom>
                            <a:avLst/>
                            <a:gdLst/>
                            <a:ahLst/>
                            <a:cxnLst/>
                            <a:rect l="0" t="0" r="0" b="0"/>
                            <a:pathLst>
                              <a:path w="193878" h="110433">
                                <a:moveTo>
                                  <a:pt x="97649" y="1635"/>
                                </a:moveTo>
                                <a:cubicBezTo>
                                  <a:pt x="108776" y="2180"/>
                                  <a:pt x="119993" y="4588"/>
                                  <a:pt x="130759" y="8833"/>
                                </a:cubicBezTo>
                                <a:cubicBezTo>
                                  <a:pt x="170256" y="24403"/>
                                  <a:pt x="193878" y="88525"/>
                                  <a:pt x="139446" y="103473"/>
                                </a:cubicBezTo>
                                <a:cubicBezTo>
                                  <a:pt x="115697" y="109988"/>
                                  <a:pt x="90563" y="96742"/>
                                  <a:pt x="83706" y="73844"/>
                                </a:cubicBezTo>
                                <a:cubicBezTo>
                                  <a:pt x="83832" y="74289"/>
                                  <a:pt x="86373" y="74162"/>
                                  <a:pt x="86601" y="74835"/>
                                </a:cubicBezTo>
                                <a:cubicBezTo>
                                  <a:pt x="98387" y="110433"/>
                                  <a:pt x="138722" y="104832"/>
                                  <a:pt x="151384" y="74340"/>
                                </a:cubicBezTo>
                                <a:cubicBezTo>
                                  <a:pt x="162242" y="48203"/>
                                  <a:pt x="147638" y="19247"/>
                                  <a:pt x="121666" y="10763"/>
                                </a:cubicBezTo>
                                <a:cubicBezTo>
                                  <a:pt x="91973" y="1073"/>
                                  <a:pt x="60706" y="17444"/>
                                  <a:pt x="39891" y="38932"/>
                                </a:cubicBezTo>
                                <a:cubicBezTo>
                                  <a:pt x="30315" y="48825"/>
                                  <a:pt x="2324" y="99130"/>
                                  <a:pt x="38684" y="98419"/>
                                </a:cubicBezTo>
                                <a:cubicBezTo>
                                  <a:pt x="41313" y="98368"/>
                                  <a:pt x="45466" y="101581"/>
                                  <a:pt x="47142" y="101492"/>
                                </a:cubicBezTo>
                                <a:cubicBezTo>
                                  <a:pt x="17373" y="103003"/>
                                  <a:pt x="0" y="75165"/>
                                  <a:pt x="14465" y="47758"/>
                                </a:cubicBezTo>
                                <a:cubicBezTo>
                                  <a:pt x="31686" y="15135"/>
                                  <a:pt x="64267" y="0"/>
                                  <a:pt x="97649"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70" name="Shape 1370"/>
                        <wps:cNvSpPr/>
                        <wps:spPr>
                          <a:xfrm>
                            <a:off x="3348081" y="31064"/>
                            <a:ext cx="108649" cy="76029"/>
                          </a:xfrm>
                          <a:custGeom>
                            <a:avLst/>
                            <a:gdLst/>
                            <a:ahLst/>
                            <a:cxnLst/>
                            <a:rect l="0" t="0" r="0" b="0"/>
                            <a:pathLst>
                              <a:path w="108649" h="76029">
                                <a:moveTo>
                                  <a:pt x="39186" y="1572"/>
                                </a:moveTo>
                                <a:cubicBezTo>
                                  <a:pt x="46847" y="0"/>
                                  <a:pt x="54902" y="248"/>
                                  <a:pt x="62700" y="2203"/>
                                </a:cubicBezTo>
                                <a:cubicBezTo>
                                  <a:pt x="73749" y="4985"/>
                                  <a:pt x="86551" y="9163"/>
                                  <a:pt x="94666" y="17456"/>
                                </a:cubicBezTo>
                                <a:cubicBezTo>
                                  <a:pt x="108649" y="31756"/>
                                  <a:pt x="102083" y="51441"/>
                                  <a:pt x="87909" y="62643"/>
                                </a:cubicBezTo>
                                <a:cubicBezTo>
                                  <a:pt x="87668" y="62833"/>
                                  <a:pt x="86309" y="61957"/>
                                  <a:pt x="86220" y="62059"/>
                                </a:cubicBezTo>
                                <a:cubicBezTo>
                                  <a:pt x="94272" y="52432"/>
                                  <a:pt x="94628" y="38767"/>
                                  <a:pt x="89980" y="27324"/>
                                </a:cubicBezTo>
                                <a:cubicBezTo>
                                  <a:pt x="82703" y="9442"/>
                                  <a:pt x="68072" y="2305"/>
                                  <a:pt x="49835" y="8592"/>
                                </a:cubicBezTo>
                                <a:cubicBezTo>
                                  <a:pt x="20612" y="18675"/>
                                  <a:pt x="8471" y="48089"/>
                                  <a:pt x="16802" y="76029"/>
                                </a:cubicBezTo>
                                <a:cubicBezTo>
                                  <a:pt x="16701" y="75698"/>
                                  <a:pt x="14478" y="75597"/>
                                  <a:pt x="14148" y="75114"/>
                                </a:cubicBezTo>
                                <a:cubicBezTo>
                                  <a:pt x="1575" y="56928"/>
                                  <a:pt x="0" y="27286"/>
                                  <a:pt x="18034" y="11855"/>
                                </a:cubicBezTo>
                                <a:cubicBezTo>
                                  <a:pt x="24257" y="6534"/>
                                  <a:pt x="31525" y="3143"/>
                                  <a:pt x="39186"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71" name="Shape 1371"/>
                        <wps:cNvSpPr/>
                        <wps:spPr>
                          <a:xfrm>
                            <a:off x="3735129" y="301925"/>
                            <a:ext cx="118593" cy="173929"/>
                          </a:xfrm>
                          <a:custGeom>
                            <a:avLst/>
                            <a:gdLst/>
                            <a:ahLst/>
                            <a:cxnLst/>
                            <a:rect l="0" t="0" r="0" b="0"/>
                            <a:pathLst>
                              <a:path w="118593" h="173929">
                                <a:moveTo>
                                  <a:pt x="39368" y="2897"/>
                                </a:moveTo>
                                <a:cubicBezTo>
                                  <a:pt x="63172" y="0"/>
                                  <a:pt x="91868" y="18484"/>
                                  <a:pt x="101600" y="43170"/>
                                </a:cubicBezTo>
                                <a:cubicBezTo>
                                  <a:pt x="118593" y="86248"/>
                                  <a:pt x="106172" y="136502"/>
                                  <a:pt x="62674" y="159464"/>
                                </a:cubicBezTo>
                                <a:cubicBezTo>
                                  <a:pt x="35268" y="173929"/>
                                  <a:pt x="7442" y="156556"/>
                                  <a:pt x="8941" y="126800"/>
                                </a:cubicBezTo>
                                <a:cubicBezTo>
                                  <a:pt x="8852" y="128463"/>
                                  <a:pt x="12052" y="132616"/>
                                  <a:pt x="12002" y="135245"/>
                                </a:cubicBezTo>
                                <a:cubicBezTo>
                                  <a:pt x="11303" y="171605"/>
                                  <a:pt x="61607" y="143627"/>
                                  <a:pt x="71501" y="134039"/>
                                </a:cubicBezTo>
                                <a:cubicBezTo>
                                  <a:pt x="92989" y="113223"/>
                                  <a:pt x="109360" y="81956"/>
                                  <a:pt x="99670" y="52250"/>
                                </a:cubicBezTo>
                                <a:cubicBezTo>
                                  <a:pt x="91199" y="26292"/>
                                  <a:pt x="62230" y="11687"/>
                                  <a:pt x="36094" y="22545"/>
                                </a:cubicBezTo>
                                <a:cubicBezTo>
                                  <a:pt x="5613" y="35207"/>
                                  <a:pt x="0" y="75542"/>
                                  <a:pt x="35598" y="87328"/>
                                </a:cubicBezTo>
                                <a:cubicBezTo>
                                  <a:pt x="36271" y="87544"/>
                                  <a:pt x="36144" y="90097"/>
                                  <a:pt x="36589" y="90223"/>
                                </a:cubicBezTo>
                                <a:cubicBezTo>
                                  <a:pt x="13703" y="83378"/>
                                  <a:pt x="457" y="58232"/>
                                  <a:pt x="6960" y="34483"/>
                                </a:cubicBezTo>
                                <a:cubicBezTo>
                                  <a:pt x="12565" y="14071"/>
                                  <a:pt x="25086" y="4635"/>
                                  <a:pt x="39368" y="289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72" name="Shape 1372"/>
                        <wps:cNvSpPr/>
                        <wps:spPr>
                          <a:xfrm>
                            <a:off x="3742219" y="332081"/>
                            <a:ext cx="77749" cy="103524"/>
                          </a:xfrm>
                          <a:custGeom>
                            <a:avLst/>
                            <a:gdLst/>
                            <a:ahLst/>
                            <a:cxnLst/>
                            <a:rect l="0" t="0" r="0" b="0"/>
                            <a:pathLst>
                              <a:path w="77749" h="103524">
                                <a:moveTo>
                                  <a:pt x="34823" y="1665"/>
                                </a:moveTo>
                                <a:cubicBezTo>
                                  <a:pt x="42932" y="0"/>
                                  <a:pt x="51429" y="1854"/>
                                  <a:pt x="58572" y="8846"/>
                                </a:cubicBezTo>
                                <a:cubicBezTo>
                                  <a:pt x="66878" y="16961"/>
                                  <a:pt x="71044" y="29762"/>
                                  <a:pt x="73825" y="40824"/>
                                </a:cubicBezTo>
                                <a:cubicBezTo>
                                  <a:pt x="77749" y="56394"/>
                                  <a:pt x="74816" y="73044"/>
                                  <a:pt x="64186" y="85477"/>
                                </a:cubicBezTo>
                                <a:cubicBezTo>
                                  <a:pt x="48755" y="103524"/>
                                  <a:pt x="19101" y="101937"/>
                                  <a:pt x="914" y="89376"/>
                                </a:cubicBezTo>
                                <a:cubicBezTo>
                                  <a:pt x="432" y="89033"/>
                                  <a:pt x="330" y="86811"/>
                                  <a:pt x="0" y="86722"/>
                                </a:cubicBezTo>
                                <a:cubicBezTo>
                                  <a:pt x="27940" y="95053"/>
                                  <a:pt x="57366" y="82899"/>
                                  <a:pt x="67437" y="53689"/>
                                </a:cubicBezTo>
                                <a:cubicBezTo>
                                  <a:pt x="73723" y="35439"/>
                                  <a:pt x="66586" y="20809"/>
                                  <a:pt x="48717" y="13532"/>
                                </a:cubicBezTo>
                                <a:cubicBezTo>
                                  <a:pt x="37274" y="8871"/>
                                  <a:pt x="23596" y="9252"/>
                                  <a:pt x="13970" y="17291"/>
                                </a:cubicBezTo>
                                <a:cubicBezTo>
                                  <a:pt x="14071" y="17215"/>
                                  <a:pt x="13208" y="15843"/>
                                  <a:pt x="13398" y="15602"/>
                                </a:cubicBezTo>
                                <a:cubicBezTo>
                                  <a:pt x="18993" y="8515"/>
                                  <a:pt x="26714" y="3331"/>
                                  <a:pt x="34823" y="166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73" name="Shape 1373"/>
                        <wps:cNvSpPr/>
                        <wps:spPr>
                          <a:xfrm>
                            <a:off x="3745715" y="225268"/>
                            <a:ext cx="103594" cy="81839"/>
                          </a:xfrm>
                          <a:custGeom>
                            <a:avLst/>
                            <a:gdLst/>
                            <a:ahLst/>
                            <a:cxnLst/>
                            <a:rect l="0" t="0" r="0" b="0"/>
                            <a:pathLst>
                              <a:path w="103594" h="81839">
                                <a:moveTo>
                                  <a:pt x="39993" y="3442"/>
                                </a:moveTo>
                                <a:cubicBezTo>
                                  <a:pt x="53480" y="0"/>
                                  <a:pt x="64199" y="8065"/>
                                  <a:pt x="72771" y="17285"/>
                                </a:cubicBezTo>
                                <a:cubicBezTo>
                                  <a:pt x="81611" y="26251"/>
                                  <a:pt x="90208" y="36208"/>
                                  <a:pt x="103493" y="31814"/>
                                </a:cubicBezTo>
                                <a:cubicBezTo>
                                  <a:pt x="103124" y="32144"/>
                                  <a:pt x="102921" y="36055"/>
                                  <a:pt x="102235" y="36309"/>
                                </a:cubicBezTo>
                                <a:cubicBezTo>
                                  <a:pt x="99543" y="38392"/>
                                  <a:pt x="96901" y="39865"/>
                                  <a:pt x="94311" y="40907"/>
                                </a:cubicBezTo>
                                <a:cubicBezTo>
                                  <a:pt x="96901" y="41961"/>
                                  <a:pt x="99543" y="43434"/>
                                  <a:pt x="102235" y="45504"/>
                                </a:cubicBezTo>
                                <a:cubicBezTo>
                                  <a:pt x="102870" y="45999"/>
                                  <a:pt x="103162" y="49390"/>
                                  <a:pt x="103594" y="49492"/>
                                </a:cubicBezTo>
                                <a:cubicBezTo>
                                  <a:pt x="76645" y="42469"/>
                                  <a:pt x="70891" y="81839"/>
                                  <a:pt x="42659" y="79553"/>
                                </a:cubicBezTo>
                                <a:cubicBezTo>
                                  <a:pt x="23559" y="78003"/>
                                  <a:pt x="7976" y="65049"/>
                                  <a:pt x="457" y="48044"/>
                                </a:cubicBezTo>
                                <a:cubicBezTo>
                                  <a:pt x="343" y="47777"/>
                                  <a:pt x="0" y="46546"/>
                                  <a:pt x="76" y="46685"/>
                                </a:cubicBezTo>
                                <a:cubicBezTo>
                                  <a:pt x="9627" y="66421"/>
                                  <a:pt x="31864" y="68301"/>
                                  <a:pt x="48463" y="56921"/>
                                </a:cubicBezTo>
                                <a:cubicBezTo>
                                  <a:pt x="56960" y="51092"/>
                                  <a:pt x="65659" y="44171"/>
                                  <a:pt x="74841" y="40907"/>
                                </a:cubicBezTo>
                                <a:cubicBezTo>
                                  <a:pt x="65761" y="37833"/>
                                  <a:pt x="56858" y="30391"/>
                                  <a:pt x="47981" y="24943"/>
                                </a:cubicBezTo>
                                <a:cubicBezTo>
                                  <a:pt x="30861" y="14491"/>
                                  <a:pt x="8827" y="20079"/>
                                  <a:pt x="76" y="35128"/>
                                </a:cubicBezTo>
                                <a:cubicBezTo>
                                  <a:pt x="0" y="35281"/>
                                  <a:pt x="343" y="34011"/>
                                  <a:pt x="432" y="33909"/>
                                </a:cubicBezTo>
                                <a:cubicBezTo>
                                  <a:pt x="3709" y="27445"/>
                                  <a:pt x="9398" y="21158"/>
                                  <a:pt x="16154" y="15697"/>
                                </a:cubicBezTo>
                                <a:cubicBezTo>
                                  <a:pt x="22606" y="10325"/>
                                  <a:pt x="30683" y="5690"/>
                                  <a:pt x="39993" y="344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74" name="Shape 1374"/>
                        <wps:cNvSpPr/>
                        <wps:spPr>
                          <a:xfrm>
                            <a:off x="3745866" y="254327"/>
                            <a:ext cx="51664" cy="24168"/>
                          </a:xfrm>
                          <a:custGeom>
                            <a:avLst/>
                            <a:gdLst/>
                            <a:ahLst/>
                            <a:cxnLst/>
                            <a:rect l="0" t="0" r="0" b="0"/>
                            <a:pathLst>
                              <a:path w="51664" h="24168">
                                <a:moveTo>
                                  <a:pt x="27813" y="533"/>
                                </a:moveTo>
                                <a:cubicBezTo>
                                  <a:pt x="43256" y="0"/>
                                  <a:pt x="51664" y="4166"/>
                                  <a:pt x="51562" y="12078"/>
                                </a:cubicBezTo>
                                <a:cubicBezTo>
                                  <a:pt x="51562" y="19939"/>
                                  <a:pt x="43574" y="24168"/>
                                  <a:pt x="28080" y="24168"/>
                                </a:cubicBezTo>
                                <a:cubicBezTo>
                                  <a:pt x="12573" y="24168"/>
                                  <a:pt x="0" y="12078"/>
                                  <a:pt x="0" y="12078"/>
                                </a:cubicBezTo>
                                <a:cubicBezTo>
                                  <a:pt x="0" y="12078"/>
                                  <a:pt x="3149" y="9055"/>
                                  <a:pt x="8230" y="6032"/>
                                </a:cubicBezTo>
                                <a:cubicBezTo>
                                  <a:pt x="13246" y="3340"/>
                                  <a:pt x="20053" y="825"/>
                                  <a:pt x="27813" y="53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75" name="Shape 1375"/>
                        <wps:cNvSpPr/>
                        <wps:spPr>
                          <a:xfrm>
                            <a:off x="3688615" y="86558"/>
                            <a:ext cx="133426" cy="148242"/>
                          </a:xfrm>
                          <a:custGeom>
                            <a:avLst/>
                            <a:gdLst/>
                            <a:ahLst/>
                            <a:cxnLst/>
                            <a:rect l="0" t="0" r="0" b="0"/>
                            <a:pathLst>
                              <a:path w="133426" h="148242">
                                <a:moveTo>
                                  <a:pt x="44260" y="2550"/>
                                </a:moveTo>
                                <a:cubicBezTo>
                                  <a:pt x="62028" y="0"/>
                                  <a:pt x="80531" y="5396"/>
                                  <a:pt x="96419" y="17178"/>
                                </a:cubicBezTo>
                                <a:cubicBezTo>
                                  <a:pt x="117666" y="32660"/>
                                  <a:pt x="131636" y="60422"/>
                                  <a:pt x="132601" y="87714"/>
                                </a:cubicBezTo>
                                <a:cubicBezTo>
                                  <a:pt x="133426" y="100160"/>
                                  <a:pt x="129096" y="112365"/>
                                  <a:pt x="122796" y="121687"/>
                                </a:cubicBezTo>
                                <a:cubicBezTo>
                                  <a:pt x="116751" y="131021"/>
                                  <a:pt x="107099" y="137892"/>
                                  <a:pt x="97777" y="141346"/>
                                </a:cubicBezTo>
                                <a:cubicBezTo>
                                  <a:pt x="78511" y="148242"/>
                                  <a:pt x="58865" y="143251"/>
                                  <a:pt x="46127" y="126640"/>
                                </a:cubicBezTo>
                                <a:cubicBezTo>
                                  <a:pt x="43002" y="123033"/>
                                  <a:pt x="41135" y="119096"/>
                                  <a:pt x="40374" y="114803"/>
                                </a:cubicBezTo>
                                <a:cubicBezTo>
                                  <a:pt x="39141" y="110701"/>
                                  <a:pt x="38888" y="106282"/>
                                  <a:pt x="39637" y="101557"/>
                                </a:cubicBezTo>
                                <a:cubicBezTo>
                                  <a:pt x="40945" y="92286"/>
                                  <a:pt x="44844" y="82202"/>
                                  <a:pt x="52908" y="73147"/>
                                </a:cubicBezTo>
                                <a:cubicBezTo>
                                  <a:pt x="52616" y="73490"/>
                                  <a:pt x="53861" y="75357"/>
                                  <a:pt x="53404" y="75878"/>
                                </a:cubicBezTo>
                                <a:cubicBezTo>
                                  <a:pt x="47282" y="82926"/>
                                  <a:pt x="43866" y="89530"/>
                                  <a:pt x="42723" y="95233"/>
                                </a:cubicBezTo>
                                <a:cubicBezTo>
                                  <a:pt x="41339" y="101075"/>
                                  <a:pt x="41745" y="106320"/>
                                  <a:pt x="44386" y="110625"/>
                                </a:cubicBezTo>
                                <a:cubicBezTo>
                                  <a:pt x="48844" y="119413"/>
                                  <a:pt x="60732" y="125992"/>
                                  <a:pt x="76619" y="127859"/>
                                </a:cubicBezTo>
                                <a:cubicBezTo>
                                  <a:pt x="90488" y="129256"/>
                                  <a:pt x="103848" y="125890"/>
                                  <a:pt x="113525" y="117140"/>
                                </a:cubicBezTo>
                                <a:cubicBezTo>
                                  <a:pt x="123571" y="108402"/>
                                  <a:pt x="128715" y="94432"/>
                                  <a:pt x="126988" y="78202"/>
                                </a:cubicBezTo>
                                <a:cubicBezTo>
                                  <a:pt x="125413" y="69261"/>
                                  <a:pt x="122327" y="60498"/>
                                  <a:pt x="117551" y="52903"/>
                                </a:cubicBezTo>
                                <a:cubicBezTo>
                                  <a:pt x="112357" y="45550"/>
                                  <a:pt x="106629" y="38616"/>
                                  <a:pt x="99301" y="33587"/>
                                </a:cubicBezTo>
                                <a:cubicBezTo>
                                  <a:pt x="85090" y="23071"/>
                                  <a:pt x="67793" y="18347"/>
                                  <a:pt x="52591" y="18258"/>
                                </a:cubicBezTo>
                                <a:cubicBezTo>
                                  <a:pt x="45250" y="18258"/>
                                  <a:pt x="28194" y="23058"/>
                                  <a:pt x="17196" y="31631"/>
                                </a:cubicBezTo>
                                <a:cubicBezTo>
                                  <a:pt x="5995" y="40318"/>
                                  <a:pt x="0" y="51062"/>
                                  <a:pt x="10287" y="60142"/>
                                </a:cubicBezTo>
                                <a:cubicBezTo>
                                  <a:pt x="11951" y="61387"/>
                                  <a:pt x="11722" y="66048"/>
                                  <a:pt x="12611" y="66912"/>
                                </a:cubicBezTo>
                                <a:cubicBezTo>
                                  <a:pt x="4318" y="59495"/>
                                  <a:pt x="2019" y="48763"/>
                                  <a:pt x="3797" y="37638"/>
                                </a:cubicBezTo>
                                <a:cubicBezTo>
                                  <a:pt x="5880" y="26462"/>
                                  <a:pt x="12713" y="14334"/>
                                  <a:pt x="26861" y="7806"/>
                                </a:cubicBezTo>
                                <a:cubicBezTo>
                                  <a:pt x="32496" y="5132"/>
                                  <a:pt x="38338" y="3400"/>
                                  <a:pt x="44260" y="255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76" name="Shape 1376"/>
                        <wps:cNvSpPr/>
                        <wps:spPr>
                          <a:xfrm>
                            <a:off x="3704013" y="115061"/>
                            <a:ext cx="88570" cy="93751"/>
                          </a:xfrm>
                          <a:custGeom>
                            <a:avLst/>
                            <a:gdLst/>
                            <a:ahLst/>
                            <a:cxnLst/>
                            <a:rect l="0" t="0" r="0" b="0"/>
                            <a:pathLst>
                              <a:path w="88570" h="93751">
                                <a:moveTo>
                                  <a:pt x="50267" y="4128"/>
                                </a:moveTo>
                                <a:cubicBezTo>
                                  <a:pt x="58776" y="5474"/>
                                  <a:pt x="65913" y="10109"/>
                                  <a:pt x="72365" y="15926"/>
                                </a:cubicBezTo>
                                <a:cubicBezTo>
                                  <a:pt x="78385" y="22035"/>
                                  <a:pt x="82855" y="29997"/>
                                  <a:pt x="85382" y="38379"/>
                                </a:cubicBezTo>
                                <a:cubicBezTo>
                                  <a:pt x="86817" y="44514"/>
                                  <a:pt x="88113" y="51168"/>
                                  <a:pt x="88481" y="57556"/>
                                </a:cubicBezTo>
                                <a:cubicBezTo>
                                  <a:pt x="88570" y="64084"/>
                                  <a:pt x="87414" y="70472"/>
                                  <a:pt x="84989" y="75730"/>
                                </a:cubicBezTo>
                                <a:cubicBezTo>
                                  <a:pt x="76251" y="93751"/>
                                  <a:pt x="54699" y="91770"/>
                                  <a:pt x="40424" y="85458"/>
                                </a:cubicBezTo>
                                <a:cubicBezTo>
                                  <a:pt x="40183" y="85344"/>
                                  <a:pt x="40615" y="83985"/>
                                  <a:pt x="40501" y="83960"/>
                                </a:cubicBezTo>
                                <a:cubicBezTo>
                                  <a:pt x="51676" y="86525"/>
                                  <a:pt x="64948" y="82969"/>
                                  <a:pt x="74066" y="74663"/>
                                </a:cubicBezTo>
                                <a:cubicBezTo>
                                  <a:pt x="81191" y="68212"/>
                                  <a:pt x="85242" y="60338"/>
                                  <a:pt x="84760" y="52438"/>
                                </a:cubicBezTo>
                                <a:cubicBezTo>
                                  <a:pt x="84608" y="44437"/>
                                  <a:pt x="80772" y="36093"/>
                                  <a:pt x="72720" y="29540"/>
                                </a:cubicBezTo>
                                <a:cubicBezTo>
                                  <a:pt x="66701" y="24041"/>
                                  <a:pt x="59627" y="20930"/>
                                  <a:pt x="52781" y="19558"/>
                                </a:cubicBezTo>
                                <a:cubicBezTo>
                                  <a:pt x="45872" y="18212"/>
                                  <a:pt x="39510" y="18339"/>
                                  <a:pt x="32969" y="20396"/>
                                </a:cubicBezTo>
                                <a:cubicBezTo>
                                  <a:pt x="20117" y="24270"/>
                                  <a:pt x="9309" y="33718"/>
                                  <a:pt x="851" y="45161"/>
                                </a:cubicBezTo>
                                <a:cubicBezTo>
                                  <a:pt x="1054" y="44882"/>
                                  <a:pt x="0" y="43599"/>
                                  <a:pt x="191" y="43091"/>
                                </a:cubicBezTo>
                                <a:cubicBezTo>
                                  <a:pt x="7646" y="24219"/>
                                  <a:pt x="25654" y="0"/>
                                  <a:pt x="50267" y="4128"/>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77" name="Shape 1377"/>
                        <wps:cNvSpPr/>
                        <wps:spPr>
                          <a:xfrm>
                            <a:off x="3735129" y="702714"/>
                            <a:ext cx="118593" cy="173929"/>
                          </a:xfrm>
                          <a:custGeom>
                            <a:avLst/>
                            <a:gdLst/>
                            <a:ahLst/>
                            <a:cxnLst/>
                            <a:rect l="0" t="0" r="0" b="0"/>
                            <a:pathLst>
                              <a:path w="118593" h="173929">
                                <a:moveTo>
                                  <a:pt x="39368" y="2897"/>
                                </a:moveTo>
                                <a:cubicBezTo>
                                  <a:pt x="63172" y="0"/>
                                  <a:pt x="91868" y="18484"/>
                                  <a:pt x="101600" y="43170"/>
                                </a:cubicBezTo>
                                <a:cubicBezTo>
                                  <a:pt x="118593" y="86248"/>
                                  <a:pt x="106172" y="136502"/>
                                  <a:pt x="62674" y="159464"/>
                                </a:cubicBezTo>
                                <a:cubicBezTo>
                                  <a:pt x="35268" y="173929"/>
                                  <a:pt x="7442" y="156556"/>
                                  <a:pt x="8941" y="126800"/>
                                </a:cubicBezTo>
                                <a:cubicBezTo>
                                  <a:pt x="8852" y="128463"/>
                                  <a:pt x="12052" y="132616"/>
                                  <a:pt x="12002" y="135245"/>
                                </a:cubicBezTo>
                                <a:cubicBezTo>
                                  <a:pt x="11303" y="171605"/>
                                  <a:pt x="61607" y="143627"/>
                                  <a:pt x="71501" y="134039"/>
                                </a:cubicBezTo>
                                <a:cubicBezTo>
                                  <a:pt x="92989" y="113223"/>
                                  <a:pt x="109360" y="81969"/>
                                  <a:pt x="99670" y="52263"/>
                                </a:cubicBezTo>
                                <a:cubicBezTo>
                                  <a:pt x="91199" y="26292"/>
                                  <a:pt x="62230" y="11687"/>
                                  <a:pt x="36094" y="22545"/>
                                </a:cubicBezTo>
                                <a:cubicBezTo>
                                  <a:pt x="5613" y="35220"/>
                                  <a:pt x="0" y="75542"/>
                                  <a:pt x="35598" y="87328"/>
                                </a:cubicBezTo>
                                <a:cubicBezTo>
                                  <a:pt x="36271" y="87556"/>
                                  <a:pt x="36144" y="90097"/>
                                  <a:pt x="36589" y="90223"/>
                                </a:cubicBezTo>
                                <a:cubicBezTo>
                                  <a:pt x="13703" y="83378"/>
                                  <a:pt x="457" y="58232"/>
                                  <a:pt x="6960" y="34483"/>
                                </a:cubicBezTo>
                                <a:cubicBezTo>
                                  <a:pt x="12565" y="14071"/>
                                  <a:pt x="25086" y="4635"/>
                                  <a:pt x="39368" y="289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78" name="Shape 1378"/>
                        <wps:cNvSpPr/>
                        <wps:spPr>
                          <a:xfrm>
                            <a:off x="3742219" y="732870"/>
                            <a:ext cx="77749" cy="103524"/>
                          </a:xfrm>
                          <a:custGeom>
                            <a:avLst/>
                            <a:gdLst/>
                            <a:ahLst/>
                            <a:cxnLst/>
                            <a:rect l="0" t="0" r="0" b="0"/>
                            <a:pathLst>
                              <a:path w="77749" h="103524">
                                <a:moveTo>
                                  <a:pt x="34823" y="1665"/>
                                </a:moveTo>
                                <a:cubicBezTo>
                                  <a:pt x="42932" y="0"/>
                                  <a:pt x="51429" y="1854"/>
                                  <a:pt x="58572" y="8846"/>
                                </a:cubicBezTo>
                                <a:cubicBezTo>
                                  <a:pt x="66878" y="16961"/>
                                  <a:pt x="71044" y="29775"/>
                                  <a:pt x="73825" y="40824"/>
                                </a:cubicBezTo>
                                <a:cubicBezTo>
                                  <a:pt x="77749" y="56407"/>
                                  <a:pt x="74816" y="73044"/>
                                  <a:pt x="64186" y="85477"/>
                                </a:cubicBezTo>
                                <a:cubicBezTo>
                                  <a:pt x="48755" y="103524"/>
                                  <a:pt x="19101" y="101937"/>
                                  <a:pt x="914" y="89376"/>
                                </a:cubicBezTo>
                                <a:cubicBezTo>
                                  <a:pt x="432" y="89033"/>
                                  <a:pt x="330" y="86811"/>
                                  <a:pt x="0" y="86722"/>
                                </a:cubicBezTo>
                                <a:cubicBezTo>
                                  <a:pt x="27940" y="95053"/>
                                  <a:pt x="57366" y="82899"/>
                                  <a:pt x="67437" y="53689"/>
                                </a:cubicBezTo>
                                <a:cubicBezTo>
                                  <a:pt x="73723" y="35439"/>
                                  <a:pt x="66586" y="20809"/>
                                  <a:pt x="48717" y="13532"/>
                                </a:cubicBezTo>
                                <a:cubicBezTo>
                                  <a:pt x="37274" y="8871"/>
                                  <a:pt x="23596" y="9252"/>
                                  <a:pt x="13970" y="17291"/>
                                </a:cubicBezTo>
                                <a:cubicBezTo>
                                  <a:pt x="14071" y="17215"/>
                                  <a:pt x="13208" y="15843"/>
                                  <a:pt x="13398" y="15602"/>
                                </a:cubicBezTo>
                                <a:cubicBezTo>
                                  <a:pt x="18993" y="8515"/>
                                  <a:pt x="26714" y="3331"/>
                                  <a:pt x="34823" y="166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79" name="Shape 1379"/>
                        <wps:cNvSpPr/>
                        <wps:spPr>
                          <a:xfrm>
                            <a:off x="3745715" y="626045"/>
                            <a:ext cx="103594" cy="81852"/>
                          </a:xfrm>
                          <a:custGeom>
                            <a:avLst/>
                            <a:gdLst/>
                            <a:ahLst/>
                            <a:cxnLst/>
                            <a:rect l="0" t="0" r="0" b="0"/>
                            <a:pathLst>
                              <a:path w="103594" h="81852">
                                <a:moveTo>
                                  <a:pt x="42659" y="2286"/>
                                </a:moveTo>
                                <a:cubicBezTo>
                                  <a:pt x="70891" y="0"/>
                                  <a:pt x="76645" y="39370"/>
                                  <a:pt x="103594" y="32347"/>
                                </a:cubicBezTo>
                                <a:cubicBezTo>
                                  <a:pt x="103162" y="32449"/>
                                  <a:pt x="102870" y="35839"/>
                                  <a:pt x="102235" y="36322"/>
                                </a:cubicBezTo>
                                <a:cubicBezTo>
                                  <a:pt x="99543" y="38405"/>
                                  <a:pt x="96901" y="39878"/>
                                  <a:pt x="94311" y="40919"/>
                                </a:cubicBezTo>
                                <a:cubicBezTo>
                                  <a:pt x="96901" y="41974"/>
                                  <a:pt x="99543" y="43447"/>
                                  <a:pt x="102235" y="45529"/>
                                </a:cubicBezTo>
                                <a:cubicBezTo>
                                  <a:pt x="102870" y="46012"/>
                                  <a:pt x="103162" y="49403"/>
                                  <a:pt x="103594" y="49505"/>
                                </a:cubicBezTo>
                                <a:cubicBezTo>
                                  <a:pt x="76645" y="42482"/>
                                  <a:pt x="70891" y="81852"/>
                                  <a:pt x="42659" y="79565"/>
                                </a:cubicBezTo>
                                <a:cubicBezTo>
                                  <a:pt x="23559" y="78016"/>
                                  <a:pt x="7976" y="65062"/>
                                  <a:pt x="457" y="48057"/>
                                </a:cubicBezTo>
                                <a:cubicBezTo>
                                  <a:pt x="343" y="47790"/>
                                  <a:pt x="0" y="46558"/>
                                  <a:pt x="76" y="46711"/>
                                </a:cubicBezTo>
                                <a:cubicBezTo>
                                  <a:pt x="9627" y="66446"/>
                                  <a:pt x="31864" y="68313"/>
                                  <a:pt x="48463" y="56934"/>
                                </a:cubicBezTo>
                                <a:cubicBezTo>
                                  <a:pt x="56960" y="51105"/>
                                  <a:pt x="65659" y="44183"/>
                                  <a:pt x="74841" y="40919"/>
                                </a:cubicBezTo>
                                <a:cubicBezTo>
                                  <a:pt x="65659" y="37668"/>
                                  <a:pt x="56960" y="30747"/>
                                  <a:pt x="48463" y="24917"/>
                                </a:cubicBezTo>
                                <a:cubicBezTo>
                                  <a:pt x="31864" y="13538"/>
                                  <a:pt x="9627" y="15405"/>
                                  <a:pt x="76" y="35141"/>
                                </a:cubicBezTo>
                                <a:cubicBezTo>
                                  <a:pt x="0" y="35293"/>
                                  <a:pt x="343" y="34049"/>
                                  <a:pt x="457" y="33795"/>
                                </a:cubicBezTo>
                                <a:cubicBezTo>
                                  <a:pt x="7976" y="16789"/>
                                  <a:pt x="23559" y="3835"/>
                                  <a:pt x="42659" y="2286"/>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80" name="Shape 1380"/>
                        <wps:cNvSpPr/>
                        <wps:spPr>
                          <a:xfrm>
                            <a:off x="3745866" y="655102"/>
                            <a:ext cx="51562" cy="24181"/>
                          </a:xfrm>
                          <a:custGeom>
                            <a:avLst/>
                            <a:gdLst/>
                            <a:ahLst/>
                            <a:cxnLst/>
                            <a:rect l="0" t="0" r="0" b="0"/>
                            <a:pathLst>
                              <a:path w="51562" h="24181">
                                <a:moveTo>
                                  <a:pt x="28080" y="0"/>
                                </a:moveTo>
                                <a:cubicBezTo>
                                  <a:pt x="43574" y="0"/>
                                  <a:pt x="51562" y="4229"/>
                                  <a:pt x="51562" y="12090"/>
                                </a:cubicBezTo>
                                <a:cubicBezTo>
                                  <a:pt x="51562" y="19952"/>
                                  <a:pt x="43574" y="24181"/>
                                  <a:pt x="28080" y="24181"/>
                                </a:cubicBezTo>
                                <a:cubicBezTo>
                                  <a:pt x="12573" y="24181"/>
                                  <a:pt x="0" y="12090"/>
                                  <a:pt x="0" y="12090"/>
                                </a:cubicBezTo>
                                <a:cubicBezTo>
                                  <a:pt x="0" y="12090"/>
                                  <a:pt x="12573" y="0"/>
                                  <a:pt x="2808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81" name="Shape 1381"/>
                        <wps:cNvSpPr/>
                        <wps:spPr>
                          <a:xfrm>
                            <a:off x="3735127" y="459614"/>
                            <a:ext cx="118593" cy="191554"/>
                          </a:xfrm>
                          <a:custGeom>
                            <a:avLst/>
                            <a:gdLst/>
                            <a:ahLst/>
                            <a:cxnLst/>
                            <a:rect l="0" t="0" r="0" b="0"/>
                            <a:pathLst>
                              <a:path w="118593" h="191554">
                                <a:moveTo>
                                  <a:pt x="42506" y="6958"/>
                                </a:moveTo>
                                <a:cubicBezTo>
                                  <a:pt x="48945" y="6899"/>
                                  <a:pt x="55823" y="8525"/>
                                  <a:pt x="62674" y="12141"/>
                                </a:cubicBezTo>
                                <a:cubicBezTo>
                                  <a:pt x="106172" y="35103"/>
                                  <a:pt x="118593" y="85369"/>
                                  <a:pt x="101600" y="128435"/>
                                </a:cubicBezTo>
                                <a:cubicBezTo>
                                  <a:pt x="86030" y="167932"/>
                                  <a:pt x="21908" y="191554"/>
                                  <a:pt x="6960" y="137122"/>
                                </a:cubicBezTo>
                                <a:cubicBezTo>
                                  <a:pt x="457" y="113373"/>
                                  <a:pt x="13703" y="88240"/>
                                  <a:pt x="36589" y="81382"/>
                                </a:cubicBezTo>
                                <a:cubicBezTo>
                                  <a:pt x="36144" y="81521"/>
                                  <a:pt x="36271" y="84061"/>
                                  <a:pt x="35598" y="84290"/>
                                </a:cubicBezTo>
                                <a:cubicBezTo>
                                  <a:pt x="0" y="96063"/>
                                  <a:pt x="5613" y="136398"/>
                                  <a:pt x="36094" y="149073"/>
                                </a:cubicBezTo>
                                <a:cubicBezTo>
                                  <a:pt x="62243" y="159931"/>
                                  <a:pt x="91199" y="145313"/>
                                  <a:pt x="99670" y="119355"/>
                                </a:cubicBezTo>
                                <a:cubicBezTo>
                                  <a:pt x="109360" y="89649"/>
                                  <a:pt x="92989" y="58395"/>
                                  <a:pt x="71501" y="37567"/>
                                </a:cubicBezTo>
                                <a:cubicBezTo>
                                  <a:pt x="61608" y="27991"/>
                                  <a:pt x="11303" y="0"/>
                                  <a:pt x="12014" y="36360"/>
                                </a:cubicBezTo>
                                <a:cubicBezTo>
                                  <a:pt x="12065" y="39002"/>
                                  <a:pt x="8852" y="43142"/>
                                  <a:pt x="8941" y="44818"/>
                                </a:cubicBezTo>
                                <a:cubicBezTo>
                                  <a:pt x="7817" y="22492"/>
                                  <a:pt x="23188" y="7137"/>
                                  <a:pt x="42506" y="6958"/>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82" name="Shape 1382"/>
                        <wps:cNvSpPr/>
                        <wps:spPr>
                          <a:xfrm>
                            <a:off x="3742221" y="501877"/>
                            <a:ext cx="77737" cy="104324"/>
                          </a:xfrm>
                          <a:custGeom>
                            <a:avLst/>
                            <a:gdLst/>
                            <a:ahLst/>
                            <a:cxnLst/>
                            <a:rect l="0" t="0" r="0" b="0"/>
                            <a:pathLst>
                              <a:path w="77737" h="104324">
                                <a:moveTo>
                                  <a:pt x="33579" y="291"/>
                                </a:moveTo>
                                <a:cubicBezTo>
                                  <a:pt x="45193" y="581"/>
                                  <a:pt x="56464" y="4699"/>
                                  <a:pt x="64186" y="13722"/>
                                </a:cubicBezTo>
                                <a:cubicBezTo>
                                  <a:pt x="74816" y="26156"/>
                                  <a:pt x="77737" y="42793"/>
                                  <a:pt x="73825" y="58376"/>
                                </a:cubicBezTo>
                                <a:cubicBezTo>
                                  <a:pt x="71044" y="69425"/>
                                  <a:pt x="66878" y="82239"/>
                                  <a:pt x="58572" y="90341"/>
                                </a:cubicBezTo>
                                <a:cubicBezTo>
                                  <a:pt x="44272" y="104324"/>
                                  <a:pt x="24587" y="97758"/>
                                  <a:pt x="13386" y="83585"/>
                                </a:cubicBezTo>
                                <a:cubicBezTo>
                                  <a:pt x="13208" y="83344"/>
                                  <a:pt x="14072" y="81985"/>
                                  <a:pt x="13970" y="81896"/>
                                </a:cubicBezTo>
                                <a:cubicBezTo>
                                  <a:pt x="23597" y="89948"/>
                                  <a:pt x="37262" y="90316"/>
                                  <a:pt x="48704" y="85655"/>
                                </a:cubicBezTo>
                                <a:cubicBezTo>
                                  <a:pt x="66586" y="78378"/>
                                  <a:pt x="73723" y="63748"/>
                                  <a:pt x="67437" y="45510"/>
                                </a:cubicBezTo>
                                <a:cubicBezTo>
                                  <a:pt x="57353" y="16288"/>
                                  <a:pt x="27940" y="4147"/>
                                  <a:pt x="0" y="12478"/>
                                </a:cubicBezTo>
                                <a:cubicBezTo>
                                  <a:pt x="330" y="12376"/>
                                  <a:pt x="432" y="10154"/>
                                  <a:pt x="914" y="9824"/>
                                </a:cubicBezTo>
                                <a:cubicBezTo>
                                  <a:pt x="10008" y="3537"/>
                                  <a:pt x="21965" y="0"/>
                                  <a:pt x="33579" y="291"/>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83" name="Rectangle 1383"/>
                        <wps:cNvSpPr/>
                        <wps:spPr>
                          <a:xfrm>
                            <a:off x="1593563" y="195800"/>
                            <a:ext cx="901169" cy="201356"/>
                          </a:xfrm>
                          <a:prstGeom prst="rect">
                            <a:avLst/>
                          </a:prstGeom>
                          <a:ln>
                            <a:noFill/>
                          </a:ln>
                        </wps:spPr>
                        <wps:txbx>
                          <w:txbxContent>
                            <w:p w14:paraId="5444109E" w14:textId="77777777" w:rsidR="005C3AF4" w:rsidRDefault="005C3AF4">
                              <w:pPr>
                                <w:spacing w:after="160" w:line="259" w:lineRule="auto"/>
                                <w:ind w:left="0" w:right="0" w:firstLine="0"/>
                                <w:jc w:val="left"/>
                              </w:pPr>
                              <w:r>
                                <w:rPr>
                                  <w:b/>
                                  <w:sz w:val="26"/>
                                </w:rPr>
                                <w:t>MUTU 6:</w:t>
                              </w:r>
                            </w:p>
                          </w:txbxContent>
                        </wps:txbx>
                        <wps:bodyPr horzOverflow="overflow" vert="horz" lIns="0" tIns="0" rIns="0" bIns="0" rtlCol="0">
                          <a:noAutofit/>
                        </wps:bodyPr>
                      </wps:wsp>
                      <wps:wsp>
                        <wps:cNvPr id="1384" name="Rectangle 1384"/>
                        <wps:cNvSpPr/>
                        <wps:spPr>
                          <a:xfrm>
                            <a:off x="277721" y="517600"/>
                            <a:ext cx="4401366" cy="201356"/>
                          </a:xfrm>
                          <a:prstGeom prst="rect">
                            <a:avLst/>
                          </a:prstGeom>
                          <a:ln>
                            <a:noFill/>
                          </a:ln>
                        </wps:spPr>
                        <wps:txbx>
                          <w:txbxContent>
                            <w:p w14:paraId="3B919D3F" w14:textId="16267996" w:rsidR="005C3AF4" w:rsidRDefault="005C3AF4">
                              <w:pPr>
                                <w:spacing w:after="160" w:line="259" w:lineRule="auto"/>
                                <w:ind w:left="0" w:right="0" w:firstLine="0"/>
                                <w:jc w:val="left"/>
                              </w:pPr>
                              <w:r>
                                <w:rPr>
                                  <w:b/>
                                  <w:sz w:val="26"/>
                                </w:rPr>
                                <w:t xml:space="preserve"> KUKHULUPILIRA TSIKU LACHIWERUZ</w:t>
                              </w:r>
                              <w:r w:rsidR="00EB62D5">
                                <w:rPr>
                                  <w:b/>
                                  <w:sz w:val="26"/>
                                </w:rPr>
                                <w:t>IR</w:t>
                              </w:r>
                              <w:r>
                                <w:rPr>
                                  <w:b/>
                                  <w:sz w:val="26"/>
                                </w:rPr>
                                <w:t>O</w:t>
                              </w:r>
                            </w:p>
                          </w:txbxContent>
                        </wps:txbx>
                        <wps:bodyPr horzOverflow="overflow" vert="horz" lIns="0" tIns="0" rIns="0" bIns="0" rtlCol="0">
                          <a:noAutofit/>
                        </wps:bodyPr>
                      </wps:wsp>
                    </wpg:wgp>
                  </a:graphicData>
                </a:graphic>
              </wp:inline>
            </w:drawing>
          </mc:Choice>
          <mc:Fallback>
            <w:pict>
              <v:group w14:anchorId="2B49149B" id="Group 21742" o:spid="_x0000_s1188" style="width:303.45pt;height:72.75pt;mso-position-horizontal-relative:char;mso-position-vertical-relative:line" coordsize="38537,9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">
                <v:shape id="Shape 1305" o:spid="_x0000_s1189" style="position:absolute;top:7322;width:1185;height:1916;visibility:visible;mso-wrap-style:square;v-text-anchor:top" coordsize="118580,191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" path="m76087,6958v19318,179,34689,15530,33565,37848c109741,43142,106528,39002,106578,36373,107277,,56985,27978,47104,37567,25603,58395,9233,89649,18923,119355v8471,25958,37440,40563,63576,29705c112979,136398,118580,96063,82995,84277v-674,-216,-559,-2768,-991,-2895c104889,88227,118135,113373,111620,137122,96685,191554,32563,167932,16993,128435,,85357,12421,35103,55918,12141,62770,8525,69648,6899,76087,6958xe" fillcolor="#181717" stroked="f" strokeweight="0">
                  <v:stroke miterlimit="83231f" joinstyle="miter"/>
                  <v:path arrowok="t" textboxrect="0,0,118580,191554"/>
                </v:shape>
                <v:shape id="Shape 1306" o:spid="_x0000_s1190" style="position:absolute;left:337;top:7745;width:778;height:1043;visibility:visible;mso-wrap-style:square;v-text-anchor:top" coordsize="77749,104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" path="m44161,292c55775,,67735,3534,76835,9820v483,330,572,2553,914,2655c49809,4143,20383,16297,10312,45507v-6299,18237,839,32868,18720,40145c40475,90313,54140,89945,63779,81893v-101,89,775,1448,572,1689c53162,97755,33465,104334,19164,90351,10871,82236,6693,69421,3912,58372,,42789,2934,26152,13564,13719,21279,4702,32547,584,44161,292xe" fillcolor="#181717" stroked="f" strokeweight="0">
                  <v:stroke miterlimit="83231f" joinstyle="miter"/>
                  <v:path arrowok="t" textboxrect="0,0,77749,104334"/>
                </v:shape>
                <v:shape id="Shape 1307" o:spid="_x0000_s1191" style="position:absolute;top:3314;width:1185;height:1916;visibility:visible;mso-wrap-style:square;v-text-anchor:top" coordsize="118580,191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" path="m76087,6958v19318,179,34689,15530,33565,37848c109741,43142,106528,38989,106578,36373,107277,,56985,27991,47104,37567,25603,58395,9233,89649,18923,119355v8471,25958,37440,40563,63576,29705c112979,136398,118580,96063,82995,84277v-674,-228,-559,-2768,-991,-2895c104889,88227,118135,113373,111620,137122,96685,191554,32563,167932,16993,128435,,85357,12421,35103,55918,12141,62770,8525,69648,6899,76087,6958xe" fillcolor="#181717" stroked="f" strokeweight="0">
                  <v:stroke miterlimit="83231f" joinstyle="miter"/>
                  <v:path arrowok="t" textboxrect="0,0,118580,191554"/>
                </v:shape>
                <v:shape id="Shape 1308" o:spid="_x0000_s1192" style="position:absolute;left:337;top:3737;width:778;height:1043;visibility:visible;mso-wrap-style:square;v-text-anchor:top" coordsize="77749,104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" path="m44161,289c55775,,67735,3537,76835,9817v483,330,572,2565,914,2654c49809,4140,20383,16281,10312,45504v-6299,18250,839,32880,18720,40158c40475,90310,54140,89941,63779,81902v-101,77,775,1435,572,1689c53162,97765,33465,104331,19164,90335,10871,82232,6693,69418,3912,58369,,42786,2934,26149,13564,13716,21279,4693,32547,578,44161,289xe" fillcolor="#181717" stroked="f" strokeweight="0">
                  <v:stroke miterlimit="83231f" joinstyle="miter"/>
                  <v:path arrowok="t" textboxrect="0,0,77749,104331"/>
                </v:shape>
                <v:shape id="Shape 1309" o:spid="_x0000_s1193" style="position:absolute;left:44;top:4979;width:1036;height:818;visibility:visible;mso-wrap-style:square;v-text-anchor:top" coordsize="103607,81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" path="m60935,2286v19100,1549,34696,14503,42202,31509c103264,34061,103607,35293,103530,35141,93980,15405,71730,13538,55143,24917,46647,30747,37935,37668,28765,40932v9170,3251,17882,10173,26378,16002c71730,68313,93980,66446,103530,46711v77,-153,-266,1079,-393,1346c95631,65062,80035,78016,60935,79565,32703,81864,26949,42481,,49517v432,-114,724,-3505,1372,-3988c4051,43447,6693,41974,9296,40919,6693,39878,4051,38405,1372,36322,724,35839,432,32449,,32347,26949,39370,32703,,60935,2286xe" fillcolor="#181717" stroked="f" strokeweight="0">
                  <v:stroke miterlimit="83231f" joinstyle="miter"/>
                  <v:path arrowok="t" textboxrect="0,0,103607,81864"/>
                </v:shape>
                <v:shape id="Shape 1310" o:spid="_x0000_s1194" style="position:absolute;left:562;top:5265;width:516;height:242;visibility:visible;mso-wrap-style:square;v-text-anchor:top" coordsize="51549,2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" path="m23482,c38989,,51549,12090,51549,12090v,,-12560,12091,-28067,12091c7976,24181,,19952,,12090,,4229,7976,,23482,xe" fillcolor="#181717" stroked="f" strokeweight="0">
                  <v:stroke miterlimit="83231f" joinstyle="miter"/>
                  <v:path arrowok="t" textboxrect="0,0,51549,24181"/>
                </v:shape>
                <v:shape id="Shape 1311" o:spid="_x0000_s1195" style="position:absolute;top:5745;width:1185;height:1740;visibility:visible;mso-wrap-style:square;v-text-anchor:top" coordsize="118580,173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" path="m79212,2899v14282,1740,26803,11178,32408,31595c118135,58243,104889,83377,81991,90235v445,-140,318,-2680,1004,-2909c118580,75553,112979,35218,82499,22556,56350,11685,27394,26303,18910,52261v-9690,29706,6681,60960,28182,81788c56972,143625,107264,171616,106578,135243v-63,-2629,3150,-6769,3061,-8445c111150,156567,83312,173940,55905,159475,12408,136513,,86247,16980,43181,26711,18487,55408,,79212,2899xe" fillcolor="#181717" stroked="f" strokeweight="0">
                  <v:stroke miterlimit="83231f" joinstyle="miter"/>
                  <v:path arrowok="t" textboxrect="0,0,118580,173940"/>
                </v:shape>
                <v:shape id="Shape 1312" o:spid="_x0000_s1196" style="position:absolute;left:337;top:6047;width:778;height:1035;visibility:visible;mso-wrap-style:square;v-text-anchor:top" coordsize="77737,103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" path="m42913,1665v8112,1666,15837,6850,21438,13937c64541,15843,63665,17202,63767,17291,54140,9239,40475,8871,29032,13532,11151,20809,4013,35439,10300,53677,20371,82899,49797,95041,77737,86709v-343,102,-432,2324,-915,2655c58636,101937,28981,103511,13551,85465,2921,73031,,56394,3912,40811,6693,29762,10858,16961,19152,8846,26302,1854,34801,,42913,1665xe" fillcolor="#181717" stroked="f" strokeweight="0">
                  <v:stroke miterlimit="83231f" joinstyle="miter"/>
                  <v:path arrowok="t" textboxrect="0,0,77737,103511"/>
                </v:shape>
                <v:shape id="Shape 1313" o:spid="_x0000_s1197" style="position:absolute;left:1105;top:176;width:1558;height:1256;visibility:visible;mso-wrap-style:square;v-text-anchor:top" coordsize="155791,125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" path="m86182,1194c112535,,136271,12916,148184,34150v7607,13323,6019,27191,1155,37681c146863,77076,143497,81471,139446,84455v-4064,2984,-8674,5639,-14275,5931c126403,90297,128968,86678,130988,86411v6832,-1169,10477,-3988,12078,-8890c144653,72657,144094,66154,142037,59385v-2032,-6756,-5652,-13830,-9652,-19647c128435,34176,124092,29781,121209,27724,108763,18478,91923,12611,74232,12852v-8764,242,-17895,1474,-26074,5195c43993,19761,39954,21819,36119,24193v-3709,2617,-7125,5703,-10287,9030c23076,36144,20726,39205,18796,42354v-1765,3353,-3137,6770,-4077,10173c12814,59334,12598,66065,13907,72314v2908,12903,11811,23482,23749,30239c52095,110884,65088,111595,74181,107506v4356,-2515,8026,-5982,10312,-11507c86728,90399,87719,82893,86932,73889v-64,-699,2095,-1359,2044,-1804c89611,77991,89167,83464,88138,88633v-978,5334,-2616,10160,-4877,14199c80899,106667,78359,110553,75057,113347v-3391,2655,-7252,4725,-11646,6249c43180,125641,24130,118059,12535,101156,1181,84887,,57645,15519,37287,32207,15723,59919,1778,86182,1194xe" fillcolor="#181717" stroked="f" strokeweight="0">
                  <v:stroke miterlimit="83231f" joinstyle="miter"/>
                  <v:path arrowok="t" textboxrect="0,0,155791,125641"/>
                </v:shape>
                <v:shape id="Shape 1314" o:spid="_x0000_s1198" style="position:absolute;left:1397;top:443;width:944;height:767;visibility:visible;mso-wrap-style:square;v-text-anchor:top" coordsize="94437,76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" path="m48146,1727c56553,,65367,1435,72987,4966,84049,9842,89929,20866,92151,32156v2286,11557,1169,23318,-1295,33516c90716,66192,89154,66713,89154,67056,88900,52667,85674,38722,77559,28321,73520,23139,68263,18745,61849,15748,55575,13144,48133,11887,39802,12294,29743,13576,21412,17501,16726,24041v-4686,6629,-6248,14923,-4293,24194c15189,60541,23597,70714,34455,75476v-114,-51,-584,1245,-863,1194c18339,73647,,63119,3023,42875,3848,36817,7010,31547,10871,26276,14681,20942,19533,16192,24498,12471,27940,9715,31687,7302,35598,5309,39662,3658,43891,2451,48146,1727xe" fillcolor="#181717" stroked="f" strokeweight="0">
                  <v:stroke miterlimit="83231f" joinstyle="miter"/>
                  <v:path arrowok="t" textboxrect="0,0,94437,76721"/>
                </v:shape>
                <v:shape id="Shape 1315" o:spid="_x0000_s1199" style="position:absolute;left:432;top:1058;width:951;height:792;visibility:visible;mso-wrap-style:square;v-text-anchor:top" coordsize="95072,79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" path="m12141,v8357,11481,20701,8128,33185,6121c58280,4216,70777,3150,79934,14033v6261,7290,10198,15875,12408,24181c93472,42380,94044,46418,94348,50419v470,4127,508,8090,64,11786c94386,62433,94082,63386,94107,63259,95072,45783,81153,28524,60922,26861,50813,26187,39319,27000,29515,24841v5639,8293,9157,19279,13538,28410c52108,71399,73330,77927,89167,70536v114,-51,-661,571,-851,686c85039,73000,81356,74422,77343,75527v-3823,1194,-7760,2159,-12052,2667c56769,79223,47333,78765,38227,75679,24727,71234,21057,59233,17996,46482,15227,34150,13767,21425,,17945v432,89,2921,-3391,3785,-3556c7417,13627,10566,13538,13399,13919,12001,11443,10897,8484,10262,4826,10097,3962,12395,368,12141,xe" fillcolor="#181717" stroked="f" strokeweight="0">
                  <v:stroke miterlimit="83231f" joinstyle="miter"/>
                  <v:path arrowok="t" textboxrect="0,0,95072,79223"/>
                </v:shape>
                <v:shape id="Shape 1316" o:spid="_x0000_s1200" style="position:absolute;left:878;top:1389;width:468;height:336;visibility:visible;mso-wrap-style:square;v-text-anchor:top" coordsize="46876,33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" path="m14432,741v4358,742,9641,3479,15756,8235c36322,13726,40348,20063,43015,24952v2654,4915,3861,8471,3861,8471c46876,33423,43117,33614,37567,32966,32042,32280,24676,30883,18009,26946,4648,19098,,11325,4229,4480,6642,1254,10074,,14432,741xe" fillcolor="#181717" stroked="f" strokeweight="0">
                  <v:stroke miterlimit="83231f" joinstyle="miter"/>
                  <v:path arrowok="t" textboxrect="0,0,46876,33614"/>
                </v:shape>
                <v:shape id="Shape 1317" o:spid="_x0000_s1201" style="position:absolute;left:97;top:1804;width:1072;height:1673;visibility:visible;mso-wrap-style:square;v-text-anchor:top" coordsize="107201,167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" path="m55272,569c60611,,65846,271,70676,1392v19977,4458,34124,19330,36169,40183c107201,46211,106540,50503,105448,54631v-1130,4127,-4115,7886,-6680,11531c93154,73350,83515,79599,72238,83599v431,-127,317,-2679,990,-2895c82118,77656,88798,74163,92977,69896v2108,-2108,3632,-4343,4584,-6680c98806,60917,99555,58517,99733,56015v280,-5004,-1359,-10389,-4102,-15786c92723,34819,87668,29116,81382,24151,70625,15629,57506,11324,44412,13470v-6337,1105,-12421,3861,-18021,8204c20752,25979,15735,31910,12675,39289,8788,47658,6744,56701,7074,65718v25,4495,394,8966,1079,13335c9004,82736,10160,86317,11544,89848v5576,14135,15037,27152,25781,37566c47219,137003,97511,164981,96812,128621v-51,-2629,3162,-6782,3074,-8446c101384,149931,73558,167305,46152,152840,24409,141359,10427,123058,4013,102230,2400,97036,1270,91664,610,86216,305,83371,,81021,25,77707,76,74290,241,70849,559,67407,1333,53627,6223,40064,12598,28177,22304,11555,39254,2278,55272,569xe" fillcolor="#181717" stroked="f" strokeweight="0">
                  <v:stroke miterlimit="83231f" joinstyle="miter"/>
                  <v:path arrowok="t" textboxrect="0,0,107201,167305"/>
                </v:shape>
                <v:shape id="Shape 1318" o:spid="_x0000_s1202" style="position:absolute;left:332;top:2079;width:782;height:995;visibility:visible;mso-wrap-style:square;v-text-anchor:top" coordsize="78207,99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" path="m38177,115c50686,,61728,9796,68034,19464v152,229,-851,1156,-775,1245c58890,12505,46241,8517,33757,10600,15113,13673,4889,29599,10871,49512v9881,29490,39446,41441,67336,33173c77864,82787,77775,85009,77292,85339,59106,97912,29451,99487,14021,81440,3543,68778,,53145,5194,35276,6642,29269,9563,23008,12852,17420,16129,11832,20028,6955,25298,3907,29674,1294,34007,154,38177,115xe" fillcolor="#181717" stroked="f" strokeweight="0">
                  <v:stroke miterlimit="83231f" joinstyle="miter"/>
                  <v:path arrowok="t" textboxrect="0,0,78207,99487"/>
                </v:shape>
                <v:shape id="Shape 1319" o:spid="_x0000_s1203" style="position:absolute;left:4801;top:37;width:1939;height:1104;visibility:visible;mso-wrap-style:square;v-text-anchor:top" coordsize="193891,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" path="m96242,1637c129624,,162204,15142,179426,47765v14465,27407,-2909,55233,-32677,53734c148412,101575,152565,98375,155194,98426v36373,698,8382,-49594,-1194,-59487c133172,17451,101918,1068,72212,10770,46253,19241,31636,48197,42494,74347v12675,30480,53010,36080,64783,495c107505,74169,110046,74283,110185,73851v-6858,22886,-31991,36132,-55740,29617c,88532,23622,24410,63132,8840,73898,4592,85115,2182,96242,1637xe" fillcolor="#181717" stroked="f" strokeweight="0">
                  <v:stroke miterlimit="83231f" joinstyle="miter"/>
                  <v:path arrowok="t" textboxrect="0,0,193891,110427"/>
                </v:shape>
                <v:shape id="Shape 1320" o:spid="_x0000_s1204" style="position:absolute;left:5251;top:310;width:1086;height:761;visibility:visible;mso-wrap-style:square;v-text-anchor:top" coordsize="108661,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" path="m69469,1573v7661,1573,14929,4964,21146,10279c108661,27283,107074,56925,94513,75124v-342,482,-2565,571,-2654,914c100190,48085,88036,18672,58826,8588,40576,2302,25946,9439,18669,27321v-4648,11443,-4280,25108,3759,34734c22352,61966,20980,62830,20739,62640,6566,51438,,31753,13983,17453,22098,9160,34912,4982,45961,2200,53753,244,61808,,69469,1573xe" fillcolor="#181717" stroked="f" strokeweight="0">
                  <v:stroke miterlimit="83231f" joinstyle="miter"/>
                  <v:path arrowok="t" textboxrect="0,0,108661,76038"/>
                </v:shape>
                <v:shape id="Shape 1321" o:spid="_x0000_s1205" style="position:absolute;left:4234;width:818;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" path="m32347,v114,432,3505,737,3988,1372c38418,4064,39891,6706,40932,9296,41974,6706,43447,4064,45529,1372,46012,737,49403,432,49517,,42482,26962,81864,32715,79565,60935,78029,80048,65075,95631,48070,103149v-267,115,-1512,458,-1359,381c66446,93980,68326,71742,56947,55143,51105,46647,44196,37948,40932,28765,37668,37948,30759,46647,24917,55143,13538,71742,15418,93980,35154,103530v152,77,-1093,-266,-1359,-381c16802,95631,3835,80048,2299,60935,,32715,39383,26962,32347,xe" fillcolor="#181717" stroked="f" strokeweight="0">
                  <v:stroke miterlimit="83231f" joinstyle="miter"/>
                  <v:path arrowok="t" textboxrect="0,0,81864,103607"/>
                </v:shape>
                <v:shape id="Shape 1322" o:spid="_x0000_s1206" style="position:absolute;left:4524;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" path="m12090,v7862,,12091,7976,12091,23482c24181,38976,12090,51549,12090,51549,12090,51549,,38976,,23482,,7976,4229,,12090,xe" fillcolor="#181717" stroked="f" strokeweight="0">
                  <v:stroke miterlimit="83231f" joinstyle="miter"/>
                  <v:path arrowok="t" textboxrect="0,0,24181,51549"/>
                </v:shape>
                <v:shape id="Shape 1323" o:spid="_x0000_s1207" style="position:absolute;left:2546;top:37;width:1939;height:1104;visibility:visible;mso-wrap-style:square;v-text-anchor:top" coordsize="193891,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" path="m97649,1635v11127,545,22344,2953,33110,7198c170269,24403,193891,88525,139446,103473,115697,109988,90564,96742,83706,73844v139,445,2679,318,2908,991c98387,110433,138722,104832,151397,74340,162255,48203,147638,19247,121679,10763,91973,1073,60719,17444,39891,38932,30315,48825,2324,99130,38697,98419v2616,-51,6769,3162,8445,3073c17374,103003,,75165,14465,47758,31687,15135,64267,,97649,1635xe" fillcolor="#181717" stroked="f" strokeweight="0">
                  <v:stroke miterlimit="83231f" joinstyle="miter"/>
                  <v:path arrowok="t" textboxrect="0,0,193891,110433"/>
                </v:shape>
                <v:shape id="Shape 1324" o:spid="_x0000_s1208" style="position:absolute;left:2949;top:310;width:1086;height:760;visibility:visible;mso-wrap-style:square;v-text-anchor:top" coordsize="108649,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" path="m39192,1572c46854,,54908,248,62700,2203,73749,4985,86563,9163,94666,17456v13983,14300,7417,33985,-6757,45187c87668,62833,86309,61957,86220,62059v8052,-9627,8420,-23292,3760,-34735c82702,9442,68072,2305,49835,8592,20612,18675,8471,48089,16802,76029v-101,-331,-2324,-432,-2654,-915c1575,56928,,27286,18047,11855,24263,6534,31531,3143,39192,1572xe" fillcolor="#181717" stroked="f" strokeweight="0">
                  <v:stroke miterlimit="83231f" joinstyle="miter"/>
                  <v:path arrowok="t" textboxrect="0,0,108649,76029"/>
                </v:shape>
                <v:shape id="Shape 1325" o:spid="_x0000_s1209" style="position:absolute;left:8809;top:37;width:1939;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" path="m96235,1637c129619,,162192,15142,179413,47765v14465,27407,-2908,55233,-32677,53734c148412,101575,152552,98375,155194,98426v36360,698,8369,-49594,-1206,-59487c133160,17451,101905,1068,72199,10770,46241,19241,31623,48197,42494,74347v12662,30480,52997,36080,64770,495c107493,74169,110033,74283,110172,73851v-6857,22886,-31991,36132,-55740,29617c,88532,23622,24410,63119,8840,73889,4592,85107,2182,96235,1637xe" fillcolor="#181717" stroked="f" strokeweight="0">
                  <v:stroke miterlimit="83231f" joinstyle="miter"/>
                  <v:path arrowok="t" textboxrect="0,0,193878,110427"/>
                </v:shape>
                <v:shape id="Shape 1326" o:spid="_x0000_s1210" style="position:absolute;left:9259;top:310;width:1086;height:761;visibility:visible;mso-wrap-style:square;v-text-anchor:top" coordsize="108661,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" path="m69469,1573v7661,1573,14929,4964,21146,10279c108661,27283,107086,56925,94513,75124v-342,482,-2565,571,-2654,914c100190,48085,88036,18672,58826,8588,40576,2302,25959,9439,18682,27321v-4661,11443,-4293,25108,3746,34734c22352,61966,20980,62830,20739,62640,6566,51438,,31753,13983,17453,22098,9160,34912,4982,45961,2200,53753,244,61808,,69469,1573xe" fillcolor="#181717" stroked="f" strokeweight="0">
                  <v:stroke miterlimit="83231f" joinstyle="miter"/>
                  <v:path arrowok="t" textboxrect="0,0,108661,76038"/>
                </v:shape>
                <v:shape id="Shape 1327" o:spid="_x0000_s1211" style="position:absolute;left:8242;width:818;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" path="m32347,v114,432,3492,737,3988,1372c38418,4064,39891,6706,40932,9296,41974,6706,43447,4064,45529,1372,46012,737,49403,432,49517,,42482,26962,81864,32715,79578,60935,78029,80048,65075,95631,48070,103149v-267,115,-1499,458,-1359,381c66446,93980,68326,71742,56947,55143,51105,46647,44196,37948,40932,28765,37668,37948,30759,46647,24930,55143,13538,71742,15418,93980,35154,103530v152,77,-1093,-266,-1347,-381c16802,95631,3848,80048,2299,60935,,32715,39383,26962,32347,xe" fillcolor="#181717" stroked="f" strokeweight="0">
                  <v:stroke miterlimit="83231f" joinstyle="miter"/>
                  <v:path arrowok="t" textboxrect="0,0,81864,103607"/>
                </v:shape>
                <v:shape id="Shape 1328" o:spid="_x0000_s1212" style="position:absolute;left:8532;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" path="m12090,v7862,,12091,7976,12091,23482c24181,38976,12090,51549,12090,51549,12090,51549,,38976,,23482,,7976,4229,,12090,xe" fillcolor="#181717" stroked="f" strokeweight="0">
                  <v:stroke miterlimit="83231f" joinstyle="miter"/>
                  <v:path arrowok="t" textboxrect="0,0,24181,51549"/>
                </v:shape>
                <v:shape id="Shape 1329" o:spid="_x0000_s1213" style="position:absolute;left:6554;top:37;width:1939;height:1104;visibility:visible;mso-wrap-style:square;v-text-anchor:top" coordsize="193878,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" path="m97644,1635v11127,545,22346,2953,33115,7198c170256,24403,193878,88525,139446,103473,115697,109988,90564,96742,83706,73844v127,445,2679,318,2895,991c98387,110433,138709,104832,151384,74340,162242,48203,147638,19247,121679,10763,91973,1073,60706,17444,39891,38932,30302,48825,2324,99130,38684,98419v2629,-51,6782,3162,8446,3073c17374,103003,,75165,14465,47758,31686,15135,64260,,97644,1635xe" fillcolor="#181717" stroked="f" strokeweight="0">
                  <v:stroke miterlimit="83231f" joinstyle="miter"/>
                  <v:path arrowok="t" textboxrect="0,0,193878,110433"/>
                </v:shape>
                <v:shape id="Shape 1330" o:spid="_x0000_s1214" style="position:absolute;left:6957;top:310;width:1086;height:760;visibility:visible;mso-wrap-style:square;v-text-anchor:top" coordsize="108636,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" path="m39179,1572c46841,,54896,248,62687,2203,73736,4985,86550,9163,94653,17456v13983,14300,7417,33985,-6756,45187c87655,62833,86296,61957,86208,62059v8051,-9627,8420,-23292,3759,-34735c82690,9442,68059,2305,49822,8592,20612,18675,8458,48089,16789,76029v-89,-331,-2324,-432,-2654,-915c1562,56928,,27286,18034,11855,24251,6534,31518,3143,39179,1572xe" fillcolor="#181717" stroked="f" strokeweight="0">
                  <v:stroke miterlimit="83231f" joinstyle="miter"/>
                  <v:path arrowok="t" textboxrect="0,0,108636,76029"/>
                </v:shape>
                <v:shape id="Shape 1331" o:spid="_x0000_s1215" style="position:absolute;left:12817;top:37;width:1939;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" path="m96235,1637c129619,,162192,15142,179413,47765v14465,27407,-2908,55233,-32677,53734c148412,101575,152565,98375,155181,98426v36373,698,8395,-49594,-1193,-59487c133172,17451,101905,1068,72199,10770,46241,19241,31623,48197,42494,74347v12662,30480,52997,36080,64783,495c107493,74169,110045,74283,110173,73851v-6859,22886,-31992,36132,-55741,29617c,88532,23622,24410,63119,8840,73889,4592,85107,2182,96235,1637xe" fillcolor="#181717" stroked="f" strokeweight="0">
                  <v:stroke miterlimit="83231f" joinstyle="miter"/>
                  <v:path arrowok="t" textboxrect="0,0,193878,110427"/>
                </v:shape>
                <v:shape id="Shape 1332" o:spid="_x0000_s1216" style="position:absolute;left:13267;top:310;width:1086;height:761;visibility:visible;mso-wrap-style:square;v-text-anchor:top" coordsize="108661,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" path="m69469,1573v7661,1573,14929,4964,21145,10279c108661,27283,107086,56925,94513,75124v-330,482,-2552,571,-2654,914c100190,48085,88036,18672,58826,8588,40589,2302,25959,9439,18682,27321v-4661,11443,-4293,25108,3759,34734c22352,61966,20993,62830,20739,62640,6578,51438,,31753,13983,17453,22098,9160,34912,4982,45961,2200,53753,244,61808,,69469,1573xe" fillcolor="#181717" stroked="f" strokeweight="0">
                  <v:stroke miterlimit="83231f" joinstyle="miter"/>
                  <v:path arrowok="t" textboxrect="0,0,108661,76038"/>
                </v:shape>
                <v:shape id="Shape 1333" o:spid="_x0000_s1217" style="position:absolute;left:12250;width:818;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" path="m32347,v114,432,3505,737,3988,1372c38418,4064,39891,6706,40932,9296,41974,6706,43447,4064,45530,1372,46025,737,49403,432,49517,,42482,26962,81864,32715,79578,60935,78029,80048,65075,95631,48070,103149v-267,115,-1499,458,-1359,381c66446,93980,68326,71742,56947,55143,51105,46647,44183,37948,40932,28765,37681,37948,30759,46647,24930,55143,13538,71742,15418,93980,35154,103530v152,77,-1080,-266,-1347,-381c16802,95631,3848,80048,2299,60935,,32715,39383,26962,32347,xe" fillcolor="#181717" stroked="f" strokeweight="0">
                  <v:stroke miterlimit="83231f" joinstyle="miter"/>
                  <v:path arrowok="t" textboxrect="0,0,81864,103607"/>
                </v:shape>
                <v:shape id="Shape 1334" o:spid="_x0000_s1218" style="position:absolute;left:12540;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" path="m12090,v7862,,12091,7976,12091,23482c24181,38976,12090,51549,12090,51549,12090,51549,,38976,,23482,,7976,4229,,12090,xe" fillcolor="#181717" stroked="f" strokeweight="0">
                  <v:stroke miterlimit="83231f" joinstyle="miter"/>
                  <v:path arrowok="t" textboxrect="0,0,24181,51549"/>
                </v:shape>
                <v:shape id="Shape 1335" o:spid="_x0000_s1219" style="position:absolute;left:10562;top:37;width:1939;height:1104;visibility:visible;mso-wrap-style:square;v-text-anchor:top" coordsize="193878,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" path="m97644,1635v11128,545,22346,2953,33115,7198c170256,24403,193878,88525,139446,103473,115697,109988,90564,96742,83706,73844v127,445,2679,318,2895,991c98387,110433,138722,104832,151384,74340,162243,48203,147638,19247,121679,10763,91973,1073,60706,17444,39891,38932,30302,48825,2324,99130,38684,98419v2629,-51,6782,3162,8458,3073c17374,103003,,75165,14465,47758,31687,15135,64260,,97644,1635xe" fillcolor="#181717" stroked="f" strokeweight="0">
                  <v:stroke miterlimit="83231f" joinstyle="miter"/>
                  <v:path arrowok="t" textboxrect="0,0,193878,110433"/>
                </v:shape>
                <v:shape id="Shape 1336" o:spid="_x0000_s1220" style="position:absolute;left:10965;top:310;width:1086;height:760;visibility:visible;mso-wrap-style:square;v-text-anchor:top" coordsize="108648,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" path="m39192,1572c46853,,54908,248,62700,2203,73749,4985,86551,9163,94666,17456v13982,14300,7417,33985,-6757,45187c87668,62833,86309,61957,86220,62059v8039,-9627,8420,-23292,3759,-34735c82702,9442,68072,2305,49835,8592,20612,18675,8458,48089,16802,76029v-101,-331,-2324,-432,-2667,-915c1575,56928,,27286,18047,11855,24263,6534,31531,3143,39192,1572xe" fillcolor="#181717" stroked="f" strokeweight="0">
                  <v:stroke miterlimit="83231f" joinstyle="miter"/>
                  <v:path arrowok="t" textboxrect="0,0,108648,76029"/>
                </v:shape>
                <v:shape id="Shape 1337" o:spid="_x0000_s1221" style="position:absolute;left:15293;top:37;width:1939;height:1104;visibility:visible;mso-wrap-style:square;v-text-anchor:top" coordsize="193891,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" path="m96240,1637c129619,,162192,15142,179413,47765v14478,27407,-2908,55233,-32665,53734c148412,101575,152565,98375,155181,98426v36373,698,8395,-49594,-1181,-59487c133160,17451,101917,1068,72212,10770,46241,19241,31636,48197,42494,74347v12675,30480,52997,36080,64783,495c107505,74169,110045,74283,110185,73851v-6858,22886,-31991,36132,-55740,29617c,88532,23622,24410,63132,8840,73898,4592,85114,2182,96240,1637xe" fillcolor="#181717" stroked="f" strokeweight="0">
                  <v:stroke miterlimit="83231f" joinstyle="miter"/>
                  <v:path arrowok="t" textboxrect="0,0,193891,110427"/>
                </v:shape>
                <v:shape id="Shape 1338" o:spid="_x0000_s1222" style="position:absolute;left:15743;top:310;width:1086;height:761;visibility:visible;mso-wrap-style:square;v-text-anchor:top" coordsize="108649,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" path="m69456,1573v7662,1573,14929,4964,21146,10279c108649,27283,107061,56925,94501,75124v-330,482,-2566,571,-2654,914c100178,48085,88036,18672,58814,8588,40577,2302,25933,9439,18669,27321v-4661,11443,-4280,25108,3746,34734c22339,61966,20981,62830,20726,62640,6553,51438,,31753,13983,17453,22085,9160,34900,4982,45949,2200,53740,244,61795,,69456,1573xe" fillcolor="#181717" stroked="f" strokeweight="0">
                  <v:stroke miterlimit="83231f" joinstyle="miter"/>
                  <v:path arrowok="t" textboxrect="0,0,108649,76038"/>
                </v:shape>
                <v:shape id="Shape 1339" o:spid="_x0000_s1223" style="position:absolute;left:14726;width:818;height:1036;visibility:visible;mso-wrap-style:square;v-text-anchor:top" coordsize="81851,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" path="m32347,v101,432,3492,737,3988,1372c38405,4064,39891,6706,40932,9296,41973,6706,43447,4064,45517,1372,46012,737,49403,432,49505,,42482,26962,81851,32715,79565,60935,78029,80048,65062,95631,48069,103149v-266,115,-1511,458,-1371,381c66446,93980,68326,71742,56934,55143,51105,46647,44183,37948,40932,28765,37668,37948,30747,46647,24917,55143,13538,71742,15418,93980,35141,103530v152,77,-1080,-266,-1346,-381c16789,95631,3835,80048,2299,60935,,32715,39370,26962,32347,xe" fillcolor="#181717" stroked="f" strokeweight="0">
                  <v:stroke miterlimit="83231f" joinstyle="miter"/>
                  <v:path arrowok="t" textboxrect="0,0,81851,103607"/>
                </v:shape>
                <v:shape id="Shape 1340" o:spid="_x0000_s1224" style="position:absolute;left:15016;top:518;width:242;height:516;visibility:visible;mso-wrap-style:square;v-text-anchor:top" coordsize="24168,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" path="m12090,v7849,,12078,7976,12078,23482c24168,38976,12090,51549,12090,51549,12090,51549,,38976,,23482,,7976,4229,,12090,xe" fillcolor="#181717" stroked="f" strokeweight="0">
                  <v:stroke miterlimit="83231f" joinstyle="miter"/>
                  <v:path arrowok="t" textboxrect="0,0,24168,51549"/>
                </v:shape>
                <v:shape id="Shape 1341" o:spid="_x0000_s1225" style="position:absolute;left:19301;top:37;width:1939;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" path="m96227,1637c129607,,162182,15142,179413,47765v14465,27407,-2921,55233,-32677,53734c148399,101575,152552,98375,155181,98426v36360,698,8382,-49594,-1193,-59487c133147,17451,101905,1068,72199,10770,46228,19241,31623,48197,42482,74347v12674,30480,52997,36080,64782,495c107493,74169,110033,74283,110173,73851v-6859,22886,-31992,36132,-55741,29617c,88532,23622,24410,63119,8840,73885,4592,85101,2182,96227,1637xe" fillcolor="#181717" stroked="f" strokeweight="0">
                  <v:stroke miterlimit="83231f" joinstyle="miter"/>
                  <v:path arrowok="t" textboxrect="0,0,193878,110427"/>
                </v:shape>
                <v:shape id="Shape 1342" o:spid="_x0000_s1226" style="position:absolute;left:19751;top:310;width:1086;height:761;visibility:visible;mso-wrap-style:square;v-text-anchor:top" coordsize="108649,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" path="m69456,1573v7662,1573,14929,4964,21146,10279c108649,27283,107061,56925,94501,75124v-330,482,-2553,571,-2654,914c100178,48085,88036,18672,58814,8588,40577,2302,25946,9439,18669,27321v-4661,11443,-4280,25108,3746,34734c22339,61966,20981,62830,20726,62640,6553,51438,,31753,13983,17453,22085,9160,34900,4982,45949,2200,53740,244,61795,,69456,1573xe" fillcolor="#181717" stroked="f" strokeweight="0">
                  <v:stroke miterlimit="83231f" joinstyle="miter"/>
                  <v:path arrowok="t" textboxrect="0,0,108649,76038"/>
                </v:shape>
                <v:shape id="Shape 1343" o:spid="_x0000_s1227" style="position:absolute;left:18734;width:818;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" path="m32360,v89,432,3492,737,3975,1372c38418,4064,39891,6706,40932,9296,41974,6706,43447,4064,45530,1372,46012,737,49403,432,49517,,42482,26962,81864,32715,79578,60935,78029,80048,65062,95631,48070,103149v-267,115,-1512,458,-1359,381c66446,93980,68326,71742,56947,55143,51105,46647,44183,37948,40932,28765,37668,37948,30747,46647,24930,55143,13538,71742,15418,93980,35141,103530v152,77,-1067,-266,-1334,-381c16789,95631,3848,80048,2299,60935,,32715,39383,26962,32360,xe" fillcolor="#181717" stroked="f" strokeweight="0">
                  <v:stroke miterlimit="83231f" joinstyle="miter"/>
                  <v:path arrowok="t" textboxrect="0,0,81864,103607"/>
                </v:shape>
                <v:shape id="Shape 1344" o:spid="_x0000_s1228" style="position:absolute;left:19024;top:518;width:242;height:516;visibility:visible;mso-wrap-style:square;v-text-anchor:top" coordsize="24168,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" path="m12090,v7849,,12078,7976,12078,23482c24168,38976,12090,51549,12090,51549,12090,51549,,38976,,23482,,7976,4229,,12090,xe" fillcolor="#181717" stroked="f" strokeweight="0">
                  <v:stroke miterlimit="83231f" joinstyle="miter"/>
                  <v:path arrowok="t" textboxrect="0,0,24168,51549"/>
                </v:shape>
                <v:shape id="Shape 1345" o:spid="_x0000_s1229" style="position:absolute;left:17046;top:37;width:1939;height:1104;visibility:visible;mso-wrap-style:square;v-text-anchor:top" coordsize="193891,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" path="m97651,1635v11126,545,22342,2953,33108,7198c170269,24403,193891,88525,139446,103473,115697,109988,90564,96742,83706,73844v139,445,2679,318,2908,991c98400,110433,138722,104832,151384,74340,162255,48203,147650,19247,121679,10763,91986,1073,60719,17444,39891,38932,30315,48825,2337,99130,38697,98419v2616,-51,6782,3162,8445,3073c17386,103003,,75165,14478,47758,31699,15135,64272,,97651,1635xe" fillcolor="#181717" stroked="f" strokeweight="0">
                  <v:stroke miterlimit="83231f" joinstyle="miter"/>
                  <v:path arrowok="t" textboxrect="0,0,193891,110433"/>
                </v:shape>
                <v:shape id="Shape 1346" o:spid="_x0000_s1230" style="position:absolute;left:17449;top:310;width:1086;height:760;visibility:visible;mso-wrap-style:square;v-text-anchor:top" coordsize="108636,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" path="m39180,1572c46841,,54896,248,62687,2203,73736,4985,86551,9163,94653,17456v13983,14300,7430,33985,-6744,45187c87656,62833,86296,61957,86220,62059v8039,-9627,8408,-23292,3747,-34735c82703,9442,68059,2305,49822,8592,20600,18675,8458,48089,16789,76029v-88,-331,-2324,-432,-2641,-915c1575,56928,,27286,18034,11855,24251,6534,31518,3143,39180,1572xe" fillcolor="#181717" stroked="f" strokeweight="0">
                  <v:stroke miterlimit="83231f" joinstyle="miter"/>
                  <v:path arrowok="t" textboxrect="0,0,108636,76029"/>
                </v:shape>
                <v:shape id="Shape 1347" o:spid="_x0000_s1231" style="position:absolute;left:23309;top:37;width:1939;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" path="m96229,1637c129611,,162192,15142,179413,47765v14465,27407,-2921,55233,-32677,53734c148399,101575,152565,98375,155194,98426v36360,698,8369,-49594,-1206,-59487c133172,17451,101905,1068,72199,10770,46241,19241,31636,48197,42482,74347v12674,30480,53009,36080,64782,495c107493,74169,110045,74283,110173,73851v-6859,22886,-31992,36132,-55741,29617c,88532,23622,24410,63119,8840,73885,4592,85102,2182,96229,1637xe" fillcolor="#181717" stroked="f" strokeweight="0">
                  <v:stroke miterlimit="83231f" joinstyle="miter"/>
                  <v:path arrowok="t" textboxrect="0,0,193878,110427"/>
                </v:shape>
                <v:shape id="Shape 1348" o:spid="_x0000_s1232" style="position:absolute;left:23758;top:310;width:1087;height:761;visibility:visible;mso-wrap-style:square;v-text-anchor:top" coordsize="108636,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" path="m69456,1573v7662,1573,14929,4964,21146,10279c108636,27283,107074,56925,94513,75124v-342,482,-2565,571,-2666,914c100178,48085,88036,18672,58814,8588,40577,2302,25946,9439,18669,27321v-4661,11443,-4280,25108,3759,34734c22339,61966,20981,62830,20726,62640,6553,51438,,31753,13983,17453,22098,9160,34900,4982,45949,2200,53740,244,61795,,69456,1573xe" fillcolor="#181717" stroked="f" strokeweight="0">
                  <v:stroke miterlimit="83231f" joinstyle="miter"/>
                  <v:path arrowok="t" textboxrect="0,0,108636,76038"/>
                </v:shape>
                <v:shape id="Shape 1349" o:spid="_x0000_s1233" style="position:absolute;left:22741;width:819;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" path="m32347,v114,432,3492,737,3988,1372c38418,4064,39891,6706,40932,9296,41974,6706,43447,4064,45517,1372,46012,737,49403,432,49517,,42482,26962,81864,32715,79578,60935,78029,80048,65062,95631,48070,103149v-267,115,-1512,458,-1359,381c66446,93980,68326,71742,56947,55143,51105,46647,44183,37948,40932,28765,37668,37948,30747,46647,24930,55143,13538,71742,15418,93980,35154,103530v139,77,-1093,-266,-1347,-381c16789,95631,3848,80048,2299,60935,,32715,39370,26962,32347,xe" fillcolor="#181717" stroked="f" strokeweight="0">
                  <v:stroke miterlimit="83231f" joinstyle="miter"/>
                  <v:path arrowok="t" textboxrect="0,0,81864,103607"/>
                </v:shape>
                <v:shape id="Shape 1350" o:spid="_x0000_s1234" style="position:absolute;left:23032;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" path="m12090,v7862,,12091,7976,12091,23482c24181,38976,12090,51549,12090,51549,12090,51549,,38976,,23482,,7976,4242,,12090,xe" fillcolor="#181717" stroked="f" strokeweight="0">
                  <v:stroke miterlimit="83231f" joinstyle="miter"/>
                  <v:path arrowok="t" textboxrect="0,0,24181,51549"/>
                </v:shape>
                <v:shape id="Shape 1351" o:spid="_x0000_s1235" style="position:absolute;left:21054;top:37;width:1939;height:1104;visibility:visible;mso-wrap-style:square;v-text-anchor:top" coordsize="193891,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" path="m97656,1635v11128,545,22346,2953,33116,7198c170269,24403,193891,88525,139446,103473,115710,109988,90564,96742,83706,73844v139,445,2679,318,2908,991c98400,110433,138735,104832,151397,74340,162255,48203,147650,19247,121679,10763,91986,1073,60719,17444,39903,38932,30315,48825,2337,99130,38697,98419v2642,-51,6782,3162,8445,3073c17386,103003,,75165,14478,47758,31699,15135,64272,,97656,1635xe" fillcolor="#181717" stroked="f" strokeweight="0">
                  <v:stroke miterlimit="83231f" joinstyle="miter"/>
                  <v:path arrowok="t" textboxrect="0,0,193891,110433"/>
                </v:shape>
                <v:shape id="Shape 1352" o:spid="_x0000_s1236" style="position:absolute;left:21457;top:310;width:1086;height:760;visibility:visible;mso-wrap-style:square;v-text-anchor:top" coordsize="108648,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" path="m39180,1572c46841,,54896,248,62687,2203,73749,4985,86551,9163,94653,17456v13995,14300,7430,33985,-6744,45187c87655,62833,86296,61957,86220,62059v8027,-9627,8408,-23292,3747,-34735c82702,9442,68059,2305,49835,8592,20612,18675,8458,48089,16789,76029v-88,-331,-2324,-432,-2654,-915c1575,56928,,27286,18034,11855,24251,6534,31518,3143,39180,1572xe" fillcolor="#181717" stroked="f" strokeweight="0">
                  <v:stroke miterlimit="83231f" joinstyle="miter"/>
                  <v:path arrowok="t" textboxrect="0,0,108648,76029"/>
                </v:shape>
                <v:shape id="Shape 1353" o:spid="_x0000_s1237" style="position:absolute;left:27317;top:37;width:1938;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" path="m96229,1637c129611,,162192,15142,179413,47765v14465,27407,-2921,55233,-32677,53734c148400,101575,152565,98375,155194,98426v36360,698,8370,-49594,-1206,-59487c133172,17451,101905,1068,72200,10770,46241,19241,31636,48197,42494,74347v12662,30480,52997,36080,64770,495c107493,74169,110046,74283,110173,73851v-6858,22886,-31992,36132,-55741,29617c,88532,23622,24410,63119,8840,73885,4592,85102,2182,96229,1637xe" fillcolor="#181717" stroked="f" strokeweight="0">
                  <v:stroke miterlimit="83231f" joinstyle="miter"/>
                  <v:path arrowok="t" textboxrect="0,0,193878,110427"/>
                </v:shape>
                <v:shape id="Shape 1354" o:spid="_x0000_s1238" style="position:absolute;left:27766;top:310;width:1087;height:761;visibility:visible;mso-wrap-style:square;v-text-anchor:top" coordsize="108636,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" path="m69456,1573v7662,1573,14929,4964,21146,10279c108636,27283,107074,56925,94514,75124v-343,482,-2579,571,-2668,914c100178,48085,88036,18672,58814,8588,40577,2302,25946,9439,18669,27321v-4661,11443,-4293,25108,3759,34734c22339,61966,20981,62830,20726,62640,6566,51438,,31753,13983,17453,22098,9160,34900,4982,45949,2200,53740,244,61795,,69456,1573xe" fillcolor="#181717" stroked="f" strokeweight="0">
                  <v:stroke miterlimit="83231f" joinstyle="miter"/>
                  <v:path arrowok="t" textboxrect="0,0,108636,76038"/>
                </v:shape>
                <v:shape id="Shape 1355" o:spid="_x0000_s1239" style="position:absolute;left:26749;width:819;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" path="m32347,v114,432,3505,737,3988,1372c38417,4064,39891,6706,40932,9296,41986,6706,43459,4064,45529,1372,46025,737,49403,432,49517,,42482,26962,81864,32715,79578,60935,78029,80048,65062,95631,48069,103149v-266,115,-1511,458,-1359,381c66446,93980,68326,71742,56947,55143,51105,46647,44183,37948,40932,28765,37668,37948,30759,46647,24930,55143,13538,71742,15418,93980,35153,103530v140,77,-1092,-266,-1346,-381c16789,95631,3848,80048,2299,60935,,32715,39370,26962,32347,xe" fillcolor="#181717" stroked="f" strokeweight="0">
                  <v:stroke miterlimit="83231f" joinstyle="miter"/>
                  <v:path arrowok="t" textboxrect="0,0,81864,103607"/>
                </v:shape>
                <v:shape id="Shape 1356" o:spid="_x0000_s1240" style="position:absolute;left:27040;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" path="m12090,v7861,,12091,7976,12091,23482c24181,38976,12090,51549,12090,51549,12090,51549,,38976,,23482,,7976,4242,,12090,xe" fillcolor="#181717" stroked="f" strokeweight="0">
                  <v:stroke miterlimit="83231f" joinstyle="miter"/>
                  <v:path arrowok="t" textboxrect="0,0,24181,51549"/>
                </v:shape>
                <v:shape id="Shape 1357" o:spid="_x0000_s1241" style="position:absolute;left:25062;top:37;width:1939;height:1104;visibility:visible;mso-wrap-style:square;v-text-anchor:top" coordsize="193891,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" path="m97656,1635v11128,545,22346,2953,33116,7198c170269,24403,193891,88525,139459,103473,115710,109988,90576,96742,83706,73844v139,445,2679,318,2908,991c98400,110433,138735,104832,151397,74340,162255,48203,147650,19247,121679,10763,91986,1073,60731,17444,39903,38932,30315,48825,2337,99130,38697,98419v2641,-51,6782,3162,8458,3073c17386,103003,,75165,14478,47758,31699,15135,64272,,97656,1635xe" fillcolor="#181717" stroked="f" strokeweight="0">
                  <v:stroke miterlimit="83231f" joinstyle="miter"/>
                  <v:path arrowok="t" textboxrect="0,0,193891,110433"/>
                </v:shape>
                <v:shape id="Shape 1358" o:spid="_x0000_s1242" style="position:absolute;left:25465;top:310;width:1086;height:760;visibility:visible;mso-wrap-style:square;v-text-anchor:top" coordsize="108648,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" path="m39180,1572c46841,,54896,248,62687,2203,73749,4985,86551,9163,94666,17456v13982,14300,7417,33985,-6757,45187c87655,62833,86309,61957,86220,62059v8052,-9627,8408,-23292,3759,-34735c82702,9442,68059,2305,49835,8592,20612,18675,8458,48089,16802,76029v-101,-331,-2337,-432,-2654,-915c1575,56928,,27286,18034,11855,24251,6534,31518,3143,39180,1572xe" fillcolor="#181717" stroked="f" strokeweight="0">
                  <v:stroke miterlimit="83231f" joinstyle="miter"/>
                  <v:path arrowok="t" textboxrect="0,0,108648,76029"/>
                </v:shape>
                <v:shape id="Shape 1359" o:spid="_x0000_s1243" style="position:absolute;left:31325;top:37;width:1938;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" path="m96229,1637c129611,,162192,15142,179413,47765v14465,27407,-2921,55233,-32677,53734c148400,101575,152553,98375,155194,98426v36360,698,8370,-49594,-1206,-59487c133172,17451,101905,1068,72200,10770,46241,19241,31636,48197,42482,74347v12674,30480,53009,36080,64795,495c107493,74169,110046,74283,110173,73851v-6858,22886,-31992,36132,-55741,29617c,88532,23622,24410,63119,8840,73885,4592,85102,2182,96229,1637xe" fillcolor="#181717" stroked="f" strokeweight="0">
                  <v:stroke miterlimit="83231f" joinstyle="miter"/>
                  <v:path arrowok="t" textboxrect="0,0,193878,110427"/>
                </v:shape>
                <v:shape id="Shape 1360" o:spid="_x0000_s1244" style="position:absolute;left:31774;top:310;width:1087;height:761;visibility:visible;mso-wrap-style:square;v-text-anchor:top" coordsize="108636,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" path="m69458,1573v7659,1573,14927,4964,21144,10279c108636,27283,107074,56925,94514,75124v-343,482,-2566,571,-2655,914c100178,48085,88036,18672,58814,8588,40577,2302,25946,9439,18669,27321v-4661,11443,-4293,25108,3759,34734c22339,61966,20981,62830,20739,62640,6566,51438,,31753,13983,17453,22098,9160,34900,4982,45961,2200,53746,244,61798,,69458,1573xe" fillcolor="#181717" stroked="f" strokeweight="0">
                  <v:stroke miterlimit="83231f" joinstyle="miter"/>
                  <v:path arrowok="t" textboxrect="0,0,108636,76038"/>
                </v:shape>
                <v:shape id="Shape 1361" o:spid="_x0000_s1245" style="position:absolute;left:30757;width:819;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" path="m32347,v114,432,3505,737,3988,1372c38417,4064,39891,6706,40932,9296,41986,6706,43459,4064,45529,1372,46025,737,49403,432,49517,,42482,26962,81864,32715,79578,60935,78029,80048,65062,95631,48069,103149v-266,115,-1511,458,-1359,381c66446,93980,68326,71742,56947,55143,51105,46647,44183,37948,40932,28765,37668,37948,30759,46647,24930,55143,13551,71742,15418,93980,35153,103530v140,77,-1092,-266,-1346,-381c16789,95631,3848,80048,2299,60935,,32715,39370,26962,32347,xe" fillcolor="#181717" stroked="f" strokeweight="0">
                  <v:stroke miterlimit="83231f" joinstyle="miter"/>
                  <v:path arrowok="t" textboxrect="0,0,81864,103607"/>
                </v:shape>
                <v:shape id="Shape 1362" o:spid="_x0000_s1246" style="position:absolute;left:31048;top:518;width:242;height:516;visibility:visible;mso-wrap-style:square;v-text-anchor:top" coordsize="24168,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" path="m12078,v7861,,12090,7976,12090,23482c24168,38976,12078,51549,12078,51549,12078,51549,,38976,,23482,,7976,4229,,12078,xe" fillcolor="#181717" stroked="f" strokeweight="0">
                  <v:stroke miterlimit="83231f" joinstyle="miter"/>
                  <v:path arrowok="t" textboxrect="0,0,24168,51549"/>
                </v:shape>
                <v:shape id="Shape 1363" o:spid="_x0000_s1247" style="position:absolute;left:29070;top:37;width:1939;height:1104;visibility:visible;mso-wrap-style:square;v-text-anchor:top" coordsize="193878,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" path="m97643,1635v11128,545,22347,2953,33116,7198c170256,24403,193878,88525,139446,103473,115697,109988,90563,96742,83706,73844v126,445,2667,318,2895,991c98387,110433,138722,104832,151384,74340,162242,48203,147638,19247,121666,10763,91973,1073,60706,17444,39891,38932,30302,48825,2324,99130,38684,98419v2642,-51,6782,3162,8458,3073c17373,103003,,75165,14465,47758,31686,15135,64260,,97643,1635xe" fillcolor="#181717" stroked="f" strokeweight="0">
                  <v:stroke miterlimit="83231f" joinstyle="miter"/>
                  <v:path arrowok="t" textboxrect="0,0,193878,110433"/>
                </v:shape>
                <v:shape id="Shape 1364" o:spid="_x0000_s1248" style="position:absolute;left:29472;top:310;width:1087;height:760;visibility:visible;mso-wrap-style:square;v-text-anchor:top" coordsize="108649,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" path="m39184,1572c46844,,54896,248,62687,2203,73749,4985,86551,9163,94666,17456v13983,14300,7417,33985,-6757,45187c87668,62833,86309,61957,86220,62059v8052,-9627,8408,-23292,3760,-34735c82703,9442,68059,2305,49835,8592,20612,18675,8471,48089,16802,76029v-101,-331,-2324,-432,-2654,-915c1575,56928,,27286,18034,11855,24257,6534,31525,3143,39184,1572xe" fillcolor="#181717" stroked="f" strokeweight="0">
                  <v:stroke miterlimit="83231f" joinstyle="miter"/>
                  <v:path arrowok="t" textboxrect="0,0,108649,76029"/>
                </v:shape>
                <v:shape id="Shape 1365" o:spid="_x0000_s1249" style="position:absolute;left:35528;top:79;width:1555;height:1194;visibility:visible;mso-wrap-style:square;v-text-anchor:top" coordsize="155587,119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" path="m65248,1275c85963,,107299,5808,123406,17124v10998,7010,19202,17449,24790,27787c153327,56125,155587,67873,154241,80077v-1943,15647,-11315,25908,-21196,31204c128105,113872,122580,115752,117500,115866v-5042,-38,-10134,-978,-15049,-3619c103518,112856,107785,111345,109613,112259v11659,7074,20092,-2019,24791,-15290c139078,83964,138785,65460,136169,59059,133667,51960,130124,44365,125235,37520,120218,31030,114135,24515,106947,19359,92532,9389,73863,3827,55728,7459,47917,9173,40691,12158,35573,16374v-4864,4306,-8776,9538,-11545,15329c18478,43273,17551,57040,22974,70108v3162,7633,8065,13691,13805,17945c41440,92587,46253,95330,51232,95889v9741,1968,20497,-3937,30010,-19495c81585,75785,83744,76471,83972,76077,77965,86466,69723,93108,61277,97629v-8623,3683,-16510,5372,-26365,1613c7696,91761,,72000,4026,52163,6058,42244,11011,32287,17932,23855v3455,-4217,7404,-8052,11722,-11329c31813,10888,34061,9402,36411,8069,38964,6798,41999,5808,44958,4970,51508,2912,58344,1700,65248,1275xe" fillcolor="#181717" stroked="f" strokeweight="0">
                  <v:stroke miterlimit="83231f" joinstyle="miter"/>
                  <v:path arrowok="t" textboxrect="0,0,155587,119333"/>
                </v:shape>
                <v:shape id="Shape 1366" o:spid="_x0000_s1250" style="position:absolute;left:35834;top:354;width:994;height:835;visibility:visible;mso-wrap-style:square;v-text-anchor:top" coordsize="99441,83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" path="m44158,1295c61875,,79718,8954,87821,23635,99441,45745,81890,70714,66548,83261v-381,280,-1968,-241,-2172,76c72593,71679,78270,58280,77762,45237,77356,32296,70841,18707,56591,10312,47879,4547,38595,4191,31039,6045,23381,8407,17196,14707,13348,23355,8357,34544,9182,48273,15177,58229v-51,-114,-1207,712,-1397,509c11049,55791,8573,52311,6528,48539,4216,44869,2451,40932,1638,36868,,28816,1753,20129,8890,13246,17297,5283,31674,1651,44158,1295xe" fillcolor="#181717" stroked="f" strokeweight="0">
                  <v:stroke miterlimit="83231f" joinstyle="miter"/>
                  <v:path arrowok="t" textboxrect="0,0,99441,83541"/>
                </v:shape>
                <v:shape id="Shape 1367" o:spid="_x0000_s1251" style="position:absolute;left:34765;width:819;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" path="m32347,v114,432,3505,737,3988,1372c38417,4064,39891,6706,40945,9296,41986,6706,43459,4064,45542,1372,46025,737,49403,432,49517,,42494,26962,81864,32715,79578,60935,78029,80048,65062,95631,48069,103149v-266,115,-1511,458,-1359,381c66459,93980,68326,71742,56947,55143,51105,46647,44183,37948,40932,28765,37668,37948,30759,46647,24930,55143,13551,71742,15418,93980,35153,103530v153,77,-1079,-266,-1346,-381c16789,95631,3848,80048,2299,60935,,32715,39382,26962,32347,xe" fillcolor="#181717" stroked="f" strokeweight="0">
                  <v:stroke miterlimit="83231f" joinstyle="miter"/>
                  <v:path arrowok="t" textboxrect="0,0,81864,103607"/>
                </v:shape>
                <v:shape id="Shape 1368" o:spid="_x0000_s1252" style="position:absolute;left:35056;top:518;width:242;height:516;visibility:visible;mso-wrap-style:square;v-text-anchor:top" coordsize="24168,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" path="m12078,v7861,,12090,7976,12090,23482c24168,38976,12078,51549,12078,51549,12078,51549,,38976,,23482,,7976,4229,,12078,xe" fillcolor="#181717" stroked="f" strokeweight="0">
                  <v:stroke miterlimit="83231f" joinstyle="miter"/>
                  <v:path arrowok="t" textboxrect="0,0,24168,51549"/>
                </v:shape>
                <v:shape id="Shape 1369" o:spid="_x0000_s1253" style="position:absolute;left:33078;top:37;width:1938;height:1104;visibility:visible;mso-wrap-style:square;v-text-anchor:top" coordsize="193878,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" path="m97649,1635v11127,545,22344,2953,33110,7198c170256,24403,193878,88525,139446,103473,115697,109988,90563,96742,83706,73844v126,445,2667,318,2895,991c98387,110433,138722,104832,151384,74340,162242,48203,147638,19247,121666,10763,91973,1073,60706,17444,39891,38932,30315,48825,2324,99130,38684,98419v2629,-51,6782,3162,8458,3073c17373,103003,,75165,14465,47758,31686,15135,64267,,97649,1635xe" fillcolor="#181717" stroked="f" strokeweight="0">
                  <v:stroke miterlimit="83231f" joinstyle="miter"/>
                  <v:path arrowok="t" textboxrect="0,0,193878,110433"/>
                </v:shape>
                <v:shape id="Shape 1370" o:spid="_x0000_s1254" style="position:absolute;left:33480;top:310;width:1087;height:760;visibility:visible;mso-wrap-style:square;v-text-anchor:top" coordsize="108649,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" path="m39186,1572c46847,,54902,248,62700,2203,73749,4985,86551,9163,94666,17456v13983,14300,7417,33985,-6757,45187c87668,62833,86309,61957,86220,62059v8052,-9627,8408,-23292,3760,-34735c82703,9442,68072,2305,49835,8592,20612,18675,8471,48089,16802,76029v-101,-331,-2324,-432,-2654,-915c1575,56928,,27286,18034,11855,24257,6534,31525,3143,39186,1572xe" fillcolor="#181717" stroked="f" strokeweight="0">
                  <v:stroke miterlimit="83231f" joinstyle="miter"/>
                  <v:path arrowok="t" textboxrect="0,0,108649,76029"/>
                </v:shape>
                <v:shape id="Shape 1371" o:spid="_x0000_s1255" style="position:absolute;left:37351;top:3019;width:1186;height:1739;visibility:visible;mso-wrap-style:square;v-text-anchor:top" coordsize="118593,173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" path="m39368,2897c63172,,91868,18484,101600,43170v16993,43078,4572,93332,-38926,116294c35268,173929,7442,156556,8941,126800v-89,1663,3111,5816,3061,8445c11303,171605,61607,143627,71501,134039,92989,113223,109360,81956,99670,52250,91199,26292,62230,11687,36094,22545,5613,35207,,75542,35598,87328v673,216,546,2769,991,2895c13703,83378,457,58232,6960,34483,12565,14071,25086,4635,39368,2897xe" fillcolor="#181717" stroked="f" strokeweight="0">
                  <v:stroke miterlimit="83231f" joinstyle="miter"/>
                  <v:path arrowok="t" textboxrect="0,0,118593,173929"/>
                </v:shape>
                <v:shape id="Shape 1372" o:spid="_x0000_s1256" style="position:absolute;left:37422;top:3320;width:777;height:1036;visibility:visible;mso-wrap-style:square;v-text-anchor:top" coordsize="77749,10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" path="m34823,1665c42932,,51429,1854,58572,8846v8306,8115,12472,20916,15253,31978c77749,56394,74816,73044,64186,85477,48755,103524,19101,101937,914,89376,432,89033,330,86811,,86722,27940,95053,57366,82899,67437,53689,73723,35439,66586,20809,48717,13532,37274,8871,23596,9252,13970,17291v101,-76,-762,-1448,-572,-1689c18993,8515,26714,3331,34823,1665xe" fillcolor="#181717" stroked="f" strokeweight="0">
                  <v:stroke miterlimit="83231f" joinstyle="miter"/>
                  <v:path arrowok="t" textboxrect="0,0,77749,103524"/>
                </v:shape>
                <v:shape id="Shape 1373" o:spid="_x0000_s1257" style="position:absolute;left:37457;top:2252;width:1036;height:819;visibility:visible;mso-wrap-style:square;v-text-anchor:top" coordsize="103594,81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" path="m39993,3442c53480,,64199,8065,72771,17285v8840,8966,17437,18923,30722,14529c103124,32144,102921,36055,102235,36309v-2692,2083,-5334,3556,-7924,4598c96901,41961,99543,43434,102235,45504v635,495,927,3886,1359,3988c76645,42469,70891,81839,42659,79553,23559,78003,7976,65049,457,48044,343,47777,,46546,76,46685,9627,66421,31864,68301,48463,56921,56960,51092,65659,44171,74841,40907,65761,37833,56858,30391,47981,24943,30861,14491,8827,20079,76,35128,,35281,343,34011,432,33909,3709,27445,9398,21158,16154,15697,22606,10325,30683,5690,39993,3442xe" fillcolor="#181717" stroked="f" strokeweight="0">
                  <v:stroke miterlimit="83231f" joinstyle="miter"/>
                  <v:path arrowok="t" textboxrect="0,0,103594,81839"/>
                </v:shape>
                <v:shape id="Shape 1374" o:spid="_x0000_s1258" style="position:absolute;left:37458;top:2543;width:517;height:241;visibility:visible;mso-wrap-style:square;v-text-anchor:top" coordsize="51664,24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" path="m27813,533c43256,,51664,4166,51562,12078v,7861,-7988,12090,-23482,12090c12573,24168,,12078,,12078v,,3149,-3023,8230,-6046c13246,3340,20053,825,27813,533xe" fillcolor="#181717" stroked="f" strokeweight="0">
                  <v:stroke miterlimit="83231f" joinstyle="miter"/>
                  <v:path arrowok="t" textboxrect="0,0,51664,24168"/>
                </v:shape>
                <v:shape id="Shape 1375" o:spid="_x0000_s1259" style="position:absolute;left:36886;top:865;width:1334;height:1483;visibility:visible;mso-wrap-style:square;v-text-anchor:top" coordsize="133426,148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" path="m44260,2550c62028,,80531,5396,96419,17178v21247,15482,35217,43244,36182,70536c133426,100160,129096,112365,122796,121687v-6045,9334,-15697,16205,-25019,19659c78511,148242,58865,143251,46127,126640v-3125,-3607,-4992,-7544,-5753,-11837c39141,110701,38888,106282,39637,101557,40945,92286,44844,82202,52908,73147v-292,343,953,2210,496,2731c47282,82926,43866,89530,42723,95233v-1384,5842,-978,11087,1663,15392c48844,119413,60732,125992,76619,127859v13869,1397,27229,-1969,36906,-10719c123571,108402,128715,94432,126988,78202v-1575,-8941,-4661,-17704,-9437,-25299c112357,45550,106629,38616,99301,33587,85090,23071,67793,18347,52591,18258v-7341,,-24397,4800,-35395,13373c5995,40318,,51062,10287,60142v1664,1245,1435,5906,2324,6770c4318,59495,2019,48763,3797,37638,5880,26462,12713,14334,26861,7806,32496,5132,38338,3400,44260,2550xe" fillcolor="#181717" stroked="f" strokeweight="0">
                  <v:stroke miterlimit="83231f" joinstyle="miter"/>
                  <v:path arrowok="t" textboxrect="0,0,133426,148242"/>
                </v:shape>
                <v:shape id="Shape 1376" o:spid="_x0000_s1260" style="position:absolute;left:37040;top:1150;width:885;height:938;visibility:visible;mso-wrap-style:square;v-text-anchor:top" coordsize="88570,93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" path="m50267,4128v8509,1346,15646,5981,22098,11798c78385,22035,82855,29997,85382,38379v1435,6135,2731,12789,3099,19177c88570,64084,87414,70472,84989,75730,76251,93751,54699,91770,40424,85458v-241,-114,191,-1473,77,-1498c51676,86525,64948,82969,74066,74663,81191,68212,85242,60338,84760,52438,84608,44437,80772,36093,72720,29540,66701,24041,59627,20930,52781,19558,45872,18212,39510,18339,32969,20396,20117,24270,9309,33718,851,45161,1054,44882,,43599,191,43091,7646,24219,25654,,50267,4128xe" fillcolor="#181717" stroked="f" strokeweight="0">
                  <v:stroke miterlimit="83231f" joinstyle="miter"/>
                  <v:path arrowok="t" textboxrect="0,0,88570,93751"/>
                </v:shape>
                <v:shape id="Shape 1377" o:spid="_x0000_s1261" style="position:absolute;left:37351;top:7027;width:1186;height:1739;visibility:visible;mso-wrap-style:square;v-text-anchor:top" coordsize="118593,173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" path="m39368,2897c63172,,91868,18484,101600,43170v16993,43078,4572,93332,-38926,116294c35268,173929,7442,156556,8941,126800v-89,1663,3111,5816,3061,8445c11303,171605,61607,143627,71501,134039,92989,113223,109360,81969,99670,52263,91199,26292,62230,11687,36094,22545,5613,35220,,75542,35598,87328v673,228,546,2769,991,2895c13703,83378,457,58232,6960,34483,12565,14071,25086,4635,39368,2897xe" fillcolor="#181717" stroked="f" strokeweight="0">
                  <v:stroke miterlimit="83231f" joinstyle="miter"/>
                  <v:path arrowok="t" textboxrect="0,0,118593,173929"/>
                </v:shape>
                <v:shape id="Shape 1378" o:spid="_x0000_s1262" style="position:absolute;left:37422;top:7328;width:777;height:1035;visibility:visible;mso-wrap-style:square;v-text-anchor:top" coordsize="77749,10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" path="m34823,1665c42932,,51429,1854,58572,8846v8306,8115,12472,20929,15253,31978c77749,56407,74816,73044,64186,85477,48755,103524,19101,101937,914,89376,432,89033,330,86811,,86722,27940,95053,57366,82899,67437,53689,73723,35439,66586,20809,48717,13532,37274,8871,23596,9252,13970,17291v101,-76,-762,-1448,-572,-1689c18993,8515,26714,3331,34823,1665xe" fillcolor="#181717" stroked="f" strokeweight="0">
                  <v:stroke miterlimit="83231f" joinstyle="miter"/>
                  <v:path arrowok="t" textboxrect="0,0,77749,103524"/>
                </v:shape>
                <v:shape id="Shape 1379" o:spid="_x0000_s1263" style="position:absolute;left:37457;top:6260;width:1036;height:818;visibility:visible;mso-wrap-style:square;v-text-anchor:top" coordsize="103594,8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" path="m42659,2286c70891,,76645,39370,103594,32347v-432,102,-724,3492,-1359,3975c99543,38405,96901,39878,94311,40919v2590,1055,5232,2528,7924,4610c102870,46012,103162,49403,103594,49505,76645,42482,70891,81852,42659,79565,23559,78016,7976,65062,457,48057,343,47790,,46558,76,46711,9627,66446,31864,68313,48463,56934,56960,51105,65659,44183,74841,40919,65659,37668,56960,30747,48463,24917,31864,13538,9627,15405,76,35141,,35293,343,34049,457,33795,7976,16789,23559,3835,42659,2286xe" fillcolor="#181717" stroked="f" strokeweight="0">
                  <v:stroke miterlimit="83231f" joinstyle="miter"/>
                  <v:path arrowok="t" textboxrect="0,0,103594,81852"/>
                </v:shape>
                <v:shape id="Shape 1380" o:spid="_x0000_s1264" style="position:absolute;left:37458;top:6551;width:516;height:241;visibility:visible;mso-wrap-style:square;v-text-anchor:top" coordsize="51562,2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" path="m28080,c43574,,51562,4229,51562,12090v,7862,-7988,12091,-23482,12091c12573,24181,,12090,,12090,,12090,12573,,28080,xe" fillcolor="#181717" stroked="f" strokeweight="0">
                  <v:stroke miterlimit="83231f" joinstyle="miter"/>
                  <v:path arrowok="t" textboxrect="0,0,51562,24181"/>
                </v:shape>
                <v:shape id="Shape 1381" o:spid="_x0000_s1265" style="position:absolute;left:37351;top:4596;width:1186;height:1915;visibility:visible;mso-wrap-style:square;v-text-anchor:top" coordsize="118593,191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" path="m42506,6958v6439,-59,13317,1567,20168,5183c106172,35103,118593,85369,101600,128435,86030,167932,21908,191554,6960,137122,457,113373,13703,88240,36589,81382v-445,139,-318,2679,-991,2908c,96063,5613,136398,36094,149073v26149,10858,55105,-3760,63576,-29718c109360,89649,92989,58395,71501,37567,61608,27991,11303,,12014,36360v51,2642,-3162,6782,-3073,8458c7817,22492,23188,7137,42506,6958xe" fillcolor="#181717" stroked="f" strokeweight="0">
                  <v:stroke miterlimit="83231f" joinstyle="miter"/>
                  <v:path arrowok="t" textboxrect="0,0,118593,191554"/>
                </v:shape>
                <v:shape id="Shape 1382" o:spid="_x0000_s1266" style="position:absolute;left:37422;top:5018;width:777;height:1044;visibility:visible;mso-wrap-style:square;v-text-anchor:top" coordsize="77737,104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" path="m33579,291c45193,581,56464,4699,64186,13722v10630,12434,13551,29071,9639,44654c71044,69425,66878,82239,58572,90341,44272,104324,24587,97758,13386,83585v-178,-241,686,-1600,584,-1689c23597,89948,37262,90316,48704,85655,66586,78378,73723,63748,67437,45510,57353,16288,27940,4147,,12478,330,12376,432,10154,914,9824,10008,3537,21965,,33579,291xe" fillcolor="#181717" stroked="f" strokeweight="0">
                  <v:stroke miterlimit="83231f" joinstyle="miter"/>
                  <v:path arrowok="t" textboxrect="0,0,77737,104324"/>
                </v:shape>
                <v:rect id="Rectangle 1383" o:spid="_x0000_s1267" style="position:absolute;left:15935;top:1958;width:9012;height:2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" filled="f" stroked="f">
                  <v:textbox inset="0,0,0,0">
                    <w:txbxContent>
                      <w:p w14:paraId="5444109E" w14:textId="77777777" w:rsidR="005C3AF4" w:rsidRDefault="005C3AF4">
                        <w:pPr>
                          <w:spacing w:after="160" w:line="259" w:lineRule="auto"/>
                          <w:ind w:left="0" w:right="0" w:firstLine="0"/>
                          <w:jc w:val="left"/>
                        </w:pPr>
                        <w:r>
                          <w:rPr>
                            <w:b/>
                            <w:sz w:val="26"/>
                          </w:rPr>
                          <w:t>MUTU 6:</w:t>
                        </w:r>
                      </w:p>
                    </w:txbxContent>
                  </v:textbox>
                </v:rect>
                <v:rect id="Rectangle 1384" o:spid="_x0000_s1268" style="position:absolute;left:2777;top:5176;width:44013;height:2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" filled="f" stroked="f">
                  <v:textbox inset="0,0,0,0">
                    <w:txbxContent>
                      <w:p w14:paraId="3B919D3F" w14:textId="16267996" w:rsidR="005C3AF4" w:rsidRDefault="005C3AF4">
                        <w:pPr>
                          <w:spacing w:after="160" w:line="259" w:lineRule="auto"/>
                          <w:ind w:left="0" w:right="0" w:firstLine="0"/>
                          <w:jc w:val="left"/>
                        </w:pPr>
                        <w:r>
                          <w:rPr>
                            <w:b/>
                            <w:sz w:val="26"/>
                          </w:rPr>
                          <w:t xml:space="preserve"> KUKHULUPILIRA TSIKU LACHIWERUZ</w:t>
                        </w:r>
                        <w:r w:rsidR="00EB62D5">
                          <w:rPr>
                            <w:b/>
                            <w:sz w:val="26"/>
                          </w:rPr>
                          <w:t>IR</w:t>
                        </w:r>
                        <w:r>
                          <w:rPr>
                            <w:b/>
                            <w:sz w:val="26"/>
                          </w:rPr>
                          <w:t>O</w:t>
                        </w:r>
                      </w:p>
                    </w:txbxContent>
                  </v:textbox>
                </v:rect>
                <w10:anchorlock/>
              </v:group>
            </w:pict>
          </mc:Fallback>
        </mc:AlternateContent>
      </w:r>
    </w:p>
    <w:p w14:paraId="5F7F5E65" w14:textId="72DD984F" w:rsidR="004B710F" w:rsidRPr="00D012B2" w:rsidRDefault="000553DB">
      <w:pPr>
        <w:spacing w:after="207"/>
        <w:ind w:left="-15" w:right="0"/>
        <w:rPr>
          <w:szCs w:val="24"/>
        </w:rPr>
      </w:pPr>
      <w:r w:rsidRPr="00D012B2">
        <w:rPr>
          <w:szCs w:val="24"/>
        </w:rPr>
        <w:t>Timakhulupilira tsiku lomaliza, lomwe ndi tsiku la chiweruz</w:t>
      </w:r>
      <w:r w:rsidR="00EB62D5" w:rsidRPr="00D012B2">
        <w:rPr>
          <w:szCs w:val="24"/>
        </w:rPr>
        <w:t>ir</w:t>
      </w:r>
      <w:r w:rsidRPr="00D012B2">
        <w:rPr>
          <w:szCs w:val="24"/>
        </w:rPr>
        <w:t>o pamene anthu adzaukits</w:t>
      </w:r>
      <w:r w:rsidR="00EB62D5" w:rsidRPr="00D012B2">
        <w:rPr>
          <w:szCs w:val="24"/>
        </w:rPr>
        <w:t>idwa kukhala amoyo kuti akhale</w:t>
      </w:r>
      <w:r w:rsidRPr="00D012B2">
        <w:rPr>
          <w:szCs w:val="24"/>
        </w:rPr>
        <w:t xml:space="preserve"> ku Mtendere kapena ku Chilango choops</w:t>
      </w:r>
      <w:r w:rsidR="00EB62D5" w:rsidRPr="00D012B2">
        <w:rPr>
          <w:szCs w:val="24"/>
        </w:rPr>
        <w:t>a</w:t>
      </w:r>
      <w:r w:rsidRPr="00D012B2">
        <w:rPr>
          <w:szCs w:val="24"/>
        </w:rPr>
        <w:t>.</w:t>
      </w:r>
    </w:p>
    <w:p w14:paraId="345528AD" w14:textId="77777777" w:rsidR="004B710F" w:rsidRPr="00D012B2" w:rsidRDefault="000553DB">
      <w:pPr>
        <w:pStyle w:val="Heading2"/>
        <w:spacing w:after="93"/>
        <w:ind w:left="10" w:right="1"/>
        <w:rPr>
          <w:sz w:val="24"/>
          <w:szCs w:val="24"/>
        </w:rPr>
      </w:pPr>
      <w:r w:rsidRPr="00D012B2">
        <w:rPr>
          <w:sz w:val="24"/>
          <w:szCs w:val="24"/>
        </w:rPr>
        <w:t>KUWUKITSIDWA</w:t>
      </w:r>
    </w:p>
    <w:p w14:paraId="42064279" w14:textId="1F232ACB" w:rsidR="004B710F" w:rsidRPr="00D012B2" w:rsidRDefault="00EB62D5">
      <w:pPr>
        <w:spacing w:after="207"/>
        <w:ind w:left="-15" w:right="0"/>
        <w:rPr>
          <w:szCs w:val="24"/>
        </w:rPr>
      </w:pPr>
      <w:r w:rsidRPr="00D012B2">
        <w:rPr>
          <w:szCs w:val="24"/>
        </w:rPr>
        <w:t>Timakhulupilira kuuka kwa akufa.</w:t>
      </w:r>
      <w:r w:rsidR="000553DB" w:rsidRPr="00D012B2">
        <w:rPr>
          <w:szCs w:val="24"/>
        </w:rPr>
        <w:t xml:space="preserve"> Allah adzabwezeretsa moyo kwa onse omwe anamwalira pamene Israfil adzalize lipenga kachiwiri “</w:t>
      </w:r>
      <w:r w:rsidR="000553DB" w:rsidRPr="00D012B2">
        <w:rPr>
          <w:i/>
          <w:iCs/>
          <w:szCs w:val="24"/>
        </w:rPr>
        <w:t>Ndipo [pamene] lipenga lidzaimbidwa, onse a kumwamba ndi pansi adzakomoka kupatula amene Allah wamfuna. Kenako lidzaimbidwa lachiwiri; pamenepo [onse] adzauka; adzakhala akuyang’ana [modabwa: ‘n’chiyani chachitika!’]”</w:t>
      </w:r>
      <w:r w:rsidR="000553DB" w:rsidRPr="00D012B2">
        <w:rPr>
          <w:szCs w:val="24"/>
        </w:rPr>
        <w:t xml:space="preserve"> [39:68]. Anth</w:t>
      </w:r>
      <w:r w:rsidRPr="00D012B2">
        <w:rPr>
          <w:szCs w:val="24"/>
        </w:rPr>
        <w:t>u adzauka kuchokera mmanda</w:t>
      </w:r>
      <w:r w:rsidR="000553DB" w:rsidRPr="00D012B2">
        <w:rPr>
          <w:szCs w:val="24"/>
        </w:rPr>
        <w:t xml:space="preserve">, kuyankha kuitana kwa Mbuye wa zolengedwa zonse. Iwo </w:t>
      </w:r>
      <w:r w:rsidRPr="00D012B2">
        <w:rPr>
          <w:szCs w:val="24"/>
        </w:rPr>
        <w:t>adzakhala opanda nsapato</w:t>
      </w:r>
      <w:r w:rsidR="000553DB" w:rsidRPr="00D012B2">
        <w:rPr>
          <w:szCs w:val="24"/>
        </w:rPr>
        <w:t xml:space="preserve">, amaliseche ndipo osadulidwa: </w:t>
      </w:r>
      <w:r w:rsidR="000553DB" w:rsidRPr="00D012B2">
        <w:rPr>
          <w:i/>
          <w:iCs/>
          <w:szCs w:val="24"/>
        </w:rPr>
        <w:t>“Monga tidayamba kulenga zolengedwa poyamba, tidzabwerezanso [kuzilenga kachiwiri. Ndipo aliyense adzalipidwa pazomwe adali kuchita] ili ndilonjezo lomwe lili pa Ife. Ndithu, ife ndiochita [zomwe tikunena.]”</w:t>
      </w:r>
      <w:r w:rsidR="000553DB" w:rsidRPr="00D012B2">
        <w:rPr>
          <w:szCs w:val="24"/>
        </w:rPr>
        <w:t xml:space="preserve"> [21:104].</w:t>
      </w:r>
    </w:p>
    <w:p w14:paraId="0530FCB2" w14:textId="77777777" w:rsidR="004B710F" w:rsidRPr="00D012B2" w:rsidRDefault="000553DB">
      <w:pPr>
        <w:pStyle w:val="Heading2"/>
        <w:ind w:left="10" w:right="1"/>
        <w:rPr>
          <w:sz w:val="24"/>
          <w:szCs w:val="24"/>
        </w:rPr>
      </w:pPr>
      <w:r w:rsidRPr="00D012B2">
        <w:rPr>
          <w:sz w:val="24"/>
          <w:szCs w:val="24"/>
        </w:rPr>
        <w:t>MABUKU A NTCHITO NDI KUYEZA KULEMERA KWA NTCHITO</w:t>
      </w:r>
    </w:p>
    <w:p w14:paraId="435AD8E2" w14:textId="77777777" w:rsidR="004B710F" w:rsidRPr="00D012B2" w:rsidRDefault="000553DB">
      <w:pPr>
        <w:spacing w:after="114"/>
        <w:ind w:left="-15" w:right="0"/>
        <w:rPr>
          <w:szCs w:val="24"/>
        </w:rPr>
      </w:pPr>
      <w:r w:rsidRPr="00D012B2">
        <w:rPr>
          <w:szCs w:val="24"/>
        </w:rPr>
        <w:t xml:space="preserve">Timakhulupilira mabuku a ntchito omwe adzapatsidwa kwa anthu kudzera kumanja kwawo kapena kumbuyo: </w:t>
      </w:r>
      <w:r w:rsidRPr="00D012B2">
        <w:rPr>
          <w:i/>
          <w:iCs/>
          <w:szCs w:val="24"/>
        </w:rPr>
        <w:t xml:space="preserve">“Tsono amene adzapatsidwe kaundula wazochita zake kudzanja la manja, basi iye, adzawerengedwa, kuwerengedwa kopepuka, ndipo adzabwelera kwa anthu </w:t>
      </w:r>
      <w:r w:rsidRPr="00D012B2">
        <w:rPr>
          <w:i/>
          <w:iCs/>
          <w:szCs w:val="24"/>
        </w:rPr>
        <w:lastRenderedPageBreak/>
        <w:t>ake [okhulupilira] ali wokondwa. Koma yemwe adzapatsidwe kaundula wazochita zake chakumanzere kudzera kumbuyo kwa msana wake [chifukwa chomunyoza], basi, iye adzaitana imfa [kuti imufikire; kuti afe apumule, koma siidzamufikira]; ndipo adzalowa ku moto woyaka.”</w:t>
      </w:r>
      <w:r w:rsidRPr="00D012B2">
        <w:rPr>
          <w:szCs w:val="24"/>
        </w:rPr>
        <w:t xml:space="preserve"> [84:7-12]; “</w:t>
      </w:r>
      <w:r w:rsidRPr="00D012B2">
        <w:rPr>
          <w:i/>
          <w:iCs/>
          <w:szCs w:val="24"/>
        </w:rPr>
        <w:t>Ndipo munthu aliyense tam’mangilira m’khosi zochita zake; ndipo tsiku la Qiyaamah tidzam’tulutsira kaundula [momwe muli zochita zake]; adzam’peza wovundukulidwa. [Kudzanenedwa kwa iye]: “Werenga kaundula wako [kupyolera m’mphamvu za Allah ngakhale padziko lapansi siunkatha kuwerenga]; mzimu wako ukwanira lero kudziwerengera.”</w:t>
      </w:r>
      <w:r w:rsidRPr="00D012B2">
        <w:rPr>
          <w:szCs w:val="24"/>
        </w:rPr>
        <w:t xml:space="preserve"> [17:13-14].</w:t>
      </w:r>
    </w:p>
    <w:p w14:paraId="0F3F33FD" w14:textId="232D6B7D" w:rsidR="004B710F" w:rsidRPr="00D012B2" w:rsidRDefault="000553DB">
      <w:pPr>
        <w:spacing w:after="207"/>
        <w:ind w:left="-15" w:right="0"/>
        <w:rPr>
          <w:szCs w:val="24"/>
          <w:lang w:val="es-AR"/>
        </w:rPr>
      </w:pPr>
      <w:r w:rsidRPr="00D012B2">
        <w:rPr>
          <w:szCs w:val="24"/>
        </w:rPr>
        <w:t>Timakhulupilira kuti zoyezera ntchito zidzakhazikitsidwa tsiku lachiweruz</w:t>
      </w:r>
      <w:r w:rsidR="00EB62D5" w:rsidRPr="00D012B2">
        <w:rPr>
          <w:szCs w:val="24"/>
        </w:rPr>
        <w:t>ir</w:t>
      </w:r>
      <w:r w:rsidRPr="00D012B2">
        <w:rPr>
          <w:szCs w:val="24"/>
        </w:rPr>
        <w:t>o ndipo palibe munthu amene adzalakwitsidwe: “</w:t>
      </w:r>
      <w:r w:rsidRPr="00D012B2">
        <w:rPr>
          <w:i/>
          <w:iCs/>
          <w:szCs w:val="24"/>
        </w:rPr>
        <w:t xml:space="preserve">Choncho, amene angachite chabwino Cholemera ngati kanjere kakang’ono, adzaona malipiro ake. </w:t>
      </w:r>
      <w:r w:rsidRPr="00D012B2">
        <w:rPr>
          <w:i/>
          <w:iCs/>
          <w:szCs w:val="24"/>
          <w:lang w:val="es-AR"/>
        </w:rPr>
        <w:t xml:space="preserve">Ndipo amene angachite choipa cholemera ngati kanjere kakang’ono, adzaona malipiro ake. [Allah sachitira chinyengo aliyense]” </w:t>
      </w:r>
      <w:r w:rsidRPr="00D012B2">
        <w:rPr>
          <w:szCs w:val="24"/>
          <w:lang w:val="es-AR"/>
        </w:rPr>
        <w:t xml:space="preserve">[99:7-8]; </w:t>
      </w:r>
      <w:r w:rsidRPr="00D012B2">
        <w:rPr>
          <w:i/>
          <w:iCs/>
          <w:szCs w:val="24"/>
          <w:lang w:val="es-AR"/>
        </w:rPr>
        <w:t>“Tsono omwe mlingo [wa zochita zawo zabwino] udzalemere, iwowo ndiwo opambana, ndipo omwe miyeso yawo [yazochita zabwino] idzatsike, iwowo ndi omwe adadziluzitsa okha; adzakhala ku Jahannam muyaya. Moto ukawawula nkhope zawo, ndipo adzakhala mmenemo uku akukukuta [mano]”</w:t>
      </w:r>
      <w:r w:rsidRPr="00D012B2">
        <w:rPr>
          <w:szCs w:val="24"/>
          <w:lang w:val="es-AR"/>
        </w:rPr>
        <w:t xml:space="preserve"> [23:102-104] komanso: “</w:t>
      </w:r>
      <w:r w:rsidRPr="00D012B2">
        <w:rPr>
          <w:i/>
          <w:iCs/>
          <w:szCs w:val="24"/>
          <w:lang w:val="es-AR"/>
        </w:rPr>
        <w:t>Amene wachita chabwino alipidwa zabwino khumi zofanana ndi icho. Ndipo amene wachita choipa sadzalipidwa koma chonga icho [popanda kuonjezera]. Ndipo iwo sadzaponderezedwa.”</w:t>
      </w:r>
      <w:r w:rsidRPr="00D012B2">
        <w:rPr>
          <w:szCs w:val="24"/>
          <w:lang w:val="es-AR"/>
        </w:rPr>
        <w:t xml:space="preserve"> [6:160].</w:t>
      </w:r>
    </w:p>
    <w:p w14:paraId="06BA3B3E" w14:textId="510632A6" w:rsidR="004B710F" w:rsidRPr="00D012B2" w:rsidRDefault="000553DB" w:rsidP="00F71D7E">
      <w:pPr>
        <w:pStyle w:val="Heading2"/>
        <w:spacing w:after="190" w:line="228" w:lineRule="auto"/>
        <w:ind w:left="90" w:firstLine="0"/>
        <w:rPr>
          <w:sz w:val="24"/>
          <w:szCs w:val="24"/>
          <w:lang w:val="es-AR"/>
        </w:rPr>
      </w:pPr>
      <w:r w:rsidRPr="00D012B2">
        <w:rPr>
          <w:sz w:val="24"/>
          <w:szCs w:val="24"/>
          <w:lang w:val="es-AR"/>
        </w:rPr>
        <w:t xml:space="preserve">SHAFA’AH YA MTUMIKI </w:t>
      </w:r>
      <w:r w:rsidR="00F71D7E">
        <w:rPr>
          <w:sz w:val="24"/>
          <w:szCs w:val="24"/>
          <w:lang w:val="es-AR"/>
        </w:rPr>
        <w:t>[KUWADANDAULIRA</w:t>
      </w:r>
      <w:r w:rsidR="0088094E" w:rsidRPr="00D012B2">
        <w:rPr>
          <w:sz w:val="24"/>
          <w:szCs w:val="24"/>
          <w:lang w:val="es-AR"/>
        </w:rPr>
        <w:t>CHIPULUMUTSO</w:t>
      </w:r>
      <w:r w:rsidRPr="00D012B2">
        <w:rPr>
          <w:sz w:val="24"/>
          <w:szCs w:val="24"/>
          <w:lang w:val="es-AR"/>
        </w:rPr>
        <w:t xml:space="preserve"> ANTHU OKHULUPILIRA]</w:t>
      </w:r>
    </w:p>
    <w:p w14:paraId="317F7432" w14:textId="77777777" w:rsidR="004B710F" w:rsidRPr="00D012B2" w:rsidRDefault="000553DB">
      <w:pPr>
        <w:ind w:left="-15" w:right="0"/>
        <w:rPr>
          <w:szCs w:val="24"/>
          <w:lang w:val="es-AR"/>
        </w:rPr>
      </w:pPr>
      <w:r w:rsidRPr="00D012B2">
        <w:rPr>
          <w:szCs w:val="24"/>
          <w:lang w:val="es-AR"/>
        </w:rPr>
        <w:t xml:space="preserve">Timakhulupilira kuti kupezeka kwa shafa’ah ya Mtumiki salla Allah alaih wasalam ndiko kupempha kwa Mtumiki komwe </w:t>
      </w:r>
      <w:r w:rsidRPr="00D012B2">
        <w:rPr>
          <w:szCs w:val="24"/>
          <w:lang w:val="es-AR"/>
        </w:rPr>
        <w:lastRenderedPageBreak/>
        <w:t>adzaloledwe ndi Allah, kuti apemphe mmalo mwa anthu ake, pamene adzakumane ndi zovuta zomwe sadzakwanitsa kupilira.</w:t>
      </w:r>
    </w:p>
    <w:p w14:paraId="01995E43" w14:textId="77777777" w:rsidR="004B710F" w:rsidRPr="00D012B2" w:rsidRDefault="000553DB">
      <w:pPr>
        <w:ind w:left="-15" w:right="0"/>
        <w:rPr>
          <w:szCs w:val="24"/>
          <w:lang w:val="es-AR"/>
        </w:rPr>
      </w:pPr>
      <w:r w:rsidRPr="00D012B2">
        <w:rPr>
          <w:szCs w:val="24"/>
          <w:lang w:val="es-AR"/>
        </w:rPr>
        <w:t>Anthu adzapita kwa Nuh alaih salaam, kenako kwa Ibrahim, kenako kwa Musa, kenako kwa Isa, koma onsewo adzakana kuti sangakwanitse, ndipo kenako adzapita kwa Muhammad salla Allah alaih wasallam.</w:t>
      </w:r>
    </w:p>
    <w:p w14:paraId="73C1D760" w14:textId="5A098BB7" w:rsidR="004B710F" w:rsidRPr="00D012B2" w:rsidRDefault="000553DB">
      <w:pPr>
        <w:ind w:left="-15" w:right="0"/>
        <w:rPr>
          <w:szCs w:val="24"/>
          <w:lang w:val="es-AR"/>
        </w:rPr>
      </w:pPr>
      <w:r w:rsidRPr="00D012B2">
        <w:rPr>
          <w:szCs w:val="24"/>
          <w:lang w:val="es-AR"/>
        </w:rPr>
        <w:t>Timakhulupilira kuti Shafa’ah idzachitika kwa anthu okhulupilira omwe adzayenera kupita kumoto, kuti asapititsidwe. Choncho Mtumiki salla Allah alaih wasallam adzaloledwa kuima pakati pa akapolo amenewo, komanso aneneri ena, okhulupilira ndi Angelo ena adzaloledwa</w:t>
      </w:r>
      <w:r w:rsidR="0088094E" w:rsidRPr="00D012B2">
        <w:rPr>
          <w:szCs w:val="24"/>
          <w:lang w:val="es-AR"/>
        </w:rPr>
        <w:t xml:space="preserve"> kuchita shafaah</w:t>
      </w:r>
      <w:r w:rsidRPr="00D012B2">
        <w:rPr>
          <w:szCs w:val="24"/>
          <w:lang w:val="es-AR"/>
        </w:rPr>
        <w:t>.</w:t>
      </w:r>
    </w:p>
    <w:p w14:paraId="6E707010" w14:textId="77777777" w:rsidR="004B710F" w:rsidRPr="00D012B2" w:rsidRDefault="000553DB">
      <w:pPr>
        <w:spacing w:after="207"/>
        <w:ind w:left="-15" w:right="0"/>
        <w:rPr>
          <w:szCs w:val="24"/>
          <w:lang w:val="es-AR"/>
        </w:rPr>
      </w:pPr>
      <w:r w:rsidRPr="00D012B2">
        <w:rPr>
          <w:szCs w:val="24"/>
          <w:lang w:val="es-AR"/>
        </w:rPr>
        <w:t>Timakhulupiliranso kuti Allah adzawapulumutsa okhulupilira ena popanda shafa’ah ya aliyense, koma kudzera mu Chifundo chake basi.</w:t>
      </w:r>
    </w:p>
    <w:p w14:paraId="6A881AA8" w14:textId="77777777" w:rsidR="004B710F" w:rsidRPr="00D012B2" w:rsidRDefault="000553DB">
      <w:pPr>
        <w:pStyle w:val="Heading2"/>
        <w:ind w:left="10" w:right="1"/>
        <w:rPr>
          <w:sz w:val="24"/>
          <w:szCs w:val="24"/>
          <w:lang w:val="es-AR"/>
        </w:rPr>
      </w:pPr>
      <w:r w:rsidRPr="00D012B2">
        <w:rPr>
          <w:sz w:val="24"/>
          <w:szCs w:val="24"/>
          <w:lang w:val="es-AR"/>
        </w:rPr>
        <w:t>DZIWE LA MTUMIKI</w:t>
      </w:r>
    </w:p>
    <w:p w14:paraId="0273A130" w14:textId="477A56A8" w:rsidR="004B710F" w:rsidRPr="00D012B2" w:rsidRDefault="000553DB" w:rsidP="0088094E">
      <w:pPr>
        <w:spacing w:after="207"/>
        <w:ind w:left="-15" w:right="0"/>
        <w:rPr>
          <w:szCs w:val="24"/>
          <w:lang w:val="es-AR"/>
        </w:rPr>
      </w:pPr>
      <w:r w:rsidRPr="00D012B2">
        <w:rPr>
          <w:szCs w:val="24"/>
          <w:lang w:val="es-AR"/>
        </w:rPr>
        <w:t xml:space="preserve">Timakhulupilira za dziwe la Mtumiki salla Allah alaih wasallam, lomwe madzi ake ndi oyera kuposa mkaka ndipo kukoma kwake ndikoposa uchi komanso kununkhira kwake ndikoposa </w:t>
      </w:r>
      <w:r w:rsidRPr="00D012B2">
        <w:rPr>
          <w:i/>
          <w:szCs w:val="24"/>
          <w:lang w:val="es-AR"/>
        </w:rPr>
        <w:t>musk</w:t>
      </w:r>
      <w:r w:rsidRPr="00D012B2">
        <w:rPr>
          <w:szCs w:val="24"/>
          <w:lang w:val="es-AR"/>
        </w:rPr>
        <w:t>. Mtunda wa mulitali ndi mulifupi mwake ndi kuyenda kwa mtunda wa mwezi watunthu. Kukongola k</w:t>
      </w:r>
      <w:r w:rsidR="0088094E" w:rsidRPr="00D012B2">
        <w:rPr>
          <w:szCs w:val="24"/>
          <w:lang w:val="es-AR"/>
        </w:rPr>
        <w:t>omanso chiwelengero cha zikho z</w:t>
      </w:r>
      <w:r w:rsidRPr="00D012B2">
        <w:rPr>
          <w:szCs w:val="24"/>
          <w:lang w:val="es-AR"/>
        </w:rPr>
        <w:t>ake ndi konga kwa nyenyezi. Okhulupilira mwa otsatira Mtumiki Muhammad salla Allah alaih wasallam akadzangomwa madzi amenewa sadzamvanso ludzu.</w:t>
      </w:r>
    </w:p>
    <w:p w14:paraId="28FB4F1C" w14:textId="52CFB749" w:rsidR="004B710F" w:rsidRPr="00D012B2" w:rsidRDefault="0088094E" w:rsidP="0088094E">
      <w:pPr>
        <w:pStyle w:val="Heading2"/>
        <w:ind w:left="10"/>
        <w:rPr>
          <w:sz w:val="24"/>
          <w:szCs w:val="24"/>
          <w:lang w:val="es-AR"/>
        </w:rPr>
      </w:pPr>
      <w:r w:rsidRPr="00D012B2">
        <w:rPr>
          <w:sz w:val="24"/>
          <w:szCs w:val="24"/>
          <w:lang w:val="es-AR"/>
        </w:rPr>
        <w:t>ULALO W</w:t>
      </w:r>
      <w:r w:rsidR="000553DB" w:rsidRPr="00D012B2">
        <w:rPr>
          <w:sz w:val="24"/>
          <w:szCs w:val="24"/>
          <w:lang w:val="es-AR"/>
        </w:rPr>
        <w:t>OONGOKA [SIRAT]</w:t>
      </w:r>
    </w:p>
    <w:p w14:paraId="4C16A024" w14:textId="4BFC050A" w:rsidR="004B710F" w:rsidRPr="00D012B2" w:rsidRDefault="006F0CA3" w:rsidP="006F0CA3">
      <w:pPr>
        <w:ind w:left="-15" w:right="0"/>
        <w:rPr>
          <w:szCs w:val="24"/>
          <w:lang w:val="es-AR"/>
        </w:rPr>
      </w:pPr>
      <w:r w:rsidRPr="00D012B2">
        <w:rPr>
          <w:szCs w:val="24"/>
          <w:lang w:val="es-AR"/>
        </w:rPr>
        <w:t>Timakhulupilira za ulalo woongoka, womwe ndi Siraat womwe u</w:t>
      </w:r>
      <w:r w:rsidR="000553DB" w:rsidRPr="00D012B2">
        <w:rPr>
          <w:szCs w:val="24"/>
          <w:lang w:val="es-AR"/>
        </w:rPr>
        <w:t>dzaikidwa pamwamba pa Jahannam ndipo anthu azidza</w:t>
      </w:r>
      <w:r w:rsidRPr="00D012B2">
        <w:rPr>
          <w:szCs w:val="24"/>
          <w:lang w:val="es-AR"/>
        </w:rPr>
        <w:t xml:space="preserve">woloka </w:t>
      </w:r>
      <w:r w:rsidRPr="00D012B2">
        <w:rPr>
          <w:szCs w:val="24"/>
          <w:lang w:val="es-AR"/>
        </w:rPr>
        <w:lastRenderedPageBreak/>
        <w:t>malinga ndi ntchito zawo. O</w:t>
      </w:r>
      <w:r w:rsidR="000553DB" w:rsidRPr="00D012B2">
        <w:rPr>
          <w:szCs w:val="24"/>
          <w:lang w:val="es-AR"/>
        </w:rPr>
        <w:t xml:space="preserve">yamba mwa iwo adzadutsa mofulumira ngati mphenzi, kenako otsatira pa iwo adzadutsa mofulumira ngati mphepo, kenako ngati mbalame, kenako ngati munthu yemwe akuthamanga. </w:t>
      </w:r>
      <w:r w:rsidRPr="00D012B2">
        <w:rPr>
          <w:szCs w:val="24"/>
          <w:lang w:val="es-AR"/>
        </w:rPr>
        <w:t>Mtumiki adzakhala ataima pa ulalo</w:t>
      </w:r>
      <w:r w:rsidR="000553DB" w:rsidRPr="00D012B2">
        <w:rPr>
          <w:szCs w:val="24"/>
          <w:lang w:val="es-AR"/>
        </w:rPr>
        <w:t xml:space="preserve"> ndikumanena kuti: “Ambuye, pulumutsani, pulumutsani!” poti anthu ena ntchito zawo zidzakhala zopelewera. Ena mwa iwo adzadutsa chokwawa. Ndipo kumayambiliro ndikumape</w:t>
      </w:r>
      <w:r w:rsidRPr="00D012B2">
        <w:rPr>
          <w:szCs w:val="24"/>
          <w:lang w:val="es-AR"/>
        </w:rPr>
        <w:t>to kwa ulalowo</w:t>
      </w:r>
      <w:r w:rsidR="000553DB" w:rsidRPr="00D012B2">
        <w:rPr>
          <w:szCs w:val="24"/>
          <w:lang w:val="es-AR"/>
        </w:rPr>
        <w:t xml:space="preserve"> kudzakhala mbe</w:t>
      </w:r>
      <w:r w:rsidRPr="00D012B2">
        <w:rPr>
          <w:szCs w:val="24"/>
          <w:lang w:val="es-AR"/>
        </w:rPr>
        <w:t>d</w:t>
      </w:r>
      <w:r w:rsidR="000553DB" w:rsidRPr="00D012B2">
        <w:rPr>
          <w:szCs w:val="24"/>
          <w:lang w:val="es-AR"/>
        </w:rPr>
        <w:t>za zomwe zizidzatenga anthu omwe Allah adzafuna kuwatenga; ena adzapulumutsidwa pomwe ena adzavulazidwa; ndipo ena adzapon</w:t>
      </w:r>
      <w:r w:rsidR="00661F3D" w:rsidRPr="00D012B2">
        <w:rPr>
          <w:szCs w:val="24"/>
          <w:lang w:val="es-AR"/>
        </w:rPr>
        <w:t>yedwa mu Jahannam. [Al-Bukhari ndi</w:t>
      </w:r>
      <w:r w:rsidR="000553DB" w:rsidRPr="00D012B2">
        <w:rPr>
          <w:szCs w:val="24"/>
          <w:lang w:val="es-AR"/>
        </w:rPr>
        <w:t xml:space="preserve"> Muslim].</w:t>
      </w:r>
    </w:p>
    <w:p w14:paraId="1B0A740D" w14:textId="7656F885" w:rsidR="004B710F" w:rsidRPr="00D012B2" w:rsidRDefault="000553DB">
      <w:pPr>
        <w:ind w:left="-15" w:right="0"/>
        <w:rPr>
          <w:szCs w:val="24"/>
          <w:lang w:val="es-AR"/>
        </w:rPr>
      </w:pPr>
      <w:r w:rsidRPr="00D012B2">
        <w:rPr>
          <w:szCs w:val="24"/>
          <w:lang w:val="es-AR"/>
        </w:rPr>
        <w:t>Timakhulupilira zonse zomwe zatchulidwa mu Qur’an kapena mu Sun</w:t>
      </w:r>
      <w:r w:rsidR="00661F3D" w:rsidRPr="00D012B2">
        <w:rPr>
          <w:szCs w:val="24"/>
          <w:lang w:val="es-AR"/>
        </w:rPr>
        <w:t>nah za Mtumiki, zoopsa zokhud</w:t>
      </w:r>
      <w:r w:rsidRPr="00D012B2">
        <w:rPr>
          <w:szCs w:val="24"/>
          <w:lang w:val="es-AR"/>
        </w:rPr>
        <w:t>za tsiku limeneli, Allah atiteteze.</w:t>
      </w:r>
    </w:p>
    <w:p w14:paraId="7B12CA92" w14:textId="3AFE2FEB" w:rsidR="004B710F" w:rsidRPr="00D012B2" w:rsidRDefault="000553DB">
      <w:pPr>
        <w:spacing w:after="205"/>
        <w:ind w:left="-15" w:right="0"/>
        <w:rPr>
          <w:szCs w:val="24"/>
          <w:lang w:val="es-AR"/>
        </w:rPr>
      </w:pPr>
      <w:r w:rsidRPr="00D012B2">
        <w:rPr>
          <w:szCs w:val="24"/>
          <w:lang w:val="es-AR"/>
        </w:rPr>
        <w:t>Timakhulupilira shafa’ah ya Mtumiki salla Allah alaih wasallam kwa anthu kuti akalowe ku Jannah.</w:t>
      </w:r>
      <w:r w:rsidR="00861B74" w:rsidRPr="00D012B2">
        <w:rPr>
          <w:szCs w:val="24"/>
          <w:lang w:val="es-AR"/>
        </w:rPr>
        <w:t xml:space="preserve"> Shafa’ah imeneyi ndi yopatulik</w:t>
      </w:r>
      <w:r w:rsidRPr="00D012B2">
        <w:rPr>
          <w:szCs w:val="24"/>
          <w:lang w:val="es-AR"/>
        </w:rPr>
        <w:t>a kwa Mtumiki Muhammad salla Allah alaih wasallam basi.</w:t>
      </w:r>
    </w:p>
    <w:p w14:paraId="1AF2378E" w14:textId="77777777" w:rsidR="004B710F" w:rsidRPr="00D012B2" w:rsidRDefault="000553DB">
      <w:pPr>
        <w:pStyle w:val="Heading2"/>
        <w:spacing w:after="113"/>
        <w:ind w:left="10" w:right="1"/>
        <w:rPr>
          <w:sz w:val="24"/>
          <w:szCs w:val="24"/>
          <w:lang w:val="es-AR"/>
        </w:rPr>
      </w:pPr>
      <w:r w:rsidRPr="00D012B2">
        <w:rPr>
          <w:sz w:val="24"/>
          <w:szCs w:val="24"/>
          <w:lang w:val="es-AR"/>
        </w:rPr>
        <w:t>JANNAH NDI JAHANNAM</w:t>
      </w:r>
    </w:p>
    <w:p w14:paraId="594A0772" w14:textId="25C4E66B" w:rsidR="004B710F" w:rsidRPr="00D012B2" w:rsidRDefault="000553DB">
      <w:pPr>
        <w:ind w:left="-15" w:right="0"/>
        <w:rPr>
          <w:szCs w:val="24"/>
          <w:lang w:val="es-AR"/>
        </w:rPr>
      </w:pPr>
      <w:r w:rsidRPr="00D012B2">
        <w:rPr>
          <w:szCs w:val="24"/>
          <w:lang w:val="es-AR"/>
        </w:rPr>
        <w:t>Timakhulupilira kuti kuli Jannah ndi Jahannam. Jannah ndi malo a mtendere ndi chisa</w:t>
      </w:r>
      <w:r w:rsidR="00861B74" w:rsidRPr="00D012B2">
        <w:rPr>
          <w:szCs w:val="24"/>
          <w:lang w:val="es-AR"/>
        </w:rPr>
        <w:t>ngalalo, omwe Allah Ta’ala awak</w:t>
      </w:r>
      <w:r w:rsidRPr="00D012B2">
        <w:rPr>
          <w:szCs w:val="24"/>
          <w:lang w:val="es-AR"/>
        </w:rPr>
        <w:t>onzera anthu ochita zabwino. Maso sanaonepo, makutu sanamvepo ndipo palibe yemwe anaganizirapo madalitso omwe anthu aku Jannah akawapeze: “</w:t>
      </w:r>
      <w:r w:rsidRPr="00D012B2">
        <w:rPr>
          <w:i/>
          <w:iCs/>
          <w:szCs w:val="24"/>
          <w:lang w:val="es-AR"/>
        </w:rPr>
        <w:t>Mzimu uliwonse sudziwa zimene awubisira zotonthoza diso [zosangalatsa moyo ku munda wamtendere] monga mphoto pazimene unkachita.”</w:t>
      </w:r>
      <w:r w:rsidRPr="00D012B2">
        <w:rPr>
          <w:szCs w:val="24"/>
          <w:lang w:val="es-AR"/>
        </w:rPr>
        <w:t xml:space="preserve"> [32:17]. </w:t>
      </w:r>
    </w:p>
    <w:p w14:paraId="080C777C" w14:textId="6BF38789" w:rsidR="004B710F" w:rsidRPr="00D012B2" w:rsidRDefault="000553DB">
      <w:pPr>
        <w:ind w:left="-15" w:right="0"/>
        <w:rPr>
          <w:szCs w:val="24"/>
          <w:lang w:val="es-AR"/>
        </w:rPr>
      </w:pPr>
      <w:r w:rsidRPr="00D012B2">
        <w:rPr>
          <w:szCs w:val="24"/>
          <w:lang w:val="es-AR"/>
        </w:rPr>
        <w:lastRenderedPageBreak/>
        <w:t xml:space="preserve">Jahannam ndi malo achilango omwe Allah </w:t>
      </w:r>
      <w:r w:rsidR="00861B74" w:rsidRPr="00D012B2">
        <w:rPr>
          <w:szCs w:val="24"/>
          <w:lang w:val="es-AR"/>
        </w:rPr>
        <w:t>wawak</w:t>
      </w:r>
      <w:r w:rsidRPr="00D012B2">
        <w:rPr>
          <w:szCs w:val="24"/>
          <w:lang w:val="es-AR"/>
        </w:rPr>
        <w:t>onzera anthu osakhulupilira komanso ochita zoipa. Mavuto akumeneko palibe yemwe angawaganizire kuti ndiotani: “</w:t>
      </w:r>
      <w:r w:rsidRPr="00D012B2">
        <w:rPr>
          <w:i/>
          <w:iCs/>
          <w:szCs w:val="24"/>
          <w:lang w:val="es-AR"/>
        </w:rPr>
        <w:t>Ndithu, achinyengo tawakonzera moto, womwe mipanda yake ikawazinga. Ndipo akapempha chitha</w:t>
      </w:r>
      <w:r w:rsidR="00861B74" w:rsidRPr="00D012B2">
        <w:rPr>
          <w:i/>
          <w:iCs/>
          <w:szCs w:val="24"/>
          <w:lang w:val="es-AR"/>
        </w:rPr>
        <w:t>ndizo [chifukwa cha ludzu loops</w:t>
      </w:r>
      <w:r w:rsidRPr="00D012B2">
        <w:rPr>
          <w:i/>
          <w:iCs/>
          <w:szCs w:val="24"/>
          <w:lang w:val="es-AR"/>
        </w:rPr>
        <w:t>a lomwe likawapeza], akathandizidwa popatsidwa madzi</w:t>
      </w:r>
      <w:r w:rsidR="00B717BC" w:rsidRPr="00D012B2">
        <w:rPr>
          <w:i/>
          <w:iCs/>
          <w:szCs w:val="24"/>
          <w:lang w:val="es-AR"/>
        </w:rPr>
        <w:t xml:space="preserve"> [otentha kwambiri] monga ntofu, omwe u</w:t>
      </w:r>
      <w:r w:rsidRPr="00D012B2">
        <w:rPr>
          <w:i/>
          <w:iCs/>
          <w:szCs w:val="24"/>
          <w:lang w:val="es-AR"/>
        </w:rPr>
        <w:t>dzasupula nkhope zawo. Taona kuipa chakumwa! ndi kuipa malo wotsamira!”</w:t>
      </w:r>
      <w:r w:rsidRPr="00D012B2">
        <w:rPr>
          <w:szCs w:val="24"/>
          <w:lang w:val="es-AR"/>
        </w:rPr>
        <w:t xml:space="preserve"> [18:29].</w:t>
      </w:r>
    </w:p>
    <w:p w14:paraId="61508612" w14:textId="5DE73183" w:rsidR="004B710F" w:rsidRPr="00D012B2" w:rsidRDefault="000553DB">
      <w:pPr>
        <w:ind w:left="-15" w:right="0"/>
        <w:rPr>
          <w:szCs w:val="24"/>
          <w:lang w:val="es-AR"/>
        </w:rPr>
      </w:pPr>
      <w:r w:rsidRPr="00D012B2">
        <w:rPr>
          <w:szCs w:val="24"/>
          <w:lang w:val="es-AR"/>
        </w:rPr>
        <w:t xml:space="preserve">Jannah ndi Jahannam zilipo pakalipano </w:t>
      </w:r>
      <w:r w:rsidR="00B717BC" w:rsidRPr="00D012B2">
        <w:rPr>
          <w:szCs w:val="24"/>
          <w:lang w:val="es-AR"/>
        </w:rPr>
        <w:t>ndipo sizidzaonongeka mpaka muyaya</w:t>
      </w:r>
      <w:r w:rsidRPr="00D012B2">
        <w:rPr>
          <w:szCs w:val="24"/>
          <w:lang w:val="es-AR"/>
        </w:rPr>
        <w:t xml:space="preserve">: </w:t>
      </w:r>
      <w:r w:rsidRPr="00D012B2">
        <w:rPr>
          <w:i/>
          <w:iCs/>
          <w:szCs w:val="24"/>
          <w:lang w:val="es-AR"/>
        </w:rPr>
        <w:t>“Ndipo amene akhulupilira Allah ndi kumachita zabwino, adzamlowetsa m’minda momwe mitsinje ikuyenda pansi pake; akakhala mmenemo muyaya.  Ndithu Allah wamkonzera rizq</w:t>
      </w:r>
      <w:r w:rsidR="00B717BC" w:rsidRPr="00D012B2">
        <w:rPr>
          <w:i/>
          <w:iCs/>
          <w:szCs w:val="24"/>
          <w:lang w:val="es-AR"/>
        </w:rPr>
        <w:t xml:space="preserve"> </w:t>
      </w:r>
      <w:r w:rsidRPr="00D012B2">
        <w:rPr>
          <w:i/>
          <w:iCs/>
          <w:szCs w:val="24"/>
          <w:lang w:val="es-AR"/>
        </w:rPr>
        <w:t xml:space="preserve"> labwino [Jannah].”</w:t>
      </w:r>
      <w:r w:rsidRPr="00D012B2">
        <w:rPr>
          <w:szCs w:val="24"/>
          <w:lang w:val="es-AR"/>
        </w:rPr>
        <w:t xml:space="preserve"> [65:11]; </w:t>
      </w:r>
      <w:r w:rsidRPr="00D012B2">
        <w:rPr>
          <w:i/>
          <w:iCs/>
          <w:szCs w:val="24"/>
          <w:lang w:val="es-AR"/>
        </w:rPr>
        <w:t>“Ndithu, Allah wawatembelera osakhulupilira ndi kuwakonzera moto woyaka kwambiri; Adzakhala mmenemo muyaya. Sadzapeza bwenzi ngakhale mthandizi”</w:t>
      </w:r>
      <w:r w:rsidRPr="00D012B2">
        <w:rPr>
          <w:szCs w:val="24"/>
          <w:lang w:val="es-AR"/>
        </w:rPr>
        <w:t xml:space="preserve"> [33:64-66].</w:t>
      </w:r>
    </w:p>
    <w:p w14:paraId="693438F4" w14:textId="103056F3" w:rsidR="004B710F" w:rsidRPr="00D012B2" w:rsidRDefault="000553DB">
      <w:pPr>
        <w:ind w:left="-15" w:right="0"/>
        <w:rPr>
          <w:szCs w:val="24"/>
          <w:lang w:val="es-AR"/>
        </w:rPr>
      </w:pPr>
      <w:r w:rsidRPr="00D012B2">
        <w:rPr>
          <w:szCs w:val="24"/>
          <w:lang w:val="es-AR"/>
        </w:rPr>
        <w:t>Sitimatsimikiza za yemwe angakalowe ku Jannah kupatula yekhayo ye</w:t>
      </w:r>
      <w:r w:rsidR="00B717BC" w:rsidRPr="00D012B2">
        <w:rPr>
          <w:szCs w:val="24"/>
          <w:lang w:val="es-AR"/>
        </w:rPr>
        <w:t>mwe Allah ndi Mtumiki wake ana</w:t>
      </w:r>
      <w:r w:rsidRPr="00D012B2">
        <w:rPr>
          <w:szCs w:val="24"/>
          <w:lang w:val="es-AR"/>
        </w:rPr>
        <w:t>tsimikiza mu Qur’an kapena Sunnah. Mwa omwe analonjezedwa Jannah pakutchulidwa maina awo, ndi Abu Bakr, Umar, Uthman ndi onse omwe anatchulidwa ndi Mtumiki salla A</w:t>
      </w:r>
      <w:r w:rsidR="00B717BC" w:rsidRPr="00D012B2">
        <w:rPr>
          <w:szCs w:val="24"/>
          <w:lang w:val="es-AR"/>
        </w:rPr>
        <w:t>llah alaih wasallam [AlBukhari ndi</w:t>
      </w:r>
      <w:r w:rsidRPr="00D012B2">
        <w:rPr>
          <w:szCs w:val="24"/>
          <w:lang w:val="es-AR"/>
        </w:rPr>
        <w:t xml:space="preserve"> Muslim]. Mwa omwe timatsimikiza kuti akalowa ku Jannah chifukwa cha kukwanira kukhala a ku Jannah, ndi omwe ali okhulupirika komanso ochita zabwino.</w:t>
      </w:r>
    </w:p>
    <w:p w14:paraId="1379CF5F" w14:textId="680E14BC" w:rsidR="004B710F" w:rsidRPr="00D012B2" w:rsidRDefault="000553DB">
      <w:pPr>
        <w:spacing w:after="207"/>
        <w:ind w:left="-15" w:right="0"/>
        <w:rPr>
          <w:szCs w:val="24"/>
          <w:lang w:val="es-AR"/>
        </w:rPr>
      </w:pPr>
      <w:r w:rsidRPr="00D012B2">
        <w:rPr>
          <w:szCs w:val="24"/>
          <w:lang w:val="es-AR"/>
        </w:rPr>
        <w:t>Chimodzimodzinso sitimatsimikiza zayemwe angakalowe ku Jahannam kupatula yekhayo ye</w:t>
      </w:r>
      <w:r w:rsidR="00B717BC" w:rsidRPr="00D012B2">
        <w:rPr>
          <w:szCs w:val="24"/>
          <w:lang w:val="es-AR"/>
        </w:rPr>
        <w:t>mwe Allah ndi Mtumiki wake ana</w:t>
      </w:r>
      <w:r w:rsidRPr="00D012B2">
        <w:rPr>
          <w:szCs w:val="24"/>
          <w:lang w:val="es-AR"/>
        </w:rPr>
        <w:t xml:space="preserve">tsimikiza mu Qur’an ndi Sunnah, pomutchula dzina kapena mbiri zake; mwa omwe anatchulidwa ndi maina awo kuti akalowa ku Jahannam ndi Abu Lahab, Amr Ibn Luhai Al-Khuza’i ndi ena, </w:t>
      </w:r>
      <w:r w:rsidRPr="00D012B2">
        <w:rPr>
          <w:szCs w:val="24"/>
          <w:lang w:val="es-AR"/>
        </w:rPr>
        <w:lastRenderedPageBreak/>
        <w:t xml:space="preserve">[Al-Bukhari </w:t>
      </w:r>
      <w:r w:rsidR="00B717BC" w:rsidRPr="00D012B2">
        <w:rPr>
          <w:szCs w:val="24"/>
          <w:lang w:val="es-AR"/>
        </w:rPr>
        <w:t>ndi</w:t>
      </w:r>
      <w:r w:rsidRPr="00D012B2">
        <w:rPr>
          <w:szCs w:val="24"/>
          <w:lang w:val="es-AR"/>
        </w:rPr>
        <w:t xml:space="preserve"> Muslim]. Kutsimikizika kwa kulowa ku Jahannam komwe kwatchulidwa mbiri zake ndi monga ma kafir [osakhulupilira], mushrik</w:t>
      </w:r>
      <w:r w:rsidR="00B717BC" w:rsidRPr="00D012B2">
        <w:rPr>
          <w:szCs w:val="24"/>
          <w:lang w:val="es-AR"/>
        </w:rPr>
        <w:t xml:space="preserve"> (opembedza mafano)</w:t>
      </w:r>
      <w:r w:rsidRPr="00D012B2">
        <w:rPr>
          <w:szCs w:val="24"/>
          <w:lang w:val="es-AR"/>
        </w:rPr>
        <w:t>, kapena mpondakuwiri.</w:t>
      </w:r>
    </w:p>
    <w:p w14:paraId="4315241D" w14:textId="77777777" w:rsidR="004B710F" w:rsidRPr="00D012B2" w:rsidRDefault="000553DB">
      <w:pPr>
        <w:pStyle w:val="Heading2"/>
        <w:ind w:left="10" w:right="1"/>
        <w:rPr>
          <w:sz w:val="24"/>
          <w:szCs w:val="24"/>
          <w:lang w:val="es-AR"/>
        </w:rPr>
      </w:pPr>
      <w:r w:rsidRPr="00D012B2">
        <w:rPr>
          <w:sz w:val="24"/>
          <w:szCs w:val="24"/>
          <w:lang w:val="es-AR"/>
        </w:rPr>
        <w:t>ZOMWE ZIMACHITIKA MMANDA</w:t>
      </w:r>
    </w:p>
    <w:p w14:paraId="1D1733A5" w14:textId="5D3F4648" w:rsidR="004B710F" w:rsidRPr="00D012B2" w:rsidRDefault="000553DB">
      <w:pPr>
        <w:spacing w:after="114"/>
        <w:ind w:left="-15" w:right="0"/>
        <w:rPr>
          <w:szCs w:val="24"/>
          <w:lang w:val="es-AR"/>
        </w:rPr>
      </w:pPr>
      <w:r w:rsidRPr="00D012B2">
        <w:rPr>
          <w:szCs w:val="24"/>
          <w:lang w:val="es-AR"/>
        </w:rPr>
        <w:t xml:space="preserve">Timakhulupilira za mayesero a mmanda omwe ndi kufunsidwa kwa omwalira za Mbuye wake, Chipembedzo chake ndi Mneneri wake. Pamenepo, </w:t>
      </w:r>
      <w:r w:rsidRPr="00D012B2">
        <w:rPr>
          <w:i/>
          <w:iCs/>
          <w:szCs w:val="24"/>
          <w:lang w:val="es-AR"/>
        </w:rPr>
        <w:t>“Allah amawalimbikitsa amene akhulupilira ndi mawu olimba m’moyo wadziko lapansi, ndi moyo wapambuyo pa imfa”</w:t>
      </w:r>
      <w:r w:rsidRPr="00D012B2">
        <w:rPr>
          <w:szCs w:val="24"/>
          <w:lang w:val="es-AR"/>
        </w:rPr>
        <w:t xml:space="preserve"> [14:27]. Okhulupilira adzayankha: “Allah ndi Mbuye wanga, Chisilamu ndi Chipembedzo changa, Muhammad ndi Mneneri wanga.” Pomwe okanira ndi a</w:t>
      </w:r>
      <w:r w:rsidR="0019594A" w:rsidRPr="00D012B2">
        <w:rPr>
          <w:szCs w:val="24"/>
          <w:lang w:val="es-AR"/>
        </w:rPr>
        <w:t>mpondakuwiri adzanena: “S</w:t>
      </w:r>
      <w:r w:rsidRPr="00D012B2">
        <w:rPr>
          <w:szCs w:val="24"/>
          <w:lang w:val="es-AR"/>
        </w:rPr>
        <w:t>indikudziwa, ndinangomva anthu akunena zina zake ndipo ine ndimanena.”</w:t>
      </w:r>
    </w:p>
    <w:p w14:paraId="1E2502E1" w14:textId="1B9C5DB8" w:rsidR="004B710F" w:rsidRPr="00D012B2" w:rsidRDefault="0019594A">
      <w:pPr>
        <w:spacing w:after="114"/>
        <w:ind w:left="-15" w:right="0"/>
        <w:rPr>
          <w:szCs w:val="24"/>
          <w:lang w:val="es-AR"/>
        </w:rPr>
      </w:pPr>
      <w:r w:rsidRPr="00D012B2">
        <w:rPr>
          <w:szCs w:val="24"/>
          <w:lang w:val="es-AR"/>
        </w:rPr>
        <w:t>Timakhulupilira za kukha</w:t>
      </w:r>
      <w:r w:rsidR="000553DB" w:rsidRPr="00D012B2">
        <w:rPr>
          <w:szCs w:val="24"/>
          <w:lang w:val="es-AR"/>
        </w:rPr>
        <w:t>zikitsidwa mtima kwa okhulupilira mmanda mwawo: “Amene miyoyo yawo Angelo amaitenga iwo ali abwino, [Angelo] akunena kuti: “</w:t>
      </w:r>
      <w:r w:rsidR="000553DB" w:rsidRPr="00D012B2">
        <w:rPr>
          <w:i/>
          <w:iCs/>
          <w:szCs w:val="24"/>
          <w:lang w:val="es-AR"/>
        </w:rPr>
        <w:t>Mtendere uli pa inu, lowani kumunda wa Mtendere chifukwa cha [zabwino] zija zomwe mudali kuzichita.</w:t>
      </w:r>
      <w:r w:rsidR="000553DB" w:rsidRPr="00D012B2">
        <w:rPr>
          <w:szCs w:val="24"/>
          <w:lang w:val="es-AR"/>
        </w:rPr>
        <w:t>” [16:32].</w:t>
      </w:r>
    </w:p>
    <w:p w14:paraId="0CEC4596" w14:textId="5C86551B" w:rsidR="004B710F" w:rsidRPr="00D012B2" w:rsidRDefault="000553DB" w:rsidP="0019594A">
      <w:pPr>
        <w:spacing w:after="150"/>
        <w:ind w:left="-15" w:right="0"/>
        <w:rPr>
          <w:szCs w:val="24"/>
          <w:lang w:val="es-AR"/>
        </w:rPr>
      </w:pPr>
      <w:r w:rsidRPr="00D012B2">
        <w:rPr>
          <w:szCs w:val="24"/>
          <w:lang w:val="es-AR"/>
        </w:rPr>
        <w:t>Timakhulupilira za chilango cha mmanda kwa opyola malire komanso okanira “</w:t>
      </w:r>
      <w:r w:rsidRPr="00D012B2">
        <w:rPr>
          <w:i/>
          <w:iCs/>
          <w:szCs w:val="24"/>
          <w:lang w:val="es-AR"/>
        </w:rPr>
        <w:t>Ukadawaona anthu ochita zoipa akuthatha ndi imfa, nawo Angelo atawatambasula manja awo [ndikuwauza]: “Tulutsani moyo wanu; lero mulipidwa chilango chonyozeka chifukwa cha zomwe mudali kunenera Allah popanda choonadi, ndi kudzitukumula kwanu pa zizindikiro zake”</w:t>
      </w:r>
      <w:r w:rsidRPr="00D012B2">
        <w:rPr>
          <w:szCs w:val="24"/>
          <w:lang w:val="es-AR"/>
        </w:rPr>
        <w:t xml:space="preserve"> [6:93]. Pa mfundo imeneyi, zoyankhula za Mtumiki salla Allah alaih wasallam ndi zodziwika ndithu. Msilamu akuyenera kukhulupilira zonse zomwe zinakambidwa</w:t>
      </w:r>
      <w:r w:rsidR="0019594A" w:rsidRPr="00D012B2">
        <w:rPr>
          <w:szCs w:val="24"/>
          <w:lang w:val="es-AR"/>
        </w:rPr>
        <w:t xml:space="preserve"> mu Qur’an ndi mma Hadith zokhud</w:t>
      </w:r>
      <w:r w:rsidRPr="00D012B2">
        <w:rPr>
          <w:szCs w:val="24"/>
          <w:lang w:val="es-AR"/>
        </w:rPr>
        <w:t xml:space="preserve">za zinthu zosaoneka ndi maso, </w:t>
      </w:r>
      <w:r w:rsidRPr="00D012B2">
        <w:rPr>
          <w:szCs w:val="24"/>
          <w:lang w:val="es-AR"/>
        </w:rPr>
        <w:lastRenderedPageBreak/>
        <w:t>asasokoneze ndi za dziko, chifukwa</w:t>
      </w:r>
      <w:r w:rsidR="0019594A" w:rsidRPr="00D012B2">
        <w:rPr>
          <w:szCs w:val="24"/>
          <w:lang w:val="es-AR"/>
        </w:rPr>
        <w:t xml:space="preserve"> zochitika za tsiku lomaliza sangazifananits</w:t>
      </w:r>
      <w:r w:rsidRPr="00D012B2">
        <w:rPr>
          <w:szCs w:val="24"/>
          <w:lang w:val="es-AR"/>
        </w:rPr>
        <w:t xml:space="preserve">e ndi zochitika za mmoyo uno. </w:t>
      </w:r>
      <w:r w:rsidR="0019594A" w:rsidRPr="00D012B2">
        <w:rPr>
          <w:szCs w:val="24"/>
          <w:lang w:val="es-AR"/>
        </w:rPr>
        <w:t>Kusiyana kwake ndi kwakukulu zed</w:t>
      </w:r>
      <w:r w:rsidRPr="00D012B2">
        <w:rPr>
          <w:szCs w:val="24"/>
          <w:lang w:val="es-AR"/>
        </w:rPr>
        <w:t>i, Allah ndiye Mwini kuthandiza.</w:t>
      </w:r>
    </w:p>
    <w:p w14:paraId="5F3648C8" w14:textId="77777777" w:rsidR="004B710F" w:rsidRPr="00D012B2" w:rsidRDefault="000553DB">
      <w:pPr>
        <w:pStyle w:val="Heading1"/>
        <w:ind w:right="1"/>
        <w:rPr>
          <w:sz w:val="24"/>
          <w:szCs w:val="24"/>
          <w:lang w:val="es-AR"/>
        </w:rPr>
      </w:pPr>
      <w:r w:rsidRPr="00D012B2">
        <w:rPr>
          <w:sz w:val="24"/>
          <w:szCs w:val="24"/>
          <w:lang w:val="es-AR"/>
        </w:rPr>
        <w:t>***</w:t>
      </w:r>
    </w:p>
    <w:p w14:paraId="409310D3" w14:textId="77777777" w:rsidR="004B710F" w:rsidRPr="00D012B2" w:rsidRDefault="000553DB">
      <w:pPr>
        <w:spacing w:after="347" w:line="259" w:lineRule="auto"/>
        <w:ind w:left="18" w:right="0" w:firstLine="0"/>
        <w:jc w:val="left"/>
        <w:rPr>
          <w:szCs w:val="24"/>
        </w:rPr>
      </w:pPr>
      <w:r w:rsidRPr="00D012B2">
        <w:rPr>
          <w:rFonts w:ascii="Calibri" w:eastAsia="Calibri" w:hAnsi="Calibri" w:cs="Calibri"/>
          <w:noProof/>
          <w:color w:val="000000"/>
          <w:szCs w:val="24"/>
          <w:lang w:val="en-US" w:eastAsia="en-US"/>
        </w:rPr>
        <mc:AlternateContent>
          <mc:Choice Requires="wpg">
            <w:drawing>
              <wp:inline distT="0" distB="0" distL="0" distR="0" wp14:anchorId="2A67E83A" wp14:editId="6F44B28A">
                <wp:extent cx="3853721" cy="923826"/>
                <wp:effectExtent l="0" t="0" r="0" b="0"/>
                <wp:docPr id="22876" name="Group 22876"/>
                <wp:cNvGraphicFramePr/>
                <a:graphic xmlns:a="http://schemas.openxmlformats.org/drawingml/2006/main">
                  <a:graphicData uri="http://schemas.microsoft.com/office/word/2010/wordprocessingGroup">
                    <wpg:wgp>
                      <wpg:cNvGrpSpPr/>
                      <wpg:grpSpPr>
                        <a:xfrm>
                          <a:off x="0" y="0"/>
                          <a:ext cx="3853721" cy="923826"/>
                          <a:chOff x="0" y="0"/>
                          <a:chExt cx="3853721" cy="923826"/>
                        </a:xfrm>
                      </wpg:grpSpPr>
                      <wps:wsp>
                        <wps:cNvPr id="1574" name="Shape 1574"/>
                        <wps:cNvSpPr/>
                        <wps:spPr>
                          <a:xfrm>
                            <a:off x="0" y="732272"/>
                            <a:ext cx="118580" cy="191554"/>
                          </a:xfrm>
                          <a:custGeom>
                            <a:avLst/>
                            <a:gdLst/>
                            <a:ahLst/>
                            <a:cxnLst/>
                            <a:rect l="0" t="0" r="0" b="0"/>
                            <a:pathLst>
                              <a:path w="118580" h="191554">
                                <a:moveTo>
                                  <a:pt x="76087" y="6958"/>
                                </a:moveTo>
                                <a:cubicBezTo>
                                  <a:pt x="95405" y="7137"/>
                                  <a:pt x="110776" y="22488"/>
                                  <a:pt x="109652" y="44806"/>
                                </a:cubicBezTo>
                                <a:cubicBezTo>
                                  <a:pt x="109741" y="43142"/>
                                  <a:pt x="106528" y="39002"/>
                                  <a:pt x="106578" y="36373"/>
                                </a:cubicBezTo>
                                <a:cubicBezTo>
                                  <a:pt x="107277" y="0"/>
                                  <a:pt x="56985" y="27978"/>
                                  <a:pt x="47104" y="37567"/>
                                </a:cubicBezTo>
                                <a:cubicBezTo>
                                  <a:pt x="25603" y="58395"/>
                                  <a:pt x="9233" y="89649"/>
                                  <a:pt x="18923" y="119355"/>
                                </a:cubicBezTo>
                                <a:cubicBezTo>
                                  <a:pt x="27394" y="145313"/>
                                  <a:pt x="56363" y="159918"/>
                                  <a:pt x="82499" y="149060"/>
                                </a:cubicBezTo>
                                <a:cubicBezTo>
                                  <a:pt x="112979" y="136398"/>
                                  <a:pt x="118580" y="96063"/>
                                  <a:pt x="82995" y="84277"/>
                                </a:cubicBezTo>
                                <a:cubicBezTo>
                                  <a:pt x="82321" y="84061"/>
                                  <a:pt x="82436" y="81509"/>
                                  <a:pt x="82004" y="81382"/>
                                </a:cubicBezTo>
                                <a:cubicBezTo>
                                  <a:pt x="104889" y="88227"/>
                                  <a:pt x="118135" y="113373"/>
                                  <a:pt x="111620" y="137122"/>
                                </a:cubicBezTo>
                                <a:cubicBezTo>
                                  <a:pt x="96685" y="191554"/>
                                  <a:pt x="32563" y="167932"/>
                                  <a:pt x="16993" y="128435"/>
                                </a:cubicBezTo>
                                <a:cubicBezTo>
                                  <a:pt x="0" y="85357"/>
                                  <a:pt x="12421" y="35103"/>
                                  <a:pt x="55918" y="12141"/>
                                </a:cubicBezTo>
                                <a:cubicBezTo>
                                  <a:pt x="62770" y="8525"/>
                                  <a:pt x="69648" y="6899"/>
                                  <a:pt x="76087" y="6958"/>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75" name="Shape 1575"/>
                        <wps:cNvSpPr/>
                        <wps:spPr>
                          <a:xfrm>
                            <a:off x="33754" y="774531"/>
                            <a:ext cx="77749" cy="104334"/>
                          </a:xfrm>
                          <a:custGeom>
                            <a:avLst/>
                            <a:gdLst/>
                            <a:ahLst/>
                            <a:cxnLst/>
                            <a:rect l="0" t="0" r="0" b="0"/>
                            <a:pathLst>
                              <a:path w="77749" h="104334">
                                <a:moveTo>
                                  <a:pt x="44161" y="292"/>
                                </a:moveTo>
                                <a:cubicBezTo>
                                  <a:pt x="55775" y="0"/>
                                  <a:pt x="67735" y="3534"/>
                                  <a:pt x="76835" y="9820"/>
                                </a:cubicBezTo>
                                <a:cubicBezTo>
                                  <a:pt x="77318" y="10150"/>
                                  <a:pt x="77407" y="12373"/>
                                  <a:pt x="77749" y="12475"/>
                                </a:cubicBezTo>
                                <a:cubicBezTo>
                                  <a:pt x="49809" y="4143"/>
                                  <a:pt x="20383" y="16297"/>
                                  <a:pt x="10312" y="45507"/>
                                </a:cubicBezTo>
                                <a:cubicBezTo>
                                  <a:pt x="4013" y="63744"/>
                                  <a:pt x="11151" y="78375"/>
                                  <a:pt x="29032" y="85652"/>
                                </a:cubicBezTo>
                                <a:cubicBezTo>
                                  <a:pt x="40475" y="90313"/>
                                  <a:pt x="54140" y="89945"/>
                                  <a:pt x="63779" y="81893"/>
                                </a:cubicBezTo>
                                <a:cubicBezTo>
                                  <a:pt x="63678" y="81982"/>
                                  <a:pt x="64554" y="83341"/>
                                  <a:pt x="64351" y="83582"/>
                                </a:cubicBezTo>
                                <a:cubicBezTo>
                                  <a:pt x="53162" y="97755"/>
                                  <a:pt x="33465" y="104334"/>
                                  <a:pt x="19164" y="90351"/>
                                </a:cubicBezTo>
                                <a:cubicBezTo>
                                  <a:pt x="10871" y="82236"/>
                                  <a:pt x="6693" y="69421"/>
                                  <a:pt x="3912" y="58372"/>
                                </a:cubicBezTo>
                                <a:cubicBezTo>
                                  <a:pt x="0" y="42789"/>
                                  <a:pt x="2934" y="26152"/>
                                  <a:pt x="13564" y="13719"/>
                                </a:cubicBezTo>
                                <a:cubicBezTo>
                                  <a:pt x="21279" y="4702"/>
                                  <a:pt x="32547" y="584"/>
                                  <a:pt x="44161" y="29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76" name="Shape 1576"/>
                        <wps:cNvSpPr/>
                        <wps:spPr>
                          <a:xfrm>
                            <a:off x="0" y="331483"/>
                            <a:ext cx="118580" cy="191554"/>
                          </a:xfrm>
                          <a:custGeom>
                            <a:avLst/>
                            <a:gdLst/>
                            <a:ahLst/>
                            <a:cxnLst/>
                            <a:rect l="0" t="0" r="0" b="0"/>
                            <a:pathLst>
                              <a:path w="118580" h="191554">
                                <a:moveTo>
                                  <a:pt x="76087" y="6958"/>
                                </a:moveTo>
                                <a:cubicBezTo>
                                  <a:pt x="95405" y="7137"/>
                                  <a:pt x="110776" y="22488"/>
                                  <a:pt x="109652" y="44806"/>
                                </a:cubicBezTo>
                                <a:cubicBezTo>
                                  <a:pt x="109741" y="43142"/>
                                  <a:pt x="106528" y="38989"/>
                                  <a:pt x="106578" y="36373"/>
                                </a:cubicBezTo>
                                <a:cubicBezTo>
                                  <a:pt x="107277" y="0"/>
                                  <a:pt x="56985" y="27991"/>
                                  <a:pt x="47104" y="37567"/>
                                </a:cubicBezTo>
                                <a:cubicBezTo>
                                  <a:pt x="25603" y="58395"/>
                                  <a:pt x="9233" y="89649"/>
                                  <a:pt x="18923" y="119355"/>
                                </a:cubicBezTo>
                                <a:cubicBezTo>
                                  <a:pt x="27394" y="145313"/>
                                  <a:pt x="56363" y="159918"/>
                                  <a:pt x="82499" y="149060"/>
                                </a:cubicBezTo>
                                <a:cubicBezTo>
                                  <a:pt x="112979" y="136398"/>
                                  <a:pt x="118580" y="96063"/>
                                  <a:pt x="82995" y="84277"/>
                                </a:cubicBezTo>
                                <a:cubicBezTo>
                                  <a:pt x="82321" y="84049"/>
                                  <a:pt x="82436" y="81509"/>
                                  <a:pt x="82004" y="81382"/>
                                </a:cubicBezTo>
                                <a:cubicBezTo>
                                  <a:pt x="104889" y="88227"/>
                                  <a:pt x="118135" y="113373"/>
                                  <a:pt x="111620" y="137122"/>
                                </a:cubicBezTo>
                                <a:cubicBezTo>
                                  <a:pt x="96685" y="191554"/>
                                  <a:pt x="32563" y="167932"/>
                                  <a:pt x="16993" y="128435"/>
                                </a:cubicBezTo>
                                <a:cubicBezTo>
                                  <a:pt x="0" y="85357"/>
                                  <a:pt x="12421" y="35103"/>
                                  <a:pt x="55918" y="12141"/>
                                </a:cubicBezTo>
                                <a:cubicBezTo>
                                  <a:pt x="62770" y="8525"/>
                                  <a:pt x="69648" y="6899"/>
                                  <a:pt x="76087" y="6958"/>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77" name="Shape 1577"/>
                        <wps:cNvSpPr/>
                        <wps:spPr>
                          <a:xfrm>
                            <a:off x="33754" y="373739"/>
                            <a:ext cx="77749" cy="104331"/>
                          </a:xfrm>
                          <a:custGeom>
                            <a:avLst/>
                            <a:gdLst/>
                            <a:ahLst/>
                            <a:cxnLst/>
                            <a:rect l="0" t="0" r="0" b="0"/>
                            <a:pathLst>
                              <a:path w="77749" h="104331">
                                <a:moveTo>
                                  <a:pt x="44161" y="289"/>
                                </a:moveTo>
                                <a:cubicBezTo>
                                  <a:pt x="55775" y="0"/>
                                  <a:pt x="67735" y="3537"/>
                                  <a:pt x="76835" y="9817"/>
                                </a:cubicBezTo>
                                <a:cubicBezTo>
                                  <a:pt x="77318" y="10147"/>
                                  <a:pt x="77407" y="12382"/>
                                  <a:pt x="77749" y="12471"/>
                                </a:cubicBezTo>
                                <a:cubicBezTo>
                                  <a:pt x="49809" y="4140"/>
                                  <a:pt x="20383" y="16281"/>
                                  <a:pt x="10312" y="45504"/>
                                </a:cubicBezTo>
                                <a:cubicBezTo>
                                  <a:pt x="4013" y="63754"/>
                                  <a:pt x="11151" y="78384"/>
                                  <a:pt x="29032" y="85662"/>
                                </a:cubicBezTo>
                                <a:cubicBezTo>
                                  <a:pt x="40475" y="90310"/>
                                  <a:pt x="54140" y="89941"/>
                                  <a:pt x="63779" y="81902"/>
                                </a:cubicBezTo>
                                <a:cubicBezTo>
                                  <a:pt x="63678" y="81979"/>
                                  <a:pt x="64554" y="83337"/>
                                  <a:pt x="64351" y="83591"/>
                                </a:cubicBezTo>
                                <a:cubicBezTo>
                                  <a:pt x="53162" y="97765"/>
                                  <a:pt x="33465" y="104331"/>
                                  <a:pt x="19164" y="90335"/>
                                </a:cubicBezTo>
                                <a:cubicBezTo>
                                  <a:pt x="10871" y="82232"/>
                                  <a:pt x="6693" y="69418"/>
                                  <a:pt x="3912" y="58369"/>
                                </a:cubicBezTo>
                                <a:cubicBezTo>
                                  <a:pt x="0" y="42786"/>
                                  <a:pt x="2934" y="26149"/>
                                  <a:pt x="13564" y="13716"/>
                                </a:cubicBezTo>
                                <a:cubicBezTo>
                                  <a:pt x="21279" y="4693"/>
                                  <a:pt x="32547" y="578"/>
                                  <a:pt x="44161" y="289"/>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78" name="Shape 1578"/>
                        <wps:cNvSpPr/>
                        <wps:spPr>
                          <a:xfrm>
                            <a:off x="4406" y="497906"/>
                            <a:ext cx="103607" cy="81864"/>
                          </a:xfrm>
                          <a:custGeom>
                            <a:avLst/>
                            <a:gdLst/>
                            <a:ahLst/>
                            <a:cxnLst/>
                            <a:rect l="0" t="0" r="0" b="0"/>
                            <a:pathLst>
                              <a:path w="103607" h="81864">
                                <a:moveTo>
                                  <a:pt x="60935" y="2286"/>
                                </a:moveTo>
                                <a:cubicBezTo>
                                  <a:pt x="80035" y="3835"/>
                                  <a:pt x="95631" y="16789"/>
                                  <a:pt x="103137" y="33795"/>
                                </a:cubicBezTo>
                                <a:cubicBezTo>
                                  <a:pt x="103264" y="34061"/>
                                  <a:pt x="103607" y="35293"/>
                                  <a:pt x="103530" y="35141"/>
                                </a:cubicBezTo>
                                <a:cubicBezTo>
                                  <a:pt x="93980" y="15405"/>
                                  <a:pt x="71730" y="13538"/>
                                  <a:pt x="55143" y="24917"/>
                                </a:cubicBezTo>
                                <a:cubicBezTo>
                                  <a:pt x="46647" y="30747"/>
                                  <a:pt x="37935" y="37668"/>
                                  <a:pt x="28765" y="40932"/>
                                </a:cubicBezTo>
                                <a:cubicBezTo>
                                  <a:pt x="37935" y="44183"/>
                                  <a:pt x="46647" y="51105"/>
                                  <a:pt x="55143" y="56934"/>
                                </a:cubicBezTo>
                                <a:cubicBezTo>
                                  <a:pt x="71730" y="68313"/>
                                  <a:pt x="93980" y="66446"/>
                                  <a:pt x="103530" y="46711"/>
                                </a:cubicBezTo>
                                <a:cubicBezTo>
                                  <a:pt x="103607" y="46558"/>
                                  <a:pt x="103264" y="47790"/>
                                  <a:pt x="103137" y="48057"/>
                                </a:cubicBezTo>
                                <a:cubicBezTo>
                                  <a:pt x="95631" y="65062"/>
                                  <a:pt x="80035" y="78016"/>
                                  <a:pt x="60935" y="79565"/>
                                </a:cubicBezTo>
                                <a:cubicBezTo>
                                  <a:pt x="32703" y="81864"/>
                                  <a:pt x="26949" y="42481"/>
                                  <a:pt x="0" y="49517"/>
                                </a:cubicBezTo>
                                <a:cubicBezTo>
                                  <a:pt x="432" y="49403"/>
                                  <a:pt x="724" y="46012"/>
                                  <a:pt x="1372" y="45529"/>
                                </a:cubicBezTo>
                                <a:cubicBezTo>
                                  <a:pt x="4051" y="43447"/>
                                  <a:pt x="6693" y="41974"/>
                                  <a:pt x="9296" y="40919"/>
                                </a:cubicBezTo>
                                <a:cubicBezTo>
                                  <a:pt x="6693" y="39878"/>
                                  <a:pt x="4051" y="38405"/>
                                  <a:pt x="1372" y="36322"/>
                                </a:cubicBezTo>
                                <a:cubicBezTo>
                                  <a:pt x="724" y="35839"/>
                                  <a:pt x="432" y="32449"/>
                                  <a:pt x="0" y="32347"/>
                                </a:cubicBezTo>
                                <a:cubicBezTo>
                                  <a:pt x="26949" y="39370"/>
                                  <a:pt x="32703" y="0"/>
                                  <a:pt x="60935" y="2286"/>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79" name="Shape 1579"/>
                        <wps:cNvSpPr/>
                        <wps:spPr>
                          <a:xfrm>
                            <a:off x="56294" y="526521"/>
                            <a:ext cx="51549" cy="24181"/>
                          </a:xfrm>
                          <a:custGeom>
                            <a:avLst/>
                            <a:gdLst/>
                            <a:ahLst/>
                            <a:cxnLst/>
                            <a:rect l="0" t="0" r="0" b="0"/>
                            <a:pathLst>
                              <a:path w="51549" h="24181">
                                <a:moveTo>
                                  <a:pt x="23482" y="0"/>
                                </a:moveTo>
                                <a:cubicBezTo>
                                  <a:pt x="38989" y="0"/>
                                  <a:pt x="51549" y="12090"/>
                                  <a:pt x="51549" y="12090"/>
                                </a:cubicBezTo>
                                <a:cubicBezTo>
                                  <a:pt x="51549" y="12090"/>
                                  <a:pt x="38989" y="24181"/>
                                  <a:pt x="23482" y="24181"/>
                                </a:cubicBezTo>
                                <a:cubicBezTo>
                                  <a:pt x="7976" y="24181"/>
                                  <a:pt x="0" y="19952"/>
                                  <a:pt x="0" y="12090"/>
                                </a:cubicBezTo>
                                <a:cubicBezTo>
                                  <a:pt x="0" y="4229"/>
                                  <a:pt x="7976" y="0"/>
                                  <a:pt x="23482"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80" name="Shape 1580"/>
                        <wps:cNvSpPr/>
                        <wps:spPr>
                          <a:xfrm>
                            <a:off x="9" y="574573"/>
                            <a:ext cx="118580" cy="173940"/>
                          </a:xfrm>
                          <a:custGeom>
                            <a:avLst/>
                            <a:gdLst/>
                            <a:ahLst/>
                            <a:cxnLst/>
                            <a:rect l="0" t="0" r="0" b="0"/>
                            <a:pathLst>
                              <a:path w="118580" h="173940">
                                <a:moveTo>
                                  <a:pt x="79212" y="2899"/>
                                </a:moveTo>
                                <a:cubicBezTo>
                                  <a:pt x="93494" y="4639"/>
                                  <a:pt x="106015" y="14077"/>
                                  <a:pt x="111620" y="34494"/>
                                </a:cubicBezTo>
                                <a:cubicBezTo>
                                  <a:pt x="118135" y="58243"/>
                                  <a:pt x="104889" y="83377"/>
                                  <a:pt x="81991" y="90235"/>
                                </a:cubicBezTo>
                                <a:cubicBezTo>
                                  <a:pt x="82436" y="90095"/>
                                  <a:pt x="82309" y="87555"/>
                                  <a:pt x="82995" y="87326"/>
                                </a:cubicBezTo>
                                <a:cubicBezTo>
                                  <a:pt x="118580" y="75553"/>
                                  <a:pt x="112979" y="35218"/>
                                  <a:pt x="82499" y="22556"/>
                                </a:cubicBezTo>
                                <a:cubicBezTo>
                                  <a:pt x="56350" y="11685"/>
                                  <a:pt x="27394" y="26303"/>
                                  <a:pt x="18910" y="52261"/>
                                </a:cubicBezTo>
                                <a:cubicBezTo>
                                  <a:pt x="9220" y="81967"/>
                                  <a:pt x="25591" y="113221"/>
                                  <a:pt x="47092" y="134049"/>
                                </a:cubicBezTo>
                                <a:cubicBezTo>
                                  <a:pt x="56972" y="143625"/>
                                  <a:pt x="107264" y="171616"/>
                                  <a:pt x="106578" y="135243"/>
                                </a:cubicBezTo>
                                <a:cubicBezTo>
                                  <a:pt x="106515" y="132614"/>
                                  <a:pt x="109728" y="128474"/>
                                  <a:pt x="109639" y="126798"/>
                                </a:cubicBezTo>
                                <a:cubicBezTo>
                                  <a:pt x="111150" y="156567"/>
                                  <a:pt x="83312" y="173940"/>
                                  <a:pt x="55905" y="159475"/>
                                </a:cubicBezTo>
                                <a:cubicBezTo>
                                  <a:pt x="12408" y="136513"/>
                                  <a:pt x="0" y="86247"/>
                                  <a:pt x="16980" y="43181"/>
                                </a:cubicBezTo>
                                <a:cubicBezTo>
                                  <a:pt x="26711" y="18487"/>
                                  <a:pt x="55408" y="0"/>
                                  <a:pt x="79212" y="2899"/>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81" name="Shape 1581"/>
                        <wps:cNvSpPr/>
                        <wps:spPr>
                          <a:xfrm>
                            <a:off x="33763" y="604740"/>
                            <a:ext cx="77737" cy="103511"/>
                          </a:xfrm>
                          <a:custGeom>
                            <a:avLst/>
                            <a:gdLst/>
                            <a:ahLst/>
                            <a:cxnLst/>
                            <a:rect l="0" t="0" r="0" b="0"/>
                            <a:pathLst>
                              <a:path w="77737" h="103511">
                                <a:moveTo>
                                  <a:pt x="42913" y="1665"/>
                                </a:moveTo>
                                <a:cubicBezTo>
                                  <a:pt x="51025" y="3331"/>
                                  <a:pt x="58750" y="8515"/>
                                  <a:pt x="64351" y="15602"/>
                                </a:cubicBezTo>
                                <a:cubicBezTo>
                                  <a:pt x="64541" y="15843"/>
                                  <a:pt x="63665" y="17202"/>
                                  <a:pt x="63767" y="17291"/>
                                </a:cubicBezTo>
                                <a:cubicBezTo>
                                  <a:pt x="54140" y="9239"/>
                                  <a:pt x="40475" y="8871"/>
                                  <a:pt x="29032" y="13532"/>
                                </a:cubicBezTo>
                                <a:cubicBezTo>
                                  <a:pt x="11151" y="20809"/>
                                  <a:pt x="4013" y="35439"/>
                                  <a:pt x="10300" y="53677"/>
                                </a:cubicBezTo>
                                <a:cubicBezTo>
                                  <a:pt x="20371" y="82899"/>
                                  <a:pt x="49797" y="95041"/>
                                  <a:pt x="77737" y="86709"/>
                                </a:cubicBezTo>
                                <a:cubicBezTo>
                                  <a:pt x="77394" y="86811"/>
                                  <a:pt x="77305" y="89033"/>
                                  <a:pt x="76822" y="89364"/>
                                </a:cubicBezTo>
                                <a:cubicBezTo>
                                  <a:pt x="58636" y="101937"/>
                                  <a:pt x="28981" y="103511"/>
                                  <a:pt x="13551" y="85465"/>
                                </a:cubicBezTo>
                                <a:cubicBezTo>
                                  <a:pt x="2921" y="73031"/>
                                  <a:pt x="0" y="56394"/>
                                  <a:pt x="3912" y="40811"/>
                                </a:cubicBezTo>
                                <a:cubicBezTo>
                                  <a:pt x="6693" y="29762"/>
                                  <a:pt x="10858" y="16961"/>
                                  <a:pt x="19152" y="8846"/>
                                </a:cubicBezTo>
                                <a:cubicBezTo>
                                  <a:pt x="26302" y="1854"/>
                                  <a:pt x="34801" y="0"/>
                                  <a:pt x="42913" y="166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82" name="Shape 1582"/>
                        <wps:cNvSpPr/>
                        <wps:spPr>
                          <a:xfrm>
                            <a:off x="110532" y="17632"/>
                            <a:ext cx="155791" cy="125641"/>
                          </a:xfrm>
                          <a:custGeom>
                            <a:avLst/>
                            <a:gdLst/>
                            <a:ahLst/>
                            <a:cxnLst/>
                            <a:rect l="0" t="0" r="0" b="0"/>
                            <a:pathLst>
                              <a:path w="155791" h="125641">
                                <a:moveTo>
                                  <a:pt x="86182" y="1194"/>
                                </a:moveTo>
                                <a:cubicBezTo>
                                  <a:pt x="112535" y="0"/>
                                  <a:pt x="136271" y="12916"/>
                                  <a:pt x="148184" y="34150"/>
                                </a:cubicBezTo>
                                <a:cubicBezTo>
                                  <a:pt x="155791" y="47473"/>
                                  <a:pt x="154203" y="61341"/>
                                  <a:pt x="149339" y="71831"/>
                                </a:cubicBezTo>
                                <a:cubicBezTo>
                                  <a:pt x="146863" y="77076"/>
                                  <a:pt x="143497" y="81471"/>
                                  <a:pt x="139446" y="84455"/>
                                </a:cubicBezTo>
                                <a:cubicBezTo>
                                  <a:pt x="135382" y="87439"/>
                                  <a:pt x="130772" y="90094"/>
                                  <a:pt x="125171" y="90386"/>
                                </a:cubicBezTo>
                                <a:cubicBezTo>
                                  <a:pt x="126403" y="90297"/>
                                  <a:pt x="128968" y="86678"/>
                                  <a:pt x="130988" y="86411"/>
                                </a:cubicBezTo>
                                <a:cubicBezTo>
                                  <a:pt x="137820" y="85242"/>
                                  <a:pt x="141465" y="82423"/>
                                  <a:pt x="143066" y="77521"/>
                                </a:cubicBezTo>
                                <a:cubicBezTo>
                                  <a:pt x="144653" y="72657"/>
                                  <a:pt x="144094" y="66154"/>
                                  <a:pt x="142037" y="59385"/>
                                </a:cubicBezTo>
                                <a:cubicBezTo>
                                  <a:pt x="140005" y="52629"/>
                                  <a:pt x="136385" y="45555"/>
                                  <a:pt x="132385" y="39738"/>
                                </a:cubicBezTo>
                                <a:cubicBezTo>
                                  <a:pt x="128435" y="34176"/>
                                  <a:pt x="124092" y="29781"/>
                                  <a:pt x="121209" y="27724"/>
                                </a:cubicBezTo>
                                <a:cubicBezTo>
                                  <a:pt x="108763" y="18478"/>
                                  <a:pt x="91923" y="12611"/>
                                  <a:pt x="74232" y="12852"/>
                                </a:cubicBezTo>
                                <a:cubicBezTo>
                                  <a:pt x="65468" y="13094"/>
                                  <a:pt x="56337" y="14326"/>
                                  <a:pt x="48158" y="18047"/>
                                </a:cubicBezTo>
                                <a:cubicBezTo>
                                  <a:pt x="43993" y="19761"/>
                                  <a:pt x="39954" y="21819"/>
                                  <a:pt x="36119" y="24193"/>
                                </a:cubicBezTo>
                                <a:cubicBezTo>
                                  <a:pt x="32410" y="26810"/>
                                  <a:pt x="28994" y="29896"/>
                                  <a:pt x="25832" y="33223"/>
                                </a:cubicBezTo>
                                <a:cubicBezTo>
                                  <a:pt x="23076" y="36144"/>
                                  <a:pt x="20726" y="39205"/>
                                  <a:pt x="18796" y="42354"/>
                                </a:cubicBezTo>
                                <a:cubicBezTo>
                                  <a:pt x="17031" y="45707"/>
                                  <a:pt x="15659" y="49124"/>
                                  <a:pt x="14719" y="52527"/>
                                </a:cubicBezTo>
                                <a:cubicBezTo>
                                  <a:pt x="12814" y="59334"/>
                                  <a:pt x="12598" y="66065"/>
                                  <a:pt x="13907" y="72314"/>
                                </a:cubicBezTo>
                                <a:cubicBezTo>
                                  <a:pt x="16815" y="85217"/>
                                  <a:pt x="25718" y="95796"/>
                                  <a:pt x="37656" y="102553"/>
                                </a:cubicBezTo>
                                <a:cubicBezTo>
                                  <a:pt x="52095" y="110884"/>
                                  <a:pt x="65088" y="111595"/>
                                  <a:pt x="74181" y="107506"/>
                                </a:cubicBezTo>
                                <a:cubicBezTo>
                                  <a:pt x="78537" y="104991"/>
                                  <a:pt x="82207" y="101524"/>
                                  <a:pt x="84493" y="95999"/>
                                </a:cubicBezTo>
                                <a:cubicBezTo>
                                  <a:pt x="86728" y="90399"/>
                                  <a:pt x="87719" y="82893"/>
                                  <a:pt x="86932" y="73889"/>
                                </a:cubicBezTo>
                                <a:cubicBezTo>
                                  <a:pt x="86868" y="73190"/>
                                  <a:pt x="89027" y="72530"/>
                                  <a:pt x="88976" y="72085"/>
                                </a:cubicBezTo>
                                <a:cubicBezTo>
                                  <a:pt x="89611" y="77991"/>
                                  <a:pt x="89167" y="83464"/>
                                  <a:pt x="88138" y="88633"/>
                                </a:cubicBezTo>
                                <a:cubicBezTo>
                                  <a:pt x="87160" y="93967"/>
                                  <a:pt x="85522" y="98793"/>
                                  <a:pt x="83261" y="102832"/>
                                </a:cubicBezTo>
                                <a:cubicBezTo>
                                  <a:pt x="80899" y="106667"/>
                                  <a:pt x="78359" y="110553"/>
                                  <a:pt x="75057" y="113347"/>
                                </a:cubicBezTo>
                                <a:cubicBezTo>
                                  <a:pt x="71666" y="116002"/>
                                  <a:pt x="67805" y="118072"/>
                                  <a:pt x="63411" y="119596"/>
                                </a:cubicBezTo>
                                <a:cubicBezTo>
                                  <a:pt x="43180" y="125641"/>
                                  <a:pt x="24130" y="118059"/>
                                  <a:pt x="12535" y="101156"/>
                                </a:cubicBezTo>
                                <a:cubicBezTo>
                                  <a:pt x="1181" y="84887"/>
                                  <a:pt x="0" y="57645"/>
                                  <a:pt x="15519" y="37287"/>
                                </a:cubicBezTo>
                                <a:cubicBezTo>
                                  <a:pt x="32207" y="15723"/>
                                  <a:pt x="59919" y="1778"/>
                                  <a:pt x="86182" y="1194"/>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83" name="Shape 1583"/>
                        <wps:cNvSpPr/>
                        <wps:spPr>
                          <a:xfrm>
                            <a:off x="139720" y="44362"/>
                            <a:ext cx="94437" cy="76721"/>
                          </a:xfrm>
                          <a:custGeom>
                            <a:avLst/>
                            <a:gdLst/>
                            <a:ahLst/>
                            <a:cxnLst/>
                            <a:rect l="0" t="0" r="0" b="0"/>
                            <a:pathLst>
                              <a:path w="94437" h="76721">
                                <a:moveTo>
                                  <a:pt x="48146" y="1727"/>
                                </a:moveTo>
                                <a:cubicBezTo>
                                  <a:pt x="56553" y="0"/>
                                  <a:pt x="65367" y="1435"/>
                                  <a:pt x="72987" y="4966"/>
                                </a:cubicBezTo>
                                <a:cubicBezTo>
                                  <a:pt x="84049" y="9842"/>
                                  <a:pt x="89929" y="20866"/>
                                  <a:pt x="92151" y="32156"/>
                                </a:cubicBezTo>
                                <a:cubicBezTo>
                                  <a:pt x="94437" y="43713"/>
                                  <a:pt x="93320" y="55474"/>
                                  <a:pt x="90856" y="65672"/>
                                </a:cubicBezTo>
                                <a:cubicBezTo>
                                  <a:pt x="90716" y="66192"/>
                                  <a:pt x="89154" y="66713"/>
                                  <a:pt x="89154" y="67056"/>
                                </a:cubicBezTo>
                                <a:cubicBezTo>
                                  <a:pt x="88900" y="52667"/>
                                  <a:pt x="85674" y="38722"/>
                                  <a:pt x="77559" y="28321"/>
                                </a:cubicBezTo>
                                <a:cubicBezTo>
                                  <a:pt x="73520" y="23139"/>
                                  <a:pt x="68263" y="18745"/>
                                  <a:pt x="61849" y="15748"/>
                                </a:cubicBezTo>
                                <a:cubicBezTo>
                                  <a:pt x="55575" y="13144"/>
                                  <a:pt x="48133" y="11887"/>
                                  <a:pt x="39802" y="12294"/>
                                </a:cubicBezTo>
                                <a:cubicBezTo>
                                  <a:pt x="29743" y="13576"/>
                                  <a:pt x="21412" y="17501"/>
                                  <a:pt x="16726" y="24041"/>
                                </a:cubicBezTo>
                                <a:cubicBezTo>
                                  <a:pt x="12040" y="30670"/>
                                  <a:pt x="10478" y="38964"/>
                                  <a:pt x="12433" y="48235"/>
                                </a:cubicBezTo>
                                <a:cubicBezTo>
                                  <a:pt x="15189" y="60541"/>
                                  <a:pt x="23597" y="70714"/>
                                  <a:pt x="34455" y="75476"/>
                                </a:cubicBezTo>
                                <a:cubicBezTo>
                                  <a:pt x="34341" y="75425"/>
                                  <a:pt x="33871" y="76721"/>
                                  <a:pt x="33592" y="76670"/>
                                </a:cubicBezTo>
                                <a:cubicBezTo>
                                  <a:pt x="18339" y="73647"/>
                                  <a:pt x="0" y="63119"/>
                                  <a:pt x="3023" y="42875"/>
                                </a:cubicBezTo>
                                <a:cubicBezTo>
                                  <a:pt x="3848" y="36817"/>
                                  <a:pt x="7010" y="31547"/>
                                  <a:pt x="10871" y="26276"/>
                                </a:cubicBezTo>
                                <a:cubicBezTo>
                                  <a:pt x="14681" y="20942"/>
                                  <a:pt x="19533" y="16192"/>
                                  <a:pt x="24498" y="12471"/>
                                </a:cubicBezTo>
                                <a:cubicBezTo>
                                  <a:pt x="27940" y="9715"/>
                                  <a:pt x="31687" y="7302"/>
                                  <a:pt x="35598" y="5309"/>
                                </a:cubicBezTo>
                                <a:cubicBezTo>
                                  <a:pt x="39662" y="3658"/>
                                  <a:pt x="43891" y="2451"/>
                                  <a:pt x="48146" y="172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84" name="Shape 1584"/>
                        <wps:cNvSpPr/>
                        <wps:spPr>
                          <a:xfrm>
                            <a:off x="43238" y="105834"/>
                            <a:ext cx="95072" cy="79223"/>
                          </a:xfrm>
                          <a:custGeom>
                            <a:avLst/>
                            <a:gdLst/>
                            <a:ahLst/>
                            <a:cxnLst/>
                            <a:rect l="0" t="0" r="0" b="0"/>
                            <a:pathLst>
                              <a:path w="95072" h="79223">
                                <a:moveTo>
                                  <a:pt x="12141" y="0"/>
                                </a:moveTo>
                                <a:cubicBezTo>
                                  <a:pt x="20498" y="11481"/>
                                  <a:pt x="32842" y="8128"/>
                                  <a:pt x="45326" y="6121"/>
                                </a:cubicBezTo>
                                <a:cubicBezTo>
                                  <a:pt x="58280" y="4216"/>
                                  <a:pt x="70777" y="3150"/>
                                  <a:pt x="79934" y="14033"/>
                                </a:cubicBezTo>
                                <a:cubicBezTo>
                                  <a:pt x="86195" y="21323"/>
                                  <a:pt x="90132" y="29908"/>
                                  <a:pt x="92342" y="38214"/>
                                </a:cubicBezTo>
                                <a:cubicBezTo>
                                  <a:pt x="93472" y="42380"/>
                                  <a:pt x="94044" y="46418"/>
                                  <a:pt x="94348" y="50419"/>
                                </a:cubicBezTo>
                                <a:cubicBezTo>
                                  <a:pt x="94818" y="54546"/>
                                  <a:pt x="94856" y="58509"/>
                                  <a:pt x="94412" y="62205"/>
                                </a:cubicBezTo>
                                <a:cubicBezTo>
                                  <a:pt x="94386" y="62433"/>
                                  <a:pt x="94082" y="63386"/>
                                  <a:pt x="94107" y="63259"/>
                                </a:cubicBezTo>
                                <a:cubicBezTo>
                                  <a:pt x="95072" y="45783"/>
                                  <a:pt x="81153" y="28524"/>
                                  <a:pt x="60922" y="26861"/>
                                </a:cubicBezTo>
                                <a:cubicBezTo>
                                  <a:pt x="50813" y="26187"/>
                                  <a:pt x="39319" y="27000"/>
                                  <a:pt x="29515" y="24841"/>
                                </a:cubicBezTo>
                                <a:cubicBezTo>
                                  <a:pt x="35154" y="33134"/>
                                  <a:pt x="38672" y="44120"/>
                                  <a:pt x="43053" y="53251"/>
                                </a:cubicBezTo>
                                <a:cubicBezTo>
                                  <a:pt x="52108" y="71399"/>
                                  <a:pt x="73330" y="77927"/>
                                  <a:pt x="89167" y="70536"/>
                                </a:cubicBezTo>
                                <a:cubicBezTo>
                                  <a:pt x="89281" y="70485"/>
                                  <a:pt x="88506" y="71107"/>
                                  <a:pt x="88316" y="71222"/>
                                </a:cubicBezTo>
                                <a:cubicBezTo>
                                  <a:pt x="85039" y="73000"/>
                                  <a:pt x="81356" y="74422"/>
                                  <a:pt x="77343" y="75527"/>
                                </a:cubicBezTo>
                                <a:cubicBezTo>
                                  <a:pt x="73520" y="76721"/>
                                  <a:pt x="69583" y="77686"/>
                                  <a:pt x="65291" y="78194"/>
                                </a:cubicBezTo>
                                <a:cubicBezTo>
                                  <a:pt x="56769" y="79223"/>
                                  <a:pt x="47333" y="78765"/>
                                  <a:pt x="38227" y="75679"/>
                                </a:cubicBezTo>
                                <a:cubicBezTo>
                                  <a:pt x="24727" y="71234"/>
                                  <a:pt x="21057" y="59233"/>
                                  <a:pt x="17996" y="46482"/>
                                </a:cubicBezTo>
                                <a:cubicBezTo>
                                  <a:pt x="15227" y="34150"/>
                                  <a:pt x="13767" y="21425"/>
                                  <a:pt x="0" y="17945"/>
                                </a:cubicBezTo>
                                <a:cubicBezTo>
                                  <a:pt x="432" y="18034"/>
                                  <a:pt x="2921" y="14554"/>
                                  <a:pt x="3785" y="14389"/>
                                </a:cubicBezTo>
                                <a:cubicBezTo>
                                  <a:pt x="7417" y="13627"/>
                                  <a:pt x="10566" y="13538"/>
                                  <a:pt x="13399" y="13919"/>
                                </a:cubicBezTo>
                                <a:cubicBezTo>
                                  <a:pt x="12001" y="11443"/>
                                  <a:pt x="10897" y="8484"/>
                                  <a:pt x="10262" y="4826"/>
                                </a:cubicBezTo>
                                <a:cubicBezTo>
                                  <a:pt x="10097" y="3962"/>
                                  <a:pt x="12395" y="368"/>
                                  <a:pt x="12141"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85" name="Shape 1585"/>
                        <wps:cNvSpPr/>
                        <wps:spPr>
                          <a:xfrm>
                            <a:off x="87808" y="138982"/>
                            <a:ext cx="46876" cy="33614"/>
                          </a:xfrm>
                          <a:custGeom>
                            <a:avLst/>
                            <a:gdLst/>
                            <a:ahLst/>
                            <a:cxnLst/>
                            <a:rect l="0" t="0" r="0" b="0"/>
                            <a:pathLst>
                              <a:path w="46876" h="33614">
                                <a:moveTo>
                                  <a:pt x="14432" y="741"/>
                                </a:moveTo>
                                <a:cubicBezTo>
                                  <a:pt x="18790" y="1483"/>
                                  <a:pt x="24073" y="4220"/>
                                  <a:pt x="30188" y="8976"/>
                                </a:cubicBezTo>
                                <a:cubicBezTo>
                                  <a:pt x="36322" y="13726"/>
                                  <a:pt x="40348" y="20063"/>
                                  <a:pt x="43015" y="24952"/>
                                </a:cubicBezTo>
                                <a:cubicBezTo>
                                  <a:pt x="45669" y="29867"/>
                                  <a:pt x="46876" y="33423"/>
                                  <a:pt x="46876" y="33423"/>
                                </a:cubicBezTo>
                                <a:cubicBezTo>
                                  <a:pt x="46876" y="33423"/>
                                  <a:pt x="43117" y="33614"/>
                                  <a:pt x="37567" y="32966"/>
                                </a:cubicBezTo>
                                <a:cubicBezTo>
                                  <a:pt x="32042" y="32280"/>
                                  <a:pt x="24676" y="30883"/>
                                  <a:pt x="18009" y="26946"/>
                                </a:cubicBezTo>
                                <a:cubicBezTo>
                                  <a:pt x="4648" y="19098"/>
                                  <a:pt x="0" y="11325"/>
                                  <a:pt x="4229" y="4480"/>
                                </a:cubicBezTo>
                                <a:cubicBezTo>
                                  <a:pt x="6642" y="1254"/>
                                  <a:pt x="10074" y="0"/>
                                  <a:pt x="14432" y="741"/>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86" name="Shape 1586"/>
                        <wps:cNvSpPr/>
                        <wps:spPr>
                          <a:xfrm>
                            <a:off x="9768" y="180412"/>
                            <a:ext cx="107201" cy="167305"/>
                          </a:xfrm>
                          <a:custGeom>
                            <a:avLst/>
                            <a:gdLst/>
                            <a:ahLst/>
                            <a:cxnLst/>
                            <a:rect l="0" t="0" r="0" b="0"/>
                            <a:pathLst>
                              <a:path w="107201" h="167305">
                                <a:moveTo>
                                  <a:pt x="55272" y="569"/>
                                </a:moveTo>
                                <a:cubicBezTo>
                                  <a:pt x="60611" y="0"/>
                                  <a:pt x="65846" y="271"/>
                                  <a:pt x="70676" y="1392"/>
                                </a:cubicBezTo>
                                <a:cubicBezTo>
                                  <a:pt x="90653" y="5850"/>
                                  <a:pt x="104800" y="20722"/>
                                  <a:pt x="106845" y="41575"/>
                                </a:cubicBezTo>
                                <a:cubicBezTo>
                                  <a:pt x="107201" y="46211"/>
                                  <a:pt x="106540" y="50503"/>
                                  <a:pt x="105448" y="54631"/>
                                </a:cubicBezTo>
                                <a:cubicBezTo>
                                  <a:pt x="104318" y="58758"/>
                                  <a:pt x="101333" y="62517"/>
                                  <a:pt x="98768" y="66162"/>
                                </a:cubicBezTo>
                                <a:cubicBezTo>
                                  <a:pt x="93154" y="73350"/>
                                  <a:pt x="83515" y="79599"/>
                                  <a:pt x="72238" y="83599"/>
                                </a:cubicBezTo>
                                <a:cubicBezTo>
                                  <a:pt x="72669" y="83472"/>
                                  <a:pt x="72555" y="80920"/>
                                  <a:pt x="73228" y="80704"/>
                                </a:cubicBezTo>
                                <a:cubicBezTo>
                                  <a:pt x="82118" y="77656"/>
                                  <a:pt x="88798" y="74163"/>
                                  <a:pt x="92977" y="69896"/>
                                </a:cubicBezTo>
                                <a:cubicBezTo>
                                  <a:pt x="95085" y="67788"/>
                                  <a:pt x="96609" y="65553"/>
                                  <a:pt x="97561" y="63216"/>
                                </a:cubicBezTo>
                                <a:cubicBezTo>
                                  <a:pt x="98806" y="60917"/>
                                  <a:pt x="99555" y="58517"/>
                                  <a:pt x="99733" y="56015"/>
                                </a:cubicBezTo>
                                <a:cubicBezTo>
                                  <a:pt x="100013" y="51011"/>
                                  <a:pt x="98374" y="45626"/>
                                  <a:pt x="95631" y="40229"/>
                                </a:cubicBezTo>
                                <a:cubicBezTo>
                                  <a:pt x="92723" y="34819"/>
                                  <a:pt x="87668" y="29116"/>
                                  <a:pt x="81382" y="24151"/>
                                </a:cubicBezTo>
                                <a:cubicBezTo>
                                  <a:pt x="70625" y="15629"/>
                                  <a:pt x="57506" y="11324"/>
                                  <a:pt x="44412" y="13470"/>
                                </a:cubicBezTo>
                                <a:cubicBezTo>
                                  <a:pt x="38075" y="14575"/>
                                  <a:pt x="31991" y="17331"/>
                                  <a:pt x="26391" y="21674"/>
                                </a:cubicBezTo>
                                <a:cubicBezTo>
                                  <a:pt x="20752" y="25979"/>
                                  <a:pt x="15735" y="31910"/>
                                  <a:pt x="12675" y="39289"/>
                                </a:cubicBezTo>
                                <a:cubicBezTo>
                                  <a:pt x="8788" y="47658"/>
                                  <a:pt x="6744" y="56701"/>
                                  <a:pt x="7074" y="65718"/>
                                </a:cubicBezTo>
                                <a:cubicBezTo>
                                  <a:pt x="7099" y="70213"/>
                                  <a:pt x="7468" y="74684"/>
                                  <a:pt x="8153" y="79053"/>
                                </a:cubicBezTo>
                                <a:cubicBezTo>
                                  <a:pt x="9004" y="82736"/>
                                  <a:pt x="10160" y="86317"/>
                                  <a:pt x="11544" y="89848"/>
                                </a:cubicBezTo>
                                <a:cubicBezTo>
                                  <a:pt x="17120" y="103983"/>
                                  <a:pt x="26581" y="117000"/>
                                  <a:pt x="37325" y="127414"/>
                                </a:cubicBezTo>
                                <a:cubicBezTo>
                                  <a:pt x="47219" y="137003"/>
                                  <a:pt x="97511" y="164981"/>
                                  <a:pt x="96812" y="128621"/>
                                </a:cubicBezTo>
                                <a:cubicBezTo>
                                  <a:pt x="96761" y="125992"/>
                                  <a:pt x="99974" y="121839"/>
                                  <a:pt x="99886" y="120175"/>
                                </a:cubicBezTo>
                                <a:cubicBezTo>
                                  <a:pt x="101384" y="149931"/>
                                  <a:pt x="73558" y="167305"/>
                                  <a:pt x="46152" y="152840"/>
                                </a:cubicBezTo>
                                <a:cubicBezTo>
                                  <a:pt x="24409" y="141359"/>
                                  <a:pt x="10427" y="123058"/>
                                  <a:pt x="4013" y="102230"/>
                                </a:cubicBezTo>
                                <a:cubicBezTo>
                                  <a:pt x="2400" y="97036"/>
                                  <a:pt x="1270" y="91664"/>
                                  <a:pt x="610" y="86216"/>
                                </a:cubicBezTo>
                                <a:cubicBezTo>
                                  <a:pt x="305" y="83371"/>
                                  <a:pt x="0" y="81021"/>
                                  <a:pt x="25" y="77707"/>
                                </a:cubicBezTo>
                                <a:cubicBezTo>
                                  <a:pt x="76" y="74290"/>
                                  <a:pt x="241" y="70849"/>
                                  <a:pt x="559" y="67407"/>
                                </a:cubicBezTo>
                                <a:cubicBezTo>
                                  <a:pt x="1333" y="53627"/>
                                  <a:pt x="6223" y="40064"/>
                                  <a:pt x="12598" y="28177"/>
                                </a:cubicBezTo>
                                <a:cubicBezTo>
                                  <a:pt x="22304" y="11555"/>
                                  <a:pt x="39254" y="2278"/>
                                  <a:pt x="55272" y="569"/>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87" name="Shape 1587"/>
                        <wps:cNvSpPr/>
                        <wps:spPr>
                          <a:xfrm>
                            <a:off x="33292" y="207978"/>
                            <a:ext cx="78207" cy="99487"/>
                          </a:xfrm>
                          <a:custGeom>
                            <a:avLst/>
                            <a:gdLst/>
                            <a:ahLst/>
                            <a:cxnLst/>
                            <a:rect l="0" t="0" r="0" b="0"/>
                            <a:pathLst>
                              <a:path w="78207" h="99487">
                                <a:moveTo>
                                  <a:pt x="38177" y="115"/>
                                </a:moveTo>
                                <a:cubicBezTo>
                                  <a:pt x="50686" y="0"/>
                                  <a:pt x="61728" y="9796"/>
                                  <a:pt x="68034" y="19464"/>
                                </a:cubicBezTo>
                                <a:cubicBezTo>
                                  <a:pt x="68186" y="19693"/>
                                  <a:pt x="67183" y="20620"/>
                                  <a:pt x="67259" y="20709"/>
                                </a:cubicBezTo>
                                <a:cubicBezTo>
                                  <a:pt x="58890" y="12505"/>
                                  <a:pt x="46241" y="8517"/>
                                  <a:pt x="33757" y="10600"/>
                                </a:cubicBezTo>
                                <a:cubicBezTo>
                                  <a:pt x="15113" y="13673"/>
                                  <a:pt x="4889" y="29599"/>
                                  <a:pt x="10871" y="49512"/>
                                </a:cubicBezTo>
                                <a:cubicBezTo>
                                  <a:pt x="20752" y="79002"/>
                                  <a:pt x="50317" y="90953"/>
                                  <a:pt x="78207" y="82685"/>
                                </a:cubicBezTo>
                                <a:cubicBezTo>
                                  <a:pt x="77864" y="82787"/>
                                  <a:pt x="77775" y="85009"/>
                                  <a:pt x="77292" y="85339"/>
                                </a:cubicBezTo>
                                <a:cubicBezTo>
                                  <a:pt x="59106" y="97912"/>
                                  <a:pt x="29451" y="99487"/>
                                  <a:pt x="14021" y="81440"/>
                                </a:cubicBezTo>
                                <a:cubicBezTo>
                                  <a:pt x="3543" y="68778"/>
                                  <a:pt x="0" y="53145"/>
                                  <a:pt x="5194" y="35276"/>
                                </a:cubicBezTo>
                                <a:cubicBezTo>
                                  <a:pt x="6642" y="29269"/>
                                  <a:pt x="9563" y="23008"/>
                                  <a:pt x="12852" y="17420"/>
                                </a:cubicBezTo>
                                <a:cubicBezTo>
                                  <a:pt x="16129" y="11832"/>
                                  <a:pt x="20028" y="6955"/>
                                  <a:pt x="25298" y="3907"/>
                                </a:cubicBezTo>
                                <a:cubicBezTo>
                                  <a:pt x="29674" y="1294"/>
                                  <a:pt x="34007" y="154"/>
                                  <a:pt x="38177" y="11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88" name="Shape 1588"/>
                        <wps:cNvSpPr/>
                        <wps:spPr>
                          <a:xfrm>
                            <a:off x="480149" y="3754"/>
                            <a:ext cx="193891" cy="110427"/>
                          </a:xfrm>
                          <a:custGeom>
                            <a:avLst/>
                            <a:gdLst/>
                            <a:ahLst/>
                            <a:cxnLst/>
                            <a:rect l="0" t="0" r="0" b="0"/>
                            <a:pathLst>
                              <a:path w="193891" h="110427">
                                <a:moveTo>
                                  <a:pt x="96242" y="1637"/>
                                </a:moveTo>
                                <a:cubicBezTo>
                                  <a:pt x="129624" y="0"/>
                                  <a:pt x="162204" y="15142"/>
                                  <a:pt x="179426" y="47765"/>
                                </a:cubicBezTo>
                                <a:cubicBezTo>
                                  <a:pt x="193891" y="75172"/>
                                  <a:pt x="176517" y="102998"/>
                                  <a:pt x="146749" y="101499"/>
                                </a:cubicBezTo>
                                <a:cubicBezTo>
                                  <a:pt x="148412" y="101575"/>
                                  <a:pt x="152565" y="98375"/>
                                  <a:pt x="155194" y="98426"/>
                                </a:cubicBezTo>
                                <a:cubicBezTo>
                                  <a:pt x="191567" y="99124"/>
                                  <a:pt x="163576" y="48832"/>
                                  <a:pt x="154000" y="38939"/>
                                </a:cubicBezTo>
                                <a:cubicBezTo>
                                  <a:pt x="133172" y="17451"/>
                                  <a:pt x="101918" y="1068"/>
                                  <a:pt x="72212" y="10770"/>
                                </a:cubicBezTo>
                                <a:cubicBezTo>
                                  <a:pt x="46253" y="19241"/>
                                  <a:pt x="31636" y="48197"/>
                                  <a:pt x="42494" y="74347"/>
                                </a:cubicBezTo>
                                <a:cubicBezTo>
                                  <a:pt x="55169" y="104827"/>
                                  <a:pt x="95504" y="110427"/>
                                  <a:pt x="107277" y="74842"/>
                                </a:cubicBezTo>
                                <a:cubicBezTo>
                                  <a:pt x="107505" y="74169"/>
                                  <a:pt x="110046" y="74283"/>
                                  <a:pt x="110185" y="73851"/>
                                </a:cubicBezTo>
                                <a:cubicBezTo>
                                  <a:pt x="103327" y="96737"/>
                                  <a:pt x="78194" y="109983"/>
                                  <a:pt x="54445" y="103468"/>
                                </a:cubicBezTo>
                                <a:cubicBezTo>
                                  <a:pt x="0" y="88532"/>
                                  <a:pt x="23622" y="24410"/>
                                  <a:pt x="63132" y="8840"/>
                                </a:cubicBezTo>
                                <a:cubicBezTo>
                                  <a:pt x="73898" y="4592"/>
                                  <a:pt x="85115" y="2182"/>
                                  <a:pt x="96242"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89" name="Shape 1589"/>
                        <wps:cNvSpPr/>
                        <wps:spPr>
                          <a:xfrm>
                            <a:off x="525122" y="31065"/>
                            <a:ext cx="108661" cy="76038"/>
                          </a:xfrm>
                          <a:custGeom>
                            <a:avLst/>
                            <a:gdLst/>
                            <a:ahLst/>
                            <a:cxnLst/>
                            <a:rect l="0" t="0" r="0" b="0"/>
                            <a:pathLst>
                              <a:path w="108661" h="76038">
                                <a:moveTo>
                                  <a:pt x="69469" y="1573"/>
                                </a:moveTo>
                                <a:cubicBezTo>
                                  <a:pt x="77130" y="3146"/>
                                  <a:pt x="84398" y="6537"/>
                                  <a:pt x="90615" y="11852"/>
                                </a:cubicBezTo>
                                <a:cubicBezTo>
                                  <a:pt x="108661" y="27283"/>
                                  <a:pt x="107074" y="56925"/>
                                  <a:pt x="94513" y="75124"/>
                                </a:cubicBezTo>
                                <a:cubicBezTo>
                                  <a:pt x="94171" y="75606"/>
                                  <a:pt x="91948" y="75695"/>
                                  <a:pt x="91859" y="76038"/>
                                </a:cubicBezTo>
                                <a:cubicBezTo>
                                  <a:pt x="100190" y="48085"/>
                                  <a:pt x="88036" y="18672"/>
                                  <a:pt x="58826" y="8588"/>
                                </a:cubicBezTo>
                                <a:cubicBezTo>
                                  <a:pt x="40576" y="2302"/>
                                  <a:pt x="25946" y="9439"/>
                                  <a:pt x="18669" y="27321"/>
                                </a:cubicBezTo>
                                <a:cubicBezTo>
                                  <a:pt x="14021" y="38764"/>
                                  <a:pt x="14389" y="52429"/>
                                  <a:pt x="22428" y="62055"/>
                                </a:cubicBezTo>
                                <a:cubicBezTo>
                                  <a:pt x="22352" y="61966"/>
                                  <a:pt x="20980" y="62830"/>
                                  <a:pt x="20739" y="62640"/>
                                </a:cubicBezTo>
                                <a:cubicBezTo>
                                  <a:pt x="6566" y="51438"/>
                                  <a:pt x="0" y="31753"/>
                                  <a:pt x="13983" y="17453"/>
                                </a:cubicBezTo>
                                <a:cubicBezTo>
                                  <a:pt x="22098" y="9160"/>
                                  <a:pt x="34912" y="4982"/>
                                  <a:pt x="45961" y="2200"/>
                                </a:cubicBezTo>
                                <a:cubicBezTo>
                                  <a:pt x="53753" y="244"/>
                                  <a:pt x="61808" y="0"/>
                                  <a:pt x="69469"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90" name="Shape 1590"/>
                        <wps:cNvSpPr/>
                        <wps:spPr>
                          <a:xfrm>
                            <a:off x="423427" y="0"/>
                            <a:ext cx="81864" cy="103607"/>
                          </a:xfrm>
                          <a:custGeom>
                            <a:avLst/>
                            <a:gdLst/>
                            <a:ahLst/>
                            <a:cxnLst/>
                            <a:rect l="0" t="0" r="0" b="0"/>
                            <a:pathLst>
                              <a:path w="81864" h="103607">
                                <a:moveTo>
                                  <a:pt x="32347" y="0"/>
                                </a:moveTo>
                                <a:cubicBezTo>
                                  <a:pt x="32461" y="432"/>
                                  <a:pt x="35852" y="737"/>
                                  <a:pt x="36335" y="1372"/>
                                </a:cubicBezTo>
                                <a:cubicBezTo>
                                  <a:pt x="38418" y="4064"/>
                                  <a:pt x="39891" y="6706"/>
                                  <a:pt x="40932" y="9296"/>
                                </a:cubicBezTo>
                                <a:cubicBezTo>
                                  <a:pt x="41974" y="6706"/>
                                  <a:pt x="43447" y="4064"/>
                                  <a:pt x="45529" y="1372"/>
                                </a:cubicBezTo>
                                <a:cubicBezTo>
                                  <a:pt x="46012" y="737"/>
                                  <a:pt x="49403" y="432"/>
                                  <a:pt x="49517" y="0"/>
                                </a:cubicBezTo>
                                <a:cubicBezTo>
                                  <a:pt x="42482" y="26962"/>
                                  <a:pt x="81864" y="32715"/>
                                  <a:pt x="79565" y="60935"/>
                                </a:cubicBezTo>
                                <a:cubicBezTo>
                                  <a:pt x="78029" y="80048"/>
                                  <a:pt x="65075" y="95631"/>
                                  <a:pt x="48070" y="103149"/>
                                </a:cubicBezTo>
                                <a:cubicBezTo>
                                  <a:pt x="47803" y="103264"/>
                                  <a:pt x="46558" y="103607"/>
                                  <a:pt x="46711" y="103530"/>
                                </a:cubicBezTo>
                                <a:cubicBezTo>
                                  <a:pt x="66446" y="93980"/>
                                  <a:pt x="68326" y="71742"/>
                                  <a:pt x="56947" y="55143"/>
                                </a:cubicBezTo>
                                <a:cubicBezTo>
                                  <a:pt x="51105" y="46647"/>
                                  <a:pt x="44196" y="37948"/>
                                  <a:pt x="40932" y="28765"/>
                                </a:cubicBezTo>
                                <a:cubicBezTo>
                                  <a:pt x="37668" y="37948"/>
                                  <a:pt x="30759" y="46647"/>
                                  <a:pt x="24917" y="55143"/>
                                </a:cubicBezTo>
                                <a:cubicBezTo>
                                  <a:pt x="13538" y="71742"/>
                                  <a:pt x="15418" y="93980"/>
                                  <a:pt x="35154" y="103530"/>
                                </a:cubicBezTo>
                                <a:cubicBezTo>
                                  <a:pt x="35306" y="103607"/>
                                  <a:pt x="34061" y="103264"/>
                                  <a:pt x="33795" y="103149"/>
                                </a:cubicBezTo>
                                <a:cubicBezTo>
                                  <a:pt x="16802" y="95631"/>
                                  <a:pt x="3835" y="80048"/>
                                  <a:pt x="2299" y="60935"/>
                                </a:cubicBezTo>
                                <a:cubicBezTo>
                                  <a:pt x="0" y="32715"/>
                                  <a:pt x="39383"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91" name="Shape 1591"/>
                        <wps:cNvSpPr/>
                        <wps:spPr>
                          <a:xfrm>
                            <a:off x="452491" y="51895"/>
                            <a:ext cx="24181" cy="51549"/>
                          </a:xfrm>
                          <a:custGeom>
                            <a:avLst/>
                            <a:gdLst/>
                            <a:ahLst/>
                            <a:cxnLst/>
                            <a:rect l="0" t="0" r="0" b="0"/>
                            <a:pathLst>
                              <a:path w="24181" h="51549">
                                <a:moveTo>
                                  <a:pt x="12090" y="0"/>
                                </a:moveTo>
                                <a:cubicBezTo>
                                  <a:pt x="19952" y="0"/>
                                  <a:pt x="24181" y="7976"/>
                                  <a:pt x="24181" y="23482"/>
                                </a:cubicBezTo>
                                <a:cubicBezTo>
                                  <a:pt x="24181"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92" name="Shape 1592"/>
                        <wps:cNvSpPr/>
                        <wps:spPr>
                          <a:xfrm>
                            <a:off x="254681" y="3754"/>
                            <a:ext cx="193891" cy="110433"/>
                          </a:xfrm>
                          <a:custGeom>
                            <a:avLst/>
                            <a:gdLst/>
                            <a:ahLst/>
                            <a:cxnLst/>
                            <a:rect l="0" t="0" r="0" b="0"/>
                            <a:pathLst>
                              <a:path w="193891" h="110433">
                                <a:moveTo>
                                  <a:pt x="97649" y="1635"/>
                                </a:moveTo>
                                <a:cubicBezTo>
                                  <a:pt x="108776" y="2180"/>
                                  <a:pt x="119993" y="4588"/>
                                  <a:pt x="130759" y="8833"/>
                                </a:cubicBezTo>
                                <a:cubicBezTo>
                                  <a:pt x="170269" y="24403"/>
                                  <a:pt x="193891" y="88525"/>
                                  <a:pt x="139446" y="103473"/>
                                </a:cubicBezTo>
                                <a:cubicBezTo>
                                  <a:pt x="115697" y="109988"/>
                                  <a:pt x="90564" y="96742"/>
                                  <a:pt x="83706" y="73844"/>
                                </a:cubicBezTo>
                                <a:cubicBezTo>
                                  <a:pt x="83845" y="74289"/>
                                  <a:pt x="86385" y="74162"/>
                                  <a:pt x="86614" y="74835"/>
                                </a:cubicBezTo>
                                <a:cubicBezTo>
                                  <a:pt x="98387" y="110433"/>
                                  <a:pt x="138722" y="104832"/>
                                  <a:pt x="151397" y="74340"/>
                                </a:cubicBezTo>
                                <a:cubicBezTo>
                                  <a:pt x="162255" y="48203"/>
                                  <a:pt x="147638" y="19247"/>
                                  <a:pt x="121679" y="10763"/>
                                </a:cubicBezTo>
                                <a:cubicBezTo>
                                  <a:pt x="91973" y="1073"/>
                                  <a:pt x="60719" y="17444"/>
                                  <a:pt x="39891" y="38932"/>
                                </a:cubicBezTo>
                                <a:cubicBezTo>
                                  <a:pt x="30315" y="48825"/>
                                  <a:pt x="2324" y="99130"/>
                                  <a:pt x="38697" y="98419"/>
                                </a:cubicBezTo>
                                <a:cubicBezTo>
                                  <a:pt x="41313" y="98368"/>
                                  <a:pt x="45466" y="101581"/>
                                  <a:pt x="47142" y="101492"/>
                                </a:cubicBezTo>
                                <a:cubicBezTo>
                                  <a:pt x="17374" y="103003"/>
                                  <a:pt x="0" y="75165"/>
                                  <a:pt x="14465" y="47758"/>
                                </a:cubicBezTo>
                                <a:cubicBezTo>
                                  <a:pt x="31687" y="15135"/>
                                  <a:pt x="64267" y="0"/>
                                  <a:pt x="97649"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93" name="Shape 1593"/>
                        <wps:cNvSpPr/>
                        <wps:spPr>
                          <a:xfrm>
                            <a:off x="294941" y="31064"/>
                            <a:ext cx="108649" cy="76029"/>
                          </a:xfrm>
                          <a:custGeom>
                            <a:avLst/>
                            <a:gdLst/>
                            <a:ahLst/>
                            <a:cxnLst/>
                            <a:rect l="0" t="0" r="0" b="0"/>
                            <a:pathLst>
                              <a:path w="108649" h="76029">
                                <a:moveTo>
                                  <a:pt x="39192" y="1572"/>
                                </a:moveTo>
                                <a:cubicBezTo>
                                  <a:pt x="46854" y="0"/>
                                  <a:pt x="54908" y="248"/>
                                  <a:pt x="62700" y="2203"/>
                                </a:cubicBezTo>
                                <a:cubicBezTo>
                                  <a:pt x="73749" y="4985"/>
                                  <a:pt x="86563" y="9163"/>
                                  <a:pt x="94666" y="17456"/>
                                </a:cubicBezTo>
                                <a:cubicBezTo>
                                  <a:pt x="108649" y="31756"/>
                                  <a:pt x="102083" y="51441"/>
                                  <a:pt x="87909" y="62643"/>
                                </a:cubicBezTo>
                                <a:cubicBezTo>
                                  <a:pt x="87668" y="62833"/>
                                  <a:pt x="86309" y="61957"/>
                                  <a:pt x="86220" y="62059"/>
                                </a:cubicBezTo>
                                <a:cubicBezTo>
                                  <a:pt x="94272" y="52432"/>
                                  <a:pt x="94640" y="38767"/>
                                  <a:pt x="89980" y="27324"/>
                                </a:cubicBezTo>
                                <a:cubicBezTo>
                                  <a:pt x="82702" y="9442"/>
                                  <a:pt x="68072" y="2305"/>
                                  <a:pt x="49835" y="8592"/>
                                </a:cubicBezTo>
                                <a:cubicBezTo>
                                  <a:pt x="20612" y="18675"/>
                                  <a:pt x="8471" y="48089"/>
                                  <a:pt x="16802" y="76029"/>
                                </a:cubicBezTo>
                                <a:cubicBezTo>
                                  <a:pt x="16701" y="75698"/>
                                  <a:pt x="14478" y="75597"/>
                                  <a:pt x="14148" y="75114"/>
                                </a:cubicBezTo>
                                <a:cubicBezTo>
                                  <a:pt x="1575" y="56928"/>
                                  <a:pt x="0" y="27286"/>
                                  <a:pt x="18047" y="11855"/>
                                </a:cubicBezTo>
                                <a:cubicBezTo>
                                  <a:pt x="24263" y="6534"/>
                                  <a:pt x="31531" y="3143"/>
                                  <a:pt x="39192"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94" name="Shape 1594"/>
                        <wps:cNvSpPr/>
                        <wps:spPr>
                          <a:xfrm>
                            <a:off x="880950" y="3754"/>
                            <a:ext cx="193878" cy="110427"/>
                          </a:xfrm>
                          <a:custGeom>
                            <a:avLst/>
                            <a:gdLst/>
                            <a:ahLst/>
                            <a:cxnLst/>
                            <a:rect l="0" t="0" r="0" b="0"/>
                            <a:pathLst>
                              <a:path w="193878" h="110427">
                                <a:moveTo>
                                  <a:pt x="96235" y="1637"/>
                                </a:moveTo>
                                <a:cubicBezTo>
                                  <a:pt x="129619" y="0"/>
                                  <a:pt x="162192" y="15142"/>
                                  <a:pt x="179413" y="47765"/>
                                </a:cubicBezTo>
                                <a:cubicBezTo>
                                  <a:pt x="193878" y="75172"/>
                                  <a:pt x="176505" y="102998"/>
                                  <a:pt x="146736" y="101499"/>
                                </a:cubicBezTo>
                                <a:cubicBezTo>
                                  <a:pt x="148412" y="101575"/>
                                  <a:pt x="152552" y="98375"/>
                                  <a:pt x="155194" y="98426"/>
                                </a:cubicBezTo>
                                <a:cubicBezTo>
                                  <a:pt x="191554" y="99124"/>
                                  <a:pt x="163563" y="48832"/>
                                  <a:pt x="153988" y="38939"/>
                                </a:cubicBezTo>
                                <a:cubicBezTo>
                                  <a:pt x="133160" y="17451"/>
                                  <a:pt x="101905" y="1068"/>
                                  <a:pt x="72199" y="10770"/>
                                </a:cubicBezTo>
                                <a:cubicBezTo>
                                  <a:pt x="46241" y="19241"/>
                                  <a:pt x="31623" y="48197"/>
                                  <a:pt x="42494" y="74347"/>
                                </a:cubicBezTo>
                                <a:cubicBezTo>
                                  <a:pt x="55156" y="104827"/>
                                  <a:pt x="95491" y="110427"/>
                                  <a:pt x="107264" y="74842"/>
                                </a:cubicBezTo>
                                <a:cubicBezTo>
                                  <a:pt x="107493" y="74169"/>
                                  <a:pt x="110033" y="74283"/>
                                  <a:pt x="110172" y="73851"/>
                                </a:cubicBezTo>
                                <a:cubicBezTo>
                                  <a:pt x="103315" y="96737"/>
                                  <a:pt x="78181" y="109983"/>
                                  <a:pt x="54432" y="103468"/>
                                </a:cubicBezTo>
                                <a:cubicBezTo>
                                  <a:pt x="0" y="88532"/>
                                  <a:pt x="23622" y="24410"/>
                                  <a:pt x="63119" y="8840"/>
                                </a:cubicBezTo>
                                <a:cubicBezTo>
                                  <a:pt x="73889" y="4592"/>
                                  <a:pt x="85107" y="2182"/>
                                  <a:pt x="96235"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95" name="Shape 1595"/>
                        <wps:cNvSpPr/>
                        <wps:spPr>
                          <a:xfrm>
                            <a:off x="925911" y="31065"/>
                            <a:ext cx="108661" cy="76038"/>
                          </a:xfrm>
                          <a:custGeom>
                            <a:avLst/>
                            <a:gdLst/>
                            <a:ahLst/>
                            <a:cxnLst/>
                            <a:rect l="0" t="0" r="0" b="0"/>
                            <a:pathLst>
                              <a:path w="108661" h="76038">
                                <a:moveTo>
                                  <a:pt x="69469" y="1573"/>
                                </a:moveTo>
                                <a:cubicBezTo>
                                  <a:pt x="77130" y="3146"/>
                                  <a:pt x="84398" y="6537"/>
                                  <a:pt x="90615" y="11852"/>
                                </a:cubicBezTo>
                                <a:cubicBezTo>
                                  <a:pt x="108661" y="27283"/>
                                  <a:pt x="107086" y="56925"/>
                                  <a:pt x="94513" y="75124"/>
                                </a:cubicBezTo>
                                <a:cubicBezTo>
                                  <a:pt x="94171" y="75606"/>
                                  <a:pt x="91948" y="75695"/>
                                  <a:pt x="91859" y="76038"/>
                                </a:cubicBezTo>
                                <a:cubicBezTo>
                                  <a:pt x="100190" y="48085"/>
                                  <a:pt x="88036" y="18672"/>
                                  <a:pt x="58826" y="8588"/>
                                </a:cubicBezTo>
                                <a:cubicBezTo>
                                  <a:pt x="40576" y="2302"/>
                                  <a:pt x="25959" y="9439"/>
                                  <a:pt x="18682" y="27321"/>
                                </a:cubicBezTo>
                                <a:cubicBezTo>
                                  <a:pt x="14021" y="38764"/>
                                  <a:pt x="14389" y="52429"/>
                                  <a:pt x="22428" y="62055"/>
                                </a:cubicBezTo>
                                <a:cubicBezTo>
                                  <a:pt x="22352" y="61966"/>
                                  <a:pt x="20980" y="62830"/>
                                  <a:pt x="20739" y="62640"/>
                                </a:cubicBezTo>
                                <a:cubicBezTo>
                                  <a:pt x="6566" y="51438"/>
                                  <a:pt x="0" y="31753"/>
                                  <a:pt x="13983" y="17453"/>
                                </a:cubicBezTo>
                                <a:cubicBezTo>
                                  <a:pt x="22098" y="9160"/>
                                  <a:pt x="34912" y="4982"/>
                                  <a:pt x="45961" y="2200"/>
                                </a:cubicBezTo>
                                <a:cubicBezTo>
                                  <a:pt x="53753" y="244"/>
                                  <a:pt x="61808" y="0"/>
                                  <a:pt x="69469"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96" name="Shape 1596"/>
                        <wps:cNvSpPr/>
                        <wps:spPr>
                          <a:xfrm>
                            <a:off x="824217" y="0"/>
                            <a:ext cx="81864" cy="103607"/>
                          </a:xfrm>
                          <a:custGeom>
                            <a:avLst/>
                            <a:gdLst/>
                            <a:ahLst/>
                            <a:cxnLst/>
                            <a:rect l="0" t="0" r="0" b="0"/>
                            <a:pathLst>
                              <a:path w="81864" h="103607">
                                <a:moveTo>
                                  <a:pt x="32347" y="0"/>
                                </a:moveTo>
                                <a:cubicBezTo>
                                  <a:pt x="32461" y="432"/>
                                  <a:pt x="35839" y="737"/>
                                  <a:pt x="36335" y="1372"/>
                                </a:cubicBezTo>
                                <a:cubicBezTo>
                                  <a:pt x="38418" y="4064"/>
                                  <a:pt x="39891" y="6706"/>
                                  <a:pt x="40932" y="9296"/>
                                </a:cubicBezTo>
                                <a:cubicBezTo>
                                  <a:pt x="41974" y="6706"/>
                                  <a:pt x="43447" y="4064"/>
                                  <a:pt x="45529" y="1372"/>
                                </a:cubicBezTo>
                                <a:cubicBezTo>
                                  <a:pt x="46012" y="737"/>
                                  <a:pt x="49403" y="432"/>
                                  <a:pt x="49517" y="0"/>
                                </a:cubicBezTo>
                                <a:cubicBezTo>
                                  <a:pt x="42482" y="26962"/>
                                  <a:pt x="81864" y="32715"/>
                                  <a:pt x="79578" y="60935"/>
                                </a:cubicBezTo>
                                <a:cubicBezTo>
                                  <a:pt x="78029" y="80048"/>
                                  <a:pt x="65075" y="95631"/>
                                  <a:pt x="48070" y="103149"/>
                                </a:cubicBezTo>
                                <a:cubicBezTo>
                                  <a:pt x="47803" y="103264"/>
                                  <a:pt x="46571" y="103607"/>
                                  <a:pt x="46711" y="103530"/>
                                </a:cubicBezTo>
                                <a:cubicBezTo>
                                  <a:pt x="66446" y="93980"/>
                                  <a:pt x="68326" y="71742"/>
                                  <a:pt x="56947" y="55143"/>
                                </a:cubicBezTo>
                                <a:cubicBezTo>
                                  <a:pt x="51105" y="46647"/>
                                  <a:pt x="44196" y="37948"/>
                                  <a:pt x="40932" y="28765"/>
                                </a:cubicBezTo>
                                <a:cubicBezTo>
                                  <a:pt x="37668" y="37948"/>
                                  <a:pt x="30759" y="46647"/>
                                  <a:pt x="24930" y="55143"/>
                                </a:cubicBezTo>
                                <a:cubicBezTo>
                                  <a:pt x="13538" y="71742"/>
                                  <a:pt x="15418" y="93980"/>
                                  <a:pt x="35154" y="103530"/>
                                </a:cubicBezTo>
                                <a:cubicBezTo>
                                  <a:pt x="35306" y="103607"/>
                                  <a:pt x="34061" y="103264"/>
                                  <a:pt x="33807" y="103149"/>
                                </a:cubicBezTo>
                                <a:cubicBezTo>
                                  <a:pt x="16802" y="95631"/>
                                  <a:pt x="3848" y="80048"/>
                                  <a:pt x="2299" y="60935"/>
                                </a:cubicBezTo>
                                <a:cubicBezTo>
                                  <a:pt x="0" y="32715"/>
                                  <a:pt x="39383"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97" name="Shape 1597"/>
                        <wps:cNvSpPr/>
                        <wps:spPr>
                          <a:xfrm>
                            <a:off x="853280" y="51895"/>
                            <a:ext cx="24181" cy="51549"/>
                          </a:xfrm>
                          <a:custGeom>
                            <a:avLst/>
                            <a:gdLst/>
                            <a:ahLst/>
                            <a:cxnLst/>
                            <a:rect l="0" t="0" r="0" b="0"/>
                            <a:pathLst>
                              <a:path w="24181" h="51549">
                                <a:moveTo>
                                  <a:pt x="12090" y="0"/>
                                </a:moveTo>
                                <a:cubicBezTo>
                                  <a:pt x="19952" y="0"/>
                                  <a:pt x="24181" y="7976"/>
                                  <a:pt x="24181" y="23482"/>
                                </a:cubicBezTo>
                                <a:cubicBezTo>
                                  <a:pt x="24181"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98" name="Shape 1598"/>
                        <wps:cNvSpPr/>
                        <wps:spPr>
                          <a:xfrm>
                            <a:off x="655475" y="3754"/>
                            <a:ext cx="193878" cy="110433"/>
                          </a:xfrm>
                          <a:custGeom>
                            <a:avLst/>
                            <a:gdLst/>
                            <a:ahLst/>
                            <a:cxnLst/>
                            <a:rect l="0" t="0" r="0" b="0"/>
                            <a:pathLst>
                              <a:path w="193878" h="110433">
                                <a:moveTo>
                                  <a:pt x="97644" y="1635"/>
                                </a:moveTo>
                                <a:cubicBezTo>
                                  <a:pt x="108771" y="2180"/>
                                  <a:pt x="119990" y="4588"/>
                                  <a:pt x="130759" y="8833"/>
                                </a:cubicBezTo>
                                <a:cubicBezTo>
                                  <a:pt x="170256" y="24403"/>
                                  <a:pt x="193878" y="88525"/>
                                  <a:pt x="139446" y="103473"/>
                                </a:cubicBezTo>
                                <a:cubicBezTo>
                                  <a:pt x="115697" y="109988"/>
                                  <a:pt x="90564" y="96742"/>
                                  <a:pt x="83706" y="73844"/>
                                </a:cubicBezTo>
                                <a:cubicBezTo>
                                  <a:pt x="83833" y="74289"/>
                                  <a:pt x="86385" y="74162"/>
                                  <a:pt x="86601" y="74835"/>
                                </a:cubicBezTo>
                                <a:cubicBezTo>
                                  <a:pt x="98387" y="110433"/>
                                  <a:pt x="138709" y="104832"/>
                                  <a:pt x="151384" y="74340"/>
                                </a:cubicBezTo>
                                <a:cubicBezTo>
                                  <a:pt x="162242" y="48203"/>
                                  <a:pt x="147638" y="19247"/>
                                  <a:pt x="121679" y="10763"/>
                                </a:cubicBezTo>
                                <a:cubicBezTo>
                                  <a:pt x="91973" y="1073"/>
                                  <a:pt x="60706" y="17444"/>
                                  <a:pt x="39891" y="38932"/>
                                </a:cubicBezTo>
                                <a:cubicBezTo>
                                  <a:pt x="30302" y="48825"/>
                                  <a:pt x="2324" y="99130"/>
                                  <a:pt x="38684" y="98419"/>
                                </a:cubicBezTo>
                                <a:cubicBezTo>
                                  <a:pt x="41313" y="98368"/>
                                  <a:pt x="45466" y="101581"/>
                                  <a:pt x="47130" y="101492"/>
                                </a:cubicBezTo>
                                <a:cubicBezTo>
                                  <a:pt x="17374" y="103003"/>
                                  <a:pt x="0" y="75165"/>
                                  <a:pt x="14465" y="47758"/>
                                </a:cubicBezTo>
                                <a:cubicBezTo>
                                  <a:pt x="31686" y="15135"/>
                                  <a:pt x="64260" y="0"/>
                                  <a:pt x="97644"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99" name="Shape 1599"/>
                        <wps:cNvSpPr/>
                        <wps:spPr>
                          <a:xfrm>
                            <a:off x="695742" y="31064"/>
                            <a:ext cx="108636" cy="76029"/>
                          </a:xfrm>
                          <a:custGeom>
                            <a:avLst/>
                            <a:gdLst/>
                            <a:ahLst/>
                            <a:cxnLst/>
                            <a:rect l="0" t="0" r="0" b="0"/>
                            <a:pathLst>
                              <a:path w="108636" h="76029">
                                <a:moveTo>
                                  <a:pt x="39179" y="1572"/>
                                </a:moveTo>
                                <a:cubicBezTo>
                                  <a:pt x="46841" y="0"/>
                                  <a:pt x="54896" y="248"/>
                                  <a:pt x="62687" y="2203"/>
                                </a:cubicBezTo>
                                <a:cubicBezTo>
                                  <a:pt x="73736" y="4985"/>
                                  <a:pt x="86550" y="9163"/>
                                  <a:pt x="94653" y="17456"/>
                                </a:cubicBezTo>
                                <a:cubicBezTo>
                                  <a:pt x="108636" y="31756"/>
                                  <a:pt x="102070" y="51441"/>
                                  <a:pt x="87897" y="62643"/>
                                </a:cubicBezTo>
                                <a:cubicBezTo>
                                  <a:pt x="87655" y="62833"/>
                                  <a:pt x="86296" y="61957"/>
                                  <a:pt x="86208" y="62059"/>
                                </a:cubicBezTo>
                                <a:cubicBezTo>
                                  <a:pt x="94259" y="52432"/>
                                  <a:pt x="94628" y="38767"/>
                                  <a:pt x="89967" y="27324"/>
                                </a:cubicBezTo>
                                <a:cubicBezTo>
                                  <a:pt x="82690" y="9442"/>
                                  <a:pt x="68059" y="2305"/>
                                  <a:pt x="49822" y="8592"/>
                                </a:cubicBezTo>
                                <a:cubicBezTo>
                                  <a:pt x="20612" y="18675"/>
                                  <a:pt x="8458" y="48089"/>
                                  <a:pt x="16789" y="76029"/>
                                </a:cubicBezTo>
                                <a:cubicBezTo>
                                  <a:pt x="16700" y="75698"/>
                                  <a:pt x="14465" y="75597"/>
                                  <a:pt x="14135" y="75114"/>
                                </a:cubicBezTo>
                                <a:cubicBezTo>
                                  <a:pt x="1562" y="56928"/>
                                  <a:pt x="0" y="27286"/>
                                  <a:pt x="18034" y="11855"/>
                                </a:cubicBezTo>
                                <a:cubicBezTo>
                                  <a:pt x="24251" y="6534"/>
                                  <a:pt x="31518" y="3143"/>
                                  <a:pt x="39179"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00" name="Shape 1600"/>
                        <wps:cNvSpPr/>
                        <wps:spPr>
                          <a:xfrm>
                            <a:off x="1281739" y="3754"/>
                            <a:ext cx="193878" cy="110427"/>
                          </a:xfrm>
                          <a:custGeom>
                            <a:avLst/>
                            <a:gdLst/>
                            <a:ahLst/>
                            <a:cxnLst/>
                            <a:rect l="0" t="0" r="0" b="0"/>
                            <a:pathLst>
                              <a:path w="193878" h="110427">
                                <a:moveTo>
                                  <a:pt x="96235" y="1637"/>
                                </a:moveTo>
                                <a:cubicBezTo>
                                  <a:pt x="129619" y="0"/>
                                  <a:pt x="162192" y="15142"/>
                                  <a:pt x="179413" y="47765"/>
                                </a:cubicBezTo>
                                <a:cubicBezTo>
                                  <a:pt x="193878" y="75172"/>
                                  <a:pt x="176505" y="102998"/>
                                  <a:pt x="146736" y="101499"/>
                                </a:cubicBezTo>
                                <a:cubicBezTo>
                                  <a:pt x="148412" y="101575"/>
                                  <a:pt x="152565" y="98375"/>
                                  <a:pt x="155181" y="98426"/>
                                </a:cubicBezTo>
                                <a:cubicBezTo>
                                  <a:pt x="191554" y="99124"/>
                                  <a:pt x="163576" y="48832"/>
                                  <a:pt x="153988" y="38939"/>
                                </a:cubicBezTo>
                                <a:cubicBezTo>
                                  <a:pt x="133172" y="17451"/>
                                  <a:pt x="101905" y="1068"/>
                                  <a:pt x="72199" y="10770"/>
                                </a:cubicBezTo>
                                <a:cubicBezTo>
                                  <a:pt x="46241" y="19241"/>
                                  <a:pt x="31623" y="48197"/>
                                  <a:pt x="42494" y="74347"/>
                                </a:cubicBezTo>
                                <a:cubicBezTo>
                                  <a:pt x="55156" y="104827"/>
                                  <a:pt x="95491" y="110427"/>
                                  <a:pt x="107277" y="74842"/>
                                </a:cubicBezTo>
                                <a:cubicBezTo>
                                  <a:pt x="107493" y="74169"/>
                                  <a:pt x="110045" y="74283"/>
                                  <a:pt x="110173" y="73851"/>
                                </a:cubicBezTo>
                                <a:cubicBezTo>
                                  <a:pt x="103314" y="96737"/>
                                  <a:pt x="78181" y="109983"/>
                                  <a:pt x="54432" y="103468"/>
                                </a:cubicBezTo>
                                <a:cubicBezTo>
                                  <a:pt x="0" y="88532"/>
                                  <a:pt x="23622" y="24410"/>
                                  <a:pt x="63119" y="8840"/>
                                </a:cubicBezTo>
                                <a:cubicBezTo>
                                  <a:pt x="73889" y="4592"/>
                                  <a:pt x="85107" y="2182"/>
                                  <a:pt x="96235"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01" name="Shape 1601"/>
                        <wps:cNvSpPr/>
                        <wps:spPr>
                          <a:xfrm>
                            <a:off x="1326700" y="31065"/>
                            <a:ext cx="108661" cy="76038"/>
                          </a:xfrm>
                          <a:custGeom>
                            <a:avLst/>
                            <a:gdLst/>
                            <a:ahLst/>
                            <a:cxnLst/>
                            <a:rect l="0" t="0" r="0" b="0"/>
                            <a:pathLst>
                              <a:path w="108661" h="76038">
                                <a:moveTo>
                                  <a:pt x="69469" y="1573"/>
                                </a:moveTo>
                                <a:cubicBezTo>
                                  <a:pt x="77130" y="3146"/>
                                  <a:pt x="84398" y="6537"/>
                                  <a:pt x="90614" y="11852"/>
                                </a:cubicBezTo>
                                <a:cubicBezTo>
                                  <a:pt x="108661" y="27283"/>
                                  <a:pt x="107086" y="56925"/>
                                  <a:pt x="94513" y="75124"/>
                                </a:cubicBezTo>
                                <a:cubicBezTo>
                                  <a:pt x="94183" y="75606"/>
                                  <a:pt x="91961" y="75695"/>
                                  <a:pt x="91859" y="76038"/>
                                </a:cubicBezTo>
                                <a:cubicBezTo>
                                  <a:pt x="100190" y="48085"/>
                                  <a:pt x="88036" y="18672"/>
                                  <a:pt x="58826" y="8588"/>
                                </a:cubicBezTo>
                                <a:cubicBezTo>
                                  <a:pt x="40589" y="2302"/>
                                  <a:pt x="25959" y="9439"/>
                                  <a:pt x="18682" y="27321"/>
                                </a:cubicBezTo>
                                <a:cubicBezTo>
                                  <a:pt x="14021" y="38764"/>
                                  <a:pt x="14389" y="52429"/>
                                  <a:pt x="22441" y="62055"/>
                                </a:cubicBezTo>
                                <a:cubicBezTo>
                                  <a:pt x="22352" y="61966"/>
                                  <a:pt x="20993" y="62830"/>
                                  <a:pt x="20739" y="62640"/>
                                </a:cubicBezTo>
                                <a:cubicBezTo>
                                  <a:pt x="6578" y="51438"/>
                                  <a:pt x="0" y="31753"/>
                                  <a:pt x="13983" y="17453"/>
                                </a:cubicBezTo>
                                <a:cubicBezTo>
                                  <a:pt x="22098" y="9160"/>
                                  <a:pt x="34912" y="4982"/>
                                  <a:pt x="45961" y="2200"/>
                                </a:cubicBezTo>
                                <a:cubicBezTo>
                                  <a:pt x="53753" y="244"/>
                                  <a:pt x="61808" y="0"/>
                                  <a:pt x="69469"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02" name="Shape 1602"/>
                        <wps:cNvSpPr/>
                        <wps:spPr>
                          <a:xfrm>
                            <a:off x="1225005" y="0"/>
                            <a:ext cx="81864" cy="103607"/>
                          </a:xfrm>
                          <a:custGeom>
                            <a:avLst/>
                            <a:gdLst/>
                            <a:ahLst/>
                            <a:cxnLst/>
                            <a:rect l="0" t="0" r="0" b="0"/>
                            <a:pathLst>
                              <a:path w="81864" h="103607">
                                <a:moveTo>
                                  <a:pt x="32347" y="0"/>
                                </a:moveTo>
                                <a:cubicBezTo>
                                  <a:pt x="32461" y="432"/>
                                  <a:pt x="35852" y="737"/>
                                  <a:pt x="36335" y="1372"/>
                                </a:cubicBezTo>
                                <a:cubicBezTo>
                                  <a:pt x="38418" y="4064"/>
                                  <a:pt x="39891" y="6706"/>
                                  <a:pt x="40932" y="9296"/>
                                </a:cubicBezTo>
                                <a:cubicBezTo>
                                  <a:pt x="41974" y="6706"/>
                                  <a:pt x="43447" y="4064"/>
                                  <a:pt x="45530" y="1372"/>
                                </a:cubicBezTo>
                                <a:cubicBezTo>
                                  <a:pt x="46025" y="737"/>
                                  <a:pt x="49403" y="432"/>
                                  <a:pt x="49517" y="0"/>
                                </a:cubicBezTo>
                                <a:cubicBezTo>
                                  <a:pt x="42482" y="26962"/>
                                  <a:pt x="81864" y="32715"/>
                                  <a:pt x="79578" y="60935"/>
                                </a:cubicBezTo>
                                <a:cubicBezTo>
                                  <a:pt x="78029" y="80048"/>
                                  <a:pt x="65075" y="95631"/>
                                  <a:pt x="48070" y="103149"/>
                                </a:cubicBezTo>
                                <a:cubicBezTo>
                                  <a:pt x="47803" y="103264"/>
                                  <a:pt x="46571" y="103607"/>
                                  <a:pt x="46711" y="103530"/>
                                </a:cubicBezTo>
                                <a:cubicBezTo>
                                  <a:pt x="66446" y="93980"/>
                                  <a:pt x="68326" y="71742"/>
                                  <a:pt x="56947" y="55143"/>
                                </a:cubicBezTo>
                                <a:cubicBezTo>
                                  <a:pt x="51105" y="46647"/>
                                  <a:pt x="44183" y="37948"/>
                                  <a:pt x="40932" y="28765"/>
                                </a:cubicBezTo>
                                <a:cubicBezTo>
                                  <a:pt x="37681" y="37948"/>
                                  <a:pt x="30759" y="46647"/>
                                  <a:pt x="24930" y="55143"/>
                                </a:cubicBezTo>
                                <a:cubicBezTo>
                                  <a:pt x="13538" y="71742"/>
                                  <a:pt x="15418" y="93980"/>
                                  <a:pt x="35154" y="103530"/>
                                </a:cubicBezTo>
                                <a:cubicBezTo>
                                  <a:pt x="35306" y="103607"/>
                                  <a:pt x="34074" y="103264"/>
                                  <a:pt x="33807" y="103149"/>
                                </a:cubicBezTo>
                                <a:cubicBezTo>
                                  <a:pt x="16802" y="95631"/>
                                  <a:pt x="3848" y="80048"/>
                                  <a:pt x="2299" y="60935"/>
                                </a:cubicBezTo>
                                <a:cubicBezTo>
                                  <a:pt x="0" y="32715"/>
                                  <a:pt x="39383"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03" name="Shape 1603"/>
                        <wps:cNvSpPr/>
                        <wps:spPr>
                          <a:xfrm>
                            <a:off x="1254076" y="51895"/>
                            <a:ext cx="24181" cy="51549"/>
                          </a:xfrm>
                          <a:custGeom>
                            <a:avLst/>
                            <a:gdLst/>
                            <a:ahLst/>
                            <a:cxnLst/>
                            <a:rect l="0" t="0" r="0" b="0"/>
                            <a:pathLst>
                              <a:path w="24181" h="51549">
                                <a:moveTo>
                                  <a:pt x="12090" y="0"/>
                                </a:moveTo>
                                <a:cubicBezTo>
                                  <a:pt x="19952" y="0"/>
                                  <a:pt x="24181" y="7976"/>
                                  <a:pt x="24181" y="23482"/>
                                </a:cubicBezTo>
                                <a:cubicBezTo>
                                  <a:pt x="24181"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04" name="Shape 1604"/>
                        <wps:cNvSpPr/>
                        <wps:spPr>
                          <a:xfrm>
                            <a:off x="1056264" y="3754"/>
                            <a:ext cx="193878" cy="110433"/>
                          </a:xfrm>
                          <a:custGeom>
                            <a:avLst/>
                            <a:gdLst/>
                            <a:ahLst/>
                            <a:cxnLst/>
                            <a:rect l="0" t="0" r="0" b="0"/>
                            <a:pathLst>
                              <a:path w="193878" h="110433">
                                <a:moveTo>
                                  <a:pt x="97644" y="1635"/>
                                </a:moveTo>
                                <a:cubicBezTo>
                                  <a:pt x="108772" y="2180"/>
                                  <a:pt x="119990" y="4588"/>
                                  <a:pt x="130759" y="8833"/>
                                </a:cubicBezTo>
                                <a:cubicBezTo>
                                  <a:pt x="170256" y="24403"/>
                                  <a:pt x="193878" y="88525"/>
                                  <a:pt x="139446" y="103473"/>
                                </a:cubicBezTo>
                                <a:cubicBezTo>
                                  <a:pt x="115697" y="109988"/>
                                  <a:pt x="90564" y="96742"/>
                                  <a:pt x="83706" y="73844"/>
                                </a:cubicBezTo>
                                <a:cubicBezTo>
                                  <a:pt x="83833" y="74289"/>
                                  <a:pt x="86385" y="74162"/>
                                  <a:pt x="86601" y="74835"/>
                                </a:cubicBezTo>
                                <a:cubicBezTo>
                                  <a:pt x="98387" y="110433"/>
                                  <a:pt x="138722" y="104832"/>
                                  <a:pt x="151384" y="74340"/>
                                </a:cubicBezTo>
                                <a:cubicBezTo>
                                  <a:pt x="162243" y="48203"/>
                                  <a:pt x="147638" y="19247"/>
                                  <a:pt x="121679" y="10763"/>
                                </a:cubicBezTo>
                                <a:cubicBezTo>
                                  <a:pt x="91973" y="1073"/>
                                  <a:pt x="60706" y="17444"/>
                                  <a:pt x="39891" y="38932"/>
                                </a:cubicBezTo>
                                <a:cubicBezTo>
                                  <a:pt x="30302" y="48825"/>
                                  <a:pt x="2324" y="99130"/>
                                  <a:pt x="38684" y="98419"/>
                                </a:cubicBezTo>
                                <a:cubicBezTo>
                                  <a:pt x="41313" y="98368"/>
                                  <a:pt x="45466" y="101581"/>
                                  <a:pt x="47142" y="101492"/>
                                </a:cubicBezTo>
                                <a:cubicBezTo>
                                  <a:pt x="17374" y="103003"/>
                                  <a:pt x="0" y="75165"/>
                                  <a:pt x="14465" y="47758"/>
                                </a:cubicBezTo>
                                <a:cubicBezTo>
                                  <a:pt x="31687" y="15135"/>
                                  <a:pt x="64260" y="0"/>
                                  <a:pt x="97644"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05" name="Shape 1605"/>
                        <wps:cNvSpPr/>
                        <wps:spPr>
                          <a:xfrm>
                            <a:off x="1096526" y="31064"/>
                            <a:ext cx="108648" cy="76029"/>
                          </a:xfrm>
                          <a:custGeom>
                            <a:avLst/>
                            <a:gdLst/>
                            <a:ahLst/>
                            <a:cxnLst/>
                            <a:rect l="0" t="0" r="0" b="0"/>
                            <a:pathLst>
                              <a:path w="108648" h="76029">
                                <a:moveTo>
                                  <a:pt x="39192" y="1572"/>
                                </a:moveTo>
                                <a:cubicBezTo>
                                  <a:pt x="46853" y="0"/>
                                  <a:pt x="54908" y="248"/>
                                  <a:pt x="62700" y="2203"/>
                                </a:cubicBezTo>
                                <a:cubicBezTo>
                                  <a:pt x="73749" y="4985"/>
                                  <a:pt x="86551" y="9163"/>
                                  <a:pt x="94666" y="17456"/>
                                </a:cubicBezTo>
                                <a:cubicBezTo>
                                  <a:pt x="108648" y="31756"/>
                                  <a:pt x="102083" y="51441"/>
                                  <a:pt x="87909" y="62643"/>
                                </a:cubicBezTo>
                                <a:cubicBezTo>
                                  <a:pt x="87668" y="62833"/>
                                  <a:pt x="86309" y="61957"/>
                                  <a:pt x="86220" y="62059"/>
                                </a:cubicBezTo>
                                <a:cubicBezTo>
                                  <a:pt x="94259" y="52432"/>
                                  <a:pt x="94640" y="38767"/>
                                  <a:pt x="89979" y="27324"/>
                                </a:cubicBezTo>
                                <a:cubicBezTo>
                                  <a:pt x="82702" y="9442"/>
                                  <a:pt x="68072" y="2305"/>
                                  <a:pt x="49835" y="8592"/>
                                </a:cubicBezTo>
                                <a:cubicBezTo>
                                  <a:pt x="20612" y="18675"/>
                                  <a:pt x="8458" y="48089"/>
                                  <a:pt x="16802" y="76029"/>
                                </a:cubicBezTo>
                                <a:cubicBezTo>
                                  <a:pt x="16701" y="75698"/>
                                  <a:pt x="14478" y="75597"/>
                                  <a:pt x="14135" y="75114"/>
                                </a:cubicBezTo>
                                <a:cubicBezTo>
                                  <a:pt x="1575" y="56928"/>
                                  <a:pt x="0" y="27286"/>
                                  <a:pt x="18047" y="11855"/>
                                </a:cubicBezTo>
                                <a:cubicBezTo>
                                  <a:pt x="24263" y="6534"/>
                                  <a:pt x="31531" y="3143"/>
                                  <a:pt x="39192"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06" name="Shape 1606"/>
                        <wps:cNvSpPr/>
                        <wps:spPr>
                          <a:xfrm>
                            <a:off x="1529339" y="3754"/>
                            <a:ext cx="193891" cy="110427"/>
                          </a:xfrm>
                          <a:custGeom>
                            <a:avLst/>
                            <a:gdLst/>
                            <a:ahLst/>
                            <a:cxnLst/>
                            <a:rect l="0" t="0" r="0" b="0"/>
                            <a:pathLst>
                              <a:path w="193891" h="110427">
                                <a:moveTo>
                                  <a:pt x="96240" y="1637"/>
                                </a:moveTo>
                                <a:cubicBezTo>
                                  <a:pt x="129619" y="0"/>
                                  <a:pt x="162192" y="15142"/>
                                  <a:pt x="179413" y="47765"/>
                                </a:cubicBezTo>
                                <a:cubicBezTo>
                                  <a:pt x="193891" y="75172"/>
                                  <a:pt x="176505" y="102998"/>
                                  <a:pt x="146748" y="101499"/>
                                </a:cubicBezTo>
                                <a:cubicBezTo>
                                  <a:pt x="148412" y="101575"/>
                                  <a:pt x="152565" y="98375"/>
                                  <a:pt x="155181" y="98426"/>
                                </a:cubicBezTo>
                                <a:cubicBezTo>
                                  <a:pt x="191554" y="99124"/>
                                  <a:pt x="163576" y="48832"/>
                                  <a:pt x="154000" y="38939"/>
                                </a:cubicBezTo>
                                <a:cubicBezTo>
                                  <a:pt x="133160" y="17451"/>
                                  <a:pt x="101917" y="1068"/>
                                  <a:pt x="72212" y="10770"/>
                                </a:cubicBezTo>
                                <a:cubicBezTo>
                                  <a:pt x="46241" y="19241"/>
                                  <a:pt x="31636" y="48197"/>
                                  <a:pt x="42494" y="74347"/>
                                </a:cubicBezTo>
                                <a:cubicBezTo>
                                  <a:pt x="55169" y="104827"/>
                                  <a:pt x="95491" y="110427"/>
                                  <a:pt x="107277" y="74842"/>
                                </a:cubicBezTo>
                                <a:cubicBezTo>
                                  <a:pt x="107505" y="74169"/>
                                  <a:pt x="110045" y="74283"/>
                                  <a:pt x="110185" y="73851"/>
                                </a:cubicBezTo>
                                <a:cubicBezTo>
                                  <a:pt x="103327" y="96737"/>
                                  <a:pt x="78194" y="109983"/>
                                  <a:pt x="54445" y="103468"/>
                                </a:cubicBezTo>
                                <a:cubicBezTo>
                                  <a:pt x="0" y="88532"/>
                                  <a:pt x="23622" y="24410"/>
                                  <a:pt x="63132" y="8840"/>
                                </a:cubicBezTo>
                                <a:cubicBezTo>
                                  <a:pt x="73898" y="4592"/>
                                  <a:pt x="85114" y="2182"/>
                                  <a:pt x="96240"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07" name="Shape 1607"/>
                        <wps:cNvSpPr/>
                        <wps:spPr>
                          <a:xfrm>
                            <a:off x="1574317" y="31065"/>
                            <a:ext cx="108649" cy="76038"/>
                          </a:xfrm>
                          <a:custGeom>
                            <a:avLst/>
                            <a:gdLst/>
                            <a:ahLst/>
                            <a:cxnLst/>
                            <a:rect l="0" t="0" r="0" b="0"/>
                            <a:pathLst>
                              <a:path w="108649" h="76038">
                                <a:moveTo>
                                  <a:pt x="69456" y="1573"/>
                                </a:moveTo>
                                <a:cubicBezTo>
                                  <a:pt x="77118" y="3146"/>
                                  <a:pt x="84385" y="6537"/>
                                  <a:pt x="90602" y="11852"/>
                                </a:cubicBezTo>
                                <a:cubicBezTo>
                                  <a:pt x="108649" y="27283"/>
                                  <a:pt x="107061" y="56925"/>
                                  <a:pt x="94501" y="75124"/>
                                </a:cubicBezTo>
                                <a:cubicBezTo>
                                  <a:pt x="94171" y="75606"/>
                                  <a:pt x="91935" y="75695"/>
                                  <a:pt x="91847" y="76038"/>
                                </a:cubicBezTo>
                                <a:cubicBezTo>
                                  <a:pt x="100178" y="48085"/>
                                  <a:pt x="88036" y="18672"/>
                                  <a:pt x="58814" y="8588"/>
                                </a:cubicBezTo>
                                <a:cubicBezTo>
                                  <a:pt x="40577" y="2302"/>
                                  <a:pt x="25933" y="9439"/>
                                  <a:pt x="18669" y="27321"/>
                                </a:cubicBezTo>
                                <a:cubicBezTo>
                                  <a:pt x="14008" y="38764"/>
                                  <a:pt x="14389" y="52429"/>
                                  <a:pt x="22415" y="62055"/>
                                </a:cubicBezTo>
                                <a:cubicBezTo>
                                  <a:pt x="22339" y="61966"/>
                                  <a:pt x="20981" y="62830"/>
                                  <a:pt x="20726" y="62640"/>
                                </a:cubicBezTo>
                                <a:cubicBezTo>
                                  <a:pt x="6553" y="51438"/>
                                  <a:pt x="0" y="31753"/>
                                  <a:pt x="13983" y="17453"/>
                                </a:cubicBezTo>
                                <a:cubicBezTo>
                                  <a:pt x="22085" y="9160"/>
                                  <a:pt x="34900" y="4982"/>
                                  <a:pt x="45949" y="2200"/>
                                </a:cubicBezTo>
                                <a:cubicBezTo>
                                  <a:pt x="53740" y="244"/>
                                  <a:pt x="61795" y="0"/>
                                  <a:pt x="69456"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08" name="Shape 1608"/>
                        <wps:cNvSpPr/>
                        <wps:spPr>
                          <a:xfrm>
                            <a:off x="1472619" y="0"/>
                            <a:ext cx="81851" cy="103607"/>
                          </a:xfrm>
                          <a:custGeom>
                            <a:avLst/>
                            <a:gdLst/>
                            <a:ahLst/>
                            <a:cxnLst/>
                            <a:rect l="0" t="0" r="0" b="0"/>
                            <a:pathLst>
                              <a:path w="81851" h="103607">
                                <a:moveTo>
                                  <a:pt x="32347" y="0"/>
                                </a:moveTo>
                                <a:cubicBezTo>
                                  <a:pt x="32448" y="432"/>
                                  <a:pt x="35839" y="737"/>
                                  <a:pt x="36335" y="1372"/>
                                </a:cubicBezTo>
                                <a:cubicBezTo>
                                  <a:pt x="38405" y="4064"/>
                                  <a:pt x="39891" y="6706"/>
                                  <a:pt x="40932" y="9296"/>
                                </a:cubicBezTo>
                                <a:cubicBezTo>
                                  <a:pt x="41973" y="6706"/>
                                  <a:pt x="43447" y="4064"/>
                                  <a:pt x="45517" y="1372"/>
                                </a:cubicBezTo>
                                <a:cubicBezTo>
                                  <a:pt x="46012" y="737"/>
                                  <a:pt x="49403" y="432"/>
                                  <a:pt x="49505" y="0"/>
                                </a:cubicBezTo>
                                <a:cubicBezTo>
                                  <a:pt x="42482" y="26962"/>
                                  <a:pt x="81851" y="32715"/>
                                  <a:pt x="79565" y="60935"/>
                                </a:cubicBezTo>
                                <a:cubicBezTo>
                                  <a:pt x="78029" y="80048"/>
                                  <a:pt x="65062" y="95631"/>
                                  <a:pt x="48069" y="103149"/>
                                </a:cubicBezTo>
                                <a:cubicBezTo>
                                  <a:pt x="47803" y="103264"/>
                                  <a:pt x="46558" y="103607"/>
                                  <a:pt x="46698" y="103530"/>
                                </a:cubicBezTo>
                                <a:cubicBezTo>
                                  <a:pt x="66446" y="93980"/>
                                  <a:pt x="68326" y="71742"/>
                                  <a:pt x="56934" y="55143"/>
                                </a:cubicBezTo>
                                <a:cubicBezTo>
                                  <a:pt x="51105" y="46647"/>
                                  <a:pt x="44183" y="37948"/>
                                  <a:pt x="40932" y="28765"/>
                                </a:cubicBezTo>
                                <a:cubicBezTo>
                                  <a:pt x="37668" y="37948"/>
                                  <a:pt x="30747" y="46647"/>
                                  <a:pt x="24917" y="55143"/>
                                </a:cubicBezTo>
                                <a:cubicBezTo>
                                  <a:pt x="13538" y="71742"/>
                                  <a:pt x="15418" y="93980"/>
                                  <a:pt x="35141" y="103530"/>
                                </a:cubicBezTo>
                                <a:cubicBezTo>
                                  <a:pt x="35293" y="103607"/>
                                  <a:pt x="34061" y="103264"/>
                                  <a:pt x="33795" y="103149"/>
                                </a:cubicBezTo>
                                <a:cubicBezTo>
                                  <a:pt x="16789" y="95631"/>
                                  <a:pt x="3835" y="80048"/>
                                  <a:pt x="2299" y="60935"/>
                                </a:cubicBezTo>
                                <a:cubicBezTo>
                                  <a:pt x="0" y="32715"/>
                                  <a:pt x="39370"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09" name="Shape 1609"/>
                        <wps:cNvSpPr/>
                        <wps:spPr>
                          <a:xfrm>
                            <a:off x="1501681" y="51895"/>
                            <a:ext cx="24168" cy="51549"/>
                          </a:xfrm>
                          <a:custGeom>
                            <a:avLst/>
                            <a:gdLst/>
                            <a:ahLst/>
                            <a:cxnLst/>
                            <a:rect l="0" t="0" r="0" b="0"/>
                            <a:pathLst>
                              <a:path w="24168" h="51549">
                                <a:moveTo>
                                  <a:pt x="12090" y="0"/>
                                </a:moveTo>
                                <a:cubicBezTo>
                                  <a:pt x="19939" y="0"/>
                                  <a:pt x="24168" y="7976"/>
                                  <a:pt x="24168" y="23482"/>
                                </a:cubicBezTo>
                                <a:cubicBezTo>
                                  <a:pt x="24168"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10" name="Shape 1610"/>
                        <wps:cNvSpPr/>
                        <wps:spPr>
                          <a:xfrm>
                            <a:off x="1930140" y="3754"/>
                            <a:ext cx="193878" cy="110427"/>
                          </a:xfrm>
                          <a:custGeom>
                            <a:avLst/>
                            <a:gdLst/>
                            <a:ahLst/>
                            <a:cxnLst/>
                            <a:rect l="0" t="0" r="0" b="0"/>
                            <a:pathLst>
                              <a:path w="193878" h="110427">
                                <a:moveTo>
                                  <a:pt x="96227" y="1637"/>
                                </a:moveTo>
                                <a:cubicBezTo>
                                  <a:pt x="129607" y="0"/>
                                  <a:pt x="162182" y="15142"/>
                                  <a:pt x="179413" y="47765"/>
                                </a:cubicBezTo>
                                <a:cubicBezTo>
                                  <a:pt x="193878" y="75172"/>
                                  <a:pt x="176492" y="102998"/>
                                  <a:pt x="146736" y="101499"/>
                                </a:cubicBezTo>
                                <a:cubicBezTo>
                                  <a:pt x="148399" y="101575"/>
                                  <a:pt x="152552" y="98375"/>
                                  <a:pt x="155181" y="98426"/>
                                </a:cubicBezTo>
                                <a:cubicBezTo>
                                  <a:pt x="191541" y="99124"/>
                                  <a:pt x="163563" y="48832"/>
                                  <a:pt x="153988" y="38939"/>
                                </a:cubicBezTo>
                                <a:cubicBezTo>
                                  <a:pt x="133147" y="17451"/>
                                  <a:pt x="101905" y="1068"/>
                                  <a:pt x="72199" y="10770"/>
                                </a:cubicBezTo>
                                <a:cubicBezTo>
                                  <a:pt x="46228" y="19241"/>
                                  <a:pt x="31623" y="48197"/>
                                  <a:pt x="42482" y="74347"/>
                                </a:cubicBezTo>
                                <a:cubicBezTo>
                                  <a:pt x="55156" y="104827"/>
                                  <a:pt x="95479" y="110427"/>
                                  <a:pt x="107264" y="74842"/>
                                </a:cubicBezTo>
                                <a:cubicBezTo>
                                  <a:pt x="107493" y="74169"/>
                                  <a:pt x="110033" y="74283"/>
                                  <a:pt x="110173" y="73851"/>
                                </a:cubicBezTo>
                                <a:cubicBezTo>
                                  <a:pt x="103314" y="96737"/>
                                  <a:pt x="78181" y="109983"/>
                                  <a:pt x="54432" y="103468"/>
                                </a:cubicBezTo>
                                <a:cubicBezTo>
                                  <a:pt x="0" y="88532"/>
                                  <a:pt x="23622" y="24410"/>
                                  <a:pt x="63119" y="8840"/>
                                </a:cubicBezTo>
                                <a:cubicBezTo>
                                  <a:pt x="73885" y="4592"/>
                                  <a:pt x="85101" y="2182"/>
                                  <a:pt x="96227"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11" name="Shape 1611"/>
                        <wps:cNvSpPr/>
                        <wps:spPr>
                          <a:xfrm>
                            <a:off x="1975106" y="31065"/>
                            <a:ext cx="108649" cy="76038"/>
                          </a:xfrm>
                          <a:custGeom>
                            <a:avLst/>
                            <a:gdLst/>
                            <a:ahLst/>
                            <a:cxnLst/>
                            <a:rect l="0" t="0" r="0" b="0"/>
                            <a:pathLst>
                              <a:path w="108649" h="76038">
                                <a:moveTo>
                                  <a:pt x="69456" y="1573"/>
                                </a:moveTo>
                                <a:cubicBezTo>
                                  <a:pt x="77118" y="3146"/>
                                  <a:pt x="84385" y="6537"/>
                                  <a:pt x="90602" y="11852"/>
                                </a:cubicBezTo>
                                <a:cubicBezTo>
                                  <a:pt x="108649" y="27283"/>
                                  <a:pt x="107061" y="56925"/>
                                  <a:pt x="94501" y="75124"/>
                                </a:cubicBezTo>
                                <a:cubicBezTo>
                                  <a:pt x="94171" y="75606"/>
                                  <a:pt x="91948" y="75695"/>
                                  <a:pt x="91847" y="76038"/>
                                </a:cubicBezTo>
                                <a:cubicBezTo>
                                  <a:pt x="100178" y="48085"/>
                                  <a:pt x="88036" y="18672"/>
                                  <a:pt x="58814" y="8588"/>
                                </a:cubicBezTo>
                                <a:cubicBezTo>
                                  <a:pt x="40577" y="2302"/>
                                  <a:pt x="25946" y="9439"/>
                                  <a:pt x="18669" y="27321"/>
                                </a:cubicBezTo>
                                <a:cubicBezTo>
                                  <a:pt x="14008" y="38764"/>
                                  <a:pt x="14389" y="52429"/>
                                  <a:pt x="22415" y="62055"/>
                                </a:cubicBezTo>
                                <a:cubicBezTo>
                                  <a:pt x="22339" y="61966"/>
                                  <a:pt x="20981" y="62830"/>
                                  <a:pt x="20726" y="62640"/>
                                </a:cubicBezTo>
                                <a:cubicBezTo>
                                  <a:pt x="6553" y="51438"/>
                                  <a:pt x="0" y="31753"/>
                                  <a:pt x="13983" y="17453"/>
                                </a:cubicBezTo>
                                <a:cubicBezTo>
                                  <a:pt x="22085" y="9160"/>
                                  <a:pt x="34900" y="4982"/>
                                  <a:pt x="45949" y="2200"/>
                                </a:cubicBezTo>
                                <a:cubicBezTo>
                                  <a:pt x="53740" y="244"/>
                                  <a:pt x="61795" y="0"/>
                                  <a:pt x="69456"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12" name="Shape 1612"/>
                        <wps:cNvSpPr/>
                        <wps:spPr>
                          <a:xfrm>
                            <a:off x="1873406" y="0"/>
                            <a:ext cx="81864" cy="103607"/>
                          </a:xfrm>
                          <a:custGeom>
                            <a:avLst/>
                            <a:gdLst/>
                            <a:ahLst/>
                            <a:cxnLst/>
                            <a:rect l="0" t="0" r="0" b="0"/>
                            <a:pathLst>
                              <a:path w="81864" h="103607">
                                <a:moveTo>
                                  <a:pt x="32360" y="0"/>
                                </a:moveTo>
                                <a:cubicBezTo>
                                  <a:pt x="32449" y="432"/>
                                  <a:pt x="35852" y="737"/>
                                  <a:pt x="36335" y="1372"/>
                                </a:cubicBezTo>
                                <a:cubicBezTo>
                                  <a:pt x="38418" y="4064"/>
                                  <a:pt x="39891" y="6706"/>
                                  <a:pt x="40932" y="9296"/>
                                </a:cubicBezTo>
                                <a:cubicBezTo>
                                  <a:pt x="41974" y="6706"/>
                                  <a:pt x="43447" y="4064"/>
                                  <a:pt x="45530" y="1372"/>
                                </a:cubicBezTo>
                                <a:cubicBezTo>
                                  <a:pt x="46012" y="737"/>
                                  <a:pt x="49403" y="432"/>
                                  <a:pt x="49517" y="0"/>
                                </a:cubicBezTo>
                                <a:cubicBezTo>
                                  <a:pt x="42482" y="26962"/>
                                  <a:pt x="81864" y="32715"/>
                                  <a:pt x="79578" y="60935"/>
                                </a:cubicBezTo>
                                <a:cubicBezTo>
                                  <a:pt x="78029" y="80048"/>
                                  <a:pt x="65062" y="95631"/>
                                  <a:pt x="48070" y="103149"/>
                                </a:cubicBezTo>
                                <a:cubicBezTo>
                                  <a:pt x="47803" y="103264"/>
                                  <a:pt x="46558" y="103607"/>
                                  <a:pt x="46711" y="103530"/>
                                </a:cubicBezTo>
                                <a:cubicBezTo>
                                  <a:pt x="66446" y="93980"/>
                                  <a:pt x="68326" y="71742"/>
                                  <a:pt x="56947" y="55143"/>
                                </a:cubicBezTo>
                                <a:cubicBezTo>
                                  <a:pt x="51105" y="46647"/>
                                  <a:pt x="44183" y="37948"/>
                                  <a:pt x="40932" y="28765"/>
                                </a:cubicBezTo>
                                <a:cubicBezTo>
                                  <a:pt x="37668" y="37948"/>
                                  <a:pt x="30747" y="46647"/>
                                  <a:pt x="24930" y="55143"/>
                                </a:cubicBezTo>
                                <a:cubicBezTo>
                                  <a:pt x="13538" y="71742"/>
                                  <a:pt x="15418" y="93980"/>
                                  <a:pt x="35141" y="103530"/>
                                </a:cubicBezTo>
                                <a:cubicBezTo>
                                  <a:pt x="35293" y="103607"/>
                                  <a:pt x="34074" y="103264"/>
                                  <a:pt x="33807" y="103149"/>
                                </a:cubicBezTo>
                                <a:cubicBezTo>
                                  <a:pt x="16789" y="95631"/>
                                  <a:pt x="3848" y="80048"/>
                                  <a:pt x="2299" y="60935"/>
                                </a:cubicBezTo>
                                <a:cubicBezTo>
                                  <a:pt x="0" y="32715"/>
                                  <a:pt x="39383" y="26962"/>
                                  <a:pt x="3236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13" name="Shape 1613"/>
                        <wps:cNvSpPr/>
                        <wps:spPr>
                          <a:xfrm>
                            <a:off x="1902470" y="51895"/>
                            <a:ext cx="24168" cy="51549"/>
                          </a:xfrm>
                          <a:custGeom>
                            <a:avLst/>
                            <a:gdLst/>
                            <a:ahLst/>
                            <a:cxnLst/>
                            <a:rect l="0" t="0" r="0" b="0"/>
                            <a:pathLst>
                              <a:path w="24168" h="51549">
                                <a:moveTo>
                                  <a:pt x="12090" y="0"/>
                                </a:moveTo>
                                <a:cubicBezTo>
                                  <a:pt x="19939" y="0"/>
                                  <a:pt x="24168" y="7976"/>
                                  <a:pt x="24168" y="23482"/>
                                </a:cubicBezTo>
                                <a:cubicBezTo>
                                  <a:pt x="24168"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14" name="Shape 1614"/>
                        <wps:cNvSpPr/>
                        <wps:spPr>
                          <a:xfrm>
                            <a:off x="1704654" y="3754"/>
                            <a:ext cx="193891" cy="110433"/>
                          </a:xfrm>
                          <a:custGeom>
                            <a:avLst/>
                            <a:gdLst/>
                            <a:ahLst/>
                            <a:cxnLst/>
                            <a:rect l="0" t="0" r="0" b="0"/>
                            <a:pathLst>
                              <a:path w="193891" h="110433">
                                <a:moveTo>
                                  <a:pt x="97651" y="1635"/>
                                </a:moveTo>
                                <a:cubicBezTo>
                                  <a:pt x="108777" y="2180"/>
                                  <a:pt x="119993" y="4588"/>
                                  <a:pt x="130759" y="8833"/>
                                </a:cubicBezTo>
                                <a:cubicBezTo>
                                  <a:pt x="170269" y="24403"/>
                                  <a:pt x="193891" y="88525"/>
                                  <a:pt x="139446" y="103473"/>
                                </a:cubicBezTo>
                                <a:cubicBezTo>
                                  <a:pt x="115697" y="109988"/>
                                  <a:pt x="90564" y="96742"/>
                                  <a:pt x="83706" y="73844"/>
                                </a:cubicBezTo>
                                <a:cubicBezTo>
                                  <a:pt x="83845" y="74289"/>
                                  <a:pt x="86385" y="74162"/>
                                  <a:pt x="86614" y="74835"/>
                                </a:cubicBezTo>
                                <a:cubicBezTo>
                                  <a:pt x="98400" y="110433"/>
                                  <a:pt x="138722" y="104832"/>
                                  <a:pt x="151384" y="74340"/>
                                </a:cubicBezTo>
                                <a:cubicBezTo>
                                  <a:pt x="162255" y="48203"/>
                                  <a:pt x="147650" y="19247"/>
                                  <a:pt x="121679" y="10763"/>
                                </a:cubicBezTo>
                                <a:cubicBezTo>
                                  <a:pt x="91986" y="1073"/>
                                  <a:pt x="60719" y="17444"/>
                                  <a:pt x="39891" y="38932"/>
                                </a:cubicBezTo>
                                <a:cubicBezTo>
                                  <a:pt x="30315" y="48825"/>
                                  <a:pt x="2337" y="99130"/>
                                  <a:pt x="38697" y="98419"/>
                                </a:cubicBezTo>
                                <a:cubicBezTo>
                                  <a:pt x="41313" y="98368"/>
                                  <a:pt x="45479" y="101581"/>
                                  <a:pt x="47142" y="101492"/>
                                </a:cubicBezTo>
                                <a:cubicBezTo>
                                  <a:pt x="17386" y="103003"/>
                                  <a:pt x="0" y="75165"/>
                                  <a:pt x="14478" y="47758"/>
                                </a:cubicBezTo>
                                <a:cubicBezTo>
                                  <a:pt x="31699" y="15135"/>
                                  <a:pt x="64272" y="0"/>
                                  <a:pt x="97651"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15" name="Shape 1615"/>
                        <wps:cNvSpPr/>
                        <wps:spPr>
                          <a:xfrm>
                            <a:off x="1744927" y="31064"/>
                            <a:ext cx="108636" cy="76029"/>
                          </a:xfrm>
                          <a:custGeom>
                            <a:avLst/>
                            <a:gdLst/>
                            <a:ahLst/>
                            <a:cxnLst/>
                            <a:rect l="0" t="0" r="0" b="0"/>
                            <a:pathLst>
                              <a:path w="108636" h="76029">
                                <a:moveTo>
                                  <a:pt x="39180" y="1572"/>
                                </a:moveTo>
                                <a:cubicBezTo>
                                  <a:pt x="46841" y="0"/>
                                  <a:pt x="54896" y="248"/>
                                  <a:pt x="62687" y="2203"/>
                                </a:cubicBezTo>
                                <a:cubicBezTo>
                                  <a:pt x="73736" y="4985"/>
                                  <a:pt x="86551" y="9163"/>
                                  <a:pt x="94653" y="17456"/>
                                </a:cubicBezTo>
                                <a:cubicBezTo>
                                  <a:pt x="108636" y="31756"/>
                                  <a:pt x="102083" y="51441"/>
                                  <a:pt x="87909" y="62643"/>
                                </a:cubicBezTo>
                                <a:cubicBezTo>
                                  <a:pt x="87656" y="62833"/>
                                  <a:pt x="86296" y="61957"/>
                                  <a:pt x="86220" y="62059"/>
                                </a:cubicBezTo>
                                <a:cubicBezTo>
                                  <a:pt x="94259" y="52432"/>
                                  <a:pt x="94628" y="38767"/>
                                  <a:pt x="89967" y="27324"/>
                                </a:cubicBezTo>
                                <a:cubicBezTo>
                                  <a:pt x="82703" y="9442"/>
                                  <a:pt x="68059" y="2305"/>
                                  <a:pt x="49822" y="8592"/>
                                </a:cubicBezTo>
                                <a:cubicBezTo>
                                  <a:pt x="20600" y="18675"/>
                                  <a:pt x="8458" y="48089"/>
                                  <a:pt x="16789" y="76029"/>
                                </a:cubicBezTo>
                                <a:cubicBezTo>
                                  <a:pt x="16701" y="75698"/>
                                  <a:pt x="14465" y="75597"/>
                                  <a:pt x="14148" y="75114"/>
                                </a:cubicBezTo>
                                <a:cubicBezTo>
                                  <a:pt x="1575" y="56928"/>
                                  <a:pt x="0" y="27286"/>
                                  <a:pt x="18034" y="11855"/>
                                </a:cubicBezTo>
                                <a:cubicBezTo>
                                  <a:pt x="24251" y="6534"/>
                                  <a:pt x="31518" y="3143"/>
                                  <a:pt x="39180"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16" name="Shape 1616"/>
                        <wps:cNvSpPr/>
                        <wps:spPr>
                          <a:xfrm>
                            <a:off x="2330928" y="3754"/>
                            <a:ext cx="193878" cy="110427"/>
                          </a:xfrm>
                          <a:custGeom>
                            <a:avLst/>
                            <a:gdLst/>
                            <a:ahLst/>
                            <a:cxnLst/>
                            <a:rect l="0" t="0" r="0" b="0"/>
                            <a:pathLst>
                              <a:path w="193878" h="110427">
                                <a:moveTo>
                                  <a:pt x="96229" y="1637"/>
                                </a:moveTo>
                                <a:cubicBezTo>
                                  <a:pt x="129611" y="0"/>
                                  <a:pt x="162192" y="15142"/>
                                  <a:pt x="179413" y="47765"/>
                                </a:cubicBezTo>
                                <a:cubicBezTo>
                                  <a:pt x="193878" y="75172"/>
                                  <a:pt x="176492" y="102998"/>
                                  <a:pt x="146736" y="101499"/>
                                </a:cubicBezTo>
                                <a:cubicBezTo>
                                  <a:pt x="148399" y="101575"/>
                                  <a:pt x="152565" y="98375"/>
                                  <a:pt x="155194" y="98426"/>
                                </a:cubicBezTo>
                                <a:cubicBezTo>
                                  <a:pt x="191554" y="99124"/>
                                  <a:pt x="163563" y="48832"/>
                                  <a:pt x="153988" y="38939"/>
                                </a:cubicBezTo>
                                <a:cubicBezTo>
                                  <a:pt x="133172" y="17451"/>
                                  <a:pt x="101905" y="1068"/>
                                  <a:pt x="72199" y="10770"/>
                                </a:cubicBezTo>
                                <a:cubicBezTo>
                                  <a:pt x="46241" y="19241"/>
                                  <a:pt x="31636" y="48197"/>
                                  <a:pt x="42482" y="74347"/>
                                </a:cubicBezTo>
                                <a:cubicBezTo>
                                  <a:pt x="55156" y="104827"/>
                                  <a:pt x="95491" y="110427"/>
                                  <a:pt x="107264" y="74842"/>
                                </a:cubicBezTo>
                                <a:cubicBezTo>
                                  <a:pt x="107493" y="74169"/>
                                  <a:pt x="110045" y="74283"/>
                                  <a:pt x="110173" y="73851"/>
                                </a:cubicBezTo>
                                <a:cubicBezTo>
                                  <a:pt x="103314" y="96737"/>
                                  <a:pt x="78181" y="109983"/>
                                  <a:pt x="54432" y="103468"/>
                                </a:cubicBezTo>
                                <a:cubicBezTo>
                                  <a:pt x="0" y="88532"/>
                                  <a:pt x="23622" y="24410"/>
                                  <a:pt x="63119" y="8840"/>
                                </a:cubicBezTo>
                                <a:cubicBezTo>
                                  <a:pt x="73885" y="4592"/>
                                  <a:pt x="85102" y="2182"/>
                                  <a:pt x="96229"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17" name="Shape 1617"/>
                        <wps:cNvSpPr/>
                        <wps:spPr>
                          <a:xfrm>
                            <a:off x="2375896" y="31065"/>
                            <a:ext cx="108636" cy="76038"/>
                          </a:xfrm>
                          <a:custGeom>
                            <a:avLst/>
                            <a:gdLst/>
                            <a:ahLst/>
                            <a:cxnLst/>
                            <a:rect l="0" t="0" r="0" b="0"/>
                            <a:pathLst>
                              <a:path w="108636" h="76038">
                                <a:moveTo>
                                  <a:pt x="69456" y="1573"/>
                                </a:moveTo>
                                <a:cubicBezTo>
                                  <a:pt x="77118" y="3146"/>
                                  <a:pt x="84385" y="6537"/>
                                  <a:pt x="90602" y="11852"/>
                                </a:cubicBezTo>
                                <a:cubicBezTo>
                                  <a:pt x="108636" y="27283"/>
                                  <a:pt x="107074" y="56925"/>
                                  <a:pt x="94513" y="75124"/>
                                </a:cubicBezTo>
                                <a:cubicBezTo>
                                  <a:pt x="94171" y="75606"/>
                                  <a:pt x="91948" y="75695"/>
                                  <a:pt x="91847" y="76038"/>
                                </a:cubicBezTo>
                                <a:cubicBezTo>
                                  <a:pt x="100178" y="48085"/>
                                  <a:pt x="88036" y="18672"/>
                                  <a:pt x="58814" y="8588"/>
                                </a:cubicBezTo>
                                <a:cubicBezTo>
                                  <a:pt x="40577" y="2302"/>
                                  <a:pt x="25946" y="9439"/>
                                  <a:pt x="18669" y="27321"/>
                                </a:cubicBezTo>
                                <a:cubicBezTo>
                                  <a:pt x="14008" y="38764"/>
                                  <a:pt x="14389" y="52429"/>
                                  <a:pt x="22428" y="62055"/>
                                </a:cubicBezTo>
                                <a:cubicBezTo>
                                  <a:pt x="22339" y="61966"/>
                                  <a:pt x="20981" y="62830"/>
                                  <a:pt x="20726" y="62640"/>
                                </a:cubicBezTo>
                                <a:cubicBezTo>
                                  <a:pt x="6553" y="51438"/>
                                  <a:pt x="0" y="31753"/>
                                  <a:pt x="13983" y="17453"/>
                                </a:cubicBezTo>
                                <a:cubicBezTo>
                                  <a:pt x="22098" y="9160"/>
                                  <a:pt x="34900" y="4982"/>
                                  <a:pt x="45949" y="2200"/>
                                </a:cubicBezTo>
                                <a:cubicBezTo>
                                  <a:pt x="53740" y="244"/>
                                  <a:pt x="61795" y="0"/>
                                  <a:pt x="69456"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18" name="Shape 1618"/>
                        <wps:cNvSpPr/>
                        <wps:spPr>
                          <a:xfrm>
                            <a:off x="2274195" y="0"/>
                            <a:ext cx="81864" cy="103607"/>
                          </a:xfrm>
                          <a:custGeom>
                            <a:avLst/>
                            <a:gdLst/>
                            <a:ahLst/>
                            <a:cxnLst/>
                            <a:rect l="0" t="0" r="0" b="0"/>
                            <a:pathLst>
                              <a:path w="81864" h="103607">
                                <a:moveTo>
                                  <a:pt x="32347" y="0"/>
                                </a:moveTo>
                                <a:cubicBezTo>
                                  <a:pt x="32461" y="432"/>
                                  <a:pt x="35839" y="737"/>
                                  <a:pt x="36335" y="1372"/>
                                </a:cubicBezTo>
                                <a:cubicBezTo>
                                  <a:pt x="38418" y="4064"/>
                                  <a:pt x="39891" y="6706"/>
                                  <a:pt x="40932" y="9296"/>
                                </a:cubicBezTo>
                                <a:cubicBezTo>
                                  <a:pt x="41974" y="6706"/>
                                  <a:pt x="43447" y="4064"/>
                                  <a:pt x="45517" y="1372"/>
                                </a:cubicBezTo>
                                <a:cubicBezTo>
                                  <a:pt x="46012" y="737"/>
                                  <a:pt x="49403" y="432"/>
                                  <a:pt x="49517" y="0"/>
                                </a:cubicBezTo>
                                <a:cubicBezTo>
                                  <a:pt x="42482" y="26962"/>
                                  <a:pt x="81864" y="32715"/>
                                  <a:pt x="79578" y="60935"/>
                                </a:cubicBezTo>
                                <a:cubicBezTo>
                                  <a:pt x="78029" y="80048"/>
                                  <a:pt x="65062" y="95631"/>
                                  <a:pt x="48070" y="103149"/>
                                </a:cubicBezTo>
                                <a:cubicBezTo>
                                  <a:pt x="47803" y="103264"/>
                                  <a:pt x="46558" y="103607"/>
                                  <a:pt x="46711" y="103530"/>
                                </a:cubicBezTo>
                                <a:cubicBezTo>
                                  <a:pt x="66446" y="93980"/>
                                  <a:pt x="68326" y="71742"/>
                                  <a:pt x="56947" y="55143"/>
                                </a:cubicBezTo>
                                <a:cubicBezTo>
                                  <a:pt x="51105" y="46647"/>
                                  <a:pt x="44183" y="37948"/>
                                  <a:pt x="40932" y="28765"/>
                                </a:cubicBezTo>
                                <a:cubicBezTo>
                                  <a:pt x="37668" y="37948"/>
                                  <a:pt x="30747" y="46647"/>
                                  <a:pt x="24930" y="55143"/>
                                </a:cubicBezTo>
                                <a:cubicBezTo>
                                  <a:pt x="13538" y="71742"/>
                                  <a:pt x="15418" y="93980"/>
                                  <a:pt x="35154" y="103530"/>
                                </a:cubicBezTo>
                                <a:cubicBezTo>
                                  <a:pt x="35293" y="103607"/>
                                  <a:pt x="34061" y="103264"/>
                                  <a:pt x="33807" y="103149"/>
                                </a:cubicBezTo>
                                <a:cubicBezTo>
                                  <a:pt x="16789" y="95631"/>
                                  <a:pt x="3848" y="80048"/>
                                  <a:pt x="2299" y="60935"/>
                                </a:cubicBezTo>
                                <a:cubicBezTo>
                                  <a:pt x="0" y="32715"/>
                                  <a:pt x="39370"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19" name="Shape 1619"/>
                        <wps:cNvSpPr/>
                        <wps:spPr>
                          <a:xfrm>
                            <a:off x="2303260" y="51895"/>
                            <a:ext cx="24181" cy="51549"/>
                          </a:xfrm>
                          <a:custGeom>
                            <a:avLst/>
                            <a:gdLst/>
                            <a:ahLst/>
                            <a:cxnLst/>
                            <a:rect l="0" t="0" r="0" b="0"/>
                            <a:pathLst>
                              <a:path w="24181" h="51549">
                                <a:moveTo>
                                  <a:pt x="12090" y="0"/>
                                </a:moveTo>
                                <a:cubicBezTo>
                                  <a:pt x="19952" y="0"/>
                                  <a:pt x="24181" y="7976"/>
                                  <a:pt x="24181" y="23482"/>
                                </a:cubicBezTo>
                                <a:cubicBezTo>
                                  <a:pt x="24181" y="38976"/>
                                  <a:pt x="12090" y="51549"/>
                                  <a:pt x="12090" y="51549"/>
                                </a:cubicBezTo>
                                <a:cubicBezTo>
                                  <a:pt x="12090" y="51549"/>
                                  <a:pt x="0" y="38976"/>
                                  <a:pt x="0" y="23482"/>
                                </a:cubicBezTo>
                                <a:cubicBezTo>
                                  <a:pt x="0" y="7976"/>
                                  <a:pt x="4242"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20" name="Shape 1620"/>
                        <wps:cNvSpPr/>
                        <wps:spPr>
                          <a:xfrm>
                            <a:off x="2105442" y="3754"/>
                            <a:ext cx="193891" cy="110433"/>
                          </a:xfrm>
                          <a:custGeom>
                            <a:avLst/>
                            <a:gdLst/>
                            <a:ahLst/>
                            <a:cxnLst/>
                            <a:rect l="0" t="0" r="0" b="0"/>
                            <a:pathLst>
                              <a:path w="193891" h="110433">
                                <a:moveTo>
                                  <a:pt x="97656" y="1635"/>
                                </a:moveTo>
                                <a:cubicBezTo>
                                  <a:pt x="108784" y="2180"/>
                                  <a:pt x="120002" y="4588"/>
                                  <a:pt x="130772" y="8833"/>
                                </a:cubicBezTo>
                                <a:cubicBezTo>
                                  <a:pt x="170269" y="24403"/>
                                  <a:pt x="193891" y="88525"/>
                                  <a:pt x="139446" y="103473"/>
                                </a:cubicBezTo>
                                <a:cubicBezTo>
                                  <a:pt x="115710" y="109988"/>
                                  <a:pt x="90564" y="96742"/>
                                  <a:pt x="83706" y="73844"/>
                                </a:cubicBezTo>
                                <a:cubicBezTo>
                                  <a:pt x="83845" y="74289"/>
                                  <a:pt x="86385" y="74162"/>
                                  <a:pt x="86614" y="74835"/>
                                </a:cubicBezTo>
                                <a:cubicBezTo>
                                  <a:pt x="98400" y="110433"/>
                                  <a:pt x="138735" y="104832"/>
                                  <a:pt x="151397" y="74340"/>
                                </a:cubicBezTo>
                                <a:cubicBezTo>
                                  <a:pt x="162255" y="48203"/>
                                  <a:pt x="147650" y="19247"/>
                                  <a:pt x="121679" y="10763"/>
                                </a:cubicBezTo>
                                <a:cubicBezTo>
                                  <a:pt x="91986" y="1073"/>
                                  <a:pt x="60719" y="17444"/>
                                  <a:pt x="39903" y="38932"/>
                                </a:cubicBezTo>
                                <a:cubicBezTo>
                                  <a:pt x="30315" y="48825"/>
                                  <a:pt x="2337" y="99130"/>
                                  <a:pt x="38697" y="98419"/>
                                </a:cubicBezTo>
                                <a:cubicBezTo>
                                  <a:pt x="41339" y="98368"/>
                                  <a:pt x="45479" y="101581"/>
                                  <a:pt x="47142" y="101492"/>
                                </a:cubicBezTo>
                                <a:cubicBezTo>
                                  <a:pt x="17386" y="103003"/>
                                  <a:pt x="0" y="75165"/>
                                  <a:pt x="14478" y="47758"/>
                                </a:cubicBezTo>
                                <a:cubicBezTo>
                                  <a:pt x="31699" y="15135"/>
                                  <a:pt x="64272" y="0"/>
                                  <a:pt x="97656"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21" name="Shape 1621"/>
                        <wps:cNvSpPr/>
                        <wps:spPr>
                          <a:xfrm>
                            <a:off x="2145716" y="31064"/>
                            <a:ext cx="108648" cy="76029"/>
                          </a:xfrm>
                          <a:custGeom>
                            <a:avLst/>
                            <a:gdLst/>
                            <a:ahLst/>
                            <a:cxnLst/>
                            <a:rect l="0" t="0" r="0" b="0"/>
                            <a:pathLst>
                              <a:path w="108648" h="76029">
                                <a:moveTo>
                                  <a:pt x="39180" y="1572"/>
                                </a:moveTo>
                                <a:cubicBezTo>
                                  <a:pt x="46841" y="0"/>
                                  <a:pt x="54896" y="248"/>
                                  <a:pt x="62687" y="2203"/>
                                </a:cubicBezTo>
                                <a:cubicBezTo>
                                  <a:pt x="73749" y="4985"/>
                                  <a:pt x="86551" y="9163"/>
                                  <a:pt x="94653" y="17456"/>
                                </a:cubicBezTo>
                                <a:cubicBezTo>
                                  <a:pt x="108648" y="31756"/>
                                  <a:pt x="102083" y="51441"/>
                                  <a:pt x="87909" y="62643"/>
                                </a:cubicBezTo>
                                <a:cubicBezTo>
                                  <a:pt x="87655" y="62833"/>
                                  <a:pt x="86296" y="61957"/>
                                  <a:pt x="86220" y="62059"/>
                                </a:cubicBezTo>
                                <a:cubicBezTo>
                                  <a:pt x="94247" y="52432"/>
                                  <a:pt x="94628" y="38767"/>
                                  <a:pt x="89967" y="27324"/>
                                </a:cubicBezTo>
                                <a:cubicBezTo>
                                  <a:pt x="82702" y="9442"/>
                                  <a:pt x="68059" y="2305"/>
                                  <a:pt x="49835" y="8592"/>
                                </a:cubicBezTo>
                                <a:cubicBezTo>
                                  <a:pt x="20612" y="18675"/>
                                  <a:pt x="8458" y="48089"/>
                                  <a:pt x="16789" y="76029"/>
                                </a:cubicBezTo>
                                <a:cubicBezTo>
                                  <a:pt x="16701" y="75698"/>
                                  <a:pt x="14465" y="75597"/>
                                  <a:pt x="14135" y="75114"/>
                                </a:cubicBezTo>
                                <a:cubicBezTo>
                                  <a:pt x="1575" y="56928"/>
                                  <a:pt x="0" y="27286"/>
                                  <a:pt x="18034" y="11855"/>
                                </a:cubicBezTo>
                                <a:cubicBezTo>
                                  <a:pt x="24251" y="6534"/>
                                  <a:pt x="31518" y="3143"/>
                                  <a:pt x="39180"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22" name="Shape 1622"/>
                        <wps:cNvSpPr/>
                        <wps:spPr>
                          <a:xfrm>
                            <a:off x="2731717" y="3754"/>
                            <a:ext cx="193878" cy="110427"/>
                          </a:xfrm>
                          <a:custGeom>
                            <a:avLst/>
                            <a:gdLst/>
                            <a:ahLst/>
                            <a:cxnLst/>
                            <a:rect l="0" t="0" r="0" b="0"/>
                            <a:pathLst>
                              <a:path w="193878" h="110427">
                                <a:moveTo>
                                  <a:pt x="96229" y="1637"/>
                                </a:moveTo>
                                <a:cubicBezTo>
                                  <a:pt x="129611" y="0"/>
                                  <a:pt x="162192" y="15142"/>
                                  <a:pt x="179413" y="47765"/>
                                </a:cubicBezTo>
                                <a:cubicBezTo>
                                  <a:pt x="193878" y="75172"/>
                                  <a:pt x="176492" y="102998"/>
                                  <a:pt x="146736" y="101499"/>
                                </a:cubicBezTo>
                                <a:cubicBezTo>
                                  <a:pt x="148400" y="101575"/>
                                  <a:pt x="152565" y="98375"/>
                                  <a:pt x="155194" y="98426"/>
                                </a:cubicBezTo>
                                <a:cubicBezTo>
                                  <a:pt x="191554" y="99124"/>
                                  <a:pt x="163564" y="48832"/>
                                  <a:pt x="153988" y="38939"/>
                                </a:cubicBezTo>
                                <a:cubicBezTo>
                                  <a:pt x="133172" y="17451"/>
                                  <a:pt x="101905" y="1068"/>
                                  <a:pt x="72200" y="10770"/>
                                </a:cubicBezTo>
                                <a:cubicBezTo>
                                  <a:pt x="46241" y="19241"/>
                                  <a:pt x="31636" y="48197"/>
                                  <a:pt x="42494" y="74347"/>
                                </a:cubicBezTo>
                                <a:cubicBezTo>
                                  <a:pt x="55156" y="104827"/>
                                  <a:pt x="95491" y="110427"/>
                                  <a:pt x="107264" y="74842"/>
                                </a:cubicBezTo>
                                <a:cubicBezTo>
                                  <a:pt x="107493" y="74169"/>
                                  <a:pt x="110046" y="74283"/>
                                  <a:pt x="110173" y="73851"/>
                                </a:cubicBezTo>
                                <a:cubicBezTo>
                                  <a:pt x="103315" y="96737"/>
                                  <a:pt x="78181" y="109983"/>
                                  <a:pt x="54432" y="103468"/>
                                </a:cubicBezTo>
                                <a:cubicBezTo>
                                  <a:pt x="0" y="88532"/>
                                  <a:pt x="23622" y="24410"/>
                                  <a:pt x="63119" y="8840"/>
                                </a:cubicBezTo>
                                <a:cubicBezTo>
                                  <a:pt x="73885" y="4592"/>
                                  <a:pt x="85102" y="2182"/>
                                  <a:pt x="96229"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23" name="Shape 1623"/>
                        <wps:cNvSpPr/>
                        <wps:spPr>
                          <a:xfrm>
                            <a:off x="2776685" y="31065"/>
                            <a:ext cx="108636" cy="76038"/>
                          </a:xfrm>
                          <a:custGeom>
                            <a:avLst/>
                            <a:gdLst/>
                            <a:ahLst/>
                            <a:cxnLst/>
                            <a:rect l="0" t="0" r="0" b="0"/>
                            <a:pathLst>
                              <a:path w="108636" h="76038">
                                <a:moveTo>
                                  <a:pt x="69456" y="1573"/>
                                </a:moveTo>
                                <a:cubicBezTo>
                                  <a:pt x="77118" y="3146"/>
                                  <a:pt x="84385" y="6537"/>
                                  <a:pt x="90602" y="11852"/>
                                </a:cubicBezTo>
                                <a:cubicBezTo>
                                  <a:pt x="108636" y="27283"/>
                                  <a:pt x="107074" y="56925"/>
                                  <a:pt x="94514" y="75124"/>
                                </a:cubicBezTo>
                                <a:cubicBezTo>
                                  <a:pt x="94171" y="75606"/>
                                  <a:pt x="91935" y="75695"/>
                                  <a:pt x="91846" y="76038"/>
                                </a:cubicBezTo>
                                <a:cubicBezTo>
                                  <a:pt x="100178" y="48085"/>
                                  <a:pt x="88036" y="18672"/>
                                  <a:pt x="58814" y="8588"/>
                                </a:cubicBezTo>
                                <a:cubicBezTo>
                                  <a:pt x="40577" y="2302"/>
                                  <a:pt x="25946" y="9439"/>
                                  <a:pt x="18669" y="27321"/>
                                </a:cubicBezTo>
                                <a:cubicBezTo>
                                  <a:pt x="14008" y="38764"/>
                                  <a:pt x="14376" y="52429"/>
                                  <a:pt x="22428" y="62055"/>
                                </a:cubicBezTo>
                                <a:cubicBezTo>
                                  <a:pt x="22339" y="61966"/>
                                  <a:pt x="20981" y="62830"/>
                                  <a:pt x="20726" y="62640"/>
                                </a:cubicBezTo>
                                <a:cubicBezTo>
                                  <a:pt x="6566" y="51438"/>
                                  <a:pt x="0" y="31753"/>
                                  <a:pt x="13983" y="17453"/>
                                </a:cubicBezTo>
                                <a:cubicBezTo>
                                  <a:pt x="22098" y="9160"/>
                                  <a:pt x="34900" y="4982"/>
                                  <a:pt x="45949" y="2200"/>
                                </a:cubicBezTo>
                                <a:cubicBezTo>
                                  <a:pt x="53740" y="244"/>
                                  <a:pt x="61795" y="0"/>
                                  <a:pt x="69456"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24" name="Shape 1624"/>
                        <wps:cNvSpPr/>
                        <wps:spPr>
                          <a:xfrm>
                            <a:off x="2674985" y="0"/>
                            <a:ext cx="81864" cy="103607"/>
                          </a:xfrm>
                          <a:custGeom>
                            <a:avLst/>
                            <a:gdLst/>
                            <a:ahLst/>
                            <a:cxnLst/>
                            <a:rect l="0" t="0" r="0" b="0"/>
                            <a:pathLst>
                              <a:path w="81864" h="103607">
                                <a:moveTo>
                                  <a:pt x="32347" y="0"/>
                                </a:moveTo>
                                <a:cubicBezTo>
                                  <a:pt x="32461" y="432"/>
                                  <a:pt x="35852" y="737"/>
                                  <a:pt x="36335" y="1372"/>
                                </a:cubicBezTo>
                                <a:cubicBezTo>
                                  <a:pt x="38417" y="4064"/>
                                  <a:pt x="39891" y="6706"/>
                                  <a:pt x="40932" y="9296"/>
                                </a:cubicBezTo>
                                <a:cubicBezTo>
                                  <a:pt x="41986" y="6706"/>
                                  <a:pt x="43459" y="4064"/>
                                  <a:pt x="45529" y="1372"/>
                                </a:cubicBezTo>
                                <a:cubicBezTo>
                                  <a:pt x="46025" y="737"/>
                                  <a:pt x="49403" y="432"/>
                                  <a:pt x="49517" y="0"/>
                                </a:cubicBezTo>
                                <a:cubicBezTo>
                                  <a:pt x="42482" y="26962"/>
                                  <a:pt x="81864" y="32715"/>
                                  <a:pt x="79578" y="60935"/>
                                </a:cubicBezTo>
                                <a:cubicBezTo>
                                  <a:pt x="78029" y="80048"/>
                                  <a:pt x="65062" y="95631"/>
                                  <a:pt x="48069" y="103149"/>
                                </a:cubicBezTo>
                                <a:cubicBezTo>
                                  <a:pt x="47803" y="103264"/>
                                  <a:pt x="46558" y="103607"/>
                                  <a:pt x="46710" y="103530"/>
                                </a:cubicBezTo>
                                <a:cubicBezTo>
                                  <a:pt x="66446" y="93980"/>
                                  <a:pt x="68326" y="71742"/>
                                  <a:pt x="56947" y="55143"/>
                                </a:cubicBezTo>
                                <a:cubicBezTo>
                                  <a:pt x="51105" y="46647"/>
                                  <a:pt x="44183" y="37948"/>
                                  <a:pt x="40932" y="28765"/>
                                </a:cubicBezTo>
                                <a:cubicBezTo>
                                  <a:pt x="37668" y="37948"/>
                                  <a:pt x="30759" y="46647"/>
                                  <a:pt x="24930" y="55143"/>
                                </a:cubicBezTo>
                                <a:cubicBezTo>
                                  <a:pt x="13538" y="71742"/>
                                  <a:pt x="15418" y="93980"/>
                                  <a:pt x="35153" y="103530"/>
                                </a:cubicBezTo>
                                <a:cubicBezTo>
                                  <a:pt x="35293" y="103607"/>
                                  <a:pt x="34061" y="103264"/>
                                  <a:pt x="33807" y="103149"/>
                                </a:cubicBezTo>
                                <a:cubicBezTo>
                                  <a:pt x="16789" y="95631"/>
                                  <a:pt x="3848" y="80048"/>
                                  <a:pt x="2299" y="60935"/>
                                </a:cubicBezTo>
                                <a:cubicBezTo>
                                  <a:pt x="0" y="32715"/>
                                  <a:pt x="39370"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25" name="Shape 1625"/>
                        <wps:cNvSpPr/>
                        <wps:spPr>
                          <a:xfrm>
                            <a:off x="2704047" y="51895"/>
                            <a:ext cx="24181" cy="51549"/>
                          </a:xfrm>
                          <a:custGeom>
                            <a:avLst/>
                            <a:gdLst/>
                            <a:ahLst/>
                            <a:cxnLst/>
                            <a:rect l="0" t="0" r="0" b="0"/>
                            <a:pathLst>
                              <a:path w="24181" h="51549">
                                <a:moveTo>
                                  <a:pt x="12090" y="0"/>
                                </a:moveTo>
                                <a:cubicBezTo>
                                  <a:pt x="19951" y="0"/>
                                  <a:pt x="24181" y="7976"/>
                                  <a:pt x="24181" y="23482"/>
                                </a:cubicBezTo>
                                <a:cubicBezTo>
                                  <a:pt x="24181" y="38976"/>
                                  <a:pt x="12090" y="51549"/>
                                  <a:pt x="12090" y="51549"/>
                                </a:cubicBezTo>
                                <a:cubicBezTo>
                                  <a:pt x="12090" y="51549"/>
                                  <a:pt x="0" y="38976"/>
                                  <a:pt x="0" y="23482"/>
                                </a:cubicBezTo>
                                <a:cubicBezTo>
                                  <a:pt x="0" y="7976"/>
                                  <a:pt x="4242"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26" name="Shape 1626"/>
                        <wps:cNvSpPr/>
                        <wps:spPr>
                          <a:xfrm>
                            <a:off x="2506230" y="3754"/>
                            <a:ext cx="193891" cy="110433"/>
                          </a:xfrm>
                          <a:custGeom>
                            <a:avLst/>
                            <a:gdLst/>
                            <a:ahLst/>
                            <a:cxnLst/>
                            <a:rect l="0" t="0" r="0" b="0"/>
                            <a:pathLst>
                              <a:path w="193891" h="110433">
                                <a:moveTo>
                                  <a:pt x="97656" y="1635"/>
                                </a:moveTo>
                                <a:cubicBezTo>
                                  <a:pt x="108784" y="2180"/>
                                  <a:pt x="120002" y="4588"/>
                                  <a:pt x="130772" y="8833"/>
                                </a:cubicBezTo>
                                <a:cubicBezTo>
                                  <a:pt x="170269" y="24403"/>
                                  <a:pt x="193891" y="88525"/>
                                  <a:pt x="139459" y="103473"/>
                                </a:cubicBezTo>
                                <a:cubicBezTo>
                                  <a:pt x="115710" y="109988"/>
                                  <a:pt x="90576" y="96742"/>
                                  <a:pt x="83706" y="73844"/>
                                </a:cubicBezTo>
                                <a:cubicBezTo>
                                  <a:pt x="83845" y="74289"/>
                                  <a:pt x="86385" y="74162"/>
                                  <a:pt x="86614" y="74835"/>
                                </a:cubicBezTo>
                                <a:cubicBezTo>
                                  <a:pt x="98400" y="110433"/>
                                  <a:pt x="138735" y="104832"/>
                                  <a:pt x="151397" y="74340"/>
                                </a:cubicBezTo>
                                <a:cubicBezTo>
                                  <a:pt x="162255" y="48203"/>
                                  <a:pt x="147650" y="19247"/>
                                  <a:pt x="121679" y="10763"/>
                                </a:cubicBezTo>
                                <a:cubicBezTo>
                                  <a:pt x="91986" y="1073"/>
                                  <a:pt x="60731" y="17444"/>
                                  <a:pt x="39903" y="38932"/>
                                </a:cubicBezTo>
                                <a:cubicBezTo>
                                  <a:pt x="30315" y="48825"/>
                                  <a:pt x="2337" y="99130"/>
                                  <a:pt x="38697" y="98419"/>
                                </a:cubicBezTo>
                                <a:cubicBezTo>
                                  <a:pt x="41338" y="98368"/>
                                  <a:pt x="45479" y="101581"/>
                                  <a:pt x="47155" y="101492"/>
                                </a:cubicBezTo>
                                <a:cubicBezTo>
                                  <a:pt x="17386" y="103003"/>
                                  <a:pt x="0" y="75165"/>
                                  <a:pt x="14478" y="47758"/>
                                </a:cubicBezTo>
                                <a:cubicBezTo>
                                  <a:pt x="31699" y="15135"/>
                                  <a:pt x="64272" y="0"/>
                                  <a:pt x="97656"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27" name="Shape 1627"/>
                        <wps:cNvSpPr/>
                        <wps:spPr>
                          <a:xfrm>
                            <a:off x="2546503" y="31064"/>
                            <a:ext cx="108648" cy="76029"/>
                          </a:xfrm>
                          <a:custGeom>
                            <a:avLst/>
                            <a:gdLst/>
                            <a:ahLst/>
                            <a:cxnLst/>
                            <a:rect l="0" t="0" r="0" b="0"/>
                            <a:pathLst>
                              <a:path w="108648" h="76029">
                                <a:moveTo>
                                  <a:pt x="39180" y="1572"/>
                                </a:moveTo>
                                <a:cubicBezTo>
                                  <a:pt x="46841" y="0"/>
                                  <a:pt x="54896" y="248"/>
                                  <a:pt x="62687" y="2203"/>
                                </a:cubicBezTo>
                                <a:cubicBezTo>
                                  <a:pt x="73749" y="4985"/>
                                  <a:pt x="86551" y="9163"/>
                                  <a:pt x="94666" y="17456"/>
                                </a:cubicBezTo>
                                <a:cubicBezTo>
                                  <a:pt x="108648" y="31756"/>
                                  <a:pt x="102083" y="51441"/>
                                  <a:pt x="87909" y="62643"/>
                                </a:cubicBezTo>
                                <a:cubicBezTo>
                                  <a:pt x="87655" y="62833"/>
                                  <a:pt x="86309" y="61957"/>
                                  <a:pt x="86220" y="62059"/>
                                </a:cubicBezTo>
                                <a:cubicBezTo>
                                  <a:pt x="94272" y="52432"/>
                                  <a:pt x="94628" y="38767"/>
                                  <a:pt x="89979" y="27324"/>
                                </a:cubicBezTo>
                                <a:cubicBezTo>
                                  <a:pt x="82702" y="9442"/>
                                  <a:pt x="68059" y="2305"/>
                                  <a:pt x="49835" y="8592"/>
                                </a:cubicBezTo>
                                <a:cubicBezTo>
                                  <a:pt x="20612" y="18675"/>
                                  <a:pt x="8458" y="48089"/>
                                  <a:pt x="16802" y="76029"/>
                                </a:cubicBezTo>
                                <a:cubicBezTo>
                                  <a:pt x="16701" y="75698"/>
                                  <a:pt x="14465" y="75597"/>
                                  <a:pt x="14148" y="75114"/>
                                </a:cubicBezTo>
                                <a:cubicBezTo>
                                  <a:pt x="1575" y="56928"/>
                                  <a:pt x="0" y="27286"/>
                                  <a:pt x="18034" y="11855"/>
                                </a:cubicBezTo>
                                <a:cubicBezTo>
                                  <a:pt x="24251" y="6534"/>
                                  <a:pt x="31518" y="3143"/>
                                  <a:pt x="39180"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28" name="Shape 1628"/>
                        <wps:cNvSpPr/>
                        <wps:spPr>
                          <a:xfrm>
                            <a:off x="3132506" y="3754"/>
                            <a:ext cx="193878" cy="110427"/>
                          </a:xfrm>
                          <a:custGeom>
                            <a:avLst/>
                            <a:gdLst/>
                            <a:ahLst/>
                            <a:cxnLst/>
                            <a:rect l="0" t="0" r="0" b="0"/>
                            <a:pathLst>
                              <a:path w="193878" h="110427">
                                <a:moveTo>
                                  <a:pt x="96229" y="1637"/>
                                </a:moveTo>
                                <a:cubicBezTo>
                                  <a:pt x="129611" y="0"/>
                                  <a:pt x="162192" y="15142"/>
                                  <a:pt x="179413" y="47765"/>
                                </a:cubicBezTo>
                                <a:cubicBezTo>
                                  <a:pt x="193878" y="75172"/>
                                  <a:pt x="176492" y="102998"/>
                                  <a:pt x="146736" y="101499"/>
                                </a:cubicBezTo>
                                <a:cubicBezTo>
                                  <a:pt x="148400" y="101575"/>
                                  <a:pt x="152553" y="98375"/>
                                  <a:pt x="155194" y="98426"/>
                                </a:cubicBezTo>
                                <a:cubicBezTo>
                                  <a:pt x="191554" y="99124"/>
                                  <a:pt x="163564" y="48832"/>
                                  <a:pt x="153988" y="38939"/>
                                </a:cubicBezTo>
                                <a:cubicBezTo>
                                  <a:pt x="133172" y="17451"/>
                                  <a:pt x="101905" y="1068"/>
                                  <a:pt x="72200" y="10770"/>
                                </a:cubicBezTo>
                                <a:cubicBezTo>
                                  <a:pt x="46241" y="19241"/>
                                  <a:pt x="31636" y="48197"/>
                                  <a:pt x="42482" y="74347"/>
                                </a:cubicBezTo>
                                <a:cubicBezTo>
                                  <a:pt x="55156" y="104827"/>
                                  <a:pt x="95491" y="110427"/>
                                  <a:pt x="107277" y="74842"/>
                                </a:cubicBezTo>
                                <a:cubicBezTo>
                                  <a:pt x="107493" y="74169"/>
                                  <a:pt x="110046" y="74283"/>
                                  <a:pt x="110173" y="73851"/>
                                </a:cubicBezTo>
                                <a:cubicBezTo>
                                  <a:pt x="103315" y="96737"/>
                                  <a:pt x="78181" y="109983"/>
                                  <a:pt x="54432" y="103468"/>
                                </a:cubicBezTo>
                                <a:cubicBezTo>
                                  <a:pt x="0" y="88532"/>
                                  <a:pt x="23622" y="24410"/>
                                  <a:pt x="63119" y="8840"/>
                                </a:cubicBezTo>
                                <a:cubicBezTo>
                                  <a:pt x="73885" y="4592"/>
                                  <a:pt x="85102" y="2182"/>
                                  <a:pt x="96229"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29" name="Shape 1629"/>
                        <wps:cNvSpPr/>
                        <wps:spPr>
                          <a:xfrm>
                            <a:off x="3177474" y="31065"/>
                            <a:ext cx="108636" cy="76038"/>
                          </a:xfrm>
                          <a:custGeom>
                            <a:avLst/>
                            <a:gdLst/>
                            <a:ahLst/>
                            <a:cxnLst/>
                            <a:rect l="0" t="0" r="0" b="0"/>
                            <a:pathLst>
                              <a:path w="108636" h="76038">
                                <a:moveTo>
                                  <a:pt x="69458" y="1573"/>
                                </a:moveTo>
                                <a:cubicBezTo>
                                  <a:pt x="77117" y="3146"/>
                                  <a:pt x="84385" y="6537"/>
                                  <a:pt x="90602" y="11852"/>
                                </a:cubicBezTo>
                                <a:cubicBezTo>
                                  <a:pt x="108636" y="27283"/>
                                  <a:pt x="107074" y="56925"/>
                                  <a:pt x="94514" y="75124"/>
                                </a:cubicBezTo>
                                <a:cubicBezTo>
                                  <a:pt x="94171" y="75606"/>
                                  <a:pt x="91948" y="75695"/>
                                  <a:pt x="91859" y="76038"/>
                                </a:cubicBezTo>
                                <a:cubicBezTo>
                                  <a:pt x="100178" y="48085"/>
                                  <a:pt x="88036" y="18672"/>
                                  <a:pt x="58814" y="8588"/>
                                </a:cubicBezTo>
                                <a:cubicBezTo>
                                  <a:pt x="40577" y="2302"/>
                                  <a:pt x="25946" y="9439"/>
                                  <a:pt x="18669" y="27321"/>
                                </a:cubicBezTo>
                                <a:cubicBezTo>
                                  <a:pt x="14008" y="38764"/>
                                  <a:pt x="14376" y="52429"/>
                                  <a:pt x="22428" y="62055"/>
                                </a:cubicBezTo>
                                <a:cubicBezTo>
                                  <a:pt x="22339" y="61966"/>
                                  <a:pt x="20981" y="62830"/>
                                  <a:pt x="20739" y="62640"/>
                                </a:cubicBezTo>
                                <a:cubicBezTo>
                                  <a:pt x="6566" y="51438"/>
                                  <a:pt x="0" y="31753"/>
                                  <a:pt x="13983" y="17453"/>
                                </a:cubicBezTo>
                                <a:cubicBezTo>
                                  <a:pt x="22098" y="9160"/>
                                  <a:pt x="34900" y="4982"/>
                                  <a:pt x="45961" y="2200"/>
                                </a:cubicBezTo>
                                <a:cubicBezTo>
                                  <a:pt x="53746" y="244"/>
                                  <a:pt x="61798" y="0"/>
                                  <a:pt x="69458"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30" name="Shape 1630"/>
                        <wps:cNvSpPr/>
                        <wps:spPr>
                          <a:xfrm>
                            <a:off x="3075772" y="0"/>
                            <a:ext cx="81864" cy="103607"/>
                          </a:xfrm>
                          <a:custGeom>
                            <a:avLst/>
                            <a:gdLst/>
                            <a:ahLst/>
                            <a:cxnLst/>
                            <a:rect l="0" t="0" r="0" b="0"/>
                            <a:pathLst>
                              <a:path w="81864" h="103607">
                                <a:moveTo>
                                  <a:pt x="32347" y="0"/>
                                </a:moveTo>
                                <a:cubicBezTo>
                                  <a:pt x="32461" y="432"/>
                                  <a:pt x="35852" y="737"/>
                                  <a:pt x="36335" y="1372"/>
                                </a:cubicBezTo>
                                <a:cubicBezTo>
                                  <a:pt x="38417" y="4064"/>
                                  <a:pt x="39891" y="6706"/>
                                  <a:pt x="40932" y="9296"/>
                                </a:cubicBezTo>
                                <a:cubicBezTo>
                                  <a:pt x="41986" y="6706"/>
                                  <a:pt x="43459" y="4064"/>
                                  <a:pt x="45529" y="1372"/>
                                </a:cubicBezTo>
                                <a:cubicBezTo>
                                  <a:pt x="46025" y="737"/>
                                  <a:pt x="49403" y="432"/>
                                  <a:pt x="49517" y="0"/>
                                </a:cubicBezTo>
                                <a:cubicBezTo>
                                  <a:pt x="42482" y="26962"/>
                                  <a:pt x="81864" y="32715"/>
                                  <a:pt x="79578" y="60935"/>
                                </a:cubicBezTo>
                                <a:cubicBezTo>
                                  <a:pt x="78029" y="80048"/>
                                  <a:pt x="65062" y="95631"/>
                                  <a:pt x="48069" y="103149"/>
                                </a:cubicBezTo>
                                <a:cubicBezTo>
                                  <a:pt x="47803" y="103264"/>
                                  <a:pt x="46558" y="103607"/>
                                  <a:pt x="46710" y="103530"/>
                                </a:cubicBezTo>
                                <a:cubicBezTo>
                                  <a:pt x="66446" y="93980"/>
                                  <a:pt x="68326" y="71742"/>
                                  <a:pt x="56947" y="55143"/>
                                </a:cubicBezTo>
                                <a:cubicBezTo>
                                  <a:pt x="51105" y="46647"/>
                                  <a:pt x="44183" y="37948"/>
                                  <a:pt x="40932" y="28765"/>
                                </a:cubicBezTo>
                                <a:cubicBezTo>
                                  <a:pt x="37668" y="37948"/>
                                  <a:pt x="30759" y="46647"/>
                                  <a:pt x="24930" y="55143"/>
                                </a:cubicBezTo>
                                <a:cubicBezTo>
                                  <a:pt x="13551" y="71742"/>
                                  <a:pt x="15418" y="93980"/>
                                  <a:pt x="35153" y="103530"/>
                                </a:cubicBezTo>
                                <a:cubicBezTo>
                                  <a:pt x="35293" y="103607"/>
                                  <a:pt x="34061" y="103264"/>
                                  <a:pt x="33807" y="103149"/>
                                </a:cubicBezTo>
                                <a:cubicBezTo>
                                  <a:pt x="16789" y="95631"/>
                                  <a:pt x="3848" y="80048"/>
                                  <a:pt x="2299" y="60935"/>
                                </a:cubicBezTo>
                                <a:cubicBezTo>
                                  <a:pt x="0" y="32715"/>
                                  <a:pt x="39370"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31" name="Shape 1631"/>
                        <wps:cNvSpPr/>
                        <wps:spPr>
                          <a:xfrm>
                            <a:off x="3104851" y="51895"/>
                            <a:ext cx="24168" cy="51549"/>
                          </a:xfrm>
                          <a:custGeom>
                            <a:avLst/>
                            <a:gdLst/>
                            <a:ahLst/>
                            <a:cxnLst/>
                            <a:rect l="0" t="0" r="0" b="0"/>
                            <a:pathLst>
                              <a:path w="24168" h="51549">
                                <a:moveTo>
                                  <a:pt x="12078" y="0"/>
                                </a:moveTo>
                                <a:cubicBezTo>
                                  <a:pt x="19939" y="0"/>
                                  <a:pt x="24168" y="7976"/>
                                  <a:pt x="24168" y="23482"/>
                                </a:cubicBezTo>
                                <a:cubicBezTo>
                                  <a:pt x="24168" y="38976"/>
                                  <a:pt x="12078" y="51549"/>
                                  <a:pt x="12078" y="51549"/>
                                </a:cubicBezTo>
                                <a:cubicBezTo>
                                  <a:pt x="12078" y="51549"/>
                                  <a:pt x="0" y="38976"/>
                                  <a:pt x="0" y="23482"/>
                                </a:cubicBezTo>
                                <a:cubicBezTo>
                                  <a:pt x="0" y="7976"/>
                                  <a:pt x="4229" y="0"/>
                                  <a:pt x="12078"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32" name="Shape 1632"/>
                        <wps:cNvSpPr/>
                        <wps:spPr>
                          <a:xfrm>
                            <a:off x="2907032" y="3754"/>
                            <a:ext cx="193878" cy="110433"/>
                          </a:xfrm>
                          <a:custGeom>
                            <a:avLst/>
                            <a:gdLst/>
                            <a:ahLst/>
                            <a:cxnLst/>
                            <a:rect l="0" t="0" r="0" b="0"/>
                            <a:pathLst>
                              <a:path w="193878" h="110433">
                                <a:moveTo>
                                  <a:pt x="97643" y="1635"/>
                                </a:moveTo>
                                <a:cubicBezTo>
                                  <a:pt x="108771" y="2180"/>
                                  <a:pt x="119990" y="4588"/>
                                  <a:pt x="130759" y="8833"/>
                                </a:cubicBezTo>
                                <a:cubicBezTo>
                                  <a:pt x="170256" y="24403"/>
                                  <a:pt x="193878" y="88525"/>
                                  <a:pt x="139446" y="103473"/>
                                </a:cubicBezTo>
                                <a:cubicBezTo>
                                  <a:pt x="115697" y="109988"/>
                                  <a:pt x="90563" y="96742"/>
                                  <a:pt x="83706" y="73844"/>
                                </a:cubicBezTo>
                                <a:cubicBezTo>
                                  <a:pt x="83832" y="74289"/>
                                  <a:pt x="86373" y="74162"/>
                                  <a:pt x="86601" y="74835"/>
                                </a:cubicBezTo>
                                <a:cubicBezTo>
                                  <a:pt x="98387" y="110433"/>
                                  <a:pt x="138722" y="104832"/>
                                  <a:pt x="151384" y="74340"/>
                                </a:cubicBezTo>
                                <a:cubicBezTo>
                                  <a:pt x="162242" y="48203"/>
                                  <a:pt x="147638" y="19247"/>
                                  <a:pt x="121666" y="10763"/>
                                </a:cubicBezTo>
                                <a:cubicBezTo>
                                  <a:pt x="91973" y="1073"/>
                                  <a:pt x="60706" y="17444"/>
                                  <a:pt x="39891" y="38932"/>
                                </a:cubicBezTo>
                                <a:cubicBezTo>
                                  <a:pt x="30302" y="48825"/>
                                  <a:pt x="2324" y="99130"/>
                                  <a:pt x="38684" y="98419"/>
                                </a:cubicBezTo>
                                <a:cubicBezTo>
                                  <a:pt x="41326" y="98368"/>
                                  <a:pt x="45466" y="101581"/>
                                  <a:pt x="47142" y="101492"/>
                                </a:cubicBezTo>
                                <a:cubicBezTo>
                                  <a:pt x="17373" y="103003"/>
                                  <a:pt x="0" y="75165"/>
                                  <a:pt x="14465" y="47758"/>
                                </a:cubicBezTo>
                                <a:cubicBezTo>
                                  <a:pt x="31686" y="15135"/>
                                  <a:pt x="64260" y="0"/>
                                  <a:pt x="97643"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33" name="Shape 1633"/>
                        <wps:cNvSpPr/>
                        <wps:spPr>
                          <a:xfrm>
                            <a:off x="2947292" y="31064"/>
                            <a:ext cx="108649" cy="76029"/>
                          </a:xfrm>
                          <a:custGeom>
                            <a:avLst/>
                            <a:gdLst/>
                            <a:ahLst/>
                            <a:cxnLst/>
                            <a:rect l="0" t="0" r="0" b="0"/>
                            <a:pathLst>
                              <a:path w="108649" h="76029">
                                <a:moveTo>
                                  <a:pt x="39184" y="1572"/>
                                </a:moveTo>
                                <a:cubicBezTo>
                                  <a:pt x="46844" y="0"/>
                                  <a:pt x="54896" y="248"/>
                                  <a:pt x="62687" y="2203"/>
                                </a:cubicBezTo>
                                <a:cubicBezTo>
                                  <a:pt x="73749" y="4985"/>
                                  <a:pt x="86551" y="9163"/>
                                  <a:pt x="94666" y="17456"/>
                                </a:cubicBezTo>
                                <a:cubicBezTo>
                                  <a:pt x="108649" y="31756"/>
                                  <a:pt x="102083" y="51441"/>
                                  <a:pt x="87909" y="62643"/>
                                </a:cubicBezTo>
                                <a:cubicBezTo>
                                  <a:pt x="87668" y="62833"/>
                                  <a:pt x="86309" y="61957"/>
                                  <a:pt x="86220" y="62059"/>
                                </a:cubicBezTo>
                                <a:cubicBezTo>
                                  <a:pt x="94272" y="52432"/>
                                  <a:pt x="94628" y="38767"/>
                                  <a:pt x="89980" y="27324"/>
                                </a:cubicBezTo>
                                <a:cubicBezTo>
                                  <a:pt x="82703" y="9442"/>
                                  <a:pt x="68059" y="2305"/>
                                  <a:pt x="49835" y="8592"/>
                                </a:cubicBezTo>
                                <a:cubicBezTo>
                                  <a:pt x="20612" y="18675"/>
                                  <a:pt x="8471" y="48089"/>
                                  <a:pt x="16802" y="76029"/>
                                </a:cubicBezTo>
                                <a:cubicBezTo>
                                  <a:pt x="16701" y="75698"/>
                                  <a:pt x="14478" y="75597"/>
                                  <a:pt x="14148" y="75114"/>
                                </a:cubicBezTo>
                                <a:cubicBezTo>
                                  <a:pt x="1575" y="56928"/>
                                  <a:pt x="0" y="27286"/>
                                  <a:pt x="18034" y="11855"/>
                                </a:cubicBezTo>
                                <a:cubicBezTo>
                                  <a:pt x="24257" y="6534"/>
                                  <a:pt x="31525" y="3143"/>
                                  <a:pt x="39184"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34" name="Shape 1634"/>
                        <wps:cNvSpPr/>
                        <wps:spPr>
                          <a:xfrm>
                            <a:off x="3552807" y="7985"/>
                            <a:ext cx="155587" cy="119333"/>
                          </a:xfrm>
                          <a:custGeom>
                            <a:avLst/>
                            <a:gdLst/>
                            <a:ahLst/>
                            <a:cxnLst/>
                            <a:rect l="0" t="0" r="0" b="0"/>
                            <a:pathLst>
                              <a:path w="155587" h="119333">
                                <a:moveTo>
                                  <a:pt x="65248" y="1275"/>
                                </a:moveTo>
                                <a:cubicBezTo>
                                  <a:pt x="85963" y="0"/>
                                  <a:pt x="107299" y="5808"/>
                                  <a:pt x="123406" y="17124"/>
                                </a:cubicBezTo>
                                <a:cubicBezTo>
                                  <a:pt x="134404" y="24134"/>
                                  <a:pt x="142608" y="34573"/>
                                  <a:pt x="148196" y="44911"/>
                                </a:cubicBezTo>
                                <a:cubicBezTo>
                                  <a:pt x="153327" y="56125"/>
                                  <a:pt x="155587" y="67873"/>
                                  <a:pt x="154241" y="80077"/>
                                </a:cubicBezTo>
                                <a:cubicBezTo>
                                  <a:pt x="152298" y="95724"/>
                                  <a:pt x="142926" y="105985"/>
                                  <a:pt x="133045" y="111281"/>
                                </a:cubicBezTo>
                                <a:cubicBezTo>
                                  <a:pt x="128105" y="113872"/>
                                  <a:pt x="122580" y="115752"/>
                                  <a:pt x="117500" y="115866"/>
                                </a:cubicBezTo>
                                <a:cubicBezTo>
                                  <a:pt x="112458" y="115828"/>
                                  <a:pt x="107366" y="114888"/>
                                  <a:pt x="102451" y="112247"/>
                                </a:cubicBezTo>
                                <a:cubicBezTo>
                                  <a:pt x="103518" y="112856"/>
                                  <a:pt x="107785" y="111345"/>
                                  <a:pt x="109613" y="112259"/>
                                </a:cubicBezTo>
                                <a:cubicBezTo>
                                  <a:pt x="121272" y="119333"/>
                                  <a:pt x="129705" y="110240"/>
                                  <a:pt x="134404" y="96969"/>
                                </a:cubicBezTo>
                                <a:cubicBezTo>
                                  <a:pt x="139078" y="83964"/>
                                  <a:pt x="138785" y="65460"/>
                                  <a:pt x="136169" y="59059"/>
                                </a:cubicBezTo>
                                <a:cubicBezTo>
                                  <a:pt x="133667" y="51960"/>
                                  <a:pt x="130124" y="44365"/>
                                  <a:pt x="125235" y="37520"/>
                                </a:cubicBezTo>
                                <a:cubicBezTo>
                                  <a:pt x="120218" y="31030"/>
                                  <a:pt x="114135" y="24515"/>
                                  <a:pt x="106947" y="19359"/>
                                </a:cubicBezTo>
                                <a:cubicBezTo>
                                  <a:pt x="92532" y="9389"/>
                                  <a:pt x="73863" y="3827"/>
                                  <a:pt x="55728" y="7459"/>
                                </a:cubicBezTo>
                                <a:cubicBezTo>
                                  <a:pt x="47917" y="9173"/>
                                  <a:pt x="40691" y="12158"/>
                                  <a:pt x="35573" y="16374"/>
                                </a:cubicBezTo>
                                <a:cubicBezTo>
                                  <a:pt x="30709" y="20680"/>
                                  <a:pt x="26797" y="25912"/>
                                  <a:pt x="24028" y="31703"/>
                                </a:cubicBezTo>
                                <a:cubicBezTo>
                                  <a:pt x="18478" y="43273"/>
                                  <a:pt x="17551" y="57040"/>
                                  <a:pt x="22974" y="70108"/>
                                </a:cubicBezTo>
                                <a:cubicBezTo>
                                  <a:pt x="26136" y="77741"/>
                                  <a:pt x="31039" y="83799"/>
                                  <a:pt x="36779" y="88053"/>
                                </a:cubicBezTo>
                                <a:cubicBezTo>
                                  <a:pt x="41440" y="92587"/>
                                  <a:pt x="46253" y="95330"/>
                                  <a:pt x="51232" y="95889"/>
                                </a:cubicBezTo>
                                <a:cubicBezTo>
                                  <a:pt x="60973" y="97857"/>
                                  <a:pt x="71729" y="91952"/>
                                  <a:pt x="81242" y="76394"/>
                                </a:cubicBezTo>
                                <a:cubicBezTo>
                                  <a:pt x="81585" y="75785"/>
                                  <a:pt x="83744" y="76471"/>
                                  <a:pt x="83972" y="76077"/>
                                </a:cubicBezTo>
                                <a:cubicBezTo>
                                  <a:pt x="77965" y="86466"/>
                                  <a:pt x="69723" y="93108"/>
                                  <a:pt x="61277" y="97629"/>
                                </a:cubicBezTo>
                                <a:cubicBezTo>
                                  <a:pt x="52654" y="101312"/>
                                  <a:pt x="44767" y="103001"/>
                                  <a:pt x="34912" y="99242"/>
                                </a:cubicBezTo>
                                <a:cubicBezTo>
                                  <a:pt x="7696" y="91761"/>
                                  <a:pt x="0" y="72000"/>
                                  <a:pt x="4026" y="52163"/>
                                </a:cubicBezTo>
                                <a:cubicBezTo>
                                  <a:pt x="6058" y="42244"/>
                                  <a:pt x="11011" y="32287"/>
                                  <a:pt x="17932" y="23855"/>
                                </a:cubicBezTo>
                                <a:cubicBezTo>
                                  <a:pt x="21387" y="19638"/>
                                  <a:pt x="25336" y="15803"/>
                                  <a:pt x="29654" y="12526"/>
                                </a:cubicBezTo>
                                <a:cubicBezTo>
                                  <a:pt x="31813" y="10888"/>
                                  <a:pt x="34061" y="9402"/>
                                  <a:pt x="36411" y="8069"/>
                                </a:cubicBezTo>
                                <a:cubicBezTo>
                                  <a:pt x="38964" y="6798"/>
                                  <a:pt x="41999" y="5808"/>
                                  <a:pt x="44958" y="4970"/>
                                </a:cubicBezTo>
                                <a:cubicBezTo>
                                  <a:pt x="51508" y="2912"/>
                                  <a:pt x="58344" y="1700"/>
                                  <a:pt x="65248" y="127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35" name="Shape 1635"/>
                        <wps:cNvSpPr/>
                        <wps:spPr>
                          <a:xfrm>
                            <a:off x="3583436" y="35401"/>
                            <a:ext cx="99441" cy="83541"/>
                          </a:xfrm>
                          <a:custGeom>
                            <a:avLst/>
                            <a:gdLst/>
                            <a:ahLst/>
                            <a:cxnLst/>
                            <a:rect l="0" t="0" r="0" b="0"/>
                            <a:pathLst>
                              <a:path w="99441" h="83541">
                                <a:moveTo>
                                  <a:pt x="44158" y="1295"/>
                                </a:moveTo>
                                <a:cubicBezTo>
                                  <a:pt x="61875" y="0"/>
                                  <a:pt x="79718" y="8954"/>
                                  <a:pt x="87821" y="23635"/>
                                </a:cubicBezTo>
                                <a:cubicBezTo>
                                  <a:pt x="99441" y="45745"/>
                                  <a:pt x="81890" y="70714"/>
                                  <a:pt x="66548" y="83261"/>
                                </a:cubicBezTo>
                                <a:cubicBezTo>
                                  <a:pt x="66167" y="83541"/>
                                  <a:pt x="64580" y="83020"/>
                                  <a:pt x="64376" y="83337"/>
                                </a:cubicBezTo>
                                <a:cubicBezTo>
                                  <a:pt x="72593" y="71679"/>
                                  <a:pt x="78270" y="58280"/>
                                  <a:pt x="77762" y="45237"/>
                                </a:cubicBezTo>
                                <a:cubicBezTo>
                                  <a:pt x="77356" y="32296"/>
                                  <a:pt x="70841" y="18707"/>
                                  <a:pt x="56591" y="10312"/>
                                </a:cubicBezTo>
                                <a:cubicBezTo>
                                  <a:pt x="47879" y="4547"/>
                                  <a:pt x="38595" y="4191"/>
                                  <a:pt x="31039" y="6045"/>
                                </a:cubicBezTo>
                                <a:cubicBezTo>
                                  <a:pt x="23381" y="8407"/>
                                  <a:pt x="17196" y="14707"/>
                                  <a:pt x="13348" y="23355"/>
                                </a:cubicBezTo>
                                <a:cubicBezTo>
                                  <a:pt x="8357" y="34544"/>
                                  <a:pt x="9182" y="48273"/>
                                  <a:pt x="15177" y="58229"/>
                                </a:cubicBezTo>
                                <a:cubicBezTo>
                                  <a:pt x="15126" y="58115"/>
                                  <a:pt x="13970" y="58941"/>
                                  <a:pt x="13780" y="58738"/>
                                </a:cubicBezTo>
                                <a:cubicBezTo>
                                  <a:pt x="11049" y="55791"/>
                                  <a:pt x="8573" y="52311"/>
                                  <a:pt x="6528" y="48539"/>
                                </a:cubicBezTo>
                                <a:cubicBezTo>
                                  <a:pt x="4216" y="44869"/>
                                  <a:pt x="2451" y="40932"/>
                                  <a:pt x="1638" y="36868"/>
                                </a:cubicBezTo>
                                <a:cubicBezTo>
                                  <a:pt x="0" y="28816"/>
                                  <a:pt x="1753" y="20129"/>
                                  <a:pt x="8890" y="13246"/>
                                </a:cubicBezTo>
                                <a:cubicBezTo>
                                  <a:pt x="17297" y="5283"/>
                                  <a:pt x="31674" y="1651"/>
                                  <a:pt x="44158" y="129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36" name="Shape 1636"/>
                        <wps:cNvSpPr/>
                        <wps:spPr>
                          <a:xfrm>
                            <a:off x="3476562" y="0"/>
                            <a:ext cx="81864" cy="103607"/>
                          </a:xfrm>
                          <a:custGeom>
                            <a:avLst/>
                            <a:gdLst/>
                            <a:ahLst/>
                            <a:cxnLst/>
                            <a:rect l="0" t="0" r="0" b="0"/>
                            <a:pathLst>
                              <a:path w="81864" h="103607">
                                <a:moveTo>
                                  <a:pt x="32347" y="0"/>
                                </a:moveTo>
                                <a:cubicBezTo>
                                  <a:pt x="32461" y="432"/>
                                  <a:pt x="35852" y="737"/>
                                  <a:pt x="36335" y="1372"/>
                                </a:cubicBezTo>
                                <a:cubicBezTo>
                                  <a:pt x="38417" y="4064"/>
                                  <a:pt x="39891" y="6706"/>
                                  <a:pt x="40945" y="9296"/>
                                </a:cubicBezTo>
                                <a:cubicBezTo>
                                  <a:pt x="41986" y="6706"/>
                                  <a:pt x="43459" y="4064"/>
                                  <a:pt x="45542" y="1372"/>
                                </a:cubicBezTo>
                                <a:cubicBezTo>
                                  <a:pt x="46025" y="737"/>
                                  <a:pt x="49403" y="432"/>
                                  <a:pt x="49517" y="0"/>
                                </a:cubicBezTo>
                                <a:cubicBezTo>
                                  <a:pt x="42494" y="26962"/>
                                  <a:pt x="81864" y="32715"/>
                                  <a:pt x="79578" y="60935"/>
                                </a:cubicBezTo>
                                <a:cubicBezTo>
                                  <a:pt x="78029" y="80048"/>
                                  <a:pt x="65062" y="95631"/>
                                  <a:pt x="48069" y="103149"/>
                                </a:cubicBezTo>
                                <a:cubicBezTo>
                                  <a:pt x="47803" y="103264"/>
                                  <a:pt x="46558" y="103607"/>
                                  <a:pt x="46710" y="103530"/>
                                </a:cubicBezTo>
                                <a:cubicBezTo>
                                  <a:pt x="66459" y="93980"/>
                                  <a:pt x="68326" y="71742"/>
                                  <a:pt x="56947" y="55143"/>
                                </a:cubicBezTo>
                                <a:cubicBezTo>
                                  <a:pt x="51105" y="46647"/>
                                  <a:pt x="44183" y="37948"/>
                                  <a:pt x="40932" y="28765"/>
                                </a:cubicBezTo>
                                <a:cubicBezTo>
                                  <a:pt x="37668" y="37948"/>
                                  <a:pt x="30759" y="46647"/>
                                  <a:pt x="24930" y="55143"/>
                                </a:cubicBezTo>
                                <a:cubicBezTo>
                                  <a:pt x="13551" y="71742"/>
                                  <a:pt x="15418" y="93980"/>
                                  <a:pt x="35153" y="103530"/>
                                </a:cubicBezTo>
                                <a:cubicBezTo>
                                  <a:pt x="35306" y="103607"/>
                                  <a:pt x="34074" y="103264"/>
                                  <a:pt x="33807" y="103149"/>
                                </a:cubicBezTo>
                                <a:cubicBezTo>
                                  <a:pt x="16789" y="95631"/>
                                  <a:pt x="3848" y="80048"/>
                                  <a:pt x="2299" y="60935"/>
                                </a:cubicBezTo>
                                <a:cubicBezTo>
                                  <a:pt x="0" y="32715"/>
                                  <a:pt x="39382"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37" name="Shape 1637"/>
                        <wps:cNvSpPr/>
                        <wps:spPr>
                          <a:xfrm>
                            <a:off x="3505638" y="51895"/>
                            <a:ext cx="24168" cy="51549"/>
                          </a:xfrm>
                          <a:custGeom>
                            <a:avLst/>
                            <a:gdLst/>
                            <a:ahLst/>
                            <a:cxnLst/>
                            <a:rect l="0" t="0" r="0" b="0"/>
                            <a:pathLst>
                              <a:path w="24168" h="51549">
                                <a:moveTo>
                                  <a:pt x="12078" y="0"/>
                                </a:moveTo>
                                <a:cubicBezTo>
                                  <a:pt x="19939" y="0"/>
                                  <a:pt x="24168" y="7976"/>
                                  <a:pt x="24168" y="23482"/>
                                </a:cubicBezTo>
                                <a:cubicBezTo>
                                  <a:pt x="24168" y="38976"/>
                                  <a:pt x="12078" y="51549"/>
                                  <a:pt x="12078" y="51549"/>
                                </a:cubicBezTo>
                                <a:cubicBezTo>
                                  <a:pt x="12078" y="51549"/>
                                  <a:pt x="0" y="38976"/>
                                  <a:pt x="0" y="23482"/>
                                </a:cubicBezTo>
                                <a:cubicBezTo>
                                  <a:pt x="0" y="7976"/>
                                  <a:pt x="4229" y="0"/>
                                  <a:pt x="12078"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38" name="Shape 1638"/>
                        <wps:cNvSpPr/>
                        <wps:spPr>
                          <a:xfrm>
                            <a:off x="3307821" y="3754"/>
                            <a:ext cx="193878" cy="110433"/>
                          </a:xfrm>
                          <a:custGeom>
                            <a:avLst/>
                            <a:gdLst/>
                            <a:ahLst/>
                            <a:cxnLst/>
                            <a:rect l="0" t="0" r="0" b="0"/>
                            <a:pathLst>
                              <a:path w="193878" h="110433">
                                <a:moveTo>
                                  <a:pt x="97649" y="1635"/>
                                </a:moveTo>
                                <a:cubicBezTo>
                                  <a:pt x="108776" y="2180"/>
                                  <a:pt x="119993" y="4588"/>
                                  <a:pt x="130759" y="8833"/>
                                </a:cubicBezTo>
                                <a:cubicBezTo>
                                  <a:pt x="170256" y="24403"/>
                                  <a:pt x="193878" y="88525"/>
                                  <a:pt x="139446" y="103473"/>
                                </a:cubicBezTo>
                                <a:cubicBezTo>
                                  <a:pt x="115697" y="109988"/>
                                  <a:pt x="90563" y="96742"/>
                                  <a:pt x="83706" y="73844"/>
                                </a:cubicBezTo>
                                <a:cubicBezTo>
                                  <a:pt x="83832" y="74289"/>
                                  <a:pt x="86373" y="74162"/>
                                  <a:pt x="86601" y="74835"/>
                                </a:cubicBezTo>
                                <a:cubicBezTo>
                                  <a:pt x="98387" y="110433"/>
                                  <a:pt x="138722" y="104832"/>
                                  <a:pt x="151384" y="74340"/>
                                </a:cubicBezTo>
                                <a:cubicBezTo>
                                  <a:pt x="162242" y="48203"/>
                                  <a:pt x="147638" y="19247"/>
                                  <a:pt x="121666" y="10763"/>
                                </a:cubicBezTo>
                                <a:cubicBezTo>
                                  <a:pt x="91973" y="1073"/>
                                  <a:pt x="60706" y="17444"/>
                                  <a:pt x="39891" y="38932"/>
                                </a:cubicBezTo>
                                <a:cubicBezTo>
                                  <a:pt x="30315" y="48825"/>
                                  <a:pt x="2324" y="99130"/>
                                  <a:pt x="38684" y="98419"/>
                                </a:cubicBezTo>
                                <a:cubicBezTo>
                                  <a:pt x="41313" y="98368"/>
                                  <a:pt x="45466" y="101581"/>
                                  <a:pt x="47142" y="101492"/>
                                </a:cubicBezTo>
                                <a:cubicBezTo>
                                  <a:pt x="17373" y="103003"/>
                                  <a:pt x="0" y="75165"/>
                                  <a:pt x="14465" y="47758"/>
                                </a:cubicBezTo>
                                <a:cubicBezTo>
                                  <a:pt x="31686" y="15135"/>
                                  <a:pt x="64267" y="0"/>
                                  <a:pt x="97649"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39" name="Shape 1639"/>
                        <wps:cNvSpPr/>
                        <wps:spPr>
                          <a:xfrm>
                            <a:off x="3348081" y="31064"/>
                            <a:ext cx="108649" cy="76029"/>
                          </a:xfrm>
                          <a:custGeom>
                            <a:avLst/>
                            <a:gdLst/>
                            <a:ahLst/>
                            <a:cxnLst/>
                            <a:rect l="0" t="0" r="0" b="0"/>
                            <a:pathLst>
                              <a:path w="108649" h="76029">
                                <a:moveTo>
                                  <a:pt x="39186" y="1572"/>
                                </a:moveTo>
                                <a:cubicBezTo>
                                  <a:pt x="46847" y="0"/>
                                  <a:pt x="54902" y="248"/>
                                  <a:pt x="62700" y="2203"/>
                                </a:cubicBezTo>
                                <a:cubicBezTo>
                                  <a:pt x="73749" y="4985"/>
                                  <a:pt x="86551" y="9163"/>
                                  <a:pt x="94666" y="17456"/>
                                </a:cubicBezTo>
                                <a:cubicBezTo>
                                  <a:pt x="108649" y="31756"/>
                                  <a:pt x="102083" y="51441"/>
                                  <a:pt x="87909" y="62643"/>
                                </a:cubicBezTo>
                                <a:cubicBezTo>
                                  <a:pt x="87668" y="62833"/>
                                  <a:pt x="86309" y="61957"/>
                                  <a:pt x="86220" y="62059"/>
                                </a:cubicBezTo>
                                <a:cubicBezTo>
                                  <a:pt x="94272" y="52432"/>
                                  <a:pt x="94628" y="38767"/>
                                  <a:pt x="89980" y="27324"/>
                                </a:cubicBezTo>
                                <a:cubicBezTo>
                                  <a:pt x="82703" y="9442"/>
                                  <a:pt x="68072" y="2305"/>
                                  <a:pt x="49835" y="8592"/>
                                </a:cubicBezTo>
                                <a:cubicBezTo>
                                  <a:pt x="20612" y="18675"/>
                                  <a:pt x="8471" y="48089"/>
                                  <a:pt x="16802" y="76029"/>
                                </a:cubicBezTo>
                                <a:cubicBezTo>
                                  <a:pt x="16701" y="75698"/>
                                  <a:pt x="14478" y="75597"/>
                                  <a:pt x="14148" y="75114"/>
                                </a:cubicBezTo>
                                <a:cubicBezTo>
                                  <a:pt x="1575" y="56928"/>
                                  <a:pt x="0" y="27286"/>
                                  <a:pt x="18034" y="11855"/>
                                </a:cubicBezTo>
                                <a:cubicBezTo>
                                  <a:pt x="24257" y="6534"/>
                                  <a:pt x="31525" y="3143"/>
                                  <a:pt x="39186"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40" name="Shape 1640"/>
                        <wps:cNvSpPr/>
                        <wps:spPr>
                          <a:xfrm>
                            <a:off x="3735129" y="301925"/>
                            <a:ext cx="118593" cy="173929"/>
                          </a:xfrm>
                          <a:custGeom>
                            <a:avLst/>
                            <a:gdLst/>
                            <a:ahLst/>
                            <a:cxnLst/>
                            <a:rect l="0" t="0" r="0" b="0"/>
                            <a:pathLst>
                              <a:path w="118593" h="173929">
                                <a:moveTo>
                                  <a:pt x="39368" y="2897"/>
                                </a:moveTo>
                                <a:cubicBezTo>
                                  <a:pt x="63172" y="0"/>
                                  <a:pt x="91868" y="18484"/>
                                  <a:pt x="101600" y="43170"/>
                                </a:cubicBezTo>
                                <a:cubicBezTo>
                                  <a:pt x="118593" y="86248"/>
                                  <a:pt x="106172" y="136502"/>
                                  <a:pt x="62674" y="159464"/>
                                </a:cubicBezTo>
                                <a:cubicBezTo>
                                  <a:pt x="35268" y="173929"/>
                                  <a:pt x="7442" y="156556"/>
                                  <a:pt x="8941" y="126800"/>
                                </a:cubicBezTo>
                                <a:cubicBezTo>
                                  <a:pt x="8852" y="128463"/>
                                  <a:pt x="12052" y="132616"/>
                                  <a:pt x="12002" y="135245"/>
                                </a:cubicBezTo>
                                <a:cubicBezTo>
                                  <a:pt x="11303" y="171605"/>
                                  <a:pt x="61607" y="143627"/>
                                  <a:pt x="71501" y="134039"/>
                                </a:cubicBezTo>
                                <a:cubicBezTo>
                                  <a:pt x="92989" y="113223"/>
                                  <a:pt x="109360" y="81956"/>
                                  <a:pt x="99670" y="52250"/>
                                </a:cubicBezTo>
                                <a:cubicBezTo>
                                  <a:pt x="91199" y="26292"/>
                                  <a:pt x="62230" y="11687"/>
                                  <a:pt x="36094" y="22545"/>
                                </a:cubicBezTo>
                                <a:cubicBezTo>
                                  <a:pt x="5613" y="35207"/>
                                  <a:pt x="0" y="75542"/>
                                  <a:pt x="35598" y="87328"/>
                                </a:cubicBezTo>
                                <a:cubicBezTo>
                                  <a:pt x="36271" y="87544"/>
                                  <a:pt x="36144" y="90097"/>
                                  <a:pt x="36589" y="90223"/>
                                </a:cubicBezTo>
                                <a:cubicBezTo>
                                  <a:pt x="13703" y="83378"/>
                                  <a:pt x="457" y="58232"/>
                                  <a:pt x="6960" y="34483"/>
                                </a:cubicBezTo>
                                <a:cubicBezTo>
                                  <a:pt x="12565" y="14071"/>
                                  <a:pt x="25086" y="4635"/>
                                  <a:pt x="39368" y="289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41" name="Shape 1641"/>
                        <wps:cNvSpPr/>
                        <wps:spPr>
                          <a:xfrm>
                            <a:off x="3742219" y="332081"/>
                            <a:ext cx="77749" cy="103524"/>
                          </a:xfrm>
                          <a:custGeom>
                            <a:avLst/>
                            <a:gdLst/>
                            <a:ahLst/>
                            <a:cxnLst/>
                            <a:rect l="0" t="0" r="0" b="0"/>
                            <a:pathLst>
                              <a:path w="77749" h="103524">
                                <a:moveTo>
                                  <a:pt x="34823" y="1665"/>
                                </a:moveTo>
                                <a:cubicBezTo>
                                  <a:pt x="42932" y="0"/>
                                  <a:pt x="51429" y="1854"/>
                                  <a:pt x="58572" y="8846"/>
                                </a:cubicBezTo>
                                <a:cubicBezTo>
                                  <a:pt x="66878" y="16961"/>
                                  <a:pt x="71044" y="29762"/>
                                  <a:pt x="73825" y="40824"/>
                                </a:cubicBezTo>
                                <a:cubicBezTo>
                                  <a:pt x="77749" y="56394"/>
                                  <a:pt x="74816" y="73044"/>
                                  <a:pt x="64186" y="85477"/>
                                </a:cubicBezTo>
                                <a:cubicBezTo>
                                  <a:pt x="48755" y="103524"/>
                                  <a:pt x="19101" y="101937"/>
                                  <a:pt x="914" y="89376"/>
                                </a:cubicBezTo>
                                <a:cubicBezTo>
                                  <a:pt x="432" y="89033"/>
                                  <a:pt x="330" y="86811"/>
                                  <a:pt x="0" y="86722"/>
                                </a:cubicBezTo>
                                <a:cubicBezTo>
                                  <a:pt x="27940" y="95053"/>
                                  <a:pt x="57366" y="82899"/>
                                  <a:pt x="67437" y="53689"/>
                                </a:cubicBezTo>
                                <a:cubicBezTo>
                                  <a:pt x="73723" y="35439"/>
                                  <a:pt x="66586" y="20809"/>
                                  <a:pt x="48717" y="13532"/>
                                </a:cubicBezTo>
                                <a:cubicBezTo>
                                  <a:pt x="37274" y="8871"/>
                                  <a:pt x="23596" y="9252"/>
                                  <a:pt x="13970" y="17291"/>
                                </a:cubicBezTo>
                                <a:cubicBezTo>
                                  <a:pt x="14071" y="17215"/>
                                  <a:pt x="13208" y="15843"/>
                                  <a:pt x="13398" y="15602"/>
                                </a:cubicBezTo>
                                <a:cubicBezTo>
                                  <a:pt x="18993" y="8515"/>
                                  <a:pt x="26714" y="3331"/>
                                  <a:pt x="34823" y="166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42" name="Shape 1642"/>
                        <wps:cNvSpPr/>
                        <wps:spPr>
                          <a:xfrm>
                            <a:off x="3745715" y="225268"/>
                            <a:ext cx="103594" cy="81839"/>
                          </a:xfrm>
                          <a:custGeom>
                            <a:avLst/>
                            <a:gdLst/>
                            <a:ahLst/>
                            <a:cxnLst/>
                            <a:rect l="0" t="0" r="0" b="0"/>
                            <a:pathLst>
                              <a:path w="103594" h="81839">
                                <a:moveTo>
                                  <a:pt x="39993" y="3442"/>
                                </a:moveTo>
                                <a:cubicBezTo>
                                  <a:pt x="53480" y="0"/>
                                  <a:pt x="64199" y="8065"/>
                                  <a:pt x="72771" y="17285"/>
                                </a:cubicBezTo>
                                <a:cubicBezTo>
                                  <a:pt x="81611" y="26251"/>
                                  <a:pt x="90208" y="36208"/>
                                  <a:pt x="103493" y="31814"/>
                                </a:cubicBezTo>
                                <a:cubicBezTo>
                                  <a:pt x="103124" y="32144"/>
                                  <a:pt x="102921" y="36055"/>
                                  <a:pt x="102235" y="36309"/>
                                </a:cubicBezTo>
                                <a:cubicBezTo>
                                  <a:pt x="99543" y="38392"/>
                                  <a:pt x="96901" y="39865"/>
                                  <a:pt x="94311" y="40907"/>
                                </a:cubicBezTo>
                                <a:cubicBezTo>
                                  <a:pt x="96901" y="41961"/>
                                  <a:pt x="99543" y="43434"/>
                                  <a:pt x="102235" y="45504"/>
                                </a:cubicBezTo>
                                <a:cubicBezTo>
                                  <a:pt x="102870" y="45999"/>
                                  <a:pt x="103162" y="49390"/>
                                  <a:pt x="103594" y="49492"/>
                                </a:cubicBezTo>
                                <a:cubicBezTo>
                                  <a:pt x="76645" y="42469"/>
                                  <a:pt x="70891" y="81839"/>
                                  <a:pt x="42659" y="79553"/>
                                </a:cubicBezTo>
                                <a:cubicBezTo>
                                  <a:pt x="23559" y="78003"/>
                                  <a:pt x="7976" y="65049"/>
                                  <a:pt x="457" y="48044"/>
                                </a:cubicBezTo>
                                <a:cubicBezTo>
                                  <a:pt x="343" y="47777"/>
                                  <a:pt x="0" y="46546"/>
                                  <a:pt x="76" y="46685"/>
                                </a:cubicBezTo>
                                <a:cubicBezTo>
                                  <a:pt x="9627" y="66421"/>
                                  <a:pt x="31864" y="68301"/>
                                  <a:pt x="48463" y="56921"/>
                                </a:cubicBezTo>
                                <a:cubicBezTo>
                                  <a:pt x="56960" y="51092"/>
                                  <a:pt x="65659" y="44171"/>
                                  <a:pt x="74841" y="40907"/>
                                </a:cubicBezTo>
                                <a:cubicBezTo>
                                  <a:pt x="65761" y="37833"/>
                                  <a:pt x="56858" y="30391"/>
                                  <a:pt x="47981" y="24943"/>
                                </a:cubicBezTo>
                                <a:cubicBezTo>
                                  <a:pt x="30861" y="14491"/>
                                  <a:pt x="8827" y="20079"/>
                                  <a:pt x="76" y="35128"/>
                                </a:cubicBezTo>
                                <a:cubicBezTo>
                                  <a:pt x="0" y="35281"/>
                                  <a:pt x="343" y="34011"/>
                                  <a:pt x="432" y="33909"/>
                                </a:cubicBezTo>
                                <a:cubicBezTo>
                                  <a:pt x="3709" y="27445"/>
                                  <a:pt x="9398" y="21158"/>
                                  <a:pt x="16154" y="15697"/>
                                </a:cubicBezTo>
                                <a:cubicBezTo>
                                  <a:pt x="22606" y="10325"/>
                                  <a:pt x="30683" y="5690"/>
                                  <a:pt x="39993" y="344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43" name="Shape 1643"/>
                        <wps:cNvSpPr/>
                        <wps:spPr>
                          <a:xfrm>
                            <a:off x="3745866" y="254327"/>
                            <a:ext cx="51664" cy="24168"/>
                          </a:xfrm>
                          <a:custGeom>
                            <a:avLst/>
                            <a:gdLst/>
                            <a:ahLst/>
                            <a:cxnLst/>
                            <a:rect l="0" t="0" r="0" b="0"/>
                            <a:pathLst>
                              <a:path w="51664" h="24168">
                                <a:moveTo>
                                  <a:pt x="27813" y="533"/>
                                </a:moveTo>
                                <a:cubicBezTo>
                                  <a:pt x="43256" y="0"/>
                                  <a:pt x="51664" y="4166"/>
                                  <a:pt x="51562" y="12078"/>
                                </a:cubicBezTo>
                                <a:cubicBezTo>
                                  <a:pt x="51562" y="19939"/>
                                  <a:pt x="43574" y="24168"/>
                                  <a:pt x="28080" y="24168"/>
                                </a:cubicBezTo>
                                <a:cubicBezTo>
                                  <a:pt x="12573" y="24168"/>
                                  <a:pt x="0" y="12078"/>
                                  <a:pt x="0" y="12078"/>
                                </a:cubicBezTo>
                                <a:cubicBezTo>
                                  <a:pt x="0" y="12078"/>
                                  <a:pt x="3149" y="9055"/>
                                  <a:pt x="8230" y="6032"/>
                                </a:cubicBezTo>
                                <a:cubicBezTo>
                                  <a:pt x="13246" y="3340"/>
                                  <a:pt x="20053" y="825"/>
                                  <a:pt x="27813" y="53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44" name="Shape 1644"/>
                        <wps:cNvSpPr/>
                        <wps:spPr>
                          <a:xfrm>
                            <a:off x="3688615" y="86558"/>
                            <a:ext cx="133426" cy="148242"/>
                          </a:xfrm>
                          <a:custGeom>
                            <a:avLst/>
                            <a:gdLst/>
                            <a:ahLst/>
                            <a:cxnLst/>
                            <a:rect l="0" t="0" r="0" b="0"/>
                            <a:pathLst>
                              <a:path w="133426" h="148242">
                                <a:moveTo>
                                  <a:pt x="44260" y="2550"/>
                                </a:moveTo>
                                <a:cubicBezTo>
                                  <a:pt x="62028" y="0"/>
                                  <a:pt x="80531" y="5396"/>
                                  <a:pt x="96419" y="17178"/>
                                </a:cubicBezTo>
                                <a:cubicBezTo>
                                  <a:pt x="117666" y="32660"/>
                                  <a:pt x="131636" y="60422"/>
                                  <a:pt x="132601" y="87714"/>
                                </a:cubicBezTo>
                                <a:cubicBezTo>
                                  <a:pt x="133426" y="100160"/>
                                  <a:pt x="129096" y="112365"/>
                                  <a:pt x="122796" y="121687"/>
                                </a:cubicBezTo>
                                <a:cubicBezTo>
                                  <a:pt x="116751" y="131021"/>
                                  <a:pt x="107099" y="137892"/>
                                  <a:pt x="97777" y="141346"/>
                                </a:cubicBezTo>
                                <a:cubicBezTo>
                                  <a:pt x="78511" y="148242"/>
                                  <a:pt x="58865" y="143251"/>
                                  <a:pt x="46127" y="126640"/>
                                </a:cubicBezTo>
                                <a:cubicBezTo>
                                  <a:pt x="43002" y="123033"/>
                                  <a:pt x="41135" y="119096"/>
                                  <a:pt x="40374" y="114803"/>
                                </a:cubicBezTo>
                                <a:cubicBezTo>
                                  <a:pt x="39141" y="110701"/>
                                  <a:pt x="38888" y="106282"/>
                                  <a:pt x="39637" y="101557"/>
                                </a:cubicBezTo>
                                <a:cubicBezTo>
                                  <a:pt x="40945" y="92286"/>
                                  <a:pt x="44844" y="82202"/>
                                  <a:pt x="52908" y="73147"/>
                                </a:cubicBezTo>
                                <a:cubicBezTo>
                                  <a:pt x="52616" y="73490"/>
                                  <a:pt x="53861" y="75357"/>
                                  <a:pt x="53404" y="75878"/>
                                </a:cubicBezTo>
                                <a:cubicBezTo>
                                  <a:pt x="47282" y="82926"/>
                                  <a:pt x="43866" y="89530"/>
                                  <a:pt x="42723" y="95233"/>
                                </a:cubicBezTo>
                                <a:cubicBezTo>
                                  <a:pt x="41339" y="101075"/>
                                  <a:pt x="41745" y="106320"/>
                                  <a:pt x="44386" y="110625"/>
                                </a:cubicBezTo>
                                <a:cubicBezTo>
                                  <a:pt x="48844" y="119413"/>
                                  <a:pt x="60732" y="125992"/>
                                  <a:pt x="76619" y="127859"/>
                                </a:cubicBezTo>
                                <a:cubicBezTo>
                                  <a:pt x="90488" y="129256"/>
                                  <a:pt x="103848" y="125890"/>
                                  <a:pt x="113525" y="117140"/>
                                </a:cubicBezTo>
                                <a:cubicBezTo>
                                  <a:pt x="123571" y="108402"/>
                                  <a:pt x="128715" y="94432"/>
                                  <a:pt x="126988" y="78202"/>
                                </a:cubicBezTo>
                                <a:cubicBezTo>
                                  <a:pt x="125413" y="69261"/>
                                  <a:pt x="122327" y="60498"/>
                                  <a:pt x="117551" y="52903"/>
                                </a:cubicBezTo>
                                <a:cubicBezTo>
                                  <a:pt x="112357" y="45550"/>
                                  <a:pt x="106629" y="38616"/>
                                  <a:pt x="99301" y="33587"/>
                                </a:cubicBezTo>
                                <a:cubicBezTo>
                                  <a:pt x="85090" y="23071"/>
                                  <a:pt x="67793" y="18347"/>
                                  <a:pt x="52591" y="18258"/>
                                </a:cubicBezTo>
                                <a:cubicBezTo>
                                  <a:pt x="45250" y="18258"/>
                                  <a:pt x="28194" y="23058"/>
                                  <a:pt x="17196" y="31631"/>
                                </a:cubicBezTo>
                                <a:cubicBezTo>
                                  <a:pt x="5995" y="40318"/>
                                  <a:pt x="0" y="51062"/>
                                  <a:pt x="10287" y="60142"/>
                                </a:cubicBezTo>
                                <a:cubicBezTo>
                                  <a:pt x="11951" y="61387"/>
                                  <a:pt x="11722" y="66048"/>
                                  <a:pt x="12611" y="66912"/>
                                </a:cubicBezTo>
                                <a:cubicBezTo>
                                  <a:pt x="4318" y="59495"/>
                                  <a:pt x="2019" y="48763"/>
                                  <a:pt x="3797" y="37638"/>
                                </a:cubicBezTo>
                                <a:cubicBezTo>
                                  <a:pt x="5880" y="26462"/>
                                  <a:pt x="12713" y="14334"/>
                                  <a:pt x="26861" y="7806"/>
                                </a:cubicBezTo>
                                <a:cubicBezTo>
                                  <a:pt x="32496" y="5132"/>
                                  <a:pt x="38338" y="3400"/>
                                  <a:pt x="44260" y="255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45" name="Shape 1645"/>
                        <wps:cNvSpPr/>
                        <wps:spPr>
                          <a:xfrm>
                            <a:off x="3704013" y="115061"/>
                            <a:ext cx="88570" cy="93751"/>
                          </a:xfrm>
                          <a:custGeom>
                            <a:avLst/>
                            <a:gdLst/>
                            <a:ahLst/>
                            <a:cxnLst/>
                            <a:rect l="0" t="0" r="0" b="0"/>
                            <a:pathLst>
                              <a:path w="88570" h="93751">
                                <a:moveTo>
                                  <a:pt x="50267" y="4128"/>
                                </a:moveTo>
                                <a:cubicBezTo>
                                  <a:pt x="58776" y="5474"/>
                                  <a:pt x="65913" y="10109"/>
                                  <a:pt x="72365" y="15926"/>
                                </a:cubicBezTo>
                                <a:cubicBezTo>
                                  <a:pt x="78385" y="22035"/>
                                  <a:pt x="82855" y="29997"/>
                                  <a:pt x="85382" y="38379"/>
                                </a:cubicBezTo>
                                <a:cubicBezTo>
                                  <a:pt x="86817" y="44514"/>
                                  <a:pt x="88113" y="51168"/>
                                  <a:pt x="88481" y="57556"/>
                                </a:cubicBezTo>
                                <a:cubicBezTo>
                                  <a:pt x="88570" y="64084"/>
                                  <a:pt x="87414" y="70472"/>
                                  <a:pt x="84989" y="75730"/>
                                </a:cubicBezTo>
                                <a:cubicBezTo>
                                  <a:pt x="76251" y="93751"/>
                                  <a:pt x="54699" y="91770"/>
                                  <a:pt x="40424" y="85458"/>
                                </a:cubicBezTo>
                                <a:cubicBezTo>
                                  <a:pt x="40183" y="85344"/>
                                  <a:pt x="40615" y="83985"/>
                                  <a:pt x="40501" y="83960"/>
                                </a:cubicBezTo>
                                <a:cubicBezTo>
                                  <a:pt x="51676" y="86525"/>
                                  <a:pt x="64948" y="82969"/>
                                  <a:pt x="74066" y="74663"/>
                                </a:cubicBezTo>
                                <a:cubicBezTo>
                                  <a:pt x="81191" y="68212"/>
                                  <a:pt x="85242" y="60338"/>
                                  <a:pt x="84760" y="52438"/>
                                </a:cubicBezTo>
                                <a:cubicBezTo>
                                  <a:pt x="84608" y="44437"/>
                                  <a:pt x="80772" y="36093"/>
                                  <a:pt x="72720" y="29540"/>
                                </a:cubicBezTo>
                                <a:cubicBezTo>
                                  <a:pt x="66701" y="24041"/>
                                  <a:pt x="59627" y="20930"/>
                                  <a:pt x="52781" y="19558"/>
                                </a:cubicBezTo>
                                <a:cubicBezTo>
                                  <a:pt x="45872" y="18212"/>
                                  <a:pt x="39510" y="18339"/>
                                  <a:pt x="32969" y="20396"/>
                                </a:cubicBezTo>
                                <a:cubicBezTo>
                                  <a:pt x="20117" y="24270"/>
                                  <a:pt x="9309" y="33718"/>
                                  <a:pt x="851" y="45161"/>
                                </a:cubicBezTo>
                                <a:cubicBezTo>
                                  <a:pt x="1054" y="44882"/>
                                  <a:pt x="0" y="43599"/>
                                  <a:pt x="191" y="43091"/>
                                </a:cubicBezTo>
                                <a:cubicBezTo>
                                  <a:pt x="7646" y="24219"/>
                                  <a:pt x="25654" y="0"/>
                                  <a:pt x="50267" y="4128"/>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46" name="Shape 1646"/>
                        <wps:cNvSpPr/>
                        <wps:spPr>
                          <a:xfrm>
                            <a:off x="3735129" y="702714"/>
                            <a:ext cx="118593" cy="173929"/>
                          </a:xfrm>
                          <a:custGeom>
                            <a:avLst/>
                            <a:gdLst/>
                            <a:ahLst/>
                            <a:cxnLst/>
                            <a:rect l="0" t="0" r="0" b="0"/>
                            <a:pathLst>
                              <a:path w="118593" h="173929">
                                <a:moveTo>
                                  <a:pt x="39368" y="2897"/>
                                </a:moveTo>
                                <a:cubicBezTo>
                                  <a:pt x="63172" y="0"/>
                                  <a:pt x="91868" y="18484"/>
                                  <a:pt x="101600" y="43170"/>
                                </a:cubicBezTo>
                                <a:cubicBezTo>
                                  <a:pt x="118593" y="86248"/>
                                  <a:pt x="106172" y="136502"/>
                                  <a:pt x="62674" y="159464"/>
                                </a:cubicBezTo>
                                <a:cubicBezTo>
                                  <a:pt x="35268" y="173929"/>
                                  <a:pt x="7442" y="156556"/>
                                  <a:pt x="8941" y="126800"/>
                                </a:cubicBezTo>
                                <a:cubicBezTo>
                                  <a:pt x="8852" y="128463"/>
                                  <a:pt x="12052" y="132616"/>
                                  <a:pt x="12002" y="135245"/>
                                </a:cubicBezTo>
                                <a:cubicBezTo>
                                  <a:pt x="11303" y="171605"/>
                                  <a:pt x="61607" y="143627"/>
                                  <a:pt x="71501" y="134039"/>
                                </a:cubicBezTo>
                                <a:cubicBezTo>
                                  <a:pt x="92989" y="113223"/>
                                  <a:pt x="109360" y="81969"/>
                                  <a:pt x="99670" y="52263"/>
                                </a:cubicBezTo>
                                <a:cubicBezTo>
                                  <a:pt x="91199" y="26292"/>
                                  <a:pt x="62230" y="11687"/>
                                  <a:pt x="36094" y="22545"/>
                                </a:cubicBezTo>
                                <a:cubicBezTo>
                                  <a:pt x="5613" y="35220"/>
                                  <a:pt x="0" y="75542"/>
                                  <a:pt x="35598" y="87328"/>
                                </a:cubicBezTo>
                                <a:cubicBezTo>
                                  <a:pt x="36271" y="87556"/>
                                  <a:pt x="36144" y="90097"/>
                                  <a:pt x="36589" y="90223"/>
                                </a:cubicBezTo>
                                <a:cubicBezTo>
                                  <a:pt x="13703" y="83378"/>
                                  <a:pt x="457" y="58232"/>
                                  <a:pt x="6960" y="34483"/>
                                </a:cubicBezTo>
                                <a:cubicBezTo>
                                  <a:pt x="12565" y="14071"/>
                                  <a:pt x="25086" y="4635"/>
                                  <a:pt x="39368" y="289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47" name="Shape 1647"/>
                        <wps:cNvSpPr/>
                        <wps:spPr>
                          <a:xfrm>
                            <a:off x="3742219" y="732870"/>
                            <a:ext cx="77749" cy="103524"/>
                          </a:xfrm>
                          <a:custGeom>
                            <a:avLst/>
                            <a:gdLst/>
                            <a:ahLst/>
                            <a:cxnLst/>
                            <a:rect l="0" t="0" r="0" b="0"/>
                            <a:pathLst>
                              <a:path w="77749" h="103524">
                                <a:moveTo>
                                  <a:pt x="34823" y="1665"/>
                                </a:moveTo>
                                <a:cubicBezTo>
                                  <a:pt x="42932" y="0"/>
                                  <a:pt x="51429" y="1854"/>
                                  <a:pt x="58572" y="8846"/>
                                </a:cubicBezTo>
                                <a:cubicBezTo>
                                  <a:pt x="66878" y="16961"/>
                                  <a:pt x="71044" y="29775"/>
                                  <a:pt x="73825" y="40824"/>
                                </a:cubicBezTo>
                                <a:cubicBezTo>
                                  <a:pt x="77749" y="56407"/>
                                  <a:pt x="74816" y="73044"/>
                                  <a:pt x="64186" y="85477"/>
                                </a:cubicBezTo>
                                <a:cubicBezTo>
                                  <a:pt x="48755" y="103524"/>
                                  <a:pt x="19101" y="101937"/>
                                  <a:pt x="914" y="89376"/>
                                </a:cubicBezTo>
                                <a:cubicBezTo>
                                  <a:pt x="432" y="89033"/>
                                  <a:pt x="330" y="86811"/>
                                  <a:pt x="0" y="86722"/>
                                </a:cubicBezTo>
                                <a:cubicBezTo>
                                  <a:pt x="27940" y="95053"/>
                                  <a:pt x="57366" y="82899"/>
                                  <a:pt x="67437" y="53689"/>
                                </a:cubicBezTo>
                                <a:cubicBezTo>
                                  <a:pt x="73723" y="35439"/>
                                  <a:pt x="66586" y="20809"/>
                                  <a:pt x="48717" y="13532"/>
                                </a:cubicBezTo>
                                <a:cubicBezTo>
                                  <a:pt x="37274" y="8871"/>
                                  <a:pt x="23596" y="9252"/>
                                  <a:pt x="13970" y="17291"/>
                                </a:cubicBezTo>
                                <a:cubicBezTo>
                                  <a:pt x="14071" y="17215"/>
                                  <a:pt x="13208" y="15843"/>
                                  <a:pt x="13398" y="15602"/>
                                </a:cubicBezTo>
                                <a:cubicBezTo>
                                  <a:pt x="18993" y="8515"/>
                                  <a:pt x="26714" y="3331"/>
                                  <a:pt x="34823" y="166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48" name="Shape 1648"/>
                        <wps:cNvSpPr/>
                        <wps:spPr>
                          <a:xfrm>
                            <a:off x="3745715" y="626045"/>
                            <a:ext cx="103594" cy="81852"/>
                          </a:xfrm>
                          <a:custGeom>
                            <a:avLst/>
                            <a:gdLst/>
                            <a:ahLst/>
                            <a:cxnLst/>
                            <a:rect l="0" t="0" r="0" b="0"/>
                            <a:pathLst>
                              <a:path w="103594" h="81852">
                                <a:moveTo>
                                  <a:pt x="42659" y="2286"/>
                                </a:moveTo>
                                <a:cubicBezTo>
                                  <a:pt x="70891" y="0"/>
                                  <a:pt x="76645" y="39370"/>
                                  <a:pt x="103594" y="32347"/>
                                </a:cubicBezTo>
                                <a:cubicBezTo>
                                  <a:pt x="103162" y="32449"/>
                                  <a:pt x="102870" y="35839"/>
                                  <a:pt x="102235" y="36322"/>
                                </a:cubicBezTo>
                                <a:cubicBezTo>
                                  <a:pt x="99543" y="38405"/>
                                  <a:pt x="96901" y="39878"/>
                                  <a:pt x="94311" y="40919"/>
                                </a:cubicBezTo>
                                <a:cubicBezTo>
                                  <a:pt x="96901" y="41974"/>
                                  <a:pt x="99543" y="43447"/>
                                  <a:pt x="102235" y="45529"/>
                                </a:cubicBezTo>
                                <a:cubicBezTo>
                                  <a:pt x="102870" y="46012"/>
                                  <a:pt x="103162" y="49403"/>
                                  <a:pt x="103594" y="49505"/>
                                </a:cubicBezTo>
                                <a:cubicBezTo>
                                  <a:pt x="76645" y="42482"/>
                                  <a:pt x="70891" y="81852"/>
                                  <a:pt x="42659" y="79565"/>
                                </a:cubicBezTo>
                                <a:cubicBezTo>
                                  <a:pt x="23559" y="78016"/>
                                  <a:pt x="7976" y="65062"/>
                                  <a:pt x="457" y="48057"/>
                                </a:cubicBezTo>
                                <a:cubicBezTo>
                                  <a:pt x="343" y="47790"/>
                                  <a:pt x="0" y="46558"/>
                                  <a:pt x="76" y="46711"/>
                                </a:cubicBezTo>
                                <a:cubicBezTo>
                                  <a:pt x="9627" y="66446"/>
                                  <a:pt x="31864" y="68313"/>
                                  <a:pt x="48463" y="56934"/>
                                </a:cubicBezTo>
                                <a:cubicBezTo>
                                  <a:pt x="56960" y="51105"/>
                                  <a:pt x="65659" y="44183"/>
                                  <a:pt x="74841" y="40919"/>
                                </a:cubicBezTo>
                                <a:cubicBezTo>
                                  <a:pt x="65659" y="37668"/>
                                  <a:pt x="56960" y="30747"/>
                                  <a:pt x="48463" y="24917"/>
                                </a:cubicBezTo>
                                <a:cubicBezTo>
                                  <a:pt x="31864" y="13538"/>
                                  <a:pt x="9627" y="15405"/>
                                  <a:pt x="76" y="35141"/>
                                </a:cubicBezTo>
                                <a:cubicBezTo>
                                  <a:pt x="0" y="35293"/>
                                  <a:pt x="343" y="34049"/>
                                  <a:pt x="457" y="33795"/>
                                </a:cubicBezTo>
                                <a:cubicBezTo>
                                  <a:pt x="7976" y="16789"/>
                                  <a:pt x="23559" y="3835"/>
                                  <a:pt x="42659" y="2286"/>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49" name="Shape 1649"/>
                        <wps:cNvSpPr/>
                        <wps:spPr>
                          <a:xfrm>
                            <a:off x="3745866" y="655102"/>
                            <a:ext cx="51562" cy="24181"/>
                          </a:xfrm>
                          <a:custGeom>
                            <a:avLst/>
                            <a:gdLst/>
                            <a:ahLst/>
                            <a:cxnLst/>
                            <a:rect l="0" t="0" r="0" b="0"/>
                            <a:pathLst>
                              <a:path w="51562" h="24181">
                                <a:moveTo>
                                  <a:pt x="28080" y="0"/>
                                </a:moveTo>
                                <a:cubicBezTo>
                                  <a:pt x="43574" y="0"/>
                                  <a:pt x="51562" y="4229"/>
                                  <a:pt x="51562" y="12090"/>
                                </a:cubicBezTo>
                                <a:cubicBezTo>
                                  <a:pt x="51562" y="19952"/>
                                  <a:pt x="43574" y="24181"/>
                                  <a:pt x="28080" y="24181"/>
                                </a:cubicBezTo>
                                <a:cubicBezTo>
                                  <a:pt x="12573" y="24181"/>
                                  <a:pt x="0" y="12090"/>
                                  <a:pt x="0" y="12090"/>
                                </a:cubicBezTo>
                                <a:cubicBezTo>
                                  <a:pt x="0" y="12090"/>
                                  <a:pt x="12573" y="0"/>
                                  <a:pt x="2808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50" name="Shape 1650"/>
                        <wps:cNvSpPr/>
                        <wps:spPr>
                          <a:xfrm>
                            <a:off x="3735127" y="459614"/>
                            <a:ext cx="118593" cy="191554"/>
                          </a:xfrm>
                          <a:custGeom>
                            <a:avLst/>
                            <a:gdLst/>
                            <a:ahLst/>
                            <a:cxnLst/>
                            <a:rect l="0" t="0" r="0" b="0"/>
                            <a:pathLst>
                              <a:path w="118593" h="191554">
                                <a:moveTo>
                                  <a:pt x="42506" y="6958"/>
                                </a:moveTo>
                                <a:cubicBezTo>
                                  <a:pt x="48945" y="6899"/>
                                  <a:pt x="55823" y="8525"/>
                                  <a:pt x="62674" y="12141"/>
                                </a:cubicBezTo>
                                <a:cubicBezTo>
                                  <a:pt x="106172" y="35103"/>
                                  <a:pt x="118593" y="85369"/>
                                  <a:pt x="101600" y="128435"/>
                                </a:cubicBezTo>
                                <a:cubicBezTo>
                                  <a:pt x="86030" y="167932"/>
                                  <a:pt x="21908" y="191554"/>
                                  <a:pt x="6960" y="137122"/>
                                </a:cubicBezTo>
                                <a:cubicBezTo>
                                  <a:pt x="457" y="113373"/>
                                  <a:pt x="13703" y="88240"/>
                                  <a:pt x="36589" y="81382"/>
                                </a:cubicBezTo>
                                <a:cubicBezTo>
                                  <a:pt x="36144" y="81521"/>
                                  <a:pt x="36271" y="84061"/>
                                  <a:pt x="35598" y="84290"/>
                                </a:cubicBezTo>
                                <a:cubicBezTo>
                                  <a:pt x="0" y="96063"/>
                                  <a:pt x="5613" y="136398"/>
                                  <a:pt x="36094" y="149073"/>
                                </a:cubicBezTo>
                                <a:cubicBezTo>
                                  <a:pt x="62243" y="159931"/>
                                  <a:pt x="91199" y="145313"/>
                                  <a:pt x="99670" y="119355"/>
                                </a:cubicBezTo>
                                <a:cubicBezTo>
                                  <a:pt x="109360" y="89649"/>
                                  <a:pt x="92989" y="58395"/>
                                  <a:pt x="71501" y="37567"/>
                                </a:cubicBezTo>
                                <a:cubicBezTo>
                                  <a:pt x="61608" y="27991"/>
                                  <a:pt x="11303" y="0"/>
                                  <a:pt x="12014" y="36360"/>
                                </a:cubicBezTo>
                                <a:cubicBezTo>
                                  <a:pt x="12065" y="39002"/>
                                  <a:pt x="8852" y="43142"/>
                                  <a:pt x="8941" y="44818"/>
                                </a:cubicBezTo>
                                <a:cubicBezTo>
                                  <a:pt x="7817" y="22492"/>
                                  <a:pt x="23188" y="7137"/>
                                  <a:pt x="42506" y="6958"/>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51" name="Shape 1651"/>
                        <wps:cNvSpPr/>
                        <wps:spPr>
                          <a:xfrm>
                            <a:off x="3742221" y="501877"/>
                            <a:ext cx="77737" cy="104324"/>
                          </a:xfrm>
                          <a:custGeom>
                            <a:avLst/>
                            <a:gdLst/>
                            <a:ahLst/>
                            <a:cxnLst/>
                            <a:rect l="0" t="0" r="0" b="0"/>
                            <a:pathLst>
                              <a:path w="77737" h="104324">
                                <a:moveTo>
                                  <a:pt x="33579" y="291"/>
                                </a:moveTo>
                                <a:cubicBezTo>
                                  <a:pt x="45193" y="581"/>
                                  <a:pt x="56464" y="4699"/>
                                  <a:pt x="64186" y="13722"/>
                                </a:cubicBezTo>
                                <a:cubicBezTo>
                                  <a:pt x="74816" y="26156"/>
                                  <a:pt x="77737" y="42793"/>
                                  <a:pt x="73825" y="58376"/>
                                </a:cubicBezTo>
                                <a:cubicBezTo>
                                  <a:pt x="71044" y="69425"/>
                                  <a:pt x="66878" y="82239"/>
                                  <a:pt x="58572" y="90341"/>
                                </a:cubicBezTo>
                                <a:cubicBezTo>
                                  <a:pt x="44272" y="104324"/>
                                  <a:pt x="24587" y="97758"/>
                                  <a:pt x="13386" y="83585"/>
                                </a:cubicBezTo>
                                <a:cubicBezTo>
                                  <a:pt x="13208" y="83344"/>
                                  <a:pt x="14072" y="81985"/>
                                  <a:pt x="13970" y="81896"/>
                                </a:cubicBezTo>
                                <a:cubicBezTo>
                                  <a:pt x="23597" y="89948"/>
                                  <a:pt x="37262" y="90316"/>
                                  <a:pt x="48704" y="85655"/>
                                </a:cubicBezTo>
                                <a:cubicBezTo>
                                  <a:pt x="66586" y="78378"/>
                                  <a:pt x="73723" y="63748"/>
                                  <a:pt x="67437" y="45510"/>
                                </a:cubicBezTo>
                                <a:cubicBezTo>
                                  <a:pt x="57353" y="16288"/>
                                  <a:pt x="27940" y="4147"/>
                                  <a:pt x="0" y="12478"/>
                                </a:cubicBezTo>
                                <a:cubicBezTo>
                                  <a:pt x="330" y="12376"/>
                                  <a:pt x="432" y="10154"/>
                                  <a:pt x="914" y="9824"/>
                                </a:cubicBezTo>
                                <a:cubicBezTo>
                                  <a:pt x="10008" y="3537"/>
                                  <a:pt x="21965" y="0"/>
                                  <a:pt x="33579" y="291"/>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52" name="Rectangle 1652"/>
                        <wps:cNvSpPr/>
                        <wps:spPr>
                          <a:xfrm>
                            <a:off x="1593563" y="195800"/>
                            <a:ext cx="901169" cy="201356"/>
                          </a:xfrm>
                          <a:prstGeom prst="rect">
                            <a:avLst/>
                          </a:prstGeom>
                          <a:ln>
                            <a:noFill/>
                          </a:ln>
                        </wps:spPr>
                        <wps:txbx>
                          <w:txbxContent>
                            <w:p w14:paraId="2C358454" w14:textId="77777777" w:rsidR="005C3AF4" w:rsidRDefault="005C3AF4">
                              <w:pPr>
                                <w:spacing w:after="160" w:line="259" w:lineRule="auto"/>
                                <w:ind w:left="0" w:right="0" w:firstLine="0"/>
                                <w:jc w:val="left"/>
                              </w:pPr>
                              <w:r>
                                <w:rPr>
                                  <w:b/>
                                  <w:sz w:val="26"/>
                                </w:rPr>
                                <w:t>MUTU 7:</w:t>
                              </w:r>
                            </w:p>
                          </w:txbxContent>
                        </wps:txbx>
                        <wps:bodyPr horzOverflow="overflow" vert="horz" lIns="0" tIns="0" rIns="0" bIns="0" rtlCol="0">
                          <a:noAutofit/>
                        </wps:bodyPr>
                      </wps:wsp>
                      <wps:wsp>
                        <wps:cNvPr id="1653" name="Rectangle 1653"/>
                        <wps:cNvSpPr/>
                        <wps:spPr>
                          <a:xfrm>
                            <a:off x="327542" y="517600"/>
                            <a:ext cx="4323634" cy="201356"/>
                          </a:xfrm>
                          <a:prstGeom prst="rect">
                            <a:avLst/>
                          </a:prstGeom>
                          <a:ln>
                            <a:noFill/>
                          </a:ln>
                        </wps:spPr>
                        <wps:txbx>
                          <w:txbxContent>
                            <w:p w14:paraId="6B406D75" w14:textId="31DF24B1" w:rsidR="005C3AF4" w:rsidRDefault="0019594A">
                              <w:pPr>
                                <w:spacing w:after="160" w:line="259" w:lineRule="auto"/>
                                <w:ind w:left="0" w:right="0" w:firstLine="0"/>
                                <w:jc w:val="left"/>
                              </w:pPr>
                              <w:r>
                                <w:rPr>
                                  <w:b/>
                                  <w:sz w:val="26"/>
                                </w:rPr>
                                <w:t xml:space="preserve"> KUKHULUPILIRA CHIK</w:t>
                              </w:r>
                              <w:r w:rsidR="005C3AF4">
                                <w:rPr>
                                  <w:b/>
                                  <w:sz w:val="26"/>
                                </w:rPr>
                                <w:t xml:space="preserve">ONZERO CHA </w:t>
                              </w:r>
                            </w:p>
                          </w:txbxContent>
                        </wps:txbx>
                        <wps:bodyPr horzOverflow="overflow" vert="horz" lIns="0" tIns="0" rIns="0" bIns="0" rtlCol="0">
                          <a:noAutofit/>
                        </wps:bodyPr>
                      </wps:wsp>
                      <wps:wsp>
                        <wps:cNvPr id="1654" name="Rectangle 1654"/>
                        <wps:cNvSpPr/>
                        <wps:spPr>
                          <a:xfrm>
                            <a:off x="1647697" y="695400"/>
                            <a:ext cx="756903" cy="201356"/>
                          </a:xfrm>
                          <a:prstGeom prst="rect">
                            <a:avLst/>
                          </a:prstGeom>
                          <a:ln>
                            <a:noFill/>
                          </a:ln>
                        </wps:spPr>
                        <wps:txbx>
                          <w:txbxContent>
                            <w:p w14:paraId="13984FDF" w14:textId="77777777" w:rsidR="005C3AF4" w:rsidRDefault="005C3AF4">
                              <w:pPr>
                                <w:spacing w:after="160" w:line="259" w:lineRule="auto"/>
                                <w:ind w:left="0" w:right="0" w:firstLine="0"/>
                                <w:jc w:val="left"/>
                              </w:pPr>
                              <w:r>
                                <w:rPr>
                                  <w:b/>
                                  <w:sz w:val="26"/>
                                </w:rPr>
                                <w:t>ALLAH</w:t>
                              </w:r>
                            </w:p>
                          </w:txbxContent>
                        </wps:txbx>
                        <wps:bodyPr horzOverflow="overflow" vert="horz" lIns="0" tIns="0" rIns="0" bIns="0" rtlCol="0">
                          <a:noAutofit/>
                        </wps:bodyPr>
                      </wps:wsp>
                    </wpg:wgp>
                  </a:graphicData>
                </a:graphic>
              </wp:inline>
            </w:drawing>
          </mc:Choice>
          <mc:Fallback>
            <w:pict>
              <v:group w14:anchorId="2A67E83A" id="Group 22876" o:spid="_x0000_s1269" style="width:303.45pt;height:72.75pt;mso-position-horizontal-relative:char;mso-position-vertical-relative:line" coordsize="38537,9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">
                <v:shape id="Shape 1574" o:spid="_x0000_s1270" style="position:absolute;top:7322;width:1185;height:1916;visibility:visible;mso-wrap-style:square;v-text-anchor:top" coordsize="118580,191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" path="m76087,6958v19318,179,34689,15530,33565,37848c109741,43142,106528,39002,106578,36373,107277,,56985,27978,47104,37567,25603,58395,9233,89649,18923,119355v8471,25958,37440,40563,63576,29705c112979,136398,118580,96063,82995,84277v-674,-216,-559,-2768,-991,-2895c104889,88227,118135,113373,111620,137122,96685,191554,32563,167932,16993,128435,,85357,12421,35103,55918,12141,62770,8525,69648,6899,76087,6958xe" fillcolor="#181717" stroked="f" strokeweight="0">
                  <v:stroke miterlimit="83231f" joinstyle="miter"/>
                  <v:path arrowok="t" textboxrect="0,0,118580,191554"/>
                </v:shape>
                <v:shape id="Shape 1575" o:spid="_x0000_s1271" style="position:absolute;left:337;top:7745;width:778;height:1043;visibility:visible;mso-wrap-style:square;v-text-anchor:top" coordsize="77749,104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" path="m44161,292c55775,,67735,3534,76835,9820v483,330,572,2553,914,2655c49809,4143,20383,16297,10312,45507v-6299,18237,839,32868,18720,40145c40475,90313,54140,89945,63779,81893v-101,89,775,1448,572,1689c53162,97755,33465,104334,19164,90351,10871,82236,6693,69421,3912,58372,,42789,2934,26152,13564,13719,21279,4702,32547,584,44161,292xe" fillcolor="#181717" stroked="f" strokeweight="0">
                  <v:stroke miterlimit="83231f" joinstyle="miter"/>
                  <v:path arrowok="t" textboxrect="0,0,77749,104334"/>
                </v:shape>
                <v:shape id="Shape 1576" o:spid="_x0000_s1272" style="position:absolute;top:3314;width:1185;height:1916;visibility:visible;mso-wrap-style:square;v-text-anchor:top" coordsize="118580,191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" path="m76087,6958v19318,179,34689,15530,33565,37848c109741,43142,106528,38989,106578,36373,107277,,56985,27991,47104,37567,25603,58395,9233,89649,18923,119355v8471,25958,37440,40563,63576,29705c112979,136398,118580,96063,82995,84277v-674,-228,-559,-2768,-991,-2895c104889,88227,118135,113373,111620,137122,96685,191554,32563,167932,16993,128435,,85357,12421,35103,55918,12141,62770,8525,69648,6899,76087,6958xe" fillcolor="#181717" stroked="f" strokeweight="0">
                  <v:stroke miterlimit="83231f" joinstyle="miter"/>
                  <v:path arrowok="t" textboxrect="0,0,118580,191554"/>
                </v:shape>
                <v:shape id="Shape 1577" o:spid="_x0000_s1273" style="position:absolute;left:337;top:3737;width:778;height:1043;visibility:visible;mso-wrap-style:square;v-text-anchor:top" coordsize="77749,104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" path="m44161,289c55775,,67735,3537,76835,9817v483,330,572,2565,914,2654c49809,4140,20383,16281,10312,45504v-6299,18250,839,32880,18720,40158c40475,90310,54140,89941,63779,81902v-101,77,775,1435,572,1689c53162,97765,33465,104331,19164,90335,10871,82232,6693,69418,3912,58369,,42786,2934,26149,13564,13716,21279,4693,32547,578,44161,289xe" fillcolor="#181717" stroked="f" strokeweight="0">
                  <v:stroke miterlimit="83231f" joinstyle="miter"/>
                  <v:path arrowok="t" textboxrect="0,0,77749,104331"/>
                </v:shape>
                <v:shape id="Shape 1578" o:spid="_x0000_s1274" style="position:absolute;left:44;top:4979;width:1036;height:818;visibility:visible;mso-wrap-style:square;v-text-anchor:top" coordsize="103607,81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" path="m60935,2286v19100,1549,34696,14503,42202,31509c103264,34061,103607,35293,103530,35141,93980,15405,71730,13538,55143,24917,46647,30747,37935,37668,28765,40932v9170,3251,17882,10173,26378,16002c71730,68313,93980,66446,103530,46711v77,-153,-266,1079,-393,1346c95631,65062,80035,78016,60935,79565,32703,81864,26949,42481,,49517v432,-114,724,-3505,1372,-3988c4051,43447,6693,41974,9296,40919,6693,39878,4051,38405,1372,36322,724,35839,432,32449,,32347,26949,39370,32703,,60935,2286xe" fillcolor="#181717" stroked="f" strokeweight="0">
                  <v:stroke miterlimit="83231f" joinstyle="miter"/>
                  <v:path arrowok="t" textboxrect="0,0,103607,81864"/>
                </v:shape>
                <v:shape id="Shape 1579" o:spid="_x0000_s1275" style="position:absolute;left:562;top:5265;width:516;height:242;visibility:visible;mso-wrap-style:square;v-text-anchor:top" coordsize="51549,2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" path="m23482,c38989,,51549,12090,51549,12090v,,-12560,12091,-28067,12091c7976,24181,,19952,,12090,,4229,7976,,23482,xe" fillcolor="#181717" stroked="f" strokeweight="0">
                  <v:stroke miterlimit="83231f" joinstyle="miter"/>
                  <v:path arrowok="t" textboxrect="0,0,51549,24181"/>
                </v:shape>
                <v:shape id="Shape 1580" o:spid="_x0000_s1276" style="position:absolute;top:5745;width:1185;height:1740;visibility:visible;mso-wrap-style:square;v-text-anchor:top" coordsize="118580,173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" path="m79212,2899v14282,1740,26803,11178,32408,31595c118135,58243,104889,83377,81991,90235v445,-140,318,-2680,1004,-2909c118580,75553,112979,35218,82499,22556,56350,11685,27394,26303,18910,52261v-9690,29706,6681,60960,28182,81788c56972,143625,107264,171616,106578,135243v-63,-2629,3150,-6769,3061,-8445c111150,156567,83312,173940,55905,159475,12408,136513,,86247,16980,43181,26711,18487,55408,,79212,2899xe" fillcolor="#181717" stroked="f" strokeweight="0">
                  <v:stroke miterlimit="83231f" joinstyle="miter"/>
                  <v:path arrowok="t" textboxrect="0,0,118580,173940"/>
                </v:shape>
                <v:shape id="Shape 1581" o:spid="_x0000_s1277" style="position:absolute;left:337;top:6047;width:778;height:1035;visibility:visible;mso-wrap-style:square;v-text-anchor:top" coordsize="77737,103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" path="m42913,1665v8112,1666,15837,6850,21438,13937c64541,15843,63665,17202,63767,17291,54140,9239,40475,8871,29032,13532,11151,20809,4013,35439,10300,53677,20371,82899,49797,95041,77737,86709v-343,102,-432,2324,-915,2655c58636,101937,28981,103511,13551,85465,2921,73031,,56394,3912,40811,6693,29762,10858,16961,19152,8846,26302,1854,34801,,42913,1665xe" fillcolor="#181717" stroked="f" strokeweight="0">
                  <v:stroke miterlimit="83231f" joinstyle="miter"/>
                  <v:path arrowok="t" textboxrect="0,0,77737,103511"/>
                </v:shape>
                <v:shape id="Shape 1582" o:spid="_x0000_s1278" style="position:absolute;left:1105;top:176;width:1558;height:1256;visibility:visible;mso-wrap-style:square;v-text-anchor:top" coordsize="155791,125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" path="m86182,1194c112535,,136271,12916,148184,34150v7607,13323,6019,27191,1155,37681c146863,77076,143497,81471,139446,84455v-4064,2984,-8674,5639,-14275,5931c126403,90297,128968,86678,130988,86411v6832,-1169,10477,-3988,12078,-8890c144653,72657,144094,66154,142037,59385v-2032,-6756,-5652,-13830,-9652,-19647c128435,34176,124092,29781,121209,27724,108763,18478,91923,12611,74232,12852v-8764,242,-17895,1474,-26074,5195c43993,19761,39954,21819,36119,24193v-3709,2617,-7125,5703,-10287,9030c23076,36144,20726,39205,18796,42354v-1765,3353,-3137,6770,-4077,10173c12814,59334,12598,66065,13907,72314v2908,12903,11811,23482,23749,30239c52095,110884,65088,111595,74181,107506v4356,-2515,8026,-5982,10312,-11507c86728,90399,87719,82893,86932,73889v-64,-699,2095,-1359,2044,-1804c89611,77991,89167,83464,88138,88633v-978,5334,-2616,10160,-4877,14199c80899,106667,78359,110553,75057,113347v-3391,2655,-7252,4725,-11646,6249c43180,125641,24130,118059,12535,101156,1181,84887,,57645,15519,37287,32207,15723,59919,1778,86182,1194xe" fillcolor="#181717" stroked="f" strokeweight="0">
                  <v:stroke miterlimit="83231f" joinstyle="miter"/>
                  <v:path arrowok="t" textboxrect="0,0,155791,125641"/>
                </v:shape>
                <v:shape id="Shape 1583" o:spid="_x0000_s1279" style="position:absolute;left:1397;top:443;width:944;height:767;visibility:visible;mso-wrap-style:square;v-text-anchor:top" coordsize="94437,76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" path="m48146,1727c56553,,65367,1435,72987,4966,84049,9842,89929,20866,92151,32156v2286,11557,1169,23318,-1295,33516c90716,66192,89154,66713,89154,67056,88900,52667,85674,38722,77559,28321,73520,23139,68263,18745,61849,15748,55575,13144,48133,11887,39802,12294,29743,13576,21412,17501,16726,24041v-4686,6629,-6248,14923,-4293,24194c15189,60541,23597,70714,34455,75476v-114,-51,-584,1245,-863,1194c18339,73647,,63119,3023,42875,3848,36817,7010,31547,10871,26276,14681,20942,19533,16192,24498,12471,27940,9715,31687,7302,35598,5309,39662,3658,43891,2451,48146,1727xe" fillcolor="#181717" stroked="f" strokeweight="0">
                  <v:stroke miterlimit="83231f" joinstyle="miter"/>
                  <v:path arrowok="t" textboxrect="0,0,94437,76721"/>
                </v:shape>
                <v:shape id="Shape 1584" o:spid="_x0000_s1280" style="position:absolute;left:432;top:1058;width:951;height:792;visibility:visible;mso-wrap-style:square;v-text-anchor:top" coordsize="95072,79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" path="m12141,v8357,11481,20701,8128,33185,6121c58280,4216,70777,3150,79934,14033v6261,7290,10198,15875,12408,24181c93472,42380,94044,46418,94348,50419v470,4127,508,8090,64,11786c94386,62433,94082,63386,94107,63259,95072,45783,81153,28524,60922,26861,50813,26187,39319,27000,29515,24841v5639,8293,9157,19279,13538,28410c52108,71399,73330,77927,89167,70536v114,-51,-661,571,-851,686c85039,73000,81356,74422,77343,75527v-3823,1194,-7760,2159,-12052,2667c56769,79223,47333,78765,38227,75679,24727,71234,21057,59233,17996,46482,15227,34150,13767,21425,,17945v432,89,2921,-3391,3785,-3556c7417,13627,10566,13538,13399,13919,12001,11443,10897,8484,10262,4826,10097,3962,12395,368,12141,xe" fillcolor="#181717" stroked="f" strokeweight="0">
                  <v:stroke miterlimit="83231f" joinstyle="miter"/>
                  <v:path arrowok="t" textboxrect="0,0,95072,79223"/>
                </v:shape>
                <v:shape id="Shape 1585" o:spid="_x0000_s1281" style="position:absolute;left:878;top:1389;width:468;height:336;visibility:visible;mso-wrap-style:square;v-text-anchor:top" coordsize="46876,33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" path="m14432,741v4358,742,9641,3479,15756,8235c36322,13726,40348,20063,43015,24952v2654,4915,3861,8471,3861,8471c46876,33423,43117,33614,37567,32966,32042,32280,24676,30883,18009,26946,4648,19098,,11325,4229,4480,6642,1254,10074,,14432,741xe" fillcolor="#181717" stroked="f" strokeweight="0">
                  <v:stroke miterlimit="83231f" joinstyle="miter"/>
                  <v:path arrowok="t" textboxrect="0,0,46876,33614"/>
                </v:shape>
                <v:shape id="Shape 1586" o:spid="_x0000_s1282" style="position:absolute;left:97;top:1804;width:1072;height:1673;visibility:visible;mso-wrap-style:square;v-text-anchor:top" coordsize="107201,167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" path="m55272,569c60611,,65846,271,70676,1392v19977,4458,34124,19330,36169,40183c107201,46211,106540,50503,105448,54631v-1130,4127,-4115,7886,-6680,11531c93154,73350,83515,79599,72238,83599v431,-127,317,-2679,990,-2895c82118,77656,88798,74163,92977,69896v2108,-2108,3632,-4343,4584,-6680c98806,60917,99555,58517,99733,56015v280,-5004,-1359,-10389,-4102,-15786c92723,34819,87668,29116,81382,24151,70625,15629,57506,11324,44412,13470v-6337,1105,-12421,3861,-18021,8204c20752,25979,15735,31910,12675,39289,8788,47658,6744,56701,7074,65718v25,4495,394,8966,1079,13335c9004,82736,10160,86317,11544,89848v5576,14135,15037,27152,25781,37566c47219,137003,97511,164981,96812,128621v-51,-2629,3162,-6782,3074,-8446c101384,149931,73558,167305,46152,152840,24409,141359,10427,123058,4013,102230,2400,97036,1270,91664,610,86216,305,83371,,81021,25,77707,76,74290,241,70849,559,67407,1333,53627,6223,40064,12598,28177,22304,11555,39254,2278,55272,569xe" fillcolor="#181717" stroked="f" strokeweight="0">
                  <v:stroke miterlimit="83231f" joinstyle="miter"/>
                  <v:path arrowok="t" textboxrect="0,0,107201,167305"/>
                </v:shape>
                <v:shape id="Shape 1587" o:spid="_x0000_s1283" style="position:absolute;left:332;top:2079;width:782;height:995;visibility:visible;mso-wrap-style:square;v-text-anchor:top" coordsize="78207,99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" path="m38177,115c50686,,61728,9796,68034,19464v152,229,-851,1156,-775,1245c58890,12505,46241,8517,33757,10600,15113,13673,4889,29599,10871,49512v9881,29490,39446,41441,67336,33173c77864,82787,77775,85009,77292,85339,59106,97912,29451,99487,14021,81440,3543,68778,,53145,5194,35276,6642,29269,9563,23008,12852,17420,16129,11832,20028,6955,25298,3907,29674,1294,34007,154,38177,115xe" fillcolor="#181717" stroked="f" strokeweight="0">
                  <v:stroke miterlimit="83231f" joinstyle="miter"/>
                  <v:path arrowok="t" textboxrect="0,0,78207,99487"/>
                </v:shape>
                <v:shape id="Shape 1588" o:spid="_x0000_s1284" style="position:absolute;left:4801;top:37;width:1939;height:1104;visibility:visible;mso-wrap-style:square;v-text-anchor:top" coordsize="193891,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" path="m96242,1637c129624,,162204,15142,179426,47765v14465,27407,-2909,55233,-32677,53734c148412,101575,152565,98375,155194,98426v36373,698,8382,-49594,-1194,-59487c133172,17451,101918,1068,72212,10770,46253,19241,31636,48197,42494,74347v12675,30480,53010,36080,64783,495c107505,74169,110046,74283,110185,73851v-6858,22886,-31991,36132,-55740,29617c,88532,23622,24410,63132,8840,73898,4592,85115,2182,96242,1637xe" fillcolor="#181717" stroked="f" strokeweight="0">
                  <v:stroke miterlimit="83231f" joinstyle="miter"/>
                  <v:path arrowok="t" textboxrect="0,0,193891,110427"/>
                </v:shape>
                <v:shape id="Shape 1589" o:spid="_x0000_s1285" style="position:absolute;left:5251;top:310;width:1086;height:761;visibility:visible;mso-wrap-style:square;v-text-anchor:top" coordsize="108661,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" path="m69469,1573v7661,1573,14929,4964,21146,10279c108661,27283,107074,56925,94513,75124v-342,482,-2565,571,-2654,914c100190,48085,88036,18672,58826,8588,40576,2302,25946,9439,18669,27321v-4648,11443,-4280,25108,3759,34734c22352,61966,20980,62830,20739,62640,6566,51438,,31753,13983,17453,22098,9160,34912,4982,45961,2200,53753,244,61808,,69469,1573xe" fillcolor="#181717" stroked="f" strokeweight="0">
                  <v:stroke miterlimit="83231f" joinstyle="miter"/>
                  <v:path arrowok="t" textboxrect="0,0,108661,76038"/>
                </v:shape>
                <v:shape id="Shape 1590" o:spid="_x0000_s1286" style="position:absolute;left:4234;width:818;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" path="m32347,v114,432,3505,737,3988,1372c38418,4064,39891,6706,40932,9296,41974,6706,43447,4064,45529,1372,46012,737,49403,432,49517,,42482,26962,81864,32715,79565,60935,78029,80048,65075,95631,48070,103149v-267,115,-1512,458,-1359,381c66446,93980,68326,71742,56947,55143,51105,46647,44196,37948,40932,28765,37668,37948,30759,46647,24917,55143,13538,71742,15418,93980,35154,103530v152,77,-1093,-266,-1359,-381c16802,95631,3835,80048,2299,60935,,32715,39383,26962,32347,xe" fillcolor="#181717" stroked="f" strokeweight="0">
                  <v:stroke miterlimit="83231f" joinstyle="miter"/>
                  <v:path arrowok="t" textboxrect="0,0,81864,103607"/>
                </v:shape>
                <v:shape id="Shape 1591" o:spid="_x0000_s1287" style="position:absolute;left:4524;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" path="m12090,v7862,,12091,7976,12091,23482c24181,38976,12090,51549,12090,51549,12090,51549,,38976,,23482,,7976,4229,,12090,xe" fillcolor="#181717" stroked="f" strokeweight="0">
                  <v:stroke miterlimit="83231f" joinstyle="miter"/>
                  <v:path arrowok="t" textboxrect="0,0,24181,51549"/>
                </v:shape>
                <v:shape id="Shape 1592" o:spid="_x0000_s1288" style="position:absolute;left:2546;top:37;width:1939;height:1104;visibility:visible;mso-wrap-style:square;v-text-anchor:top" coordsize="193891,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" path="m97649,1635v11127,545,22344,2953,33110,7198c170269,24403,193891,88525,139446,103473,115697,109988,90564,96742,83706,73844v139,445,2679,318,2908,991c98387,110433,138722,104832,151397,74340,162255,48203,147638,19247,121679,10763,91973,1073,60719,17444,39891,38932,30315,48825,2324,99130,38697,98419v2616,-51,6769,3162,8445,3073c17374,103003,,75165,14465,47758,31687,15135,64267,,97649,1635xe" fillcolor="#181717" stroked="f" strokeweight="0">
                  <v:stroke miterlimit="83231f" joinstyle="miter"/>
                  <v:path arrowok="t" textboxrect="0,0,193891,110433"/>
                </v:shape>
                <v:shape id="Shape 1593" o:spid="_x0000_s1289" style="position:absolute;left:2949;top:310;width:1086;height:760;visibility:visible;mso-wrap-style:square;v-text-anchor:top" coordsize="108649,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" path="m39192,1572c46854,,54908,248,62700,2203,73749,4985,86563,9163,94666,17456v13983,14300,7417,33985,-6757,45187c87668,62833,86309,61957,86220,62059v8052,-9627,8420,-23292,3760,-34735c82702,9442,68072,2305,49835,8592,20612,18675,8471,48089,16802,76029v-101,-331,-2324,-432,-2654,-915c1575,56928,,27286,18047,11855,24263,6534,31531,3143,39192,1572xe" fillcolor="#181717" stroked="f" strokeweight="0">
                  <v:stroke miterlimit="83231f" joinstyle="miter"/>
                  <v:path arrowok="t" textboxrect="0,0,108649,76029"/>
                </v:shape>
                <v:shape id="Shape 1594" o:spid="_x0000_s1290" style="position:absolute;left:8809;top:37;width:1939;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" path="m96235,1637c129619,,162192,15142,179413,47765v14465,27407,-2908,55233,-32677,53734c148412,101575,152552,98375,155194,98426v36360,698,8369,-49594,-1206,-59487c133160,17451,101905,1068,72199,10770,46241,19241,31623,48197,42494,74347v12662,30480,52997,36080,64770,495c107493,74169,110033,74283,110172,73851v-6857,22886,-31991,36132,-55740,29617c,88532,23622,24410,63119,8840,73889,4592,85107,2182,96235,1637xe" fillcolor="#181717" stroked="f" strokeweight="0">
                  <v:stroke miterlimit="83231f" joinstyle="miter"/>
                  <v:path arrowok="t" textboxrect="0,0,193878,110427"/>
                </v:shape>
                <v:shape id="Shape 1595" o:spid="_x0000_s1291" style="position:absolute;left:9259;top:310;width:1086;height:761;visibility:visible;mso-wrap-style:square;v-text-anchor:top" coordsize="108661,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" path="m69469,1573v7661,1573,14929,4964,21146,10279c108661,27283,107086,56925,94513,75124v-342,482,-2565,571,-2654,914c100190,48085,88036,18672,58826,8588,40576,2302,25959,9439,18682,27321v-4661,11443,-4293,25108,3746,34734c22352,61966,20980,62830,20739,62640,6566,51438,,31753,13983,17453,22098,9160,34912,4982,45961,2200,53753,244,61808,,69469,1573xe" fillcolor="#181717" stroked="f" strokeweight="0">
                  <v:stroke miterlimit="83231f" joinstyle="miter"/>
                  <v:path arrowok="t" textboxrect="0,0,108661,76038"/>
                </v:shape>
                <v:shape id="Shape 1596" o:spid="_x0000_s1292" style="position:absolute;left:8242;width:818;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" path="m32347,v114,432,3492,737,3988,1372c38418,4064,39891,6706,40932,9296,41974,6706,43447,4064,45529,1372,46012,737,49403,432,49517,,42482,26962,81864,32715,79578,60935,78029,80048,65075,95631,48070,103149v-267,115,-1499,458,-1359,381c66446,93980,68326,71742,56947,55143,51105,46647,44196,37948,40932,28765,37668,37948,30759,46647,24930,55143,13538,71742,15418,93980,35154,103530v152,77,-1093,-266,-1347,-381c16802,95631,3848,80048,2299,60935,,32715,39383,26962,32347,xe" fillcolor="#181717" stroked="f" strokeweight="0">
                  <v:stroke miterlimit="83231f" joinstyle="miter"/>
                  <v:path arrowok="t" textboxrect="0,0,81864,103607"/>
                </v:shape>
                <v:shape id="Shape 1597" o:spid="_x0000_s1293" style="position:absolute;left:8532;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" path="m12090,v7862,,12091,7976,12091,23482c24181,38976,12090,51549,12090,51549,12090,51549,,38976,,23482,,7976,4229,,12090,xe" fillcolor="#181717" stroked="f" strokeweight="0">
                  <v:stroke miterlimit="83231f" joinstyle="miter"/>
                  <v:path arrowok="t" textboxrect="0,0,24181,51549"/>
                </v:shape>
                <v:shape id="Shape 1598" o:spid="_x0000_s1294" style="position:absolute;left:6554;top:37;width:1939;height:1104;visibility:visible;mso-wrap-style:square;v-text-anchor:top" coordsize="193878,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" path="m97644,1635v11127,545,22346,2953,33115,7198c170256,24403,193878,88525,139446,103473,115697,109988,90564,96742,83706,73844v127,445,2679,318,2895,991c98387,110433,138709,104832,151384,74340,162242,48203,147638,19247,121679,10763,91973,1073,60706,17444,39891,38932,30302,48825,2324,99130,38684,98419v2629,-51,6782,3162,8446,3073c17374,103003,,75165,14465,47758,31686,15135,64260,,97644,1635xe" fillcolor="#181717" stroked="f" strokeweight="0">
                  <v:stroke miterlimit="83231f" joinstyle="miter"/>
                  <v:path arrowok="t" textboxrect="0,0,193878,110433"/>
                </v:shape>
                <v:shape id="Shape 1599" o:spid="_x0000_s1295" style="position:absolute;left:6957;top:310;width:1086;height:760;visibility:visible;mso-wrap-style:square;v-text-anchor:top" coordsize="108636,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" path="m39179,1572c46841,,54896,248,62687,2203,73736,4985,86550,9163,94653,17456v13983,14300,7417,33985,-6756,45187c87655,62833,86296,61957,86208,62059v8051,-9627,8420,-23292,3759,-34735c82690,9442,68059,2305,49822,8592,20612,18675,8458,48089,16789,76029v-89,-331,-2324,-432,-2654,-915c1562,56928,,27286,18034,11855,24251,6534,31518,3143,39179,1572xe" fillcolor="#181717" stroked="f" strokeweight="0">
                  <v:stroke miterlimit="83231f" joinstyle="miter"/>
                  <v:path arrowok="t" textboxrect="0,0,108636,76029"/>
                </v:shape>
                <v:shape id="Shape 1600" o:spid="_x0000_s1296" style="position:absolute;left:12817;top:37;width:1939;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" path="m96235,1637c129619,,162192,15142,179413,47765v14465,27407,-2908,55233,-32677,53734c148412,101575,152565,98375,155181,98426v36373,698,8395,-49594,-1193,-59487c133172,17451,101905,1068,72199,10770,46241,19241,31623,48197,42494,74347v12662,30480,52997,36080,64783,495c107493,74169,110045,74283,110173,73851v-6859,22886,-31992,36132,-55741,29617c,88532,23622,24410,63119,8840,73889,4592,85107,2182,96235,1637xe" fillcolor="#181717" stroked="f" strokeweight="0">
                  <v:stroke miterlimit="83231f" joinstyle="miter"/>
                  <v:path arrowok="t" textboxrect="0,0,193878,110427"/>
                </v:shape>
                <v:shape id="Shape 1601" o:spid="_x0000_s1297" style="position:absolute;left:13267;top:310;width:1086;height:761;visibility:visible;mso-wrap-style:square;v-text-anchor:top" coordsize="108661,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" path="m69469,1573v7661,1573,14929,4964,21145,10279c108661,27283,107086,56925,94513,75124v-330,482,-2552,571,-2654,914c100190,48085,88036,18672,58826,8588,40589,2302,25959,9439,18682,27321v-4661,11443,-4293,25108,3759,34734c22352,61966,20993,62830,20739,62640,6578,51438,,31753,13983,17453,22098,9160,34912,4982,45961,2200,53753,244,61808,,69469,1573xe" fillcolor="#181717" stroked="f" strokeweight="0">
                  <v:stroke miterlimit="83231f" joinstyle="miter"/>
                  <v:path arrowok="t" textboxrect="0,0,108661,76038"/>
                </v:shape>
                <v:shape id="Shape 1602" o:spid="_x0000_s1298" style="position:absolute;left:12250;width:818;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" path="m32347,v114,432,3505,737,3988,1372c38418,4064,39891,6706,40932,9296,41974,6706,43447,4064,45530,1372,46025,737,49403,432,49517,,42482,26962,81864,32715,79578,60935,78029,80048,65075,95631,48070,103149v-267,115,-1499,458,-1359,381c66446,93980,68326,71742,56947,55143,51105,46647,44183,37948,40932,28765,37681,37948,30759,46647,24930,55143,13538,71742,15418,93980,35154,103530v152,77,-1080,-266,-1347,-381c16802,95631,3848,80048,2299,60935,,32715,39383,26962,32347,xe" fillcolor="#181717" stroked="f" strokeweight="0">
                  <v:stroke miterlimit="83231f" joinstyle="miter"/>
                  <v:path arrowok="t" textboxrect="0,0,81864,103607"/>
                </v:shape>
                <v:shape id="Shape 1603" o:spid="_x0000_s1299" style="position:absolute;left:12540;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" path="m12090,v7862,,12091,7976,12091,23482c24181,38976,12090,51549,12090,51549,12090,51549,,38976,,23482,,7976,4229,,12090,xe" fillcolor="#181717" stroked="f" strokeweight="0">
                  <v:stroke miterlimit="83231f" joinstyle="miter"/>
                  <v:path arrowok="t" textboxrect="0,0,24181,51549"/>
                </v:shape>
                <v:shape id="Shape 1604" o:spid="_x0000_s1300" style="position:absolute;left:10562;top:37;width:1939;height:1104;visibility:visible;mso-wrap-style:square;v-text-anchor:top" coordsize="193878,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" path="m97644,1635v11128,545,22346,2953,33115,7198c170256,24403,193878,88525,139446,103473,115697,109988,90564,96742,83706,73844v127,445,2679,318,2895,991c98387,110433,138722,104832,151384,74340,162243,48203,147638,19247,121679,10763,91973,1073,60706,17444,39891,38932,30302,48825,2324,99130,38684,98419v2629,-51,6782,3162,8458,3073c17374,103003,,75165,14465,47758,31687,15135,64260,,97644,1635xe" fillcolor="#181717" stroked="f" strokeweight="0">
                  <v:stroke miterlimit="83231f" joinstyle="miter"/>
                  <v:path arrowok="t" textboxrect="0,0,193878,110433"/>
                </v:shape>
                <v:shape id="Shape 1605" o:spid="_x0000_s1301" style="position:absolute;left:10965;top:310;width:1086;height:760;visibility:visible;mso-wrap-style:square;v-text-anchor:top" coordsize="108648,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" path="m39192,1572c46853,,54908,248,62700,2203,73749,4985,86551,9163,94666,17456v13982,14300,7417,33985,-6757,45187c87668,62833,86309,61957,86220,62059v8039,-9627,8420,-23292,3759,-34735c82702,9442,68072,2305,49835,8592,20612,18675,8458,48089,16802,76029v-101,-331,-2324,-432,-2667,-915c1575,56928,,27286,18047,11855,24263,6534,31531,3143,39192,1572xe" fillcolor="#181717" stroked="f" strokeweight="0">
                  <v:stroke miterlimit="83231f" joinstyle="miter"/>
                  <v:path arrowok="t" textboxrect="0,0,108648,76029"/>
                </v:shape>
                <v:shape id="Shape 1606" o:spid="_x0000_s1302" style="position:absolute;left:15293;top:37;width:1939;height:1104;visibility:visible;mso-wrap-style:square;v-text-anchor:top" coordsize="193891,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" path="m96240,1637c129619,,162192,15142,179413,47765v14478,27407,-2908,55233,-32665,53734c148412,101575,152565,98375,155181,98426v36373,698,8395,-49594,-1181,-59487c133160,17451,101917,1068,72212,10770,46241,19241,31636,48197,42494,74347v12675,30480,52997,36080,64783,495c107505,74169,110045,74283,110185,73851v-6858,22886,-31991,36132,-55740,29617c,88532,23622,24410,63132,8840,73898,4592,85114,2182,96240,1637xe" fillcolor="#181717" stroked="f" strokeweight="0">
                  <v:stroke miterlimit="83231f" joinstyle="miter"/>
                  <v:path arrowok="t" textboxrect="0,0,193891,110427"/>
                </v:shape>
                <v:shape id="Shape 1607" o:spid="_x0000_s1303" style="position:absolute;left:15743;top:310;width:1086;height:761;visibility:visible;mso-wrap-style:square;v-text-anchor:top" coordsize="108649,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" path="m69456,1573v7662,1573,14929,4964,21146,10279c108649,27283,107061,56925,94501,75124v-330,482,-2566,571,-2654,914c100178,48085,88036,18672,58814,8588,40577,2302,25933,9439,18669,27321v-4661,11443,-4280,25108,3746,34734c22339,61966,20981,62830,20726,62640,6553,51438,,31753,13983,17453,22085,9160,34900,4982,45949,2200,53740,244,61795,,69456,1573xe" fillcolor="#181717" stroked="f" strokeweight="0">
                  <v:stroke miterlimit="83231f" joinstyle="miter"/>
                  <v:path arrowok="t" textboxrect="0,0,108649,76038"/>
                </v:shape>
                <v:shape id="Shape 1608" o:spid="_x0000_s1304" style="position:absolute;left:14726;width:818;height:1036;visibility:visible;mso-wrap-style:square;v-text-anchor:top" coordsize="81851,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" path="m32347,v101,432,3492,737,3988,1372c38405,4064,39891,6706,40932,9296,41973,6706,43447,4064,45517,1372,46012,737,49403,432,49505,,42482,26962,81851,32715,79565,60935,78029,80048,65062,95631,48069,103149v-266,115,-1511,458,-1371,381c66446,93980,68326,71742,56934,55143,51105,46647,44183,37948,40932,28765,37668,37948,30747,46647,24917,55143,13538,71742,15418,93980,35141,103530v152,77,-1080,-266,-1346,-381c16789,95631,3835,80048,2299,60935,,32715,39370,26962,32347,xe" fillcolor="#181717" stroked="f" strokeweight="0">
                  <v:stroke miterlimit="83231f" joinstyle="miter"/>
                  <v:path arrowok="t" textboxrect="0,0,81851,103607"/>
                </v:shape>
                <v:shape id="Shape 1609" o:spid="_x0000_s1305" style="position:absolute;left:15016;top:518;width:242;height:516;visibility:visible;mso-wrap-style:square;v-text-anchor:top" coordsize="24168,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" path="m12090,v7849,,12078,7976,12078,23482c24168,38976,12090,51549,12090,51549,12090,51549,,38976,,23482,,7976,4229,,12090,xe" fillcolor="#181717" stroked="f" strokeweight="0">
                  <v:stroke miterlimit="83231f" joinstyle="miter"/>
                  <v:path arrowok="t" textboxrect="0,0,24168,51549"/>
                </v:shape>
                <v:shape id="Shape 1610" o:spid="_x0000_s1306" style="position:absolute;left:19301;top:37;width:1939;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" path="m96227,1637c129607,,162182,15142,179413,47765v14465,27407,-2921,55233,-32677,53734c148399,101575,152552,98375,155181,98426v36360,698,8382,-49594,-1193,-59487c133147,17451,101905,1068,72199,10770,46228,19241,31623,48197,42482,74347v12674,30480,52997,36080,64782,495c107493,74169,110033,74283,110173,73851v-6859,22886,-31992,36132,-55741,29617c,88532,23622,24410,63119,8840,73885,4592,85101,2182,96227,1637xe" fillcolor="#181717" stroked="f" strokeweight="0">
                  <v:stroke miterlimit="83231f" joinstyle="miter"/>
                  <v:path arrowok="t" textboxrect="0,0,193878,110427"/>
                </v:shape>
                <v:shape id="Shape 1611" o:spid="_x0000_s1307" style="position:absolute;left:19751;top:310;width:1086;height:761;visibility:visible;mso-wrap-style:square;v-text-anchor:top" coordsize="108649,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" path="m69456,1573v7662,1573,14929,4964,21146,10279c108649,27283,107061,56925,94501,75124v-330,482,-2553,571,-2654,914c100178,48085,88036,18672,58814,8588,40577,2302,25946,9439,18669,27321v-4661,11443,-4280,25108,3746,34734c22339,61966,20981,62830,20726,62640,6553,51438,,31753,13983,17453,22085,9160,34900,4982,45949,2200,53740,244,61795,,69456,1573xe" fillcolor="#181717" stroked="f" strokeweight="0">
                  <v:stroke miterlimit="83231f" joinstyle="miter"/>
                  <v:path arrowok="t" textboxrect="0,0,108649,76038"/>
                </v:shape>
                <v:shape id="Shape 1612" o:spid="_x0000_s1308" style="position:absolute;left:18734;width:818;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" path="m32360,v89,432,3492,737,3975,1372c38418,4064,39891,6706,40932,9296,41974,6706,43447,4064,45530,1372,46012,737,49403,432,49517,,42482,26962,81864,32715,79578,60935,78029,80048,65062,95631,48070,103149v-267,115,-1512,458,-1359,381c66446,93980,68326,71742,56947,55143,51105,46647,44183,37948,40932,28765,37668,37948,30747,46647,24930,55143,13538,71742,15418,93980,35141,103530v152,77,-1067,-266,-1334,-381c16789,95631,3848,80048,2299,60935,,32715,39383,26962,32360,xe" fillcolor="#181717" stroked="f" strokeweight="0">
                  <v:stroke miterlimit="83231f" joinstyle="miter"/>
                  <v:path arrowok="t" textboxrect="0,0,81864,103607"/>
                </v:shape>
                <v:shape id="Shape 1613" o:spid="_x0000_s1309" style="position:absolute;left:19024;top:518;width:242;height:516;visibility:visible;mso-wrap-style:square;v-text-anchor:top" coordsize="24168,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" path="m12090,v7849,,12078,7976,12078,23482c24168,38976,12090,51549,12090,51549,12090,51549,,38976,,23482,,7976,4229,,12090,xe" fillcolor="#181717" stroked="f" strokeweight="0">
                  <v:stroke miterlimit="83231f" joinstyle="miter"/>
                  <v:path arrowok="t" textboxrect="0,0,24168,51549"/>
                </v:shape>
                <v:shape id="Shape 1614" o:spid="_x0000_s1310" style="position:absolute;left:17046;top:37;width:1939;height:1104;visibility:visible;mso-wrap-style:square;v-text-anchor:top" coordsize="193891,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" path="m97651,1635v11126,545,22342,2953,33108,7198c170269,24403,193891,88525,139446,103473,115697,109988,90564,96742,83706,73844v139,445,2679,318,2908,991c98400,110433,138722,104832,151384,74340,162255,48203,147650,19247,121679,10763,91986,1073,60719,17444,39891,38932,30315,48825,2337,99130,38697,98419v2616,-51,6782,3162,8445,3073c17386,103003,,75165,14478,47758,31699,15135,64272,,97651,1635xe" fillcolor="#181717" stroked="f" strokeweight="0">
                  <v:stroke miterlimit="83231f" joinstyle="miter"/>
                  <v:path arrowok="t" textboxrect="0,0,193891,110433"/>
                </v:shape>
                <v:shape id="Shape 1615" o:spid="_x0000_s1311" style="position:absolute;left:17449;top:310;width:1086;height:760;visibility:visible;mso-wrap-style:square;v-text-anchor:top" coordsize="108636,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" path="m39180,1572c46841,,54896,248,62687,2203,73736,4985,86551,9163,94653,17456v13983,14300,7430,33985,-6744,45187c87656,62833,86296,61957,86220,62059v8039,-9627,8408,-23292,3747,-34735c82703,9442,68059,2305,49822,8592,20600,18675,8458,48089,16789,76029v-88,-331,-2324,-432,-2641,-915c1575,56928,,27286,18034,11855,24251,6534,31518,3143,39180,1572xe" fillcolor="#181717" stroked="f" strokeweight="0">
                  <v:stroke miterlimit="83231f" joinstyle="miter"/>
                  <v:path arrowok="t" textboxrect="0,0,108636,76029"/>
                </v:shape>
                <v:shape id="Shape 1616" o:spid="_x0000_s1312" style="position:absolute;left:23309;top:37;width:1939;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" path="m96229,1637c129611,,162192,15142,179413,47765v14465,27407,-2921,55233,-32677,53734c148399,101575,152565,98375,155194,98426v36360,698,8369,-49594,-1206,-59487c133172,17451,101905,1068,72199,10770,46241,19241,31636,48197,42482,74347v12674,30480,53009,36080,64782,495c107493,74169,110045,74283,110173,73851v-6859,22886,-31992,36132,-55741,29617c,88532,23622,24410,63119,8840,73885,4592,85102,2182,96229,1637xe" fillcolor="#181717" stroked="f" strokeweight="0">
                  <v:stroke miterlimit="83231f" joinstyle="miter"/>
                  <v:path arrowok="t" textboxrect="0,0,193878,110427"/>
                </v:shape>
                <v:shape id="Shape 1617" o:spid="_x0000_s1313" style="position:absolute;left:23758;top:310;width:1087;height:761;visibility:visible;mso-wrap-style:square;v-text-anchor:top" coordsize="108636,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" path="m69456,1573v7662,1573,14929,4964,21146,10279c108636,27283,107074,56925,94513,75124v-342,482,-2565,571,-2666,914c100178,48085,88036,18672,58814,8588,40577,2302,25946,9439,18669,27321v-4661,11443,-4280,25108,3759,34734c22339,61966,20981,62830,20726,62640,6553,51438,,31753,13983,17453,22098,9160,34900,4982,45949,2200,53740,244,61795,,69456,1573xe" fillcolor="#181717" stroked="f" strokeweight="0">
                  <v:stroke miterlimit="83231f" joinstyle="miter"/>
                  <v:path arrowok="t" textboxrect="0,0,108636,76038"/>
                </v:shape>
                <v:shape id="Shape 1618" o:spid="_x0000_s1314" style="position:absolute;left:22741;width:819;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" path="m32347,v114,432,3492,737,3988,1372c38418,4064,39891,6706,40932,9296,41974,6706,43447,4064,45517,1372,46012,737,49403,432,49517,,42482,26962,81864,32715,79578,60935,78029,80048,65062,95631,48070,103149v-267,115,-1512,458,-1359,381c66446,93980,68326,71742,56947,55143,51105,46647,44183,37948,40932,28765,37668,37948,30747,46647,24930,55143,13538,71742,15418,93980,35154,103530v139,77,-1093,-266,-1347,-381c16789,95631,3848,80048,2299,60935,,32715,39370,26962,32347,xe" fillcolor="#181717" stroked="f" strokeweight="0">
                  <v:stroke miterlimit="83231f" joinstyle="miter"/>
                  <v:path arrowok="t" textboxrect="0,0,81864,103607"/>
                </v:shape>
                <v:shape id="Shape 1619" o:spid="_x0000_s1315" style="position:absolute;left:23032;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" path="m12090,v7862,,12091,7976,12091,23482c24181,38976,12090,51549,12090,51549,12090,51549,,38976,,23482,,7976,4242,,12090,xe" fillcolor="#181717" stroked="f" strokeweight="0">
                  <v:stroke miterlimit="83231f" joinstyle="miter"/>
                  <v:path arrowok="t" textboxrect="0,0,24181,51549"/>
                </v:shape>
                <v:shape id="Shape 1620" o:spid="_x0000_s1316" style="position:absolute;left:21054;top:37;width:1939;height:1104;visibility:visible;mso-wrap-style:square;v-text-anchor:top" coordsize="193891,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" path="m97656,1635v11128,545,22346,2953,33116,7198c170269,24403,193891,88525,139446,103473,115710,109988,90564,96742,83706,73844v139,445,2679,318,2908,991c98400,110433,138735,104832,151397,74340,162255,48203,147650,19247,121679,10763,91986,1073,60719,17444,39903,38932,30315,48825,2337,99130,38697,98419v2642,-51,6782,3162,8445,3073c17386,103003,,75165,14478,47758,31699,15135,64272,,97656,1635xe" fillcolor="#181717" stroked="f" strokeweight="0">
                  <v:stroke miterlimit="83231f" joinstyle="miter"/>
                  <v:path arrowok="t" textboxrect="0,0,193891,110433"/>
                </v:shape>
                <v:shape id="Shape 1621" o:spid="_x0000_s1317" style="position:absolute;left:21457;top:310;width:1086;height:760;visibility:visible;mso-wrap-style:square;v-text-anchor:top" coordsize="108648,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" path="m39180,1572c46841,,54896,248,62687,2203,73749,4985,86551,9163,94653,17456v13995,14300,7430,33985,-6744,45187c87655,62833,86296,61957,86220,62059v8027,-9627,8408,-23292,3747,-34735c82702,9442,68059,2305,49835,8592,20612,18675,8458,48089,16789,76029v-88,-331,-2324,-432,-2654,-915c1575,56928,,27286,18034,11855,24251,6534,31518,3143,39180,1572xe" fillcolor="#181717" stroked="f" strokeweight="0">
                  <v:stroke miterlimit="83231f" joinstyle="miter"/>
                  <v:path arrowok="t" textboxrect="0,0,108648,76029"/>
                </v:shape>
                <v:shape id="Shape 1622" o:spid="_x0000_s1318" style="position:absolute;left:27317;top:37;width:1938;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" path="m96229,1637c129611,,162192,15142,179413,47765v14465,27407,-2921,55233,-32677,53734c148400,101575,152565,98375,155194,98426v36360,698,8370,-49594,-1206,-59487c133172,17451,101905,1068,72200,10770,46241,19241,31636,48197,42494,74347v12662,30480,52997,36080,64770,495c107493,74169,110046,74283,110173,73851v-6858,22886,-31992,36132,-55741,29617c,88532,23622,24410,63119,8840,73885,4592,85102,2182,96229,1637xe" fillcolor="#181717" stroked="f" strokeweight="0">
                  <v:stroke miterlimit="83231f" joinstyle="miter"/>
                  <v:path arrowok="t" textboxrect="0,0,193878,110427"/>
                </v:shape>
                <v:shape id="Shape 1623" o:spid="_x0000_s1319" style="position:absolute;left:27766;top:310;width:1087;height:761;visibility:visible;mso-wrap-style:square;v-text-anchor:top" coordsize="108636,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" path="m69456,1573v7662,1573,14929,4964,21146,10279c108636,27283,107074,56925,94514,75124v-343,482,-2579,571,-2668,914c100178,48085,88036,18672,58814,8588,40577,2302,25946,9439,18669,27321v-4661,11443,-4293,25108,3759,34734c22339,61966,20981,62830,20726,62640,6566,51438,,31753,13983,17453,22098,9160,34900,4982,45949,2200,53740,244,61795,,69456,1573xe" fillcolor="#181717" stroked="f" strokeweight="0">
                  <v:stroke miterlimit="83231f" joinstyle="miter"/>
                  <v:path arrowok="t" textboxrect="0,0,108636,76038"/>
                </v:shape>
                <v:shape id="Shape 1624" o:spid="_x0000_s1320" style="position:absolute;left:26749;width:819;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" path="m32347,v114,432,3505,737,3988,1372c38417,4064,39891,6706,40932,9296,41986,6706,43459,4064,45529,1372,46025,737,49403,432,49517,,42482,26962,81864,32715,79578,60935,78029,80048,65062,95631,48069,103149v-266,115,-1511,458,-1359,381c66446,93980,68326,71742,56947,55143,51105,46647,44183,37948,40932,28765,37668,37948,30759,46647,24930,55143,13538,71742,15418,93980,35153,103530v140,77,-1092,-266,-1346,-381c16789,95631,3848,80048,2299,60935,,32715,39370,26962,32347,xe" fillcolor="#181717" stroked="f" strokeweight="0">
                  <v:stroke miterlimit="83231f" joinstyle="miter"/>
                  <v:path arrowok="t" textboxrect="0,0,81864,103607"/>
                </v:shape>
                <v:shape id="Shape 1625" o:spid="_x0000_s1321" style="position:absolute;left:27040;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" path="m12090,v7861,,12091,7976,12091,23482c24181,38976,12090,51549,12090,51549,12090,51549,,38976,,23482,,7976,4242,,12090,xe" fillcolor="#181717" stroked="f" strokeweight="0">
                  <v:stroke miterlimit="83231f" joinstyle="miter"/>
                  <v:path arrowok="t" textboxrect="0,0,24181,51549"/>
                </v:shape>
                <v:shape id="Shape 1626" o:spid="_x0000_s1322" style="position:absolute;left:25062;top:37;width:1939;height:1104;visibility:visible;mso-wrap-style:square;v-text-anchor:top" coordsize="193891,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" path="m97656,1635v11128,545,22346,2953,33116,7198c170269,24403,193891,88525,139459,103473,115710,109988,90576,96742,83706,73844v139,445,2679,318,2908,991c98400,110433,138735,104832,151397,74340,162255,48203,147650,19247,121679,10763,91986,1073,60731,17444,39903,38932,30315,48825,2337,99130,38697,98419v2641,-51,6782,3162,8458,3073c17386,103003,,75165,14478,47758,31699,15135,64272,,97656,1635xe" fillcolor="#181717" stroked="f" strokeweight="0">
                  <v:stroke miterlimit="83231f" joinstyle="miter"/>
                  <v:path arrowok="t" textboxrect="0,0,193891,110433"/>
                </v:shape>
                <v:shape id="Shape 1627" o:spid="_x0000_s1323" style="position:absolute;left:25465;top:310;width:1086;height:760;visibility:visible;mso-wrap-style:square;v-text-anchor:top" coordsize="108648,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" path="m39180,1572c46841,,54896,248,62687,2203,73749,4985,86551,9163,94666,17456v13982,14300,7417,33985,-6757,45187c87655,62833,86309,61957,86220,62059v8052,-9627,8408,-23292,3759,-34735c82702,9442,68059,2305,49835,8592,20612,18675,8458,48089,16802,76029v-101,-331,-2337,-432,-2654,-915c1575,56928,,27286,18034,11855,24251,6534,31518,3143,39180,1572xe" fillcolor="#181717" stroked="f" strokeweight="0">
                  <v:stroke miterlimit="83231f" joinstyle="miter"/>
                  <v:path arrowok="t" textboxrect="0,0,108648,76029"/>
                </v:shape>
                <v:shape id="Shape 1628" o:spid="_x0000_s1324" style="position:absolute;left:31325;top:37;width:1938;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" path="m96229,1637c129611,,162192,15142,179413,47765v14465,27407,-2921,55233,-32677,53734c148400,101575,152553,98375,155194,98426v36360,698,8370,-49594,-1206,-59487c133172,17451,101905,1068,72200,10770,46241,19241,31636,48197,42482,74347v12674,30480,53009,36080,64795,495c107493,74169,110046,74283,110173,73851v-6858,22886,-31992,36132,-55741,29617c,88532,23622,24410,63119,8840,73885,4592,85102,2182,96229,1637xe" fillcolor="#181717" stroked="f" strokeweight="0">
                  <v:stroke miterlimit="83231f" joinstyle="miter"/>
                  <v:path arrowok="t" textboxrect="0,0,193878,110427"/>
                </v:shape>
                <v:shape id="Shape 1629" o:spid="_x0000_s1325" style="position:absolute;left:31774;top:310;width:1087;height:761;visibility:visible;mso-wrap-style:square;v-text-anchor:top" coordsize="108636,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" path="m69458,1573v7659,1573,14927,4964,21144,10279c108636,27283,107074,56925,94514,75124v-343,482,-2566,571,-2655,914c100178,48085,88036,18672,58814,8588,40577,2302,25946,9439,18669,27321v-4661,11443,-4293,25108,3759,34734c22339,61966,20981,62830,20739,62640,6566,51438,,31753,13983,17453,22098,9160,34900,4982,45961,2200,53746,244,61798,,69458,1573xe" fillcolor="#181717" stroked="f" strokeweight="0">
                  <v:stroke miterlimit="83231f" joinstyle="miter"/>
                  <v:path arrowok="t" textboxrect="0,0,108636,76038"/>
                </v:shape>
                <v:shape id="Shape 1630" o:spid="_x0000_s1326" style="position:absolute;left:30757;width:819;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" path="m32347,v114,432,3505,737,3988,1372c38417,4064,39891,6706,40932,9296,41986,6706,43459,4064,45529,1372,46025,737,49403,432,49517,,42482,26962,81864,32715,79578,60935,78029,80048,65062,95631,48069,103149v-266,115,-1511,458,-1359,381c66446,93980,68326,71742,56947,55143,51105,46647,44183,37948,40932,28765,37668,37948,30759,46647,24930,55143,13551,71742,15418,93980,35153,103530v140,77,-1092,-266,-1346,-381c16789,95631,3848,80048,2299,60935,,32715,39370,26962,32347,xe" fillcolor="#181717" stroked="f" strokeweight="0">
                  <v:stroke miterlimit="83231f" joinstyle="miter"/>
                  <v:path arrowok="t" textboxrect="0,0,81864,103607"/>
                </v:shape>
                <v:shape id="Shape 1631" o:spid="_x0000_s1327" style="position:absolute;left:31048;top:518;width:242;height:516;visibility:visible;mso-wrap-style:square;v-text-anchor:top" coordsize="24168,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" path="m12078,v7861,,12090,7976,12090,23482c24168,38976,12078,51549,12078,51549,12078,51549,,38976,,23482,,7976,4229,,12078,xe" fillcolor="#181717" stroked="f" strokeweight="0">
                  <v:stroke miterlimit="83231f" joinstyle="miter"/>
                  <v:path arrowok="t" textboxrect="0,0,24168,51549"/>
                </v:shape>
                <v:shape id="Shape 1632" o:spid="_x0000_s1328" style="position:absolute;left:29070;top:37;width:1939;height:1104;visibility:visible;mso-wrap-style:square;v-text-anchor:top" coordsize="193878,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" path="m97643,1635v11128,545,22347,2953,33116,7198c170256,24403,193878,88525,139446,103473,115697,109988,90563,96742,83706,73844v126,445,2667,318,2895,991c98387,110433,138722,104832,151384,74340,162242,48203,147638,19247,121666,10763,91973,1073,60706,17444,39891,38932,30302,48825,2324,99130,38684,98419v2642,-51,6782,3162,8458,3073c17373,103003,,75165,14465,47758,31686,15135,64260,,97643,1635xe" fillcolor="#181717" stroked="f" strokeweight="0">
                  <v:stroke miterlimit="83231f" joinstyle="miter"/>
                  <v:path arrowok="t" textboxrect="0,0,193878,110433"/>
                </v:shape>
                <v:shape id="Shape 1633" o:spid="_x0000_s1329" style="position:absolute;left:29472;top:310;width:1087;height:760;visibility:visible;mso-wrap-style:square;v-text-anchor:top" coordsize="108649,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" path="m39184,1572c46844,,54896,248,62687,2203,73749,4985,86551,9163,94666,17456v13983,14300,7417,33985,-6757,45187c87668,62833,86309,61957,86220,62059v8052,-9627,8408,-23292,3760,-34735c82703,9442,68059,2305,49835,8592,20612,18675,8471,48089,16802,76029v-101,-331,-2324,-432,-2654,-915c1575,56928,,27286,18034,11855,24257,6534,31525,3143,39184,1572xe" fillcolor="#181717" stroked="f" strokeweight="0">
                  <v:stroke miterlimit="83231f" joinstyle="miter"/>
                  <v:path arrowok="t" textboxrect="0,0,108649,76029"/>
                </v:shape>
                <v:shape id="Shape 1634" o:spid="_x0000_s1330" style="position:absolute;left:35528;top:79;width:1555;height:1194;visibility:visible;mso-wrap-style:square;v-text-anchor:top" coordsize="155587,119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" path="m65248,1275c85963,,107299,5808,123406,17124v10998,7010,19202,17449,24790,27787c153327,56125,155587,67873,154241,80077v-1943,15647,-11315,25908,-21196,31204c128105,113872,122580,115752,117500,115866v-5042,-38,-10134,-978,-15049,-3619c103518,112856,107785,111345,109613,112259v11659,7074,20092,-2019,24791,-15290c139078,83964,138785,65460,136169,59059,133667,51960,130124,44365,125235,37520,120218,31030,114135,24515,106947,19359,92532,9389,73863,3827,55728,7459,47917,9173,40691,12158,35573,16374v-4864,4306,-8776,9538,-11545,15329c18478,43273,17551,57040,22974,70108v3162,7633,8065,13691,13805,17945c41440,92587,46253,95330,51232,95889v9741,1968,20497,-3937,30010,-19495c81585,75785,83744,76471,83972,76077,77965,86466,69723,93108,61277,97629v-8623,3683,-16510,5372,-26365,1613c7696,91761,,72000,4026,52163,6058,42244,11011,32287,17932,23855v3455,-4217,7404,-8052,11722,-11329c31813,10888,34061,9402,36411,8069,38964,6798,41999,5808,44958,4970,51508,2912,58344,1700,65248,1275xe" fillcolor="#181717" stroked="f" strokeweight="0">
                  <v:stroke miterlimit="83231f" joinstyle="miter"/>
                  <v:path arrowok="t" textboxrect="0,0,155587,119333"/>
                </v:shape>
                <v:shape id="Shape 1635" o:spid="_x0000_s1331" style="position:absolute;left:35834;top:354;width:994;height:835;visibility:visible;mso-wrap-style:square;v-text-anchor:top" coordsize="99441,83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" path="m44158,1295c61875,,79718,8954,87821,23635,99441,45745,81890,70714,66548,83261v-381,280,-1968,-241,-2172,76c72593,71679,78270,58280,77762,45237,77356,32296,70841,18707,56591,10312,47879,4547,38595,4191,31039,6045,23381,8407,17196,14707,13348,23355,8357,34544,9182,48273,15177,58229v-51,-114,-1207,712,-1397,509c11049,55791,8573,52311,6528,48539,4216,44869,2451,40932,1638,36868,,28816,1753,20129,8890,13246,17297,5283,31674,1651,44158,1295xe" fillcolor="#181717" stroked="f" strokeweight="0">
                  <v:stroke miterlimit="83231f" joinstyle="miter"/>
                  <v:path arrowok="t" textboxrect="0,0,99441,83541"/>
                </v:shape>
                <v:shape id="Shape 1636" o:spid="_x0000_s1332" style="position:absolute;left:34765;width:819;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" path="m32347,v114,432,3505,737,3988,1372c38417,4064,39891,6706,40945,9296,41986,6706,43459,4064,45542,1372,46025,737,49403,432,49517,,42494,26962,81864,32715,79578,60935,78029,80048,65062,95631,48069,103149v-266,115,-1511,458,-1359,381c66459,93980,68326,71742,56947,55143,51105,46647,44183,37948,40932,28765,37668,37948,30759,46647,24930,55143,13551,71742,15418,93980,35153,103530v153,77,-1079,-266,-1346,-381c16789,95631,3848,80048,2299,60935,,32715,39382,26962,32347,xe" fillcolor="#181717" stroked="f" strokeweight="0">
                  <v:stroke miterlimit="83231f" joinstyle="miter"/>
                  <v:path arrowok="t" textboxrect="0,0,81864,103607"/>
                </v:shape>
                <v:shape id="Shape 1637" o:spid="_x0000_s1333" style="position:absolute;left:35056;top:518;width:242;height:516;visibility:visible;mso-wrap-style:square;v-text-anchor:top" coordsize="24168,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" path="m12078,v7861,,12090,7976,12090,23482c24168,38976,12078,51549,12078,51549,12078,51549,,38976,,23482,,7976,4229,,12078,xe" fillcolor="#181717" stroked="f" strokeweight="0">
                  <v:stroke miterlimit="83231f" joinstyle="miter"/>
                  <v:path arrowok="t" textboxrect="0,0,24168,51549"/>
                </v:shape>
                <v:shape id="Shape 1638" o:spid="_x0000_s1334" style="position:absolute;left:33078;top:37;width:1938;height:1104;visibility:visible;mso-wrap-style:square;v-text-anchor:top" coordsize="193878,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" path="m97649,1635v11127,545,22344,2953,33110,7198c170256,24403,193878,88525,139446,103473,115697,109988,90563,96742,83706,73844v126,445,2667,318,2895,991c98387,110433,138722,104832,151384,74340,162242,48203,147638,19247,121666,10763,91973,1073,60706,17444,39891,38932,30315,48825,2324,99130,38684,98419v2629,-51,6782,3162,8458,3073c17373,103003,,75165,14465,47758,31686,15135,64267,,97649,1635xe" fillcolor="#181717" stroked="f" strokeweight="0">
                  <v:stroke miterlimit="83231f" joinstyle="miter"/>
                  <v:path arrowok="t" textboxrect="0,0,193878,110433"/>
                </v:shape>
                <v:shape id="Shape 1639" o:spid="_x0000_s1335" style="position:absolute;left:33480;top:310;width:1087;height:760;visibility:visible;mso-wrap-style:square;v-text-anchor:top" coordsize="108649,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" path="m39186,1572c46847,,54902,248,62700,2203,73749,4985,86551,9163,94666,17456v13983,14300,7417,33985,-6757,45187c87668,62833,86309,61957,86220,62059v8052,-9627,8408,-23292,3760,-34735c82703,9442,68072,2305,49835,8592,20612,18675,8471,48089,16802,76029v-101,-331,-2324,-432,-2654,-915c1575,56928,,27286,18034,11855,24257,6534,31525,3143,39186,1572xe" fillcolor="#181717" stroked="f" strokeweight="0">
                  <v:stroke miterlimit="83231f" joinstyle="miter"/>
                  <v:path arrowok="t" textboxrect="0,0,108649,76029"/>
                </v:shape>
                <v:shape id="Shape 1640" o:spid="_x0000_s1336" style="position:absolute;left:37351;top:3019;width:1186;height:1739;visibility:visible;mso-wrap-style:square;v-text-anchor:top" coordsize="118593,173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" path="m39368,2897c63172,,91868,18484,101600,43170v16993,43078,4572,93332,-38926,116294c35268,173929,7442,156556,8941,126800v-89,1663,3111,5816,3061,8445c11303,171605,61607,143627,71501,134039,92989,113223,109360,81956,99670,52250,91199,26292,62230,11687,36094,22545,5613,35207,,75542,35598,87328v673,216,546,2769,991,2895c13703,83378,457,58232,6960,34483,12565,14071,25086,4635,39368,2897xe" fillcolor="#181717" stroked="f" strokeweight="0">
                  <v:stroke miterlimit="83231f" joinstyle="miter"/>
                  <v:path arrowok="t" textboxrect="0,0,118593,173929"/>
                </v:shape>
                <v:shape id="Shape 1641" o:spid="_x0000_s1337" style="position:absolute;left:37422;top:3320;width:777;height:1036;visibility:visible;mso-wrap-style:square;v-text-anchor:top" coordsize="77749,10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" path="m34823,1665c42932,,51429,1854,58572,8846v8306,8115,12472,20916,15253,31978c77749,56394,74816,73044,64186,85477,48755,103524,19101,101937,914,89376,432,89033,330,86811,,86722,27940,95053,57366,82899,67437,53689,73723,35439,66586,20809,48717,13532,37274,8871,23596,9252,13970,17291v101,-76,-762,-1448,-572,-1689c18993,8515,26714,3331,34823,1665xe" fillcolor="#181717" stroked="f" strokeweight="0">
                  <v:stroke miterlimit="83231f" joinstyle="miter"/>
                  <v:path arrowok="t" textboxrect="0,0,77749,103524"/>
                </v:shape>
                <v:shape id="Shape 1642" o:spid="_x0000_s1338" style="position:absolute;left:37457;top:2252;width:1036;height:819;visibility:visible;mso-wrap-style:square;v-text-anchor:top" coordsize="103594,81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" path="m39993,3442c53480,,64199,8065,72771,17285v8840,8966,17437,18923,30722,14529c103124,32144,102921,36055,102235,36309v-2692,2083,-5334,3556,-7924,4598c96901,41961,99543,43434,102235,45504v635,495,927,3886,1359,3988c76645,42469,70891,81839,42659,79553,23559,78003,7976,65049,457,48044,343,47777,,46546,76,46685,9627,66421,31864,68301,48463,56921,56960,51092,65659,44171,74841,40907,65761,37833,56858,30391,47981,24943,30861,14491,8827,20079,76,35128,,35281,343,34011,432,33909,3709,27445,9398,21158,16154,15697,22606,10325,30683,5690,39993,3442xe" fillcolor="#181717" stroked="f" strokeweight="0">
                  <v:stroke miterlimit="83231f" joinstyle="miter"/>
                  <v:path arrowok="t" textboxrect="0,0,103594,81839"/>
                </v:shape>
                <v:shape id="Shape 1643" o:spid="_x0000_s1339" style="position:absolute;left:37458;top:2543;width:517;height:241;visibility:visible;mso-wrap-style:square;v-text-anchor:top" coordsize="51664,24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" path="m27813,533c43256,,51664,4166,51562,12078v,7861,-7988,12090,-23482,12090c12573,24168,,12078,,12078v,,3149,-3023,8230,-6046c13246,3340,20053,825,27813,533xe" fillcolor="#181717" stroked="f" strokeweight="0">
                  <v:stroke miterlimit="83231f" joinstyle="miter"/>
                  <v:path arrowok="t" textboxrect="0,0,51664,24168"/>
                </v:shape>
                <v:shape id="Shape 1644" o:spid="_x0000_s1340" style="position:absolute;left:36886;top:865;width:1334;height:1483;visibility:visible;mso-wrap-style:square;v-text-anchor:top" coordsize="133426,148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" path="m44260,2550c62028,,80531,5396,96419,17178v21247,15482,35217,43244,36182,70536c133426,100160,129096,112365,122796,121687v-6045,9334,-15697,16205,-25019,19659c78511,148242,58865,143251,46127,126640v-3125,-3607,-4992,-7544,-5753,-11837c39141,110701,38888,106282,39637,101557,40945,92286,44844,82202,52908,73147v-292,343,953,2210,496,2731c47282,82926,43866,89530,42723,95233v-1384,5842,-978,11087,1663,15392c48844,119413,60732,125992,76619,127859v13869,1397,27229,-1969,36906,-10719c123571,108402,128715,94432,126988,78202v-1575,-8941,-4661,-17704,-9437,-25299c112357,45550,106629,38616,99301,33587,85090,23071,67793,18347,52591,18258v-7341,,-24397,4800,-35395,13373c5995,40318,,51062,10287,60142v1664,1245,1435,5906,2324,6770c4318,59495,2019,48763,3797,37638,5880,26462,12713,14334,26861,7806,32496,5132,38338,3400,44260,2550xe" fillcolor="#181717" stroked="f" strokeweight="0">
                  <v:stroke miterlimit="83231f" joinstyle="miter"/>
                  <v:path arrowok="t" textboxrect="0,0,133426,148242"/>
                </v:shape>
                <v:shape id="Shape 1645" o:spid="_x0000_s1341" style="position:absolute;left:37040;top:1150;width:885;height:938;visibility:visible;mso-wrap-style:square;v-text-anchor:top" coordsize="88570,93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" path="m50267,4128v8509,1346,15646,5981,22098,11798c78385,22035,82855,29997,85382,38379v1435,6135,2731,12789,3099,19177c88570,64084,87414,70472,84989,75730,76251,93751,54699,91770,40424,85458v-241,-114,191,-1473,77,-1498c51676,86525,64948,82969,74066,74663,81191,68212,85242,60338,84760,52438,84608,44437,80772,36093,72720,29540,66701,24041,59627,20930,52781,19558,45872,18212,39510,18339,32969,20396,20117,24270,9309,33718,851,45161,1054,44882,,43599,191,43091,7646,24219,25654,,50267,4128xe" fillcolor="#181717" stroked="f" strokeweight="0">
                  <v:stroke miterlimit="83231f" joinstyle="miter"/>
                  <v:path arrowok="t" textboxrect="0,0,88570,93751"/>
                </v:shape>
                <v:shape id="Shape 1646" o:spid="_x0000_s1342" style="position:absolute;left:37351;top:7027;width:1186;height:1739;visibility:visible;mso-wrap-style:square;v-text-anchor:top" coordsize="118593,173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" path="m39368,2897c63172,,91868,18484,101600,43170v16993,43078,4572,93332,-38926,116294c35268,173929,7442,156556,8941,126800v-89,1663,3111,5816,3061,8445c11303,171605,61607,143627,71501,134039,92989,113223,109360,81969,99670,52263,91199,26292,62230,11687,36094,22545,5613,35220,,75542,35598,87328v673,228,546,2769,991,2895c13703,83378,457,58232,6960,34483,12565,14071,25086,4635,39368,2897xe" fillcolor="#181717" stroked="f" strokeweight="0">
                  <v:stroke miterlimit="83231f" joinstyle="miter"/>
                  <v:path arrowok="t" textboxrect="0,0,118593,173929"/>
                </v:shape>
                <v:shape id="Shape 1647" o:spid="_x0000_s1343" style="position:absolute;left:37422;top:7328;width:777;height:1035;visibility:visible;mso-wrap-style:square;v-text-anchor:top" coordsize="77749,10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" path="m34823,1665c42932,,51429,1854,58572,8846v8306,8115,12472,20929,15253,31978c77749,56407,74816,73044,64186,85477,48755,103524,19101,101937,914,89376,432,89033,330,86811,,86722,27940,95053,57366,82899,67437,53689,73723,35439,66586,20809,48717,13532,37274,8871,23596,9252,13970,17291v101,-76,-762,-1448,-572,-1689c18993,8515,26714,3331,34823,1665xe" fillcolor="#181717" stroked="f" strokeweight="0">
                  <v:stroke miterlimit="83231f" joinstyle="miter"/>
                  <v:path arrowok="t" textboxrect="0,0,77749,103524"/>
                </v:shape>
                <v:shape id="Shape 1648" o:spid="_x0000_s1344" style="position:absolute;left:37457;top:6260;width:1036;height:818;visibility:visible;mso-wrap-style:square;v-text-anchor:top" coordsize="103594,8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" path="m42659,2286c70891,,76645,39370,103594,32347v-432,102,-724,3492,-1359,3975c99543,38405,96901,39878,94311,40919v2590,1055,5232,2528,7924,4610c102870,46012,103162,49403,103594,49505,76645,42482,70891,81852,42659,79565,23559,78016,7976,65062,457,48057,343,47790,,46558,76,46711,9627,66446,31864,68313,48463,56934,56960,51105,65659,44183,74841,40919,65659,37668,56960,30747,48463,24917,31864,13538,9627,15405,76,35141,,35293,343,34049,457,33795,7976,16789,23559,3835,42659,2286xe" fillcolor="#181717" stroked="f" strokeweight="0">
                  <v:stroke miterlimit="83231f" joinstyle="miter"/>
                  <v:path arrowok="t" textboxrect="0,0,103594,81852"/>
                </v:shape>
                <v:shape id="Shape 1649" o:spid="_x0000_s1345" style="position:absolute;left:37458;top:6551;width:516;height:241;visibility:visible;mso-wrap-style:square;v-text-anchor:top" coordsize="51562,2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" path="m28080,c43574,,51562,4229,51562,12090v,7862,-7988,12091,-23482,12091c12573,24181,,12090,,12090,,12090,12573,,28080,xe" fillcolor="#181717" stroked="f" strokeweight="0">
                  <v:stroke miterlimit="83231f" joinstyle="miter"/>
                  <v:path arrowok="t" textboxrect="0,0,51562,24181"/>
                </v:shape>
                <v:shape id="Shape 1650" o:spid="_x0000_s1346" style="position:absolute;left:37351;top:4596;width:1186;height:1915;visibility:visible;mso-wrap-style:square;v-text-anchor:top" coordsize="118593,191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" path="m42506,6958v6439,-59,13317,1567,20168,5183c106172,35103,118593,85369,101600,128435,86030,167932,21908,191554,6960,137122,457,113373,13703,88240,36589,81382v-445,139,-318,2679,-991,2908c,96063,5613,136398,36094,149073v26149,10858,55105,-3760,63576,-29718c109360,89649,92989,58395,71501,37567,61608,27991,11303,,12014,36360v51,2642,-3162,6782,-3073,8458c7817,22492,23188,7137,42506,6958xe" fillcolor="#181717" stroked="f" strokeweight="0">
                  <v:stroke miterlimit="83231f" joinstyle="miter"/>
                  <v:path arrowok="t" textboxrect="0,0,118593,191554"/>
                </v:shape>
                <v:shape id="Shape 1651" o:spid="_x0000_s1347" style="position:absolute;left:37422;top:5018;width:777;height:1044;visibility:visible;mso-wrap-style:square;v-text-anchor:top" coordsize="77737,104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" path="m33579,291c45193,581,56464,4699,64186,13722v10630,12434,13551,29071,9639,44654c71044,69425,66878,82239,58572,90341,44272,104324,24587,97758,13386,83585v-178,-241,686,-1600,584,-1689c23597,89948,37262,90316,48704,85655,66586,78378,73723,63748,67437,45510,57353,16288,27940,4147,,12478,330,12376,432,10154,914,9824,10008,3537,21965,,33579,291xe" fillcolor="#181717" stroked="f" strokeweight="0">
                  <v:stroke miterlimit="83231f" joinstyle="miter"/>
                  <v:path arrowok="t" textboxrect="0,0,77737,104324"/>
                </v:shape>
                <v:rect id="Rectangle 1652" o:spid="_x0000_s1348" style="position:absolute;left:15935;top:1958;width:9012;height:2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" filled="f" stroked="f">
                  <v:textbox inset="0,0,0,0">
                    <w:txbxContent>
                      <w:p w14:paraId="2C358454" w14:textId="77777777" w:rsidR="005C3AF4" w:rsidRDefault="005C3AF4">
                        <w:pPr>
                          <w:spacing w:after="160" w:line="259" w:lineRule="auto"/>
                          <w:ind w:left="0" w:right="0" w:firstLine="0"/>
                          <w:jc w:val="left"/>
                        </w:pPr>
                        <w:r>
                          <w:rPr>
                            <w:b/>
                            <w:sz w:val="26"/>
                          </w:rPr>
                          <w:t>MUTU 7:</w:t>
                        </w:r>
                      </w:p>
                    </w:txbxContent>
                  </v:textbox>
                </v:rect>
                <v:rect id="Rectangle 1653" o:spid="_x0000_s1349" style="position:absolute;left:3275;top:5176;width:43236;height:2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" filled="f" stroked="f">
                  <v:textbox inset="0,0,0,0">
                    <w:txbxContent>
                      <w:p w14:paraId="6B406D75" w14:textId="31DF24B1" w:rsidR="005C3AF4" w:rsidRDefault="0019594A">
                        <w:pPr>
                          <w:spacing w:after="160" w:line="259" w:lineRule="auto"/>
                          <w:ind w:left="0" w:right="0" w:firstLine="0"/>
                          <w:jc w:val="left"/>
                        </w:pPr>
                        <w:r>
                          <w:rPr>
                            <w:b/>
                            <w:sz w:val="26"/>
                          </w:rPr>
                          <w:t xml:space="preserve"> KUKHULUPILIRA CHIK</w:t>
                        </w:r>
                        <w:r w:rsidR="005C3AF4">
                          <w:rPr>
                            <w:b/>
                            <w:sz w:val="26"/>
                          </w:rPr>
                          <w:t xml:space="preserve">ONZERO CHA </w:t>
                        </w:r>
                      </w:p>
                    </w:txbxContent>
                  </v:textbox>
                </v:rect>
                <v:rect id="Rectangle 1654" o:spid="_x0000_s1350" style="position:absolute;left:16476;top:6954;width:7570;height:2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" filled="f" stroked="f">
                  <v:textbox inset="0,0,0,0">
                    <w:txbxContent>
                      <w:p w14:paraId="13984FDF" w14:textId="77777777" w:rsidR="005C3AF4" w:rsidRDefault="005C3AF4">
                        <w:pPr>
                          <w:spacing w:after="160" w:line="259" w:lineRule="auto"/>
                          <w:ind w:left="0" w:right="0" w:firstLine="0"/>
                          <w:jc w:val="left"/>
                        </w:pPr>
                        <w:r>
                          <w:rPr>
                            <w:b/>
                            <w:sz w:val="26"/>
                          </w:rPr>
                          <w:t>ALLAH</w:t>
                        </w:r>
                      </w:p>
                    </w:txbxContent>
                  </v:textbox>
                </v:rect>
                <w10:anchorlock/>
              </v:group>
            </w:pict>
          </mc:Fallback>
        </mc:AlternateContent>
      </w:r>
    </w:p>
    <w:p w14:paraId="64F94544" w14:textId="6863F3E1" w:rsidR="004B710F" w:rsidRPr="00D012B2" w:rsidRDefault="0019594A">
      <w:pPr>
        <w:pStyle w:val="Heading2"/>
        <w:ind w:left="10" w:right="1"/>
        <w:rPr>
          <w:sz w:val="24"/>
          <w:szCs w:val="24"/>
        </w:rPr>
      </w:pPr>
      <w:r w:rsidRPr="00D012B2">
        <w:rPr>
          <w:sz w:val="24"/>
          <w:szCs w:val="24"/>
        </w:rPr>
        <w:t>NDI</w:t>
      </w:r>
      <w:r w:rsidR="000553DB" w:rsidRPr="00D012B2">
        <w:rPr>
          <w:sz w:val="24"/>
          <w:szCs w:val="24"/>
        </w:rPr>
        <w:t xml:space="preserve"> CHILAMULO CHAKE</w:t>
      </w:r>
    </w:p>
    <w:p w14:paraId="49E34102" w14:textId="3CEB417F" w:rsidR="004B710F" w:rsidRPr="00D012B2" w:rsidRDefault="0019594A">
      <w:pPr>
        <w:ind w:left="-15" w:right="0"/>
        <w:rPr>
          <w:szCs w:val="24"/>
        </w:rPr>
      </w:pPr>
      <w:r w:rsidRPr="00D012B2">
        <w:rPr>
          <w:szCs w:val="24"/>
        </w:rPr>
        <w:t>Timakhulupilira chik</w:t>
      </w:r>
      <w:r w:rsidR="000553DB" w:rsidRPr="00D012B2">
        <w:rPr>
          <w:szCs w:val="24"/>
        </w:rPr>
        <w:t>onzero cha Allah, chabwino</w:t>
      </w:r>
      <w:r w:rsidRPr="00D012B2">
        <w:rPr>
          <w:szCs w:val="24"/>
        </w:rPr>
        <w:t xml:space="preserve"> ngakhale choipa chomwe iye wak</w:t>
      </w:r>
      <w:r w:rsidR="000553DB" w:rsidRPr="00D012B2">
        <w:rPr>
          <w:szCs w:val="24"/>
        </w:rPr>
        <w:t>onzera zolengedwa zake malinga ndi nzeru zake zakuya.</w:t>
      </w:r>
    </w:p>
    <w:p w14:paraId="2E41B482" w14:textId="77777777" w:rsidR="004B710F" w:rsidRPr="00D012B2" w:rsidRDefault="000553DB">
      <w:pPr>
        <w:spacing w:after="189" w:line="259" w:lineRule="auto"/>
        <w:ind w:left="293" w:right="0" w:hanging="10"/>
        <w:jc w:val="left"/>
        <w:rPr>
          <w:szCs w:val="24"/>
          <w:lang w:val="es-AR"/>
        </w:rPr>
      </w:pPr>
      <w:r w:rsidRPr="00D012B2">
        <w:rPr>
          <w:b/>
          <w:szCs w:val="24"/>
          <w:lang w:val="es-AR"/>
        </w:rPr>
        <w:t>Mitundu ya Chikhulupiliro chimenechi: ilipo inayi:</w:t>
      </w:r>
    </w:p>
    <w:p w14:paraId="29B69D58" w14:textId="50FEE2BB" w:rsidR="004B710F" w:rsidRPr="00D012B2" w:rsidRDefault="000553DB">
      <w:pPr>
        <w:numPr>
          <w:ilvl w:val="0"/>
          <w:numId w:val="4"/>
        </w:numPr>
        <w:ind w:right="0" w:hanging="360"/>
        <w:rPr>
          <w:szCs w:val="24"/>
          <w:lang w:val="es-AR"/>
        </w:rPr>
      </w:pPr>
      <w:r w:rsidRPr="00D012B2">
        <w:rPr>
          <w:b/>
          <w:szCs w:val="24"/>
          <w:lang w:val="es-AR"/>
        </w:rPr>
        <w:t xml:space="preserve">Kudziwa: </w:t>
      </w:r>
      <w:r w:rsidRPr="00D012B2">
        <w:rPr>
          <w:szCs w:val="24"/>
          <w:lang w:val="es-AR"/>
        </w:rPr>
        <w:t xml:space="preserve">Timakhulupilira kuti Allah Ta’ala amadziwa </w:t>
      </w:r>
      <w:r w:rsidR="000B54AD" w:rsidRPr="00D012B2">
        <w:rPr>
          <w:szCs w:val="24"/>
          <w:lang w:val="es-AR"/>
        </w:rPr>
        <w:t>chilichonse</w:t>
      </w:r>
      <w:r w:rsidRPr="00D012B2">
        <w:rPr>
          <w:szCs w:val="24"/>
          <w:lang w:val="es-AR"/>
        </w:rPr>
        <w:t>. Iye amadziwa zomwe zinachitika, zomwe zikuchitika, zomwe zidzachitike komanso mmene zidzachitikire. Kudziwa kwake nkosatha, ndipo samasaukira kudziwa kwina kwatsopano komanso saiwala zomwe akudziwa.</w:t>
      </w:r>
    </w:p>
    <w:p w14:paraId="5DBF02B2" w14:textId="283C7BE8" w:rsidR="004B710F" w:rsidRPr="00D012B2" w:rsidRDefault="000553DB">
      <w:pPr>
        <w:numPr>
          <w:ilvl w:val="0"/>
          <w:numId w:val="4"/>
        </w:numPr>
        <w:ind w:right="0" w:hanging="360"/>
        <w:rPr>
          <w:szCs w:val="24"/>
          <w:lang w:val="es-AR"/>
        </w:rPr>
      </w:pPr>
      <w:r w:rsidRPr="00D012B2">
        <w:rPr>
          <w:b/>
          <w:szCs w:val="24"/>
          <w:lang w:val="es-AR"/>
        </w:rPr>
        <w:t>Kaundula:</w:t>
      </w:r>
      <w:r w:rsidRPr="00D012B2">
        <w:rPr>
          <w:szCs w:val="24"/>
          <w:lang w:val="es-AR"/>
        </w:rPr>
        <w:t xml:space="preserve"> Timakhulupilira kuti Allah Ta’ala analemba pa </w:t>
      </w:r>
      <w:r w:rsidRPr="00D012B2">
        <w:rPr>
          <w:i/>
          <w:szCs w:val="24"/>
          <w:lang w:val="es-AR"/>
        </w:rPr>
        <w:t>Lawh Mahfuz</w:t>
      </w:r>
      <w:r w:rsidRPr="00D012B2">
        <w:rPr>
          <w:szCs w:val="24"/>
          <w:lang w:val="es-AR"/>
        </w:rPr>
        <w:t xml:space="preserve">, </w:t>
      </w:r>
      <w:r w:rsidR="000B54AD" w:rsidRPr="00D012B2">
        <w:rPr>
          <w:szCs w:val="24"/>
          <w:lang w:val="es-AR"/>
        </w:rPr>
        <w:t>chilichonse</w:t>
      </w:r>
      <w:r w:rsidRPr="00D012B2">
        <w:rPr>
          <w:szCs w:val="24"/>
          <w:lang w:val="es-AR"/>
        </w:rPr>
        <w:t xml:space="preserve"> chomwe chikuchitika kufikira tsiku lachiweruz</w:t>
      </w:r>
      <w:r w:rsidR="0019594A" w:rsidRPr="00D012B2">
        <w:rPr>
          <w:szCs w:val="24"/>
          <w:lang w:val="es-AR"/>
        </w:rPr>
        <w:t>ir</w:t>
      </w:r>
      <w:r w:rsidRPr="00D012B2">
        <w:rPr>
          <w:szCs w:val="24"/>
          <w:lang w:val="es-AR"/>
        </w:rPr>
        <w:t xml:space="preserve">o: </w:t>
      </w:r>
      <w:r w:rsidRPr="00D012B2">
        <w:rPr>
          <w:i/>
          <w:iCs/>
          <w:szCs w:val="24"/>
          <w:lang w:val="es-AR"/>
        </w:rPr>
        <w:t>“Kodi sudziwa kuti Allah akudziwa zakumwamba ndi zapansi? Ndithu, zonsezo zili mkaundula [wake], ndithu, [kudziwika kwa] zimenezo kwa Allah nkosavuta”</w:t>
      </w:r>
      <w:r w:rsidRPr="00D012B2">
        <w:rPr>
          <w:szCs w:val="24"/>
          <w:lang w:val="es-AR"/>
        </w:rPr>
        <w:t xml:space="preserve"> [22:70].</w:t>
      </w:r>
    </w:p>
    <w:p w14:paraId="03D75CAE" w14:textId="3A75C854" w:rsidR="004B710F" w:rsidRPr="00D012B2" w:rsidRDefault="000553DB">
      <w:pPr>
        <w:numPr>
          <w:ilvl w:val="0"/>
          <w:numId w:val="4"/>
        </w:numPr>
        <w:ind w:right="0" w:hanging="360"/>
        <w:rPr>
          <w:szCs w:val="24"/>
          <w:lang w:val="es-AR"/>
        </w:rPr>
      </w:pPr>
      <w:r w:rsidRPr="00D012B2">
        <w:rPr>
          <w:b/>
          <w:szCs w:val="24"/>
          <w:lang w:val="es-AR"/>
        </w:rPr>
        <w:lastRenderedPageBreak/>
        <w:t>Chifuniro:</w:t>
      </w:r>
      <w:r w:rsidRPr="00D012B2">
        <w:rPr>
          <w:szCs w:val="24"/>
          <w:lang w:val="es-AR"/>
        </w:rPr>
        <w:t xml:space="preserve"> Timakh</w:t>
      </w:r>
      <w:r w:rsidR="0019594A" w:rsidRPr="00D012B2">
        <w:rPr>
          <w:szCs w:val="24"/>
          <w:lang w:val="es-AR"/>
        </w:rPr>
        <w:t>ulupilira kuti Allah Ta’la anak</w:t>
      </w:r>
      <w:r w:rsidRPr="00D012B2">
        <w:rPr>
          <w:szCs w:val="24"/>
          <w:lang w:val="es-AR"/>
        </w:rPr>
        <w:t xml:space="preserve">onza </w:t>
      </w:r>
      <w:r w:rsidR="000B54AD" w:rsidRPr="00D012B2">
        <w:rPr>
          <w:szCs w:val="24"/>
          <w:lang w:val="es-AR"/>
        </w:rPr>
        <w:t>chilichonse</w:t>
      </w:r>
      <w:r w:rsidRPr="00D012B2">
        <w:rPr>
          <w:szCs w:val="24"/>
          <w:lang w:val="es-AR"/>
        </w:rPr>
        <w:t xml:space="preserve"> mu chifuniro chake. Palibe chomwe chingachitike popanda chifuniro cha Allah. </w:t>
      </w:r>
      <w:r w:rsidR="000B54AD" w:rsidRPr="00D012B2">
        <w:rPr>
          <w:szCs w:val="24"/>
          <w:lang w:val="es-AR"/>
        </w:rPr>
        <w:t>Chilichonse</w:t>
      </w:r>
      <w:r w:rsidRPr="00D012B2">
        <w:rPr>
          <w:szCs w:val="24"/>
          <w:lang w:val="es-AR"/>
        </w:rPr>
        <w:t xml:space="preserve"> chomwe wafuna chimachitik</w:t>
      </w:r>
      <w:r w:rsidR="0019594A" w:rsidRPr="00D012B2">
        <w:rPr>
          <w:szCs w:val="24"/>
          <w:lang w:val="es-AR"/>
        </w:rPr>
        <w:t>a, ndipo chomwe sanafune sichi</w:t>
      </w:r>
      <w:r w:rsidRPr="00D012B2">
        <w:rPr>
          <w:szCs w:val="24"/>
          <w:lang w:val="es-AR"/>
        </w:rPr>
        <w:t>chitika.</w:t>
      </w:r>
    </w:p>
    <w:p w14:paraId="780B35E8" w14:textId="029B4570" w:rsidR="004B710F" w:rsidRPr="00D012B2" w:rsidRDefault="000553DB">
      <w:pPr>
        <w:numPr>
          <w:ilvl w:val="0"/>
          <w:numId w:val="4"/>
        </w:numPr>
        <w:spacing w:after="207"/>
        <w:ind w:right="0" w:hanging="360"/>
        <w:rPr>
          <w:szCs w:val="24"/>
        </w:rPr>
      </w:pPr>
      <w:r w:rsidRPr="00D012B2">
        <w:rPr>
          <w:b/>
          <w:szCs w:val="24"/>
          <w:lang w:val="es-AR"/>
        </w:rPr>
        <w:t>Kulenga:</w:t>
      </w:r>
      <w:r w:rsidRPr="00D012B2">
        <w:rPr>
          <w:szCs w:val="24"/>
          <w:lang w:val="es-AR"/>
        </w:rPr>
        <w:t xml:space="preserve"> Timakhulupilira kuti: </w:t>
      </w:r>
      <w:r w:rsidRPr="00D012B2">
        <w:rPr>
          <w:i/>
          <w:iCs/>
          <w:szCs w:val="24"/>
          <w:lang w:val="es-AR"/>
        </w:rPr>
        <w:t xml:space="preserve">“Allah ndiye Mlengi wa </w:t>
      </w:r>
      <w:r w:rsidR="000B54AD" w:rsidRPr="00D012B2">
        <w:rPr>
          <w:i/>
          <w:iCs/>
          <w:szCs w:val="24"/>
          <w:lang w:val="es-AR"/>
        </w:rPr>
        <w:t>chilichonse</w:t>
      </w:r>
      <w:r w:rsidRPr="00D012B2">
        <w:rPr>
          <w:i/>
          <w:iCs/>
          <w:szCs w:val="24"/>
          <w:lang w:val="es-AR"/>
        </w:rPr>
        <w:t>, Ndipo Iye ndi M</w:t>
      </w:r>
      <w:r w:rsidR="0034142C" w:rsidRPr="00D012B2">
        <w:rPr>
          <w:i/>
          <w:iCs/>
          <w:szCs w:val="24"/>
          <w:lang w:val="es-AR"/>
        </w:rPr>
        <w:t>u</w:t>
      </w:r>
      <w:r w:rsidRPr="00D012B2">
        <w:rPr>
          <w:i/>
          <w:iCs/>
          <w:szCs w:val="24"/>
          <w:lang w:val="es-AR"/>
        </w:rPr>
        <w:t xml:space="preserve">yang’aniri wa </w:t>
      </w:r>
      <w:r w:rsidR="000B54AD" w:rsidRPr="00D012B2">
        <w:rPr>
          <w:i/>
          <w:iCs/>
          <w:szCs w:val="24"/>
          <w:lang w:val="es-AR"/>
        </w:rPr>
        <w:t>Chilichonse</w:t>
      </w:r>
      <w:r w:rsidRPr="00D012B2">
        <w:rPr>
          <w:i/>
          <w:iCs/>
          <w:szCs w:val="24"/>
          <w:lang w:val="es-AR"/>
        </w:rPr>
        <w:t>. Makiyi a kumwamba ndi pansi ali kwa Iye.”</w:t>
      </w:r>
      <w:r w:rsidRPr="00D012B2">
        <w:rPr>
          <w:szCs w:val="24"/>
          <w:lang w:val="es-AR"/>
        </w:rPr>
        <w:t xml:space="preserve"> [39:62-3]. M</w:t>
      </w:r>
      <w:r w:rsidR="0034142C" w:rsidRPr="00D012B2">
        <w:rPr>
          <w:szCs w:val="24"/>
          <w:lang w:val="es-AR"/>
        </w:rPr>
        <w:t>um</w:t>
      </w:r>
      <w:r w:rsidRPr="00D012B2">
        <w:rPr>
          <w:szCs w:val="24"/>
          <w:lang w:val="es-AR"/>
        </w:rPr>
        <w:t xml:space="preserve">tundu uwu muli zonse zomwe Allah mwiniwake amachita, komanso zonse zomwe zolengedwa zake zimachita, zonsezo ndi zochokera kwa Iye. Choncho, choyankhula, chochita kapena chomwe munthu sanachite, chimadziwika ndi Allah yemwe analemba zimenezo, komanso ndi yemwe anafuna kuti chichitike kapena chisachitike, poti iye ndi amene analenga zonsezo. </w:t>
      </w:r>
      <w:r w:rsidRPr="00D012B2">
        <w:rPr>
          <w:i/>
          <w:iCs/>
          <w:szCs w:val="24"/>
          <w:lang w:val="es-AR"/>
        </w:rPr>
        <w:t>“Kwa yemwe mwa inu akufuna</w:t>
      </w:r>
      <w:r w:rsidR="0034142C" w:rsidRPr="00D012B2">
        <w:rPr>
          <w:i/>
          <w:iCs/>
          <w:szCs w:val="24"/>
          <w:lang w:val="es-AR"/>
        </w:rPr>
        <w:t xml:space="preserve"> kuyenda munjira yoongoka; koma</w:t>
      </w:r>
      <w:r w:rsidRPr="00D012B2">
        <w:rPr>
          <w:i/>
          <w:iCs/>
          <w:szCs w:val="24"/>
          <w:lang w:val="es-AR"/>
        </w:rPr>
        <w:t xml:space="preserve"> simungafune chinthu mwa inu nokha pokhapokha atafuna Allah Mbuye wa zolengedwa zonse.” </w:t>
      </w:r>
      <w:r w:rsidRPr="00D012B2">
        <w:rPr>
          <w:szCs w:val="24"/>
          <w:lang w:val="es-AR"/>
        </w:rPr>
        <w:t xml:space="preserve">[81:28-29]; </w:t>
      </w:r>
      <w:r w:rsidRPr="00D012B2">
        <w:rPr>
          <w:i/>
          <w:iCs/>
          <w:szCs w:val="24"/>
          <w:lang w:val="es-AR"/>
        </w:rPr>
        <w:t xml:space="preserve">“Ndipo Allah akadafuna, sakadamenyana; koma Allah amachita zimene akufuna.” </w:t>
      </w:r>
      <w:r w:rsidRPr="00D012B2">
        <w:rPr>
          <w:szCs w:val="24"/>
          <w:lang w:val="es-AR"/>
        </w:rPr>
        <w:t xml:space="preserve">[2:253]; </w:t>
      </w:r>
      <w:r w:rsidRPr="00D012B2">
        <w:rPr>
          <w:i/>
          <w:iCs/>
          <w:szCs w:val="24"/>
          <w:lang w:val="es-AR"/>
        </w:rPr>
        <w:t>“Ndipo ngati Allah akadafuna, sakadachita zimenezo. Choncho asiye ndi izo zomwe akupeka.”</w:t>
      </w:r>
      <w:r w:rsidRPr="00D012B2">
        <w:rPr>
          <w:szCs w:val="24"/>
          <w:lang w:val="es-AR"/>
        </w:rPr>
        <w:t xml:space="preserve"> [6:137]; “</w:t>
      </w:r>
      <w:r w:rsidRPr="00D012B2">
        <w:rPr>
          <w:i/>
          <w:iCs/>
          <w:szCs w:val="24"/>
          <w:lang w:val="es-AR"/>
        </w:rPr>
        <w:t xml:space="preserve">Chikhalirecho Allah ndiye adakulengani ndi zimene mukuchita!” </w:t>
      </w:r>
      <w:r w:rsidRPr="00D012B2">
        <w:rPr>
          <w:szCs w:val="24"/>
        </w:rPr>
        <w:t>[37:96].</w:t>
      </w:r>
    </w:p>
    <w:p w14:paraId="611FF60C" w14:textId="77777777" w:rsidR="004B710F" w:rsidRPr="00D012B2" w:rsidRDefault="000553DB">
      <w:pPr>
        <w:pStyle w:val="Heading2"/>
        <w:ind w:left="10"/>
        <w:rPr>
          <w:sz w:val="24"/>
          <w:szCs w:val="24"/>
        </w:rPr>
      </w:pPr>
      <w:r w:rsidRPr="00D012B2">
        <w:rPr>
          <w:sz w:val="24"/>
          <w:szCs w:val="24"/>
        </w:rPr>
        <w:t>CHIFUNIRO CHA MUNTHU</w:t>
      </w:r>
    </w:p>
    <w:p w14:paraId="222F1270" w14:textId="77777777" w:rsidR="004B710F" w:rsidRPr="00D012B2" w:rsidRDefault="000553DB">
      <w:pPr>
        <w:ind w:left="-15" w:right="0"/>
        <w:rPr>
          <w:szCs w:val="24"/>
        </w:rPr>
      </w:pPr>
      <w:r w:rsidRPr="00D012B2">
        <w:rPr>
          <w:szCs w:val="24"/>
        </w:rPr>
        <w:t>Ngakhale kuti timakhulupiliranso kuti Allah Ta’la analenga munthu ndikumpatsa mphamvu ndi ufulu wodzisankhira kuchita zomwe wafuna, koma kuti zonsezo zili ndi malire ake omwe sakuyenera kupyola, monga:</w:t>
      </w:r>
    </w:p>
    <w:p w14:paraId="02E311A2" w14:textId="7BE64EA1" w:rsidR="004B710F" w:rsidRPr="00D012B2" w:rsidRDefault="000553DB">
      <w:pPr>
        <w:numPr>
          <w:ilvl w:val="0"/>
          <w:numId w:val="5"/>
        </w:numPr>
        <w:ind w:right="0" w:hanging="360"/>
        <w:rPr>
          <w:szCs w:val="24"/>
        </w:rPr>
      </w:pPr>
      <w:r w:rsidRPr="00D012B2">
        <w:rPr>
          <w:szCs w:val="24"/>
        </w:rPr>
        <w:t>Allah akunena kuti: “</w:t>
      </w:r>
      <w:r w:rsidRPr="00D012B2">
        <w:rPr>
          <w:i/>
          <w:iCs/>
          <w:szCs w:val="24"/>
        </w:rPr>
        <w:t>Choncho idzereni minda yanu mmene mungafunire;</w:t>
      </w:r>
      <w:r w:rsidRPr="00D012B2">
        <w:rPr>
          <w:szCs w:val="24"/>
        </w:rPr>
        <w:t xml:space="preserve">” [2:223]; komanso </w:t>
      </w:r>
      <w:r w:rsidRPr="00D012B2">
        <w:rPr>
          <w:i/>
          <w:iCs/>
          <w:szCs w:val="24"/>
        </w:rPr>
        <w:t>“Akadafunadi kuti atuluke [kupita ku nkhondo] akadakonzekera zokonzekera za kunkhondo;”</w:t>
      </w:r>
      <w:r w:rsidRPr="00D012B2">
        <w:rPr>
          <w:szCs w:val="24"/>
        </w:rPr>
        <w:t xml:space="preserve"> </w:t>
      </w:r>
      <w:r w:rsidRPr="00D012B2">
        <w:rPr>
          <w:szCs w:val="24"/>
        </w:rPr>
        <w:lastRenderedPageBreak/>
        <w:t>[9:46]. Ma aayah amenewa, Allah watsimikizira munthu kuti “akanafuna</w:t>
      </w:r>
      <w:r w:rsidR="0034142C" w:rsidRPr="00D012B2">
        <w:rPr>
          <w:szCs w:val="24"/>
        </w:rPr>
        <w:t xml:space="preserve"> kupita kunkhondo” komanso “kuk</w:t>
      </w:r>
      <w:r w:rsidRPr="00D012B2">
        <w:rPr>
          <w:szCs w:val="24"/>
        </w:rPr>
        <w:t>onzekera” akanachita mukufuna kwawo.</w:t>
      </w:r>
    </w:p>
    <w:p w14:paraId="5C281724" w14:textId="77777777" w:rsidR="004B710F" w:rsidRPr="00D012B2" w:rsidRDefault="000553DB">
      <w:pPr>
        <w:numPr>
          <w:ilvl w:val="0"/>
          <w:numId w:val="5"/>
        </w:numPr>
        <w:ind w:right="0" w:hanging="360"/>
        <w:rPr>
          <w:szCs w:val="24"/>
        </w:rPr>
      </w:pPr>
      <w:r w:rsidRPr="00D012B2">
        <w:rPr>
          <w:szCs w:val="24"/>
        </w:rPr>
        <w:t xml:space="preserve">Kumuuza munthu zoyenera kuchita ndi zoyasenera kuchita: Akanakhala kuti munthu alibe ufulu pakusankha, malangizo amenewa ndiye kuti akanatanthauza kuti Allah akumuza munthu kuchita zomwe sangakwanitse. Zimenezo zakanidwa </w:t>
      </w:r>
    </w:p>
    <w:p w14:paraId="090CAF21" w14:textId="77777777" w:rsidR="004B710F" w:rsidRPr="00D012B2" w:rsidRDefault="000553DB">
      <w:pPr>
        <w:ind w:left="360" w:right="0" w:firstLine="0"/>
        <w:rPr>
          <w:szCs w:val="24"/>
        </w:rPr>
      </w:pPr>
      <w:r w:rsidRPr="00D012B2">
        <w:rPr>
          <w:szCs w:val="24"/>
        </w:rPr>
        <w:t xml:space="preserve">ndi Allah mukuyankhula kwake: </w:t>
      </w:r>
      <w:r w:rsidRPr="00D012B2">
        <w:rPr>
          <w:i/>
          <w:iCs/>
          <w:szCs w:val="24"/>
        </w:rPr>
        <w:t>“Allah sakakamiza mzimu uliwonse koma chimene chili cholingana ndi kukhoza kwake”</w:t>
      </w:r>
      <w:r w:rsidRPr="00D012B2">
        <w:rPr>
          <w:szCs w:val="24"/>
        </w:rPr>
        <w:t xml:space="preserve"> [2:286].</w:t>
      </w:r>
    </w:p>
    <w:p w14:paraId="46A73072" w14:textId="7C686F10" w:rsidR="004B710F" w:rsidRPr="00D012B2" w:rsidRDefault="000553DB">
      <w:pPr>
        <w:numPr>
          <w:ilvl w:val="0"/>
          <w:numId w:val="5"/>
        </w:numPr>
        <w:ind w:right="0" w:hanging="360"/>
        <w:rPr>
          <w:szCs w:val="24"/>
        </w:rPr>
      </w:pPr>
      <w:r w:rsidRPr="00D012B2">
        <w:rPr>
          <w:szCs w:val="24"/>
        </w:rPr>
        <w:t>Kumuyamikira yemwe wachita zabwino ndikumulipira zabwino, komanso kumu</w:t>
      </w:r>
      <w:r w:rsidR="0034142C" w:rsidRPr="00D012B2">
        <w:rPr>
          <w:szCs w:val="24"/>
        </w:rPr>
        <w:t>d</w:t>
      </w:r>
      <w:r w:rsidRPr="00D012B2">
        <w:rPr>
          <w:szCs w:val="24"/>
        </w:rPr>
        <w:t>zu</w:t>
      </w:r>
      <w:r w:rsidR="0034142C" w:rsidRPr="00D012B2">
        <w:rPr>
          <w:szCs w:val="24"/>
        </w:rPr>
        <w:t>d</w:t>
      </w:r>
      <w:r w:rsidRPr="00D012B2">
        <w:rPr>
          <w:szCs w:val="24"/>
        </w:rPr>
        <w:t>zula yemwe wachita zoipa ndikumupatsa chilango pa zochita zake: Ngati zochitazo sizidachitike mwakufuna kwa munthu, kumuyamikira kukhala masewera komanso kumulanga yemwe walakwa kukhala kumupondereza. Koma Allah ndithu sapondereza komanso sasewera.</w:t>
      </w:r>
    </w:p>
    <w:p w14:paraId="16FA6CBE" w14:textId="7DF84612" w:rsidR="004B710F" w:rsidRPr="00D012B2" w:rsidRDefault="000553DB">
      <w:pPr>
        <w:numPr>
          <w:ilvl w:val="0"/>
          <w:numId w:val="5"/>
        </w:numPr>
        <w:spacing w:after="207"/>
        <w:ind w:right="0" w:hanging="360"/>
        <w:rPr>
          <w:szCs w:val="24"/>
        </w:rPr>
      </w:pPr>
      <w:r w:rsidRPr="00D012B2">
        <w:rPr>
          <w:szCs w:val="24"/>
        </w:rPr>
        <w:t xml:space="preserve">Allah anatumiza Atumiki ake </w:t>
      </w:r>
      <w:r w:rsidRPr="00D012B2">
        <w:rPr>
          <w:i/>
          <w:iCs/>
          <w:szCs w:val="24"/>
        </w:rPr>
        <w:t>“[Iwo ndi] aneneri omwe adauza nkhani zabwino [kwa anthu abwino] ndi kuwachenjeza [oipa] kuti anthu asadzakhale ndi mtsutso pa Allah pambuyo pa [kudza kwa] Aneneriwa.”</w:t>
      </w:r>
      <w:r w:rsidRPr="00D012B2">
        <w:rPr>
          <w:szCs w:val="24"/>
        </w:rPr>
        <w:t xml:space="preserve"> [4:165]. Ngati zochita zamunthu sizinachitike mwakusankha kwake, kutsutsa kwake sikugwira ntchito pakutumizidwa kwa Atumiki. Munthu aliyense akamachita chinthu amaona kuti akuchita kapena sakuchita mokakamizidwa. Koma amatha kuimilira, kukhala, kulowa, kutuluk</w:t>
      </w:r>
      <w:r w:rsidR="008B39A9" w:rsidRPr="00D012B2">
        <w:rPr>
          <w:szCs w:val="24"/>
        </w:rPr>
        <w:t>a, kuyenda ulendo kapena kusanyamuka</w:t>
      </w:r>
      <w:r w:rsidRPr="00D012B2">
        <w:rPr>
          <w:szCs w:val="24"/>
        </w:rPr>
        <w:t xml:space="preserve"> mwakufuna kwake popanda kukakamizidwa ndi wina wake. Iye amatha kusiyanitsa pakati pa kuchita chinthu mwakufuna kwake ndi mokakamizidwa. Chimodzimodzinso Chisilamu </w:t>
      </w:r>
      <w:r w:rsidRPr="00D012B2">
        <w:rPr>
          <w:szCs w:val="24"/>
        </w:rPr>
        <w:lastRenderedPageBreak/>
        <w:t>chimasiyanitsa pakati pa zinthu ziwirizi; sichimalanga yemwe wachita chinthu cholakwika mokakamizidwa.</w:t>
      </w:r>
    </w:p>
    <w:p w14:paraId="18BDC83B" w14:textId="70DE872B" w:rsidR="004B710F" w:rsidRPr="00D012B2" w:rsidRDefault="008B39A9" w:rsidP="008B39A9">
      <w:pPr>
        <w:spacing w:after="187" w:line="261" w:lineRule="auto"/>
        <w:ind w:left="10" w:hanging="10"/>
        <w:jc w:val="center"/>
        <w:rPr>
          <w:szCs w:val="24"/>
        </w:rPr>
      </w:pPr>
      <w:r w:rsidRPr="00D012B2">
        <w:rPr>
          <w:b/>
          <w:szCs w:val="24"/>
        </w:rPr>
        <w:t>KUCHIMWA SIKOLOLEDWA</w:t>
      </w:r>
    </w:p>
    <w:p w14:paraId="43B7445E" w14:textId="295E25B8" w:rsidR="004B710F" w:rsidRPr="00D012B2" w:rsidRDefault="000553DB" w:rsidP="008B39A9">
      <w:pPr>
        <w:ind w:left="-15" w:right="0"/>
        <w:rPr>
          <w:szCs w:val="24"/>
          <w:lang w:val="es-AR"/>
        </w:rPr>
      </w:pPr>
      <w:r w:rsidRPr="00D012B2">
        <w:rPr>
          <w:szCs w:val="24"/>
        </w:rPr>
        <w:t>Timakhulupilira kuti ochimwa sanaloledw</w:t>
      </w:r>
      <w:r w:rsidR="008B39A9" w:rsidRPr="00D012B2">
        <w:rPr>
          <w:szCs w:val="24"/>
        </w:rPr>
        <w:t>e kuti azichita machimo mu chik</w:t>
      </w:r>
      <w:r w:rsidRPr="00D012B2">
        <w:rPr>
          <w:szCs w:val="24"/>
        </w:rPr>
        <w:t>onzero cha Allah, Allah salola munthu kuchita tchimo; iye amachita kusankha kuti achite tchimolo ndipo sikuti amakhala akudziwa kuti</w:t>
      </w:r>
      <w:r w:rsidR="008B39A9" w:rsidRPr="00D012B2">
        <w:rPr>
          <w:szCs w:val="24"/>
        </w:rPr>
        <w:t xml:space="preserve"> zimenezo ndizomwe Allah anamuk</w:t>
      </w:r>
      <w:r w:rsidRPr="00D012B2">
        <w:rPr>
          <w:szCs w:val="24"/>
        </w:rPr>
        <w:t>onzera, poti palibe yem</w:t>
      </w:r>
      <w:r w:rsidR="008B39A9" w:rsidRPr="00D012B2">
        <w:rPr>
          <w:szCs w:val="24"/>
        </w:rPr>
        <w:t>we amadziwa chomwe Allah anamuk</w:t>
      </w:r>
      <w:r w:rsidRPr="00D012B2">
        <w:rPr>
          <w:szCs w:val="24"/>
        </w:rPr>
        <w:t>onzera mpaka chitachitika “</w:t>
      </w:r>
      <w:r w:rsidRPr="00D012B2">
        <w:rPr>
          <w:i/>
          <w:iCs/>
          <w:szCs w:val="24"/>
        </w:rPr>
        <w:t>Ndipo aliyense sadziwa chomwe apeze mawa;</w:t>
      </w:r>
      <w:r w:rsidRPr="00D012B2">
        <w:rPr>
          <w:szCs w:val="24"/>
        </w:rPr>
        <w:t xml:space="preserve">” [31:34]. Allah Ta’la salola </w:t>
      </w:r>
      <w:r w:rsidR="008B39A9" w:rsidRPr="00D012B2">
        <w:rPr>
          <w:i/>
          <w:szCs w:val="24"/>
        </w:rPr>
        <w:t>kupereka chifukwa</w:t>
      </w:r>
      <w:r w:rsidRPr="00D012B2">
        <w:rPr>
          <w:szCs w:val="24"/>
        </w:rPr>
        <w:t xml:space="preserve"> pa zoipa zomwe munthu akuchita, “Amene akuphatikiza [Allah ndi mafano] anena: “</w:t>
      </w:r>
      <w:r w:rsidRPr="00D012B2">
        <w:rPr>
          <w:i/>
          <w:iCs/>
          <w:szCs w:val="24"/>
        </w:rPr>
        <w:t xml:space="preserve">Ngati Allah akadafuna, sitikadamphatikiza, ife ngakhale makolo athu. Ndipo sitikadaletsa </w:t>
      </w:r>
      <w:r w:rsidR="000B54AD" w:rsidRPr="00D012B2">
        <w:rPr>
          <w:i/>
          <w:iCs/>
          <w:szCs w:val="24"/>
        </w:rPr>
        <w:t>chilichonse</w:t>
      </w:r>
      <w:r w:rsidRPr="00D012B2">
        <w:rPr>
          <w:i/>
          <w:iCs/>
          <w:szCs w:val="24"/>
        </w:rPr>
        <w:t xml:space="preserve">. [Choncho, izi zomwe tikuchita, Allah akuziyanja]. Momwemonso adatsutsa omwe adalipo patsogolo pawo kufikira adalawa chilango chathu. Nena: “Kodi muli nako kudziwa [kokutsimikizirani zimenezi]? Koti mungatitulutsire [umboni wake wotsimikizira kuti Allah adakulamulani zimenezi]? </w:t>
      </w:r>
      <w:r w:rsidRPr="00D012B2">
        <w:rPr>
          <w:i/>
          <w:iCs/>
          <w:szCs w:val="24"/>
          <w:lang w:val="es-AR"/>
        </w:rPr>
        <w:t>Inu simutsatira china, koma zongoganizira basi. Ndipo simukunena china koma zabodza basi</w:t>
      </w:r>
      <w:r w:rsidRPr="00D012B2">
        <w:rPr>
          <w:szCs w:val="24"/>
          <w:lang w:val="es-AR"/>
        </w:rPr>
        <w:t xml:space="preserve">.” [6:148]. Choncho kwa omwe akugwiritsa ntchito </w:t>
      </w:r>
      <w:r w:rsidRPr="00D012B2">
        <w:rPr>
          <w:i/>
          <w:szCs w:val="24"/>
          <w:lang w:val="es-AR"/>
        </w:rPr>
        <w:t>qadar</w:t>
      </w:r>
      <w:r w:rsidRPr="00D012B2">
        <w:rPr>
          <w:szCs w:val="24"/>
          <w:lang w:val="es-AR"/>
        </w:rPr>
        <w:t xml:space="preserve"> [chikonzero] pa kuchimwa, ponena kuti ‘zimenezi ndizomwe anatilembera’; n’chifukwa chani nanga simunagwire ntchito yabwino ngati munali kudziwa kuti Allah anakulemberani, poti simukudziwa kusiyana kwa zabwino ndi zoipa? N’chifukwa chaketu Mtumiki salla Allah alaih wasallam atawauza ma Swahaba a</w:t>
      </w:r>
      <w:r w:rsidR="008B39A9" w:rsidRPr="00D012B2">
        <w:rPr>
          <w:szCs w:val="24"/>
          <w:lang w:val="es-AR"/>
        </w:rPr>
        <w:t>ke kuti “aliyense malo ake anak</w:t>
      </w:r>
      <w:r w:rsidRPr="00D012B2">
        <w:rPr>
          <w:szCs w:val="24"/>
          <w:lang w:val="es-AR"/>
        </w:rPr>
        <w:t>onzedwa kale ku Jannah kapena ku Jahannam” anati: ‘tsopano pamenepo bwanji tingosiya kugwira ntchito zabwino?’ iye anati: “Ayi, gwirani ntchito zabwino, aliyense adzalondoledwa ku zom</w:t>
      </w:r>
      <w:r w:rsidR="008B39A9" w:rsidRPr="00D012B2">
        <w:rPr>
          <w:szCs w:val="24"/>
          <w:lang w:val="es-AR"/>
        </w:rPr>
        <w:t>we analengedwera”. [Al-Bukhari ndi</w:t>
      </w:r>
      <w:r w:rsidRPr="00D012B2">
        <w:rPr>
          <w:szCs w:val="24"/>
          <w:lang w:val="es-AR"/>
        </w:rPr>
        <w:t xml:space="preserve"> Muslim].</w:t>
      </w:r>
    </w:p>
    <w:p w14:paraId="68C6A82E" w14:textId="0CC77A88" w:rsidR="004B710F" w:rsidRPr="00D012B2" w:rsidRDefault="000553DB">
      <w:pPr>
        <w:ind w:left="-15" w:right="0"/>
        <w:rPr>
          <w:szCs w:val="24"/>
          <w:lang w:val="es-AR"/>
        </w:rPr>
      </w:pPr>
      <w:r w:rsidRPr="00D012B2">
        <w:rPr>
          <w:szCs w:val="24"/>
          <w:lang w:val="es-AR"/>
        </w:rPr>
        <w:lastRenderedPageBreak/>
        <w:t xml:space="preserve">Kwa ochimwa yemwe akuyesetsa kupeza pothawira mu </w:t>
      </w:r>
      <w:r w:rsidRPr="00D012B2">
        <w:rPr>
          <w:i/>
          <w:szCs w:val="24"/>
          <w:lang w:val="es-AR"/>
        </w:rPr>
        <w:t>qadar</w:t>
      </w:r>
      <w:r w:rsidRPr="00D012B2">
        <w:rPr>
          <w:szCs w:val="24"/>
          <w:lang w:val="es-AR"/>
        </w:rPr>
        <w:t xml:space="preserve"> ya Allah: “tiyerekeze kuti mukufuna kupita ku Makkah, ndipo pali njira ziwiri zoti mukafikire kumeneko. Ndiye mwauzidwa ndi munthu okhulupirika kuti imodzi mwa njira ziwirizi ndi yoopsa komanso yovuta, pomwe inayo ndiyosavuta komanso yotetezeka; nzachidziwikire inu musankha yachiwiriyo. Simungatenge y</w:t>
      </w:r>
      <w:r w:rsidR="008B39A9" w:rsidRPr="00D012B2">
        <w:rPr>
          <w:szCs w:val="24"/>
          <w:lang w:val="es-AR"/>
        </w:rPr>
        <w:t>oyambayo nkumanena kuti ndichik</w:t>
      </w:r>
      <w:r w:rsidRPr="00D012B2">
        <w:rPr>
          <w:szCs w:val="24"/>
          <w:lang w:val="es-AR"/>
        </w:rPr>
        <w:t>onzero cha Allah pa inu. Ndipo ngati mungatero, anthu akuonani kuti ndinu wamisala.”</w:t>
      </w:r>
    </w:p>
    <w:p w14:paraId="282EEB57" w14:textId="13522B46" w:rsidR="004B710F" w:rsidRPr="00D012B2" w:rsidRDefault="008B39A9" w:rsidP="008B39A9">
      <w:pPr>
        <w:spacing w:after="177" w:line="264" w:lineRule="auto"/>
        <w:ind w:left="10" w:right="-14" w:hanging="10"/>
        <w:jc w:val="left"/>
        <w:rPr>
          <w:szCs w:val="24"/>
          <w:lang w:val="es-AR"/>
        </w:rPr>
      </w:pPr>
      <w:r w:rsidRPr="00D012B2">
        <w:rPr>
          <w:szCs w:val="24"/>
          <w:lang w:val="es-AR"/>
        </w:rPr>
        <w:t>Tikho</w:t>
      </w:r>
      <w:r w:rsidR="000553DB" w:rsidRPr="00D012B2">
        <w:rPr>
          <w:szCs w:val="24"/>
          <w:lang w:val="es-AR"/>
        </w:rPr>
        <w:t>za kumuuzanso kuti: “tiyerekeze kuti mwapatsidwa mwayi wosankha pakati pa ntchito ziwiri, inayo ndi ya malipiro apamwamba; nzachidziwikire inu musankha yamalipiro apamwamba. Mukudzisankhira padziko pano zomwe zi</w:t>
      </w:r>
      <w:r w:rsidRPr="00D012B2">
        <w:rPr>
          <w:szCs w:val="24"/>
          <w:lang w:val="es-AR"/>
        </w:rPr>
        <w:t>li zamtengo wochepa ku aakhira n</w:t>
      </w:r>
      <w:r w:rsidR="000553DB" w:rsidRPr="00D012B2">
        <w:rPr>
          <w:szCs w:val="24"/>
          <w:lang w:val="es-AR"/>
        </w:rPr>
        <w:t xml:space="preserve">kumagwiritsa ntchito  </w:t>
      </w:r>
      <w:r w:rsidRPr="00D012B2">
        <w:rPr>
          <w:szCs w:val="24"/>
          <w:lang w:val="es-AR"/>
        </w:rPr>
        <w:t>zifukwa zoti ndi chik</w:t>
      </w:r>
      <w:r w:rsidR="000553DB" w:rsidRPr="00D012B2">
        <w:rPr>
          <w:szCs w:val="24"/>
          <w:lang w:val="es-AR"/>
        </w:rPr>
        <w:t>onzero chanu? Musankha bwanji zoipa ponena kuti ndizomwe wakukhonzerani Allah pomwe mukutha kusiyanitsa nokha chabwino ndi choipa?”</w:t>
      </w:r>
    </w:p>
    <w:p w14:paraId="2B074166" w14:textId="6B1E0317" w:rsidR="004B710F" w:rsidRPr="00D012B2" w:rsidRDefault="008B39A9">
      <w:pPr>
        <w:spacing w:after="207"/>
        <w:ind w:left="-15" w:right="0"/>
        <w:rPr>
          <w:szCs w:val="24"/>
          <w:lang w:val="es-AR"/>
        </w:rPr>
      </w:pPr>
      <w:r w:rsidRPr="00D012B2">
        <w:rPr>
          <w:szCs w:val="24"/>
          <w:lang w:val="es-AR"/>
        </w:rPr>
        <w:t>Tikho</w:t>
      </w:r>
      <w:r w:rsidR="000553DB" w:rsidRPr="00D012B2">
        <w:rPr>
          <w:szCs w:val="24"/>
          <w:lang w:val="es-AR"/>
        </w:rPr>
        <w:t>zanso kumuuza kuti: “t</w:t>
      </w:r>
      <w:r w:rsidRPr="00D012B2">
        <w:rPr>
          <w:szCs w:val="24"/>
          <w:lang w:val="es-AR"/>
        </w:rPr>
        <w:t xml:space="preserve">imakuonani mukadwala, mumanka </w:t>
      </w:r>
      <w:r w:rsidR="000553DB" w:rsidRPr="00D012B2">
        <w:rPr>
          <w:szCs w:val="24"/>
          <w:lang w:val="es-AR"/>
        </w:rPr>
        <w:t>mu</w:t>
      </w:r>
      <w:r w:rsidRPr="00D012B2">
        <w:rPr>
          <w:szCs w:val="24"/>
          <w:lang w:val="es-AR"/>
        </w:rPr>
        <w:t>ku</w:t>
      </w:r>
      <w:r w:rsidR="000553DB" w:rsidRPr="00D012B2">
        <w:rPr>
          <w:szCs w:val="24"/>
          <w:lang w:val="es-AR"/>
        </w:rPr>
        <w:t>funafuna machiritso mwa madokotala osiyanasiyana, ndipo mukamalandira machiritso mumakhala opilira ndi ululu wake, n’chifukwa chani simmangosiya ndiku</w:t>
      </w:r>
      <w:r w:rsidRPr="00D012B2">
        <w:rPr>
          <w:szCs w:val="24"/>
          <w:lang w:val="es-AR"/>
        </w:rPr>
        <w:t>lolera kuti chimenecho ndi chik</w:t>
      </w:r>
      <w:r w:rsidR="000553DB" w:rsidRPr="00D012B2">
        <w:rPr>
          <w:szCs w:val="24"/>
          <w:lang w:val="es-AR"/>
        </w:rPr>
        <w:t>onzero cha Allah pa inu?”</w:t>
      </w:r>
    </w:p>
    <w:p w14:paraId="5064A2E5" w14:textId="77777777" w:rsidR="004B710F" w:rsidRPr="00D012B2" w:rsidRDefault="000553DB">
      <w:pPr>
        <w:pStyle w:val="Heading2"/>
        <w:ind w:left="10" w:right="1"/>
        <w:rPr>
          <w:sz w:val="24"/>
          <w:szCs w:val="24"/>
          <w:lang w:val="es-AR"/>
        </w:rPr>
      </w:pPr>
      <w:r w:rsidRPr="00D012B2">
        <w:rPr>
          <w:sz w:val="24"/>
          <w:szCs w:val="24"/>
          <w:lang w:val="es-AR"/>
        </w:rPr>
        <w:t>ZOIPA ZOMWE SIZICHOKERA KWA ALLAH</w:t>
      </w:r>
    </w:p>
    <w:p w14:paraId="3FCA17EA" w14:textId="3FCB9C50" w:rsidR="004B710F" w:rsidRPr="00D012B2" w:rsidRDefault="000553DB">
      <w:pPr>
        <w:ind w:left="-15" w:right="0"/>
        <w:rPr>
          <w:szCs w:val="24"/>
          <w:lang w:val="es-AR"/>
        </w:rPr>
      </w:pPr>
      <w:r w:rsidRPr="00D012B2">
        <w:rPr>
          <w:szCs w:val="24"/>
          <w:lang w:val="es-AR"/>
        </w:rPr>
        <w:t xml:space="preserve">Timakhulupilira kuti zoipa siziyenera kuikidwa kuti ndi za Allah, chifukwa cha Chifundo chake ndi Nzeru zake. Mtumiki salla Allah alaih wasallam anati: “Ndipo zoipa sizikuchokera </w:t>
      </w:r>
      <w:r w:rsidR="008B39A9" w:rsidRPr="00D012B2">
        <w:rPr>
          <w:szCs w:val="24"/>
          <w:lang w:val="es-AR"/>
        </w:rPr>
        <w:t>kwa inu.” [Muslim] Motero, chik</w:t>
      </w:r>
      <w:r w:rsidRPr="00D012B2">
        <w:rPr>
          <w:szCs w:val="24"/>
          <w:lang w:val="es-AR"/>
        </w:rPr>
        <w:t xml:space="preserve">onzero cha Allah pachokha sichimabwera ndi choipa </w:t>
      </w:r>
      <w:r w:rsidR="000B54AD" w:rsidRPr="00D012B2">
        <w:rPr>
          <w:szCs w:val="24"/>
          <w:lang w:val="es-AR"/>
        </w:rPr>
        <w:t>chilichonse</w:t>
      </w:r>
      <w:r w:rsidR="008B39A9" w:rsidRPr="00D012B2">
        <w:rPr>
          <w:szCs w:val="24"/>
          <w:lang w:val="es-AR"/>
        </w:rPr>
        <w:t>, chifukwa chik</w:t>
      </w:r>
      <w:r w:rsidRPr="00D012B2">
        <w:rPr>
          <w:szCs w:val="24"/>
          <w:lang w:val="es-AR"/>
        </w:rPr>
        <w:t>onzero chake ndi chifundo kwa ife kuchokera mu nzeru zake zakuya.</w:t>
      </w:r>
    </w:p>
    <w:p w14:paraId="470434FD" w14:textId="7957D5E0" w:rsidR="004B710F" w:rsidRPr="00D012B2" w:rsidRDefault="008B39A9">
      <w:pPr>
        <w:spacing w:after="150"/>
        <w:ind w:left="-15" w:right="0"/>
        <w:rPr>
          <w:szCs w:val="24"/>
        </w:rPr>
      </w:pPr>
      <w:r w:rsidRPr="00D012B2">
        <w:rPr>
          <w:szCs w:val="24"/>
          <w:lang w:val="es-AR"/>
        </w:rPr>
        <w:lastRenderedPageBreak/>
        <w:t>Zoipa zikho</w:t>
      </w:r>
      <w:r w:rsidR="000553DB" w:rsidRPr="00D012B2">
        <w:rPr>
          <w:szCs w:val="24"/>
          <w:lang w:val="es-AR"/>
        </w:rPr>
        <w:t>za kupezeka kuchokera mu zotsatira za c</w:t>
      </w:r>
      <w:r w:rsidRPr="00D012B2">
        <w:rPr>
          <w:szCs w:val="24"/>
          <w:lang w:val="es-AR"/>
        </w:rPr>
        <w:t>hik</w:t>
      </w:r>
      <w:r w:rsidR="000553DB" w:rsidRPr="00D012B2">
        <w:rPr>
          <w:szCs w:val="24"/>
          <w:lang w:val="es-AR"/>
        </w:rPr>
        <w:t>onzero chak</w:t>
      </w:r>
      <w:r w:rsidRPr="00D012B2">
        <w:rPr>
          <w:szCs w:val="24"/>
          <w:lang w:val="es-AR"/>
        </w:rPr>
        <w:t>e, koma osati kuchokera mu chik</w:t>
      </w:r>
      <w:r w:rsidR="000553DB" w:rsidRPr="00D012B2">
        <w:rPr>
          <w:szCs w:val="24"/>
          <w:lang w:val="es-AR"/>
        </w:rPr>
        <w:t xml:space="preserve">onzerocho. Mtumiki salla Allah alaih wasallam adanena pa pemphero la </w:t>
      </w:r>
      <w:r w:rsidR="000553DB" w:rsidRPr="00D012B2">
        <w:rPr>
          <w:i/>
          <w:szCs w:val="24"/>
          <w:lang w:val="es-AR"/>
        </w:rPr>
        <w:t>Qunut</w:t>
      </w:r>
      <w:r w:rsidR="000553DB" w:rsidRPr="00D012B2">
        <w:rPr>
          <w:szCs w:val="24"/>
          <w:lang w:val="es-AR"/>
        </w:rPr>
        <w:t xml:space="preserve"> yomwe adamuphunzitsa Hasan</w:t>
      </w:r>
      <w:r w:rsidRPr="00D012B2">
        <w:rPr>
          <w:szCs w:val="24"/>
          <w:lang w:val="es-AR"/>
        </w:rPr>
        <w:t xml:space="preserve"> (Allah  asangalale naye)</w:t>
      </w:r>
      <w:r w:rsidR="000553DB" w:rsidRPr="00D012B2">
        <w:rPr>
          <w:szCs w:val="24"/>
          <w:lang w:val="es-AR"/>
        </w:rPr>
        <w:t>: “Ndipo tite</w:t>
      </w:r>
      <w:r w:rsidR="00FF06FE" w:rsidRPr="00D012B2">
        <w:rPr>
          <w:szCs w:val="24"/>
          <w:lang w:val="es-AR"/>
        </w:rPr>
        <w:t>tezeni ku zoyipa zazomwe mwatik</w:t>
      </w:r>
      <w:r w:rsidR="000553DB" w:rsidRPr="00D012B2">
        <w:rPr>
          <w:szCs w:val="24"/>
          <w:lang w:val="es-AR"/>
        </w:rPr>
        <w:t xml:space="preserve">onzera” [Tirmidhi ndi ena]. Apa, Mtumiki anaika choipa kukhala </w:t>
      </w:r>
      <w:r w:rsidR="00FF06FE" w:rsidRPr="00D012B2">
        <w:rPr>
          <w:szCs w:val="24"/>
          <w:lang w:val="es-AR"/>
        </w:rPr>
        <w:t>chochokera mu zomwe Allah wakonza, osati kuti zomwe wak</w:t>
      </w:r>
      <w:r w:rsidR="000553DB" w:rsidRPr="00D012B2">
        <w:rPr>
          <w:szCs w:val="24"/>
          <w:lang w:val="es-AR"/>
        </w:rPr>
        <w:t xml:space="preserve">onzazo ndi zoipa. Choncho apa tikuona kuti zoipa </w:t>
      </w:r>
      <w:r w:rsidR="00FF06FE" w:rsidRPr="00D012B2">
        <w:rPr>
          <w:szCs w:val="24"/>
          <w:lang w:val="es-AR"/>
        </w:rPr>
        <w:t>zomwe zimapezeka mu qadar [chik</w:t>
      </w:r>
      <w:r w:rsidR="000553DB" w:rsidRPr="00D012B2">
        <w:rPr>
          <w:szCs w:val="24"/>
          <w:lang w:val="es-AR"/>
        </w:rPr>
        <w:t>on</w:t>
      </w:r>
      <w:r w:rsidR="00FF06FE" w:rsidRPr="00D012B2">
        <w:rPr>
          <w:szCs w:val="24"/>
          <w:lang w:val="es-AR"/>
        </w:rPr>
        <w:t>zero] sizimakhala kuti ndi chik</w:t>
      </w:r>
      <w:r w:rsidR="000553DB" w:rsidRPr="00D012B2">
        <w:rPr>
          <w:szCs w:val="24"/>
          <w:lang w:val="es-AR"/>
        </w:rPr>
        <w:t xml:space="preserve">onzerocho. </w:t>
      </w:r>
      <w:r w:rsidR="000553DB" w:rsidRPr="00F71D7E">
        <w:rPr>
          <w:szCs w:val="24"/>
          <w:lang w:val="es-AR"/>
        </w:rPr>
        <w:t>Zimenezo zimakhala zoipa pambali imodzi komanso zabwino mbali ina, kapenanso zimakhala zoipa nthawi ina, komanso zabw</w:t>
      </w:r>
      <w:r w:rsidR="00FF06FE" w:rsidRPr="00F71D7E">
        <w:rPr>
          <w:szCs w:val="24"/>
          <w:lang w:val="es-AR"/>
        </w:rPr>
        <w:t>ino nthawi ina. Kotero, zowawa</w:t>
      </w:r>
      <w:r w:rsidR="000553DB" w:rsidRPr="00F71D7E">
        <w:rPr>
          <w:szCs w:val="24"/>
          <w:lang w:val="es-AR"/>
        </w:rPr>
        <w:t xml:space="preserve"> zomwe zimachitika mdziko chifukwa cha chilala, matenda, umphawi ndi mantha, ndi zoipa ndithu, koma ndi zabwino mbali zina, monga mmene Allah akunenera: </w:t>
      </w:r>
      <w:r w:rsidR="000553DB" w:rsidRPr="00F71D7E">
        <w:rPr>
          <w:i/>
          <w:iCs/>
          <w:szCs w:val="24"/>
          <w:lang w:val="es-AR"/>
        </w:rPr>
        <w:t>“Chisokonezo chaonekera pamtunda ndi panyanja chifukwa cha zimene manja a anthu achita, kuti awalawitse [chilango cha] zina zomwe adachita; kuti iwo atembenukire [kwa Allah].”</w:t>
      </w:r>
      <w:r w:rsidR="000553DB" w:rsidRPr="00F71D7E">
        <w:rPr>
          <w:szCs w:val="24"/>
          <w:lang w:val="es-AR"/>
        </w:rPr>
        <w:t xml:space="preserve"> [30:41]. Kudula dzanja la wakuba kapena kumug</w:t>
      </w:r>
      <w:r w:rsidR="00FF06FE" w:rsidRPr="00F71D7E">
        <w:rPr>
          <w:szCs w:val="24"/>
          <w:lang w:val="es-AR"/>
        </w:rPr>
        <w:t>enda wachigololo ndi zinthu zowaw</w:t>
      </w:r>
      <w:r w:rsidR="000553DB" w:rsidRPr="00F71D7E">
        <w:rPr>
          <w:szCs w:val="24"/>
          <w:lang w:val="es-AR"/>
        </w:rPr>
        <w:t>a kwa wakuba ndi wachigololo, koma ndi zabwino kwa iwo mbali ina, chifukwa ndi kuyeretsedwa kwa iwo kuti chilango cha moyo uno ndi cha tsi</w:t>
      </w:r>
      <w:r w:rsidR="00FF06FE" w:rsidRPr="00F71D7E">
        <w:rPr>
          <w:szCs w:val="24"/>
          <w:lang w:val="es-AR"/>
        </w:rPr>
        <w:t>ku la chiweruzo chisaphatikizik</w:t>
      </w:r>
      <w:r w:rsidR="000553DB" w:rsidRPr="00F71D7E">
        <w:rPr>
          <w:szCs w:val="24"/>
          <w:lang w:val="es-AR"/>
        </w:rPr>
        <w:t xml:space="preserve">e pa iwo. </w:t>
      </w:r>
      <w:r w:rsidR="000553DB" w:rsidRPr="00D012B2">
        <w:rPr>
          <w:szCs w:val="24"/>
        </w:rPr>
        <w:t>Zilango zimenezi ndi zabwino mbali ina: zimatetez</w:t>
      </w:r>
      <w:r w:rsidR="00FF06FE" w:rsidRPr="00D012B2">
        <w:rPr>
          <w:szCs w:val="24"/>
        </w:rPr>
        <w:t xml:space="preserve">a anthu, chuma, ulemelero ndi </w:t>
      </w:r>
      <w:r w:rsidR="000553DB" w:rsidRPr="00D012B2">
        <w:rPr>
          <w:szCs w:val="24"/>
        </w:rPr>
        <w:t>ubale.</w:t>
      </w:r>
    </w:p>
    <w:p w14:paraId="0771A49B" w14:textId="77777777" w:rsidR="004B710F" w:rsidRPr="00D012B2" w:rsidRDefault="000553DB">
      <w:pPr>
        <w:pStyle w:val="Heading1"/>
        <w:ind w:right="1"/>
        <w:rPr>
          <w:sz w:val="24"/>
          <w:szCs w:val="24"/>
        </w:rPr>
      </w:pPr>
      <w:r w:rsidRPr="00D012B2">
        <w:rPr>
          <w:sz w:val="24"/>
          <w:szCs w:val="24"/>
        </w:rPr>
        <w:t>***</w:t>
      </w:r>
      <w:r w:rsidRPr="00D012B2">
        <w:rPr>
          <w:sz w:val="24"/>
          <w:szCs w:val="24"/>
        </w:rPr>
        <w:br w:type="page"/>
      </w:r>
    </w:p>
    <w:p w14:paraId="2DC487DB" w14:textId="77777777" w:rsidR="004B710F" w:rsidRPr="00D012B2" w:rsidRDefault="000553DB">
      <w:pPr>
        <w:spacing w:after="43" w:line="259" w:lineRule="auto"/>
        <w:ind w:left="18" w:right="0" w:firstLine="0"/>
        <w:jc w:val="left"/>
        <w:rPr>
          <w:szCs w:val="24"/>
        </w:rPr>
      </w:pPr>
      <w:r w:rsidRPr="00D012B2">
        <w:rPr>
          <w:rFonts w:ascii="Calibri" w:eastAsia="Calibri" w:hAnsi="Calibri" w:cs="Calibri"/>
          <w:noProof/>
          <w:color w:val="000000"/>
          <w:szCs w:val="24"/>
          <w:lang w:val="en-US" w:eastAsia="en-US"/>
        </w:rPr>
        <w:lastRenderedPageBreak/>
        <mc:AlternateContent>
          <mc:Choice Requires="wpg">
            <w:drawing>
              <wp:inline distT="0" distB="0" distL="0" distR="0" wp14:anchorId="39823E30" wp14:editId="71EAEE86">
                <wp:extent cx="3853722" cy="923826"/>
                <wp:effectExtent l="0" t="0" r="0" b="0"/>
                <wp:docPr id="23173" name="Group 23173"/>
                <wp:cNvGraphicFramePr/>
                <a:graphic xmlns:a="http://schemas.openxmlformats.org/drawingml/2006/main">
                  <a:graphicData uri="http://schemas.microsoft.com/office/word/2010/wordprocessingGroup">
                    <wpg:wgp>
                      <wpg:cNvGrpSpPr/>
                      <wpg:grpSpPr>
                        <a:xfrm>
                          <a:off x="0" y="0"/>
                          <a:ext cx="3853722" cy="923826"/>
                          <a:chOff x="0" y="0"/>
                          <a:chExt cx="3853722" cy="923826"/>
                        </a:xfrm>
                      </wpg:grpSpPr>
                      <wps:wsp>
                        <wps:cNvPr id="1880" name="Shape 1880"/>
                        <wps:cNvSpPr/>
                        <wps:spPr>
                          <a:xfrm>
                            <a:off x="0" y="732272"/>
                            <a:ext cx="118580" cy="191554"/>
                          </a:xfrm>
                          <a:custGeom>
                            <a:avLst/>
                            <a:gdLst/>
                            <a:ahLst/>
                            <a:cxnLst/>
                            <a:rect l="0" t="0" r="0" b="0"/>
                            <a:pathLst>
                              <a:path w="118580" h="191554">
                                <a:moveTo>
                                  <a:pt x="76087" y="6958"/>
                                </a:moveTo>
                                <a:cubicBezTo>
                                  <a:pt x="95405" y="7137"/>
                                  <a:pt x="110776" y="22488"/>
                                  <a:pt x="109652" y="44806"/>
                                </a:cubicBezTo>
                                <a:cubicBezTo>
                                  <a:pt x="109741" y="43142"/>
                                  <a:pt x="106528" y="39002"/>
                                  <a:pt x="106578" y="36373"/>
                                </a:cubicBezTo>
                                <a:cubicBezTo>
                                  <a:pt x="107277" y="0"/>
                                  <a:pt x="56985" y="27978"/>
                                  <a:pt x="47104" y="37567"/>
                                </a:cubicBezTo>
                                <a:cubicBezTo>
                                  <a:pt x="25603" y="58395"/>
                                  <a:pt x="9233" y="89649"/>
                                  <a:pt x="18923" y="119355"/>
                                </a:cubicBezTo>
                                <a:cubicBezTo>
                                  <a:pt x="27394" y="145313"/>
                                  <a:pt x="56363" y="159918"/>
                                  <a:pt x="82499" y="149060"/>
                                </a:cubicBezTo>
                                <a:cubicBezTo>
                                  <a:pt x="112979" y="136398"/>
                                  <a:pt x="118580" y="96063"/>
                                  <a:pt x="82995" y="84277"/>
                                </a:cubicBezTo>
                                <a:cubicBezTo>
                                  <a:pt x="82321" y="84061"/>
                                  <a:pt x="82436" y="81509"/>
                                  <a:pt x="82004" y="81382"/>
                                </a:cubicBezTo>
                                <a:cubicBezTo>
                                  <a:pt x="104889" y="88227"/>
                                  <a:pt x="118135" y="113373"/>
                                  <a:pt x="111620" y="137122"/>
                                </a:cubicBezTo>
                                <a:cubicBezTo>
                                  <a:pt x="96685" y="191554"/>
                                  <a:pt x="32563" y="167932"/>
                                  <a:pt x="16993" y="128435"/>
                                </a:cubicBezTo>
                                <a:cubicBezTo>
                                  <a:pt x="0" y="85357"/>
                                  <a:pt x="12421" y="35103"/>
                                  <a:pt x="55918" y="12141"/>
                                </a:cubicBezTo>
                                <a:cubicBezTo>
                                  <a:pt x="62770" y="8525"/>
                                  <a:pt x="69648" y="6899"/>
                                  <a:pt x="76087" y="6958"/>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81" name="Shape 1881"/>
                        <wps:cNvSpPr/>
                        <wps:spPr>
                          <a:xfrm>
                            <a:off x="33754" y="774531"/>
                            <a:ext cx="77749" cy="104334"/>
                          </a:xfrm>
                          <a:custGeom>
                            <a:avLst/>
                            <a:gdLst/>
                            <a:ahLst/>
                            <a:cxnLst/>
                            <a:rect l="0" t="0" r="0" b="0"/>
                            <a:pathLst>
                              <a:path w="77749" h="104334">
                                <a:moveTo>
                                  <a:pt x="44161" y="292"/>
                                </a:moveTo>
                                <a:cubicBezTo>
                                  <a:pt x="55775" y="0"/>
                                  <a:pt x="67735" y="3534"/>
                                  <a:pt x="76835" y="9820"/>
                                </a:cubicBezTo>
                                <a:cubicBezTo>
                                  <a:pt x="77318" y="10150"/>
                                  <a:pt x="77407" y="12373"/>
                                  <a:pt x="77749" y="12475"/>
                                </a:cubicBezTo>
                                <a:cubicBezTo>
                                  <a:pt x="49809" y="4143"/>
                                  <a:pt x="20383" y="16297"/>
                                  <a:pt x="10312" y="45507"/>
                                </a:cubicBezTo>
                                <a:cubicBezTo>
                                  <a:pt x="4013" y="63744"/>
                                  <a:pt x="11151" y="78375"/>
                                  <a:pt x="29032" y="85652"/>
                                </a:cubicBezTo>
                                <a:cubicBezTo>
                                  <a:pt x="40475" y="90313"/>
                                  <a:pt x="54140" y="89945"/>
                                  <a:pt x="63779" y="81893"/>
                                </a:cubicBezTo>
                                <a:cubicBezTo>
                                  <a:pt x="63678" y="81982"/>
                                  <a:pt x="64554" y="83341"/>
                                  <a:pt x="64351" y="83582"/>
                                </a:cubicBezTo>
                                <a:cubicBezTo>
                                  <a:pt x="53162" y="97755"/>
                                  <a:pt x="33465" y="104334"/>
                                  <a:pt x="19164" y="90351"/>
                                </a:cubicBezTo>
                                <a:cubicBezTo>
                                  <a:pt x="10871" y="82236"/>
                                  <a:pt x="6693" y="69421"/>
                                  <a:pt x="3912" y="58372"/>
                                </a:cubicBezTo>
                                <a:cubicBezTo>
                                  <a:pt x="0" y="42789"/>
                                  <a:pt x="2934" y="26152"/>
                                  <a:pt x="13564" y="13719"/>
                                </a:cubicBezTo>
                                <a:cubicBezTo>
                                  <a:pt x="21279" y="4702"/>
                                  <a:pt x="32547" y="584"/>
                                  <a:pt x="44161" y="29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82" name="Shape 1882"/>
                        <wps:cNvSpPr/>
                        <wps:spPr>
                          <a:xfrm>
                            <a:off x="0" y="331483"/>
                            <a:ext cx="118580" cy="191554"/>
                          </a:xfrm>
                          <a:custGeom>
                            <a:avLst/>
                            <a:gdLst/>
                            <a:ahLst/>
                            <a:cxnLst/>
                            <a:rect l="0" t="0" r="0" b="0"/>
                            <a:pathLst>
                              <a:path w="118580" h="191554">
                                <a:moveTo>
                                  <a:pt x="76087" y="6958"/>
                                </a:moveTo>
                                <a:cubicBezTo>
                                  <a:pt x="95405" y="7137"/>
                                  <a:pt x="110776" y="22488"/>
                                  <a:pt x="109652" y="44806"/>
                                </a:cubicBezTo>
                                <a:cubicBezTo>
                                  <a:pt x="109741" y="43142"/>
                                  <a:pt x="106528" y="38989"/>
                                  <a:pt x="106578" y="36373"/>
                                </a:cubicBezTo>
                                <a:cubicBezTo>
                                  <a:pt x="107277" y="0"/>
                                  <a:pt x="56985" y="27991"/>
                                  <a:pt x="47104" y="37567"/>
                                </a:cubicBezTo>
                                <a:cubicBezTo>
                                  <a:pt x="25603" y="58395"/>
                                  <a:pt x="9233" y="89649"/>
                                  <a:pt x="18923" y="119355"/>
                                </a:cubicBezTo>
                                <a:cubicBezTo>
                                  <a:pt x="27394" y="145313"/>
                                  <a:pt x="56363" y="159918"/>
                                  <a:pt x="82499" y="149060"/>
                                </a:cubicBezTo>
                                <a:cubicBezTo>
                                  <a:pt x="112979" y="136398"/>
                                  <a:pt x="118580" y="96063"/>
                                  <a:pt x="82995" y="84277"/>
                                </a:cubicBezTo>
                                <a:cubicBezTo>
                                  <a:pt x="82321" y="84049"/>
                                  <a:pt x="82436" y="81509"/>
                                  <a:pt x="82004" y="81382"/>
                                </a:cubicBezTo>
                                <a:cubicBezTo>
                                  <a:pt x="104889" y="88227"/>
                                  <a:pt x="118135" y="113373"/>
                                  <a:pt x="111620" y="137122"/>
                                </a:cubicBezTo>
                                <a:cubicBezTo>
                                  <a:pt x="96685" y="191554"/>
                                  <a:pt x="32563" y="167932"/>
                                  <a:pt x="16993" y="128435"/>
                                </a:cubicBezTo>
                                <a:cubicBezTo>
                                  <a:pt x="0" y="85357"/>
                                  <a:pt x="12421" y="35103"/>
                                  <a:pt x="55918" y="12141"/>
                                </a:cubicBezTo>
                                <a:cubicBezTo>
                                  <a:pt x="62770" y="8525"/>
                                  <a:pt x="69648" y="6899"/>
                                  <a:pt x="76087" y="6958"/>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83" name="Shape 1883"/>
                        <wps:cNvSpPr/>
                        <wps:spPr>
                          <a:xfrm>
                            <a:off x="33754" y="373739"/>
                            <a:ext cx="77749" cy="104331"/>
                          </a:xfrm>
                          <a:custGeom>
                            <a:avLst/>
                            <a:gdLst/>
                            <a:ahLst/>
                            <a:cxnLst/>
                            <a:rect l="0" t="0" r="0" b="0"/>
                            <a:pathLst>
                              <a:path w="77749" h="104331">
                                <a:moveTo>
                                  <a:pt x="44161" y="289"/>
                                </a:moveTo>
                                <a:cubicBezTo>
                                  <a:pt x="55775" y="0"/>
                                  <a:pt x="67735" y="3537"/>
                                  <a:pt x="76835" y="9817"/>
                                </a:cubicBezTo>
                                <a:cubicBezTo>
                                  <a:pt x="77318" y="10147"/>
                                  <a:pt x="77407" y="12382"/>
                                  <a:pt x="77749" y="12471"/>
                                </a:cubicBezTo>
                                <a:cubicBezTo>
                                  <a:pt x="49809" y="4140"/>
                                  <a:pt x="20383" y="16281"/>
                                  <a:pt x="10312" y="45504"/>
                                </a:cubicBezTo>
                                <a:cubicBezTo>
                                  <a:pt x="4013" y="63754"/>
                                  <a:pt x="11151" y="78384"/>
                                  <a:pt x="29032" y="85662"/>
                                </a:cubicBezTo>
                                <a:cubicBezTo>
                                  <a:pt x="40475" y="90310"/>
                                  <a:pt x="54140" y="89941"/>
                                  <a:pt x="63779" y="81902"/>
                                </a:cubicBezTo>
                                <a:cubicBezTo>
                                  <a:pt x="63678" y="81979"/>
                                  <a:pt x="64554" y="83337"/>
                                  <a:pt x="64351" y="83591"/>
                                </a:cubicBezTo>
                                <a:cubicBezTo>
                                  <a:pt x="53162" y="97765"/>
                                  <a:pt x="33465" y="104331"/>
                                  <a:pt x="19164" y="90335"/>
                                </a:cubicBezTo>
                                <a:cubicBezTo>
                                  <a:pt x="10871" y="82232"/>
                                  <a:pt x="6693" y="69418"/>
                                  <a:pt x="3912" y="58369"/>
                                </a:cubicBezTo>
                                <a:cubicBezTo>
                                  <a:pt x="0" y="42786"/>
                                  <a:pt x="2934" y="26149"/>
                                  <a:pt x="13564" y="13716"/>
                                </a:cubicBezTo>
                                <a:cubicBezTo>
                                  <a:pt x="21279" y="4693"/>
                                  <a:pt x="32547" y="578"/>
                                  <a:pt x="44161" y="289"/>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84" name="Shape 1884"/>
                        <wps:cNvSpPr/>
                        <wps:spPr>
                          <a:xfrm>
                            <a:off x="4406" y="497906"/>
                            <a:ext cx="103607" cy="81864"/>
                          </a:xfrm>
                          <a:custGeom>
                            <a:avLst/>
                            <a:gdLst/>
                            <a:ahLst/>
                            <a:cxnLst/>
                            <a:rect l="0" t="0" r="0" b="0"/>
                            <a:pathLst>
                              <a:path w="103607" h="81864">
                                <a:moveTo>
                                  <a:pt x="60935" y="2286"/>
                                </a:moveTo>
                                <a:cubicBezTo>
                                  <a:pt x="80035" y="3835"/>
                                  <a:pt x="95631" y="16789"/>
                                  <a:pt x="103137" y="33795"/>
                                </a:cubicBezTo>
                                <a:cubicBezTo>
                                  <a:pt x="103264" y="34061"/>
                                  <a:pt x="103607" y="35293"/>
                                  <a:pt x="103530" y="35141"/>
                                </a:cubicBezTo>
                                <a:cubicBezTo>
                                  <a:pt x="93980" y="15405"/>
                                  <a:pt x="71730" y="13538"/>
                                  <a:pt x="55143" y="24917"/>
                                </a:cubicBezTo>
                                <a:cubicBezTo>
                                  <a:pt x="46647" y="30747"/>
                                  <a:pt x="37935" y="37668"/>
                                  <a:pt x="28765" y="40932"/>
                                </a:cubicBezTo>
                                <a:cubicBezTo>
                                  <a:pt x="37935" y="44183"/>
                                  <a:pt x="46647" y="51105"/>
                                  <a:pt x="55143" y="56934"/>
                                </a:cubicBezTo>
                                <a:cubicBezTo>
                                  <a:pt x="71730" y="68313"/>
                                  <a:pt x="93980" y="66446"/>
                                  <a:pt x="103530" y="46711"/>
                                </a:cubicBezTo>
                                <a:cubicBezTo>
                                  <a:pt x="103607" y="46558"/>
                                  <a:pt x="103264" y="47790"/>
                                  <a:pt x="103137" y="48057"/>
                                </a:cubicBezTo>
                                <a:cubicBezTo>
                                  <a:pt x="95631" y="65062"/>
                                  <a:pt x="80035" y="78016"/>
                                  <a:pt x="60935" y="79565"/>
                                </a:cubicBezTo>
                                <a:cubicBezTo>
                                  <a:pt x="32703" y="81864"/>
                                  <a:pt x="26949" y="42481"/>
                                  <a:pt x="0" y="49517"/>
                                </a:cubicBezTo>
                                <a:cubicBezTo>
                                  <a:pt x="432" y="49403"/>
                                  <a:pt x="724" y="46012"/>
                                  <a:pt x="1372" y="45529"/>
                                </a:cubicBezTo>
                                <a:cubicBezTo>
                                  <a:pt x="4051" y="43447"/>
                                  <a:pt x="6693" y="41974"/>
                                  <a:pt x="9296" y="40919"/>
                                </a:cubicBezTo>
                                <a:cubicBezTo>
                                  <a:pt x="6693" y="39878"/>
                                  <a:pt x="4051" y="38405"/>
                                  <a:pt x="1372" y="36322"/>
                                </a:cubicBezTo>
                                <a:cubicBezTo>
                                  <a:pt x="724" y="35839"/>
                                  <a:pt x="432" y="32449"/>
                                  <a:pt x="0" y="32347"/>
                                </a:cubicBezTo>
                                <a:cubicBezTo>
                                  <a:pt x="26949" y="39370"/>
                                  <a:pt x="32703" y="0"/>
                                  <a:pt x="60935" y="2286"/>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85" name="Shape 1885"/>
                        <wps:cNvSpPr/>
                        <wps:spPr>
                          <a:xfrm>
                            <a:off x="56294" y="526521"/>
                            <a:ext cx="51549" cy="24181"/>
                          </a:xfrm>
                          <a:custGeom>
                            <a:avLst/>
                            <a:gdLst/>
                            <a:ahLst/>
                            <a:cxnLst/>
                            <a:rect l="0" t="0" r="0" b="0"/>
                            <a:pathLst>
                              <a:path w="51549" h="24181">
                                <a:moveTo>
                                  <a:pt x="23482" y="0"/>
                                </a:moveTo>
                                <a:cubicBezTo>
                                  <a:pt x="38989" y="0"/>
                                  <a:pt x="51549" y="12090"/>
                                  <a:pt x="51549" y="12090"/>
                                </a:cubicBezTo>
                                <a:cubicBezTo>
                                  <a:pt x="51549" y="12090"/>
                                  <a:pt x="38989" y="24181"/>
                                  <a:pt x="23482" y="24181"/>
                                </a:cubicBezTo>
                                <a:cubicBezTo>
                                  <a:pt x="7976" y="24181"/>
                                  <a:pt x="0" y="19952"/>
                                  <a:pt x="0" y="12090"/>
                                </a:cubicBezTo>
                                <a:cubicBezTo>
                                  <a:pt x="0" y="4229"/>
                                  <a:pt x="7976" y="0"/>
                                  <a:pt x="23482"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86" name="Shape 1886"/>
                        <wps:cNvSpPr/>
                        <wps:spPr>
                          <a:xfrm>
                            <a:off x="9" y="574573"/>
                            <a:ext cx="118580" cy="173940"/>
                          </a:xfrm>
                          <a:custGeom>
                            <a:avLst/>
                            <a:gdLst/>
                            <a:ahLst/>
                            <a:cxnLst/>
                            <a:rect l="0" t="0" r="0" b="0"/>
                            <a:pathLst>
                              <a:path w="118580" h="173940">
                                <a:moveTo>
                                  <a:pt x="79212" y="2899"/>
                                </a:moveTo>
                                <a:cubicBezTo>
                                  <a:pt x="93494" y="4639"/>
                                  <a:pt x="106015" y="14077"/>
                                  <a:pt x="111620" y="34494"/>
                                </a:cubicBezTo>
                                <a:cubicBezTo>
                                  <a:pt x="118135" y="58243"/>
                                  <a:pt x="104889" y="83377"/>
                                  <a:pt x="81991" y="90235"/>
                                </a:cubicBezTo>
                                <a:cubicBezTo>
                                  <a:pt x="82436" y="90095"/>
                                  <a:pt x="82309" y="87555"/>
                                  <a:pt x="82995" y="87326"/>
                                </a:cubicBezTo>
                                <a:cubicBezTo>
                                  <a:pt x="118580" y="75553"/>
                                  <a:pt x="112979" y="35218"/>
                                  <a:pt x="82499" y="22556"/>
                                </a:cubicBezTo>
                                <a:cubicBezTo>
                                  <a:pt x="56350" y="11685"/>
                                  <a:pt x="27394" y="26303"/>
                                  <a:pt x="18910" y="52261"/>
                                </a:cubicBezTo>
                                <a:cubicBezTo>
                                  <a:pt x="9220" y="81967"/>
                                  <a:pt x="25591" y="113221"/>
                                  <a:pt x="47092" y="134049"/>
                                </a:cubicBezTo>
                                <a:cubicBezTo>
                                  <a:pt x="56972" y="143625"/>
                                  <a:pt x="107264" y="171616"/>
                                  <a:pt x="106578" y="135243"/>
                                </a:cubicBezTo>
                                <a:cubicBezTo>
                                  <a:pt x="106515" y="132614"/>
                                  <a:pt x="109728" y="128474"/>
                                  <a:pt x="109639" y="126798"/>
                                </a:cubicBezTo>
                                <a:cubicBezTo>
                                  <a:pt x="111150" y="156567"/>
                                  <a:pt x="83312" y="173940"/>
                                  <a:pt x="55905" y="159475"/>
                                </a:cubicBezTo>
                                <a:cubicBezTo>
                                  <a:pt x="12408" y="136513"/>
                                  <a:pt x="0" y="86247"/>
                                  <a:pt x="16980" y="43181"/>
                                </a:cubicBezTo>
                                <a:cubicBezTo>
                                  <a:pt x="26711" y="18487"/>
                                  <a:pt x="55408" y="0"/>
                                  <a:pt x="79212" y="2899"/>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87" name="Shape 1887"/>
                        <wps:cNvSpPr/>
                        <wps:spPr>
                          <a:xfrm>
                            <a:off x="33763" y="604740"/>
                            <a:ext cx="77737" cy="103511"/>
                          </a:xfrm>
                          <a:custGeom>
                            <a:avLst/>
                            <a:gdLst/>
                            <a:ahLst/>
                            <a:cxnLst/>
                            <a:rect l="0" t="0" r="0" b="0"/>
                            <a:pathLst>
                              <a:path w="77737" h="103511">
                                <a:moveTo>
                                  <a:pt x="42913" y="1665"/>
                                </a:moveTo>
                                <a:cubicBezTo>
                                  <a:pt x="51025" y="3331"/>
                                  <a:pt x="58750" y="8515"/>
                                  <a:pt x="64351" y="15602"/>
                                </a:cubicBezTo>
                                <a:cubicBezTo>
                                  <a:pt x="64541" y="15843"/>
                                  <a:pt x="63665" y="17202"/>
                                  <a:pt x="63767" y="17291"/>
                                </a:cubicBezTo>
                                <a:cubicBezTo>
                                  <a:pt x="54140" y="9239"/>
                                  <a:pt x="40475" y="8871"/>
                                  <a:pt x="29032" y="13532"/>
                                </a:cubicBezTo>
                                <a:cubicBezTo>
                                  <a:pt x="11151" y="20809"/>
                                  <a:pt x="4013" y="35439"/>
                                  <a:pt x="10300" y="53677"/>
                                </a:cubicBezTo>
                                <a:cubicBezTo>
                                  <a:pt x="20371" y="82899"/>
                                  <a:pt x="49797" y="95041"/>
                                  <a:pt x="77737" y="86709"/>
                                </a:cubicBezTo>
                                <a:cubicBezTo>
                                  <a:pt x="77394" y="86811"/>
                                  <a:pt x="77305" y="89033"/>
                                  <a:pt x="76822" y="89364"/>
                                </a:cubicBezTo>
                                <a:cubicBezTo>
                                  <a:pt x="58636" y="101937"/>
                                  <a:pt x="28981" y="103511"/>
                                  <a:pt x="13551" y="85465"/>
                                </a:cubicBezTo>
                                <a:cubicBezTo>
                                  <a:pt x="2921" y="73031"/>
                                  <a:pt x="0" y="56394"/>
                                  <a:pt x="3912" y="40811"/>
                                </a:cubicBezTo>
                                <a:cubicBezTo>
                                  <a:pt x="6693" y="29762"/>
                                  <a:pt x="10858" y="16961"/>
                                  <a:pt x="19152" y="8846"/>
                                </a:cubicBezTo>
                                <a:cubicBezTo>
                                  <a:pt x="26302" y="1854"/>
                                  <a:pt x="34801" y="0"/>
                                  <a:pt x="42913" y="166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88" name="Shape 1888"/>
                        <wps:cNvSpPr/>
                        <wps:spPr>
                          <a:xfrm>
                            <a:off x="110532" y="17632"/>
                            <a:ext cx="155791" cy="125641"/>
                          </a:xfrm>
                          <a:custGeom>
                            <a:avLst/>
                            <a:gdLst/>
                            <a:ahLst/>
                            <a:cxnLst/>
                            <a:rect l="0" t="0" r="0" b="0"/>
                            <a:pathLst>
                              <a:path w="155791" h="125641">
                                <a:moveTo>
                                  <a:pt x="86182" y="1194"/>
                                </a:moveTo>
                                <a:cubicBezTo>
                                  <a:pt x="112535" y="0"/>
                                  <a:pt x="136271" y="12916"/>
                                  <a:pt x="148184" y="34150"/>
                                </a:cubicBezTo>
                                <a:cubicBezTo>
                                  <a:pt x="155791" y="47473"/>
                                  <a:pt x="154203" y="61341"/>
                                  <a:pt x="149339" y="71831"/>
                                </a:cubicBezTo>
                                <a:cubicBezTo>
                                  <a:pt x="146863" y="77076"/>
                                  <a:pt x="143497" y="81471"/>
                                  <a:pt x="139446" y="84455"/>
                                </a:cubicBezTo>
                                <a:cubicBezTo>
                                  <a:pt x="135382" y="87439"/>
                                  <a:pt x="130772" y="90094"/>
                                  <a:pt x="125171" y="90386"/>
                                </a:cubicBezTo>
                                <a:cubicBezTo>
                                  <a:pt x="126403" y="90297"/>
                                  <a:pt x="128968" y="86678"/>
                                  <a:pt x="130988" y="86411"/>
                                </a:cubicBezTo>
                                <a:cubicBezTo>
                                  <a:pt x="137820" y="85242"/>
                                  <a:pt x="141465" y="82423"/>
                                  <a:pt x="143066" y="77521"/>
                                </a:cubicBezTo>
                                <a:cubicBezTo>
                                  <a:pt x="144653" y="72657"/>
                                  <a:pt x="144094" y="66154"/>
                                  <a:pt x="142037" y="59385"/>
                                </a:cubicBezTo>
                                <a:cubicBezTo>
                                  <a:pt x="140005" y="52629"/>
                                  <a:pt x="136385" y="45555"/>
                                  <a:pt x="132385" y="39738"/>
                                </a:cubicBezTo>
                                <a:cubicBezTo>
                                  <a:pt x="128435" y="34176"/>
                                  <a:pt x="124092" y="29781"/>
                                  <a:pt x="121209" y="27724"/>
                                </a:cubicBezTo>
                                <a:cubicBezTo>
                                  <a:pt x="108763" y="18478"/>
                                  <a:pt x="91923" y="12611"/>
                                  <a:pt x="74232" y="12852"/>
                                </a:cubicBezTo>
                                <a:cubicBezTo>
                                  <a:pt x="65468" y="13094"/>
                                  <a:pt x="56337" y="14326"/>
                                  <a:pt x="48158" y="18047"/>
                                </a:cubicBezTo>
                                <a:cubicBezTo>
                                  <a:pt x="43993" y="19761"/>
                                  <a:pt x="39954" y="21819"/>
                                  <a:pt x="36119" y="24193"/>
                                </a:cubicBezTo>
                                <a:cubicBezTo>
                                  <a:pt x="32410" y="26810"/>
                                  <a:pt x="28994" y="29896"/>
                                  <a:pt x="25832" y="33223"/>
                                </a:cubicBezTo>
                                <a:cubicBezTo>
                                  <a:pt x="23076" y="36144"/>
                                  <a:pt x="20726" y="39205"/>
                                  <a:pt x="18796" y="42354"/>
                                </a:cubicBezTo>
                                <a:cubicBezTo>
                                  <a:pt x="17031" y="45707"/>
                                  <a:pt x="15659" y="49124"/>
                                  <a:pt x="14719" y="52527"/>
                                </a:cubicBezTo>
                                <a:cubicBezTo>
                                  <a:pt x="12814" y="59334"/>
                                  <a:pt x="12598" y="66065"/>
                                  <a:pt x="13907" y="72314"/>
                                </a:cubicBezTo>
                                <a:cubicBezTo>
                                  <a:pt x="16815" y="85217"/>
                                  <a:pt x="25718" y="95796"/>
                                  <a:pt x="37656" y="102553"/>
                                </a:cubicBezTo>
                                <a:cubicBezTo>
                                  <a:pt x="52095" y="110884"/>
                                  <a:pt x="65088" y="111595"/>
                                  <a:pt x="74181" y="107506"/>
                                </a:cubicBezTo>
                                <a:cubicBezTo>
                                  <a:pt x="78537" y="104991"/>
                                  <a:pt x="82207" y="101524"/>
                                  <a:pt x="84493" y="95999"/>
                                </a:cubicBezTo>
                                <a:cubicBezTo>
                                  <a:pt x="86728" y="90399"/>
                                  <a:pt x="87719" y="82893"/>
                                  <a:pt x="86932" y="73889"/>
                                </a:cubicBezTo>
                                <a:cubicBezTo>
                                  <a:pt x="86868" y="73190"/>
                                  <a:pt x="89027" y="72530"/>
                                  <a:pt x="88976" y="72085"/>
                                </a:cubicBezTo>
                                <a:cubicBezTo>
                                  <a:pt x="89611" y="77991"/>
                                  <a:pt x="89167" y="83464"/>
                                  <a:pt x="88138" y="88633"/>
                                </a:cubicBezTo>
                                <a:cubicBezTo>
                                  <a:pt x="87160" y="93967"/>
                                  <a:pt x="85522" y="98793"/>
                                  <a:pt x="83261" y="102832"/>
                                </a:cubicBezTo>
                                <a:cubicBezTo>
                                  <a:pt x="80899" y="106667"/>
                                  <a:pt x="78359" y="110553"/>
                                  <a:pt x="75057" y="113347"/>
                                </a:cubicBezTo>
                                <a:cubicBezTo>
                                  <a:pt x="71666" y="116002"/>
                                  <a:pt x="67805" y="118072"/>
                                  <a:pt x="63411" y="119596"/>
                                </a:cubicBezTo>
                                <a:cubicBezTo>
                                  <a:pt x="43180" y="125641"/>
                                  <a:pt x="24130" y="118059"/>
                                  <a:pt x="12535" y="101156"/>
                                </a:cubicBezTo>
                                <a:cubicBezTo>
                                  <a:pt x="1181" y="84887"/>
                                  <a:pt x="0" y="57645"/>
                                  <a:pt x="15519" y="37287"/>
                                </a:cubicBezTo>
                                <a:cubicBezTo>
                                  <a:pt x="32207" y="15723"/>
                                  <a:pt x="59919" y="1778"/>
                                  <a:pt x="86182" y="1194"/>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89" name="Shape 1889"/>
                        <wps:cNvSpPr/>
                        <wps:spPr>
                          <a:xfrm>
                            <a:off x="139720" y="44362"/>
                            <a:ext cx="94437" cy="76721"/>
                          </a:xfrm>
                          <a:custGeom>
                            <a:avLst/>
                            <a:gdLst/>
                            <a:ahLst/>
                            <a:cxnLst/>
                            <a:rect l="0" t="0" r="0" b="0"/>
                            <a:pathLst>
                              <a:path w="94437" h="76721">
                                <a:moveTo>
                                  <a:pt x="48146" y="1727"/>
                                </a:moveTo>
                                <a:cubicBezTo>
                                  <a:pt x="56553" y="0"/>
                                  <a:pt x="65367" y="1435"/>
                                  <a:pt x="72987" y="4966"/>
                                </a:cubicBezTo>
                                <a:cubicBezTo>
                                  <a:pt x="84049" y="9842"/>
                                  <a:pt x="89929" y="20866"/>
                                  <a:pt x="92151" y="32156"/>
                                </a:cubicBezTo>
                                <a:cubicBezTo>
                                  <a:pt x="94437" y="43713"/>
                                  <a:pt x="93320" y="55474"/>
                                  <a:pt x="90856" y="65672"/>
                                </a:cubicBezTo>
                                <a:cubicBezTo>
                                  <a:pt x="90716" y="66192"/>
                                  <a:pt x="89154" y="66713"/>
                                  <a:pt x="89154" y="67056"/>
                                </a:cubicBezTo>
                                <a:cubicBezTo>
                                  <a:pt x="88900" y="52667"/>
                                  <a:pt x="85674" y="38722"/>
                                  <a:pt x="77559" y="28321"/>
                                </a:cubicBezTo>
                                <a:cubicBezTo>
                                  <a:pt x="73520" y="23139"/>
                                  <a:pt x="68263" y="18745"/>
                                  <a:pt x="61849" y="15748"/>
                                </a:cubicBezTo>
                                <a:cubicBezTo>
                                  <a:pt x="55575" y="13144"/>
                                  <a:pt x="48133" y="11887"/>
                                  <a:pt x="39802" y="12294"/>
                                </a:cubicBezTo>
                                <a:cubicBezTo>
                                  <a:pt x="29743" y="13576"/>
                                  <a:pt x="21412" y="17501"/>
                                  <a:pt x="16726" y="24041"/>
                                </a:cubicBezTo>
                                <a:cubicBezTo>
                                  <a:pt x="12040" y="30670"/>
                                  <a:pt x="10478" y="38964"/>
                                  <a:pt x="12433" y="48235"/>
                                </a:cubicBezTo>
                                <a:cubicBezTo>
                                  <a:pt x="15189" y="60541"/>
                                  <a:pt x="23597" y="70714"/>
                                  <a:pt x="34455" y="75476"/>
                                </a:cubicBezTo>
                                <a:cubicBezTo>
                                  <a:pt x="34341" y="75425"/>
                                  <a:pt x="33871" y="76721"/>
                                  <a:pt x="33592" y="76670"/>
                                </a:cubicBezTo>
                                <a:cubicBezTo>
                                  <a:pt x="18339" y="73647"/>
                                  <a:pt x="0" y="63119"/>
                                  <a:pt x="3023" y="42875"/>
                                </a:cubicBezTo>
                                <a:cubicBezTo>
                                  <a:pt x="3848" y="36817"/>
                                  <a:pt x="7010" y="31547"/>
                                  <a:pt x="10871" y="26276"/>
                                </a:cubicBezTo>
                                <a:cubicBezTo>
                                  <a:pt x="14681" y="20942"/>
                                  <a:pt x="19533" y="16192"/>
                                  <a:pt x="24498" y="12471"/>
                                </a:cubicBezTo>
                                <a:cubicBezTo>
                                  <a:pt x="27940" y="9715"/>
                                  <a:pt x="31687" y="7302"/>
                                  <a:pt x="35598" y="5309"/>
                                </a:cubicBezTo>
                                <a:cubicBezTo>
                                  <a:pt x="39662" y="3658"/>
                                  <a:pt x="43891" y="2451"/>
                                  <a:pt x="48146" y="172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90" name="Shape 1890"/>
                        <wps:cNvSpPr/>
                        <wps:spPr>
                          <a:xfrm>
                            <a:off x="43238" y="105834"/>
                            <a:ext cx="95072" cy="79223"/>
                          </a:xfrm>
                          <a:custGeom>
                            <a:avLst/>
                            <a:gdLst/>
                            <a:ahLst/>
                            <a:cxnLst/>
                            <a:rect l="0" t="0" r="0" b="0"/>
                            <a:pathLst>
                              <a:path w="95072" h="79223">
                                <a:moveTo>
                                  <a:pt x="12141" y="0"/>
                                </a:moveTo>
                                <a:cubicBezTo>
                                  <a:pt x="20498" y="11481"/>
                                  <a:pt x="32842" y="8128"/>
                                  <a:pt x="45326" y="6121"/>
                                </a:cubicBezTo>
                                <a:cubicBezTo>
                                  <a:pt x="58280" y="4216"/>
                                  <a:pt x="70777" y="3150"/>
                                  <a:pt x="79934" y="14033"/>
                                </a:cubicBezTo>
                                <a:cubicBezTo>
                                  <a:pt x="86195" y="21323"/>
                                  <a:pt x="90132" y="29908"/>
                                  <a:pt x="92342" y="38214"/>
                                </a:cubicBezTo>
                                <a:cubicBezTo>
                                  <a:pt x="93472" y="42380"/>
                                  <a:pt x="94044" y="46418"/>
                                  <a:pt x="94348" y="50419"/>
                                </a:cubicBezTo>
                                <a:cubicBezTo>
                                  <a:pt x="94818" y="54546"/>
                                  <a:pt x="94856" y="58509"/>
                                  <a:pt x="94412" y="62205"/>
                                </a:cubicBezTo>
                                <a:cubicBezTo>
                                  <a:pt x="94386" y="62433"/>
                                  <a:pt x="94082" y="63386"/>
                                  <a:pt x="94107" y="63259"/>
                                </a:cubicBezTo>
                                <a:cubicBezTo>
                                  <a:pt x="95072" y="45783"/>
                                  <a:pt x="81153" y="28524"/>
                                  <a:pt x="60922" y="26861"/>
                                </a:cubicBezTo>
                                <a:cubicBezTo>
                                  <a:pt x="50813" y="26187"/>
                                  <a:pt x="39319" y="27000"/>
                                  <a:pt x="29515" y="24841"/>
                                </a:cubicBezTo>
                                <a:cubicBezTo>
                                  <a:pt x="35154" y="33134"/>
                                  <a:pt x="38672" y="44120"/>
                                  <a:pt x="43053" y="53251"/>
                                </a:cubicBezTo>
                                <a:cubicBezTo>
                                  <a:pt x="52108" y="71399"/>
                                  <a:pt x="73330" y="77927"/>
                                  <a:pt x="89167" y="70536"/>
                                </a:cubicBezTo>
                                <a:cubicBezTo>
                                  <a:pt x="89281" y="70485"/>
                                  <a:pt x="88506" y="71107"/>
                                  <a:pt x="88316" y="71222"/>
                                </a:cubicBezTo>
                                <a:cubicBezTo>
                                  <a:pt x="85039" y="73000"/>
                                  <a:pt x="81356" y="74422"/>
                                  <a:pt x="77343" y="75527"/>
                                </a:cubicBezTo>
                                <a:cubicBezTo>
                                  <a:pt x="73520" y="76721"/>
                                  <a:pt x="69583" y="77686"/>
                                  <a:pt x="65291" y="78194"/>
                                </a:cubicBezTo>
                                <a:cubicBezTo>
                                  <a:pt x="56769" y="79223"/>
                                  <a:pt x="47333" y="78765"/>
                                  <a:pt x="38227" y="75679"/>
                                </a:cubicBezTo>
                                <a:cubicBezTo>
                                  <a:pt x="24727" y="71234"/>
                                  <a:pt x="21057" y="59233"/>
                                  <a:pt x="17996" y="46482"/>
                                </a:cubicBezTo>
                                <a:cubicBezTo>
                                  <a:pt x="15227" y="34150"/>
                                  <a:pt x="13767" y="21425"/>
                                  <a:pt x="0" y="17945"/>
                                </a:cubicBezTo>
                                <a:cubicBezTo>
                                  <a:pt x="432" y="18034"/>
                                  <a:pt x="2921" y="14554"/>
                                  <a:pt x="3785" y="14389"/>
                                </a:cubicBezTo>
                                <a:cubicBezTo>
                                  <a:pt x="7417" y="13627"/>
                                  <a:pt x="10566" y="13538"/>
                                  <a:pt x="13399" y="13919"/>
                                </a:cubicBezTo>
                                <a:cubicBezTo>
                                  <a:pt x="12001" y="11443"/>
                                  <a:pt x="10897" y="8484"/>
                                  <a:pt x="10262" y="4826"/>
                                </a:cubicBezTo>
                                <a:cubicBezTo>
                                  <a:pt x="10097" y="3962"/>
                                  <a:pt x="12395" y="368"/>
                                  <a:pt x="12141"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91" name="Shape 1891"/>
                        <wps:cNvSpPr/>
                        <wps:spPr>
                          <a:xfrm>
                            <a:off x="87808" y="138982"/>
                            <a:ext cx="46876" cy="33614"/>
                          </a:xfrm>
                          <a:custGeom>
                            <a:avLst/>
                            <a:gdLst/>
                            <a:ahLst/>
                            <a:cxnLst/>
                            <a:rect l="0" t="0" r="0" b="0"/>
                            <a:pathLst>
                              <a:path w="46876" h="33614">
                                <a:moveTo>
                                  <a:pt x="14432" y="741"/>
                                </a:moveTo>
                                <a:cubicBezTo>
                                  <a:pt x="18790" y="1483"/>
                                  <a:pt x="24073" y="4220"/>
                                  <a:pt x="30188" y="8976"/>
                                </a:cubicBezTo>
                                <a:cubicBezTo>
                                  <a:pt x="36322" y="13726"/>
                                  <a:pt x="40348" y="20063"/>
                                  <a:pt x="43015" y="24952"/>
                                </a:cubicBezTo>
                                <a:cubicBezTo>
                                  <a:pt x="45669" y="29867"/>
                                  <a:pt x="46876" y="33423"/>
                                  <a:pt x="46876" y="33423"/>
                                </a:cubicBezTo>
                                <a:cubicBezTo>
                                  <a:pt x="46876" y="33423"/>
                                  <a:pt x="43117" y="33614"/>
                                  <a:pt x="37567" y="32966"/>
                                </a:cubicBezTo>
                                <a:cubicBezTo>
                                  <a:pt x="32042" y="32280"/>
                                  <a:pt x="24676" y="30883"/>
                                  <a:pt x="18009" y="26946"/>
                                </a:cubicBezTo>
                                <a:cubicBezTo>
                                  <a:pt x="4648" y="19098"/>
                                  <a:pt x="0" y="11325"/>
                                  <a:pt x="4229" y="4480"/>
                                </a:cubicBezTo>
                                <a:cubicBezTo>
                                  <a:pt x="6642" y="1254"/>
                                  <a:pt x="10074" y="0"/>
                                  <a:pt x="14432" y="741"/>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92" name="Shape 1892"/>
                        <wps:cNvSpPr/>
                        <wps:spPr>
                          <a:xfrm>
                            <a:off x="9768" y="180412"/>
                            <a:ext cx="107201" cy="167305"/>
                          </a:xfrm>
                          <a:custGeom>
                            <a:avLst/>
                            <a:gdLst/>
                            <a:ahLst/>
                            <a:cxnLst/>
                            <a:rect l="0" t="0" r="0" b="0"/>
                            <a:pathLst>
                              <a:path w="107201" h="167305">
                                <a:moveTo>
                                  <a:pt x="55272" y="569"/>
                                </a:moveTo>
                                <a:cubicBezTo>
                                  <a:pt x="60611" y="0"/>
                                  <a:pt x="65846" y="271"/>
                                  <a:pt x="70676" y="1392"/>
                                </a:cubicBezTo>
                                <a:cubicBezTo>
                                  <a:pt x="90653" y="5850"/>
                                  <a:pt x="104800" y="20722"/>
                                  <a:pt x="106845" y="41575"/>
                                </a:cubicBezTo>
                                <a:cubicBezTo>
                                  <a:pt x="107201" y="46211"/>
                                  <a:pt x="106540" y="50503"/>
                                  <a:pt x="105448" y="54631"/>
                                </a:cubicBezTo>
                                <a:cubicBezTo>
                                  <a:pt x="104318" y="58758"/>
                                  <a:pt x="101333" y="62517"/>
                                  <a:pt x="98768" y="66162"/>
                                </a:cubicBezTo>
                                <a:cubicBezTo>
                                  <a:pt x="93154" y="73350"/>
                                  <a:pt x="83515" y="79599"/>
                                  <a:pt x="72238" y="83599"/>
                                </a:cubicBezTo>
                                <a:cubicBezTo>
                                  <a:pt x="72669" y="83472"/>
                                  <a:pt x="72555" y="80920"/>
                                  <a:pt x="73228" y="80704"/>
                                </a:cubicBezTo>
                                <a:cubicBezTo>
                                  <a:pt x="82118" y="77656"/>
                                  <a:pt x="88798" y="74163"/>
                                  <a:pt x="92977" y="69896"/>
                                </a:cubicBezTo>
                                <a:cubicBezTo>
                                  <a:pt x="95085" y="67788"/>
                                  <a:pt x="96609" y="65553"/>
                                  <a:pt x="97561" y="63216"/>
                                </a:cubicBezTo>
                                <a:cubicBezTo>
                                  <a:pt x="98806" y="60917"/>
                                  <a:pt x="99555" y="58517"/>
                                  <a:pt x="99733" y="56015"/>
                                </a:cubicBezTo>
                                <a:cubicBezTo>
                                  <a:pt x="100013" y="51011"/>
                                  <a:pt x="98374" y="45626"/>
                                  <a:pt x="95631" y="40229"/>
                                </a:cubicBezTo>
                                <a:cubicBezTo>
                                  <a:pt x="92723" y="34819"/>
                                  <a:pt x="87668" y="29116"/>
                                  <a:pt x="81382" y="24151"/>
                                </a:cubicBezTo>
                                <a:cubicBezTo>
                                  <a:pt x="70625" y="15629"/>
                                  <a:pt x="57506" y="11324"/>
                                  <a:pt x="44412" y="13470"/>
                                </a:cubicBezTo>
                                <a:cubicBezTo>
                                  <a:pt x="38075" y="14575"/>
                                  <a:pt x="31991" y="17331"/>
                                  <a:pt x="26391" y="21674"/>
                                </a:cubicBezTo>
                                <a:cubicBezTo>
                                  <a:pt x="20752" y="25979"/>
                                  <a:pt x="15735" y="31910"/>
                                  <a:pt x="12675" y="39289"/>
                                </a:cubicBezTo>
                                <a:cubicBezTo>
                                  <a:pt x="8788" y="47658"/>
                                  <a:pt x="6744" y="56701"/>
                                  <a:pt x="7074" y="65718"/>
                                </a:cubicBezTo>
                                <a:cubicBezTo>
                                  <a:pt x="7099" y="70213"/>
                                  <a:pt x="7468" y="74684"/>
                                  <a:pt x="8153" y="79053"/>
                                </a:cubicBezTo>
                                <a:cubicBezTo>
                                  <a:pt x="9004" y="82736"/>
                                  <a:pt x="10160" y="86317"/>
                                  <a:pt x="11544" y="89848"/>
                                </a:cubicBezTo>
                                <a:cubicBezTo>
                                  <a:pt x="17120" y="103983"/>
                                  <a:pt x="26581" y="117000"/>
                                  <a:pt x="37325" y="127414"/>
                                </a:cubicBezTo>
                                <a:cubicBezTo>
                                  <a:pt x="47219" y="137003"/>
                                  <a:pt x="97511" y="164981"/>
                                  <a:pt x="96812" y="128621"/>
                                </a:cubicBezTo>
                                <a:cubicBezTo>
                                  <a:pt x="96761" y="125992"/>
                                  <a:pt x="99974" y="121839"/>
                                  <a:pt x="99886" y="120175"/>
                                </a:cubicBezTo>
                                <a:cubicBezTo>
                                  <a:pt x="101384" y="149931"/>
                                  <a:pt x="73558" y="167305"/>
                                  <a:pt x="46152" y="152840"/>
                                </a:cubicBezTo>
                                <a:cubicBezTo>
                                  <a:pt x="24409" y="141359"/>
                                  <a:pt x="10427" y="123058"/>
                                  <a:pt x="4013" y="102230"/>
                                </a:cubicBezTo>
                                <a:cubicBezTo>
                                  <a:pt x="2400" y="97036"/>
                                  <a:pt x="1270" y="91664"/>
                                  <a:pt x="610" y="86216"/>
                                </a:cubicBezTo>
                                <a:cubicBezTo>
                                  <a:pt x="305" y="83371"/>
                                  <a:pt x="0" y="81021"/>
                                  <a:pt x="25" y="77707"/>
                                </a:cubicBezTo>
                                <a:cubicBezTo>
                                  <a:pt x="76" y="74290"/>
                                  <a:pt x="241" y="70849"/>
                                  <a:pt x="559" y="67407"/>
                                </a:cubicBezTo>
                                <a:cubicBezTo>
                                  <a:pt x="1333" y="53627"/>
                                  <a:pt x="6223" y="40064"/>
                                  <a:pt x="12598" y="28177"/>
                                </a:cubicBezTo>
                                <a:cubicBezTo>
                                  <a:pt x="22304" y="11555"/>
                                  <a:pt x="39254" y="2278"/>
                                  <a:pt x="55272" y="569"/>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93" name="Shape 1893"/>
                        <wps:cNvSpPr/>
                        <wps:spPr>
                          <a:xfrm>
                            <a:off x="33292" y="207978"/>
                            <a:ext cx="78207" cy="99487"/>
                          </a:xfrm>
                          <a:custGeom>
                            <a:avLst/>
                            <a:gdLst/>
                            <a:ahLst/>
                            <a:cxnLst/>
                            <a:rect l="0" t="0" r="0" b="0"/>
                            <a:pathLst>
                              <a:path w="78207" h="99487">
                                <a:moveTo>
                                  <a:pt x="38177" y="115"/>
                                </a:moveTo>
                                <a:cubicBezTo>
                                  <a:pt x="50686" y="0"/>
                                  <a:pt x="61728" y="9796"/>
                                  <a:pt x="68034" y="19464"/>
                                </a:cubicBezTo>
                                <a:cubicBezTo>
                                  <a:pt x="68186" y="19693"/>
                                  <a:pt x="67183" y="20620"/>
                                  <a:pt x="67259" y="20709"/>
                                </a:cubicBezTo>
                                <a:cubicBezTo>
                                  <a:pt x="58890" y="12505"/>
                                  <a:pt x="46241" y="8517"/>
                                  <a:pt x="33757" y="10600"/>
                                </a:cubicBezTo>
                                <a:cubicBezTo>
                                  <a:pt x="15113" y="13673"/>
                                  <a:pt x="4889" y="29599"/>
                                  <a:pt x="10871" y="49512"/>
                                </a:cubicBezTo>
                                <a:cubicBezTo>
                                  <a:pt x="20752" y="79002"/>
                                  <a:pt x="50317" y="90953"/>
                                  <a:pt x="78207" y="82685"/>
                                </a:cubicBezTo>
                                <a:cubicBezTo>
                                  <a:pt x="77864" y="82787"/>
                                  <a:pt x="77775" y="85009"/>
                                  <a:pt x="77292" y="85339"/>
                                </a:cubicBezTo>
                                <a:cubicBezTo>
                                  <a:pt x="59106" y="97912"/>
                                  <a:pt x="29451" y="99487"/>
                                  <a:pt x="14021" y="81440"/>
                                </a:cubicBezTo>
                                <a:cubicBezTo>
                                  <a:pt x="3543" y="68778"/>
                                  <a:pt x="0" y="53145"/>
                                  <a:pt x="5194" y="35276"/>
                                </a:cubicBezTo>
                                <a:cubicBezTo>
                                  <a:pt x="6642" y="29269"/>
                                  <a:pt x="9563" y="23008"/>
                                  <a:pt x="12852" y="17420"/>
                                </a:cubicBezTo>
                                <a:cubicBezTo>
                                  <a:pt x="16129" y="11832"/>
                                  <a:pt x="20028" y="6955"/>
                                  <a:pt x="25298" y="3907"/>
                                </a:cubicBezTo>
                                <a:cubicBezTo>
                                  <a:pt x="29674" y="1294"/>
                                  <a:pt x="34007" y="154"/>
                                  <a:pt x="38177" y="11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94" name="Shape 1894"/>
                        <wps:cNvSpPr/>
                        <wps:spPr>
                          <a:xfrm>
                            <a:off x="480149" y="3754"/>
                            <a:ext cx="193891" cy="110427"/>
                          </a:xfrm>
                          <a:custGeom>
                            <a:avLst/>
                            <a:gdLst/>
                            <a:ahLst/>
                            <a:cxnLst/>
                            <a:rect l="0" t="0" r="0" b="0"/>
                            <a:pathLst>
                              <a:path w="193891" h="110427">
                                <a:moveTo>
                                  <a:pt x="96242" y="1637"/>
                                </a:moveTo>
                                <a:cubicBezTo>
                                  <a:pt x="129624" y="0"/>
                                  <a:pt x="162204" y="15142"/>
                                  <a:pt x="179426" y="47765"/>
                                </a:cubicBezTo>
                                <a:cubicBezTo>
                                  <a:pt x="193891" y="75172"/>
                                  <a:pt x="176517" y="102998"/>
                                  <a:pt x="146749" y="101499"/>
                                </a:cubicBezTo>
                                <a:cubicBezTo>
                                  <a:pt x="148412" y="101575"/>
                                  <a:pt x="152565" y="98375"/>
                                  <a:pt x="155194" y="98426"/>
                                </a:cubicBezTo>
                                <a:cubicBezTo>
                                  <a:pt x="191567" y="99124"/>
                                  <a:pt x="163576" y="48832"/>
                                  <a:pt x="154000" y="38939"/>
                                </a:cubicBezTo>
                                <a:cubicBezTo>
                                  <a:pt x="133172" y="17451"/>
                                  <a:pt x="101918" y="1068"/>
                                  <a:pt x="72212" y="10770"/>
                                </a:cubicBezTo>
                                <a:cubicBezTo>
                                  <a:pt x="46253" y="19241"/>
                                  <a:pt x="31636" y="48197"/>
                                  <a:pt x="42494" y="74347"/>
                                </a:cubicBezTo>
                                <a:cubicBezTo>
                                  <a:pt x="55169" y="104827"/>
                                  <a:pt x="95504" y="110427"/>
                                  <a:pt x="107277" y="74842"/>
                                </a:cubicBezTo>
                                <a:cubicBezTo>
                                  <a:pt x="107505" y="74169"/>
                                  <a:pt x="110046" y="74283"/>
                                  <a:pt x="110185" y="73851"/>
                                </a:cubicBezTo>
                                <a:cubicBezTo>
                                  <a:pt x="103327" y="96737"/>
                                  <a:pt x="78194" y="109983"/>
                                  <a:pt x="54445" y="103468"/>
                                </a:cubicBezTo>
                                <a:cubicBezTo>
                                  <a:pt x="0" y="88532"/>
                                  <a:pt x="23622" y="24410"/>
                                  <a:pt x="63132" y="8840"/>
                                </a:cubicBezTo>
                                <a:cubicBezTo>
                                  <a:pt x="73898" y="4592"/>
                                  <a:pt x="85115" y="2182"/>
                                  <a:pt x="96242"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95" name="Shape 1895"/>
                        <wps:cNvSpPr/>
                        <wps:spPr>
                          <a:xfrm>
                            <a:off x="525122" y="31065"/>
                            <a:ext cx="108661" cy="76038"/>
                          </a:xfrm>
                          <a:custGeom>
                            <a:avLst/>
                            <a:gdLst/>
                            <a:ahLst/>
                            <a:cxnLst/>
                            <a:rect l="0" t="0" r="0" b="0"/>
                            <a:pathLst>
                              <a:path w="108661" h="76038">
                                <a:moveTo>
                                  <a:pt x="69469" y="1573"/>
                                </a:moveTo>
                                <a:cubicBezTo>
                                  <a:pt x="77130" y="3146"/>
                                  <a:pt x="84398" y="6537"/>
                                  <a:pt x="90615" y="11852"/>
                                </a:cubicBezTo>
                                <a:cubicBezTo>
                                  <a:pt x="108661" y="27283"/>
                                  <a:pt x="107074" y="56925"/>
                                  <a:pt x="94513" y="75124"/>
                                </a:cubicBezTo>
                                <a:cubicBezTo>
                                  <a:pt x="94171" y="75606"/>
                                  <a:pt x="91948" y="75695"/>
                                  <a:pt x="91859" y="76038"/>
                                </a:cubicBezTo>
                                <a:cubicBezTo>
                                  <a:pt x="100190" y="48085"/>
                                  <a:pt x="88036" y="18672"/>
                                  <a:pt x="58826" y="8588"/>
                                </a:cubicBezTo>
                                <a:cubicBezTo>
                                  <a:pt x="40576" y="2302"/>
                                  <a:pt x="25946" y="9439"/>
                                  <a:pt x="18669" y="27321"/>
                                </a:cubicBezTo>
                                <a:cubicBezTo>
                                  <a:pt x="14021" y="38764"/>
                                  <a:pt x="14389" y="52429"/>
                                  <a:pt x="22428" y="62055"/>
                                </a:cubicBezTo>
                                <a:cubicBezTo>
                                  <a:pt x="22352" y="61966"/>
                                  <a:pt x="20980" y="62830"/>
                                  <a:pt x="20739" y="62640"/>
                                </a:cubicBezTo>
                                <a:cubicBezTo>
                                  <a:pt x="6566" y="51438"/>
                                  <a:pt x="0" y="31753"/>
                                  <a:pt x="13983" y="17453"/>
                                </a:cubicBezTo>
                                <a:cubicBezTo>
                                  <a:pt x="22098" y="9160"/>
                                  <a:pt x="34912" y="4982"/>
                                  <a:pt x="45961" y="2200"/>
                                </a:cubicBezTo>
                                <a:cubicBezTo>
                                  <a:pt x="53753" y="244"/>
                                  <a:pt x="61808" y="0"/>
                                  <a:pt x="69469"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96" name="Shape 1896"/>
                        <wps:cNvSpPr/>
                        <wps:spPr>
                          <a:xfrm>
                            <a:off x="423427" y="0"/>
                            <a:ext cx="81864" cy="103607"/>
                          </a:xfrm>
                          <a:custGeom>
                            <a:avLst/>
                            <a:gdLst/>
                            <a:ahLst/>
                            <a:cxnLst/>
                            <a:rect l="0" t="0" r="0" b="0"/>
                            <a:pathLst>
                              <a:path w="81864" h="103607">
                                <a:moveTo>
                                  <a:pt x="32347" y="0"/>
                                </a:moveTo>
                                <a:cubicBezTo>
                                  <a:pt x="32461" y="432"/>
                                  <a:pt x="35852" y="737"/>
                                  <a:pt x="36335" y="1372"/>
                                </a:cubicBezTo>
                                <a:cubicBezTo>
                                  <a:pt x="38418" y="4064"/>
                                  <a:pt x="39891" y="6706"/>
                                  <a:pt x="40932" y="9296"/>
                                </a:cubicBezTo>
                                <a:cubicBezTo>
                                  <a:pt x="41974" y="6706"/>
                                  <a:pt x="43447" y="4064"/>
                                  <a:pt x="45529" y="1372"/>
                                </a:cubicBezTo>
                                <a:cubicBezTo>
                                  <a:pt x="46012" y="737"/>
                                  <a:pt x="49403" y="432"/>
                                  <a:pt x="49517" y="0"/>
                                </a:cubicBezTo>
                                <a:cubicBezTo>
                                  <a:pt x="42482" y="26962"/>
                                  <a:pt x="81864" y="32715"/>
                                  <a:pt x="79565" y="60935"/>
                                </a:cubicBezTo>
                                <a:cubicBezTo>
                                  <a:pt x="78029" y="80048"/>
                                  <a:pt x="65075" y="95631"/>
                                  <a:pt x="48070" y="103149"/>
                                </a:cubicBezTo>
                                <a:cubicBezTo>
                                  <a:pt x="47803" y="103264"/>
                                  <a:pt x="46558" y="103607"/>
                                  <a:pt x="46711" y="103530"/>
                                </a:cubicBezTo>
                                <a:cubicBezTo>
                                  <a:pt x="66446" y="93980"/>
                                  <a:pt x="68326" y="71742"/>
                                  <a:pt x="56947" y="55143"/>
                                </a:cubicBezTo>
                                <a:cubicBezTo>
                                  <a:pt x="51105" y="46647"/>
                                  <a:pt x="44196" y="37948"/>
                                  <a:pt x="40932" y="28765"/>
                                </a:cubicBezTo>
                                <a:cubicBezTo>
                                  <a:pt x="37668" y="37948"/>
                                  <a:pt x="30759" y="46647"/>
                                  <a:pt x="24917" y="55143"/>
                                </a:cubicBezTo>
                                <a:cubicBezTo>
                                  <a:pt x="13538" y="71742"/>
                                  <a:pt x="15418" y="93980"/>
                                  <a:pt x="35154" y="103530"/>
                                </a:cubicBezTo>
                                <a:cubicBezTo>
                                  <a:pt x="35306" y="103607"/>
                                  <a:pt x="34061" y="103264"/>
                                  <a:pt x="33795" y="103149"/>
                                </a:cubicBezTo>
                                <a:cubicBezTo>
                                  <a:pt x="16802" y="95631"/>
                                  <a:pt x="3835" y="80048"/>
                                  <a:pt x="2299" y="60935"/>
                                </a:cubicBezTo>
                                <a:cubicBezTo>
                                  <a:pt x="0" y="32715"/>
                                  <a:pt x="39383"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97" name="Shape 1897"/>
                        <wps:cNvSpPr/>
                        <wps:spPr>
                          <a:xfrm>
                            <a:off x="452491" y="51895"/>
                            <a:ext cx="24181" cy="51549"/>
                          </a:xfrm>
                          <a:custGeom>
                            <a:avLst/>
                            <a:gdLst/>
                            <a:ahLst/>
                            <a:cxnLst/>
                            <a:rect l="0" t="0" r="0" b="0"/>
                            <a:pathLst>
                              <a:path w="24181" h="51549">
                                <a:moveTo>
                                  <a:pt x="12090" y="0"/>
                                </a:moveTo>
                                <a:cubicBezTo>
                                  <a:pt x="19952" y="0"/>
                                  <a:pt x="24181" y="7976"/>
                                  <a:pt x="24181" y="23482"/>
                                </a:cubicBezTo>
                                <a:cubicBezTo>
                                  <a:pt x="24181"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98" name="Shape 1898"/>
                        <wps:cNvSpPr/>
                        <wps:spPr>
                          <a:xfrm>
                            <a:off x="254681" y="3754"/>
                            <a:ext cx="193891" cy="110433"/>
                          </a:xfrm>
                          <a:custGeom>
                            <a:avLst/>
                            <a:gdLst/>
                            <a:ahLst/>
                            <a:cxnLst/>
                            <a:rect l="0" t="0" r="0" b="0"/>
                            <a:pathLst>
                              <a:path w="193891" h="110433">
                                <a:moveTo>
                                  <a:pt x="97649" y="1635"/>
                                </a:moveTo>
                                <a:cubicBezTo>
                                  <a:pt x="108776" y="2180"/>
                                  <a:pt x="119993" y="4588"/>
                                  <a:pt x="130759" y="8833"/>
                                </a:cubicBezTo>
                                <a:cubicBezTo>
                                  <a:pt x="170269" y="24403"/>
                                  <a:pt x="193891" y="88525"/>
                                  <a:pt x="139446" y="103473"/>
                                </a:cubicBezTo>
                                <a:cubicBezTo>
                                  <a:pt x="115697" y="109988"/>
                                  <a:pt x="90564" y="96742"/>
                                  <a:pt x="83706" y="73844"/>
                                </a:cubicBezTo>
                                <a:cubicBezTo>
                                  <a:pt x="83845" y="74289"/>
                                  <a:pt x="86385" y="74162"/>
                                  <a:pt x="86614" y="74835"/>
                                </a:cubicBezTo>
                                <a:cubicBezTo>
                                  <a:pt x="98387" y="110433"/>
                                  <a:pt x="138722" y="104832"/>
                                  <a:pt x="151397" y="74340"/>
                                </a:cubicBezTo>
                                <a:cubicBezTo>
                                  <a:pt x="162255" y="48203"/>
                                  <a:pt x="147638" y="19247"/>
                                  <a:pt x="121679" y="10763"/>
                                </a:cubicBezTo>
                                <a:cubicBezTo>
                                  <a:pt x="91973" y="1073"/>
                                  <a:pt x="60719" y="17444"/>
                                  <a:pt x="39891" y="38932"/>
                                </a:cubicBezTo>
                                <a:cubicBezTo>
                                  <a:pt x="30315" y="48825"/>
                                  <a:pt x="2324" y="99130"/>
                                  <a:pt x="38697" y="98419"/>
                                </a:cubicBezTo>
                                <a:cubicBezTo>
                                  <a:pt x="41313" y="98368"/>
                                  <a:pt x="45466" y="101581"/>
                                  <a:pt x="47142" y="101492"/>
                                </a:cubicBezTo>
                                <a:cubicBezTo>
                                  <a:pt x="17374" y="103003"/>
                                  <a:pt x="0" y="75165"/>
                                  <a:pt x="14465" y="47758"/>
                                </a:cubicBezTo>
                                <a:cubicBezTo>
                                  <a:pt x="31687" y="15135"/>
                                  <a:pt x="64267" y="0"/>
                                  <a:pt x="97649"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99" name="Shape 1899"/>
                        <wps:cNvSpPr/>
                        <wps:spPr>
                          <a:xfrm>
                            <a:off x="294941" y="31064"/>
                            <a:ext cx="108649" cy="76029"/>
                          </a:xfrm>
                          <a:custGeom>
                            <a:avLst/>
                            <a:gdLst/>
                            <a:ahLst/>
                            <a:cxnLst/>
                            <a:rect l="0" t="0" r="0" b="0"/>
                            <a:pathLst>
                              <a:path w="108649" h="76029">
                                <a:moveTo>
                                  <a:pt x="39192" y="1572"/>
                                </a:moveTo>
                                <a:cubicBezTo>
                                  <a:pt x="46854" y="0"/>
                                  <a:pt x="54908" y="248"/>
                                  <a:pt x="62700" y="2203"/>
                                </a:cubicBezTo>
                                <a:cubicBezTo>
                                  <a:pt x="73749" y="4985"/>
                                  <a:pt x="86563" y="9163"/>
                                  <a:pt x="94666" y="17456"/>
                                </a:cubicBezTo>
                                <a:cubicBezTo>
                                  <a:pt x="108649" y="31756"/>
                                  <a:pt x="102083" y="51441"/>
                                  <a:pt x="87909" y="62643"/>
                                </a:cubicBezTo>
                                <a:cubicBezTo>
                                  <a:pt x="87668" y="62833"/>
                                  <a:pt x="86309" y="61957"/>
                                  <a:pt x="86220" y="62059"/>
                                </a:cubicBezTo>
                                <a:cubicBezTo>
                                  <a:pt x="94272" y="52432"/>
                                  <a:pt x="94640" y="38767"/>
                                  <a:pt x="89980" y="27324"/>
                                </a:cubicBezTo>
                                <a:cubicBezTo>
                                  <a:pt x="82702" y="9442"/>
                                  <a:pt x="68072" y="2305"/>
                                  <a:pt x="49835" y="8592"/>
                                </a:cubicBezTo>
                                <a:cubicBezTo>
                                  <a:pt x="20612" y="18675"/>
                                  <a:pt x="8471" y="48089"/>
                                  <a:pt x="16802" y="76029"/>
                                </a:cubicBezTo>
                                <a:cubicBezTo>
                                  <a:pt x="16701" y="75698"/>
                                  <a:pt x="14478" y="75597"/>
                                  <a:pt x="14148" y="75114"/>
                                </a:cubicBezTo>
                                <a:cubicBezTo>
                                  <a:pt x="1575" y="56928"/>
                                  <a:pt x="0" y="27286"/>
                                  <a:pt x="18047" y="11855"/>
                                </a:cubicBezTo>
                                <a:cubicBezTo>
                                  <a:pt x="24263" y="6534"/>
                                  <a:pt x="31531" y="3143"/>
                                  <a:pt x="39192"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00" name="Shape 1900"/>
                        <wps:cNvSpPr/>
                        <wps:spPr>
                          <a:xfrm>
                            <a:off x="880950" y="3754"/>
                            <a:ext cx="193878" cy="110427"/>
                          </a:xfrm>
                          <a:custGeom>
                            <a:avLst/>
                            <a:gdLst/>
                            <a:ahLst/>
                            <a:cxnLst/>
                            <a:rect l="0" t="0" r="0" b="0"/>
                            <a:pathLst>
                              <a:path w="193878" h="110427">
                                <a:moveTo>
                                  <a:pt x="96235" y="1637"/>
                                </a:moveTo>
                                <a:cubicBezTo>
                                  <a:pt x="129619" y="0"/>
                                  <a:pt x="162192" y="15142"/>
                                  <a:pt x="179413" y="47765"/>
                                </a:cubicBezTo>
                                <a:cubicBezTo>
                                  <a:pt x="193878" y="75172"/>
                                  <a:pt x="176505" y="102998"/>
                                  <a:pt x="146736" y="101499"/>
                                </a:cubicBezTo>
                                <a:cubicBezTo>
                                  <a:pt x="148412" y="101575"/>
                                  <a:pt x="152552" y="98375"/>
                                  <a:pt x="155194" y="98426"/>
                                </a:cubicBezTo>
                                <a:cubicBezTo>
                                  <a:pt x="191554" y="99124"/>
                                  <a:pt x="163563" y="48832"/>
                                  <a:pt x="153988" y="38939"/>
                                </a:cubicBezTo>
                                <a:cubicBezTo>
                                  <a:pt x="133160" y="17451"/>
                                  <a:pt x="101905" y="1068"/>
                                  <a:pt x="72199" y="10770"/>
                                </a:cubicBezTo>
                                <a:cubicBezTo>
                                  <a:pt x="46241" y="19241"/>
                                  <a:pt x="31623" y="48197"/>
                                  <a:pt x="42494" y="74347"/>
                                </a:cubicBezTo>
                                <a:cubicBezTo>
                                  <a:pt x="55156" y="104827"/>
                                  <a:pt x="95491" y="110427"/>
                                  <a:pt x="107264" y="74842"/>
                                </a:cubicBezTo>
                                <a:cubicBezTo>
                                  <a:pt x="107493" y="74169"/>
                                  <a:pt x="110033" y="74283"/>
                                  <a:pt x="110172" y="73851"/>
                                </a:cubicBezTo>
                                <a:cubicBezTo>
                                  <a:pt x="103315" y="96737"/>
                                  <a:pt x="78181" y="109983"/>
                                  <a:pt x="54432" y="103468"/>
                                </a:cubicBezTo>
                                <a:cubicBezTo>
                                  <a:pt x="0" y="88532"/>
                                  <a:pt x="23622" y="24410"/>
                                  <a:pt x="63119" y="8840"/>
                                </a:cubicBezTo>
                                <a:cubicBezTo>
                                  <a:pt x="73889" y="4592"/>
                                  <a:pt x="85107" y="2182"/>
                                  <a:pt x="96235"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01" name="Shape 1901"/>
                        <wps:cNvSpPr/>
                        <wps:spPr>
                          <a:xfrm>
                            <a:off x="925911" y="31065"/>
                            <a:ext cx="108661" cy="76038"/>
                          </a:xfrm>
                          <a:custGeom>
                            <a:avLst/>
                            <a:gdLst/>
                            <a:ahLst/>
                            <a:cxnLst/>
                            <a:rect l="0" t="0" r="0" b="0"/>
                            <a:pathLst>
                              <a:path w="108661" h="76038">
                                <a:moveTo>
                                  <a:pt x="69469" y="1573"/>
                                </a:moveTo>
                                <a:cubicBezTo>
                                  <a:pt x="77130" y="3146"/>
                                  <a:pt x="84398" y="6537"/>
                                  <a:pt x="90615" y="11852"/>
                                </a:cubicBezTo>
                                <a:cubicBezTo>
                                  <a:pt x="108661" y="27283"/>
                                  <a:pt x="107086" y="56925"/>
                                  <a:pt x="94513" y="75124"/>
                                </a:cubicBezTo>
                                <a:cubicBezTo>
                                  <a:pt x="94171" y="75606"/>
                                  <a:pt x="91948" y="75695"/>
                                  <a:pt x="91859" y="76038"/>
                                </a:cubicBezTo>
                                <a:cubicBezTo>
                                  <a:pt x="100190" y="48085"/>
                                  <a:pt x="88036" y="18672"/>
                                  <a:pt x="58826" y="8588"/>
                                </a:cubicBezTo>
                                <a:cubicBezTo>
                                  <a:pt x="40576" y="2302"/>
                                  <a:pt x="25959" y="9439"/>
                                  <a:pt x="18682" y="27321"/>
                                </a:cubicBezTo>
                                <a:cubicBezTo>
                                  <a:pt x="14021" y="38764"/>
                                  <a:pt x="14389" y="52429"/>
                                  <a:pt x="22428" y="62055"/>
                                </a:cubicBezTo>
                                <a:cubicBezTo>
                                  <a:pt x="22352" y="61966"/>
                                  <a:pt x="20980" y="62830"/>
                                  <a:pt x="20739" y="62640"/>
                                </a:cubicBezTo>
                                <a:cubicBezTo>
                                  <a:pt x="6566" y="51438"/>
                                  <a:pt x="0" y="31753"/>
                                  <a:pt x="13983" y="17453"/>
                                </a:cubicBezTo>
                                <a:cubicBezTo>
                                  <a:pt x="22098" y="9160"/>
                                  <a:pt x="34912" y="4982"/>
                                  <a:pt x="45961" y="2200"/>
                                </a:cubicBezTo>
                                <a:cubicBezTo>
                                  <a:pt x="53753" y="244"/>
                                  <a:pt x="61808" y="0"/>
                                  <a:pt x="69469"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02" name="Shape 1902"/>
                        <wps:cNvSpPr/>
                        <wps:spPr>
                          <a:xfrm>
                            <a:off x="824217" y="0"/>
                            <a:ext cx="81864" cy="103607"/>
                          </a:xfrm>
                          <a:custGeom>
                            <a:avLst/>
                            <a:gdLst/>
                            <a:ahLst/>
                            <a:cxnLst/>
                            <a:rect l="0" t="0" r="0" b="0"/>
                            <a:pathLst>
                              <a:path w="81864" h="103607">
                                <a:moveTo>
                                  <a:pt x="32347" y="0"/>
                                </a:moveTo>
                                <a:cubicBezTo>
                                  <a:pt x="32461" y="432"/>
                                  <a:pt x="35839" y="737"/>
                                  <a:pt x="36335" y="1372"/>
                                </a:cubicBezTo>
                                <a:cubicBezTo>
                                  <a:pt x="38418" y="4064"/>
                                  <a:pt x="39891" y="6706"/>
                                  <a:pt x="40932" y="9296"/>
                                </a:cubicBezTo>
                                <a:cubicBezTo>
                                  <a:pt x="41974" y="6706"/>
                                  <a:pt x="43447" y="4064"/>
                                  <a:pt x="45529" y="1372"/>
                                </a:cubicBezTo>
                                <a:cubicBezTo>
                                  <a:pt x="46012" y="737"/>
                                  <a:pt x="49403" y="432"/>
                                  <a:pt x="49517" y="0"/>
                                </a:cubicBezTo>
                                <a:cubicBezTo>
                                  <a:pt x="42482" y="26962"/>
                                  <a:pt x="81864" y="32715"/>
                                  <a:pt x="79578" y="60935"/>
                                </a:cubicBezTo>
                                <a:cubicBezTo>
                                  <a:pt x="78029" y="80048"/>
                                  <a:pt x="65075" y="95631"/>
                                  <a:pt x="48070" y="103149"/>
                                </a:cubicBezTo>
                                <a:cubicBezTo>
                                  <a:pt x="47803" y="103264"/>
                                  <a:pt x="46571" y="103607"/>
                                  <a:pt x="46711" y="103530"/>
                                </a:cubicBezTo>
                                <a:cubicBezTo>
                                  <a:pt x="66446" y="93980"/>
                                  <a:pt x="68326" y="71742"/>
                                  <a:pt x="56947" y="55143"/>
                                </a:cubicBezTo>
                                <a:cubicBezTo>
                                  <a:pt x="51105" y="46647"/>
                                  <a:pt x="44196" y="37948"/>
                                  <a:pt x="40932" y="28765"/>
                                </a:cubicBezTo>
                                <a:cubicBezTo>
                                  <a:pt x="37668" y="37948"/>
                                  <a:pt x="30759" y="46647"/>
                                  <a:pt x="24930" y="55143"/>
                                </a:cubicBezTo>
                                <a:cubicBezTo>
                                  <a:pt x="13538" y="71742"/>
                                  <a:pt x="15418" y="93980"/>
                                  <a:pt x="35154" y="103530"/>
                                </a:cubicBezTo>
                                <a:cubicBezTo>
                                  <a:pt x="35306" y="103607"/>
                                  <a:pt x="34061" y="103264"/>
                                  <a:pt x="33807" y="103149"/>
                                </a:cubicBezTo>
                                <a:cubicBezTo>
                                  <a:pt x="16802" y="95631"/>
                                  <a:pt x="3848" y="80048"/>
                                  <a:pt x="2299" y="60935"/>
                                </a:cubicBezTo>
                                <a:cubicBezTo>
                                  <a:pt x="0" y="32715"/>
                                  <a:pt x="39383"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03" name="Shape 1903"/>
                        <wps:cNvSpPr/>
                        <wps:spPr>
                          <a:xfrm>
                            <a:off x="853280" y="51895"/>
                            <a:ext cx="24181" cy="51549"/>
                          </a:xfrm>
                          <a:custGeom>
                            <a:avLst/>
                            <a:gdLst/>
                            <a:ahLst/>
                            <a:cxnLst/>
                            <a:rect l="0" t="0" r="0" b="0"/>
                            <a:pathLst>
                              <a:path w="24181" h="51549">
                                <a:moveTo>
                                  <a:pt x="12090" y="0"/>
                                </a:moveTo>
                                <a:cubicBezTo>
                                  <a:pt x="19952" y="0"/>
                                  <a:pt x="24181" y="7976"/>
                                  <a:pt x="24181" y="23482"/>
                                </a:cubicBezTo>
                                <a:cubicBezTo>
                                  <a:pt x="24181"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04" name="Shape 1904"/>
                        <wps:cNvSpPr/>
                        <wps:spPr>
                          <a:xfrm>
                            <a:off x="655475" y="3754"/>
                            <a:ext cx="193878" cy="110433"/>
                          </a:xfrm>
                          <a:custGeom>
                            <a:avLst/>
                            <a:gdLst/>
                            <a:ahLst/>
                            <a:cxnLst/>
                            <a:rect l="0" t="0" r="0" b="0"/>
                            <a:pathLst>
                              <a:path w="193878" h="110433">
                                <a:moveTo>
                                  <a:pt x="97644" y="1635"/>
                                </a:moveTo>
                                <a:cubicBezTo>
                                  <a:pt x="108771" y="2180"/>
                                  <a:pt x="119990" y="4588"/>
                                  <a:pt x="130759" y="8833"/>
                                </a:cubicBezTo>
                                <a:cubicBezTo>
                                  <a:pt x="170256" y="24403"/>
                                  <a:pt x="193878" y="88525"/>
                                  <a:pt x="139446" y="103473"/>
                                </a:cubicBezTo>
                                <a:cubicBezTo>
                                  <a:pt x="115697" y="109988"/>
                                  <a:pt x="90564" y="96742"/>
                                  <a:pt x="83706" y="73844"/>
                                </a:cubicBezTo>
                                <a:cubicBezTo>
                                  <a:pt x="83833" y="74289"/>
                                  <a:pt x="86385" y="74162"/>
                                  <a:pt x="86601" y="74835"/>
                                </a:cubicBezTo>
                                <a:cubicBezTo>
                                  <a:pt x="98387" y="110433"/>
                                  <a:pt x="138709" y="104832"/>
                                  <a:pt x="151384" y="74340"/>
                                </a:cubicBezTo>
                                <a:cubicBezTo>
                                  <a:pt x="162242" y="48203"/>
                                  <a:pt x="147638" y="19247"/>
                                  <a:pt x="121679" y="10763"/>
                                </a:cubicBezTo>
                                <a:cubicBezTo>
                                  <a:pt x="91973" y="1073"/>
                                  <a:pt x="60706" y="17444"/>
                                  <a:pt x="39891" y="38932"/>
                                </a:cubicBezTo>
                                <a:cubicBezTo>
                                  <a:pt x="30302" y="48825"/>
                                  <a:pt x="2324" y="99130"/>
                                  <a:pt x="38684" y="98419"/>
                                </a:cubicBezTo>
                                <a:cubicBezTo>
                                  <a:pt x="41313" y="98368"/>
                                  <a:pt x="45466" y="101581"/>
                                  <a:pt x="47130" y="101492"/>
                                </a:cubicBezTo>
                                <a:cubicBezTo>
                                  <a:pt x="17374" y="103003"/>
                                  <a:pt x="0" y="75165"/>
                                  <a:pt x="14465" y="47758"/>
                                </a:cubicBezTo>
                                <a:cubicBezTo>
                                  <a:pt x="31686" y="15135"/>
                                  <a:pt x="64260" y="0"/>
                                  <a:pt x="97644"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05" name="Shape 1905"/>
                        <wps:cNvSpPr/>
                        <wps:spPr>
                          <a:xfrm>
                            <a:off x="695742" y="31064"/>
                            <a:ext cx="108636" cy="76029"/>
                          </a:xfrm>
                          <a:custGeom>
                            <a:avLst/>
                            <a:gdLst/>
                            <a:ahLst/>
                            <a:cxnLst/>
                            <a:rect l="0" t="0" r="0" b="0"/>
                            <a:pathLst>
                              <a:path w="108636" h="76029">
                                <a:moveTo>
                                  <a:pt x="39179" y="1572"/>
                                </a:moveTo>
                                <a:cubicBezTo>
                                  <a:pt x="46841" y="0"/>
                                  <a:pt x="54896" y="248"/>
                                  <a:pt x="62687" y="2203"/>
                                </a:cubicBezTo>
                                <a:cubicBezTo>
                                  <a:pt x="73736" y="4985"/>
                                  <a:pt x="86550" y="9163"/>
                                  <a:pt x="94653" y="17456"/>
                                </a:cubicBezTo>
                                <a:cubicBezTo>
                                  <a:pt x="108636" y="31756"/>
                                  <a:pt x="102070" y="51441"/>
                                  <a:pt x="87897" y="62643"/>
                                </a:cubicBezTo>
                                <a:cubicBezTo>
                                  <a:pt x="87655" y="62833"/>
                                  <a:pt x="86296" y="61957"/>
                                  <a:pt x="86208" y="62059"/>
                                </a:cubicBezTo>
                                <a:cubicBezTo>
                                  <a:pt x="94259" y="52432"/>
                                  <a:pt x="94628" y="38767"/>
                                  <a:pt x="89967" y="27324"/>
                                </a:cubicBezTo>
                                <a:cubicBezTo>
                                  <a:pt x="82690" y="9442"/>
                                  <a:pt x="68059" y="2305"/>
                                  <a:pt x="49822" y="8592"/>
                                </a:cubicBezTo>
                                <a:cubicBezTo>
                                  <a:pt x="20612" y="18675"/>
                                  <a:pt x="8458" y="48089"/>
                                  <a:pt x="16789" y="76029"/>
                                </a:cubicBezTo>
                                <a:cubicBezTo>
                                  <a:pt x="16700" y="75698"/>
                                  <a:pt x="14465" y="75597"/>
                                  <a:pt x="14135" y="75114"/>
                                </a:cubicBezTo>
                                <a:cubicBezTo>
                                  <a:pt x="1562" y="56928"/>
                                  <a:pt x="0" y="27286"/>
                                  <a:pt x="18034" y="11855"/>
                                </a:cubicBezTo>
                                <a:cubicBezTo>
                                  <a:pt x="24251" y="6534"/>
                                  <a:pt x="31518" y="3143"/>
                                  <a:pt x="39179"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06" name="Shape 1906"/>
                        <wps:cNvSpPr/>
                        <wps:spPr>
                          <a:xfrm>
                            <a:off x="1281739" y="3754"/>
                            <a:ext cx="193878" cy="110427"/>
                          </a:xfrm>
                          <a:custGeom>
                            <a:avLst/>
                            <a:gdLst/>
                            <a:ahLst/>
                            <a:cxnLst/>
                            <a:rect l="0" t="0" r="0" b="0"/>
                            <a:pathLst>
                              <a:path w="193878" h="110427">
                                <a:moveTo>
                                  <a:pt x="96235" y="1637"/>
                                </a:moveTo>
                                <a:cubicBezTo>
                                  <a:pt x="129619" y="0"/>
                                  <a:pt x="162192" y="15142"/>
                                  <a:pt x="179413" y="47765"/>
                                </a:cubicBezTo>
                                <a:cubicBezTo>
                                  <a:pt x="193878" y="75172"/>
                                  <a:pt x="176505" y="102998"/>
                                  <a:pt x="146736" y="101499"/>
                                </a:cubicBezTo>
                                <a:cubicBezTo>
                                  <a:pt x="148412" y="101575"/>
                                  <a:pt x="152565" y="98375"/>
                                  <a:pt x="155181" y="98426"/>
                                </a:cubicBezTo>
                                <a:cubicBezTo>
                                  <a:pt x="191554" y="99124"/>
                                  <a:pt x="163576" y="48832"/>
                                  <a:pt x="153988" y="38939"/>
                                </a:cubicBezTo>
                                <a:cubicBezTo>
                                  <a:pt x="133172" y="17451"/>
                                  <a:pt x="101905" y="1068"/>
                                  <a:pt x="72199" y="10770"/>
                                </a:cubicBezTo>
                                <a:cubicBezTo>
                                  <a:pt x="46241" y="19241"/>
                                  <a:pt x="31623" y="48197"/>
                                  <a:pt x="42494" y="74347"/>
                                </a:cubicBezTo>
                                <a:cubicBezTo>
                                  <a:pt x="55156" y="104827"/>
                                  <a:pt x="95491" y="110427"/>
                                  <a:pt x="107277" y="74842"/>
                                </a:cubicBezTo>
                                <a:cubicBezTo>
                                  <a:pt x="107493" y="74169"/>
                                  <a:pt x="110045" y="74283"/>
                                  <a:pt x="110173" y="73851"/>
                                </a:cubicBezTo>
                                <a:cubicBezTo>
                                  <a:pt x="103314" y="96737"/>
                                  <a:pt x="78181" y="109983"/>
                                  <a:pt x="54432" y="103468"/>
                                </a:cubicBezTo>
                                <a:cubicBezTo>
                                  <a:pt x="0" y="88532"/>
                                  <a:pt x="23622" y="24410"/>
                                  <a:pt x="63119" y="8840"/>
                                </a:cubicBezTo>
                                <a:cubicBezTo>
                                  <a:pt x="73889" y="4592"/>
                                  <a:pt x="85107" y="2182"/>
                                  <a:pt x="96235"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07" name="Shape 1907"/>
                        <wps:cNvSpPr/>
                        <wps:spPr>
                          <a:xfrm>
                            <a:off x="1326700" y="31065"/>
                            <a:ext cx="108661" cy="76038"/>
                          </a:xfrm>
                          <a:custGeom>
                            <a:avLst/>
                            <a:gdLst/>
                            <a:ahLst/>
                            <a:cxnLst/>
                            <a:rect l="0" t="0" r="0" b="0"/>
                            <a:pathLst>
                              <a:path w="108661" h="76038">
                                <a:moveTo>
                                  <a:pt x="69469" y="1573"/>
                                </a:moveTo>
                                <a:cubicBezTo>
                                  <a:pt x="77130" y="3146"/>
                                  <a:pt x="84398" y="6537"/>
                                  <a:pt x="90614" y="11852"/>
                                </a:cubicBezTo>
                                <a:cubicBezTo>
                                  <a:pt x="108661" y="27283"/>
                                  <a:pt x="107086" y="56925"/>
                                  <a:pt x="94513" y="75124"/>
                                </a:cubicBezTo>
                                <a:cubicBezTo>
                                  <a:pt x="94183" y="75606"/>
                                  <a:pt x="91961" y="75695"/>
                                  <a:pt x="91859" y="76038"/>
                                </a:cubicBezTo>
                                <a:cubicBezTo>
                                  <a:pt x="100190" y="48085"/>
                                  <a:pt x="88036" y="18672"/>
                                  <a:pt x="58826" y="8588"/>
                                </a:cubicBezTo>
                                <a:cubicBezTo>
                                  <a:pt x="40589" y="2302"/>
                                  <a:pt x="25959" y="9439"/>
                                  <a:pt x="18682" y="27321"/>
                                </a:cubicBezTo>
                                <a:cubicBezTo>
                                  <a:pt x="14021" y="38764"/>
                                  <a:pt x="14389" y="52429"/>
                                  <a:pt x="22441" y="62055"/>
                                </a:cubicBezTo>
                                <a:cubicBezTo>
                                  <a:pt x="22352" y="61966"/>
                                  <a:pt x="20993" y="62830"/>
                                  <a:pt x="20739" y="62640"/>
                                </a:cubicBezTo>
                                <a:cubicBezTo>
                                  <a:pt x="6578" y="51438"/>
                                  <a:pt x="0" y="31753"/>
                                  <a:pt x="13983" y="17453"/>
                                </a:cubicBezTo>
                                <a:cubicBezTo>
                                  <a:pt x="22098" y="9160"/>
                                  <a:pt x="34912" y="4982"/>
                                  <a:pt x="45961" y="2200"/>
                                </a:cubicBezTo>
                                <a:cubicBezTo>
                                  <a:pt x="53753" y="244"/>
                                  <a:pt x="61808" y="0"/>
                                  <a:pt x="69469"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08" name="Shape 1908"/>
                        <wps:cNvSpPr/>
                        <wps:spPr>
                          <a:xfrm>
                            <a:off x="1225005" y="0"/>
                            <a:ext cx="81864" cy="103607"/>
                          </a:xfrm>
                          <a:custGeom>
                            <a:avLst/>
                            <a:gdLst/>
                            <a:ahLst/>
                            <a:cxnLst/>
                            <a:rect l="0" t="0" r="0" b="0"/>
                            <a:pathLst>
                              <a:path w="81864" h="103607">
                                <a:moveTo>
                                  <a:pt x="32347" y="0"/>
                                </a:moveTo>
                                <a:cubicBezTo>
                                  <a:pt x="32461" y="432"/>
                                  <a:pt x="35852" y="737"/>
                                  <a:pt x="36335" y="1372"/>
                                </a:cubicBezTo>
                                <a:cubicBezTo>
                                  <a:pt x="38418" y="4064"/>
                                  <a:pt x="39891" y="6706"/>
                                  <a:pt x="40932" y="9296"/>
                                </a:cubicBezTo>
                                <a:cubicBezTo>
                                  <a:pt x="41974" y="6706"/>
                                  <a:pt x="43447" y="4064"/>
                                  <a:pt x="45530" y="1372"/>
                                </a:cubicBezTo>
                                <a:cubicBezTo>
                                  <a:pt x="46025" y="737"/>
                                  <a:pt x="49403" y="432"/>
                                  <a:pt x="49517" y="0"/>
                                </a:cubicBezTo>
                                <a:cubicBezTo>
                                  <a:pt x="42482" y="26962"/>
                                  <a:pt x="81864" y="32715"/>
                                  <a:pt x="79578" y="60935"/>
                                </a:cubicBezTo>
                                <a:cubicBezTo>
                                  <a:pt x="78029" y="80048"/>
                                  <a:pt x="65075" y="95631"/>
                                  <a:pt x="48070" y="103149"/>
                                </a:cubicBezTo>
                                <a:cubicBezTo>
                                  <a:pt x="47803" y="103264"/>
                                  <a:pt x="46571" y="103607"/>
                                  <a:pt x="46711" y="103530"/>
                                </a:cubicBezTo>
                                <a:cubicBezTo>
                                  <a:pt x="66446" y="93980"/>
                                  <a:pt x="68326" y="71742"/>
                                  <a:pt x="56947" y="55143"/>
                                </a:cubicBezTo>
                                <a:cubicBezTo>
                                  <a:pt x="51105" y="46647"/>
                                  <a:pt x="44183" y="37948"/>
                                  <a:pt x="40932" y="28765"/>
                                </a:cubicBezTo>
                                <a:cubicBezTo>
                                  <a:pt x="37681" y="37948"/>
                                  <a:pt x="30759" y="46647"/>
                                  <a:pt x="24930" y="55143"/>
                                </a:cubicBezTo>
                                <a:cubicBezTo>
                                  <a:pt x="13538" y="71742"/>
                                  <a:pt x="15418" y="93980"/>
                                  <a:pt x="35154" y="103530"/>
                                </a:cubicBezTo>
                                <a:cubicBezTo>
                                  <a:pt x="35306" y="103607"/>
                                  <a:pt x="34074" y="103264"/>
                                  <a:pt x="33807" y="103149"/>
                                </a:cubicBezTo>
                                <a:cubicBezTo>
                                  <a:pt x="16802" y="95631"/>
                                  <a:pt x="3848" y="80048"/>
                                  <a:pt x="2299" y="60935"/>
                                </a:cubicBezTo>
                                <a:cubicBezTo>
                                  <a:pt x="0" y="32715"/>
                                  <a:pt x="39383"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09" name="Shape 1909"/>
                        <wps:cNvSpPr/>
                        <wps:spPr>
                          <a:xfrm>
                            <a:off x="1254076" y="51895"/>
                            <a:ext cx="24181" cy="51549"/>
                          </a:xfrm>
                          <a:custGeom>
                            <a:avLst/>
                            <a:gdLst/>
                            <a:ahLst/>
                            <a:cxnLst/>
                            <a:rect l="0" t="0" r="0" b="0"/>
                            <a:pathLst>
                              <a:path w="24181" h="51549">
                                <a:moveTo>
                                  <a:pt x="12090" y="0"/>
                                </a:moveTo>
                                <a:cubicBezTo>
                                  <a:pt x="19952" y="0"/>
                                  <a:pt x="24181" y="7976"/>
                                  <a:pt x="24181" y="23482"/>
                                </a:cubicBezTo>
                                <a:cubicBezTo>
                                  <a:pt x="24181"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10" name="Shape 1910"/>
                        <wps:cNvSpPr/>
                        <wps:spPr>
                          <a:xfrm>
                            <a:off x="1056264" y="3754"/>
                            <a:ext cx="193878" cy="110433"/>
                          </a:xfrm>
                          <a:custGeom>
                            <a:avLst/>
                            <a:gdLst/>
                            <a:ahLst/>
                            <a:cxnLst/>
                            <a:rect l="0" t="0" r="0" b="0"/>
                            <a:pathLst>
                              <a:path w="193878" h="110433">
                                <a:moveTo>
                                  <a:pt x="97644" y="1635"/>
                                </a:moveTo>
                                <a:cubicBezTo>
                                  <a:pt x="108772" y="2180"/>
                                  <a:pt x="119990" y="4588"/>
                                  <a:pt x="130759" y="8833"/>
                                </a:cubicBezTo>
                                <a:cubicBezTo>
                                  <a:pt x="170256" y="24403"/>
                                  <a:pt x="193878" y="88525"/>
                                  <a:pt x="139446" y="103473"/>
                                </a:cubicBezTo>
                                <a:cubicBezTo>
                                  <a:pt x="115697" y="109988"/>
                                  <a:pt x="90564" y="96742"/>
                                  <a:pt x="83706" y="73844"/>
                                </a:cubicBezTo>
                                <a:cubicBezTo>
                                  <a:pt x="83833" y="74289"/>
                                  <a:pt x="86385" y="74162"/>
                                  <a:pt x="86601" y="74835"/>
                                </a:cubicBezTo>
                                <a:cubicBezTo>
                                  <a:pt x="98387" y="110433"/>
                                  <a:pt x="138722" y="104832"/>
                                  <a:pt x="151384" y="74340"/>
                                </a:cubicBezTo>
                                <a:cubicBezTo>
                                  <a:pt x="162243" y="48203"/>
                                  <a:pt x="147638" y="19247"/>
                                  <a:pt x="121679" y="10763"/>
                                </a:cubicBezTo>
                                <a:cubicBezTo>
                                  <a:pt x="91973" y="1073"/>
                                  <a:pt x="60706" y="17444"/>
                                  <a:pt x="39891" y="38932"/>
                                </a:cubicBezTo>
                                <a:cubicBezTo>
                                  <a:pt x="30302" y="48825"/>
                                  <a:pt x="2324" y="99130"/>
                                  <a:pt x="38684" y="98419"/>
                                </a:cubicBezTo>
                                <a:cubicBezTo>
                                  <a:pt x="41313" y="98368"/>
                                  <a:pt x="45466" y="101581"/>
                                  <a:pt x="47142" y="101492"/>
                                </a:cubicBezTo>
                                <a:cubicBezTo>
                                  <a:pt x="17374" y="103003"/>
                                  <a:pt x="0" y="75165"/>
                                  <a:pt x="14465" y="47758"/>
                                </a:cubicBezTo>
                                <a:cubicBezTo>
                                  <a:pt x="31687" y="15135"/>
                                  <a:pt x="64260" y="0"/>
                                  <a:pt x="97644"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11" name="Shape 1911"/>
                        <wps:cNvSpPr/>
                        <wps:spPr>
                          <a:xfrm>
                            <a:off x="1096526" y="31064"/>
                            <a:ext cx="108648" cy="76029"/>
                          </a:xfrm>
                          <a:custGeom>
                            <a:avLst/>
                            <a:gdLst/>
                            <a:ahLst/>
                            <a:cxnLst/>
                            <a:rect l="0" t="0" r="0" b="0"/>
                            <a:pathLst>
                              <a:path w="108648" h="76029">
                                <a:moveTo>
                                  <a:pt x="39192" y="1572"/>
                                </a:moveTo>
                                <a:cubicBezTo>
                                  <a:pt x="46853" y="0"/>
                                  <a:pt x="54908" y="248"/>
                                  <a:pt x="62700" y="2203"/>
                                </a:cubicBezTo>
                                <a:cubicBezTo>
                                  <a:pt x="73749" y="4985"/>
                                  <a:pt x="86551" y="9163"/>
                                  <a:pt x="94666" y="17456"/>
                                </a:cubicBezTo>
                                <a:cubicBezTo>
                                  <a:pt x="108648" y="31756"/>
                                  <a:pt x="102083" y="51441"/>
                                  <a:pt x="87909" y="62643"/>
                                </a:cubicBezTo>
                                <a:cubicBezTo>
                                  <a:pt x="87668" y="62833"/>
                                  <a:pt x="86309" y="61957"/>
                                  <a:pt x="86220" y="62059"/>
                                </a:cubicBezTo>
                                <a:cubicBezTo>
                                  <a:pt x="94259" y="52432"/>
                                  <a:pt x="94640" y="38767"/>
                                  <a:pt x="89979" y="27324"/>
                                </a:cubicBezTo>
                                <a:cubicBezTo>
                                  <a:pt x="82702" y="9442"/>
                                  <a:pt x="68072" y="2305"/>
                                  <a:pt x="49835" y="8592"/>
                                </a:cubicBezTo>
                                <a:cubicBezTo>
                                  <a:pt x="20612" y="18675"/>
                                  <a:pt x="8458" y="48089"/>
                                  <a:pt x="16802" y="76029"/>
                                </a:cubicBezTo>
                                <a:cubicBezTo>
                                  <a:pt x="16701" y="75698"/>
                                  <a:pt x="14478" y="75597"/>
                                  <a:pt x="14135" y="75114"/>
                                </a:cubicBezTo>
                                <a:cubicBezTo>
                                  <a:pt x="1575" y="56928"/>
                                  <a:pt x="0" y="27286"/>
                                  <a:pt x="18047" y="11855"/>
                                </a:cubicBezTo>
                                <a:cubicBezTo>
                                  <a:pt x="24263" y="6534"/>
                                  <a:pt x="31531" y="3143"/>
                                  <a:pt x="39192"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12" name="Shape 1912"/>
                        <wps:cNvSpPr/>
                        <wps:spPr>
                          <a:xfrm>
                            <a:off x="1529339" y="3754"/>
                            <a:ext cx="193891" cy="110427"/>
                          </a:xfrm>
                          <a:custGeom>
                            <a:avLst/>
                            <a:gdLst/>
                            <a:ahLst/>
                            <a:cxnLst/>
                            <a:rect l="0" t="0" r="0" b="0"/>
                            <a:pathLst>
                              <a:path w="193891" h="110427">
                                <a:moveTo>
                                  <a:pt x="96240" y="1637"/>
                                </a:moveTo>
                                <a:cubicBezTo>
                                  <a:pt x="129619" y="0"/>
                                  <a:pt x="162192" y="15142"/>
                                  <a:pt x="179413" y="47765"/>
                                </a:cubicBezTo>
                                <a:cubicBezTo>
                                  <a:pt x="193891" y="75172"/>
                                  <a:pt x="176505" y="102998"/>
                                  <a:pt x="146748" y="101499"/>
                                </a:cubicBezTo>
                                <a:cubicBezTo>
                                  <a:pt x="148412" y="101575"/>
                                  <a:pt x="152565" y="98375"/>
                                  <a:pt x="155181" y="98426"/>
                                </a:cubicBezTo>
                                <a:cubicBezTo>
                                  <a:pt x="191554" y="99124"/>
                                  <a:pt x="163576" y="48832"/>
                                  <a:pt x="154000" y="38939"/>
                                </a:cubicBezTo>
                                <a:cubicBezTo>
                                  <a:pt x="133160" y="17451"/>
                                  <a:pt x="101917" y="1068"/>
                                  <a:pt x="72212" y="10770"/>
                                </a:cubicBezTo>
                                <a:cubicBezTo>
                                  <a:pt x="46241" y="19241"/>
                                  <a:pt x="31636" y="48197"/>
                                  <a:pt x="42494" y="74347"/>
                                </a:cubicBezTo>
                                <a:cubicBezTo>
                                  <a:pt x="55169" y="104827"/>
                                  <a:pt x="95491" y="110427"/>
                                  <a:pt x="107277" y="74842"/>
                                </a:cubicBezTo>
                                <a:cubicBezTo>
                                  <a:pt x="107505" y="74169"/>
                                  <a:pt x="110045" y="74283"/>
                                  <a:pt x="110185" y="73851"/>
                                </a:cubicBezTo>
                                <a:cubicBezTo>
                                  <a:pt x="103327" y="96737"/>
                                  <a:pt x="78194" y="109983"/>
                                  <a:pt x="54445" y="103468"/>
                                </a:cubicBezTo>
                                <a:cubicBezTo>
                                  <a:pt x="0" y="88532"/>
                                  <a:pt x="23622" y="24410"/>
                                  <a:pt x="63132" y="8840"/>
                                </a:cubicBezTo>
                                <a:cubicBezTo>
                                  <a:pt x="73898" y="4592"/>
                                  <a:pt x="85114" y="2182"/>
                                  <a:pt x="96240"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13" name="Shape 1913"/>
                        <wps:cNvSpPr/>
                        <wps:spPr>
                          <a:xfrm>
                            <a:off x="1574317" y="31065"/>
                            <a:ext cx="108649" cy="76038"/>
                          </a:xfrm>
                          <a:custGeom>
                            <a:avLst/>
                            <a:gdLst/>
                            <a:ahLst/>
                            <a:cxnLst/>
                            <a:rect l="0" t="0" r="0" b="0"/>
                            <a:pathLst>
                              <a:path w="108649" h="76038">
                                <a:moveTo>
                                  <a:pt x="69456" y="1573"/>
                                </a:moveTo>
                                <a:cubicBezTo>
                                  <a:pt x="77118" y="3146"/>
                                  <a:pt x="84385" y="6537"/>
                                  <a:pt x="90602" y="11852"/>
                                </a:cubicBezTo>
                                <a:cubicBezTo>
                                  <a:pt x="108649" y="27283"/>
                                  <a:pt x="107061" y="56925"/>
                                  <a:pt x="94501" y="75124"/>
                                </a:cubicBezTo>
                                <a:cubicBezTo>
                                  <a:pt x="94171" y="75606"/>
                                  <a:pt x="91935" y="75695"/>
                                  <a:pt x="91847" y="76038"/>
                                </a:cubicBezTo>
                                <a:cubicBezTo>
                                  <a:pt x="100178" y="48085"/>
                                  <a:pt x="88036" y="18672"/>
                                  <a:pt x="58814" y="8588"/>
                                </a:cubicBezTo>
                                <a:cubicBezTo>
                                  <a:pt x="40577" y="2302"/>
                                  <a:pt x="25933" y="9439"/>
                                  <a:pt x="18669" y="27321"/>
                                </a:cubicBezTo>
                                <a:cubicBezTo>
                                  <a:pt x="14008" y="38764"/>
                                  <a:pt x="14389" y="52429"/>
                                  <a:pt x="22415" y="62055"/>
                                </a:cubicBezTo>
                                <a:cubicBezTo>
                                  <a:pt x="22339" y="61966"/>
                                  <a:pt x="20981" y="62830"/>
                                  <a:pt x="20726" y="62640"/>
                                </a:cubicBezTo>
                                <a:cubicBezTo>
                                  <a:pt x="6553" y="51438"/>
                                  <a:pt x="0" y="31753"/>
                                  <a:pt x="13983" y="17453"/>
                                </a:cubicBezTo>
                                <a:cubicBezTo>
                                  <a:pt x="22085" y="9160"/>
                                  <a:pt x="34900" y="4982"/>
                                  <a:pt x="45949" y="2200"/>
                                </a:cubicBezTo>
                                <a:cubicBezTo>
                                  <a:pt x="53740" y="244"/>
                                  <a:pt x="61795" y="0"/>
                                  <a:pt x="69456"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14" name="Shape 1914"/>
                        <wps:cNvSpPr/>
                        <wps:spPr>
                          <a:xfrm>
                            <a:off x="1472619" y="0"/>
                            <a:ext cx="81851" cy="103607"/>
                          </a:xfrm>
                          <a:custGeom>
                            <a:avLst/>
                            <a:gdLst/>
                            <a:ahLst/>
                            <a:cxnLst/>
                            <a:rect l="0" t="0" r="0" b="0"/>
                            <a:pathLst>
                              <a:path w="81851" h="103607">
                                <a:moveTo>
                                  <a:pt x="32347" y="0"/>
                                </a:moveTo>
                                <a:cubicBezTo>
                                  <a:pt x="32448" y="432"/>
                                  <a:pt x="35839" y="737"/>
                                  <a:pt x="36335" y="1372"/>
                                </a:cubicBezTo>
                                <a:cubicBezTo>
                                  <a:pt x="38405" y="4064"/>
                                  <a:pt x="39891" y="6706"/>
                                  <a:pt x="40932" y="9296"/>
                                </a:cubicBezTo>
                                <a:cubicBezTo>
                                  <a:pt x="41973" y="6706"/>
                                  <a:pt x="43447" y="4064"/>
                                  <a:pt x="45517" y="1372"/>
                                </a:cubicBezTo>
                                <a:cubicBezTo>
                                  <a:pt x="46012" y="737"/>
                                  <a:pt x="49403" y="432"/>
                                  <a:pt x="49505" y="0"/>
                                </a:cubicBezTo>
                                <a:cubicBezTo>
                                  <a:pt x="42482" y="26962"/>
                                  <a:pt x="81851" y="32715"/>
                                  <a:pt x="79565" y="60935"/>
                                </a:cubicBezTo>
                                <a:cubicBezTo>
                                  <a:pt x="78029" y="80048"/>
                                  <a:pt x="65062" y="95631"/>
                                  <a:pt x="48069" y="103149"/>
                                </a:cubicBezTo>
                                <a:cubicBezTo>
                                  <a:pt x="47803" y="103264"/>
                                  <a:pt x="46558" y="103607"/>
                                  <a:pt x="46698" y="103530"/>
                                </a:cubicBezTo>
                                <a:cubicBezTo>
                                  <a:pt x="66446" y="93980"/>
                                  <a:pt x="68326" y="71742"/>
                                  <a:pt x="56934" y="55143"/>
                                </a:cubicBezTo>
                                <a:cubicBezTo>
                                  <a:pt x="51105" y="46647"/>
                                  <a:pt x="44183" y="37948"/>
                                  <a:pt x="40932" y="28765"/>
                                </a:cubicBezTo>
                                <a:cubicBezTo>
                                  <a:pt x="37668" y="37948"/>
                                  <a:pt x="30747" y="46647"/>
                                  <a:pt x="24917" y="55143"/>
                                </a:cubicBezTo>
                                <a:cubicBezTo>
                                  <a:pt x="13538" y="71742"/>
                                  <a:pt x="15418" y="93980"/>
                                  <a:pt x="35141" y="103530"/>
                                </a:cubicBezTo>
                                <a:cubicBezTo>
                                  <a:pt x="35293" y="103607"/>
                                  <a:pt x="34061" y="103264"/>
                                  <a:pt x="33795" y="103149"/>
                                </a:cubicBezTo>
                                <a:cubicBezTo>
                                  <a:pt x="16789" y="95631"/>
                                  <a:pt x="3835" y="80048"/>
                                  <a:pt x="2299" y="60935"/>
                                </a:cubicBezTo>
                                <a:cubicBezTo>
                                  <a:pt x="0" y="32715"/>
                                  <a:pt x="39370"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15" name="Shape 1915"/>
                        <wps:cNvSpPr/>
                        <wps:spPr>
                          <a:xfrm>
                            <a:off x="1501681" y="51895"/>
                            <a:ext cx="24168" cy="51549"/>
                          </a:xfrm>
                          <a:custGeom>
                            <a:avLst/>
                            <a:gdLst/>
                            <a:ahLst/>
                            <a:cxnLst/>
                            <a:rect l="0" t="0" r="0" b="0"/>
                            <a:pathLst>
                              <a:path w="24168" h="51549">
                                <a:moveTo>
                                  <a:pt x="12090" y="0"/>
                                </a:moveTo>
                                <a:cubicBezTo>
                                  <a:pt x="19939" y="0"/>
                                  <a:pt x="24168" y="7976"/>
                                  <a:pt x="24168" y="23482"/>
                                </a:cubicBezTo>
                                <a:cubicBezTo>
                                  <a:pt x="24168"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16" name="Shape 1916"/>
                        <wps:cNvSpPr/>
                        <wps:spPr>
                          <a:xfrm>
                            <a:off x="1930140" y="3754"/>
                            <a:ext cx="193878" cy="110427"/>
                          </a:xfrm>
                          <a:custGeom>
                            <a:avLst/>
                            <a:gdLst/>
                            <a:ahLst/>
                            <a:cxnLst/>
                            <a:rect l="0" t="0" r="0" b="0"/>
                            <a:pathLst>
                              <a:path w="193878" h="110427">
                                <a:moveTo>
                                  <a:pt x="96227" y="1637"/>
                                </a:moveTo>
                                <a:cubicBezTo>
                                  <a:pt x="129607" y="0"/>
                                  <a:pt x="162182" y="15142"/>
                                  <a:pt x="179413" y="47765"/>
                                </a:cubicBezTo>
                                <a:cubicBezTo>
                                  <a:pt x="193878" y="75172"/>
                                  <a:pt x="176492" y="102998"/>
                                  <a:pt x="146736" y="101499"/>
                                </a:cubicBezTo>
                                <a:cubicBezTo>
                                  <a:pt x="148399" y="101575"/>
                                  <a:pt x="152552" y="98375"/>
                                  <a:pt x="155181" y="98426"/>
                                </a:cubicBezTo>
                                <a:cubicBezTo>
                                  <a:pt x="191541" y="99124"/>
                                  <a:pt x="163563" y="48832"/>
                                  <a:pt x="153988" y="38939"/>
                                </a:cubicBezTo>
                                <a:cubicBezTo>
                                  <a:pt x="133147" y="17451"/>
                                  <a:pt x="101905" y="1068"/>
                                  <a:pt x="72199" y="10770"/>
                                </a:cubicBezTo>
                                <a:cubicBezTo>
                                  <a:pt x="46228" y="19241"/>
                                  <a:pt x="31623" y="48197"/>
                                  <a:pt x="42482" y="74347"/>
                                </a:cubicBezTo>
                                <a:cubicBezTo>
                                  <a:pt x="55156" y="104827"/>
                                  <a:pt x="95479" y="110427"/>
                                  <a:pt x="107264" y="74842"/>
                                </a:cubicBezTo>
                                <a:cubicBezTo>
                                  <a:pt x="107493" y="74169"/>
                                  <a:pt x="110033" y="74283"/>
                                  <a:pt x="110173" y="73851"/>
                                </a:cubicBezTo>
                                <a:cubicBezTo>
                                  <a:pt x="103314" y="96737"/>
                                  <a:pt x="78181" y="109983"/>
                                  <a:pt x="54432" y="103468"/>
                                </a:cubicBezTo>
                                <a:cubicBezTo>
                                  <a:pt x="0" y="88532"/>
                                  <a:pt x="23622" y="24410"/>
                                  <a:pt x="63119" y="8840"/>
                                </a:cubicBezTo>
                                <a:cubicBezTo>
                                  <a:pt x="73885" y="4592"/>
                                  <a:pt x="85101" y="2182"/>
                                  <a:pt x="96227"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17" name="Shape 1917"/>
                        <wps:cNvSpPr/>
                        <wps:spPr>
                          <a:xfrm>
                            <a:off x="1975106" y="31065"/>
                            <a:ext cx="108649" cy="76038"/>
                          </a:xfrm>
                          <a:custGeom>
                            <a:avLst/>
                            <a:gdLst/>
                            <a:ahLst/>
                            <a:cxnLst/>
                            <a:rect l="0" t="0" r="0" b="0"/>
                            <a:pathLst>
                              <a:path w="108649" h="76038">
                                <a:moveTo>
                                  <a:pt x="69456" y="1573"/>
                                </a:moveTo>
                                <a:cubicBezTo>
                                  <a:pt x="77118" y="3146"/>
                                  <a:pt x="84385" y="6537"/>
                                  <a:pt x="90602" y="11852"/>
                                </a:cubicBezTo>
                                <a:cubicBezTo>
                                  <a:pt x="108649" y="27283"/>
                                  <a:pt x="107061" y="56925"/>
                                  <a:pt x="94501" y="75124"/>
                                </a:cubicBezTo>
                                <a:cubicBezTo>
                                  <a:pt x="94171" y="75606"/>
                                  <a:pt x="91948" y="75695"/>
                                  <a:pt x="91847" y="76038"/>
                                </a:cubicBezTo>
                                <a:cubicBezTo>
                                  <a:pt x="100178" y="48085"/>
                                  <a:pt x="88036" y="18672"/>
                                  <a:pt x="58814" y="8588"/>
                                </a:cubicBezTo>
                                <a:cubicBezTo>
                                  <a:pt x="40577" y="2302"/>
                                  <a:pt x="25946" y="9439"/>
                                  <a:pt x="18669" y="27321"/>
                                </a:cubicBezTo>
                                <a:cubicBezTo>
                                  <a:pt x="14008" y="38764"/>
                                  <a:pt x="14389" y="52429"/>
                                  <a:pt x="22415" y="62055"/>
                                </a:cubicBezTo>
                                <a:cubicBezTo>
                                  <a:pt x="22339" y="61966"/>
                                  <a:pt x="20981" y="62830"/>
                                  <a:pt x="20726" y="62640"/>
                                </a:cubicBezTo>
                                <a:cubicBezTo>
                                  <a:pt x="6553" y="51438"/>
                                  <a:pt x="0" y="31753"/>
                                  <a:pt x="13983" y="17453"/>
                                </a:cubicBezTo>
                                <a:cubicBezTo>
                                  <a:pt x="22085" y="9160"/>
                                  <a:pt x="34900" y="4982"/>
                                  <a:pt x="45949" y="2200"/>
                                </a:cubicBezTo>
                                <a:cubicBezTo>
                                  <a:pt x="53740" y="244"/>
                                  <a:pt x="61795" y="0"/>
                                  <a:pt x="69456"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18" name="Shape 1918"/>
                        <wps:cNvSpPr/>
                        <wps:spPr>
                          <a:xfrm>
                            <a:off x="1873406" y="0"/>
                            <a:ext cx="81864" cy="103607"/>
                          </a:xfrm>
                          <a:custGeom>
                            <a:avLst/>
                            <a:gdLst/>
                            <a:ahLst/>
                            <a:cxnLst/>
                            <a:rect l="0" t="0" r="0" b="0"/>
                            <a:pathLst>
                              <a:path w="81864" h="103607">
                                <a:moveTo>
                                  <a:pt x="32360" y="0"/>
                                </a:moveTo>
                                <a:cubicBezTo>
                                  <a:pt x="32449" y="432"/>
                                  <a:pt x="35852" y="737"/>
                                  <a:pt x="36335" y="1372"/>
                                </a:cubicBezTo>
                                <a:cubicBezTo>
                                  <a:pt x="38418" y="4064"/>
                                  <a:pt x="39891" y="6706"/>
                                  <a:pt x="40932" y="9296"/>
                                </a:cubicBezTo>
                                <a:cubicBezTo>
                                  <a:pt x="41974" y="6706"/>
                                  <a:pt x="43447" y="4064"/>
                                  <a:pt x="45530" y="1372"/>
                                </a:cubicBezTo>
                                <a:cubicBezTo>
                                  <a:pt x="46012" y="737"/>
                                  <a:pt x="49403" y="432"/>
                                  <a:pt x="49517" y="0"/>
                                </a:cubicBezTo>
                                <a:cubicBezTo>
                                  <a:pt x="42482" y="26962"/>
                                  <a:pt x="81864" y="32715"/>
                                  <a:pt x="79578" y="60935"/>
                                </a:cubicBezTo>
                                <a:cubicBezTo>
                                  <a:pt x="78029" y="80048"/>
                                  <a:pt x="65062" y="95631"/>
                                  <a:pt x="48070" y="103149"/>
                                </a:cubicBezTo>
                                <a:cubicBezTo>
                                  <a:pt x="47803" y="103264"/>
                                  <a:pt x="46558" y="103607"/>
                                  <a:pt x="46711" y="103530"/>
                                </a:cubicBezTo>
                                <a:cubicBezTo>
                                  <a:pt x="66446" y="93980"/>
                                  <a:pt x="68326" y="71742"/>
                                  <a:pt x="56947" y="55143"/>
                                </a:cubicBezTo>
                                <a:cubicBezTo>
                                  <a:pt x="51105" y="46647"/>
                                  <a:pt x="44183" y="37948"/>
                                  <a:pt x="40932" y="28765"/>
                                </a:cubicBezTo>
                                <a:cubicBezTo>
                                  <a:pt x="37668" y="37948"/>
                                  <a:pt x="30747" y="46647"/>
                                  <a:pt x="24930" y="55143"/>
                                </a:cubicBezTo>
                                <a:cubicBezTo>
                                  <a:pt x="13538" y="71742"/>
                                  <a:pt x="15418" y="93980"/>
                                  <a:pt x="35141" y="103530"/>
                                </a:cubicBezTo>
                                <a:cubicBezTo>
                                  <a:pt x="35293" y="103607"/>
                                  <a:pt x="34074" y="103264"/>
                                  <a:pt x="33807" y="103149"/>
                                </a:cubicBezTo>
                                <a:cubicBezTo>
                                  <a:pt x="16789" y="95631"/>
                                  <a:pt x="3848" y="80048"/>
                                  <a:pt x="2299" y="60935"/>
                                </a:cubicBezTo>
                                <a:cubicBezTo>
                                  <a:pt x="0" y="32715"/>
                                  <a:pt x="39383" y="26962"/>
                                  <a:pt x="3236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19" name="Shape 1919"/>
                        <wps:cNvSpPr/>
                        <wps:spPr>
                          <a:xfrm>
                            <a:off x="1902470" y="51895"/>
                            <a:ext cx="24168" cy="51549"/>
                          </a:xfrm>
                          <a:custGeom>
                            <a:avLst/>
                            <a:gdLst/>
                            <a:ahLst/>
                            <a:cxnLst/>
                            <a:rect l="0" t="0" r="0" b="0"/>
                            <a:pathLst>
                              <a:path w="24168" h="51549">
                                <a:moveTo>
                                  <a:pt x="12090" y="0"/>
                                </a:moveTo>
                                <a:cubicBezTo>
                                  <a:pt x="19939" y="0"/>
                                  <a:pt x="24168" y="7976"/>
                                  <a:pt x="24168" y="23482"/>
                                </a:cubicBezTo>
                                <a:cubicBezTo>
                                  <a:pt x="24168"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20" name="Shape 1920"/>
                        <wps:cNvSpPr/>
                        <wps:spPr>
                          <a:xfrm>
                            <a:off x="1704654" y="3754"/>
                            <a:ext cx="193891" cy="110433"/>
                          </a:xfrm>
                          <a:custGeom>
                            <a:avLst/>
                            <a:gdLst/>
                            <a:ahLst/>
                            <a:cxnLst/>
                            <a:rect l="0" t="0" r="0" b="0"/>
                            <a:pathLst>
                              <a:path w="193891" h="110433">
                                <a:moveTo>
                                  <a:pt x="97651" y="1635"/>
                                </a:moveTo>
                                <a:cubicBezTo>
                                  <a:pt x="108777" y="2180"/>
                                  <a:pt x="119993" y="4588"/>
                                  <a:pt x="130759" y="8833"/>
                                </a:cubicBezTo>
                                <a:cubicBezTo>
                                  <a:pt x="170269" y="24403"/>
                                  <a:pt x="193891" y="88525"/>
                                  <a:pt x="139446" y="103473"/>
                                </a:cubicBezTo>
                                <a:cubicBezTo>
                                  <a:pt x="115697" y="109988"/>
                                  <a:pt x="90564" y="96742"/>
                                  <a:pt x="83706" y="73844"/>
                                </a:cubicBezTo>
                                <a:cubicBezTo>
                                  <a:pt x="83845" y="74289"/>
                                  <a:pt x="86385" y="74162"/>
                                  <a:pt x="86614" y="74835"/>
                                </a:cubicBezTo>
                                <a:cubicBezTo>
                                  <a:pt x="98400" y="110433"/>
                                  <a:pt x="138722" y="104832"/>
                                  <a:pt x="151384" y="74340"/>
                                </a:cubicBezTo>
                                <a:cubicBezTo>
                                  <a:pt x="162255" y="48203"/>
                                  <a:pt x="147650" y="19247"/>
                                  <a:pt x="121679" y="10763"/>
                                </a:cubicBezTo>
                                <a:cubicBezTo>
                                  <a:pt x="91986" y="1073"/>
                                  <a:pt x="60719" y="17444"/>
                                  <a:pt x="39891" y="38932"/>
                                </a:cubicBezTo>
                                <a:cubicBezTo>
                                  <a:pt x="30315" y="48825"/>
                                  <a:pt x="2337" y="99130"/>
                                  <a:pt x="38697" y="98419"/>
                                </a:cubicBezTo>
                                <a:cubicBezTo>
                                  <a:pt x="41313" y="98368"/>
                                  <a:pt x="45479" y="101581"/>
                                  <a:pt x="47142" y="101492"/>
                                </a:cubicBezTo>
                                <a:cubicBezTo>
                                  <a:pt x="17386" y="103003"/>
                                  <a:pt x="0" y="75165"/>
                                  <a:pt x="14478" y="47758"/>
                                </a:cubicBezTo>
                                <a:cubicBezTo>
                                  <a:pt x="31699" y="15135"/>
                                  <a:pt x="64272" y="0"/>
                                  <a:pt x="97651"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21" name="Shape 1921"/>
                        <wps:cNvSpPr/>
                        <wps:spPr>
                          <a:xfrm>
                            <a:off x="1744927" y="31064"/>
                            <a:ext cx="108636" cy="76029"/>
                          </a:xfrm>
                          <a:custGeom>
                            <a:avLst/>
                            <a:gdLst/>
                            <a:ahLst/>
                            <a:cxnLst/>
                            <a:rect l="0" t="0" r="0" b="0"/>
                            <a:pathLst>
                              <a:path w="108636" h="76029">
                                <a:moveTo>
                                  <a:pt x="39180" y="1572"/>
                                </a:moveTo>
                                <a:cubicBezTo>
                                  <a:pt x="46841" y="0"/>
                                  <a:pt x="54896" y="248"/>
                                  <a:pt x="62687" y="2203"/>
                                </a:cubicBezTo>
                                <a:cubicBezTo>
                                  <a:pt x="73736" y="4985"/>
                                  <a:pt x="86551" y="9163"/>
                                  <a:pt x="94653" y="17456"/>
                                </a:cubicBezTo>
                                <a:cubicBezTo>
                                  <a:pt x="108636" y="31756"/>
                                  <a:pt x="102083" y="51441"/>
                                  <a:pt x="87909" y="62643"/>
                                </a:cubicBezTo>
                                <a:cubicBezTo>
                                  <a:pt x="87656" y="62833"/>
                                  <a:pt x="86296" y="61957"/>
                                  <a:pt x="86220" y="62059"/>
                                </a:cubicBezTo>
                                <a:cubicBezTo>
                                  <a:pt x="94259" y="52432"/>
                                  <a:pt x="94628" y="38767"/>
                                  <a:pt x="89967" y="27324"/>
                                </a:cubicBezTo>
                                <a:cubicBezTo>
                                  <a:pt x="82703" y="9442"/>
                                  <a:pt x="68059" y="2305"/>
                                  <a:pt x="49822" y="8592"/>
                                </a:cubicBezTo>
                                <a:cubicBezTo>
                                  <a:pt x="20600" y="18675"/>
                                  <a:pt x="8458" y="48089"/>
                                  <a:pt x="16789" y="76029"/>
                                </a:cubicBezTo>
                                <a:cubicBezTo>
                                  <a:pt x="16701" y="75698"/>
                                  <a:pt x="14465" y="75597"/>
                                  <a:pt x="14148" y="75114"/>
                                </a:cubicBezTo>
                                <a:cubicBezTo>
                                  <a:pt x="1575" y="56928"/>
                                  <a:pt x="0" y="27286"/>
                                  <a:pt x="18034" y="11855"/>
                                </a:cubicBezTo>
                                <a:cubicBezTo>
                                  <a:pt x="24251" y="6534"/>
                                  <a:pt x="31518" y="3143"/>
                                  <a:pt x="39180"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22" name="Shape 1922"/>
                        <wps:cNvSpPr/>
                        <wps:spPr>
                          <a:xfrm>
                            <a:off x="2330928" y="3754"/>
                            <a:ext cx="193878" cy="110427"/>
                          </a:xfrm>
                          <a:custGeom>
                            <a:avLst/>
                            <a:gdLst/>
                            <a:ahLst/>
                            <a:cxnLst/>
                            <a:rect l="0" t="0" r="0" b="0"/>
                            <a:pathLst>
                              <a:path w="193878" h="110427">
                                <a:moveTo>
                                  <a:pt x="96229" y="1637"/>
                                </a:moveTo>
                                <a:cubicBezTo>
                                  <a:pt x="129611" y="0"/>
                                  <a:pt x="162192" y="15142"/>
                                  <a:pt x="179413" y="47765"/>
                                </a:cubicBezTo>
                                <a:cubicBezTo>
                                  <a:pt x="193878" y="75172"/>
                                  <a:pt x="176492" y="102998"/>
                                  <a:pt x="146736" y="101499"/>
                                </a:cubicBezTo>
                                <a:cubicBezTo>
                                  <a:pt x="148399" y="101575"/>
                                  <a:pt x="152565" y="98375"/>
                                  <a:pt x="155194" y="98426"/>
                                </a:cubicBezTo>
                                <a:cubicBezTo>
                                  <a:pt x="191554" y="99124"/>
                                  <a:pt x="163563" y="48832"/>
                                  <a:pt x="153988" y="38939"/>
                                </a:cubicBezTo>
                                <a:cubicBezTo>
                                  <a:pt x="133172" y="17451"/>
                                  <a:pt x="101905" y="1068"/>
                                  <a:pt x="72199" y="10770"/>
                                </a:cubicBezTo>
                                <a:cubicBezTo>
                                  <a:pt x="46241" y="19241"/>
                                  <a:pt x="31636" y="48197"/>
                                  <a:pt x="42482" y="74347"/>
                                </a:cubicBezTo>
                                <a:cubicBezTo>
                                  <a:pt x="55156" y="104827"/>
                                  <a:pt x="95491" y="110427"/>
                                  <a:pt x="107264" y="74842"/>
                                </a:cubicBezTo>
                                <a:cubicBezTo>
                                  <a:pt x="107493" y="74169"/>
                                  <a:pt x="110045" y="74283"/>
                                  <a:pt x="110173" y="73851"/>
                                </a:cubicBezTo>
                                <a:cubicBezTo>
                                  <a:pt x="103314" y="96737"/>
                                  <a:pt x="78181" y="109983"/>
                                  <a:pt x="54432" y="103468"/>
                                </a:cubicBezTo>
                                <a:cubicBezTo>
                                  <a:pt x="0" y="88532"/>
                                  <a:pt x="23622" y="24410"/>
                                  <a:pt x="63119" y="8840"/>
                                </a:cubicBezTo>
                                <a:cubicBezTo>
                                  <a:pt x="73885" y="4592"/>
                                  <a:pt x="85102" y="2182"/>
                                  <a:pt x="96229"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23" name="Shape 1923"/>
                        <wps:cNvSpPr/>
                        <wps:spPr>
                          <a:xfrm>
                            <a:off x="2375896" y="31065"/>
                            <a:ext cx="108636" cy="76038"/>
                          </a:xfrm>
                          <a:custGeom>
                            <a:avLst/>
                            <a:gdLst/>
                            <a:ahLst/>
                            <a:cxnLst/>
                            <a:rect l="0" t="0" r="0" b="0"/>
                            <a:pathLst>
                              <a:path w="108636" h="76038">
                                <a:moveTo>
                                  <a:pt x="69456" y="1573"/>
                                </a:moveTo>
                                <a:cubicBezTo>
                                  <a:pt x="77118" y="3146"/>
                                  <a:pt x="84385" y="6537"/>
                                  <a:pt x="90602" y="11852"/>
                                </a:cubicBezTo>
                                <a:cubicBezTo>
                                  <a:pt x="108636" y="27283"/>
                                  <a:pt x="107074" y="56925"/>
                                  <a:pt x="94513" y="75124"/>
                                </a:cubicBezTo>
                                <a:cubicBezTo>
                                  <a:pt x="94171" y="75606"/>
                                  <a:pt x="91948" y="75695"/>
                                  <a:pt x="91847" y="76038"/>
                                </a:cubicBezTo>
                                <a:cubicBezTo>
                                  <a:pt x="100178" y="48085"/>
                                  <a:pt x="88036" y="18672"/>
                                  <a:pt x="58814" y="8588"/>
                                </a:cubicBezTo>
                                <a:cubicBezTo>
                                  <a:pt x="40577" y="2302"/>
                                  <a:pt x="25946" y="9439"/>
                                  <a:pt x="18669" y="27321"/>
                                </a:cubicBezTo>
                                <a:cubicBezTo>
                                  <a:pt x="14008" y="38764"/>
                                  <a:pt x="14389" y="52429"/>
                                  <a:pt x="22428" y="62055"/>
                                </a:cubicBezTo>
                                <a:cubicBezTo>
                                  <a:pt x="22339" y="61966"/>
                                  <a:pt x="20981" y="62830"/>
                                  <a:pt x="20726" y="62640"/>
                                </a:cubicBezTo>
                                <a:cubicBezTo>
                                  <a:pt x="6553" y="51438"/>
                                  <a:pt x="0" y="31753"/>
                                  <a:pt x="13983" y="17453"/>
                                </a:cubicBezTo>
                                <a:cubicBezTo>
                                  <a:pt x="22098" y="9160"/>
                                  <a:pt x="34900" y="4982"/>
                                  <a:pt x="45949" y="2200"/>
                                </a:cubicBezTo>
                                <a:cubicBezTo>
                                  <a:pt x="53740" y="244"/>
                                  <a:pt x="61795" y="0"/>
                                  <a:pt x="69456"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24" name="Shape 1924"/>
                        <wps:cNvSpPr/>
                        <wps:spPr>
                          <a:xfrm>
                            <a:off x="2274195" y="0"/>
                            <a:ext cx="81864" cy="103607"/>
                          </a:xfrm>
                          <a:custGeom>
                            <a:avLst/>
                            <a:gdLst/>
                            <a:ahLst/>
                            <a:cxnLst/>
                            <a:rect l="0" t="0" r="0" b="0"/>
                            <a:pathLst>
                              <a:path w="81864" h="103607">
                                <a:moveTo>
                                  <a:pt x="32347" y="0"/>
                                </a:moveTo>
                                <a:cubicBezTo>
                                  <a:pt x="32461" y="432"/>
                                  <a:pt x="35839" y="737"/>
                                  <a:pt x="36335" y="1372"/>
                                </a:cubicBezTo>
                                <a:cubicBezTo>
                                  <a:pt x="38418" y="4064"/>
                                  <a:pt x="39891" y="6706"/>
                                  <a:pt x="40932" y="9296"/>
                                </a:cubicBezTo>
                                <a:cubicBezTo>
                                  <a:pt x="41974" y="6706"/>
                                  <a:pt x="43447" y="4064"/>
                                  <a:pt x="45517" y="1372"/>
                                </a:cubicBezTo>
                                <a:cubicBezTo>
                                  <a:pt x="46012" y="737"/>
                                  <a:pt x="49403" y="432"/>
                                  <a:pt x="49517" y="0"/>
                                </a:cubicBezTo>
                                <a:cubicBezTo>
                                  <a:pt x="42482" y="26962"/>
                                  <a:pt x="81864" y="32715"/>
                                  <a:pt x="79578" y="60935"/>
                                </a:cubicBezTo>
                                <a:cubicBezTo>
                                  <a:pt x="78029" y="80048"/>
                                  <a:pt x="65062" y="95631"/>
                                  <a:pt x="48070" y="103149"/>
                                </a:cubicBezTo>
                                <a:cubicBezTo>
                                  <a:pt x="47803" y="103264"/>
                                  <a:pt x="46558" y="103607"/>
                                  <a:pt x="46711" y="103530"/>
                                </a:cubicBezTo>
                                <a:cubicBezTo>
                                  <a:pt x="66446" y="93980"/>
                                  <a:pt x="68326" y="71742"/>
                                  <a:pt x="56947" y="55143"/>
                                </a:cubicBezTo>
                                <a:cubicBezTo>
                                  <a:pt x="51105" y="46647"/>
                                  <a:pt x="44183" y="37948"/>
                                  <a:pt x="40932" y="28765"/>
                                </a:cubicBezTo>
                                <a:cubicBezTo>
                                  <a:pt x="37668" y="37948"/>
                                  <a:pt x="30747" y="46647"/>
                                  <a:pt x="24930" y="55143"/>
                                </a:cubicBezTo>
                                <a:cubicBezTo>
                                  <a:pt x="13538" y="71742"/>
                                  <a:pt x="15418" y="93980"/>
                                  <a:pt x="35154" y="103530"/>
                                </a:cubicBezTo>
                                <a:cubicBezTo>
                                  <a:pt x="35293" y="103607"/>
                                  <a:pt x="34061" y="103264"/>
                                  <a:pt x="33807" y="103149"/>
                                </a:cubicBezTo>
                                <a:cubicBezTo>
                                  <a:pt x="16789" y="95631"/>
                                  <a:pt x="3848" y="80048"/>
                                  <a:pt x="2299" y="60935"/>
                                </a:cubicBezTo>
                                <a:cubicBezTo>
                                  <a:pt x="0" y="32715"/>
                                  <a:pt x="39370"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25" name="Shape 1925"/>
                        <wps:cNvSpPr/>
                        <wps:spPr>
                          <a:xfrm>
                            <a:off x="2303260" y="51895"/>
                            <a:ext cx="24181" cy="51549"/>
                          </a:xfrm>
                          <a:custGeom>
                            <a:avLst/>
                            <a:gdLst/>
                            <a:ahLst/>
                            <a:cxnLst/>
                            <a:rect l="0" t="0" r="0" b="0"/>
                            <a:pathLst>
                              <a:path w="24181" h="51549">
                                <a:moveTo>
                                  <a:pt x="12090" y="0"/>
                                </a:moveTo>
                                <a:cubicBezTo>
                                  <a:pt x="19952" y="0"/>
                                  <a:pt x="24181" y="7976"/>
                                  <a:pt x="24181" y="23482"/>
                                </a:cubicBezTo>
                                <a:cubicBezTo>
                                  <a:pt x="24181" y="38976"/>
                                  <a:pt x="12090" y="51549"/>
                                  <a:pt x="12090" y="51549"/>
                                </a:cubicBezTo>
                                <a:cubicBezTo>
                                  <a:pt x="12090" y="51549"/>
                                  <a:pt x="0" y="38976"/>
                                  <a:pt x="0" y="23482"/>
                                </a:cubicBezTo>
                                <a:cubicBezTo>
                                  <a:pt x="0" y="7976"/>
                                  <a:pt x="4242"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26" name="Shape 1926"/>
                        <wps:cNvSpPr/>
                        <wps:spPr>
                          <a:xfrm>
                            <a:off x="2105442" y="3754"/>
                            <a:ext cx="193891" cy="110433"/>
                          </a:xfrm>
                          <a:custGeom>
                            <a:avLst/>
                            <a:gdLst/>
                            <a:ahLst/>
                            <a:cxnLst/>
                            <a:rect l="0" t="0" r="0" b="0"/>
                            <a:pathLst>
                              <a:path w="193891" h="110433">
                                <a:moveTo>
                                  <a:pt x="97656" y="1635"/>
                                </a:moveTo>
                                <a:cubicBezTo>
                                  <a:pt x="108784" y="2180"/>
                                  <a:pt x="120002" y="4588"/>
                                  <a:pt x="130772" y="8833"/>
                                </a:cubicBezTo>
                                <a:cubicBezTo>
                                  <a:pt x="170269" y="24403"/>
                                  <a:pt x="193891" y="88525"/>
                                  <a:pt x="139446" y="103473"/>
                                </a:cubicBezTo>
                                <a:cubicBezTo>
                                  <a:pt x="115710" y="109988"/>
                                  <a:pt x="90564" y="96742"/>
                                  <a:pt x="83706" y="73844"/>
                                </a:cubicBezTo>
                                <a:cubicBezTo>
                                  <a:pt x="83845" y="74289"/>
                                  <a:pt x="86385" y="74162"/>
                                  <a:pt x="86614" y="74835"/>
                                </a:cubicBezTo>
                                <a:cubicBezTo>
                                  <a:pt x="98400" y="110433"/>
                                  <a:pt x="138735" y="104832"/>
                                  <a:pt x="151397" y="74340"/>
                                </a:cubicBezTo>
                                <a:cubicBezTo>
                                  <a:pt x="162255" y="48203"/>
                                  <a:pt x="147650" y="19247"/>
                                  <a:pt x="121679" y="10763"/>
                                </a:cubicBezTo>
                                <a:cubicBezTo>
                                  <a:pt x="91986" y="1073"/>
                                  <a:pt x="60719" y="17444"/>
                                  <a:pt x="39903" y="38932"/>
                                </a:cubicBezTo>
                                <a:cubicBezTo>
                                  <a:pt x="30315" y="48825"/>
                                  <a:pt x="2337" y="99130"/>
                                  <a:pt x="38697" y="98419"/>
                                </a:cubicBezTo>
                                <a:cubicBezTo>
                                  <a:pt x="41339" y="98368"/>
                                  <a:pt x="45479" y="101581"/>
                                  <a:pt x="47142" y="101492"/>
                                </a:cubicBezTo>
                                <a:cubicBezTo>
                                  <a:pt x="17386" y="103003"/>
                                  <a:pt x="0" y="75165"/>
                                  <a:pt x="14478" y="47758"/>
                                </a:cubicBezTo>
                                <a:cubicBezTo>
                                  <a:pt x="31699" y="15135"/>
                                  <a:pt x="64272" y="0"/>
                                  <a:pt x="97656"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27" name="Shape 1927"/>
                        <wps:cNvSpPr/>
                        <wps:spPr>
                          <a:xfrm>
                            <a:off x="2145716" y="31064"/>
                            <a:ext cx="108648" cy="76029"/>
                          </a:xfrm>
                          <a:custGeom>
                            <a:avLst/>
                            <a:gdLst/>
                            <a:ahLst/>
                            <a:cxnLst/>
                            <a:rect l="0" t="0" r="0" b="0"/>
                            <a:pathLst>
                              <a:path w="108648" h="76029">
                                <a:moveTo>
                                  <a:pt x="39180" y="1572"/>
                                </a:moveTo>
                                <a:cubicBezTo>
                                  <a:pt x="46841" y="0"/>
                                  <a:pt x="54896" y="248"/>
                                  <a:pt x="62687" y="2203"/>
                                </a:cubicBezTo>
                                <a:cubicBezTo>
                                  <a:pt x="73749" y="4985"/>
                                  <a:pt x="86551" y="9163"/>
                                  <a:pt x="94653" y="17456"/>
                                </a:cubicBezTo>
                                <a:cubicBezTo>
                                  <a:pt x="108648" y="31756"/>
                                  <a:pt x="102083" y="51441"/>
                                  <a:pt x="87909" y="62643"/>
                                </a:cubicBezTo>
                                <a:cubicBezTo>
                                  <a:pt x="87655" y="62833"/>
                                  <a:pt x="86296" y="61957"/>
                                  <a:pt x="86220" y="62059"/>
                                </a:cubicBezTo>
                                <a:cubicBezTo>
                                  <a:pt x="94247" y="52432"/>
                                  <a:pt x="94628" y="38767"/>
                                  <a:pt x="89967" y="27324"/>
                                </a:cubicBezTo>
                                <a:cubicBezTo>
                                  <a:pt x="82702" y="9442"/>
                                  <a:pt x="68059" y="2305"/>
                                  <a:pt x="49835" y="8592"/>
                                </a:cubicBezTo>
                                <a:cubicBezTo>
                                  <a:pt x="20612" y="18675"/>
                                  <a:pt x="8458" y="48089"/>
                                  <a:pt x="16789" y="76029"/>
                                </a:cubicBezTo>
                                <a:cubicBezTo>
                                  <a:pt x="16701" y="75698"/>
                                  <a:pt x="14465" y="75597"/>
                                  <a:pt x="14135" y="75114"/>
                                </a:cubicBezTo>
                                <a:cubicBezTo>
                                  <a:pt x="1575" y="56928"/>
                                  <a:pt x="0" y="27286"/>
                                  <a:pt x="18034" y="11855"/>
                                </a:cubicBezTo>
                                <a:cubicBezTo>
                                  <a:pt x="24251" y="6534"/>
                                  <a:pt x="31518" y="3143"/>
                                  <a:pt x="39180"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28" name="Shape 1928"/>
                        <wps:cNvSpPr/>
                        <wps:spPr>
                          <a:xfrm>
                            <a:off x="2731717" y="3754"/>
                            <a:ext cx="193878" cy="110427"/>
                          </a:xfrm>
                          <a:custGeom>
                            <a:avLst/>
                            <a:gdLst/>
                            <a:ahLst/>
                            <a:cxnLst/>
                            <a:rect l="0" t="0" r="0" b="0"/>
                            <a:pathLst>
                              <a:path w="193878" h="110427">
                                <a:moveTo>
                                  <a:pt x="96229" y="1637"/>
                                </a:moveTo>
                                <a:cubicBezTo>
                                  <a:pt x="129611" y="0"/>
                                  <a:pt x="162192" y="15142"/>
                                  <a:pt x="179413" y="47765"/>
                                </a:cubicBezTo>
                                <a:cubicBezTo>
                                  <a:pt x="193878" y="75172"/>
                                  <a:pt x="176492" y="102998"/>
                                  <a:pt x="146736" y="101499"/>
                                </a:cubicBezTo>
                                <a:cubicBezTo>
                                  <a:pt x="148400" y="101575"/>
                                  <a:pt x="152565" y="98375"/>
                                  <a:pt x="155194" y="98426"/>
                                </a:cubicBezTo>
                                <a:cubicBezTo>
                                  <a:pt x="191554" y="99124"/>
                                  <a:pt x="163564" y="48832"/>
                                  <a:pt x="153988" y="38939"/>
                                </a:cubicBezTo>
                                <a:cubicBezTo>
                                  <a:pt x="133172" y="17451"/>
                                  <a:pt x="101905" y="1068"/>
                                  <a:pt x="72200" y="10770"/>
                                </a:cubicBezTo>
                                <a:cubicBezTo>
                                  <a:pt x="46241" y="19241"/>
                                  <a:pt x="31636" y="48197"/>
                                  <a:pt x="42494" y="74347"/>
                                </a:cubicBezTo>
                                <a:cubicBezTo>
                                  <a:pt x="55156" y="104827"/>
                                  <a:pt x="95491" y="110427"/>
                                  <a:pt x="107264" y="74842"/>
                                </a:cubicBezTo>
                                <a:cubicBezTo>
                                  <a:pt x="107493" y="74169"/>
                                  <a:pt x="110046" y="74283"/>
                                  <a:pt x="110173" y="73851"/>
                                </a:cubicBezTo>
                                <a:cubicBezTo>
                                  <a:pt x="103315" y="96737"/>
                                  <a:pt x="78181" y="109983"/>
                                  <a:pt x="54432" y="103468"/>
                                </a:cubicBezTo>
                                <a:cubicBezTo>
                                  <a:pt x="0" y="88532"/>
                                  <a:pt x="23622" y="24410"/>
                                  <a:pt x="63119" y="8840"/>
                                </a:cubicBezTo>
                                <a:cubicBezTo>
                                  <a:pt x="73885" y="4592"/>
                                  <a:pt x="85102" y="2182"/>
                                  <a:pt x="96229"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29" name="Shape 1929"/>
                        <wps:cNvSpPr/>
                        <wps:spPr>
                          <a:xfrm>
                            <a:off x="2776685" y="31065"/>
                            <a:ext cx="108636" cy="76038"/>
                          </a:xfrm>
                          <a:custGeom>
                            <a:avLst/>
                            <a:gdLst/>
                            <a:ahLst/>
                            <a:cxnLst/>
                            <a:rect l="0" t="0" r="0" b="0"/>
                            <a:pathLst>
                              <a:path w="108636" h="76038">
                                <a:moveTo>
                                  <a:pt x="69456" y="1573"/>
                                </a:moveTo>
                                <a:cubicBezTo>
                                  <a:pt x="77118" y="3146"/>
                                  <a:pt x="84385" y="6537"/>
                                  <a:pt x="90602" y="11852"/>
                                </a:cubicBezTo>
                                <a:cubicBezTo>
                                  <a:pt x="108636" y="27283"/>
                                  <a:pt x="107074" y="56925"/>
                                  <a:pt x="94514" y="75124"/>
                                </a:cubicBezTo>
                                <a:cubicBezTo>
                                  <a:pt x="94171" y="75606"/>
                                  <a:pt x="91935" y="75695"/>
                                  <a:pt x="91846" y="76038"/>
                                </a:cubicBezTo>
                                <a:cubicBezTo>
                                  <a:pt x="100178" y="48085"/>
                                  <a:pt x="88036" y="18672"/>
                                  <a:pt x="58814" y="8588"/>
                                </a:cubicBezTo>
                                <a:cubicBezTo>
                                  <a:pt x="40577" y="2302"/>
                                  <a:pt x="25946" y="9439"/>
                                  <a:pt x="18669" y="27321"/>
                                </a:cubicBezTo>
                                <a:cubicBezTo>
                                  <a:pt x="14008" y="38764"/>
                                  <a:pt x="14376" y="52429"/>
                                  <a:pt x="22428" y="62055"/>
                                </a:cubicBezTo>
                                <a:cubicBezTo>
                                  <a:pt x="22339" y="61966"/>
                                  <a:pt x="20981" y="62830"/>
                                  <a:pt x="20726" y="62640"/>
                                </a:cubicBezTo>
                                <a:cubicBezTo>
                                  <a:pt x="6566" y="51438"/>
                                  <a:pt x="0" y="31753"/>
                                  <a:pt x="13983" y="17453"/>
                                </a:cubicBezTo>
                                <a:cubicBezTo>
                                  <a:pt x="22098" y="9160"/>
                                  <a:pt x="34900" y="4982"/>
                                  <a:pt x="45949" y="2200"/>
                                </a:cubicBezTo>
                                <a:cubicBezTo>
                                  <a:pt x="53740" y="244"/>
                                  <a:pt x="61795" y="0"/>
                                  <a:pt x="69456"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30" name="Shape 1930"/>
                        <wps:cNvSpPr/>
                        <wps:spPr>
                          <a:xfrm>
                            <a:off x="2674985" y="0"/>
                            <a:ext cx="81864" cy="103607"/>
                          </a:xfrm>
                          <a:custGeom>
                            <a:avLst/>
                            <a:gdLst/>
                            <a:ahLst/>
                            <a:cxnLst/>
                            <a:rect l="0" t="0" r="0" b="0"/>
                            <a:pathLst>
                              <a:path w="81864" h="103607">
                                <a:moveTo>
                                  <a:pt x="32347" y="0"/>
                                </a:moveTo>
                                <a:cubicBezTo>
                                  <a:pt x="32461" y="432"/>
                                  <a:pt x="35852" y="737"/>
                                  <a:pt x="36335" y="1372"/>
                                </a:cubicBezTo>
                                <a:cubicBezTo>
                                  <a:pt x="38417" y="4064"/>
                                  <a:pt x="39891" y="6706"/>
                                  <a:pt x="40932" y="9296"/>
                                </a:cubicBezTo>
                                <a:cubicBezTo>
                                  <a:pt x="41986" y="6706"/>
                                  <a:pt x="43459" y="4064"/>
                                  <a:pt x="45529" y="1372"/>
                                </a:cubicBezTo>
                                <a:cubicBezTo>
                                  <a:pt x="46025" y="737"/>
                                  <a:pt x="49403" y="432"/>
                                  <a:pt x="49517" y="0"/>
                                </a:cubicBezTo>
                                <a:cubicBezTo>
                                  <a:pt x="42482" y="26962"/>
                                  <a:pt x="81864" y="32715"/>
                                  <a:pt x="79578" y="60935"/>
                                </a:cubicBezTo>
                                <a:cubicBezTo>
                                  <a:pt x="78029" y="80048"/>
                                  <a:pt x="65062" y="95631"/>
                                  <a:pt x="48069" y="103149"/>
                                </a:cubicBezTo>
                                <a:cubicBezTo>
                                  <a:pt x="47803" y="103264"/>
                                  <a:pt x="46558" y="103607"/>
                                  <a:pt x="46710" y="103530"/>
                                </a:cubicBezTo>
                                <a:cubicBezTo>
                                  <a:pt x="66446" y="93980"/>
                                  <a:pt x="68326" y="71742"/>
                                  <a:pt x="56947" y="55143"/>
                                </a:cubicBezTo>
                                <a:cubicBezTo>
                                  <a:pt x="51105" y="46647"/>
                                  <a:pt x="44183" y="37948"/>
                                  <a:pt x="40932" y="28765"/>
                                </a:cubicBezTo>
                                <a:cubicBezTo>
                                  <a:pt x="37668" y="37948"/>
                                  <a:pt x="30759" y="46647"/>
                                  <a:pt x="24930" y="55143"/>
                                </a:cubicBezTo>
                                <a:cubicBezTo>
                                  <a:pt x="13538" y="71742"/>
                                  <a:pt x="15418" y="93980"/>
                                  <a:pt x="35153" y="103530"/>
                                </a:cubicBezTo>
                                <a:cubicBezTo>
                                  <a:pt x="35293" y="103607"/>
                                  <a:pt x="34061" y="103264"/>
                                  <a:pt x="33807" y="103149"/>
                                </a:cubicBezTo>
                                <a:cubicBezTo>
                                  <a:pt x="16789" y="95631"/>
                                  <a:pt x="3848" y="80048"/>
                                  <a:pt x="2299" y="60935"/>
                                </a:cubicBezTo>
                                <a:cubicBezTo>
                                  <a:pt x="0" y="32715"/>
                                  <a:pt x="39370"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31" name="Shape 1931"/>
                        <wps:cNvSpPr/>
                        <wps:spPr>
                          <a:xfrm>
                            <a:off x="2704047" y="51895"/>
                            <a:ext cx="24181" cy="51549"/>
                          </a:xfrm>
                          <a:custGeom>
                            <a:avLst/>
                            <a:gdLst/>
                            <a:ahLst/>
                            <a:cxnLst/>
                            <a:rect l="0" t="0" r="0" b="0"/>
                            <a:pathLst>
                              <a:path w="24181" h="51549">
                                <a:moveTo>
                                  <a:pt x="12090" y="0"/>
                                </a:moveTo>
                                <a:cubicBezTo>
                                  <a:pt x="19951" y="0"/>
                                  <a:pt x="24181" y="7976"/>
                                  <a:pt x="24181" y="23482"/>
                                </a:cubicBezTo>
                                <a:cubicBezTo>
                                  <a:pt x="24181" y="38976"/>
                                  <a:pt x="12090" y="51549"/>
                                  <a:pt x="12090" y="51549"/>
                                </a:cubicBezTo>
                                <a:cubicBezTo>
                                  <a:pt x="12090" y="51549"/>
                                  <a:pt x="0" y="38976"/>
                                  <a:pt x="0" y="23482"/>
                                </a:cubicBezTo>
                                <a:cubicBezTo>
                                  <a:pt x="0" y="7976"/>
                                  <a:pt x="4242"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32" name="Shape 1932"/>
                        <wps:cNvSpPr/>
                        <wps:spPr>
                          <a:xfrm>
                            <a:off x="2506230" y="3754"/>
                            <a:ext cx="193891" cy="110433"/>
                          </a:xfrm>
                          <a:custGeom>
                            <a:avLst/>
                            <a:gdLst/>
                            <a:ahLst/>
                            <a:cxnLst/>
                            <a:rect l="0" t="0" r="0" b="0"/>
                            <a:pathLst>
                              <a:path w="193891" h="110433">
                                <a:moveTo>
                                  <a:pt x="97656" y="1635"/>
                                </a:moveTo>
                                <a:cubicBezTo>
                                  <a:pt x="108784" y="2180"/>
                                  <a:pt x="120002" y="4588"/>
                                  <a:pt x="130772" y="8833"/>
                                </a:cubicBezTo>
                                <a:cubicBezTo>
                                  <a:pt x="170269" y="24403"/>
                                  <a:pt x="193891" y="88525"/>
                                  <a:pt x="139459" y="103473"/>
                                </a:cubicBezTo>
                                <a:cubicBezTo>
                                  <a:pt x="115710" y="109988"/>
                                  <a:pt x="90576" y="96742"/>
                                  <a:pt x="83706" y="73844"/>
                                </a:cubicBezTo>
                                <a:cubicBezTo>
                                  <a:pt x="83845" y="74289"/>
                                  <a:pt x="86385" y="74162"/>
                                  <a:pt x="86614" y="74835"/>
                                </a:cubicBezTo>
                                <a:cubicBezTo>
                                  <a:pt x="98400" y="110433"/>
                                  <a:pt x="138735" y="104832"/>
                                  <a:pt x="151397" y="74340"/>
                                </a:cubicBezTo>
                                <a:cubicBezTo>
                                  <a:pt x="162255" y="48203"/>
                                  <a:pt x="147650" y="19247"/>
                                  <a:pt x="121679" y="10763"/>
                                </a:cubicBezTo>
                                <a:cubicBezTo>
                                  <a:pt x="91986" y="1073"/>
                                  <a:pt x="60731" y="17444"/>
                                  <a:pt x="39903" y="38932"/>
                                </a:cubicBezTo>
                                <a:cubicBezTo>
                                  <a:pt x="30315" y="48825"/>
                                  <a:pt x="2337" y="99130"/>
                                  <a:pt x="38697" y="98419"/>
                                </a:cubicBezTo>
                                <a:cubicBezTo>
                                  <a:pt x="41338" y="98368"/>
                                  <a:pt x="45479" y="101581"/>
                                  <a:pt x="47155" y="101492"/>
                                </a:cubicBezTo>
                                <a:cubicBezTo>
                                  <a:pt x="17386" y="103003"/>
                                  <a:pt x="0" y="75165"/>
                                  <a:pt x="14478" y="47758"/>
                                </a:cubicBezTo>
                                <a:cubicBezTo>
                                  <a:pt x="31699" y="15135"/>
                                  <a:pt x="64272" y="0"/>
                                  <a:pt x="97656"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33" name="Shape 1933"/>
                        <wps:cNvSpPr/>
                        <wps:spPr>
                          <a:xfrm>
                            <a:off x="2546503" y="31064"/>
                            <a:ext cx="108648" cy="76029"/>
                          </a:xfrm>
                          <a:custGeom>
                            <a:avLst/>
                            <a:gdLst/>
                            <a:ahLst/>
                            <a:cxnLst/>
                            <a:rect l="0" t="0" r="0" b="0"/>
                            <a:pathLst>
                              <a:path w="108648" h="76029">
                                <a:moveTo>
                                  <a:pt x="39180" y="1572"/>
                                </a:moveTo>
                                <a:cubicBezTo>
                                  <a:pt x="46841" y="0"/>
                                  <a:pt x="54896" y="248"/>
                                  <a:pt x="62687" y="2203"/>
                                </a:cubicBezTo>
                                <a:cubicBezTo>
                                  <a:pt x="73749" y="4985"/>
                                  <a:pt x="86551" y="9163"/>
                                  <a:pt x="94666" y="17456"/>
                                </a:cubicBezTo>
                                <a:cubicBezTo>
                                  <a:pt x="108648" y="31756"/>
                                  <a:pt x="102083" y="51441"/>
                                  <a:pt x="87909" y="62643"/>
                                </a:cubicBezTo>
                                <a:cubicBezTo>
                                  <a:pt x="87655" y="62833"/>
                                  <a:pt x="86309" y="61957"/>
                                  <a:pt x="86220" y="62059"/>
                                </a:cubicBezTo>
                                <a:cubicBezTo>
                                  <a:pt x="94272" y="52432"/>
                                  <a:pt x="94628" y="38767"/>
                                  <a:pt x="89979" y="27324"/>
                                </a:cubicBezTo>
                                <a:cubicBezTo>
                                  <a:pt x="82702" y="9442"/>
                                  <a:pt x="68059" y="2305"/>
                                  <a:pt x="49835" y="8592"/>
                                </a:cubicBezTo>
                                <a:cubicBezTo>
                                  <a:pt x="20612" y="18675"/>
                                  <a:pt x="8458" y="48089"/>
                                  <a:pt x="16802" y="76029"/>
                                </a:cubicBezTo>
                                <a:cubicBezTo>
                                  <a:pt x="16701" y="75698"/>
                                  <a:pt x="14465" y="75597"/>
                                  <a:pt x="14148" y="75114"/>
                                </a:cubicBezTo>
                                <a:cubicBezTo>
                                  <a:pt x="1575" y="56928"/>
                                  <a:pt x="0" y="27286"/>
                                  <a:pt x="18034" y="11855"/>
                                </a:cubicBezTo>
                                <a:cubicBezTo>
                                  <a:pt x="24251" y="6534"/>
                                  <a:pt x="31518" y="3143"/>
                                  <a:pt x="39180"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34" name="Shape 1934"/>
                        <wps:cNvSpPr/>
                        <wps:spPr>
                          <a:xfrm>
                            <a:off x="3132506" y="3754"/>
                            <a:ext cx="193878" cy="110427"/>
                          </a:xfrm>
                          <a:custGeom>
                            <a:avLst/>
                            <a:gdLst/>
                            <a:ahLst/>
                            <a:cxnLst/>
                            <a:rect l="0" t="0" r="0" b="0"/>
                            <a:pathLst>
                              <a:path w="193878" h="110427">
                                <a:moveTo>
                                  <a:pt x="96229" y="1637"/>
                                </a:moveTo>
                                <a:cubicBezTo>
                                  <a:pt x="129611" y="0"/>
                                  <a:pt x="162192" y="15142"/>
                                  <a:pt x="179413" y="47765"/>
                                </a:cubicBezTo>
                                <a:cubicBezTo>
                                  <a:pt x="193878" y="75172"/>
                                  <a:pt x="176492" y="102998"/>
                                  <a:pt x="146736" y="101499"/>
                                </a:cubicBezTo>
                                <a:cubicBezTo>
                                  <a:pt x="148400" y="101575"/>
                                  <a:pt x="152553" y="98375"/>
                                  <a:pt x="155194" y="98426"/>
                                </a:cubicBezTo>
                                <a:cubicBezTo>
                                  <a:pt x="191554" y="99124"/>
                                  <a:pt x="163564" y="48832"/>
                                  <a:pt x="153988" y="38939"/>
                                </a:cubicBezTo>
                                <a:cubicBezTo>
                                  <a:pt x="133172" y="17451"/>
                                  <a:pt x="101905" y="1068"/>
                                  <a:pt x="72200" y="10770"/>
                                </a:cubicBezTo>
                                <a:cubicBezTo>
                                  <a:pt x="46241" y="19241"/>
                                  <a:pt x="31636" y="48197"/>
                                  <a:pt x="42482" y="74347"/>
                                </a:cubicBezTo>
                                <a:cubicBezTo>
                                  <a:pt x="55156" y="104827"/>
                                  <a:pt x="95491" y="110427"/>
                                  <a:pt x="107277" y="74842"/>
                                </a:cubicBezTo>
                                <a:cubicBezTo>
                                  <a:pt x="107493" y="74169"/>
                                  <a:pt x="110046" y="74283"/>
                                  <a:pt x="110173" y="73851"/>
                                </a:cubicBezTo>
                                <a:cubicBezTo>
                                  <a:pt x="103315" y="96737"/>
                                  <a:pt x="78181" y="109983"/>
                                  <a:pt x="54432" y="103468"/>
                                </a:cubicBezTo>
                                <a:cubicBezTo>
                                  <a:pt x="0" y="88532"/>
                                  <a:pt x="23622" y="24410"/>
                                  <a:pt x="63119" y="8840"/>
                                </a:cubicBezTo>
                                <a:cubicBezTo>
                                  <a:pt x="73885" y="4592"/>
                                  <a:pt x="85102" y="2182"/>
                                  <a:pt x="96229"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35" name="Shape 1935"/>
                        <wps:cNvSpPr/>
                        <wps:spPr>
                          <a:xfrm>
                            <a:off x="3177474" y="31065"/>
                            <a:ext cx="108636" cy="76038"/>
                          </a:xfrm>
                          <a:custGeom>
                            <a:avLst/>
                            <a:gdLst/>
                            <a:ahLst/>
                            <a:cxnLst/>
                            <a:rect l="0" t="0" r="0" b="0"/>
                            <a:pathLst>
                              <a:path w="108636" h="76038">
                                <a:moveTo>
                                  <a:pt x="69458" y="1573"/>
                                </a:moveTo>
                                <a:cubicBezTo>
                                  <a:pt x="77117" y="3146"/>
                                  <a:pt x="84385" y="6537"/>
                                  <a:pt x="90602" y="11852"/>
                                </a:cubicBezTo>
                                <a:cubicBezTo>
                                  <a:pt x="108636" y="27283"/>
                                  <a:pt x="107074" y="56925"/>
                                  <a:pt x="94514" y="75124"/>
                                </a:cubicBezTo>
                                <a:cubicBezTo>
                                  <a:pt x="94171" y="75606"/>
                                  <a:pt x="91948" y="75695"/>
                                  <a:pt x="91859" y="76038"/>
                                </a:cubicBezTo>
                                <a:cubicBezTo>
                                  <a:pt x="100178" y="48085"/>
                                  <a:pt x="88036" y="18672"/>
                                  <a:pt x="58814" y="8588"/>
                                </a:cubicBezTo>
                                <a:cubicBezTo>
                                  <a:pt x="40577" y="2302"/>
                                  <a:pt x="25946" y="9439"/>
                                  <a:pt x="18669" y="27321"/>
                                </a:cubicBezTo>
                                <a:cubicBezTo>
                                  <a:pt x="14008" y="38764"/>
                                  <a:pt x="14376" y="52429"/>
                                  <a:pt x="22428" y="62055"/>
                                </a:cubicBezTo>
                                <a:cubicBezTo>
                                  <a:pt x="22339" y="61966"/>
                                  <a:pt x="20981" y="62830"/>
                                  <a:pt x="20739" y="62640"/>
                                </a:cubicBezTo>
                                <a:cubicBezTo>
                                  <a:pt x="6566" y="51438"/>
                                  <a:pt x="0" y="31753"/>
                                  <a:pt x="13983" y="17453"/>
                                </a:cubicBezTo>
                                <a:cubicBezTo>
                                  <a:pt x="22098" y="9160"/>
                                  <a:pt x="34900" y="4982"/>
                                  <a:pt x="45961" y="2200"/>
                                </a:cubicBezTo>
                                <a:cubicBezTo>
                                  <a:pt x="53746" y="244"/>
                                  <a:pt x="61798" y="0"/>
                                  <a:pt x="69458"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36" name="Shape 1936"/>
                        <wps:cNvSpPr/>
                        <wps:spPr>
                          <a:xfrm>
                            <a:off x="3075772" y="0"/>
                            <a:ext cx="81864" cy="103607"/>
                          </a:xfrm>
                          <a:custGeom>
                            <a:avLst/>
                            <a:gdLst/>
                            <a:ahLst/>
                            <a:cxnLst/>
                            <a:rect l="0" t="0" r="0" b="0"/>
                            <a:pathLst>
                              <a:path w="81864" h="103607">
                                <a:moveTo>
                                  <a:pt x="32347" y="0"/>
                                </a:moveTo>
                                <a:cubicBezTo>
                                  <a:pt x="32461" y="432"/>
                                  <a:pt x="35852" y="737"/>
                                  <a:pt x="36335" y="1372"/>
                                </a:cubicBezTo>
                                <a:cubicBezTo>
                                  <a:pt x="38417" y="4064"/>
                                  <a:pt x="39891" y="6706"/>
                                  <a:pt x="40932" y="9296"/>
                                </a:cubicBezTo>
                                <a:cubicBezTo>
                                  <a:pt x="41986" y="6706"/>
                                  <a:pt x="43459" y="4064"/>
                                  <a:pt x="45529" y="1372"/>
                                </a:cubicBezTo>
                                <a:cubicBezTo>
                                  <a:pt x="46025" y="737"/>
                                  <a:pt x="49403" y="432"/>
                                  <a:pt x="49517" y="0"/>
                                </a:cubicBezTo>
                                <a:cubicBezTo>
                                  <a:pt x="42482" y="26962"/>
                                  <a:pt x="81864" y="32715"/>
                                  <a:pt x="79578" y="60935"/>
                                </a:cubicBezTo>
                                <a:cubicBezTo>
                                  <a:pt x="78029" y="80048"/>
                                  <a:pt x="65062" y="95631"/>
                                  <a:pt x="48069" y="103149"/>
                                </a:cubicBezTo>
                                <a:cubicBezTo>
                                  <a:pt x="47803" y="103264"/>
                                  <a:pt x="46558" y="103607"/>
                                  <a:pt x="46710" y="103530"/>
                                </a:cubicBezTo>
                                <a:cubicBezTo>
                                  <a:pt x="66446" y="93980"/>
                                  <a:pt x="68326" y="71742"/>
                                  <a:pt x="56947" y="55143"/>
                                </a:cubicBezTo>
                                <a:cubicBezTo>
                                  <a:pt x="51105" y="46647"/>
                                  <a:pt x="44183" y="37948"/>
                                  <a:pt x="40932" y="28765"/>
                                </a:cubicBezTo>
                                <a:cubicBezTo>
                                  <a:pt x="37668" y="37948"/>
                                  <a:pt x="30759" y="46647"/>
                                  <a:pt x="24930" y="55143"/>
                                </a:cubicBezTo>
                                <a:cubicBezTo>
                                  <a:pt x="13551" y="71742"/>
                                  <a:pt x="15418" y="93980"/>
                                  <a:pt x="35153" y="103530"/>
                                </a:cubicBezTo>
                                <a:cubicBezTo>
                                  <a:pt x="35293" y="103607"/>
                                  <a:pt x="34061" y="103264"/>
                                  <a:pt x="33807" y="103149"/>
                                </a:cubicBezTo>
                                <a:cubicBezTo>
                                  <a:pt x="16789" y="95631"/>
                                  <a:pt x="3848" y="80048"/>
                                  <a:pt x="2299" y="60935"/>
                                </a:cubicBezTo>
                                <a:cubicBezTo>
                                  <a:pt x="0" y="32715"/>
                                  <a:pt x="39370"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37" name="Shape 1937"/>
                        <wps:cNvSpPr/>
                        <wps:spPr>
                          <a:xfrm>
                            <a:off x="3104851" y="51895"/>
                            <a:ext cx="24168" cy="51549"/>
                          </a:xfrm>
                          <a:custGeom>
                            <a:avLst/>
                            <a:gdLst/>
                            <a:ahLst/>
                            <a:cxnLst/>
                            <a:rect l="0" t="0" r="0" b="0"/>
                            <a:pathLst>
                              <a:path w="24168" h="51549">
                                <a:moveTo>
                                  <a:pt x="12078" y="0"/>
                                </a:moveTo>
                                <a:cubicBezTo>
                                  <a:pt x="19939" y="0"/>
                                  <a:pt x="24168" y="7976"/>
                                  <a:pt x="24168" y="23482"/>
                                </a:cubicBezTo>
                                <a:cubicBezTo>
                                  <a:pt x="24168" y="38976"/>
                                  <a:pt x="12078" y="51549"/>
                                  <a:pt x="12078" y="51549"/>
                                </a:cubicBezTo>
                                <a:cubicBezTo>
                                  <a:pt x="12078" y="51549"/>
                                  <a:pt x="0" y="38976"/>
                                  <a:pt x="0" y="23482"/>
                                </a:cubicBezTo>
                                <a:cubicBezTo>
                                  <a:pt x="0" y="7976"/>
                                  <a:pt x="4229" y="0"/>
                                  <a:pt x="12078"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38" name="Shape 1938"/>
                        <wps:cNvSpPr/>
                        <wps:spPr>
                          <a:xfrm>
                            <a:off x="2907032" y="3754"/>
                            <a:ext cx="193878" cy="110433"/>
                          </a:xfrm>
                          <a:custGeom>
                            <a:avLst/>
                            <a:gdLst/>
                            <a:ahLst/>
                            <a:cxnLst/>
                            <a:rect l="0" t="0" r="0" b="0"/>
                            <a:pathLst>
                              <a:path w="193878" h="110433">
                                <a:moveTo>
                                  <a:pt x="97643" y="1635"/>
                                </a:moveTo>
                                <a:cubicBezTo>
                                  <a:pt x="108771" y="2180"/>
                                  <a:pt x="119990" y="4588"/>
                                  <a:pt x="130759" y="8833"/>
                                </a:cubicBezTo>
                                <a:cubicBezTo>
                                  <a:pt x="170256" y="24403"/>
                                  <a:pt x="193878" y="88525"/>
                                  <a:pt x="139446" y="103473"/>
                                </a:cubicBezTo>
                                <a:cubicBezTo>
                                  <a:pt x="115697" y="109988"/>
                                  <a:pt x="90563" y="96742"/>
                                  <a:pt x="83706" y="73844"/>
                                </a:cubicBezTo>
                                <a:cubicBezTo>
                                  <a:pt x="83832" y="74289"/>
                                  <a:pt x="86373" y="74162"/>
                                  <a:pt x="86601" y="74835"/>
                                </a:cubicBezTo>
                                <a:cubicBezTo>
                                  <a:pt x="98387" y="110433"/>
                                  <a:pt x="138722" y="104832"/>
                                  <a:pt x="151384" y="74340"/>
                                </a:cubicBezTo>
                                <a:cubicBezTo>
                                  <a:pt x="162242" y="48203"/>
                                  <a:pt x="147638" y="19247"/>
                                  <a:pt x="121666" y="10763"/>
                                </a:cubicBezTo>
                                <a:cubicBezTo>
                                  <a:pt x="91973" y="1073"/>
                                  <a:pt x="60706" y="17444"/>
                                  <a:pt x="39891" y="38932"/>
                                </a:cubicBezTo>
                                <a:cubicBezTo>
                                  <a:pt x="30302" y="48825"/>
                                  <a:pt x="2324" y="99130"/>
                                  <a:pt x="38684" y="98419"/>
                                </a:cubicBezTo>
                                <a:cubicBezTo>
                                  <a:pt x="41326" y="98368"/>
                                  <a:pt x="45466" y="101581"/>
                                  <a:pt x="47142" y="101492"/>
                                </a:cubicBezTo>
                                <a:cubicBezTo>
                                  <a:pt x="17373" y="103003"/>
                                  <a:pt x="0" y="75165"/>
                                  <a:pt x="14465" y="47758"/>
                                </a:cubicBezTo>
                                <a:cubicBezTo>
                                  <a:pt x="31686" y="15135"/>
                                  <a:pt x="64260" y="0"/>
                                  <a:pt x="97643"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39" name="Shape 1939"/>
                        <wps:cNvSpPr/>
                        <wps:spPr>
                          <a:xfrm>
                            <a:off x="2947292" y="31064"/>
                            <a:ext cx="108649" cy="76029"/>
                          </a:xfrm>
                          <a:custGeom>
                            <a:avLst/>
                            <a:gdLst/>
                            <a:ahLst/>
                            <a:cxnLst/>
                            <a:rect l="0" t="0" r="0" b="0"/>
                            <a:pathLst>
                              <a:path w="108649" h="76029">
                                <a:moveTo>
                                  <a:pt x="39184" y="1572"/>
                                </a:moveTo>
                                <a:cubicBezTo>
                                  <a:pt x="46844" y="0"/>
                                  <a:pt x="54896" y="248"/>
                                  <a:pt x="62687" y="2203"/>
                                </a:cubicBezTo>
                                <a:cubicBezTo>
                                  <a:pt x="73749" y="4985"/>
                                  <a:pt x="86551" y="9163"/>
                                  <a:pt x="94666" y="17456"/>
                                </a:cubicBezTo>
                                <a:cubicBezTo>
                                  <a:pt x="108649" y="31756"/>
                                  <a:pt x="102083" y="51441"/>
                                  <a:pt x="87909" y="62643"/>
                                </a:cubicBezTo>
                                <a:cubicBezTo>
                                  <a:pt x="87668" y="62833"/>
                                  <a:pt x="86309" y="61957"/>
                                  <a:pt x="86220" y="62059"/>
                                </a:cubicBezTo>
                                <a:cubicBezTo>
                                  <a:pt x="94272" y="52432"/>
                                  <a:pt x="94628" y="38767"/>
                                  <a:pt x="89980" y="27324"/>
                                </a:cubicBezTo>
                                <a:cubicBezTo>
                                  <a:pt x="82703" y="9442"/>
                                  <a:pt x="68059" y="2305"/>
                                  <a:pt x="49835" y="8592"/>
                                </a:cubicBezTo>
                                <a:cubicBezTo>
                                  <a:pt x="20612" y="18675"/>
                                  <a:pt x="8471" y="48089"/>
                                  <a:pt x="16802" y="76029"/>
                                </a:cubicBezTo>
                                <a:cubicBezTo>
                                  <a:pt x="16701" y="75698"/>
                                  <a:pt x="14478" y="75597"/>
                                  <a:pt x="14148" y="75114"/>
                                </a:cubicBezTo>
                                <a:cubicBezTo>
                                  <a:pt x="1575" y="56928"/>
                                  <a:pt x="0" y="27286"/>
                                  <a:pt x="18034" y="11855"/>
                                </a:cubicBezTo>
                                <a:cubicBezTo>
                                  <a:pt x="24257" y="6534"/>
                                  <a:pt x="31525" y="3143"/>
                                  <a:pt x="39184"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40" name="Shape 1940"/>
                        <wps:cNvSpPr/>
                        <wps:spPr>
                          <a:xfrm>
                            <a:off x="3552807" y="7985"/>
                            <a:ext cx="155587" cy="119333"/>
                          </a:xfrm>
                          <a:custGeom>
                            <a:avLst/>
                            <a:gdLst/>
                            <a:ahLst/>
                            <a:cxnLst/>
                            <a:rect l="0" t="0" r="0" b="0"/>
                            <a:pathLst>
                              <a:path w="155587" h="119333">
                                <a:moveTo>
                                  <a:pt x="65248" y="1275"/>
                                </a:moveTo>
                                <a:cubicBezTo>
                                  <a:pt x="85963" y="0"/>
                                  <a:pt x="107299" y="5808"/>
                                  <a:pt x="123406" y="17124"/>
                                </a:cubicBezTo>
                                <a:cubicBezTo>
                                  <a:pt x="134404" y="24134"/>
                                  <a:pt x="142608" y="34573"/>
                                  <a:pt x="148196" y="44911"/>
                                </a:cubicBezTo>
                                <a:cubicBezTo>
                                  <a:pt x="153327" y="56125"/>
                                  <a:pt x="155587" y="67873"/>
                                  <a:pt x="154241" y="80077"/>
                                </a:cubicBezTo>
                                <a:cubicBezTo>
                                  <a:pt x="152298" y="95724"/>
                                  <a:pt x="142926" y="105985"/>
                                  <a:pt x="133045" y="111281"/>
                                </a:cubicBezTo>
                                <a:cubicBezTo>
                                  <a:pt x="128105" y="113872"/>
                                  <a:pt x="122580" y="115752"/>
                                  <a:pt x="117500" y="115866"/>
                                </a:cubicBezTo>
                                <a:cubicBezTo>
                                  <a:pt x="112458" y="115828"/>
                                  <a:pt x="107366" y="114888"/>
                                  <a:pt x="102451" y="112247"/>
                                </a:cubicBezTo>
                                <a:cubicBezTo>
                                  <a:pt x="103518" y="112856"/>
                                  <a:pt x="107785" y="111345"/>
                                  <a:pt x="109613" y="112259"/>
                                </a:cubicBezTo>
                                <a:cubicBezTo>
                                  <a:pt x="121272" y="119333"/>
                                  <a:pt x="129705" y="110240"/>
                                  <a:pt x="134404" y="96969"/>
                                </a:cubicBezTo>
                                <a:cubicBezTo>
                                  <a:pt x="139078" y="83964"/>
                                  <a:pt x="138785" y="65460"/>
                                  <a:pt x="136169" y="59059"/>
                                </a:cubicBezTo>
                                <a:cubicBezTo>
                                  <a:pt x="133667" y="51960"/>
                                  <a:pt x="130124" y="44365"/>
                                  <a:pt x="125235" y="37520"/>
                                </a:cubicBezTo>
                                <a:cubicBezTo>
                                  <a:pt x="120218" y="31030"/>
                                  <a:pt x="114135" y="24515"/>
                                  <a:pt x="106947" y="19359"/>
                                </a:cubicBezTo>
                                <a:cubicBezTo>
                                  <a:pt x="92532" y="9389"/>
                                  <a:pt x="73863" y="3827"/>
                                  <a:pt x="55728" y="7459"/>
                                </a:cubicBezTo>
                                <a:cubicBezTo>
                                  <a:pt x="47917" y="9173"/>
                                  <a:pt x="40691" y="12158"/>
                                  <a:pt x="35573" y="16374"/>
                                </a:cubicBezTo>
                                <a:cubicBezTo>
                                  <a:pt x="30709" y="20680"/>
                                  <a:pt x="26797" y="25912"/>
                                  <a:pt x="24028" y="31703"/>
                                </a:cubicBezTo>
                                <a:cubicBezTo>
                                  <a:pt x="18478" y="43273"/>
                                  <a:pt x="17551" y="57040"/>
                                  <a:pt x="22974" y="70108"/>
                                </a:cubicBezTo>
                                <a:cubicBezTo>
                                  <a:pt x="26136" y="77741"/>
                                  <a:pt x="31039" y="83799"/>
                                  <a:pt x="36779" y="88053"/>
                                </a:cubicBezTo>
                                <a:cubicBezTo>
                                  <a:pt x="41440" y="92587"/>
                                  <a:pt x="46253" y="95330"/>
                                  <a:pt x="51232" y="95889"/>
                                </a:cubicBezTo>
                                <a:cubicBezTo>
                                  <a:pt x="60973" y="97857"/>
                                  <a:pt x="71729" y="91952"/>
                                  <a:pt x="81242" y="76394"/>
                                </a:cubicBezTo>
                                <a:cubicBezTo>
                                  <a:pt x="81585" y="75785"/>
                                  <a:pt x="83744" y="76471"/>
                                  <a:pt x="83972" y="76077"/>
                                </a:cubicBezTo>
                                <a:cubicBezTo>
                                  <a:pt x="77965" y="86466"/>
                                  <a:pt x="69723" y="93108"/>
                                  <a:pt x="61277" y="97629"/>
                                </a:cubicBezTo>
                                <a:cubicBezTo>
                                  <a:pt x="52654" y="101312"/>
                                  <a:pt x="44767" y="103001"/>
                                  <a:pt x="34912" y="99242"/>
                                </a:cubicBezTo>
                                <a:cubicBezTo>
                                  <a:pt x="7696" y="91761"/>
                                  <a:pt x="0" y="72000"/>
                                  <a:pt x="4026" y="52163"/>
                                </a:cubicBezTo>
                                <a:cubicBezTo>
                                  <a:pt x="6058" y="42244"/>
                                  <a:pt x="11011" y="32287"/>
                                  <a:pt x="17932" y="23855"/>
                                </a:cubicBezTo>
                                <a:cubicBezTo>
                                  <a:pt x="21387" y="19638"/>
                                  <a:pt x="25336" y="15803"/>
                                  <a:pt x="29654" y="12526"/>
                                </a:cubicBezTo>
                                <a:cubicBezTo>
                                  <a:pt x="31813" y="10888"/>
                                  <a:pt x="34061" y="9402"/>
                                  <a:pt x="36411" y="8069"/>
                                </a:cubicBezTo>
                                <a:cubicBezTo>
                                  <a:pt x="38964" y="6798"/>
                                  <a:pt x="41999" y="5808"/>
                                  <a:pt x="44958" y="4970"/>
                                </a:cubicBezTo>
                                <a:cubicBezTo>
                                  <a:pt x="51508" y="2912"/>
                                  <a:pt x="58344" y="1700"/>
                                  <a:pt x="65248" y="127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41" name="Shape 1941"/>
                        <wps:cNvSpPr/>
                        <wps:spPr>
                          <a:xfrm>
                            <a:off x="3583436" y="35401"/>
                            <a:ext cx="99441" cy="83541"/>
                          </a:xfrm>
                          <a:custGeom>
                            <a:avLst/>
                            <a:gdLst/>
                            <a:ahLst/>
                            <a:cxnLst/>
                            <a:rect l="0" t="0" r="0" b="0"/>
                            <a:pathLst>
                              <a:path w="99441" h="83541">
                                <a:moveTo>
                                  <a:pt x="44158" y="1295"/>
                                </a:moveTo>
                                <a:cubicBezTo>
                                  <a:pt x="61875" y="0"/>
                                  <a:pt x="79718" y="8954"/>
                                  <a:pt x="87821" y="23635"/>
                                </a:cubicBezTo>
                                <a:cubicBezTo>
                                  <a:pt x="99441" y="45745"/>
                                  <a:pt x="81890" y="70714"/>
                                  <a:pt x="66548" y="83261"/>
                                </a:cubicBezTo>
                                <a:cubicBezTo>
                                  <a:pt x="66167" y="83541"/>
                                  <a:pt x="64580" y="83020"/>
                                  <a:pt x="64376" y="83337"/>
                                </a:cubicBezTo>
                                <a:cubicBezTo>
                                  <a:pt x="72593" y="71679"/>
                                  <a:pt x="78270" y="58280"/>
                                  <a:pt x="77762" y="45237"/>
                                </a:cubicBezTo>
                                <a:cubicBezTo>
                                  <a:pt x="77356" y="32296"/>
                                  <a:pt x="70841" y="18707"/>
                                  <a:pt x="56591" y="10312"/>
                                </a:cubicBezTo>
                                <a:cubicBezTo>
                                  <a:pt x="47879" y="4547"/>
                                  <a:pt x="38595" y="4191"/>
                                  <a:pt x="31039" y="6045"/>
                                </a:cubicBezTo>
                                <a:cubicBezTo>
                                  <a:pt x="23381" y="8407"/>
                                  <a:pt x="17196" y="14707"/>
                                  <a:pt x="13348" y="23355"/>
                                </a:cubicBezTo>
                                <a:cubicBezTo>
                                  <a:pt x="8357" y="34544"/>
                                  <a:pt x="9182" y="48273"/>
                                  <a:pt x="15177" y="58229"/>
                                </a:cubicBezTo>
                                <a:cubicBezTo>
                                  <a:pt x="15126" y="58115"/>
                                  <a:pt x="13970" y="58941"/>
                                  <a:pt x="13780" y="58738"/>
                                </a:cubicBezTo>
                                <a:cubicBezTo>
                                  <a:pt x="11049" y="55791"/>
                                  <a:pt x="8573" y="52311"/>
                                  <a:pt x="6528" y="48539"/>
                                </a:cubicBezTo>
                                <a:cubicBezTo>
                                  <a:pt x="4216" y="44869"/>
                                  <a:pt x="2451" y="40932"/>
                                  <a:pt x="1638" y="36868"/>
                                </a:cubicBezTo>
                                <a:cubicBezTo>
                                  <a:pt x="0" y="28816"/>
                                  <a:pt x="1753" y="20129"/>
                                  <a:pt x="8890" y="13246"/>
                                </a:cubicBezTo>
                                <a:cubicBezTo>
                                  <a:pt x="17297" y="5283"/>
                                  <a:pt x="31674" y="1651"/>
                                  <a:pt x="44158" y="129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42" name="Shape 1942"/>
                        <wps:cNvSpPr/>
                        <wps:spPr>
                          <a:xfrm>
                            <a:off x="3476562" y="0"/>
                            <a:ext cx="81864" cy="103607"/>
                          </a:xfrm>
                          <a:custGeom>
                            <a:avLst/>
                            <a:gdLst/>
                            <a:ahLst/>
                            <a:cxnLst/>
                            <a:rect l="0" t="0" r="0" b="0"/>
                            <a:pathLst>
                              <a:path w="81864" h="103607">
                                <a:moveTo>
                                  <a:pt x="32347" y="0"/>
                                </a:moveTo>
                                <a:cubicBezTo>
                                  <a:pt x="32461" y="432"/>
                                  <a:pt x="35852" y="737"/>
                                  <a:pt x="36335" y="1372"/>
                                </a:cubicBezTo>
                                <a:cubicBezTo>
                                  <a:pt x="38417" y="4064"/>
                                  <a:pt x="39891" y="6706"/>
                                  <a:pt x="40945" y="9296"/>
                                </a:cubicBezTo>
                                <a:cubicBezTo>
                                  <a:pt x="41986" y="6706"/>
                                  <a:pt x="43459" y="4064"/>
                                  <a:pt x="45542" y="1372"/>
                                </a:cubicBezTo>
                                <a:cubicBezTo>
                                  <a:pt x="46025" y="737"/>
                                  <a:pt x="49403" y="432"/>
                                  <a:pt x="49517" y="0"/>
                                </a:cubicBezTo>
                                <a:cubicBezTo>
                                  <a:pt x="42494" y="26962"/>
                                  <a:pt x="81864" y="32715"/>
                                  <a:pt x="79578" y="60935"/>
                                </a:cubicBezTo>
                                <a:cubicBezTo>
                                  <a:pt x="78029" y="80048"/>
                                  <a:pt x="65062" y="95631"/>
                                  <a:pt x="48069" y="103149"/>
                                </a:cubicBezTo>
                                <a:cubicBezTo>
                                  <a:pt x="47803" y="103264"/>
                                  <a:pt x="46558" y="103607"/>
                                  <a:pt x="46710" y="103530"/>
                                </a:cubicBezTo>
                                <a:cubicBezTo>
                                  <a:pt x="66459" y="93980"/>
                                  <a:pt x="68326" y="71742"/>
                                  <a:pt x="56947" y="55143"/>
                                </a:cubicBezTo>
                                <a:cubicBezTo>
                                  <a:pt x="51105" y="46647"/>
                                  <a:pt x="44183" y="37948"/>
                                  <a:pt x="40932" y="28765"/>
                                </a:cubicBezTo>
                                <a:cubicBezTo>
                                  <a:pt x="37668" y="37948"/>
                                  <a:pt x="30759" y="46647"/>
                                  <a:pt x="24930" y="55143"/>
                                </a:cubicBezTo>
                                <a:cubicBezTo>
                                  <a:pt x="13551" y="71742"/>
                                  <a:pt x="15418" y="93980"/>
                                  <a:pt x="35153" y="103530"/>
                                </a:cubicBezTo>
                                <a:cubicBezTo>
                                  <a:pt x="35306" y="103607"/>
                                  <a:pt x="34074" y="103264"/>
                                  <a:pt x="33807" y="103149"/>
                                </a:cubicBezTo>
                                <a:cubicBezTo>
                                  <a:pt x="16789" y="95631"/>
                                  <a:pt x="3848" y="80048"/>
                                  <a:pt x="2299" y="60935"/>
                                </a:cubicBezTo>
                                <a:cubicBezTo>
                                  <a:pt x="0" y="32715"/>
                                  <a:pt x="39382"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43" name="Shape 1943"/>
                        <wps:cNvSpPr/>
                        <wps:spPr>
                          <a:xfrm>
                            <a:off x="3505638" y="51895"/>
                            <a:ext cx="24168" cy="51549"/>
                          </a:xfrm>
                          <a:custGeom>
                            <a:avLst/>
                            <a:gdLst/>
                            <a:ahLst/>
                            <a:cxnLst/>
                            <a:rect l="0" t="0" r="0" b="0"/>
                            <a:pathLst>
                              <a:path w="24168" h="51549">
                                <a:moveTo>
                                  <a:pt x="12078" y="0"/>
                                </a:moveTo>
                                <a:cubicBezTo>
                                  <a:pt x="19939" y="0"/>
                                  <a:pt x="24168" y="7976"/>
                                  <a:pt x="24168" y="23482"/>
                                </a:cubicBezTo>
                                <a:cubicBezTo>
                                  <a:pt x="24168" y="38976"/>
                                  <a:pt x="12078" y="51549"/>
                                  <a:pt x="12078" y="51549"/>
                                </a:cubicBezTo>
                                <a:cubicBezTo>
                                  <a:pt x="12078" y="51549"/>
                                  <a:pt x="0" y="38976"/>
                                  <a:pt x="0" y="23482"/>
                                </a:cubicBezTo>
                                <a:cubicBezTo>
                                  <a:pt x="0" y="7976"/>
                                  <a:pt x="4229" y="0"/>
                                  <a:pt x="12078"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44" name="Shape 1944"/>
                        <wps:cNvSpPr/>
                        <wps:spPr>
                          <a:xfrm>
                            <a:off x="3307821" y="3754"/>
                            <a:ext cx="193878" cy="110433"/>
                          </a:xfrm>
                          <a:custGeom>
                            <a:avLst/>
                            <a:gdLst/>
                            <a:ahLst/>
                            <a:cxnLst/>
                            <a:rect l="0" t="0" r="0" b="0"/>
                            <a:pathLst>
                              <a:path w="193878" h="110433">
                                <a:moveTo>
                                  <a:pt x="97649" y="1635"/>
                                </a:moveTo>
                                <a:cubicBezTo>
                                  <a:pt x="108776" y="2180"/>
                                  <a:pt x="119993" y="4588"/>
                                  <a:pt x="130759" y="8833"/>
                                </a:cubicBezTo>
                                <a:cubicBezTo>
                                  <a:pt x="170256" y="24403"/>
                                  <a:pt x="193878" y="88525"/>
                                  <a:pt x="139446" y="103473"/>
                                </a:cubicBezTo>
                                <a:cubicBezTo>
                                  <a:pt x="115697" y="109988"/>
                                  <a:pt x="90563" y="96742"/>
                                  <a:pt x="83706" y="73844"/>
                                </a:cubicBezTo>
                                <a:cubicBezTo>
                                  <a:pt x="83832" y="74289"/>
                                  <a:pt x="86373" y="74162"/>
                                  <a:pt x="86601" y="74835"/>
                                </a:cubicBezTo>
                                <a:cubicBezTo>
                                  <a:pt x="98387" y="110433"/>
                                  <a:pt x="138722" y="104832"/>
                                  <a:pt x="151384" y="74340"/>
                                </a:cubicBezTo>
                                <a:cubicBezTo>
                                  <a:pt x="162242" y="48203"/>
                                  <a:pt x="147638" y="19247"/>
                                  <a:pt x="121666" y="10763"/>
                                </a:cubicBezTo>
                                <a:cubicBezTo>
                                  <a:pt x="91973" y="1073"/>
                                  <a:pt x="60706" y="17444"/>
                                  <a:pt x="39891" y="38932"/>
                                </a:cubicBezTo>
                                <a:cubicBezTo>
                                  <a:pt x="30315" y="48825"/>
                                  <a:pt x="2324" y="99130"/>
                                  <a:pt x="38684" y="98419"/>
                                </a:cubicBezTo>
                                <a:cubicBezTo>
                                  <a:pt x="41313" y="98368"/>
                                  <a:pt x="45466" y="101581"/>
                                  <a:pt x="47142" y="101492"/>
                                </a:cubicBezTo>
                                <a:cubicBezTo>
                                  <a:pt x="17373" y="103003"/>
                                  <a:pt x="0" y="75165"/>
                                  <a:pt x="14465" y="47758"/>
                                </a:cubicBezTo>
                                <a:cubicBezTo>
                                  <a:pt x="31686" y="15135"/>
                                  <a:pt x="64267" y="0"/>
                                  <a:pt x="97649"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45" name="Shape 1945"/>
                        <wps:cNvSpPr/>
                        <wps:spPr>
                          <a:xfrm>
                            <a:off x="3348081" y="31064"/>
                            <a:ext cx="108649" cy="76029"/>
                          </a:xfrm>
                          <a:custGeom>
                            <a:avLst/>
                            <a:gdLst/>
                            <a:ahLst/>
                            <a:cxnLst/>
                            <a:rect l="0" t="0" r="0" b="0"/>
                            <a:pathLst>
                              <a:path w="108649" h="76029">
                                <a:moveTo>
                                  <a:pt x="39186" y="1572"/>
                                </a:moveTo>
                                <a:cubicBezTo>
                                  <a:pt x="46847" y="0"/>
                                  <a:pt x="54902" y="248"/>
                                  <a:pt x="62700" y="2203"/>
                                </a:cubicBezTo>
                                <a:cubicBezTo>
                                  <a:pt x="73749" y="4985"/>
                                  <a:pt x="86551" y="9163"/>
                                  <a:pt x="94666" y="17456"/>
                                </a:cubicBezTo>
                                <a:cubicBezTo>
                                  <a:pt x="108649" y="31756"/>
                                  <a:pt x="102083" y="51441"/>
                                  <a:pt x="87909" y="62643"/>
                                </a:cubicBezTo>
                                <a:cubicBezTo>
                                  <a:pt x="87668" y="62833"/>
                                  <a:pt x="86309" y="61957"/>
                                  <a:pt x="86220" y="62059"/>
                                </a:cubicBezTo>
                                <a:cubicBezTo>
                                  <a:pt x="94272" y="52432"/>
                                  <a:pt x="94628" y="38767"/>
                                  <a:pt x="89980" y="27324"/>
                                </a:cubicBezTo>
                                <a:cubicBezTo>
                                  <a:pt x="82703" y="9442"/>
                                  <a:pt x="68072" y="2305"/>
                                  <a:pt x="49835" y="8592"/>
                                </a:cubicBezTo>
                                <a:cubicBezTo>
                                  <a:pt x="20612" y="18675"/>
                                  <a:pt x="8471" y="48089"/>
                                  <a:pt x="16802" y="76029"/>
                                </a:cubicBezTo>
                                <a:cubicBezTo>
                                  <a:pt x="16701" y="75698"/>
                                  <a:pt x="14478" y="75597"/>
                                  <a:pt x="14148" y="75114"/>
                                </a:cubicBezTo>
                                <a:cubicBezTo>
                                  <a:pt x="1575" y="56928"/>
                                  <a:pt x="0" y="27286"/>
                                  <a:pt x="18034" y="11855"/>
                                </a:cubicBezTo>
                                <a:cubicBezTo>
                                  <a:pt x="24257" y="6534"/>
                                  <a:pt x="31525" y="3143"/>
                                  <a:pt x="39186"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46" name="Shape 1946"/>
                        <wps:cNvSpPr/>
                        <wps:spPr>
                          <a:xfrm>
                            <a:off x="3735129" y="301925"/>
                            <a:ext cx="118593" cy="173929"/>
                          </a:xfrm>
                          <a:custGeom>
                            <a:avLst/>
                            <a:gdLst/>
                            <a:ahLst/>
                            <a:cxnLst/>
                            <a:rect l="0" t="0" r="0" b="0"/>
                            <a:pathLst>
                              <a:path w="118593" h="173929">
                                <a:moveTo>
                                  <a:pt x="39368" y="2897"/>
                                </a:moveTo>
                                <a:cubicBezTo>
                                  <a:pt x="63172" y="0"/>
                                  <a:pt x="91868" y="18484"/>
                                  <a:pt x="101600" y="43170"/>
                                </a:cubicBezTo>
                                <a:cubicBezTo>
                                  <a:pt x="118593" y="86248"/>
                                  <a:pt x="106172" y="136502"/>
                                  <a:pt x="62674" y="159464"/>
                                </a:cubicBezTo>
                                <a:cubicBezTo>
                                  <a:pt x="35268" y="173929"/>
                                  <a:pt x="7442" y="156556"/>
                                  <a:pt x="8941" y="126800"/>
                                </a:cubicBezTo>
                                <a:cubicBezTo>
                                  <a:pt x="8852" y="128463"/>
                                  <a:pt x="12052" y="132616"/>
                                  <a:pt x="12002" y="135245"/>
                                </a:cubicBezTo>
                                <a:cubicBezTo>
                                  <a:pt x="11303" y="171605"/>
                                  <a:pt x="61607" y="143627"/>
                                  <a:pt x="71501" y="134039"/>
                                </a:cubicBezTo>
                                <a:cubicBezTo>
                                  <a:pt x="92989" y="113223"/>
                                  <a:pt x="109360" y="81956"/>
                                  <a:pt x="99670" y="52250"/>
                                </a:cubicBezTo>
                                <a:cubicBezTo>
                                  <a:pt x="91199" y="26292"/>
                                  <a:pt x="62230" y="11687"/>
                                  <a:pt x="36094" y="22545"/>
                                </a:cubicBezTo>
                                <a:cubicBezTo>
                                  <a:pt x="5613" y="35207"/>
                                  <a:pt x="0" y="75542"/>
                                  <a:pt x="35598" y="87328"/>
                                </a:cubicBezTo>
                                <a:cubicBezTo>
                                  <a:pt x="36271" y="87544"/>
                                  <a:pt x="36144" y="90097"/>
                                  <a:pt x="36589" y="90223"/>
                                </a:cubicBezTo>
                                <a:cubicBezTo>
                                  <a:pt x="13703" y="83378"/>
                                  <a:pt x="457" y="58232"/>
                                  <a:pt x="6960" y="34483"/>
                                </a:cubicBezTo>
                                <a:cubicBezTo>
                                  <a:pt x="12565" y="14071"/>
                                  <a:pt x="25086" y="4635"/>
                                  <a:pt x="39368" y="289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47" name="Shape 1947"/>
                        <wps:cNvSpPr/>
                        <wps:spPr>
                          <a:xfrm>
                            <a:off x="3742219" y="332081"/>
                            <a:ext cx="77749" cy="103524"/>
                          </a:xfrm>
                          <a:custGeom>
                            <a:avLst/>
                            <a:gdLst/>
                            <a:ahLst/>
                            <a:cxnLst/>
                            <a:rect l="0" t="0" r="0" b="0"/>
                            <a:pathLst>
                              <a:path w="77749" h="103524">
                                <a:moveTo>
                                  <a:pt x="34823" y="1665"/>
                                </a:moveTo>
                                <a:cubicBezTo>
                                  <a:pt x="42932" y="0"/>
                                  <a:pt x="51429" y="1854"/>
                                  <a:pt x="58572" y="8846"/>
                                </a:cubicBezTo>
                                <a:cubicBezTo>
                                  <a:pt x="66878" y="16961"/>
                                  <a:pt x="71044" y="29762"/>
                                  <a:pt x="73825" y="40824"/>
                                </a:cubicBezTo>
                                <a:cubicBezTo>
                                  <a:pt x="77749" y="56394"/>
                                  <a:pt x="74816" y="73044"/>
                                  <a:pt x="64186" y="85477"/>
                                </a:cubicBezTo>
                                <a:cubicBezTo>
                                  <a:pt x="48755" y="103524"/>
                                  <a:pt x="19101" y="101937"/>
                                  <a:pt x="914" y="89376"/>
                                </a:cubicBezTo>
                                <a:cubicBezTo>
                                  <a:pt x="432" y="89033"/>
                                  <a:pt x="330" y="86811"/>
                                  <a:pt x="0" y="86722"/>
                                </a:cubicBezTo>
                                <a:cubicBezTo>
                                  <a:pt x="27940" y="95053"/>
                                  <a:pt x="57366" y="82899"/>
                                  <a:pt x="67437" y="53689"/>
                                </a:cubicBezTo>
                                <a:cubicBezTo>
                                  <a:pt x="73723" y="35439"/>
                                  <a:pt x="66586" y="20809"/>
                                  <a:pt x="48717" y="13532"/>
                                </a:cubicBezTo>
                                <a:cubicBezTo>
                                  <a:pt x="37274" y="8871"/>
                                  <a:pt x="23596" y="9252"/>
                                  <a:pt x="13970" y="17291"/>
                                </a:cubicBezTo>
                                <a:cubicBezTo>
                                  <a:pt x="14071" y="17215"/>
                                  <a:pt x="13208" y="15843"/>
                                  <a:pt x="13398" y="15602"/>
                                </a:cubicBezTo>
                                <a:cubicBezTo>
                                  <a:pt x="18993" y="8515"/>
                                  <a:pt x="26714" y="3331"/>
                                  <a:pt x="34823" y="166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48" name="Shape 1948"/>
                        <wps:cNvSpPr/>
                        <wps:spPr>
                          <a:xfrm>
                            <a:off x="3745715" y="225268"/>
                            <a:ext cx="103594" cy="81839"/>
                          </a:xfrm>
                          <a:custGeom>
                            <a:avLst/>
                            <a:gdLst/>
                            <a:ahLst/>
                            <a:cxnLst/>
                            <a:rect l="0" t="0" r="0" b="0"/>
                            <a:pathLst>
                              <a:path w="103594" h="81839">
                                <a:moveTo>
                                  <a:pt x="39993" y="3442"/>
                                </a:moveTo>
                                <a:cubicBezTo>
                                  <a:pt x="53480" y="0"/>
                                  <a:pt x="64199" y="8065"/>
                                  <a:pt x="72771" y="17285"/>
                                </a:cubicBezTo>
                                <a:cubicBezTo>
                                  <a:pt x="81611" y="26251"/>
                                  <a:pt x="90208" y="36208"/>
                                  <a:pt x="103493" y="31814"/>
                                </a:cubicBezTo>
                                <a:cubicBezTo>
                                  <a:pt x="103124" y="32144"/>
                                  <a:pt x="102921" y="36055"/>
                                  <a:pt x="102235" y="36309"/>
                                </a:cubicBezTo>
                                <a:cubicBezTo>
                                  <a:pt x="99543" y="38392"/>
                                  <a:pt x="96901" y="39865"/>
                                  <a:pt x="94311" y="40907"/>
                                </a:cubicBezTo>
                                <a:cubicBezTo>
                                  <a:pt x="96901" y="41961"/>
                                  <a:pt x="99543" y="43434"/>
                                  <a:pt x="102235" y="45504"/>
                                </a:cubicBezTo>
                                <a:cubicBezTo>
                                  <a:pt x="102870" y="45999"/>
                                  <a:pt x="103162" y="49390"/>
                                  <a:pt x="103594" y="49492"/>
                                </a:cubicBezTo>
                                <a:cubicBezTo>
                                  <a:pt x="76645" y="42469"/>
                                  <a:pt x="70891" y="81839"/>
                                  <a:pt x="42659" y="79553"/>
                                </a:cubicBezTo>
                                <a:cubicBezTo>
                                  <a:pt x="23559" y="78003"/>
                                  <a:pt x="7976" y="65049"/>
                                  <a:pt x="457" y="48044"/>
                                </a:cubicBezTo>
                                <a:cubicBezTo>
                                  <a:pt x="343" y="47777"/>
                                  <a:pt x="0" y="46546"/>
                                  <a:pt x="76" y="46685"/>
                                </a:cubicBezTo>
                                <a:cubicBezTo>
                                  <a:pt x="9627" y="66421"/>
                                  <a:pt x="31864" y="68301"/>
                                  <a:pt x="48463" y="56921"/>
                                </a:cubicBezTo>
                                <a:cubicBezTo>
                                  <a:pt x="56960" y="51092"/>
                                  <a:pt x="65659" y="44171"/>
                                  <a:pt x="74841" y="40907"/>
                                </a:cubicBezTo>
                                <a:cubicBezTo>
                                  <a:pt x="65761" y="37833"/>
                                  <a:pt x="56858" y="30391"/>
                                  <a:pt x="47981" y="24943"/>
                                </a:cubicBezTo>
                                <a:cubicBezTo>
                                  <a:pt x="30861" y="14491"/>
                                  <a:pt x="8827" y="20079"/>
                                  <a:pt x="76" y="35128"/>
                                </a:cubicBezTo>
                                <a:cubicBezTo>
                                  <a:pt x="0" y="35281"/>
                                  <a:pt x="343" y="34011"/>
                                  <a:pt x="432" y="33909"/>
                                </a:cubicBezTo>
                                <a:cubicBezTo>
                                  <a:pt x="3709" y="27445"/>
                                  <a:pt x="9398" y="21158"/>
                                  <a:pt x="16154" y="15697"/>
                                </a:cubicBezTo>
                                <a:cubicBezTo>
                                  <a:pt x="22606" y="10325"/>
                                  <a:pt x="30683" y="5690"/>
                                  <a:pt x="39993" y="344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49" name="Shape 1949"/>
                        <wps:cNvSpPr/>
                        <wps:spPr>
                          <a:xfrm>
                            <a:off x="3745866" y="254327"/>
                            <a:ext cx="51664" cy="24168"/>
                          </a:xfrm>
                          <a:custGeom>
                            <a:avLst/>
                            <a:gdLst/>
                            <a:ahLst/>
                            <a:cxnLst/>
                            <a:rect l="0" t="0" r="0" b="0"/>
                            <a:pathLst>
                              <a:path w="51664" h="24168">
                                <a:moveTo>
                                  <a:pt x="27813" y="533"/>
                                </a:moveTo>
                                <a:cubicBezTo>
                                  <a:pt x="43256" y="0"/>
                                  <a:pt x="51664" y="4166"/>
                                  <a:pt x="51562" y="12078"/>
                                </a:cubicBezTo>
                                <a:cubicBezTo>
                                  <a:pt x="51562" y="19939"/>
                                  <a:pt x="43574" y="24168"/>
                                  <a:pt x="28080" y="24168"/>
                                </a:cubicBezTo>
                                <a:cubicBezTo>
                                  <a:pt x="12573" y="24168"/>
                                  <a:pt x="0" y="12078"/>
                                  <a:pt x="0" y="12078"/>
                                </a:cubicBezTo>
                                <a:cubicBezTo>
                                  <a:pt x="0" y="12078"/>
                                  <a:pt x="3149" y="9055"/>
                                  <a:pt x="8230" y="6032"/>
                                </a:cubicBezTo>
                                <a:cubicBezTo>
                                  <a:pt x="13246" y="3340"/>
                                  <a:pt x="20053" y="825"/>
                                  <a:pt x="27813" y="53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50" name="Shape 1950"/>
                        <wps:cNvSpPr/>
                        <wps:spPr>
                          <a:xfrm>
                            <a:off x="3688615" y="86558"/>
                            <a:ext cx="133426" cy="148242"/>
                          </a:xfrm>
                          <a:custGeom>
                            <a:avLst/>
                            <a:gdLst/>
                            <a:ahLst/>
                            <a:cxnLst/>
                            <a:rect l="0" t="0" r="0" b="0"/>
                            <a:pathLst>
                              <a:path w="133426" h="148242">
                                <a:moveTo>
                                  <a:pt x="44260" y="2550"/>
                                </a:moveTo>
                                <a:cubicBezTo>
                                  <a:pt x="62028" y="0"/>
                                  <a:pt x="80531" y="5396"/>
                                  <a:pt x="96419" y="17178"/>
                                </a:cubicBezTo>
                                <a:cubicBezTo>
                                  <a:pt x="117666" y="32660"/>
                                  <a:pt x="131636" y="60422"/>
                                  <a:pt x="132601" y="87714"/>
                                </a:cubicBezTo>
                                <a:cubicBezTo>
                                  <a:pt x="133426" y="100160"/>
                                  <a:pt x="129096" y="112365"/>
                                  <a:pt x="122796" y="121687"/>
                                </a:cubicBezTo>
                                <a:cubicBezTo>
                                  <a:pt x="116751" y="131021"/>
                                  <a:pt x="107099" y="137892"/>
                                  <a:pt x="97777" y="141346"/>
                                </a:cubicBezTo>
                                <a:cubicBezTo>
                                  <a:pt x="78511" y="148242"/>
                                  <a:pt x="58865" y="143251"/>
                                  <a:pt x="46127" y="126640"/>
                                </a:cubicBezTo>
                                <a:cubicBezTo>
                                  <a:pt x="43002" y="123033"/>
                                  <a:pt x="41135" y="119096"/>
                                  <a:pt x="40374" y="114803"/>
                                </a:cubicBezTo>
                                <a:cubicBezTo>
                                  <a:pt x="39141" y="110701"/>
                                  <a:pt x="38888" y="106282"/>
                                  <a:pt x="39637" y="101557"/>
                                </a:cubicBezTo>
                                <a:cubicBezTo>
                                  <a:pt x="40945" y="92286"/>
                                  <a:pt x="44844" y="82202"/>
                                  <a:pt x="52908" y="73147"/>
                                </a:cubicBezTo>
                                <a:cubicBezTo>
                                  <a:pt x="52616" y="73490"/>
                                  <a:pt x="53861" y="75357"/>
                                  <a:pt x="53404" y="75878"/>
                                </a:cubicBezTo>
                                <a:cubicBezTo>
                                  <a:pt x="47282" y="82926"/>
                                  <a:pt x="43866" y="89530"/>
                                  <a:pt x="42723" y="95233"/>
                                </a:cubicBezTo>
                                <a:cubicBezTo>
                                  <a:pt x="41339" y="101075"/>
                                  <a:pt x="41745" y="106320"/>
                                  <a:pt x="44386" y="110625"/>
                                </a:cubicBezTo>
                                <a:cubicBezTo>
                                  <a:pt x="48844" y="119413"/>
                                  <a:pt x="60732" y="125992"/>
                                  <a:pt x="76619" y="127859"/>
                                </a:cubicBezTo>
                                <a:cubicBezTo>
                                  <a:pt x="90488" y="129256"/>
                                  <a:pt x="103848" y="125890"/>
                                  <a:pt x="113525" y="117140"/>
                                </a:cubicBezTo>
                                <a:cubicBezTo>
                                  <a:pt x="123571" y="108402"/>
                                  <a:pt x="128715" y="94432"/>
                                  <a:pt x="126988" y="78202"/>
                                </a:cubicBezTo>
                                <a:cubicBezTo>
                                  <a:pt x="125413" y="69261"/>
                                  <a:pt x="122327" y="60498"/>
                                  <a:pt x="117551" y="52903"/>
                                </a:cubicBezTo>
                                <a:cubicBezTo>
                                  <a:pt x="112357" y="45550"/>
                                  <a:pt x="106629" y="38616"/>
                                  <a:pt x="99301" y="33587"/>
                                </a:cubicBezTo>
                                <a:cubicBezTo>
                                  <a:pt x="85090" y="23071"/>
                                  <a:pt x="67793" y="18347"/>
                                  <a:pt x="52591" y="18258"/>
                                </a:cubicBezTo>
                                <a:cubicBezTo>
                                  <a:pt x="45250" y="18258"/>
                                  <a:pt x="28194" y="23058"/>
                                  <a:pt x="17196" y="31631"/>
                                </a:cubicBezTo>
                                <a:cubicBezTo>
                                  <a:pt x="5995" y="40318"/>
                                  <a:pt x="0" y="51062"/>
                                  <a:pt x="10287" y="60142"/>
                                </a:cubicBezTo>
                                <a:cubicBezTo>
                                  <a:pt x="11951" y="61387"/>
                                  <a:pt x="11722" y="66048"/>
                                  <a:pt x="12611" y="66912"/>
                                </a:cubicBezTo>
                                <a:cubicBezTo>
                                  <a:pt x="4318" y="59495"/>
                                  <a:pt x="2019" y="48763"/>
                                  <a:pt x="3797" y="37638"/>
                                </a:cubicBezTo>
                                <a:cubicBezTo>
                                  <a:pt x="5880" y="26462"/>
                                  <a:pt x="12713" y="14334"/>
                                  <a:pt x="26861" y="7806"/>
                                </a:cubicBezTo>
                                <a:cubicBezTo>
                                  <a:pt x="32496" y="5132"/>
                                  <a:pt x="38338" y="3400"/>
                                  <a:pt x="44260" y="255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51" name="Shape 1951"/>
                        <wps:cNvSpPr/>
                        <wps:spPr>
                          <a:xfrm>
                            <a:off x="3704013" y="115061"/>
                            <a:ext cx="88570" cy="93751"/>
                          </a:xfrm>
                          <a:custGeom>
                            <a:avLst/>
                            <a:gdLst/>
                            <a:ahLst/>
                            <a:cxnLst/>
                            <a:rect l="0" t="0" r="0" b="0"/>
                            <a:pathLst>
                              <a:path w="88570" h="93751">
                                <a:moveTo>
                                  <a:pt x="50267" y="4128"/>
                                </a:moveTo>
                                <a:cubicBezTo>
                                  <a:pt x="58776" y="5474"/>
                                  <a:pt x="65913" y="10109"/>
                                  <a:pt x="72365" y="15926"/>
                                </a:cubicBezTo>
                                <a:cubicBezTo>
                                  <a:pt x="78385" y="22035"/>
                                  <a:pt x="82855" y="29997"/>
                                  <a:pt x="85382" y="38379"/>
                                </a:cubicBezTo>
                                <a:cubicBezTo>
                                  <a:pt x="86817" y="44514"/>
                                  <a:pt x="88113" y="51168"/>
                                  <a:pt x="88481" y="57556"/>
                                </a:cubicBezTo>
                                <a:cubicBezTo>
                                  <a:pt x="88570" y="64084"/>
                                  <a:pt x="87414" y="70472"/>
                                  <a:pt x="84989" y="75730"/>
                                </a:cubicBezTo>
                                <a:cubicBezTo>
                                  <a:pt x="76251" y="93751"/>
                                  <a:pt x="54699" y="91770"/>
                                  <a:pt x="40424" y="85458"/>
                                </a:cubicBezTo>
                                <a:cubicBezTo>
                                  <a:pt x="40183" y="85344"/>
                                  <a:pt x="40615" y="83985"/>
                                  <a:pt x="40501" y="83960"/>
                                </a:cubicBezTo>
                                <a:cubicBezTo>
                                  <a:pt x="51676" y="86525"/>
                                  <a:pt x="64948" y="82969"/>
                                  <a:pt x="74066" y="74663"/>
                                </a:cubicBezTo>
                                <a:cubicBezTo>
                                  <a:pt x="81191" y="68212"/>
                                  <a:pt x="85242" y="60338"/>
                                  <a:pt x="84760" y="52438"/>
                                </a:cubicBezTo>
                                <a:cubicBezTo>
                                  <a:pt x="84608" y="44437"/>
                                  <a:pt x="80772" y="36093"/>
                                  <a:pt x="72720" y="29540"/>
                                </a:cubicBezTo>
                                <a:cubicBezTo>
                                  <a:pt x="66701" y="24041"/>
                                  <a:pt x="59627" y="20930"/>
                                  <a:pt x="52781" y="19558"/>
                                </a:cubicBezTo>
                                <a:cubicBezTo>
                                  <a:pt x="45872" y="18212"/>
                                  <a:pt x="39510" y="18339"/>
                                  <a:pt x="32969" y="20396"/>
                                </a:cubicBezTo>
                                <a:cubicBezTo>
                                  <a:pt x="20117" y="24270"/>
                                  <a:pt x="9309" y="33718"/>
                                  <a:pt x="851" y="45161"/>
                                </a:cubicBezTo>
                                <a:cubicBezTo>
                                  <a:pt x="1054" y="44882"/>
                                  <a:pt x="0" y="43599"/>
                                  <a:pt x="191" y="43091"/>
                                </a:cubicBezTo>
                                <a:cubicBezTo>
                                  <a:pt x="7646" y="24219"/>
                                  <a:pt x="25654" y="0"/>
                                  <a:pt x="50267" y="4128"/>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52" name="Shape 1952"/>
                        <wps:cNvSpPr/>
                        <wps:spPr>
                          <a:xfrm>
                            <a:off x="3735129" y="702714"/>
                            <a:ext cx="118593" cy="173929"/>
                          </a:xfrm>
                          <a:custGeom>
                            <a:avLst/>
                            <a:gdLst/>
                            <a:ahLst/>
                            <a:cxnLst/>
                            <a:rect l="0" t="0" r="0" b="0"/>
                            <a:pathLst>
                              <a:path w="118593" h="173929">
                                <a:moveTo>
                                  <a:pt x="39368" y="2897"/>
                                </a:moveTo>
                                <a:cubicBezTo>
                                  <a:pt x="63172" y="0"/>
                                  <a:pt x="91868" y="18484"/>
                                  <a:pt x="101600" y="43170"/>
                                </a:cubicBezTo>
                                <a:cubicBezTo>
                                  <a:pt x="118593" y="86248"/>
                                  <a:pt x="106172" y="136502"/>
                                  <a:pt x="62674" y="159464"/>
                                </a:cubicBezTo>
                                <a:cubicBezTo>
                                  <a:pt x="35268" y="173929"/>
                                  <a:pt x="7442" y="156556"/>
                                  <a:pt x="8941" y="126800"/>
                                </a:cubicBezTo>
                                <a:cubicBezTo>
                                  <a:pt x="8852" y="128463"/>
                                  <a:pt x="12052" y="132616"/>
                                  <a:pt x="12002" y="135245"/>
                                </a:cubicBezTo>
                                <a:cubicBezTo>
                                  <a:pt x="11303" y="171605"/>
                                  <a:pt x="61607" y="143627"/>
                                  <a:pt x="71501" y="134039"/>
                                </a:cubicBezTo>
                                <a:cubicBezTo>
                                  <a:pt x="92989" y="113223"/>
                                  <a:pt x="109360" y="81969"/>
                                  <a:pt x="99670" y="52263"/>
                                </a:cubicBezTo>
                                <a:cubicBezTo>
                                  <a:pt x="91199" y="26292"/>
                                  <a:pt x="62230" y="11687"/>
                                  <a:pt x="36094" y="22545"/>
                                </a:cubicBezTo>
                                <a:cubicBezTo>
                                  <a:pt x="5613" y="35220"/>
                                  <a:pt x="0" y="75542"/>
                                  <a:pt x="35598" y="87328"/>
                                </a:cubicBezTo>
                                <a:cubicBezTo>
                                  <a:pt x="36271" y="87556"/>
                                  <a:pt x="36144" y="90097"/>
                                  <a:pt x="36589" y="90223"/>
                                </a:cubicBezTo>
                                <a:cubicBezTo>
                                  <a:pt x="13703" y="83378"/>
                                  <a:pt x="457" y="58232"/>
                                  <a:pt x="6960" y="34483"/>
                                </a:cubicBezTo>
                                <a:cubicBezTo>
                                  <a:pt x="12565" y="14071"/>
                                  <a:pt x="25086" y="4635"/>
                                  <a:pt x="39368" y="289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53" name="Shape 1953"/>
                        <wps:cNvSpPr/>
                        <wps:spPr>
                          <a:xfrm>
                            <a:off x="3742219" y="732870"/>
                            <a:ext cx="77749" cy="103524"/>
                          </a:xfrm>
                          <a:custGeom>
                            <a:avLst/>
                            <a:gdLst/>
                            <a:ahLst/>
                            <a:cxnLst/>
                            <a:rect l="0" t="0" r="0" b="0"/>
                            <a:pathLst>
                              <a:path w="77749" h="103524">
                                <a:moveTo>
                                  <a:pt x="34823" y="1665"/>
                                </a:moveTo>
                                <a:cubicBezTo>
                                  <a:pt x="42932" y="0"/>
                                  <a:pt x="51429" y="1854"/>
                                  <a:pt x="58572" y="8846"/>
                                </a:cubicBezTo>
                                <a:cubicBezTo>
                                  <a:pt x="66878" y="16961"/>
                                  <a:pt x="71044" y="29775"/>
                                  <a:pt x="73825" y="40824"/>
                                </a:cubicBezTo>
                                <a:cubicBezTo>
                                  <a:pt x="77749" y="56407"/>
                                  <a:pt x="74816" y="73044"/>
                                  <a:pt x="64186" y="85477"/>
                                </a:cubicBezTo>
                                <a:cubicBezTo>
                                  <a:pt x="48755" y="103524"/>
                                  <a:pt x="19101" y="101937"/>
                                  <a:pt x="914" y="89376"/>
                                </a:cubicBezTo>
                                <a:cubicBezTo>
                                  <a:pt x="432" y="89033"/>
                                  <a:pt x="330" y="86811"/>
                                  <a:pt x="0" y="86722"/>
                                </a:cubicBezTo>
                                <a:cubicBezTo>
                                  <a:pt x="27940" y="95053"/>
                                  <a:pt x="57366" y="82899"/>
                                  <a:pt x="67437" y="53689"/>
                                </a:cubicBezTo>
                                <a:cubicBezTo>
                                  <a:pt x="73723" y="35439"/>
                                  <a:pt x="66586" y="20809"/>
                                  <a:pt x="48717" y="13532"/>
                                </a:cubicBezTo>
                                <a:cubicBezTo>
                                  <a:pt x="37274" y="8871"/>
                                  <a:pt x="23596" y="9252"/>
                                  <a:pt x="13970" y="17291"/>
                                </a:cubicBezTo>
                                <a:cubicBezTo>
                                  <a:pt x="14071" y="17215"/>
                                  <a:pt x="13208" y="15843"/>
                                  <a:pt x="13398" y="15602"/>
                                </a:cubicBezTo>
                                <a:cubicBezTo>
                                  <a:pt x="18993" y="8515"/>
                                  <a:pt x="26714" y="3331"/>
                                  <a:pt x="34823" y="166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54" name="Shape 1954"/>
                        <wps:cNvSpPr/>
                        <wps:spPr>
                          <a:xfrm>
                            <a:off x="3745715" y="626045"/>
                            <a:ext cx="103594" cy="81852"/>
                          </a:xfrm>
                          <a:custGeom>
                            <a:avLst/>
                            <a:gdLst/>
                            <a:ahLst/>
                            <a:cxnLst/>
                            <a:rect l="0" t="0" r="0" b="0"/>
                            <a:pathLst>
                              <a:path w="103594" h="81852">
                                <a:moveTo>
                                  <a:pt x="42659" y="2286"/>
                                </a:moveTo>
                                <a:cubicBezTo>
                                  <a:pt x="70891" y="0"/>
                                  <a:pt x="76645" y="39370"/>
                                  <a:pt x="103594" y="32347"/>
                                </a:cubicBezTo>
                                <a:cubicBezTo>
                                  <a:pt x="103162" y="32449"/>
                                  <a:pt x="102870" y="35839"/>
                                  <a:pt x="102235" y="36322"/>
                                </a:cubicBezTo>
                                <a:cubicBezTo>
                                  <a:pt x="99543" y="38405"/>
                                  <a:pt x="96901" y="39878"/>
                                  <a:pt x="94311" y="40919"/>
                                </a:cubicBezTo>
                                <a:cubicBezTo>
                                  <a:pt x="96901" y="41974"/>
                                  <a:pt x="99543" y="43447"/>
                                  <a:pt x="102235" y="45529"/>
                                </a:cubicBezTo>
                                <a:cubicBezTo>
                                  <a:pt x="102870" y="46012"/>
                                  <a:pt x="103162" y="49403"/>
                                  <a:pt x="103594" y="49505"/>
                                </a:cubicBezTo>
                                <a:cubicBezTo>
                                  <a:pt x="76645" y="42482"/>
                                  <a:pt x="70891" y="81852"/>
                                  <a:pt x="42659" y="79565"/>
                                </a:cubicBezTo>
                                <a:cubicBezTo>
                                  <a:pt x="23559" y="78016"/>
                                  <a:pt x="7976" y="65062"/>
                                  <a:pt x="457" y="48057"/>
                                </a:cubicBezTo>
                                <a:cubicBezTo>
                                  <a:pt x="343" y="47790"/>
                                  <a:pt x="0" y="46558"/>
                                  <a:pt x="76" y="46711"/>
                                </a:cubicBezTo>
                                <a:cubicBezTo>
                                  <a:pt x="9627" y="66446"/>
                                  <a:pt x="31864" y="68313"/>
                                  <a:pt x="48463" y="56934"/>
                                </a:cubicBezTo>
                                <a:cubicBezTo>
                                  <a:pt x="56960" y="51105"/>
                                  <a:pt x="65659" y="44183"/>
                                  <a:pt x="74841" y="40919"/>
                                </a:cubicBezTo>
                                <a:cubicBezTo>
                                  <a:pt x="65659" y="37668"/>
                                  <a:pt x="56960" y="30747"/>
                                  <a:pt x="48463" y="24917"/>
                                </a:cubicBezTo>
                                <a:cubicBezTo>
                                  <a:pt x="31864" y="13538"/>
                                  <a:pt x="9627" y="15405"/>
                                  <a:pt x="76" y="35141"/>
                                </a:cubicBezTo>
                                <a:cubicBezTo>
                                  <a:pt x="0" y="35293"/>
                                  <a:pt x="343" y="34049"/>
                                  <a:pt x="457" y="33795"/>
                                </a:cubicBezTo>
                                <a:cubicBezTo>
                                  <a:pt x="7976" y="16789"/>
                                  <a:pt x="23559" y="3835"/>
                                  <a:pt x="42659" y="2286"/>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55" name="Shape 1955"/>
                        <wps:cNvSpPr/>
                        <wps:spPr>
                          <a:xfrm>
                            <a:off x="3745866" y="655102"/>
                            <a:ext cx="51562" cy="24181"/>
                          </a:xfrm>
                          <a:custGeom>
                            <a:avLst/>
                            <a:gdLst/>
                            <a:ahLst/>
                            <a:cxnLst/>
                            <a:rect l="0" t="0" r="0" b="0"/>
                            <a:pathLst>
                              <a:path w="51562" h="24181">
                                <a:moveTo>
                                  <a:pt x="28080" y="0"/>
                                </a:moveTo>
                                <a:cubicBezTo>
                                  <a:pt x="43574" y="0"/>
                                  <a:pt x="51562" y="4229"/>
                                  <a:pt x="51562" y="12090"/>
                                </a:cubicBezTo>
                                <a:cubicBezTo>
                                  <a:pt x="51562" y="19952"/>
                                  <a:pt x="43574" y="24181"/>
                                  <a:pt x="28080" y="24181"/>
                                </a:cubicBezTo>
                                <a:cubicBezTo>
                                  <a:pt x="12573" y="24181"/>
                                  <a:pt x="0" y="12090"/>
                                  <a:pt x="0" y="12090"/>
                                </a:cubicBezTo>
                                <a:cubicBezTo>
                                  <a:pt x="0" y="12090"/>
                                  <a:pt x="12573" y="0"/>
                                  <a:pt x="2808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56" name="Shape 1956"/>
                        <wps:cNvSpPr/>
                        <wps:spPr>
                          <a:xfrm>
                            <a:off x="3735127" y="459614"/>
                            <a:ext cx="118593" cy="191554"/>
                          </a:xfrm>
                          <a:custGeom>
                            <a:avLst/>
                            <a:gdLst/>
                            <a:ahLst/>
                            <a:cxnLst/>
                            <a:rect l="0" t="0" r="0" b="0"/>
                            <a:pathLst>
                              <a:path w="118593" h="191554">
                                <a:moveTo>
                                  <a:pt x="42506" y="6958"/>
                                </a:moveTo>
                                <a:cubicBezTo>
                                  <a:pt x="48945" y="6899"/>
                                  <a:pt x="55823" y="8525"/>
                                  <a:pt x="62674" y="12141"/>
                                </a:cubicBezTo>
                                <a:cubicBezTo>
                                  <a:pt x="106172" y="35103"/>
                                  <a:pt x="118593" y="85369"/>
                                  <a:pt x="101600" y="128435"/>
                                </a:cubicBezTo>
                                <a:cubicBezTo>
                                  <a:pt x="86030" y="167932"/>
                                  <a:pt x="21908" y="191554"/>
                                  <a:pt x="6960" y="137122"/>
                                </a:cubicBezTo>
                                <a:cubicBezTo>
                                  <a:pt x="457" y="113373"/>
                                  <a:pt x="13703" y="88240"/>
                                  <a:pt x="36589" y="81382"/>
                                </a:cubicBezTo>
                                <a:cubicBezTo>
                                  <a:pt x="36144" y="81521"/>
                                  <a:pt x="36271" y="84061"/>
                                  <a:pt x="35598" y="84290"/>
                                </a:cubicBezTo>
                                <a:cubicBezTo>
                                  <a:pt x="0" y="96063"/>
                                  <a:pt x="5613" y="136398"/>
                                  <a:pt x="36094" y="149073"/>
                                </a:cubicBezTo>
                                <a:cubicBezTo>
                                  <a:pt x="62243" y="159931"/>
                                  <a:pt x="91199" y="145313"/>
                                  <a:pt x="99670" y="119355"/>
                                </a:cubicBezTo>
                                <a:cubicBezTo>
                                  <a:pt x="109360" y="89649"/>
                                  <a:pt x="92989" y="58395"/>
                                  <a:pt x="71501" y="37567"/>
                                </a:cubicBezTo>
                                <a:cubicBezTo>
                                  <a:pt x="61608" y="27991"/>
                                  <a:pt x="11303" y="0"/>
                                  <a:pt x="12014" y="36360"/>
                                </a:cubicBezTo>
                                <a:cubicBezTo>
                                  <a:pt x="12065" y="39002"/>
                                  <a:pt x="8852" y="43142"/>
                                  <a:pt x="8941" y="44818"/>
                                </a:cubicBezTo>
                                <a:cubicBezTo>
                                  <a:pt x="7817" y="22492"/>
                                  <a:pt x="23188" y="7137"/>
                                  <a:pt x="42506" y="6958"/>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57" name="Shape 1957"/>
                        <wps:cNvSpPr/>
                        <wps:spPr>
                          <a:xfrm>
                            <a:off x="3742221" y="501877"/>
                            <a:ext cx="77737" cy="104324"/>
                          </a:xfrm>
                          <a:custGeom>
                            <a:avLst/>
                            <a:gdLst/>
                            <a:ahLst/>
                            <a:cxnLst/>
                            <a:rect l="0" t="0" r="0" b="0"/>
                            <a:pathLst>
                              <a:path w="77737" h="104324">
                                <a:moveTo>
                                  <a:pt x="33579" y="291"/>
                                </a:moveTo>
                                <a:cubicBezTo>
                                  <a:pt x="45193" y="581"/>
                                  <a:pt x="56464" y="4699"/>
                                  <a:pt x="64186" y="13722"/>
                                </a:cubicBezTo>
                                <a:cubicBezTo>
                                  <a:pt x="74816" y="26156"/>
                                  <a:pt x="77737" y="42793"/>
                                  <a:pt x="73825" y="58376"/>
                                </a:cubicBezTo>
                                <a:cubicBezTo>
                                  <a:pt x="71044" y="69425"/>
                                  <a:pt x="66878" y="82239"/>
                                  <a:pt x="58572" y="90341"/>
                                </a:cubicBezTo>
                                <a:cubicBezTo>
                                  <a:pt x="44272" y="104324"/>
                                  <a:pt x="24587" y="97758"/>
                                  <a:pt x="13386" y="83585"/>
                                </a:cubicBezTo>
                                <a:cubicBezTo>
                                  <a:pt x="13208" y="83344"/>
                                  <a:pt x="14072" y="81985"/>
                                  <a:pt x="13970" y="81896"/>
                                </a:cubicBezTo>
                                <a:cubicBezTo>
                                  <a:pt x="23597" y="89948"/>
                                  <a:pt x="37262" y="90316"/>
                                  <a:pt x="48704" y="85655"/>
                                </a:cubicBezTo>
                                <a:cubicBezTo>
                                  <a:pt x="66586" y="78378"/>
                                  <a:pt x="73723" y="63748"/>
                                  <a:pt x="67437" y="45510"/>
                                </a:cubicBezTo>
                                <a:cubicBezTo>
                                  <a:pt x="57353" y="16288"/>
                                  <a:pt x="27940" y="4147"/>
                                  <a:pt x="0" y="12478"/>
                                </a:cubicBezTo>
                                <a:cubicBezTo>
                                  <a:pt x="330" y="12376"/>
                                  <a:pt x="432" y="10154"/>
                                  <a:pt x="914" y="9824"/>
                                </a:cubicBezTo>
                                <a:cubicBezTo>
                                  <a:pt x="10008" y="3537"/>
                                  <a:pt x="21965" y="0"/>
                                  <a:pt x="33579" y="291"/>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58" name="Rectangle 1958"/>
                        <wps:cNvSpPr/>
                        <wps:spPr>
                          <a:xfrm>
                            <a:off x="1593563" y="195800"/>
                            <a:ext cx="901169" cy="201356"/>
                          </a:xfrm>
                          <a:prstGeom prst="rect">
                            <a:avLst/>
                          </a:prstGeom>
                          <a:ln>
                            <a:noFill/>
                          </a:ln>
                        </wps:spPr>
                        <wps:txbx>
                          <w:txbxContent>
                            <w:p w14:paraId="1893E1B7" w14:textId="77777777" w:rsidR="005C3AF4" w:rsidRDefault="005C3AF4">
                              <w:pPr>
                                <w:spacing w:after="160" w:line="259" w:lineRule="auto"/>
                                <w:ind w:left="0" w:right="0" w:firstLine="0"/>
                                <w:jc w:val="left"/>
                              </w:pPr>
                              <w:r>
                                <w:rPr>
                                  <w:b/>
                                  <w:sz w:val="26"/>
                                </w:rPr>
                                <w:t>MUTU 8:</w:t>
                              </w:r>
                            </w:p>
                          </w:txbxContent>
                        </wps:txbx>
                        <wps:bodyPr horzOverflow="overflow" vert="horz" lIns="0" tIns="0" rIns="0" bIns="0" rtlCol="0">
                          <a:noAutofit/>
                        </wps:bodyPr>
                      </wps:wsp>
                      <wps:wsp>
                        <wps:cNvPr id="1959" name="Rectangle 1959"/>
                        <wps:cNvSpPr/>
                        <wps:spPr>
                          <a:xfrm>
                            <a:off x="505150" y="517000"/>
                            <a:ext cx="3047157" cy="231079"/>
                          </a:xfrm>
                          <a:prstGeom prst="rect">
                            <a:avLst/>
                          </a:prstGeom>
                          <a:ln>
                            <a:noFill/>
                          </a:ln>
                        </wps:spPr>
                        <wps:txbx>
                          <w:txbxContent>
                            <w:p w14:paraId="47777F14" w14:textId="29EB7B30" w:rsidR="005C3AF4" w:rsidRPr="00FF06FE" w:rsidRDefault="00FF06FE">
                              <w:pPr>
                                <w:spacing w:after="160" w:line="259" w:lineRule="auto"/>
                                <w:ind w:left="0" w:right="0" w:firstLine="0"/>
                                <w:jc w:val="left"/>
                                <w:rPr>
                                  <w:lang w:val="en-US"/>
                                </w:rPr>
                              </w:pPr>
                              <w:r>
                                <w:rPr>
                                  <w:b/>
                                  <w:sz w:val="26"/>
                                  <w:lang w:val="en-US"/>
                                </w:rPr>
                                <w:t>PHINDU LA CHIKHULUPILIRO</w:t>
                              </w:r>
                            </w:p>
                          </w:txbxContent>
                        </wps:txbx>
                        <wps:bodyPr horzOverflow="overflow" vert="horz" lIns="0" tIns="0" rIns="0" bIns="0" rtlCol="0">
                          <a:noAutofit/>
                        </wps:bodyPr>
                      </wps:wsp>
                    </wpg:wgp>
                  </a:graphicData>
                </a:graphic>
              </wp:inline>
            </w:drawing>
          </mc:Choice>
          <mc:Fallback>
            <w:pict>
              <v:group w14:anchorId="39823E30" id="Group 23173" o:spid="_x0000_s1351" style="width:303.45pt;height:72.75pt;mso-position-horizontal-relative:char;mso-position-vertical-relative:line" coordsize="38537,9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">
                <v:shape id="Shape 1880" o:spid="_x0000_s1352" style="position:absolute;top:7322;width:1185;height:1916;visibility:visible;mso-wrap-style:square;v-text-anchor:top" coordsize="118580,191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" path="m76087,6958v19318,179,34689,15530,33565,37848c109741,43142,106528,39002,106578,36373,107277,,56985,27978,47104,37567,25603,58395,9233,89649,18923,119355v8471,25958,37440,40563,63576,29705c112979,136398,118580,96063,82995,84277v-674,-216,-559,-2768,-991,-2895c104889,88227,118135,113373,111620,137122,96685,191554,32563,167932,16993,128435,,85357,12421,35103,55918,12141,62770,8525,69648,6899,76087,6958xe" fillcolor="#181717" stroked="f" strokeweight="0">
                  <v:stroke miterlimit="83231f" joinstyle="miter"/>
                  <v:path arrowok="t" textboxrect="0,0,118580,191554"/>
                </v:shape>
                <v:shape id="Shape 1881" o:spid="_x0000_s1353" style="position:absolute;left:337;top:7745;width:778;height:1043;visibility:visible;mso-wrap-style:square;v-text-anchor:top" coordsize="77749,104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" path="m44161,292c55775,,67735,3534,76835,9820v483,330,572,2553,914,2655c49809,4143,20383,16297,10312,45507v-6299,18237,839,32868,18720,40145c40475,90313,54140,89945,63779,81893v-101,89,775,1448,572,1689c53162,97755,33465,104334,19164,90351,10871,82236,6693,69421,3912,58372,,42789,2934,26152,13564,13719,21279,4702,32547,584,44161,292xe" fillcolor="#181717" stroked="f" strokeweight="0">
                  <v:stroke miterlimit="83231f" joinstyle="miter"/>
                  <v:path arrowok="t" textboxrect="0,0,77749,104334"/>
                </v:shape>
                <v:shape id="Shape 1882" o:spid="_x0000_s1354" style="position:absolute;top:3314;width:1185;height:1916;visibility:visible;mso-wrap-style:square;v-text-anchor:top" coordsize="118580,191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" path="m76087,6958v19318,179,34689,15530,33565,37848c109741,43142,106528,38989,106578,36373,107277,,56985,27991,47104,37567,25603,58395,9233,89649,18923,119355v8471,25958,37440,40563,63576,29705c112979,136398,118580,96063,82995,84277v-674,-228,-559,-2768,-991,-2895c104889,88227,118135,113373,111620,137122,96685,191554,32563,167932,16993,128435,,85357,12421,35103,55918,12141,62770,8525,69648,6899,76087,6958xe" fillcolor="#181717" stroked="f" strokeweight="0">
                  <v:stroke miterlimit="83231f" joinstyle="miter"/>
                  <v:path arrowok="t" textboxrect="0,0,118580,191554"/>
                </v:shape>
                <v:shape id="Shape 1883" o:spid="_x0000_s1355" style="position:absolute;left:337;top:3737;width:778;height:1043;visibility:visible;mso-wrap-style:square;v-text-anchor:top" coordsize="77749,104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" path="m44161,289c55775,,67735,3537,76835,9817v483,330,572,2565,914,2654c49809,4140,20383,16281,10312,45504v-6299,18250,839,32880,18720,40158c40475,90310,54140,89941,63779,81902v-101,77,775,1435,572,1689c53162,97765,33465,104331,19164,90335,10871,82232,6693,69418,3912,58369,,42786,2934,26149,13564,13716,21279,4693,32547,578,44161,289xe" fillcolor="#181717" stroked="f" strokeweight="0">
                  <v:stroke miterlimit="83231f" joinstyle="miter"/>
                  <v:path arrowok="t" textboxrect="0,0,77749,104331"/>
                </v:shape>
                <v:shape id="Shape 1884" o:spid="_x0000_s1356" style="position:absolute;left:44;top:4979;width:1036;height:818;visibility:visible;mso-wrap-style:square;v-text-anchor:top" coordsize="103607,81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" path="m60935,2286v19100,1549,34696,14503,42202,31509c103264,34061,103607,35293,103530,35141,93980,15405,71730,13538,55143,24917,46647,30747,37935,37668,28765,40932v9170,3251,17882,10173,26378,16002c71730,68313,93980,66446,103530,46711v77,-153,-266,1079,-393,1346c95631,65062,80035,78016,60935,79565,32703,81864,26949,42481,,49517v432,-114,724,-3505,1372,-3988c4051,43447,6693,41974,9296,40919,6693,39878,4051,38405,1372,36322,724,35839,432,32449,,32347,26949,39370,32703,,60935,2286xe" fillcolor="#181717" stroked="f" strokeweight="0">
                  <v:stroke miterlimit="83231f" joinstyle="miter"/>
                  <v:path arrowok="t" textboxrect="0,0,103607,81864"/>
                </v:shape>
                <v:shape id="Shape 1885" o:spid="_x0000_s1357" style="position:absolute;left:562;top:5265;width:516;height:242;visibility:visible;mso-wrap-style:square;v-text-anchor:top" coordsize="51549,2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" path="m23482,c38989,,51549,12090,51549,12090v,,-12560,12091,-28067,12091c7976,24181,,19952,,12090,,4229,7976,,23482,xe" fillcolor="#181717" stroked="f" strokeweight="0">
                  <v:stroke miterlimit="83231f" joinstyle="miter"/>
                  <v:path arrowok="t" textboxrect="0,0,51549,24181"/>
                </v:shape>
                <v:shape id="Shape 1886" o:spid="_x0000_s1358" style="position:absolute;top:5745;width:1185;height:1740;visibility:visible;mso-wrap-style:square;v-text-anchor:top" coordsize="118580,173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" path="m79212,2899v14282,1740,26803,11178,32408,31595c118135,58243,104889,83377,81991,90235v445,-140,318,-2680,1004,-2909c118580,75553,112979,35218,82499,22556,56350,11685,27394,26303,18910,52261v-9690,29706,6681,60960,28182,81788c56972,143625,107264,171616,106578,135243v-63,-2629,3150,-6769,3061,-8445c111150,156567,83312,173940,55905,159475,12408,136513,,86247,16980,43181,26711,18487,55408,,79212,2899xe" fillcolor="#181717" stroked="f" strokeweight="0">
                  <v:stroke miterlimit="83231f" joinstyle="miter"/>
                  <v:path arrowok="t" textboxrect="0,0,118580,173940"/>
                </v:shape>
                <v:shape id="Shape 1887" o:spid="_x0000_s1359" style="position:absolute;left:337;top:6047;width:778;height:1035;visibility:visible;mso-wrap-style:square;v-text-anchor:top" coordsize="77737,103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" path="m42913,1665v8112,1666,15837,6850,21438,13937c64541,15843,63665,17202,63767,17291,54140,9239,40475,8871,29032,13532,11151,20809,4013,35439,10300,53677,20371,82899,49797,95041,77737,86709v-343,102,-432,2324,-915,2655c58636,101937,28981,103511,13551,85465,2921,73031,,56394,3912,40811,6693,29762,10858,16961,19152,8846,26302,1854,34801,,42913,1665xe" fillcolor="#181717" stroked="f" strokeweight="0">
                  <v:stroke miterlimit="83231f" joinstyle="miter"/>
                  <v:path arrowok="t" textboxrect="0,0,77737,103511"/>
                </v:shape>
                <v:shape id="Shape 1888" o:spid="_x0000_s1360" style="position:absolute;left:1105;top:176;width:1558;height:1256;visibility:visible;mso-wrap-style:square;v-text-anchor:top" coordsize="155791,125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" path="m86182,1194c112535,,136271,12916,148184,34150v7607,13323,6019,27191,1155,37681c146863,77076,143497,81471,139446,84455v-4064,2984,-8674,5639,-14275,5931c126403,90297,128968,86678,130988,86411v6832,-1169,10477,-3988,12078,-8890c144653,72657,144094,66154,142037,59385v-2032,-6756,-5652,-13830,-9652,-19647c128435,34176,124092,29781,121209,27724,108763,18478,91923,12611,74232,12852v-8764,242,-17895,1474,-26074,5195c43993,19761,39954,21819,36119,24193v-3709,2617,-7125,5703,-10287,9030c23076,36144,20726,39205,18796,42354v-1765,3353,-3137,6770,-4077,10173c12814,59334,12598,66065,13907,72314v2908,12903,11811,23482,23749,30239c52095,110884,65088,111595,74181,107506v4356,-2515,8026,-5982,10312,-11507c86728,90399,87719,82893,86932,73889v-64,-699,2095,-1359,2044,-1804c89611,77991,89167,83464,88138,88633v-978,5334,-2616,10160,-4877,14199c80899,106667,78359,110553,75057,113347v-3391,2655,-7252,4725,-11646,6249c43180,125641,24130,118059,12535,101156,1181,84887,,57645,15519,37287,32207,15723,59919,1778,86182,1194xe" fillcolor="#181717" stroked="f" strokeweight="0">
                  <v:stroke miterlimit="83231f" joinstyle="miter"/>
                  <v:path arrowok="t" textboxrect="0,0,155791,125641"/>
                </v:shape>
                <v:shape id="Shape 1889" o:spid="_x0000_s1361" style="position:absolute;left:1397;top:443;width:944;height:767;visibility:visible;mso-wrap-style:square;v-text-anchor:top" coordsize="94437,76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" path="m48146,1727c56553,,65367,1435,72987,4966,84049,9842,89929,20866,92151,32156v2286,11557,1169,23318,-1295,33516c90716,66192,89154,66713,89154,67056,88900,52667,85674,38722,77559,28321,73520,23139,68263,18745,61849,15748,55575,13144,48133,11887,39802,12294,29743,13576,21412,17501,16726,24041v-4686,6629,-6248,14923,-4293,24194c15189,60541,23597,70714,34455,75476v-114,-51,-584,1245,-863,1194c18339,73647,,63119,3023,42875,3848,36817,7010,31547,10871,26276,14681,20942,19533,16192,24498,12471,27940,9715,31687,7302,35598,5309,39662,3658,43891,2451,48146,1727xe" fillcolor="#181717" stroked="f" strokeweight="0">
                  <v:stroke miterlimit="83231f" joinstyle="miter"/>
                  <v:path arrowok="t" textboxrect="0,0,94437,76721"/>
                </v:shape>
                <v:shape id="Shape 1890" o:spid="_x0000_s1362" style="position:absolute;left:432;top:1058;width:951;height:792;visibility:visible;mso-wrap-style:square;v-text-anchor:top" coordsize="95072,79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" path="m12141,v8357,11481,20701,8128,33185,6121c58280,4216,70777,3150,79934,14033v6261,7290,10198,15875,12408,24181c93472,42380,94044,46418,94348,50419v470,4127,508,8090,64,11786c94386,62433,94082,63386,94107,63259,95072,45783,81153,28524,60922,26861,50813,26187,39319,27000,29515,24841v5639,8293,9157,19279,13538,28410c52108,71399,73330,77927,89167,70536v114,-51,-661,571,-851,686c85039,73000,81356,74422,77343,75527v-3823,1194,-7760,2159,-12052,2667c56769,79223,47333,78765,38227,75679,24727,71234,21057,59233,17996,46482,15227,34150,13767,21425,,17945v432,89,2921,-3391,3785,-3556c7417,13627,10566,13538,13399,13919,12001,11443,10897,8484,10262,4826,10097,3962,12395,368,12141,xe" fillcolor="#181717" stroked="f" strokeweight="0">
                  <v:stroke miterlimit="83231f" joinstyle="miter"/>
                  <v:path arrowok="t" textboxrect="0,0,95072,79223"/>
                </v:shape>
                <v:shape id="Shape 1891" o:spid="_x0000_s1363" style="position:absolute;left:878;top:1389;width:468;height:336;visibility:visible;mso-wrap-style:square;v-text-anchor:top" coordsize="46876,33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" path="m14432,741v4358,742,9641,3479,15756,8235c36322,13726,40348,20063,43015,24952v2654,4915,3861,8471,3861,8471c46876,33423,43117,33614,37567,32966,32042,32280,24676,30883,18009,26946,4648,19098,,11325,4229,4480,6642,1254,10074,,14432,741xe" fillcolor="#181717" stroked="f" strokeweight="0">
                  <v:stroke miterlimit="83231f" joinstyle="miter"/>
                  <v:path arrowok="t" textboxrect="0,0,46876,33614"/>
                </v:shape>
                <v:shape id="Shape 1892" o:spid="_x0000_s1364" style="position:absolute;left:97;top:1804;width:1072;height:1673;visibility:visible;mso-wrap-style:square;v-text-anchor:top" coordsize="107201,167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" path="m55272,569c60611,,65846,271,70676,1392v19977,4458,34124,19330,36169,40183c107201,46211,106540,50503,105448,54631v-1130,4127,-4115,7886,-6680,11531c93154,73350,83515,79599,72238,83599v431,-127,317,-2679,990,-2895c82118,77656,88798,74163,92977,69896v2108,-2108,3632,-4343,4584,-6680c98806,60917,99555,58517,99733,56015v280,-5004,-1359,-10389,-4102,-15786c92723,34819,87668,29116,81382,24151,70625,15629,57506,11324,44412,13470v-6337,1105,-12421,3861,-18021,8204c20752,25979,15735,31910,12675,39289,8788,47658,6744,56701,7074,65718v25,4495,394,8966,1079,13335c9004,82736,10160,86317,11544,89848v5576,14135,15037,27152,25781,37566c47219,137003,97511,164981,96812,128621v-51,-2629,3162,-6782,3074,-8446c101384,149931,73558,167305,46152,152840,24409,141359,10427,123058,4013,102230,2400,97036,1270,91664,610,86216,305,83371,,81021,25,77707,76,74290,241,70849,559,67407,1333,53627,6223,40064,12598,28177,22304,11555,39254,2278,55272,569xe" fillcolor="#181717" stroked="f" strokeweight="0">
                  <v:stroke miterlimit="83231f" joinstyle="miter"/>
                  <v:path arrowok="t" textboxrect="0,0,107201,167305"/>
                </v:shape>
                <v:shape id="Shape 1893" o:spid="_x0000_s1365" style="position:absolute;left:332;top:2079;width:782;height:995;visibility:visible;mso-wrap-style:square;v-text-anchor:top" coordsize="78207,99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" path="m38177,115c50686,,61728,9796,68034,19464v152,229,-851,1156,-775,1245c58890,12505,46241,8517,33757,10600,15113,13673,4889,29599,10871,49512v9881,29490,39446,41441,67336,33173c77864,82787,77775,85009,77292,85339,59106,97912,29451,99487,14021,81440,3543,68778,,53145,5194,35276,6642,29269,9563,23008,12852,17420,16129,11832,20028,6955,25298,3907,29674,1294,34007,154,38177,115xe" fillcolor="#181717" stroked="f" strokeweight="0">
                  <v:stroke miterlimit="83231f" joinstyle="miter"/>
                  <v:path arrowok="t" textboxrect="0,0,78207,99487"/>
                </v:shape>
                <v:shape id="Shape 1894" o:spid="_x0000_s1366" style="position:absolute;left:4801;top:37;width:1939;height:1104;visibility:visible;mso-wrap-style:square;v-text-anchor:top" coordsize="193891,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" path="m96242,1637c129624,,162204,15142,179426,47765v14465,27407,-2909,55233,-32677,53734c148412,101575,152565,98375,155194,98426v36373,698,8382,-49594,-1194,-59487c133172,17451,101918,1068,72212,10770,46253,19241,31636,48197,42494,74347v12675,30480,53010,36080,64783,495c107505,74169,110046,74283,110185,73851v-6858,22886,-31991,36132,-55740,29617c,88532,23622,24410,63132,8840,73898,4592,85115,2182,96242,1637xe" fillcolor="#181717" stroked="f" strokeweight="0">
                  <v:stroke miterlimit="83231f" joinstyle="miter"/>
                  <v:path arrowok="t" textboxrect="0,0,193891,110427"/>
                </v:shape>
                <v:shape id="Shape 1895" o:spid="_x0000_s1367" style="position:absolute;left:5251;top:310;width:1086;height:761;visibility:visible;mso-wrap-style:square;v-text-anchor:top" coordsize="108661,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" path="m69469,1573v7661,1573,14929,4964,21146,10279c108661,27283,107074,56925,94513,75124v-342,482,-2565,571,-2654,914c100190,48085,88036,18672,58826,8588,40576,2302,25946,9439,18669,27321v-4648,11443,-4280,25108,3759,34734c22352,61966,20980,62830,20739,62640,6566,51438,,31753,13983,17453,22098,9160,34912,4982,45961,2200,53753,244,61808,,69469,1573xe" fillcolor="#181717" stroked="f" strokeweight="0">
                  <v:stroke miterlimit="83231f" joinstyle="miter"/>
                  <v:path arrowok="t" textboxrect="0,0,108661,76038"/>
                </v:shape>
                <v:shape id="Shape 1896" o:spid="_x0000_s1368" style="position:absolute;left:4234;width:818;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" path="m32347,v114,432,3505,737,3988,1372c38418,4064,39891,6706,40932,9296,41974,6706,43447,4064,45529,1372,46012,737,49403,432,49517,,42482,26962,81864,32715,79565,60935,78029,80048,65075,95631,48070,103149v-267,115,-1512,458,-1359,381c66446,93980,68326,71742,56947,55143,51105,46647,44196,37948,40932,28765,37668,37948,30759,46647,24917,55143,13538,71742,15418,93980,35154,103530v152,77,-1093,-266,-1359,-381c16802,95631,3835,80048,2299,60935,,32715,39383,26962,32347,xe" fillcolor="#181717" stroked="f" strokeweight="0">
                  <v:stroke miterlimit="83231f" joinstyle="miter"/>
                  <v:path arrowok="t" textboxrect="0,0,81864,103607"/>
                </v:shape>
                <v:shape id="Shape 1897" o:spid="_x0000_s1369" style="position:absolute;left:4524;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" path="m12090,v7862,,12091,7976,12091,23482c24181,38976,12090,51549,12090,51549,12090,51549,,38976,,23482,,7976,4229,,12090,xe" fillcolor="#181717" stroked="f" strokeweight="0">
                  <v:stroke miterlimit="83231f" joinstyle="miter"/>
                  <v:path arrowok="t" textboxrect="0,0,24181,51549"/>
                </v:shape>
                <v:shape id="Shape 1898" o:spid="_x0000_s1370" style="position:absolute;left:2546;top:37;width:1939;height:1104;visibility:visible;mso-wrap-style:square;v-text-anchor:top" coordsize="193891,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" path="m97649,1635v11127,545,22344,2953,33110,7198c170269,24403,193891,88525,139446,103473,115697,109988,90564,96742,83706,73844v139,445,2679,318,2908,991c98387,110433,138722,104832,151397,74340,162255,48203,147638,19247,121679,10763,91973,1073,60719,17444,39891,38932,30315,48825,2324,99130,38697,98419v2616,-51,6769,3162,8445,3073c17374,103003,,75165,14465,47758,31687,15135,64267,,97649,1635xe" fillcolor="#181717" stroked="f" strokeweight="0">
                  <v:stroke miterlimit="83231f" joinstyle="miter"/>
                  <v:path arrowok="t" textboxrect="0,0,193891,110433"/>
                </v:shape>
                <v:shape id="Shape 1899" o:spid="_x0000_s1371" style="position:absolute;left:2949;top:310;width:1086;height:760;visibility:visible;mso-wrap-style:square;v-text-anchor:top" coordsize="108649,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" path="m39192,1572c46854,,54908,248,62700,2203,73749,4985,86563,9163,94666,17456v13983,14300,7417,33985,-6757,45187c87668,62833,86309,61957,86220,62059v8052,-9627,8420,-23292,3760,-34735c82702,9442,68072,2305,49835,8592,20612,18675,8471,48089,16802,76029v-101,-331,-2324,-432,-2654,-915c1575,56928,,27286,18047,11855,24263,6534,31531,3143,39192,1572xe" fillcolor="#181717" stroked="f" strokeweight="0">
                  <v:stroke miterlimit="83231f" joinstyle="miter"/>
                  <v:path arrowok="t" textboxrect="0,0,108649,76029"/>
                </v:shape>
                <v:shape id="Shape 1900" o:spid="_x0000_s1372" style="position:absolute;left:8809;top:37;width:1939;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" path="m96235,1637c129619,,162192,15142,179413,47765v14465,27407,-2908,55233,-32677,53734c148412,101575,152552,98375,155194,98426v36360,698,8369,-49594,-1206,-59487c133160,17451,101905,1068,72199,10770,46241,19241,31623,48197,42494,74347v12662,30480,52997,36080,64770,495c107493,74169,110033,74283,110172,73851v-6857,22886,-31991,36132,-55740,29617c,88532,23622,24410,63119,8840,73889,4592,85107,2182,96235,1637xe" fillcolor="#181717" stroked="f" strokeweight="0">
                  <v:stroke miterlimit="83231f" joinstyle="miter"/>
                  <v:path arrowok="t" textboxrect="0,0,193878,110427"/>
                </v:shape>
                <v:shape id="Shape 1901" o:spid="_x0000_s1373" style="position:absolute;left:9259;top:310;width:1086;height:761;visibility:visible;mso-wrap-style:square;v-text-anchor:top" coordsize="108661,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" path="m69469,1573v7661,1573,14929,4964,21146,10279c108661,27283,107086,56925,94513,75124v-342,482,-2565,571,-2654,914c100190,48085,88036,18672,58826,8588,40576,2302,25959,9439,18682,27321v-4661,11443,-4293,25108,3746,34734c22352,61966,20980,62830,20739,62640,6566,51438,,31753,13983,17453,22098,9160,34912,4982,45961,2200,53753,244,61808,,69469,1573xe" fillcolor="#181717" stroked="f" strokeweight="0">
                  <v:stroke miterlimit="83231f" joinstyle="miter"/>
                  <v:path arrowok="t" textboxrect="0,0,108661,76038"/>
                </v:shape>
                <v:shape id="Shape 1902" o:spid="_x0000_s1374" style="position:absolute;left:8242;width:818;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" path="m32347,v114,432,3492,737,3988,1372c38418,4064,39891,6706,40932,9296,41974,6706,43447,4064,45529,1372,46012,737,49403,432,49517,,42482,26962,81864,32715,79578,60935,78029,80048,65075,95631,48070,103149v-267,115,-1499,458,-1359,381c66446,93980,68326,71742,56947,55143,51105,46647,44196,37948,40932,28765,37668,37948,30759,46647,24930,55143,13538,71742,15418,93980,35154,103530v152,77,-1093,-266,-1347,-381c16802,95631,3848,80048,2299,60935,,32715,39383,26962,32347,xe" fillcolor="#181717" stroked="f" strokeweight="0">
                  <v:stroke miterlimit="83231f" joinstyle="miter"/>
                  <v:path arrowok="t" textboxrect="0,0,81864,103607"/>
                </v:shape>
                <v:shape id="Shape 1903" o:spid="_x0000_s1375" style="position:absolute;left:8532;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" path="m12090,v7862,,12091,7976,12091,23482c24181,38976,12090,51549,12090,51549,12090,51549,,38976,,23482,,7976,4229,,12090,xe" fillcolor="#181717" stroked="f" strokeweight="0">
                  <v:stroke miterlimit="83231f" joinstyle="miter"/>
                  <v:path arrowok="t" textboxrect="0,0,24181,51549"/>
                </v:shape>
                <v:shape id="Shape 1904" o:spid="_x0000_s1376" style="position:absolute;left:6554;top:37;width:1939;height:1104;visibility:visible;mso-wrap-style:square;v-text-anchor:top" coordsize="193878,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" path="m97644,1635v11127,545,22346,2953,33115,7198c170256,24403,193878,88525,139446,103473,115697,109988,90564,96742,83706,73844v127,445,2679,318,2895,991c98387,110433,138709,104832,151384,74340,162242,48203,147638,19247,121679,10763,91973,1073,60706,17444,39891,38932,30302,48825,2324,99130,38684,98419v2629,-51,6782,3162,8446,3073c17374,103003,,75165,14465,47758,31686,15135,64260,,97644,1635xe" fillcolor="#181717" stroked="f" strokeweight="0">
                  <v:stroke miterlimit="83231f" joinstyle="miter"/>
                  <v:path arrowok="t" textboxrect="0,0,193878,110433"/>
                </v:shape>
                <v:shape id="Shape 1905" o:spid="_x0000_s1377" style="position:absolute;left:6957;top:310;width:1086;height:760;visibility:visible;mso-wrap-style:square;v-text-anchor:top" coordsize="108636,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" path="m39179,1572c46841,,54896,248,62687,2203,73736,4985,86550,9163,94653,17456v13983,14300,7417,33985,-6756,45187c87655,62833,86296,61957,86208,62059v8051,-9627,8420,-23292,3759,-34735c82690,9442,68059,2305,49822,8592,20612,18675,8458,48089,16789,76029v-89,-331,-2324,-432,-2654,-915c1562,56928,,27286,18034,11855,24251,6534,31518,3143,39179,1572xe" fillcolor="#181717" stroked="f" strokeweight="0">
                  <v:stroke miterlimit="83231f" joinstyle="miter"/>
                  <v:path arrowok="t" textboxrect="0,0,108636,76029"/>
                </v:shape>
                <v:shape id="Shape 1906" o:spid="_x0000_s1378" style="position:absolute;left:12817;top:37;width:1939;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" path="m96235,1637c129619,,162192,15142,179413,47765v14465,27407,-2908,55233,-32677,53734c148412,101575,152565,98375,155181,98426v36373,698,8395,-49594,-1193,-59487c133172,17451,101905,1068,72199,10770,46241,19241,31623,48197,42494,74347v12662,30480,52997,36080,64783,495c107493,74169,110045,74283,110173,73851v-6859,22886,-31992,36132,-55741,29617c,88532,23622,24410,63119,8840,73889,4592,85107,2182,96235,1637xe" fillcolor="#181717" stroked="f" strokeweight="0">
                  <v:stroke miterlimit="83231f" joinstyle="miter"/>
                  <v:path arrowok="t" textboxrect="0,0,193878,110427"/>
                </v:shape>
                <v:shape id="Shape 1907" o:spid="_x0000_s1379" style="position:absolute;left:13267;top:310;width:1086;height:761;visibility:visible;mso-wrap-style:square;v-text-anchor:top" coordsize="108661,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" path="m69469,1573v7661,1573,14929,4964,21145,10279c108661,27283,107086,56925,94513,75124v-330,482,-2552,571,-2654,914c100190,48085,88036,18672,58826,8588,40589,2302,25959,9439,18682,27321v-4661,11443,-4293,25108,3759,34734c22352,61966,20993,62830,20739,62640,6578,51438,,31753,13983,17453,22098,9160,34912,4982,45961,2200,53753,244,61808,,69469,1573xe" fillcolor="#181717" stroked="f" strokeweight="0">
                  <v:stroke miterlimit="83231f" joinstyle="miter"/>
                  <v:path arrowok="t" textboxrect="0,0,108661,76038"/>
                </v:shape>
                <v:shape id="Shape 1908" o:spid="_x0000_s1380" style="position:absolute;left:12250;width:818;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" path="m32347,v114,432,3505,737,3988,1372c38418,4064,39891,6706,40932,9296,41974,6706,43447,4064,45530,1372,46025,737,49403,432,49517,,42482,26962,81864,32715,79578,60935,78029,80048,65075,95631,48070,103149v-267,115,-1499,458,-1359,381c66446,93980,68326,71742,56947,55143,51105,46647,44183,37948,40932,28765,37681,37948,30759,46647,24930,55143,13538,71742,15418,93980,35154,103530v152,77,-1080,-266,-1347,-381c16802,95631,3848,80048,2299,60935,,32715,39383,26962,32347,xe" fillcolor="#181717" stroked="f" strokeweight="0">
                  <v:stroke miterlimit="83231f" joinstyle="miter"/>
                  <v:path arrowok="t" textboxrect="0,0,81864,103607"/>
                </v:shape>
                <v:shape id="Shape 1909" o:spid="_x0000_s1381" style="position:absolute;left:12540;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" path="m12090,v7862,,12091,7976,12091,23482c24181,38976,12090,51549,12090,51549,12090,51549,,38976,,23482,,7976,4229,,12090,xe" fillcolor="#181717" stroked="f" strokeweight="0">
                  <v:stroke miterlimit="83231f" joinstyle="miter"/>
                  <v:path arrowok="t" textboxrect="0,0,24181,51549"/>
                </v:shape>
                <v:shape id="Shape 1910" o:spid="_x0000_s1382" style="position:absolute;left:10562;top:37;width:1939;height:1104;visibility:visible;mso-wrap-style:square;v-text-anchor:top" coordsize="193878,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" path="m97644,1635v11128,545,22346,2953,33115,7198c170256,24403,193878,88525,139446,103473,115697,109988,90564,96742,83706,73844v127,445,2679,318,2895,991c98387,110433,138722,104832,151384,74340,162243,48203,147638,19247,121679,10763,91973,1073,60706,17444,39891,38932,30302,48825,2324,99130,38684,98419v2629,-51,6782,3162,8458,3073c17374,103003,,75165,14465,47758,31687,15135,64260,,97644,1635xe" fillcolor="#181717" stroked="f" strokeweight="0">
                  <v:stroke miterlimit="83231f" joinstyle="miter"/>
                  <v:path arrowok="t" textboxrect="0,0,193878,110433"/>
                </v:shape>
                <v:shape id="Shape 1911" o:spid="_x0000_s1383" style="position:absolute;left:10965;top:310;width:1086;height:760;visibility:visible;mso-wrap-style:square;v-text-anchor:top" coordsize="108648,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" path="m39192,1572c46853,,54908,248,62700,2203,73749,4985,86551,9163,94666,17456v13982,14300,7417,33985,-6757,45187c87668,62833,86309,61957,86220,62059v8039,-9627,8420,-23292,3759,-34735c82702,9442,68072,2305,49835,8592,20612,18675,8458,48089,16802,76029v-101,-331,-2324,-432,-2667,-915c1575,56928,,27286,18047,11855,24263,6534,31531,3143,39192,1572xe" fillcolor="#181717" stroked="f" strokeweight="0">
                  <v:stroke miterlimit="83231f" joinstyle="miter"/>
                  <v:path arrowok="t" textboxrect="0,0,108648,76029"/>
                </v:shape>
                <v:shape id="Shape 1912" o:spid="_x0000_s1384" style="position:absolute;left:15293;top:37;width:1939;height:1104;visibility:visible;mso-wrap-style:square;v-text-anchor:top" coordsize="193891,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" path="m96240,1637c129619,,162192,15142,179413,47765v14478,27407,-2908,55233,-32665,53734c148412,101575,152565,98375,155181,98426v36373,698,8395,-49594,-1181,-59487c133160,17451,101917,1068,72212,10770,46241,19241,31636,48197,42494,74347v12675,30480,52997,36080,64783,495c107505,74169,110045,74283,110185,73851v-6858,22886,-31991,36132,-55740,29617c,88532,23622,24410,63132,8840,73898,4592,85114,2182,96240,1637xe" fillcolor="#181717" stroked="f" strokeweight="0">
                  <v:stroke miterlimit="83231f" joinstyle="miter"/>
                  <v:path arrowok="t" textboxrect="0,0,193891,110427"/>
                </v:shape>
                <v:shape id="Shape 1913" o:spid="_x0000_s1385" style="position:absolute;left:15743;top:310;width:1086;height:761;visibility:visible;mso-wrap-style:square;v-text-anchor:top" coordsize="108649,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" path="m69456,1573v7662,1573,14929,4964,21146,10279c108649,27283,107061,56925,94501,75124v-330,482,-2566,571,-2654,914c100178,48085,88036,18672,58814,8588,40577,2302,25933,9439,18669,27321v-4661,11443,-4280,25108,3746,34734c22339,61966,20981,62830,20726,62640,6553,51438,,31753,13983,17453,22085,9160,34900,4982,45949,2200,53740,244,61795,,69456,1573xe" fillcolor="#181717" stroked="f" strokeweight="0">
                  <v:stroke miterlimit="83231f" joinstyle="miter"/>
                  <v:path arrowok="t" textboxrect="0,0,108649,76038"/>
                </v:shape>
                <v:shape id="Shape 1914" o:spid="_x0000_s1386" style="position:absolute;left:14726;width:818;height:1036;visibility:visible;mso-wrap-style:square;v-text-anchor:top" coordsize="81851,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" path="m32347,v101,432,3492,737,3988,1372c38405,4064,39891,6706,40932,9296,41973,6706,43447,4064,45517,1372,46012,737,49403,432,49505,,42482,26962,81851,32715,79565,60935,78029,80048,65062,95631,48069,103149v-266,115,-1511,458,-1371,381c66446,93980,68326,71742,56934,55143,51105,46647,44183,37948,40932,28765,37668,37948,30747,46647,24917,55143,13538,71742,15418,93980,35141,103530v152,77,-1080,-266,-1346,-381c16789,95631,3835,80048,2299,60935,,32715,39370,26962,32347,xe" fillcolor="#181717" stroked="f" strokeweight="0">
                  <v:stroke miterlimit="83231f" joinstyle="miter"/>
                  <v:path arrowok="t" textboxrect="0,0,81851,103607"/>
                </v:shape>
                <v:shape id="Shape 1915" o:spid="_x0000_s1387" style="position:absolute;left:15016;top:518;width:242;height:516;visibility:visible;mso-wrap-style:square;v-text-anchor:top" coordsize="24168,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" path="m12090,v7849,,12078,7976,12078,23482c24168,38976,12090,51549,12090,51549,12090,51549,,38976,,23482,,7976,4229,,12090,xe" fillcolor="#181717" stroked="f" strokeweight="0">
                  <v:stroke miterlimit="83231f" joinstyle="miter"/>
                  <v:path arrowok="t" textboxrect="0,0,24168,51549"/>
                </v:shape>
                <v:shape id="Shape 1916" o:spid="_x0000_s1388" style="position:absolute;left:19301;top:37;width:1939;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" path="m96227,1637c129607,,162182,15142,179413,47765v14465,27407,-2921,55233,-32677,53734c148399,101575,152552,98375,155181,98426v36360,698,8382,-49594,-1193,-59487c133147,17451,101905,1068,72199,10770,46228,19241,31623,48197,42482,74347v12674,30480,52997,36080,64782,495c107493,74169,110033,74283,110173,73851v-6859,22886,-31992,36132,-55741,29617c,88532,23622,24410,63119,8840,73885,4592,85101,2182,96227,1637xe" fillcolor="#181717" stroked="f" strokeweight="0">
                  <v:stroke miterlimit="83231f" joinstyle="miter"/>
                  <v:path arrowok="t" textboxrect="0,0,193878,110427"/>
                </v:shape>
                <v:shape id="Shape 1917" o:spid="_x0000_s1389" style="position:absolute;left:19751;top:310;width:1086;height:761;visibility:visible;mso-wrap-style:square;v-text-anchor:top" coordsize="108649,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" path="m69456,1573v7662,1573,14929,4964,21146,10279c108649,27283,107061,56925,94501,75124v-330,482,-2553,571,-2654,914c100178,48085,88036,18672,58814,8588,40577,2302,25946,9439,18669,27321v-4661,11443,-4280,25108,3746,34734c22339,61966,20981,62830,20726,62640,6553,51438,,31753,13983,17453,22085,9160,34900,4982,45949,2200,53740,244,61795,,69456,1573xe" fillcolor="#181717" stroked="f" strokeweight="0">
                  <v:stroke miterlimit="83231f" joinstyle="miter"/>
                  <v:path arrowok="t" textboxrect="0,0,108649,76038"/>
                </v:shape>
                <v:shape id="Shape 1918" o:spid="_x0000_s1390" style="position:absolute;left:18734;width:818;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" path="m32360,v89,432,3492,737,3975,1372c38418,4064,39891,6706,40932,9296,41974,6706,43447,4064,45530,1372,46012,737,49403,432,49517,,42482,26962,81864,32715,79578,60935,78029,80048,65062,95631,48070,103149v-267,115,-1512,458,-1359,381c66446,93980,68326,71742,56947,55143,51105,46647,44183,37948,40932,28765,37668,37948,30747,46647,24930,55143,13538,71742,15418,93980,35141,103530v152,77,-1067,-266,-1334,-381c16789,95631,3848,80048,2299,60935,,32715,39383,26962,32360,xe" fillcolor="#181717" stroked="f" strokeweight="0">
                  <v:stroke miterlimit="83231f" joinstyle="miter"/>
                  <v:path arrowok="t" textboxrect="0,0,81864,103607"/>
                </v:shape>
                <v:shape id="Shape 1919" o:spid="_x0000_s1391" style="position:absolute;left:19024;top:518;width:242;height:516;visibility:visible;mso-wrap-style:square;v-text-anchor:top" coordsize="24168,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" path="m12090,v7849,,12078,7976,12078,23482c24168,38976,12090,51549,12090,51549,12090,51549,,38976,,23482,,7976,4229,,12090,xe" fillcolor="#181717" stroked="f" strokeweight="0">
                  <v:stroke miterlimit="83231f" joinstyle="miter"/>
                  <v:path arrowok="t" textboxrect="0,0,24168,51549"/>
                </v:shape>
                <v:shape id="Shape 1920" o:spid="_x0000_s1392" style="position:absolute;left:17046;top:37;width:1939;height:1104;visibility:visible;mso-wrap-style:square;v-text-anchor:top" coordsize="193891,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" path="m97651,1635v11126,545,22342,2953,33108,7198c170269,24403,193891,88525,139446,103473,115697,109988,90564,96742,83706,73844v139,445,2679,318,2908,991c98400,110433,138722,104832,151384,74340,162255,48203,147650,19247,121679,10763,91986,1073,60719,17444,39891,38932,30315,48825,2337,99130,38697,98419v2616,-51,6782,3162,8445,3073c17386,103003,,75165,14478,47758,31699,15135,64272,,97651,1635xe" fillcolor="#181717" stroked="f" strokeweight="0">
                  <v:stroke miterlimit="83231f" joinstyle="miter"/>
                  <v:path arrowok="t" textboxrect="0,0,193891,110433"/>
                </v:shape>
                <v:shape id="Shape 1921" o:spid="_x0000_s1393" style="position:absolute;left:17449;top:310;width:1086;height:760;visibility:visible;mso-wrap-style:square;v-text-anchor:top" coordsize="108636,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" path="m39180,1572c46841,,54896,248,62687,2203,73736,4985,86551,9163,94653,17456v13983,14300,7430,33985,-6744,45187c87656,62833,86296,61957,86220,62059v8039,-9627,8408,-23292,3747,-34735c82703,9442,68059,2305,49822,8592,20600,18675,8458,48089,16789,76029v-88,-331,-2324,-432,-2641,-915c1575,56928,,27286,18034,11855,24251,6534,31518,3143,39180,1572xe" fillcolor="#181717" stroked="f" strokeweight="0">
                  <v:stroke miterlimit="83231f" joinstyle="miter"/>
                  <v:path arrowok="t" textboxrect="0,0,108636,76029"/>
                </v:shape>
                <v:shape id="Shape 1922" o:spid="_x0000_s1394" style="position:absolute;left:23309;top:37;width:1939;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" path="m96229,1637c129611,,162192,15142,179413,47765v14465,27407,-2921,55233,-32677,53734c148399,101575,152565,98375,155194,98426v36360,698,8369,-49594,-1206,-59487c133172,17451,101905,1068,72199,10770,46241,19241,31636,48197,42482,74347v12674,30480,53009,36080,64782,495c107493,74169,110045,74283,110173,73851v-6859,22886,-31992,36132,-55741,29617c,88532,23622,24410,63119,8840,73885,4592,85102,2182,96229,1637xe" fillcolor="#181717" stroked="f" strokeweight="0">
                  <v:stroke miterlimit="83231f" joinstyle="miter"/>
                  <v:path arrowok="t" textboxrect="0,0,193878,110427"/>
                </v:shape>
                <v:shape id="Shape 1923" o:spid="_x0000_s1395" style="position:absolute;left:23758;top:310;width:1087;height:761;visibility:visible;mso-wrap-style:square;v-text-anchor:top" coordsize="108636,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" path="m69456,1573v7662,1573,14929,4964,21146,10279c108636,27283,107074,56925,94513,75124v-342,482,-2565,571,-2666,914c100178,48085,88036,18672,58814,8588,40577,2302,25946,9439,18669,27321v-4661,11443,-4280,25108,3759,34734c22339,61966,20981,62830,20726,62640,6553,51438,,31753,13983,17453,22098,9160,34900,4982,45949,2200,53740,244,61795,,69456,1573xe" fillcolor="#181717" stroked="f" strokeweight="0">
                  <v:stroke miterlimit="83231f" joinstyle="miter"/>
                  <v:path arrowok="t" textboxrect="0,0,108636,76038"/>
                </v:shape>
                <v:shape id="Shape 1924" o:spid="_x0000_s1396" style="position:absolute;left:22741;width:819;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" path="m32347,v114,432,3492,737,3988,1372c38418,4064,39891,6706,40932,9296,41974,6706,43447,4064,45517,1372,46012,737,49403,432,49517,,42482,26962,81864,32715,79578,60935,78029,80048,65062,95631,48070,103149v-267,115,-1512,458,-1359,381c66446,93980,68326,71742,56947,55143,51105,46647,44183,37948,40932,28765,37668,37948,30747,46647,24930,55143,13538,71742,15418,93980,35154,103530v139,77,-1093,-266,-1347,-381c16789,95631,3848,80048,2299,60935,,32715,39370,26962,32347,xe" fillcolor="#181717" stroked="f" strokeweight="0">
                  <v:stroke miterlimit="83231f" joinstyle="miter"/>
                  <v:path arrowok="t" textboxrect="0,0,81864,103607"/>
                </v:shape>
                <v:shape id="Shape 1925" o:spid="_x0000_s1397" style="position:absolute;left:23032;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" path="m12090,v7862,,12091,7976,12091,23482c24181,38976,12090,51549,12090,51549,12090,51549,,38976,,23482,,7976,4242,,12090,xe" fillcolor="#181717" stroked="f" strokeweight="0">
                  <v:stroke miterlimit="83231f" joinstyle="miter"/>
                  <v:path arrowok="t" textboxrect="0,0,24181,51549"/>
                </v:shape>
                <v:shape id="Shape 1926" o:spid="_x0000_s1398" style="position:absolute;left:21054;top:37;width:1939;height:1104;visibility:visible;mso-wrap-style:square;v-text-anchor:top" coordsize="193891,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" path="m97656,1635v11128,545,22346,2953,33116,7198c170269,24403,193891,88525,139446,103473,115710,109988,90564,96742,83706,73844v139,445,2679,318,2908,991c98400,110433,138735,104832,151397,74340,162255,48203,147650,19247,121679,10763,91986,1073,60719,17444,39903,38932,30315,48825,2337,99130,38697,98419v2642,-51,6782,3162,8445,3073c17386,103003,,75165,14478,47758,31699,15135,64272,,97656,1635xe" fillcolor="#181717" stroked="f" strokeweight="0">
                  <v:stroke miterlimit="83231f" joinstyle="miter"/>
                  <v:path arrowok="t" textboxrect="0,0,193891,110433"/>
                </v:shape>
                <v:shape id="Shape 1927" o:spid="_x0000_s1399" style="position:absolute;left:21457;top:310;width:1086;height:760;visibility:visible;mso-wrap-style:square;v-text-anchor:top" coordsize="108648,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" path="m39180,1572c46841,,54896,248,62687,2203,73749,4985,86551,9163,94653,17456v13995,14300,7430,33985,-6744,45187c87655,62833,86296,61957,86220,62059v8027,-9627,8408,-23292,3747,-34735c82702,9442,68059,2305,49835,8592,20612,18675,8458,48089,16789,76029v-88,-331,-2324,-432,-2654,-915c1575,56928,,27286,18034,11855,24251,6534,31518,3143,39180,1572xe" fillcolor="#181717" stroked="f" strokeweight="0">
                  <v:stroke miterlimit="83231f" joinstyle="miter"/>
                  <v:path arrowok="t" textboxrect="0,0,108648,76029"/>
                </v:shape>
                <v:shape id="Shape 1928" o:spid="_x0000_s1400" style="position:absolute;left:27317;top:37;width:1938;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" path="m96229,1637c129611,,162192,15142,179413,47765v14465,27407,-2921,55233,-32677,53734c148400,101575,152565,98375,155194,98426v36360,698,8370,-49594,-1206,-59487c133172,17451,101905,1068,72200,10770,46241,19241,31636,48197,42494,74347v12662,30480,52997,36080,64770,495c107493,74169,110046,74283,110173,73851v-6858,22886,-31992,36132,-55741,29617c,88532,23622,24410,63119,8840,73885,4592,85102,2182,96229,1637xe" fillcolor="#181717" stroked="f" strokeweight="0">
                  <v:stroke miterlimit="83231f" joinstyle="miter"/>
                  <v:path arrowok="t" textboxrect="0,0,193878,110427"/>
                </v:shape>
                <v:shape id="Shape 1929" o:spid="_x0000_s1401" style="position:absolute;left:27766;top:310;width:1087;height:761;visibility:visible;mso-wrap-style:square;v-text-anchor:top" coordsize="108636,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" path="m69456,1573v7662,1573,14929,4964,21146,10279c108636,27283,107074,56925,94514,75124v-343,482,-2579,571,-2668,914c100178,48085,88036,18672,58814,8588,40577,2302,25946,9439,18669,27321v-4661,11443,-4293,25108,3759,34734c22339,61966,20981,62830,20726,62640,6566,51438,,31753,13983,17453,22098,9160,34900,4982,45949,2200,53740,244,61795,,69456,1573xe" fillcolor="#181717" stroked="f" strokeweight="0">
                  <v:stroke miterlimit="83231f" joinstyle="miter"/>
                  <v:path arrowok="t" textboxrect="0,0,108636,76038"/>
                </v:shape>
                <v:shape id="Shape 1930" o:spid="_x0000_s1402" style="position:absolute;left:26749;width:819;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" path="m32347,v114,432,3505,737,3988,1372c38417,4064,39891,6706,40932,9296,41986,6706,43459,4064,45529,1372,46025,737,49403,432,49517,,42482,26962,81864,32715,79578,60935,78029,80048,65062,95631,48069,103149v-266,115,-1511,458,-1359,381c66446,93980,68326,71742,56947,55143,51105,46647,44183,37948,40932,28765,37668,37948,30759,46647,24930,55143,13538,71742,15418,93980,35153,103530v140,77,-1092,-266,-1346,-381c16789,95631,3848,80048,2299,60935,,32715,39370,26962,32347,xe" fillcolor="#181717" stroked="f" strokeweight="0">
                  <v:stroke miterlimit="83231f" joinstyle="miter"/>
                  <v:path arrowok="t" textboxrect="0,0,81864,103607"/>
                </v:shape>
                <v:shape id="Shape 1931" o:spid="_x0000_s1403" style="position:absolute;left:27040;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" path="m12090,v7861,,12091,7976,12091,23482c24181,38976,12090,51549,12090,51549,12090,51549,,38976,,23482,,7976,4242,,12090,xe" fillcolor="#181717" stroked="f" strokeweight="0">
                  <v:stroke miterlimit="83231f" joinstyle="miter"/>
                  <v:path arrowok="t" textboxrect="0,0,24181,51549"/>
                </v:shape>
                <v:shape id="Shape 1932" o:spid="_x0000_s1404" style="position:absolute;left:25062;top:37;width:1939;height:1104;visibility:visible;mso-wrap-style:square;v-text-anchor:top" coordsize="193891,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" path="m97656,1635v11128,545,22346,2953,33116,7198c170269,24403,193891,88525,139459,103473,115710,109988,90576,96742,83706,73844v139,445,2679,318,2908,991c98400,110433,138735,104832,151397,74340,162255,48203,147650,19247,121679,10763,91986,1073,60731,17444,39903,38932,30315,48825,2337,99130,38697,98419v2641,-51,6782,3162,8458,3073c17386,103003,,75165,14478,47758,31699,15135,64272,,97656,1635xe" fillcolor="#181717" stroked="f" strokeweight="0">
                  <v:stroke miterlimit="83231f" joinstyle="miter"/>
                  <v:path arrowok="t" textboxrect="0,0,193891,110433"/>
                </v:shape>
                <v:shape id="Shape 1933" o:spid="_x0000_s1405" style="position:absolute;left:25465;top:310;width:1086;height:760;visibility:visible;mso-wrap-style:square;v-text-anchor:top" coordsize="108648,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" path="m39180,1572c46841,,54896,248,62687,2203,73749,4985,86551,9163,94666,17456v13982,14300,7417,33985,-6757,45187c87655,62833,86309,61957,86220,62059v8052,-9627,8408,-23292,3759,-34735c82702,9442,68059,2305,49835,8592,20612,18675,8458,48089,16802,76029v-101,-331,-2337,-432,-2654,-915c1575,56928,,27286,18034,11855,24251,6534,31518,3143,39180,1572xe" fillcolor="#181717" stroked="f" strokeweight="0">
                  <v:stroke miterlimit="83231f" joinstyle="miter"/>
                  <v:path arrowok="t" textboxrect="0,0,108648,76029"/>
                </v:shape>
                <v:shape id="Shape 1934" o:spid="_x0000_s1406" style="position:absolute;left:31325;top:37;width:1938;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" path="m96229,1637c129611,,162192,15142,179413,47765v14465,27407,-2921,55233,-32677,53734c148400,101575,152553,98375,155194,98426v36360,698,8370,-49594,-1206,-59487c133172,17451,101905,1068,72200,10770,46241,19241,31636,48197,42482,74347v12674,30480,53009,36080,64795,495c107493,74169,110046,74283,110173,73851v-6858,22886,-31992,36132,-55741,29617c,88532,23622,24410,63119,8840,73885,4592,85102,2182,96229,1637xe" fillcolor="#181717" stroked="f" strokeweight="0">
                  <v:stroke miterlimit="83231f" joinstyle="miter"/>
                  <v:path arrowok="t" textboxrect="0,0,193878,110427"/>
                </v:shape>
                <v:shape id="Shape 1935" o:spid="_x0000_s1407" style="position:absolute;left:31774;top:310;width:1087;height:761;visibility:visible;mso-wrap-style:square;v-text-anchor:top" coordsize="108636,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" path="m69458,1573v7659,1573,14927,4964,21144,10279c108636,27283,107074,56925,94514,75124v-343,482,-2566,571,-2655,914c100178,48085,88036,18672,58814,8588,40577,2302,25946,9439,18669,27321v-4661,11443,-4293,25108,3759,34734c22339,61966,20981,62830,20739,62640,6566,51438,,31753,13983,17453,22098,9160,34900,4982,45961,2200,53746,244,61798,,69458,1573xe" fillcolor="#181717" stroked="f" strokeweight="0">
                  <v:stroke miterlimit="83231f" joinstyle="miter"/>
                  <v:path arrowok="t" textboxrect="0,0,108636,76038"/>
                </v:shape>
                <v:shape id="Shape 1936" o:spid="_x0000_s1408" style="position:absolute;left:30757;width:819;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" path="m32347,v114,432,3505,737,3988,1372c38417,4064,39891,6706,40932,9296,41986,6706,43459,4064,45529,1372,46025,737,49403,432,49517,,42482,26962,81864,32715,79578,60935,78029,80048,65062,95631,48069,103149v-266,115,-1511,458,-1359,381c66446,93980,68326,71742,56947,55143,51105,46647,44183,37948,40932,28765,37668,37948,30759,46647,24930,55143,13551,71742,15418,93980,35153,103530v140,77,-1092,-266,-1346,-381c16789,95631,3848,80048,2299,60935,,32715,39370,26962,32347,xe" fillcolor="#181717" stroked="f" strokeweight="0">
                  <v:stroke miterlimit="83231f" joinstyle="miter"/>
                  <v:path arrowok="t" textboxrect="0,0,81864,103607"/>
                </v:shape>
                <v:shape id="Shape 1937" o:spid="_x0000_s1409" style="position:absolute;left:31048;top:518;width:242;height:516;visibility:visible;mso-wrap-style:square;v-text-anchor:top" coordsize="24168,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" path="m12078,v7861,,12090,7976,12090,23482c24168,38976,12078,51549,12078,51549,12078,51549,,38976,,23482,,7976,4229,,12078,xe" fillcolor="#181717" stroked="f" strokeweight="0">
                  <v:stroke miterlimit="83231f" joinstyle="miter"/>
                  <v:path arrowok="t" textboxrect="0,0,24168,51549"/>
                </v:shape>
                <v:shape id="Shape 1938" o:spid="_x0000_s1410" style="position:absolute;left:29070;top:37;width:1939;height:1104;visibility:visible;mso-wrap-style:square;v-text-anchor:top" coordsize="193878,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" path="m97643,1635v11128,545,22347,2953,33116,7198c170256,24403,193878,88525,139446,103473,115697,109988,90563,96742,83706,73844v126,445,2667,318,2895,991c98387,110433,138722,104832,151384,74340,162242,48203,147638,19247,121666,10763,91973,1073,60706,17444,39891,38932,30302,48825,2324,99130,38684,98419v2642,-51,6782,3162,8458,3073c17373,103003,,75165,14465,47758,31686,15135,64260,,97643,1635xe" fillcolor="#181717" stroked="f" strokeweight="0">
                  <v:stroke miterlimit="83231f" joinstyle="miter"/>
                  <v:path arrowok="t" textboxrect="0,0,193878,110433"/>
                </v:shape>
                <v:shape id="Shape 1939" o:spid="_x0000_s1411" style="position:absolute;left:29472;top:310;width:1087;height:760;visibility:visible;mso-wrap-style:square;v-text-anchor:top" coordsize="108649,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" path="m39184,1572c46844,,54896,248,62687,2203,73749,4985,86551,9163,94666,17456v13983,14300,7417,33985,-6757,45187c87668,62833,86309,61957,86220,62059v8052,-9627,8408,-23292,3760,-34735c82703,9442,68059,2305,49835,8592,20612,18675,8471,48089,16802,76029v-101,-331,-2324,-432,-2654,-915c1575,56928,,27286,18034,11855,24257,6534,31525,3143,39184,1572xe" fillcolor="#181717" stroked="f" strokeweight="0">
                  <v:stroke miterlimit="83231f" joinstyle="miter"/>
                  <v:path arrowok="t" textboxrect="0,0,108649,76029"/>
                </v:shape>
                <v:shape id="Shape 1940" o:spid="_x0000_s1412" style="position:absolute;left:35528;top:79;width:1555;height:1194;visibility:visible;mso-wrap-style:square;v-text-anchor:top" coordsize="155587,119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" path="m65248,1275c85963,,107299,5808,123406,17124v10998,7010,19202,17449,24790,27787c153327,56125,155587,67873,154241,80077v-1943,15647,-11315,25908,-21196,31204c128105,113872,122580,115752,117500,115866v-5042,-38,-10134,-978,-15049,-3619c103518,112856,107785,111345,109613,112259v11659,7074,20092,-2019,24791,-15290c139078,83964,138785,65460,136169,59059,133667,51960,130124,44365,125235,37520,120218,31030,114135,24515,106947,19359,92532,9389,73863,3827,55728,7459,47917,9173,40691,12158,35573,16374v-4864,4306,-8776,9538,-11545,15329c18478,43273,17551,57040,22974,70108v3162,7633,8065,13691,13805,17945c41440,92587,46253,95330,51232,95889v9741,1968,20497,-3937,30010,-19495c81585,75785,83744,76471,83972,76077,77965,86466,69723,93108,61277,97629v-8623,3683,-16510,5372,-26365,1613c7696,91761,,72000,4026,52163,6058,42244,11011,32287,17932,23855v3455,-4217,7404,-8052,11722,-11329c31813,10888,34061,9402,36411,8069,38964,6798,41999,5808,44958,4970,51508,2912,58344,1700,65248,1275xe" fillcolor="#181717" stroked="f" strokeweight="0">
                  <v:stroke miterlimit="83231f" joinstyle="miter"/>
                  <v:path arrowok="t" textboxrect="0,0,155587,119333"/>
                </v:shape>
                <v:shape id="Shape 1941" o:spid="_x0000_s1413" style="position:absolute;left:35834;top:354;width:994;height:835;visibility:visible;mso-wrap-style:square;v-text-anchor:top" coordsize="99441,83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" path="m44158,1295c61875,,79718,8954,87821,23635,99441,45745,81890,70714,66548,83261v-381,280,-1968,-241,-2172,76c72593,71679,78270,58280,77762,45237,77356,32296,70841,18707,56591,10312,47879,4547,38595,4191,31039,6045,23381,8407,17196,14707,13348,23355,8357,34544,9182,48273,15177,58229v-51,-114,-1207,712,-1397,509c11049,55791,8573,52311,6528,48539,4216,44869,2451,40932,1638,36868,,28816,1753,20129,8890,13246,17297,5283,31674,1651,44158,1295xe" fillcolor="#181717" stroked="f" strokeweight="0">
                  <v:stroke miterlimit="83231f" joinstyle="miter"/>
                  <v:path arrowok="t" textboxrect="0,0,99441,83541"/>
                </v:shape>
                <v:shape id="Shape 1942" o:spid="_x0000_s1414" style="position:absolute;left:34765;width:819;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" path="m32347,v114,432,3505,737,3988,1372c38417,4064,39891,6706,40945,9296,41986,6706,43459,4064,45542,1372,46025,737,49403,432,49517,,42494,26962,81864,32715,79578,60935,78029,80048,65062,95631,48069,103149v-266,115,-1511,458,-1359,381c66459,93980,68326,71742,56947,55143,51105,46647,44183,37948,40932,28765,37668,37948,30759,46647,24930,55143,13551,71742,15418,93980,35153,103530v153,77,-1079,-266,-1346,-381c16789,95631,3848,80048,2299,60935,,32715,39382,26962,32347,xe" fillcolor="#181717" stroked="f" strokeweight="0">
                  <v:stroke miterlimit="83231f" joinstyle="miter"/>
                  <v:path arrowok="t" textboxrect="0,0,81864,103607"/>
                </v:shape>
                <v:shape id="Shape 1943" o:spid="_x0000_s1415" style="position:absolute;left:35056;top:518;width:242;height:516;visibility:visible;mso-wrap-style:square;v-text-anchor:top" coordsize="24168,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" path="m12078,v7861,,12090,7976,12090,23482c24168,38976,12078,51549,12078,51549,12078,51549,,38976,,23482,,7976,4229,,12078,xe" fillcolor="#181717" stroked="f" strokeweight="0">
                  <v:stroke miterlimit="83231f" joinstyle="miter"/>
                  <v:path arrowok="t" textboxrect="0,0,24168,51549"/>
                </v:shape>
                <v:shape id="Shape 1944" o:spid="_x0000_s1416" style="position:absolute;left:33078;top:37;width:1938;height:1104;visibility:visible;mso-wrap-style:square;v-text-anchor:top" coordsize="193878,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" path="m97649,1635v11127,545,22344,2953,33110,7198c170256,24403,193878,88525,139446,103473,115697,109988,90563,96742,83706,73844v126,445,2667,318,2895,991c98387,110433,138722,104832,151384,74340,162242,48203,147638,19247,121666,10763,91973,1073,60706,17444,39891,38932,30315,48825,2324,99130,38684,98419v2629,-51,6782,3162,8458,3073c17373,103003,,75165,14465,47758,31686,15135,64267,,97649,1635xe" fillcolor="#181717" stroked="f" strokeweight="0">
                  <v:stroke miterlimit="83231f" joinstyle="miter"/>
                  <v:path arrowok="t" textboxrect="0,0,193878,110433"/>
                </v:shape>
                <v:shape id="Shape 1945" o:spid="_x0000_s1417" style="position:absolute;left:33480;top:310;width:1087;height:760;visibility:visible;mso-wrap-style:square;v-text-anchor:top" coordsize="108649,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" path="m39186,1572c46847,,54902,248,62700,2203,73749,4985,86551,9163,94666,17456v13983,14300,7417,33985,-6757,45187c87668,62833,86309,61957,86220,62059v8052,-9627,8408,-23292,3760,-34735c82703,9442,68072,2305,49835,8592,20612,18675,8471,48089,16802,76029v-101,-331,-2324,-432,-2654,-915c1575,56928,,27286,18034,11855,24257,6534,31525,3143,39186,1572xe" fillcolor="#181717" stroked="f" strokeweight="0">
                  <v:stroke miterlimit="83231f" joinstyle="miter"/>
                  <v:path arrowok="t" textboxrect="0,0,108649,76029"/>
                </v:shape>
                <v:shape id="Shape 1946" o:spid="_x0000_s1418" style="position:absolute;left:37351;top:3019;width:1186;height:1739;visibility:visible;mso-wrap-style:square;v-text-anchor:top" coordsize="118593,173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" path="m39368,2897c63172,,91868,18484,101600,43170v16993,43078,4572,93332,-38926,116294c35268,173929,7442,156556,8941,126800v-89,1663,3111,5816,3061,8445c11303,171605,61607,143627,71501,134039,92989,113223,109360,81956,99670,52250,91199,26292,62230,11687,36094,22545,5613,35207,,75542,35598,87328v673,216,546,2769,991,2895c13703,83378,457,58232,6960,34483,12565,14071,25086,4635,39368,2897xe" fillcolor="#181717" stroked="f" strokeweight="0">
                  <v:stroke miterlimit="83231f" joinstyle="miter"/>
                  <v:path arrowok="t" textboxrect="0,0,118593,173929"/>
                </v:shape>
                <v:shape id="Shape 1947" o:spid="_x0000_s1419" style="position:absolute;left:37422;top:3320;width:777;height:1036;visibility:visible;mso-wrap-style:square;v-text-anchor:top" coordsize="77749,10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" path="m34823,1665c42932,,51429,1854,58572,8846v8306,8115,12472,20916,15253,31978c77749,56394,74816,73044,64186,85477,48755,103524,19101,101937,914,89376,432,89033,330,86811,,86722,27940,95053,57366,82899,67437,53689,73723,35439,66586,20809,48717,13532,37274,8871,23596,9252,13970,17291v101,-76,-762,-1448,-572,-1689c18993,8515,26714,3331,34823,1665xe" fillcolor="#181717" stroked="f" strokeweight="0">
                  <v:stroke miterlimit="83231f" joinstyle="miter"/>
                  <v:path arrowok="t" textboxrect="0,0,77749,103524"/>
                </v:shape>
                <v:shape id="Shape 1948" o:spid="_x0000_s1420" style="position:absolute;left:37457;top:2252;width:1036;height:819;visibility:visible;mso-wrap-style:square;v-text-anchor:top" coordsize="103594,81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" path="m39993,3442c53480,,64199,8065,72771,17285v8840,8966,17437,18923,30722,14529c103124,32144,102921,36055,102235,36309v-2692,2083,-5334,3556,-7924,4598c96901,41961,99543,43434,102235,45504v635,495,927,3886,1359,3988c76645,42469,70891,81839,42659,79553,23559,78003,7976,65049,457,48044,343,47777,,46546,76,46685,9627,66421,31864,68301,48463,56921,56960,51092,65659,44171,74841,40907,65761,37833,56858,30391,47981,24943,30861,14491,8827,20079,76,35128,,35281,343,34011,432,33909,3709,27445,9398,21158,16154,15697,22606,10325,30683,5690,39993,3442xe" fillcolor="#181717" stroked="f" strokeweight="0">
                  <v:stroke miterlimit="83231f" joinstyle="miter"/>
                  <v:path arrowok="t" textboxrect="0,0,103594,81839"/>
                </v:shape>
                <v:shape id="Shape 1949" o:spid="_x0000_s1421" style="position:absolute;left:37458;top:2543;width:517;height:241;visibility:visible;mso-wrap-style:square;v-text-anchor:top" coordsize="51664,24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" path="m27813,533c43256,,51664,4166,51562,12078v,7861,-7988,12090,-23482,12090c12573,24168,,12078,,12078v,,3149,-3023,8230,-6046c13246,3340,20053,825,27813,533xe" fillcolor="#181717" stroked="f" strokeweight="0">
                  <v:stroke miterlimit="83231f" joinstyle="miter"/>
                  <v:path arrowok="t" textboxrect="0,0,51664,24168"/>
                </v:shape>
                <v:shape id="Shape 1950" o:spid="_x0000_s1422" style="position:absolute;left:36886;top:865;width:1334;height:1483;visibility:visible;mso-wrap-style:square;v-text-anchor:top" coordsize="133426,148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" path="m44260,2550c62028,,80531,5396,96419,17178v21247,15482,35217,43244,36182,70536c133426,100160,129096,112365,122796,121687v-6045,9334,-15697,16205,-25019,19659c78511,148242,58865,143251,46127,126640v-3125,-3607,-4992,-7544,-5753,-11837c39141,110701,38888,106282,39637,101557,40945,92286,44844,82202,52908,73147v-292,343,953,2210,496,2731c47282,82926,43866,89530,42723,95233v-1384,5842,-978,11087,1663,15392c48844,119413,60732,125992,76619,127859v13869,1397,27229,-1969,36906,-10719c123571,108402,128715,94432,126988,78202v-1575,-8941,-4661,-17704,-9437,-25299c112357,45550,106629,38616,99301,33587,85090,23071,67793,18347,52591,18258v-7341,,-24397,4800,-35395,13373c5995,40318,,51062,10287,60142v1664,1245,1435,5906,2324,6770c4318,59495,2019,48763,3797,37638,5880,26462,12713,14334,26861,7806,32496,5132,38338,3400,44260,2550xe" fillcolor="#181717" stroked="f" strokeweight="0">
                  <v:stroke miterlimit="83231f" joinstyle="miter"/>
                  <v:path arrowok="t" textboxrect="0,0,133426,148242"/>
                </v:shape>
                <v:shape id="Shape 1951" o:spid="_x0000_s1423" style="position:absolute;left:37040;top:1150;width:885;height:938;visibility:visible;mso-wrap-style:square;v-text-anchor:top" coordsize="88570,93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" path="m50267,4128v8509,1346,15646,5981,22098,11798c78385,22035,82855,29997,85382,38379v1435,6135,2731,12789,3099,19177c88570,64084,87414,70472,84989,75730,76251,93751,54699,91770,40424,85458v-241,-114,191,-1473,77,-1498c51676,86525,64948,82969,74066,74663,81191,68212,85242,60338,84760,52438,84608,44437,80772,36093,72720,29540,66701,24041,59627,20930,52781,19558,45872,18212,39510,18339,32969,20396,20117,24270,9309,33718,851,45161,1054,44882,,43599,191,43091,7646,24219,25654,,50267,4128xe" fillcolor="#181717" stroked="f" strokeweight="0">
                  <v:stroke miterlimit="83231f" joinstyle="miter"/>
                  <v:path arrowok="t" textboxrect="0,0,88570,93751"/>
                </v:shape>
                <v:shape id="Shape 1952" o:spid="_x0000_s1424" style="position:absolute;left:37351;top:7027;width:1186;height:1739;visibility:visible;mso-wrap-style:square;v-text-anchor:top" coordsize="118593,173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" path="m39368,2897c63172,,91868,18484,101600,43170v16993,43078,4572,93332,-38926,116294c35268,173929,7442,156556,8941,126800v-89,1663,3111,5816,3061,8445c11303,171605,61607,143627,71501,134039,92989,113223,109360,81969,99670,52263,91199,26292,62230,11687,36094,22545,5613,35220,,75542,35598,87328v673,228,546,2769,991,2895c13703,83378,457,58232,6960,34483,12565,14071,25086,4635,39368,2897xe" fillcolor="#181717" stroked="f" strokeweight="0">
                  <v:stroke miterlimit="83231f" joinstyle="miter"/>
                  <v:path arrowok="t" textboxrect="0,0,118593,173929"/>
                </v:shape>
                <v:shape id="Shape 1953" o:spid="_x0000_s1425" style="position:absolute;left:37422;top:7328;width:777;height:1035;visibility:visible;mso-wrap-style:square;v-text-anchor:top" coordsize="77749,10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" path="m34823,1665c42932,,51429,1854,58572,8846v8306,8115,12472,20929,15253,31978c77749,56407,74816,73044,64186,85477,48755,103524,19101,101937,914,89376,432,89033,330,86811,,86722,27940,95053,57366,82899,67437,53689,73723,35439,66586,20809,48717,13532,37274,8871,23596,9252,13970,17291v101,-76,-762,-1448,-572,-1689c18993,8515,26714,3331,34823,1665xe" fillcolor="#181717" stroked="f" strokeweight="0">
                  <v:stroke miterlimit="83231f" joinstyle="miter"/>
                  <v:path arrowok="t" textboxrect="0,0,77749,103524"/>
                </v:shape>
                <v:shape id="Shape 1954" o:spid="_x0000_s1426" style="position:absolute;left:37457;top:6260;width:1036;height:818;visibility:visible;mso-wrap-style:square;v-text-anchor:top" coordsize="103594,8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" path="m42659,2286c70891,,76645,39370,103594,32347v-432,102,-724,3492,-1359,3975c99543,38405,96901,39878,94311,40919v2590,1055,5232,2528,7924,4610c102870,46012,103162,49403,103594,49505,76645,42482,70891,81852,42659,79565,23559,78016,7976,65062,457,48057,343,47790,,46558,76,46711,9627,66446,31864,68313,48463,56934,56960,51105,65659,44183,74841,40919,65659,37668,56960,30747,48463,24917,31864,13538,9627,15405,76,35141,,35293,343,34049,457,33795,7976,16789,23559,3835,42659,2286xe" fillcolor="#181717" stroked="f" strokeweight="0">
                  <v:stroke miterlimit="83231f" joinstyle="miter"/>
                  <v:path arrowok="t" textboxrect="0,0,103594,81852"/>
                </v:shape>
                <v:shape id="Shape 1955" o:spid="_x0000_s1427" style="position:absolute;left:37458;top:6551;width:516;height:241;visibility:visible;mso-wrap-style:square;v-text-anchor:top" coordsize="51562,2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" path="m28080,c43574,,51562,4229,51562,12090v,7862,-7988,12091,-23482,12091c12573,24181,,12090,,12090,,12090,12573,,28080,xe" fillcolor="#181717" stroked="f" strokeweight="0">
                  <v:stroke miterlimit="83231f" joinstyle="miter"/>
                  <v:path arrowok="t" textboxrect="0,0,51562,24181"/>
                </v:shape>
                <v:shape id="Shape 1956" o:spid="_x0000_s1428" style="position:absolute;left:37351;top:4596;width:1186;height:1915;visibility:visible;mso-wrap-style:square;v-text-anchor:top" coordsize="118593,191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" path="m42506,6958v6439,-59,13317,1567,20168,5183c106172,35103,118593,85369,101600,128435,86030,167932,21908,191554,6960,137122,457,113373,13703,88240,36589,81382v-445,139,-318,2679,-991,2908c,96063,5613,136398,36094,149073v26149,10858,55105,-3760,63576,-29718c109360,89649,92989,58395,71501,37567,61608,27991,11303,,12014,36360v51,2642,-3162,6782,-3073,8458c7817,22492,23188,7137,42506,6958xe" fillcolor="#181717" stroked="f" strokeweight="0">
                  <v:stroke miterlimit="83231f" joinstyle="miter"/>
                  <v:path arrowok="t" textboxrect="0,0,118593,191554"/>
                </v:shape>
                <v:shape id="Shape 1957" o:spid="_x0000_s1429" style="position:absolute;left:37422;top:5018;width:777;height:1044;visibility:visible;mso-wrap-style:square;v-text-anchor:top" coordsize="77737,104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" path="m33579,291c45193,581,56464,4699,64186,13722v10630,12434,13551,29071,9639,44654c71044,69425,66878,82239,58572,90341,44272,104324,24587,97758,13386,83585v-178,-241,686,-1600,584,-1689c23597,89948,37262,90316,48704,85655,66586,78378,73723,63748,67437,45510,57353,16288,27940,4147,,12478,330,12376,432,10154,914,9824,10008,3537,21965,,33579,291xe" fillcolor="#181717" stroked="f" strokeweight="0">
                  <v:stroke miterlimit="83231f" joinstyle="miter"/>
                  <v:path arrowok="t" textboxrect="0,0,77737,104324"/>
                </v:shape>
                <v:rect id="Rectangle 1958" o:spid="_x0000_s1430" style="position:absolute;left:15935;top:1958;width:9012;height:2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" filled="f" stroked="f">
                  <v:textbox inset="0,0,0,0">
                    <w:txbxContent>
                      <w:p w14:paraId="1893E1B7" w14:textId="77777777" w:rsidR="005C3AF4" w:rsidRDefault="005C3AF4">
                        <w:pPr>
                          <w:spacing w:after="160" w:line="259" w:lineRule="auto"/>
                          <w:ind w:left="0" w:right="0" w:firstLine="0"/>
                          <w:jc w:val="left"/>
                        </w:pPr>
                        <w:r>
                          <w:rPr>
                            <w:b/>
                            <w:sz w:val="26"/>
                          </w:rPr>
                          <w:t>MUTU 8:</w:t>
                        </w:r>
                      </w:p>
                    </w:txbxContent>
                  </v:textbox>
                </v:rect>
                <v:rect id="Rectangle 1959" o:spid="_x0000_s1431" style="position:absolute;left:5051;top:5170;width:30472;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" filled="f" stroked="f">
                  <v:textbox inset="0,0,0,0">
                    <w:txbxContent>
                      <w:p w14:paraId="47777F14" w14:textId="29EB7B30" w:rsidR="005C3AF4" w:rsidRPr="00FF06FE" w:rsidRDefault="00FF06FE">
                        <w:pPr>
                          <w:spacing w:after="160" w:line="259" w:lineRule="auto"/>
                          <w:ind w:left="0" w:right="0" w:firstLine="0"/>
                          <w:jc w:val="left"/>
                          <w:rPr>
                            <w:lang w:val="en-US"/>
                          </w:rPr>
                        </w:pPr>
                        <w:r>
                          <w:rPr>
                            <w:b/>
                            <w:sz w:val="26"/>
                            <w:lang w:val="en-US"/>
                          </w:rPr>
                          <w:t>PHINDU LA CHIKHULUPILIRO</w:t>
                        </w:r>
                      </w:p>
                    </w:txbxContent>
                  </v:textbox>
                </v:rect>
                <w10:anchorlock/>
              </v:group>
            </w:pict>
          </mc:Fallback>
        </mc:AlternateContent>
      </w:r>
    </w:p>
    <w:p w14:paraId="679CA337" w14:textId="12C98035" w:rsidR="004B710F" w:rsidRPr="00D012B2" w:rsidRDefault="000553DB">
      <w:pPr>
        <w:spacing w:after="207"/>
        <w:ind w:left="-15" w:right="0"/>
        <w:rPr>
          <w:szCs w:val="24"/>
        </w:rPr>
      </w:pPr>
      <w:r w:rsidRPr="00D012B2">
        <w:rPr>
          <w:szCs w:val="24"/>
        </w:rPr>
        <w:t>Chikhulupir</w:t>
      </w:r>
      <w:r w:rsidR="00FF06FE" w:rsidRPr="00D012B2">
        <w:rPr>
          <w:szCs w:val="24"/>
        </w:rPr>
        <w:t>iro chafotokozedwachi</w:t>
      </w:r>
      <w:r w:rsidRPr="00D012B2">
        <w:rPr>
          <w:szCs w:val="24"/>
        </w:rPr>
        <w:t xml:space="preserve"> chomwe chili ndi mfundo zikuluzikulu, chili ndi phindu lalikulu kwa aliyense yemwe amakhulupilira.</w:t>
      </w:r>
    </w:p>
    <w:p w14:paraId="7F2E59D5" w14:textId="6F15574D" w:rsidR="004B710F" w:rsidRPr="00D012B2" w:rsidRDefault="00FF06FE">
      <w:pPr>
        <w:pStyle w:val="Heading2"/>
        <w:ind w:left="10" w:right="1"/>
        <w:rPr>
          <w:sz w:val="24"/>
          <w:szCs w:val="24"/>
        </w:rPr>
      </w:pPr>
      <w:r w:rsidRPr="00D012B2">
        <w:rPr>
          <w:sz w:val="24"/>
          <w:szCs w:val="24"/>
        </w:rPr>
        <w:t>PHINDU LO</w:t>
      </w:r>
      <w:r w:rsidR="000553DB" w:rsidRPr="00D012B2">
        <w:rPr>
          <w:sz w:val="24"/>
          <w:szCs w:val="24"/>
        </w:rPr>
        <w:t>KHULUPILIRA ALLAH</w:t>
      </w:r>
    </w:p>
    <w:p w14:paraId="30392CF4" w14:textId="0CC7AF6B" w:rsidR="004B710F" w:rsidRPr="00D012B2" w:rsidRDefault="000553DB">
      <w:pPr>
        <w:spacing w:after="207"/>
        <w:ind w:left="-15" w:right="0"/>
        <w:rPr>
          <w:szCs w:val="24"/>
        </w:rPr>
      </w:pPr>
      <w:r w:rsidRPr="00D012B2">
        <w:rPr>
          <w:szCs w:val="24"/>
        </w:rPr>
        <w:t>Kukhulupilira mwa Allah, ma</w:t>
      </w:r>
      <w:r w:rsidR="00FF06FE" w:rsidRPr="00D012B2">
        <w:rPr>
          <w:szCs w:val="24"/>
        </w:rPr>
        <w:t>ina ake, ndi mbiri zake zimachit</w:t>
      </w:r>
      <w:r w:rsidRPr="00D012B2">
        <w:rPr>
          <w:szCs w:val="24"/>
        </w:rPr>
        <w:t>itsa munthu kukhala ndi chikondi ndi ulemelero wa Allah, zomwenso zimampangitsa kuti achite zomwe Allah walamula, ndikupewa zomwe waletsa. Izi ndi njira zopezera chisangalalo chambiri mmoyo uno ndi wa tsiku lomaliza kwa munthu aliyense. “Amene akuchita zabwino, wamwamuna kapena wamkazi uku ali Msilamu timkhazika ndi moyo wabwino [pano padziko, ndipo tsiku la Qiyaamah] tidzawalipira malipiro awo mochuluka kwambiri chifukwa cha zabwino zomwe ankachita.”[16:97].</w:t>
      </w:r>
    </w:p>
    <w:p w14:paraId="1C7E47C3" w14:textId="4103B30F" w:rsidR="004B710F" w:rsidRPr="00D012B2" w:rsidRDefault="00FF06FE">
      <w:pPr>
        <w:pStyle w:val="Heading2"/>
        <w:ind w:left="10" w:right="1"/>
        <w:rPr>
          <w:sz w:val="24"/>
          <w:szCs w:val="24"/>
        </w:rPr>
      </w:pPr>
      <w:r w:rsidRPr="00D012B2">
        <w:rPr>
          <w:sz w:val="24"/>
          <w:szCs w:val="24"/>
        </w:rPr>
        <w:t>PHINDU LO</w:t>
      </w:r>
      <w:r w:rsidR="000553DB" w:rsidRPr="00D012B2">
        <w:rPr>
          <w:sz w:val="24"/>
          <w:szCs w:val="24"/>
        </w:rPr>
        <w:t>KHULUPILIRA ANGELO</w:t>
      </w:r>
    </w:p>
    <w:p w14:paraId="3393C361" w14:textId="77777777" w:rsidR="004B710F" w:rsidRPr="00D012B2" w:rsidRDefault="000553DB">
      <w:pPr>
        <w:spacing w:after="207"/>
        <w:ind w:left="-15" w:right="0"/>
        <w:rPr>
          <w:szCs w:val="24"/>
        </w:rPr>
      </w:pPr>
      <w:r w:rsidRPr="00D012B2">
        <w:rPr>
          <w:szCs w:val="24"/>
        </w:rPr>
        <w:t>Kumeneku ndi kuyamika pa ulemu womwe ukupezeka chifukwa cha kukhulupilira Allah, Mphamvu zake, ndi ulamuliro Wake; Kuyamikidwa ndi kwa Allah chifukwa amachititsa Angelo ena kukhala oyang’anira ena mwa akapolo ake, kulembera zochita zawo ndi zinthu zina zomwe zimawathandiza. Tiwakonde Angelo chifukwa cha zomwe akuchita, monga kupembedza Allah mwanjira yabwino kwambiri komanso kupemphelera okhulupilira.</w:t>
      </w:r>
    </w:p>
    <w:p w14:paraId="46BB3B47" w14:textId="62DD85CB" w:rsidR="004B710F" w:rsidRPr="00D012B2" w:rsidRDefault="00FF06FE">
      <w:pPr>
        <w:pStyle w:val="Heading2"/>
        <w:ind w:left="10" w:right="1"/>
        <w:rPr>
          <w:sz w:val="24"/>
          <w:szCs w:val="24"/>
        </w:rPr>
      </w:pPr>
      <w:r w:rsidRPr="00D012B2">
        <w:rPr>
          <w:sz w:val="24"/>
          <w:szCs w:val="24"/>
        </w:rPr>
        <w:lastRenderedPageBreak/>
        <w:t>PHINDU LO</w:t>
      </w:r>
      <w:r w:rsidR="000553DB" w:rsidRPr="00D012B2">
        <w:rPr>
          <w:sz w:val="24"/>
          <w:szCs w:val="24"/>
        </w:rPr>
        <w:t>KUKHULUPILIRA MABUKU</w:t>
      </w:r>
    </w:p>
    <w:p w14:paraId="17DDE0DF" w14:textId="6762B6F4" w:rsidR="004B710F" w:rsidRPr="00D012B2" w:rsidRDefault="000553DB">
      <w:pPr>
        <w:ind w:left="-15" w:right="0"/>
        <w:rPr>
          <w:szCs w:val="24"/>
        </w:rPr>
      </w:pPr>
      <w:r w:rsidRPr="00D012B2">
        <w:rPr>
          <w:szCs w:val="24"/>
        </w:rPr>
        <w:t>Kuyamika chifundo ndi chisamaliro cha Allah kwa anthu ake, kotero kuti ada</w:t>
      </w:r>
      <w:r w:rsidR="00FF06FE" w:rsidRPr="00D012B2">
        <w:rPr>
          <w:szCs w:val="24"/>
        </w:rPr>
        <w:t>pa</w:t>
      </w:r>
      <w:r w:rsidRPr="00D012B2">
        <w:rPr>
          <w:szCs w:val="24"/>
        </w:rPr>
        <w:t>tsa Buku kugulu lirilonse kuti liwatsogolere.</w:t>
      </w:r>
    </w:p>
    <w:p w14:paraId="360888D4" w14:textId="5111924B" w:rsidR="004B710F" w:rsidRPr="00D012B2" w:rsidRDefault="000553DB">
      <w:pPr>
        <w:spacing w:after="207"/>
        <w:ind w:left="-15" w:right="0"/>
        <w:rPr>
          <w:szCs w:val="24"/>
        </w:rPr>
      </w:pPr>
      <w:r w:rsidRPr="00D012B2">
        <w:rPr>
          <w:szCs w:val="24"/>
        </w:rPr>
        <w:t>Kuyamikira nzeru za Allah, pakuti adavumbulutsa mmabuku amenewa zomwe zimakwanira mtundu uliwonse. Qur’an yolemekezeka ndi</w:t>
      </w:r>
      <w:r w:rsidR="00FF06FE" w:rsidRPr="00D012B2">
        <w:rPr>
          <w:szCs w:val="24"/>
        </w:rPr>
        <w:t xml:space="preserve"> </w:t>
      </w:r>
      <w:r w:rsidRPr="00D012B2">
        <w:rPr>
          <w:szCs w:val="24"/>
        </w:rPr>
        <w:t>Buku lomaliza ndipo ndiloyenera kwa anthu onse nthawi zonse mpaka tsiku lachiweruzo.</w:t>
      </w:r>
    </w:p>
    <w:p w14:paraId="0076013D" w14:textId="17765717" w:rsidR="004B710F" w:rsidRPr="00D012B2" w:rsidRDefault="00FF06FE">
      <w:pPr>
        <w:pStyle w:val="Heading2"/>
        <w:ind w:left="10" w:right="1"/>
        <w:rPr>
          <w:sz w:val="24"/>
          <w:szCs w:val="24"/>
        </w:rPr>
      </w:pPr>
      <w:r w:rsidRPr="00D012B2">
        <w:rPr>
          <w:sz w:val="24"/>
          <w:szCs w:val="24"/>
        </w:rPr>
        <w:t>PHINDU LO</w:t>
      </w:r>
      <w:r w:rsidR="000553DB" w:rsidRPr="00D012B2">
        <w:rPr>
          <w:sz w:val="24"/>
          <w:szCs w:val="24"/>
        </w:rPr>
        <w:t>KHULUPILIRA ATUMIKI</w:t>
      </w:r>
    </w:p>
    <w:p w14:paraId="4A1A3AEE" w14:textId="31F7CCD2" w:rsidR="004B710F" w:rsidRPr="00D012B2" w:rsidRDefault="000553DB">
      <w:pPr>
        <w:ind w:left="-15" w:right="0"/>
        <w:rPr>
          <w:szCs w:val="24"/>
        </w:rPr>
      </w:pPr>
      <w:r w:rsidRPr="00D012B2">
        <w:rPr>
          <w:szCs w:val="24"/>
        </w:rPr>
        <w:t xml:space="preserve">Kuyamika chifundo ndi chisamaliro cha Allah kwa anthu ake pakuwatumizira Atumiki olemekezeka kuti awatsogolere </w:t>
      </w:r>
      <w:r w:rsidR="00FF06FE" w:rsidRPr="00D012B2">
        <w:rPr>
          <w:szCs w:val="24"/>
        </w:rPr>
        <w:t xml:space="preserve">ku </w:t>
      </w:r>
      <w:r w:rsidRPr="00D012B2">
        <w:rPr>
          <w:szCs w:val="24"/>
        </w:rPr>
        <w:t>njira yolungama. Tithokoze Allah chifukwa cha chisomo chimenechi.</w:t>
      </w:r>
    </w:p>
    <w:p w14:paraId="6B539806" w14:textId="44164C52" w:rsidR="004B710F" w:rsidRPr="00D012B2" w:rsidRDefault="000553DB">
      <w:pPr>
        <w:spacing w:after="207"/>
        <w:ind w:left="-15" w:right="0"/>
        <w:rPr>
          <w:szCs w:val="24"/>
        </w:rPr>
      </w:pPr>
      <w:r w:rsidRPr="00D012B2">
        <w:rPr>
          <w:szCs w:val="24"/>
        </w:rPr>
        <w:t>Kukonda ndi kulemekeza Aneneri ndi kuwatamanda momwe akuyenelera, chifukwa ndi Atumiki a Allah omwe anawasankha pakati pa anthu ake. Iwo adapembedza Allah molingana ndi kuthekera kwawo, anapereka uthenga wake kwa anthu, anapereka uphungu woona kwa anthu, ndipo anapilira moleza mtima</w:t>
      </w:r>
      <w:r w:rsidR="00F8482E" w:rsidRPr="00D012B2">
        <w:rPr>
          <w:szCs w:val="24"/>
        </w:rPr>
        <w:t xml:space="preserve"> pa</w:t>
      </w:r>
      <w:r w:rsidRPr="00D012B2">
        <w:rPr>
          <w:szCs w:val="24"/>
        </w:rPr>
        <w:t xml:space="preserve"> </w:t>
      </w:r>
      <w:r w:rsidR="000B54AD" w:rsidRPr="00D012B2">
        <w:rPr>
          <w:szCs w:val="24"/>
        </w:rPr>
        <w:t>chilichonse</w:t>
      </w:r>
      <w:r w:rsidRPr="00D012B2">
        <w:rPr>
          <w:szCs w:val="24"/>
        </w:rPr>
        <w:t xml:space="preserve"> chomwe adalandira.</w:t>
      </w:r>
    </w:p>
    <w:p w14:paraId="00FC0223" w14:textId="55B3A442" w:rsidR="004B710F" w:rsidRPr="00D012B2" w:rsidRDefault="00F8482E">
      <w:pPr>
        <w:pStyle w:val="Heading2"/>
        <w:ind w:left="10" w:right="1"/>
        <w:rPr>
          <w:sz w:val="24"/>
          <w:szCs w:val="24"/>
        </w:rPr>
      </w:pPr>
      <w:r w:rsidRPr="00D012B2">
        <w:rPr>
          <w:sz w:val="24"/>
          <w:szCs w:val="24"/>
        </w:rPr>
        <w:t>PHINDU LO</w:t>
      </w:r>
      <w:r w:rsidR="000553DB" w:rsidRPr="00D012B2">
        <w:rPr>
          <w:sz w:val="24"/>
          <w:szCs w:val="24"/>
        </w:rPr>
        <w:t>KHULUPILIRA TSIKU LA CHIWERUZO</w:t>
      </w:r>
    </w:p>
    <w:p w14:paraId="5EEAB82D" w14:textId="77777777" w:rsidR="004B710F" w:rsidRPr="00D012B2" w:rsidRDefault="000553DB">
      <w:pPr>
        <w:ind w:left="-15" w:right="0"/>
        <w:rPr>
          <w:szCs w:val="24"/>
        </w:rPr>
      </w:pPr>
      <w:r w:rsidRPr="00D012B2">
        <w:rPr>
          <w:szCs w:val="24"/>
        </w:rPr>
        <w:t>Kumvera Allah kuti mudzalandire mphotho tsiku lomaliza, ndikupewa kusamvera kulikonse poopa chilango chake.</w:t>
      </w:r>
    </w:p>
    <w:p w14:paraId="6DA890C7" w14:textId="50438C82" w:rsidR="004B710F" w:rsidRPr="00D012B2" w:rsidRDefault="000553DB">
      <w:pPr>
        <w:spacing w:after="207"/>
        <w:ind w:left="-15" w:right="0"/>
        <w:rPr>
          <w:szCs w:val="24"/>
        </w:rPr>
      </w:pPr>
      <w:r w:rsidRPr="00D012B2">
        <w:rPr>
          <w:szCs w:val="24"/>
        </w:rPr>
        <w:t xml:space="preserve">Chilimbikitso kwa wokhulupilira pa </w:t>
      </w:r>
      <w:r w:rsidR="000B54AD" w:rsidRPr="00D012B2">
        <w:rPr>
          <w:szCs w:val="24"/>
        </w:rPr>
        <w:t>chilichonse</w:t>
      </w:r>
      <w:r w:rsidRPr="00D012B2">
        <w:rPr>
          <w:szCs w:val="24"/>
        </w:rPr>
        <w:t xml:space="preserve"> chimene akusowa nacho chisangalalo cha dziko lapansi; chifukwa cha kuyembekeza kuti adzalandire madalitso ndi mphoto ya tsiku lomaliza.</w:t>
      </w:r>
    </w:p>
    <w:p w14:paraId="76C72650" w14:textId="17913CA1" w:rsidR="004B710F" w:rsidRPr="00D012B2" w:rsidRDefault="00F8482E">
      <w:pPr>
        <w:pStyle w:val="Heading2"/>
        <w:ind w:left="10" w:right="1"/>
        <w:rPr>
          <w:sz w:val="24"/>
          <w:szCs w:val="24"/>
        </w:rPr>
      </w:pPr>
      <w:r w:rsidRPr="00D012B2">
        <w:rPr>
          <w:sz w:val="24"/>
          <w:szCs w:val="24"/>
        </w:rPr>
        <w:lastRenderedPageBreak/>
        <w:t>PHINDU LOKHULUPILIRA CHIK</w:t>
      </w:r>
      <w:r w:rsidR="000553DB" w:rsidRPr="00D012B2">
        <w:rPr>
          <w:sz w:val="24"/>
          <w:szCs w:val="24"/>
        </w:rPr>
        <w:t>ONZERO CHA ALLAH</w:t>
      </w:r>
    </w:p>
    <w:p w14:paraId="5115CD5D" w14:textId="35A9075E" w:rsidR="004B710F" w:rsidRPr="00D012B2" w:rsidRDefault="000553DB">
      <w:pPr>
        <w:ind w:left="-15" w:right="0"/>
        <w:rPr>
          <w:szCs w:val="24"/>
        </w:rPr>
      </w:pPr>
      <w:r w:rsidRPr="00D012B2">
        <w:rPr>
          <w:szCs w:val="24"/>
        </w:rPr>
        <w:t xml:space="preserve">Kuyezamira mwa Allah pamene mukuchita </w:t>
      </w:r>
      <w:r w:rsidR="000B54AD" w:rsidRPr="00D012B2">
        <w:rPr>
          <w:szCs w:val="24"/>
        </w:rPr>
        <w:t>chilichonse</w:t>
      </w:r>
      <w:r w:rsidRPr="00D012B2">
        <w:rPr>
          <w:szCs w:val="24"/>
        </w:rPr>
        <w:t>; chifukwa gwero komanso zotsatira za zochitazo, z</w:t>
      </w:r>
      <w:r w:rsidR="00F8482E" w:rsidRPr="00D012B2">
        <w:rPr>
          <w:szCs w:val="24"/>
        </w:rPr>
        <w:t>imachokera mu zotsatira za chikonzero ch</w:t>
      </w:r>
      <w:r w:rsidRPr="00D012B2">
        <w:rPr>
          <w:szCs w:val="24"/>
        </w:rPr>
        <w:t>a Allah.</w:t>
      </w:r>
    </w:p>
    <w:p w14:paraId="4C743DD4" w14:textId="45B64888" w:rsidR="004B710F" w:rsidRPr="00D012B2" w:rsidRDefault="000553DB">
      <w:pPr>
        <w:ind w:left="-15" w:right="0"/>
        <w:rPr>
          <w:szCs w:val="24"/>
        </w:rPr>
      </w:pPr>
      <w:r w:rsidRPr="00D012B2">
        <w:rPr>
          <w:i/>
          <w:szCs w:val="24"/>
        </w:rPr>
        <w:t>Kukhazikika kwamalingaliro ndi chitonthozo;</w:t>
      </w:r>
      <w:r w:rsidRPr="00D012B2">
        <w:rPr>
          <w:szCs w:val="24"/>
        </w:rPr>
        <w:t xml:space="preserve"> chifukwa pamene munthu adziwa kuti </w:t>
      </w:r>
      <w:r w:rsidR="000B54AD" w:rsidRPr="00D012B2">
        <w:rPr>
          <w:szCs w:val="24"/>
        </w:rPr>
        <w:t>chilichonse</w:t>
      </w:r>
      <w:r w:rsidR="00F8482E" w:rsidRPr="00D012B2">
        <w:rPr>
          <w:szCs w:val="24"/>
        </w:rPr>
        <w:t xml:space="preserve"> chiri muchik</w:t>
      </w:r>
      <w:r w:rsidRPr="00D012B2">
        <w:rPr>
          <w:szCs w:val="24"/>
        </w:rPr>
        <w:t>onze</w:t>
      </w:r>
      <w:r w:rsidR="00F8482E" w:rsidRPr="00D012B2">
        <w:rPr>
          <w:szCs w:val="24"/>
        </w:rPr>
        <w:t>ro cha Allah ndipo zovuta zikho</w:t>
      </w:r>
      <w:r w:rsidRPr="00D012B2">
        <w:rPr>
          <w:szCs w:val="24"/>
        </w:rPr>
        <w:t xml:space="preserve">za kuchitika nthawi </w:t>
      </w:r>
      <w:r w:rsidR="00F8482E" w:rsidRPr="00D012B2">
        <w:rPr>
          <w:szCs w:val="24"/>
        </w:rPr>
        <w:t>iriyonse, moyo wake umakhala wom</w:t>
      </w:r>
      <w:r w:rsidRPr="00D012B2">
        <w:rPr>
          <w:szCs w:val="24"/>
        </w:rPr>
        <w:t xml:space="preserve">asuka ndipo mtima wake umakhutira ndi chikhonzero cha Allah. Palibe amene ali ndi moyo wosangalatsa, moyo wopanda nkhawa </w:t>
      </w:r>
      <w:r w:rsidR="00F8482E" w:rsidRPr="00D012B2">
        <w:rPr>
          <w:szCs w:val="24"/>
        </w:rPr>
        <w:t>ndi chidaliro champhamvu, koma yemwe amakhulupilira chik</w:t>
      </w:r>
      <w:r w:rsidRPr="00D012B2">
        <w:rPr>
          <w:szCs w:val="24"/>
        </w:rPr>
        <w:t>onzero cha Allah.</w:t>
      </w:r>
    </w:p>
    <w:p w14:paraId="2274CE13" w14:textId="0E5223EF" w:rsidR="004B710F" w:rsidRPr="00D012B2" w:rsidRDefault="000553DB">
      <w:pPr>
        <w:ind w:left="-15" w:right="0"/>
        <w:rPr>
          <w:szCs w:val="24"/>
        </w:rPr>
      </w:pPr>
      <w:r w:rsidRPr="00D012B2">
        <w:rPr>
          <w:i/>
          <w:szCs w:val="24"/>
        </w:rPr>
        <w:t>Kukhala wosadzikuza pamene cholinga chikukwaniritsidwa;</w:t>
      </w:r>
      <w:r w:rsidRPr="00D012B2">
        <w:rPr>
          <w:szCs w:val="24"/>
        </w:rPr>
        <w:t xml:space="preserve"> chifukwa limenelo ndi dalitso lochokera</w:t>
      </w:r>
      <w:r w:rsidR="00F8482E" w:rsidRPr="00D012B2">
        <w:rPr>
          <w:szCs w:val="24"/>
        </w:rPr>
        <w:t xml:space="preserve"> kwa Allah kudzera muzomwe adak</w:t>
      </w:r>
      <w:r w:rsidRPr="00D012B2">
        <w:rPr>
          <w:szCs w:val="24"/>
        </w:rPr>
        <w:t>onza kuti zikhale chifukwa cha zabwino ndi kupambana. Munthu ayenera kuyamika Allah chifukwa cha izi, ndikupewa kudziku</w:t>
      </w:r>
      <w:r w:rsidR="00F8482E" w:rsidRPr="00D012B2">
        <w:rPr>
          <w:szCs w:val="24"/>
        </w:rPr>
        <w:t>d</w:t>
      </w:r>
      <w:r w:rsidRPr="00D012B2">
        <w:rPr>
          <w:szCs w:val="24"/>
        </w:rPr>
        <w:t>za.</w:t>
      </w:r>
    </w:p>
    <w:p w14:paraId="7612837E" w14:textId="2C20E744" w:rsidR="004B710F" w:rsidRPr="00D012B2" w:rsidRDefault="000553DB" w:rsidP="00F8482E">
      <w:pPr>
        <w:ind w:left="-15" w:right="0"/>
        <w:rPr>
          <w:szCs w:val="24"/>
        </w:rPr>
      </w:pPr>
      <w:r w:rsidRPr="00D012B2">
        <w:rPr>
          <w:i/>
          <w:szCs w:val="24"/>
        </w:rPr>
        <w:t>Kukhala osadandaula pamene mukulephera;</w:t>
      </w:r>
      <w:r w:rsidR="00F8482E" w:rsidRPr="00D012B2">
        <w:rPr>
          <w:szCs w:val="24"/>
        </w:rPr>
        <w:t xml:space="preserve"> chifukwa chimenecho ndi chik</w:t>
      </w:r>
      <w:r w:rsidRPr="00D012B2">
        <w:rPr>
          <w:szCs w:val="24"/>
        </w:rPr>
        <w:t xml:space="preserve">onzero cha Allah, yemwe ali nazo zakumwamba ndi dziko lapansi. Koma popeza kuti zimenezo zichitikabe, munthu ayenera kukhala woleza mtima ndi kuyembekezera mphotho yochokera kwa Allah pakupilira kwake. Allah akunena zamakhalidwe awiri abwino mu ndime iyi: </w:t>
      </w:r>
      <w:r w:rsidRPr="00D012B2">
        <w:rPr>
          <w:i/>
          <w:iCs/>
          <w:szCs w:val="24"/>
        </w:rPr>
        <w:t>“Silipezeka tsoka lililonse panthaka [monga chilala] ngakhale pamatupi anu koma lidalembedwa kale m’Buku [la Allah] tisadalilenge ndi kulipereka. Ndithu zimenezo kwa Allah n’zofeŵa. [Takudziwitsani zimenezi] kuti musadandaule ndi chimene chakudutsani, ndikutinso musakondwere monyada ndi chimene wakupatsani. Allah sakonda aliyense wodzitama, wonyada,”</w:t>
      </w:r>
      <w:r w:rsidRPr="00D012B2">
        <w:rPr>
          <w:szCs w:val="24"/>
        </w:rPr>
        <w:t>[57: 22-3].</w:t>
      </w:r>
    </w:p>
    <w:p w14:paraId="3F4B7BC0" w14:textId="1A52D298" w:rsidR="004B710F" w:rsidRPr="00D012B2" w:rsidRDefault="000553DB">
      <w:pPr>
        <w:ind w:left="-15" w:right="0"/>
        <w:rPr>
          <w:szCs w:val="24"/>
        </w:rPr>
      </w:pPr>
      <w:r w:rsidRPr="00D012B2">
        <w:rPr>
          <w:szCs w:val="24"/>
        </w:rPr>
        <w:lastRenderedPageBreak/>
        <w:t>Timapemphera kwa Allah Ta’ala kuti atipatse ife chikhulupiliro chimenechi, atizindikiritse zipatso zake, ati</w:t>
      </w:r>
      <w:r w:rsidR="00F8482E" w:rsidRPr="00D012B2">
        <w:rPr>
          <w:szCs w:val="24"/>
        </w:rPr>
        <w:t>wonjezere madalitso ake, atichit</w:t>
      </w:r>
      <w:r w:rsidRPr="00D012B2">
        <w:rPr>
          <w:szCs w:val="24"/>
        </w:rPr>
        <w:t>e kukhala munjira yolunjika kumene Iye watitsogolera, ndi</w:t>
      </w:r>
      <w:r w:rsidR="00F8482E" w:rsidRPr="00D012B2">
        <w:rPr>
          <w:szCs w:val="24"/>
        </w:rPr>
        <w:t xml:space="preserve"> </w:t>
      </w:r>
      <w:r w:rsidRPr="00D012B2">
        <w:rPr>
          <w:szCs w:val="24"/>
        </w:rPr>
        <w:t xml:space="preserve">kutipatsa madalitso ochokera kwa Iye, ndithu Iye ndi wopereka. </w:t>
      </w:r>
    </w:p>
    <w:p w14:paraId="4DD73BB5" w14:textId="77777777" w:rsidR="004B710F" w:rsidRPr="00D012B2" w:rsidRDefault="000553DB">
      <w:pPr>
        <w:spacing w:after="0"/>
        <w:ind w:left="108" w:right="0" w:firstLine="339"/>
        <w:rPr>
          <w:szCs w:val="24"/>
        </w:rPr>
      </w:pPr>
      <w:r w:rsidRPr="00D012B2">
        <w:rPr>
          <w:szCs w:val="24"/>
        </w:rPr>
        <w:t xml:space="preserve">Kuyamika konse kukhale kwa Allah, Mbuye wa zolengedwa zonse, mtendere ndi madalitso zikhale pa Mtumiki Muhammad, </w:t>
      </w:r>
    </w:p>
    <w:p w14:paraId="551A691E" w14:textId="551306F4" w:rsidR="004B710F" w:rsidRPr="00D012B2" w:rsidRDefault="000553DB">
      <w:pPr>
        <w:spacing w:after="151"/>
        <w:ind w:left="191" w:right="0" w:firstLine="0"/>
        <w:rPr>
          <w:szCs w:val="24"/>
        </w:rPr>
      </w:pPr>
      <w:r w:rsidRPr="00D012B2">
        <w:rPr>
          <w:szCs w:val="24"/>
        </w:rPr>
        <w:t xml:space="preserve">banja lake, ma Swahaba ake ndi omwe akuwatsatira </w:t>
      </w:r>
      <w:r w:rsidR="00F71D7E" w:rsidRPr="00D012B2">
        <w:rPr>
          <w:szCs w:val="24"/>
        </w:rPr>
        <w:t>moyenera. Ame</w:t>
      </w:r>
      <w:r w:rsidR="00F71D7E">
        <w:rPr>
          <w:szCs w:val="24"/>
        </w:rPr>
        <w:t>e</w:t>
      </w:r>
      <w:r w:rsidR="00F71D7E" w:rsidRPr="00D012B2">
        <w:rPr>
          <w:szCs w:val="24"/>
        </w:rPr>
        <w:t>n</w:t>
      </w:r>
    </w:p>
    <w:p w14:paraId="713F7FFC" w14:textId="77777777" w:rsidR="004B710F" w:rsidRPr="00D012B2" w:rsidRDefault="000553DB">
      <w:pPr>
        <w:pStyle w:val="Heading1"/>
        <w:ind w:right="1"/>
        <w:rPr>
          <w:sz w:val="24"/>
          <w:szCs w:val="24"/>
        </w:rPr>
      </w:pPr>
      <w:r w:rsidRPr="00D012B2">
        <w:rPr>
          <w:sz w:val="24"/>
          <w:szCs w:val="24"/>
        </w:rPr>
        <w:t>***</w:t>
      </w:r>
    </w:p>
    <w:sectPr w:rsidR="004B710F" w:rsidRPr="00D012B2">
      <w:headerReference w:type="even" r:id="rId55"/>
      <w:headerReference w:type="default" r:id="rId56"/>
      <w:footerReference w:type="even" r:id="rId57"/>
      <w:footerReference w:type="default" r:id="rId58"/>
      <w:headerReference w:type="first" r:id="rId59"/>
      <w:footerReference w:type="first" r:id="rId60"/>
      <w:pgSz w:w="7937" w:h="11339"/>
      <w:pgMar w:top="907" w:right="906" w:bottom="851" w:left="907" w:header="720" w:footer="33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4868E3" w14:textId="77777777" w:rsidR="00E92068" w:rsidRDefault="00E92068">
      <w:pPr>
        <w:spacing w:after="0" w:line="240" w:lineRule="auto"/>
      </w:pPr>
      <w:r>
        <w:separator/>
      </w:r>
    </w:p>
  </w:endnote>
  <w:endnote w:type="continuationSeparator" w:id="0">
    <w:p w14:paraId="1BA46A56" w14:textId="77777777" w:rsidR="00E92068" w:rsidRDefault="00E920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1DFB21" w14:textId="77777777" w:rsidR="005C3AF4" w:rsidRDefault="005C3AF4">
    <w:pPr>
      <w:spacing w:after="160" w:line="259" w:lineRule="auto"/>
      <w:ind w:left="0" w:right="0" w:firstLine="0"/>
      <w:jc w:val="left"/>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3A8AE7" w14:textId="77777777" w:rsidR="005C3AF4" w:rsidRDefault="005C3AF4">
    <w:pPr>
      <w:spacing w:after="160" w:line="259" w:lineRule="auto"/>
      <w:ind w:left="0" w:righ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42212" w14:textId="77777777" w:rsidR="005C3AF4" w:rsidRDefault="005C3AF4">
    <w:pPr>
      <w:spacing w:after="160" w:line="259" w:lineRule="auto"/>
      <w:ind w:left="0" w:righ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3BD11" w14:textId="77777777" w:rsidR="005C3AF4" w:rsidRDefault="005C3AF4">
    <w:pPr>
      <w:spacing w:after="160" w:line="259" w:lineRule="auto"/>
      <w:ind w:left="0" w:right="0" w:firstLine="0"/>
      <w:jc w:val="left"/>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52780" w14:textId="5F9CF71E" w:rsidR="005C3AF4" w:rsidRDefault="005C3AF4">
    <w:pPr>
      <w:spacing w:after="0" w:line="259" w:lineRule="auto"/>
      <w:ind w:left="0" w:right="0" w:firstLine="0"/>
      <w:jc w:val="center"/>
    </w:pPr>
    <w:r>
      <w:fldChar w:fldCharType="begin"/>
    </w:r>
    <w:r>
      <w:instrText xml:space="preserve"> PAGE   \* MERGEFORMAT </w:instrText>
    </w:r>
    <w:r>
      <w:fldChar w:fldCharType="separate"/>
    </w:r>
    <w:r w:rsidR="000F6CE2" w:rsidRPr="000F6CE2">
      <w:rPr>
        <w:noProof/>
        <w:sz w:val="25"/>
      </w:rPr>
      <w:t>14</w:t>
    </w:r>
    <w:r>
      <w:rPr>
        <w:sz w:val="25"/>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B5A069" w14:textId="48BD8185" w:rsidR="005C3AF4" w:rsidRDefault="005C3AF4">
    <w:pPr>
      <w:spacing w:after="0" w:line="259" w:lineRule="auto"/>
      <w:ind w:left="0" w:right="0" w:firstLine="0"/>
      <w:jc w:val="center"/>
    </w:pPr>
    <w:r>
      <w:fldChar w:fldCharType="begin"/>
    </w:r>
    <w:r>
      <w:instrText xml:space="preserve"> PAGE   \* MERGEFORMAT </w:instrText>
    </w:r>
    <w:r>
      <w:fldChar w:fldCharType="separate"/>
    </w:r>
    <w:r w:rsidR="000F6CE2" w:rsidRPr="000F6CE2">
      <w:rPr>
        <w:noProof/>
        <w:sz w:val="25"/>
      </w:rPr>
      <w:t>15</w:t>
    </w:r>
    <w:r>
      <w:rPr>
        <w:sz w:val="25"/>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F37B59" w14:textId="77777777" w:rsidR="005C3AF4" w:rsidRDefault="005C3AF4">
    <w:pPr>
      <w:spacing w:after="0" w:line="259" w:lineRule="auto"/>
      <w:ind w:left="0" w:right="0" w:firstLine="0"/>
      <w:jc w:val="center"/>
    </w:pPr>
    <w:r>
      <w:fldChar w:fldCharType="begin"/>
    </w:r>
    <w:r>
      <w:instrText xml:space="preserve"> PAGE   \* MERGEFORMAT </w:instrText>
    </w:r>
    <w:r>
      <w:fldChar w:fldCharType="separate"/>
    </w:r>
    <w:r>
      <w:rPr>
        <w:sz w:val="25"/>
      </w:rPr>
      <w:t>3</w:t>
    </w:r>
    <w:r>
      <w:rPr>
        <w:sz w:val="25"/>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671E29" w14:textId="089B4555" w:rsidR="005C3AF4" w:rsidRDefault="005C3AF4">
    <w:pPr>
      <w:spacing w:after="0" w:line="259" w:lineRule="auto"/>
      <w:ind w:left="0" w:firstLine="0"/>
      <w:jc w:val="center"/>
    </w:pPr>
    <w:r>
      <w:fldChar w:fldCharType="begin"/>
    </w:r>
    <w:r>
      <w:instrText xml:space="preserve"> PAGE   \* MERGEFORMAT </w:instrText>
    </w:r>
    <w:r>
      <w:fldChar w:fldCharType="separate"/>
    </w:r>
    <w:r w:rsidR="000F6CE2" w:rsidRPr="000F6CE2">
      <w:rPr>
        <w:noProof/>
        <w:sz w:val="25"/>
      </w:rPr>
      <w:t>18</w:t>
    </w:r>
    <w:r>
      <w:rPr>
        <w:sz w:val="25"/>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8CCCBD" w14:textId="773D0D05" w:rsidR="005C3AF4" w:rsidRDefault="005C3AF4">
    <w:pPr>
      <w:spacing w:after="0" w:line="259" w:lineRule="auto"/>
      <w:ind w:left="0" w:firstLine="0"/>
      <w:jc w:val="center"/>
    </w:pPr>
    <w:r>
      <w:fldChar w:fldCharType="begin"/>
    </w:r>
    <w:r>
      <w:instrText xml:space="preserve"> PAGE   \* MERGEFORMAT </w:instrText>
    </w:r>
    <w:r>
      <w:fldChar w:fldCharType="separate"/>
    </w:r>
    <w:r w:rsidR="000F6CE2" w:rsidRPr="000F6CE2">
      <w:rPr>
        <w:noProof/>
        <w:sz w:val="25"/>
      </w:rPr>
      <w:t>21</w:t>
    </w:r>
    <w:r>
      <w:rPr>
        <w:sz w:val="25"/>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8DAD6B" w14:textId="77777777" w:rsidR="005C3AF4" w:rsidRDefault="005C3AF4">
    <w:pPr>
      <w:spacing w:after="0" w:line="259" w:lineRule="auto"/>
      <w:ind w:left="0" w:firstLine="0"/>
      <w:jc w:val="center"/>
    </w:pPr>
    <w:r>
      <w:fldChar w:fldCharType="begin"/>
    </w:r>
    <w:r>
      <w:instrText xml:space="preserve"> PAGE   \* MERGEFORMAT </w:instrText>
    </w:r>
    <w:r>
      <w:fldChar w:fldCharType="separate"/>
    </w:r>
    <w:r>
      <w:rPr>
        <w:sz w:val="25"/>
      </w:rPr>
      <w:t>3</w:t>
    </w:r>
    <w:r>
      <w:rPr>
        <w:sz w:val="25"/>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4595D8" w14:textId="55CB97A1" w:rsidR="005C3AF4" w:rsidRDefault="005C3AF4">
    <w:pPr>
      <w:spacing w:after="0" w:line="259" w:lineRule="auto"/>
      <w:ind w:left="0" w:right="0" w:firstLine="0"/>
      <w:jc w:val="center"/>
    </w:pPr>
    <w:r>
      <w:fldChar w:fldCharType="begin"/>
    </w:r>
    <w:r>
      <w:instrText xml:space="preserve"> PAGE   \* MERGEFORMAT </w:instrText>
    </w:r>
    <w:r>
      <w:fldChar w:fldCharType="separate"/>
    </w:r>
    <w:r w:rsidR="000F6CE2" w:rsidRPr="000F6CE2">
      <w:rPr>
        <w:noProof/>
        <w:sz w:val="25"/>
      </w:rPr>
      <w:t>24</w:t>
    </w:r>
    <w:r>
      <w:rPr>
        <w:sz w:val="25"/>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5E5EE" w14:textId="77777777" w:rsidR="005C3AF4" w:rsidRDefault="005C3AF4">
    <w:pPr>
      <w:spacing w:after="160" w:line="259" w:lineRule="auto"/>
      <w:ind w:left="0" w:right="0" w:firstLine="0"/>
      <w:jc w:val="left"/>
    </w:pPr>
  </w:p>
</w:ftr>
</file>

<file path=word/footer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BA1556" w14:textId="17800B51" w:rsidR="005C3AF4" w:rsidRDefault="005C3AF4">
    <w:pPr>
      <w:spacing w:after="0" w:line="259" w:lineRule="auto"/>
      <w:ind w:left="0" w:right="0" w:firstLine="0"/>
      <w:jc w:val="center"/>
    </w:pPr>
    <w:r>
      <w:fldChar w:fldCharType="begin"/>
    </w:r>
    <w:r>
      <w:instrText xml:space="preserve"> PAGE   \* MERGEFORMAT </w:instrText>
    </w:r>
    <w:r>
      <w:fldChar w:fldCharType="separate"/>
    </w:r>
    <w:r w:rsidR="000F6CE2" w:rsidRPr="000F6CE2">
      <w:rPr>
        <w:noProof/>
        <w:sz w:val="25"/>
      </w:rPr>
      <w:t>23</w:t>
    </w:r>
    <w:r>
      <w:rPr>
        <w:sz w:val="25"/>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03A08" w14:textId="77777777" w:rsidR="005C3AF4" w:rsidRDefault="005C3AF4">
    <w:pPr>
      <w:spacing w:after="0" w:line="259" w:lineRule="auto"/>
      <w:ind w:left="0" w:right="0" w:firstLine="0"/>
      <w:jc w:val="center"/>
    </w:pPr>
    <w:r>
      <w:fldChar w:fldCharType="begin"/>
    </w:r>
    <w:r>
      <w:instrText xml:space="preserve"> PAGE   \* MERGEFORMAT </w:instrText>
    </w:r>
    <w:r>
      <w:fldChar w:fldCharType="separate"/>
    </w:r>
    <w:r>
      <w:rPr>
        <w:sz w:val="25"/>
      </w:rPr>
      <w:t>3</w:t>
    </w:r>
    <w:r>
      <w:rPr>
        <w:sz w:val="25"/>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0D6A4" w14:textId="77777777" w:rsidR="005C3AF4" w:rsidRDefault="005C3AF4">
    <w:pPr>
      <w:spacing w:after="160" w:line="259" w:lineRule="auto"/>
      <w:ind w:left="0" w:right="0" w:firstLine="0"/>
      <w:jc w:val="left"/>
    </w:pPr>
  </w:p>
</w:ftr>
</file>

<file path=word/footer2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5E573A" w14:textId="77777777" w:rsidR="005C3AF4" w:rsidRDefault="005C3AF4">
    <w:pPr>
      <w:spacing w:after="160" w:line="259" w:lineRule="auto"/>
      <w:ind w:left="0" w:right="0" w:firstLine="0"/>
      <w:jc w:val="left"/>
    </w:pPr>
  </w:p>
</w:ftr>
</file>

<file path=word/footer2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B110B1" w14:textId="77777777" w:rsidR="005C3AF4" w:rsidRDefault="005C3AF4">
    <w:pPr>
      <w:spacing w:after="160" w:line="259" w:lineRule="auto"/>
      <w:ind w:left="0" w:right="0" w:firstLine="0"/>
      <w:jc w:val="left"/>
    </w:pPr>
  </w:p>
</w:ftr>
</file>

<file path=word/footer2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34967B" w14:textId="2E06E95C" w:rsidR="005C3AF4" w:rsidRDefault="005C3AF4">
    <w:pPr>
      <w:spacing w:after="0" w:line="259" w:lineRule="auto"/>
      <w:ind w:left="0" w:firstLine="0"/>
      <w:jc w:val="center"/>
    </w:pPr>
    <w:r>
      <w:fldChar w:fldCharType="begin"/>
    </w:r>
    <w:r>
      <w:instrText xml:space="preserve"> PAGE   \* MERGEFORMAT </w:instrText>
    </w:r>
    <w:r>
      <w:fldChar w:fldCharType="separate"/>
    </w:r>
    <w:r w:rsidR="000F6CE2" w:rsidRPr="000F6CE2">
      <w:rPr>
        <w:noProof/>
        <w:sz w:val="25"/>
      </w:rPr>
      <w:t>46</w:t>
    </w:r>
    <w:r>
      <w:rPr>
        <w:sz w:val="25"/>
      </w:rPr>
      <w:fldChar w:fldCharType="end"/>
    </w:r>
  </w:p>
</w:ftr>
</file>

<file path=word/footer2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531597" w14:textId="2E399AFA" w:rsidR="005C3AF4" w:rsidRDefault="005C3AF4">
    <w:pPr>
      <w:spacing w:after="0" w:line="259" w:lineRule="auto"/>
      <w:ind w:left="0" w:firstLine="0"/>
      <w:jc w:val="center"/>
    </w:pPr>
    <w:r>
      <w:fldChar w:fldCharType="begin"/>
    </w:r>
    <w:r>
      <w:instrText xml:space="preserve"> PAGE   \* MERGEFORMAT </w:instrText>
    </w:r>
    <w:r>
      <w:fldChar w:fldCharType="separate"/>
    </w:r>
    <w:r w:rsidR="000F6CE2" w:rsidRPr="000F6CE2">
      <w:rPr>
        <w:noProof/>
        <w:sz w:val="25"/>
      </w:rPr>
      <w:t>47</w:t>
    </w:r>
    <w:r>
      <w:rPr>
        <w:sz w:val="25"/>
      </w:rPr>
      <w:fldChar w:fldCharType="end"/>
    </w:r>
  </w:p>
</w:ftr>
</file>

<file path=word/footer2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E4C4E" w14:textId="77777777" w:rsidR="005C3AF4" w:rsidRDefault="005C3AF4">
    <w:pPr>
      <w:spacing w:after="0" w:line="259" w:lineRule="auto"/>
      <w:ind w:left="0" w:firstLine="0"/>
      <w:jc w:val="center"/>
    </w:pPr>
    <w:r>
      <w:fldChar w:fldCharType="begin"/>
    </w:r>
    <w:r>
      <w:instrText xml:space="preserve"> PAGE   \* MERGEFORMAT </w:instrText>
    </w:r>
    <w:r>
      <w:fldChar w:fldCharType="separate"/>
    </w:r>
    <w:r>
      <w:rPr>
        <w:sz w:val="25"/>
      </w:rPr>
      <w:t>3</w:t>
    </w:r>
    <w:r>
      <w:rPr>
        <w:sz w:val="25"/>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8DB512" w14:textId="77777777" w:rsidR="005C3AF4" w:rsidRDefault="005C3AF4">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814156" w14:textId="77777777" w:rsidR="005C3AF4" w:rsidRDefault="005C3AF4">
    <w:pPr>
      <w:spacing w:after="160" w:line="259" w:lineRule="auto"/>
      <w:ind w:left="0" w:right="0" w:firstLine="0"/>
      <w:jc w:val="left"/>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F0ECE" w14:textId="77777777" w:rsidR="005C3AF4" w:rsidRDefault="005C3AF4">
    <w:pPr>
      <w:spacing w:after="160" w:line="259" w:lineRule="auto"/>
      <w:ind w:left="0" w:right="0" w:firstLine="0"/>
      <w:jc w:val="left"/>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E8FBA7" w14:textId="77777777" w:rsidR="005C3AF4" w:rsidRDefault="005C3AF4">
    <w:pPr>
      <w:spacing w:after="160" w:line="259" w:lineRule="auto"/>
      <w:ind w:left="0" w:right="0" w:firstLine="0"/>
      <w:jc w:val="left"/>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A3989" w14:textId="224B5D9D" w:rsidR="005C3AF4" w:rsidRDefault="005C3AF4">
    <w:pPr>
      <w:spacing w:after="0" w:line="259" w:lineRule="auto"/>
      <w:ind w:left="0" w:right="0" w:firstLine="0"/>
      <w:jc w:val="center"/>
    </w:pPr>
    <w:r>
      <w:fldChar w:fldCharType="begin"/>
    </w:r>
    <w:r>
      <w:instrText xml:space="preserve"> PAGE   \* MERGEFORMAT </w:instrText>
    </w:r>
    <w:r>
      <w:fldChar w:fldCharType="separate"/>
    </w:r>
    <w:r w:rsidR="000F6CE2" w:rsidRPr="000F6CE2">
      <w:rPr>
        <w:noProof/>
        <w:sz w:val="25"/>
      </w:rPr>
      <w:t>4</w:t>
    </w:r>
    <w:r>
      <w:rPr>
        <w:sz w:val="25"/>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0F7DFE" w14:textId="77777777" w:rsidR="005C3AF4" w:rsidRDefault="005C3AF4">
    <w:pPr>
      <w:spacing w:after="0" w:line="259" w:lineRule="auto"/>
      <w:ind w:left="0" w:right="0" w:firstLine="0"/>
      <w:jc w:val="center"/>
    </w:pPr>
    <w:r>
      <w:fldChar w:fldCharType="begin"/>
    </w:r>
    <w:r>
      <w:instrText xml:space="preserve"> PAGE   \* MERGEFORMAT </w:instrText>
    </w:r>
    <w:r>
      <w:fldChar w:fldCharType="separate"/>
    </w:r>
    <w:r>
      <w:rPr>
        <w:sz w:val="25"/>
      </w:rPr>
      <w:t>3</w:t>
    </w:r>
    <w:r>
      <w:rPr>
        <w:sz w:val="25"/>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73173" w14:textId="77777777" w:rsidR="005C3AF4" w:rsidRDefault="005C3AF4">
    <w:pPr>
      <w:spacing w:after="0" w:line="259" w:lineRule="auto"/>
      <w:ind w:left="0" w:right="0" w:firstLine="0"/>
      <w:jc w:val="center"/>
    </w:pPr>
    <w:r>
      <w:fldChar w:fldCharType="begin"/>
    </w:r>
    <w:r>
      <w:instrText xml:space="preserve"> PAGE   \* MERGEFORMAT </w:instrText>
    </w:r>
    <w:r>
      <w:fldChar w:fldCharType="separate"/>
    </w:r>
    <w:r>
      <w:rPr>
        <w:sz w:val="25"/>
      </w:rPr>
      <w:t>3</w:t>
    </w:r>
    <w:r>
      <w:rPr>
        <w:sz w:val="2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0B7A00" w14:textId="77777777" w:rsidR="00E92068" w:rsidRDefault="00E92068">
      <w:pPr>
        <w:spacing w:after="0" w:line="240" w:lineRule="auto"/>
      </w:pPr>
      <w:r>
        <w:separator/>
      </w:r>
    </w:p>
  </w:footnote>
  <w:footnote w:type="continuationSeparator" w:id="0">
    <w:p w14:paraId="54C830B5" w14:textId="77777777" w:rsidR="00E92068" w:rsidRDefault="00E920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56CFB" w14:textId="77777777" w:rsidR="005C3AF4" w:rsidRDefault="005C3AF4">
    <w:pPr>
      <w:spacing w:after="160" w:line="259" w:lineRule="auto"/>
      <w:ind w:left="0" w:right="0" w:firstLine="0"/>
      <w:jc w:val="left"/>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4BA5A" w14:textId="77777777" w:rsidR="005C3AF4" w:rsidRDefault="005C3AF4">
    <w:pPr>
      <w:spacing w:after="160" w:line="259" w:lineRule="auto"/>
      <w:ind w:left="0" w:right="0" w:firstLine="0"/>
      <w:jc w:val="left"/>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8B0B08" w14:textId="77777777" w:rsidR="005C3AF4" w:rsidRDefault="005C3AF4">
    <w:pPr>
      <w:spacing w:after="160" w:line="259" w:lineRule="auto"/>
      <w:ind w:left="0" w:right="0" w:firstLine="0"/>
      <w:jc w:val="left"/>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4F2E66" w14:textId="77777777" w:rsidR="005C3AF4" w:rsidRDefault="005C3AF4">
    <w:pPr>
      <w:spacing w:after="160" w:line="259" w:lineRule="auto"/>
      <w:ind w:left="0" w:right="0" w:firstLine="0"/>
      <w:jc w:val="left"/>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D10CA0" w14:textId="77777777" w:rsidR="005C3AF4" w:rsidRDefault="005C3AF4">
    <w:pPr>
      <w:spacing w:after="160" w:line="259" w:lineRule="auto"/>
      <w:ind w:left="0" w:right="0" w:firstLine="0"/>
      <w:jc w:val="left"/>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FF7B99" w14:textId="77777777" w:rsidR="005C3AF4" w:rsidRDefault="005C3AF4">
    <w:pPr>
      <w:spacing w:after="160" w:line="259" w:lineRule="auto"/>
      <w:ind w:left="0" w:right="0" w:firstLine="0"/>
      <w:jc w:val="left"/>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87350F" w14:textId="77777777" w:rsidR="005C3AF4" w:rsidRDefault="005C3AF4">
    <w:pPr>
      <w:spacing w:after="160" w:line="259" w:lineRule="auto"/>
      <w:ind w:left="0" w:right="0" w:firstLine="0"/>
      <w:jc w:val="left"/>
    </w:pP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94E719" w14:textId="77777777" w:rsidR="005C3AF4" w:rsidRDefault="005C3AF4">
    <w:pPr>
      <w:spacing w:after="160" w:line="259" w:lineRule="auto"/>
      <w:ind w:left="0" w:right="0" w:firstLine="0"/>
      <w:jc w:val="left"/>
    </w:pP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673B7D" w14:textId="77777777" w:rsidR="005C3AF4" w:rsidRDefault="005C3AF4">
    <w:pPr>
      <w:spacing w:after="0" w:line="259" w:lineRule="auto"/>
      <w:ind w:left="-907" w:right="36" w:firstLine="0"/>
      <w:jc w:val="left"/>
    </w:pPr>
    <w:r>
      <w:rPr>
        <w:rFonts w:ascii="Calibri" w:eastAsia="Calibri" w:hAnsi="Calibri" w:cs="Calibri"/>
        <w:noProof/>
        <w:color w:val="000000"/>
        <w:sz w:val="22"/>
        <w:lang w:val="en-US" w:eastAsia="en-US"/>
      </w:rPr>
      <mc:AlternateContent>
        <mc:Choice Requires="wpg">
          <w:drawing>
            <wp:anchor distT="0" distB="0" distL="114300" distR="114300" simplePos="0" relativeHeight="251658240" behindDoc="0" locked="0" layoutInCell="1" allowOverlap="1" wp14:anchorId="5B109CAE" wp14:editId="2757A4BE">
              <wp:simplePos x="0" y="0"/>
              <wp:positionH relativeFrom="page">
                <wp:posOffset>587691</wp:posOffset>
              </wp:positionH>
              <wp:positionV relativeFrom="page">
                <wp:posOffset>629999</wp:posOffset>
              </wp:positionV>
              <wp:extent cx="3853721" cy="923826"/>
              <wp:effectExtent l="0" t="0" r="0" b="0"/>
              <wp:wrapSquare wrapText="bothSides"/>
              <wp:docPr id="23792" name="Group 23792"/>
              <wp:cNvGraphicFramePr/>
              <a:graphic xmlns:a="http://schemas.openxmlformats.org/drawingml/2006/main">
                <a:graphicData uri="http://schemas.microsoft.com/office/word/2010/wordprocessingGroup">
                  <wpg:wgp>
                    <wpg:cNvGrpSpPr/>
                    <wpg:grpSpPr>
                      <a:xfrm>
                        <a:off x="0" y="0"/>
                        <a:ext cx="3853721" cy="923826"/>
                        <a:chOff x="0" y="0"/>
                        <a:chExt cx="3853721" cy="923826"/>
                      </a:xfrm>
                    </wpg:grpSpPr>
                    <wps:wsp>
                      <wps:cNvPr id="23793" name="Shape 23793"/>
                      <wps:cNvSpPr/>
                      <wps:spPr>
                        <a:xfrm>
                          <a:off x="0" y="732272"/>
                          <a:ext cx="118580" cy="191554"/>
                        </a:xfrm>
                        <a:custGeom>
                          <a:avLst/>
                          <a:gdLst/>
                          <a:ahLst/>
                          <a:cxnLst/>
                          <a:rect l="0" t="0" r="0" b="0"/>
                          <a:pathLst>
                            <a:path w="118580" h="191554">
                              <a:moveTo>
                                <a:pt x="76087" y="6958"/>
                              </a:moveTo>
                              <a:cubicBezTo>
                                <a:pt x="95405" y="7137"/>
                                <a:pt x="110776" y="22488"/>
                                <a:pt x="109652" y="44806"/>
                              </a:cubicBezTo>
                              <a:cubicBezTo>
                                <a:pt x="109741" y="43142"/>
                                <a:pt x="106528" y="39002"/>
                                <a:pt x="106578" y="36373"/>
                              </a:cubicBezTo>
                              <a:cubicBezTo>
                                <a:pt x="107277" y="0"/>
                                <a:pt x="56985" y="27978"/>
                                <a:pt x="47104" y="37567"/>
                              </a:cubicBezTo>
                              <a:cubicBezTo>
                                <a:pt x="25603" y="58395"/>
                                <a:pt x="9233" y="89649"/>
                                <a:pt x="18923" y="119355"/>
                              </a:cubicBezTo>
                              <a:cubicBezTo>
                                <a:pt x="27394" y="145313"/>
                                <a:pt x="56363" y="159918"/>
                                <a:pt x="82499" y="149060"/>
                              </a:cubicBezTo>
                              <a:cubicBezTo>
                                <a:pt x="112979" y="136398"/>
                                <a:pt x="118580" y="96063"/>
                                <a:pt x="82995" y="84277"/>
                              </a:cubicBezTo>
                              <a:cubicBezTo>
                                <a:pt x="82321" y="84061"/>
                                <a:pt x="82436" y="81509"/>
                                <a:pt x="82004" y="81382"/>
                              </a:cubicBezTo>
                              <a:cubicBezTo>
                                <a:pt x="104889" y="88227"/>
                                <a:pt x="118135" y="113373"/>
                                <a:pt x="111620" y="137122"/>
                              </a:cubicBezTo>
                              <a:cubicBezTo>
                                <a:pt x="96685" y="191554"/>
                                <a:pt x="32563" y="167932"/>
                                <a:pt x="16993" y="128435"/>
                              </a:cubicBezTo>
                              <a:cubicBezTo>
                                <a:pt x="0" y="85357"/>
                                <a:pt x="12421" y="35103"/>
                                <a:pt x="55918" y="12141"/>
                              </a:cubicBezTo>
                              <a:cubicBezTo>
                                <a:pt x="62770" y="8525"/>
                                <a:pt x="69648" y="6899"/>
                                <a:pt x="76087" y="6958"/>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94" name="Shape 23794"/>
                      <wps:cNvSpPr/>
                      <wps:spPr>
                        <a:xfrm>
                          <a:off x="33754" y="774531"/>
                          <a:ext cx="77749" cy="104334"/>
                        </a:xfrm>
                        <a:custGeom>
                          <a:avLst/>
                          <a:gdLst/>
                          <a:ahLst/>
                          <a:cxnLst/>
                          <a:rect l="0" t="0" r="0" b="0"/>
                          <a:pathLst>
                            <a:path w="77749" h="104334">
                              <a:moveTo>
                                <a:pt x="44161" y="292"/>
                              </a:moveTo>
                              <a:cubicBezTo>
                                <a:pt x="55775" y="0"/>
                                <a:pt x="67735" y="3534"/>
                                <a:pt x="76835" y="9820"/>
                              </a:cubicBezTo>
                              <a:cubicBezTo>
                                <a:pt x="77318" y="10150"/>
                                <a:pt x="77407" y="12373"/>
                                <a:pt x="77749" y="12475"/>
                              </a:cubicBezTo>
                              <a:cubicBezTo>
                                <a:pt x="49809" y="4143"/>
                                <a:pt x="20383" y="16297"/>
                                <a:pt x="10312" y="45507"/>
                              </a:cubicBezTo>
                              <a:cubicBezTo>
                                <a:pt x="4013" y="63744"/>
                                <a:pt x="11151" y="78375"/>
                                <a:pt x="29032" y="85652"/>
                              </a:cubicBezTo>
                              <a:cubicBezTo>
                                <a:pt x="40475" y="90313"/>
                                <a:pt x="54140" y="89945"/>
                                <a:pt x="63779" y="81893"/>
                              </a:cubicBezTo>
                              <a:cubicBezTo>
                                <a:pt x="63678" y="81982"/>
                                <a:pt x="64554" y="83341"/>
                                <a:pt x="64351" y="83582"/>
                              </a:cubicBezTo>
                              <a:cubicBezTo>
                                <a:pt x="53162" y="97755"/>
                                <a:pt x="33465" y="104334"/>
                                <a:pt x="19164" y="90351"/>
                              </a:cubicBezTo>
                              <a:cubicBezTo>
                                <a:pt x="10871" y="82236"/>
                                <a:pt x="6693" y="69421"/>
                                <a:pt x="3912" y="58372"/>
                              </a:cubicBezTo>
                              <a:cubicBezTo>
                                <a:pt x="0" y="42789"/>
                                <a:pt x="2934" y="26152"/>
                                <a:pt x="13564" y="13719"/>
                              </a:cubicBezTo>
                              <a:cubicBezTo>
                                <a:pt x="21279" y="4702"/>
                                <a:pt x="32547" y="584"/>
                                <a:pt x="44161" y="29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95" name="Shape 23795"/>
                      <wps:cNvSpPr/>
                      <wps:spPr>
                        <a:xfrm>
                          <a:off x="0" y="331483"/>
                          <a:ext cx="118580" cy="191554"/>
                        </a:xfrm>
                        <a:custGeom>
                          <a:avLst/>
                          <a:gdLst/>
                          <a:ahLst/>
                          <a:cxnLst/>
                          <a:rect l="0" t="0" r="0" b="0"/>
                          <a:pathLst>
                            <a:path w="118580" h="191554">
                              <a:moveTo>
                                <a:pt x="76087" y="6958"/>
                              </a:moveTo>
                              <a:cubicBezTo>
                                <a:pt x="95405" y="7137"/>
                                <a:pt x="110776" y="22488"/>
                                <a:pt x="109652" y="44806"/>
                              </a:cubicBezTo>
                              <a:cubicBezTo>
                                <a:pt x="109741" y="43142"/>
                                <a:pt x="106528" y="38989"/>
                                <a:pt x="106578" y="36373"/>
                              </a:cubicBezTo>
                              <a:cubicBezTo>
                                <a:pt x="107277" y="0"/>
                                <a:pt x="56985" y="27991"/>
                                <a:pt x="47104" y="37567"/>
                              </a:cubicBezTo>
                              <a:cubicBezTo>
                                <a:pt x="25603" y="58395"/>
                                <a:pt x="9233" y="89649"/>
                                <a:pt x="18923" y="119355"/>
                              </a:cubicBezTo>
                              <a:cubicBezTo>
                                <a:pt x="27394" y="145313"/>
                                <a:pt x="56363" y="159918"/>
                                <a:pt x="82499" y="149060"/>
                              </a:cubicBezTo>
                              <a:cubicBezTo>
                                <a:pt x="112979" y="136398"/>
                                <a:pt x="118580" y="96063"/>
                                <a:pt x="82995" y="84277"/>
                              </a:cubicBezTo>
                              <a:cubicBezTo>
                                <a:pt x="82321" y="84049"/>
                                <a:pt x="82436" y="81509"/>
                                <a:pt x="82004" y="81382"/>
                              </a:cubicBezTo>
                              <a:cubicBezTo>
                                <a:pt x="104889" y="88227"/>
                                <a:pt x="118135" y="113373"/>
                                <a:pt x="111620" y="137122"/>
                              </a:cubicBezTo>
                              <a:cubicBezTo>
                                <a:pt x="96685" y="191554"/>
                                <a:pt x="32563" y="167932"/>
                                <a:pt x="16993" y="128435"/>
                              </a:cubicBezTo>
                              <a:cubicBezTo>
                                <a:pt x="0" y="85357"/>
                                <a:pt x="12421" y="35103"/>
                                <a:pt x="55918" y="12141"/>
                              </a:cubicBezTo>
                              <a:cubicBezTo>
                                <a:pt x="62770" y="8525"/>
                                <a:pt x="69648" y="6899"/>
                                <a:pt x="76087" y="6958"/>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96" name="Shape 23796"/>
                      <wps:cNvSpPr/>
                      <wps:spPr>
                        <a:xfrm>
                          <a:off x="33754" y="373739"/>
                          <a:ext cx="77749" cy="104331"/>
                        </a:xfrm>
                        <a:custGeom>
                          <a:avLst/>
                          <a:gdLst/>
                          <a:ahLst/>
                          <a:cxnLst/>
                          <a:rect l="0" t="0" r="0" b="0"/>
                          <a:pathLst>
                            <a:path w="77749" h="104331">
                              <a:moveTo>
                                <a:pt x="44161" y="289"/>
                              </a:moveTo>
                              <a:cubicBezTo>
                                <a:pt x="55775" y="0"/>
                                <a:pt x="67735" y="3537"/>
                                <a:pt x="76835" y="9817"/>
                              </a:cubicBezTo>
                              <a:cubicBezTo>
                                <a:pt x="77318" y="10147"/>
                                <a:pt x="77407" y="12382"/>
                                <a:pt x="77749" y="12471"/>
                              </a:cubicBezTo>
                              <a:cubicBezTo>
                                <a:pt x="49809" y="4140"/>
                                <a:pt x="20383" y="16281"/>
                                <a:pt x="10312" y="45504"/>
                              </a:cubicBezTo>
                              <a:cubicBezTo>
                                <a:pt x="4013" y="63754"/>
                                <a:pt x="11151" y="78384"/>
                                <a:pt x="29032" y="85662"/>
                              </a:cubicBezTo>
                              <a:cubicBezTo>
                                <a:pt x="40475" y="90310"/>
                                <a:pt x="54140" y="89941"/>
                                <a:pt x="63779" y="81902"/>
                              </a:cubicBezTo>
                              <a:cubicBezTo>
                                <a:pt x="63678" y="81979"/>
                                <a:pt x="64554" y="83337"/>
                                <a:pt x="64351" y="83591"/>
                              </a:cubicBezTo>
                              <a:cubicBezTo>
                                <a:pt x="53162" y="97765"/>
                                <a:pt x="33465" y="104331"/>
                                <a:pt x="19164" y="90335"/>
                              </a:cubicBezTo>
                              <a:cubicBezTo>
                                <a:pt x="10871" y="82232"/>
                                <a:pt x="6693" y="69418"/>
                                <a:pt x="3912" y="58369"/>
                              </a:cubicBezTo>
                              <a:cubicBezTo>
                                <a:pt x="0" y="42786"/>
                                <a:pt x="2934" y="26149"/>
                                <a:pt x="13564" y="13716"/>
                              </a:cubicBezTo>
                              <a:cubicBezTo>
                                <a:pt x="21279" y="4693"/>
                                <a:pt x="32547" y="578"/>
                                <a:pt x="44161" y="289"/>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97" name="Shape 23797"/>
                      <wps:cNvSpPr/>
                      <wps:spPr>
                        <a:xfrm>
                          <a:off x="4406" y="497906"/>
                          <a:ext cx="103607" cy="81864"/>
                        </a:xfrm>
                        <a:custGeom>
                          <a:avLst/>
                          <a:gdLst/>
                          <a:ahLst/>
                          <a:cxnLst/>
                          <a:rect l="0" t="0" r="0" b="0"/>
                          <a:pathLst>
                            <a:path w="103607" h="81864">
                              <a:moveTo>
                                <a:pt x="60935" y="2286"/>
                              </a:moveTo>
                              <a:cubicBezTo>
                                <a:pt x="80035" y="3835"/>
                                <a:pt x="95631" y="16789"/>
                                <a:pt x="103137" y="33795"/>
                              </a:cubicBezTo>
                              <a:cubicBezTo>
                                <a:pt x="103264" y="34061"/>
                                <a:pt x="103607" y="35293"/>
                                <a:pt x="103530" y="35141"/>
                              </a:cubicBezTo>
                              <a:cubicBezTo>
                                <a:pt x="93980" y="15405"/>
                                <a:pt x="71730" y="13538"/>
                                <a:pt x="55143" y="24917"/>
                              </a:cubicBezTo>
                              <a:cubicBezTo>
                                <a:pt x="46647" y="30747"/>
                                <a:pt x="37935" y="37668"/>
                                <a:pt x="28765" y="40932"/>
                              </a:cubicBezTo>
                              <a:cubicBezTo>
                                <a:pt x="37935" y="44183"/>
                                <a:pt x="46647" y="51105"/>
                                <a:pt x="55143" y="56934"/>
                              </a:cubicBezTo>
                              <a:cubicBezTo>
                                <a:pt x="71730" y="68313"/>
                                <a:pt x="93980" y="66446"/>
                                <a:pt x="103530" y="46711"/>
                              </a:cubicBezTo>
                              <a:cubicBezTo>
                                <a:pt x="103607" y="46558"/>
                                <a:pt x="103264" y="47790"/>
                                <a:pt x="103137" y="48057"/>
                              </a:cubicBezTo>
                              <a:cubicBezTo>
                                <a:pt x="95631" y="65062"/>
                                <a:pt x="80035" y="78016"/>
                                <a:pt x="60935" y="79565"/>
                              </a:cubicBezTo>
                              <a:cubicBezTo>
                                <a:pt x="32703" y="81864"/>
                                <a:pt x="26949" y="42481"/>
                                <a:pt x="0" y="49517"/>
                              </a:cubicBezTo>
                              <a:cubicBezTo>
                                <a:pt x="432" y="49403"/>
                                <a:pt x="724" y="46012"/>
                                <a:pt x="1372" y="45529"/>
                              </a:cubicBezTo>
                              <a:cubicBezTo>
                                <a:pt x="4051" y="43447"/>
                                <a:pt x="6693" y="41974"/>
                                <a:pt x="9296" y="40919"/>
                              </a:cubicBezTo>
                              <a:cubicBezTo>
                                <a:pt x="6693" y="39878"/>
                                <a:pt x="4051" y="38405"/>
                                <a:pt x="1372" y="36322"/>
                              </a:cubicBezTo>
                              <a:cubicBezTo>
                                <a:pt x="724" y="35839"/>
                                <a:pt x="432" y="32449"/>
                                <a:pt x="0" y="32347"/>
                              </a:cubicBezTo>
                              <a:cubicBezTo>
                                <a:pt x="26949" y="39370"/>
                                <a:pt x="32703" y="0"/>
                                <a:pt x="60935" y="2286"/>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98" name="Shape 23798"/>
                      <wps:cNvSpPr/>
                      <wps:spPr>
                        <a:xfrm>
                          <a:off x="56294" y="526521"/>
                          <a:ext cx="51549" cy="24181"/>
                        </a:xfrm>
                        <a:custGeom>
                          <a:avLst/>
                          <a:gdLst/>
                          <a:ahLst/>
                          <a:cxnLst/>
                          <a:rect l="0" t="0" r="0" b="0"/>
                          <a:pathLst>
                            <a:path w="51549" h="24181">
                              <a:moveTo>
                                <a:pt x="23482" y="0"/>
                              </a:moveTo>
                              <a:cubicBezTo>
                                <a:pt x="38989" y="0"/>
                                <a:pt x="51549" y="12090"/>
                                <a:pt x="51549" y="12090"/>
                              </a:cubicBezTo>
                              <a:cubicBezTo>
                                <a:pt x="51549" y="12090"/>
                                <a:pt x="38989" y="24181"/>
                                <a:pt x="23482" y="24181"/>
                              </a:cubicBezTo>
                              <a:cubicBezTo>
                                <a:pt x="7976" y="24181"/>
                                <a:pt x="0" y="19952"/>
                                <a:pt x="0" y="12090"/>
                              </a:cubicBezTo>
                              <a:cubicBezTo>
                                <a:pt x="0" y="4229"/>
                                <a:pt x="7976" y="0"/>
                                <a:pt x="23482"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99" name="Shape 23799"/>
                      <wps:cNvSpPr/>
                      <wps:spPr>
                        <a:xfrm>
                          <a:off x="9" y="574573"/>
                          <a:ext cx="118580" cy="173940"/>
                        </a:xfrm>
                        <a:custGeom>
                          <a:avLst/>
                          <a:gdLst/>
                          <a:ahLst/>
                          <a:cxnLst/>
                          <a:rect l="0" t="0" r="0" b="0"/>
                          <a:pathLst>
                            <a:path w="118580" h="173940">
                              <a:moveTo>
                                <a:pt x="79212" y="2899"/>
                              </a:moveTo>
                              <a:cubicBezTo>
                                <a:pt x="93494" y="4639"/>
                                <a:pt x="106015" y="14077"/>
                                <a:pt x="111620" y="34494"/>
                              </a:cubicBezTo>
                              <a:cubicBezTo>
                                <a:pt x="118135" y="58243"/>
                                <a:pt x="104889" y="83377"/>
                                <a:pt x="81991" y="90235"/>
                              </a:cubicBezTo>
                              <a:cubicBezTo>
                                <a:pt x="82436" y="90095"/>
                                <a:pt x="82309" y="87555"/>
                                <a:pt x="82995" y="87326"/>
                              </a:cubicBezTo>
                              <a:cubicBezTo>
                                <a:pt x="118580" y="75553"/>
                                <a:pt x="112979" y="35218"/>
                                <a:pt x="82499" y="22556"/>
                              </a:cubicBezTo>
                              <a:cubicBezTo>
                                <a:pt x="56350" y="11685"/>
                                <a:pt x="27394" y="26303"/>
                                <a:pt x="18910" y="52261"/>
                              </a:cubicBezTo>
                              <a:cubicBezTo>
                                <a:pt x="9220" y="81967"/>
                                <a:pt x="25591" y="113221"/>
                                <a:pt x="47092" y="134049"/>
                              </a:cubicBezTo>
                              <a:cubicBezTo>
                                <a:pt x="56972" y="143625"/>
                                <a:pt x="107264" y="171616"/>
                                <a:pt x="106578" y="135243"/>
                              </a:cubicBezTo>
                              <a:cubicBezTo>
                                <a:pt x="106515" y="132614"/>
                                <a:pt x="109728" y="128474"/>
                                <a:pt x="109639" y="126798"/>
                              </a:cubicBezTo>
                              <a:cubicBezTo>
                                <a:pt x="111150" y="156567"/>
                                <a:pt x="83312" y="173940"/>
                                <a:pt x="55905" y="159475"/>
                              </a:cubicBezTo>
                              <a:cubicBezTo>
                                <a:pt x="12408" y="136513"/>
                                <a:pt x="0" y="86247"/>
                                <a:pt x="16980" y="43181"/>
                              </a:cubicBezTo>
                              <a:cubicBezTo>
                                <a:pt x="26711" y="18487"/>
                                <a:pt x="55408" y="0"/>
                                <a:pt x="79212" y="2899"/>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00" name="Shape 23800"/>
                      <wps:cNvSpPr/>
                      <wps:spPr>
                        <a:xfrm>
                          <a:off x="33763" y="604740"/>
                          <a:ext cx="77737" cy="103511"/>
                        </a:xfrm>
                        <a:custGeom>
                          <a:avLst/>
                          <a:gdLst/>
                          <a:ahLst/>
                          <a:cxnLst/>
                          <a:rect l="0" t="0" r="0" b="0"/>
                          <a:pathLst>
                            <a:path w="77737" h="103511">
                              <a:moveTo>
                                <a:pt x="42913" y="1665"/>
                              </a:moveTo>
                              <a:cubicBezTo>
                                <a:pt x="51025" y="3331"/>
                                <a:pt x="58750" y="8515"/>
                                <a:pt x="64351" y="15602"/>
                              </a:cubicBezTo>
                              <a:cubicBezTo>
                                <a:pt x="64541" y="15843"/>
                                <a:pt x="63665" y="17202"/>
                                <a:pt x="63767" y="17291"/>
                              </a:cubicBezTo>
                              <a:cubicBezTo>
                                <a:pt x="54140" y="9239"/>
                                <a:pt x="40475" y="8871"/>
                                <a:pt x="29032" y="13532"/>
                              </a:cubicBezTo>
                              <a:cubicBezTo>
                                <a:pt x="11151" y="20809"/>
                                <a:pt x="4013" y="35439"/>
                                <a:pt x="10300" y="53677"/>
                              </a:cubicBezTo>
                              <a:cubicBezTo>
                                <a:pt x="20371" y="82899"/>
                                <a:pt x="49797" y="95041"/>
                                <a:pt x="77737" y="86709"/>
                              </a:cubicBezTo>
                              <a:cubicBezTo>
                                <a:pt x="77394" y="86811"/>
                                <a:pt x="77305" y="89033"/>
                                <a:pt x="76822" y="89364"/>
                              </a:cubicBezTo>
                              <a:cubicBezTo>
                                <a:pt x="58636" y="101937"/>
                                <a:pt x="28981" y="103511"/>
                                <a:pt x="13551" y="85465"/>
                              </a:cubicBezTo>
                              <a:cubicBezTo>
                                <a:pt x="2921" y="73031"/>
                                <a:pt x="0" y="56394"/>
                                <a:pt x="3912" y="40811"/>
                              </a:cubicBezTo>
                              <a:cubicBezTo>
                                <a:pt x="6693" y="29762"/>
                                <a:pt x="10858" y="16961"/>
                                <a:pt x="19152" y="8846"/>
                              </a:cubicBezTo>
                              <a:cubicBezTo>
                                <a:pt x="26302" y="1854"/>
                                <a:pt x="34801" y="0"/>
                                <a:pt x="42913" y="166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01" name="Shape 23801"/>
                      <wps:cNvSpPr/>
                      <wps:spPr>
                        <a:xfrm>
                          <a:off x="110532" y="17632"/>
                          <a:ext cx="155791" cy="125641"/>
                        </a:xfrm>
                        <a:custGeom>
                          <a:avLst/>
                          <a:gdLst/>
                          <a:ahLst/>
                          <a:cxnLst/>
                          <a:rect l="0" t="0" r="0" b="0"/>
                          <a:pathLst>
                            <a:path w="155791" h="125641">
                              <a:moveTo>
                                <a:pt x="86182" y="1194"/>
                              </a:moveTo>
                              <a:cubicBezTo>
                                <a:pt x="112535" y="0"/>
                                <a:pt x="136271" y="12916"/>
                                <a:pt x="148184" y="34150"/>
                              </a:cubicBezTo>
                              <a:cubicBezTo>
                                <a:pt x="155791" y="47473"/>
                                <a:pt x="154203" y="61341"/>
                                <a:pt x="149339" y="71831"/>
                              </a:cubicBezTo>
                              <a:cubicBezTo>
                                <a:pt x="146863" y="77076"/>
                                <a:pt x="143497" y="81471"/>
                                <a:pt x="139446" y="84455"/>
                              </a:cubicBezTo>
                              <a:cubicBezTo>
                                <a:pt x="135382" y="87439"/>
                                <a:pt x="130772" y="90094"/>
                                <a:pt x="125171" y="90386"/>
                              </a:cubicBezTo>
                              <a:cubicBezTo>
                                <a:pt x="126403" y="90297"/>
                                <a:pt x="128968" y="86678"/>
                                <a:pt x="130988" y="86411"/>
                              </a:cubicBezTo>
                              <a:cubicBezTo>
                                <a:pt x="137820" y="85242"/>
                                <a:pt x="141465" y="82423"/>
                                <a:pt x="143066" y="77521"/>
                              </a:cubicBezTo>
                              <a:cubicBezTo>
                                <a:pt x="144653" y="72657"/>
                                <a:pt x="144094" y="66154"/>
                                <a:pt x="142037" y="59385"/>
                              </a:cubicBezTo>
                              <a:cubicBezTo>
                                <a:pt x="140005" y="52629"/>
                                <a:pt x="136385" y="45555"/>
                                <a:pt x="132385" y="39738"/>
                              </a:cubicBezTo>
                              <a:cubicBezTo>
                                <a:pt x="128435" y="34176"/>
                                <a:pt x="124092" y="29781"/>
                                <a:pt x="121209" y="27724"/>
                              </a:cubicBezTo>
                              <a:cubicBezTo>
                                <a:pt x="108763" y="18478"/>
                                <a:pt x="91923" y="12611"/>
                                <a:pt x="74232" y="12852"/>
                              </a:cubicBezTo>
                              <a:cubicBezTo>
                                <a:pt x="65468" y="13094"/>
                                <a:pt x="56337" y="14326"/>
                                <a:pt x="48158" y="18047"/>
                              </a:cubicBezTo>
                              <a:cubicBezTo>
                                <a:pt x="43993" y="19761"/>
                                <a:pt x="39954" y="21819"/>
                                <a:pt x="36119" y="24193"/>
                              </a:cubicBezTo>
                              <a:cubicBezTo>
                                <a:pt x="32410" y="26810"/>
                                <a:pt x="28994" y="29896"/>
                                <a:pt x="25832" y="33223"/>
                              </a:cubicBezTo>
                              <a:cubicBezTo>
                                <a:pt x="23076" y="36144"/>
                                <a:pt x="20726" y="39205"/>
                                <a:pt x="18796" y="42354"/>
                              </a:cubicBezTo>
                              <a:cubicBezTo>
                                <a:pt x="17031" y="45707"/>
                                <a:pt x="15659" y="49124"/>
                                <a:pt x="14719" y="52527"/>
                              </a:cubicBezTo>
                              <a:cubicBezTo>
                                <a:pt x="12814" y="59334"/>
                                <a:pt x="12598" y="66065"/>
                                <a:pt x="13907" y="72314"/>
                              </a:cubicBezTo>
                              <a:cubicBezTo>
                                <a:pt x="16815" y="85217"/>
                                <a:pt x="25718" y="95796"/>
                                <a:pt x="37656" y="102553"/>
                              </a:cubicBezTo>
                              <a:cubicBezTo>
                                <a:pt x="52095" y="110884"/>
                                <a:pt x="65088" y="111595"/>
                                <a:pt x="74181" y="107506"/>
                              </a:cubicBezTo>
                              <a:cubicBezTo>
                                <a:pt x="78537" y="104991"/>
                                <a:pt x="82207" y="101524"/>
                                <a:pt x="84493" y="95999"/>
                              </a:cubicBezTo>
                              <a:cubicBezTo>
                                <a:pt x="86728" y="90399"/>
                                <a:pt x="87719" y="82893"/>
                                <a:pt x="86932" y="73889"/>
                              </a:cubicBezTo>
                              <a:cubicBezTo>
                                <a:pt x="86868" y="73190"/>
                                <a:pt x="89027" y="72530"/>
                                <a:pt x="88976" y="72085"/>
                              </a:cubicBezTo>
                              <a:cubicBezTo>
                                <a:pt x="89611" y="77991"/>
                                <a:pt x="89167" y="83464"/>
                                <a:pt x="88138" y="88633"/>
                              </a:cubicBezTo>
                              <a:cubicBezTo>
                                <a:pt x="87160" y="93967"/>
                                <a:pt x="85522" y="98793"/>
                                <a:pt x="83261" y="102832"/>
                              </a:cubicBezTo>
                              <a:cubicBezTo>
                                <a:pt x="80899" y="106667"/>
                                <a:pt x="78359" y="110553"/>
                                <a:pt x="75057" y="113347"/>
                              </a:cubicBezTo>
                              <a:cubicBezTo>
                                <a:pt x="71666" y="116002"/>
                                <a:pt x="67805" y="118072"/>
                                <a:pt x="63411" y="119596"/>
                              </a:cubicBezTo>
                              <a:cubicBezTo>
                                <a:pt x="43180" y="125641"/>
                                <a:pt x="24130" y="118059"/>
                                <a:pt x="12535" y="101156"/>
                              </a:cubicBezTo>
                              <a:cubicBezTo>
                                <a:pt x="1181" y="84887"/>
                                <a:pt x="0" y="57645"/>
                                <a:pt x="15519" y="37287"/>
                              </a:cubicBezTo>
                              <a:cubicBezTo>
                                <a:pt x="32207" y="15723"/>
                                <a:pt x="59919" y="1778"/>
                                <a:pt x="86182" y="1194"/>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02" name="Shape 23802"/>
                      <wps:cNvSpPr/>
                      <wps:spPr>
                        <a:xfrm>
                          <a:off x="139720" y="44362"/>
                          <a:ext cx="94437" cy="76721"/>
                        </a:xfrm>
                        <a:custGeom>
                          <a:avLst/>
                          <a:gdLst/>
                          <a:ahLst/>
                          <a:cxnLst/>
                          <a:rect l="0" t="0" r="0" b="0"/>
                          <a:pathLst>
                            <a:path w="94437" h="76721">
                              <a:moveTo>
                                <a:pt x="48146" y="1727"/>
                              </a:moveTo>
                              <a:cubicBezTo>
                                <a:pt x="56553" y="0"/>
                                <a:pt x="65367" y="1435"/>
                                <a:pt x="72987" y="4966"/>
                              </a:cubicBezTo>
                              <a:cubicBezTo>
                                <a:pt x="84049" y="9842"/>
                                <a:pt x="89929" y="20866"/>
                                <a:pt x="92151" y="32156"/>
                              </a:cubicBezTo>
                              <a:cubicBezTo>
                                <a:pt x="94437" y="43713"/>
                                <a:pt x="93320" y="55474"/>
                                <a:pt x="90856" y="65672"/>
                              </a:cubicBezTo>
                              <a:cubicBezTo>
                                <a:pt x="90716" y="66192"/>
                                <a:pt x="89154" y="66713"/>
                                <a:pt x="89154" y="67056"/>
                              </a:cubicBezTo>
                              <a:cubicBezTo>
                                <a:pt x="88900" y="52667"/>
                                <a:pt x="85674" y="38722"/>
                                <a:pt x="77559" y="28321"/>
                              </a:cubicBezTo>
                              <a:cubicBezTo>
                                <a:pt x="73520" y="23139"/>
                                <a:pt x="68263" y="18745"/>
                                <a:pt x="61849" y="15748"/>
                              </a:cubicBezTo>
                              <a:cubicBezTo>
                                <a:pt x="55575" y="13144"/>
                                <a:pt x="48133" y="11887"/>
                                <a:pt x="39802" y="12294"/>
                              </a:cubicBezTo>
                              <a:cubicBezTo>
                                <a:pt x="29743" y="13576"/>
                                <a:pt x="21412" y="17501"/>
                                <a:pt x="16726" y="24041"/>
                              </a:cubicBezTo>
                              <a:cubicBezTo>
                                <a:pt x="12040" y="30670"/>
                                <a:pt x="10478" y="38964"/>
                                <a:pt x="12433" y="48235"/>
                              </a:cubicBezTo>
                              <a:cubicBezTo>
                                <a:pt x="15189" y="60541"/>
                                <a:pt x="23597" y="70714"/>
                                <a:pt x="34455" y="75476"/>
                              </a:cubicBezTo>
                              <a:cubicBezTo>
                                <a:pt x="34341" y="75425"/>
                                <a:pt x="33871" y="76721"/>
                                <a:pt x="33592" y="76670"/>
                              </a:cubicBezTo>
                              <a:cubicBezTo>
                                <a:pt x="18339" y="73647"/>
                                <a:pt x="0" y="63119"/>
                                <a:pt x="3023" y="42875"/>
                              </a:cubicBezTo>
                              <a:cubicBezTo>
                                <a:pt x="3848" y="36817"/>
                                <a:pt x="7010" y="31547"/>
                                <a:pt x="10871" y="26276"/>
                              </a:cubicBezTo>
                              <a:cubicBezTo>
                                <a:pt x="14681" y="20942"/>
                                <a:pt x="19533" y="16192"/>
                                <a:pt x="24498" y="12471"/>
                              </a:cubicBezTo>
                              <a:cubicBezTo>
                                <a:pt x="27940" y="9715"/>
                                <a:pt x="31687" y="7302"/>
                                <a:pt x="35598" y="5309"/>
                              </a:cubicBezTo>
                              <a:cubicBezTo>
                                <a:pt x="39662" y="3658"/>
                                <a:pt x="43891" y="2451"/>
                                <a:pt x="48146" y="172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03" name="Shape 23803"/>
                      <wps:cNvSpPr/>
                      <wps:spPr>
                        <a:xfrm>
                          <a:off x="43238" y="105834"/>
                          <a:ext cx="95072" cy="79223"/>
                        </a:xfrm>
                        <a:custGeom>
                          <a:avLst/>
                          <a:gdLst/>
                          <a:ahLst/>
                          <a:cxnLst/>
                          <a:rect l="0" t="0" r="0" b="0"/>
                          <a:pathLst>
                            <a:path w="95072" h="79223">
                              <a:moveTo>
                                <a:pt x="12141" y="0"/>
                              </a:moveTo>
                              <a:cubicBezTo>
                                <a:pt x="20498" y="11481"/>
                                <a:pt x="32842" y="8128"/>
                                <a:pt x="45326" y="6121"/>
                              </a:cubicBezTo>
                              <a:cubicBezTo>
                                <a:pt x="58280" y="4216"/>
                                <a:pt x="70777" y="3150"/>
                                <a:pt x="79934" y="14033"/>
                              </a:cubicBezTo>
                              <a:cubicBezTo>
                                <a:pt x="86195" y="21323"/>
                                <a:pt x="90132" y="29908"/>
                                <a:pt x="92342" y="38214"/>
                              </a:cubicBezTo>
                              <a:cubicBezTo>
                                <a:pt x="93472" y="42380"/>
                                <a:pt x="94044" y="46418"/>
                                <a:pt x="94348" y="50419"/>
                              </a:cubicBezTo>
                              <a:cubicBezTo>
                                <a:pt x="94818" y="54546"/>
                                <a:pt x="94856" y="58509"/>
                                <a:pt x="94412" y="62205"/>
                              </a:cubicBezTo>
                              <a:cubicBezTo>
                                <a:pt x="94386" y="62433"/>
                                <a:pt x="94082" y="63386"/>
                                <a:pt x="94107" y="63259"/>
                              </a:cubicBezTo>
                              <a:cubicBezTo>
                                <a:pt x="95072" y="45783"/>
                                <a:pt x="81153" y="28524"/>
                                <a:pt x="60922" y="26861"/>
                              </a:cubicBezTo>
                              <a:cubicBezTo>
                                <a:pt x="50813" y="26187"/>
                                <a:pt x="39319" y="27000"/>
                                <a:pt x="29515" y="24841"/>
                              </a:cubicBezTo>
                              <a:cubicBezTo>
                                <a:pt x="35154" y="33134"/>
                                <a:pt x="38672" y="44120"/>
                                <a:pt x="43053" y="53251"/>
                              </a:cubicBezTo>
                              <a:cubicBezTo>
                                <a:pt x="52108" y="71399"/>
                                <a:pt x="73330" y="77927"/>
                                <a:pt x="89167" y="70536"/>
                              </a:cubicBezTo>
                              <a:cubicBezTo>
                                <a:pt x="89281" y="70485"/>
                                <a:pt x="88506" y="71107"/>
                                <a:pt x="88316" y="71222"/>
                              </a:cubicBezTo>
                              <a:cubicBezTo>
                                <a:pt x="85039" y="73000"/>
                                <a:pt x="81356" y="74422"/>
                                <a:pt x="77343" y="75527"/>
                              </a:cubicBezTo>
                              <a:cubicBezTo>
                                <a:pt x="73520" y="76721"/>
                                <a:pt x="69583" y="77686"/>
                                <a:pt x="65291" y="78194"/>
                              </a:cubicBezTo>
                              <a:cubicBezTo>
                                <a:pt x="56769" y="79223"/>
                                <a:pt x="47333" y="78765"/>
                                <a:pt x="38227" y="75679"/>
                              </a:cubicBezTo>
                              <a:cubicBezTo>
                                <a:pt x="24727" y="71234"/>
                                <a:pt x="21057" y="59233"/>
                                <a:pt x="17996" y="46482"/>
                              </a:cubicBezTo>
                              <a:cubicBezTo>
                                <a:pt x="15227" y="34150"/>
                                <a:pt x="13767" y="21425"/>
                                <a:pt x="0" y="17945"/>
                              </a:cubicBezTo>
                              <a:cubicBezTo>
                                <a:pt x="432" y="18034"/>
                                <a:pt x="2921" y="14554"/>
                                <a:pt x="3785" y="14389"/>
                              </a:cubicBezTo>
                              <a:cubicBezTo>
                                <a:pt x="7417" y="13627"/>
                                <a:pt x="10566" y="13538"/>
                                <a:pt x="13399" y="13919"/>
                              </a:cubicBezTo>
                              <a:cubicBezTo>
                                <a:pt x="12001" y="11443"/>
                                <a:pt x="10897" y="8484"/>
                                <a:pt x="10262" y="4826"/>
                              </a:cubicBezTo>
                              <a:cubicBezTo>
                                <a:pt x="10097" y="3962"/>
                                <a:pt x="12395" y="368"/>
                                <a:pt x="12141"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04" name="Shape 23804"/>
                      <wps:cNvSpPr/>
                      <wps:spPr>
                        <a:xfrm>
                          <a:off x="87808" y="138982"/>
                          <a:ext cx="46876" cy="33614"/>
                        </a:xfrm>
                        <a:custGeom>
                          <a:avLst/>
                          <a:gdLst/>
                          <a:ahLst/>
                          <a:cxnLst/>
                          <a:rect l="0" t="0" r="0" b="0"/>
                          <a:pathLst>
                            <a:path w="46876" h="33614">
                              <a:moveTo>
                                <a:pt x="14432" y="741"/>
                              </a:moveTo>
                              <a:cubicBezTo>
                                <a:pt x="18790" y="1483"/>
                                <a:pt x="24073" y="4220"/>
                                <a:pt x="30188" y="8976"/>
                              </a:cubicBezTo>
                              <a:cubicBezTo>
                                <a:pt x="36322" y="13726"/>
                                <a:pt x="40348" y="20063"/>
                                <a:pt x="43015" y="24952"/>
                              </a:cubicBezTo>
                              <a:cubicBezTo>
                                <a:pt x="45669" y="29867"/>
                                <a:pt x="46876" y="33423"/>
                                <a:pt x="46876" y="33423"/>
                              </a:cubicBezTo>
                              <a:cubicBezTo>
                                <a:pt x="46876" y="33423"/>
                                <a:pt x="43117" y="33614"/>
                                <a:pt x="37567" y="32966"/>
                              </a:cubicBezTo>
                              <a:cubicBezTo>
                                <a:pt x="32042" y="32280"/>
                                <a:pt x="24676" y="30883"/>
                                <a:pt x="18009" y="26946"/>
                              </a:cubicBezTo>
                              <a:cubicBezTo>
                                <a:pt x="4648" y="19098"/>
                                <a:pt x="0" y="11325"/>
                                <a:pt x="4229" y="4480"/>
                              </a:cubicBezTo>
                              <a:cubicBezTo>
                                <a:pt x="6642" y="1254"/>
                                <a:pt x="10074" y="0"/>
                                <a:pt x="14432" y="741"/>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05" name="Shape 23805"/>
                      <wps:cNvSpPr/>
                      <wps:spPr>
                        <a:xfrm>
                          <a:off x="9768" y="180412"/>
                          <a:ext cx="107201" cy="167305"/>
                        </a:xfrm>
                        <a:custGeom>
                          <a:avLst/>
                          <a:gdLst/>
                          <a:ahLst/>
                          <a:cxnLst/>
                          <a:rect l="0" t="0" r="0" b="0"/>
                          <a:pathLst>
                            <a:path w="107201" h="167305">
                              <a:moveTo>
                                <a:pt x="55272" y="569"/>
                              </a:moveTo>
                              <a:cubicBezTo>
                                <a:pt x="60611" y="0"/>
                                <a:pt x="65846" y="271"/>
                                <a:pt x="70676" y="1392"/>
                              </a:cubicBezTo>
                              <a:cubicBezTo>
                                <a:pt x="90653" y="5850"/>
                                <a:pt x="104800" y="20722"/>
                                <a:pt x="106845" y="41575"/>
                              </a:cubicBezTo>
                              <a:cubicBezTo>
                                <a:pt x="107201" y="46211"/>
                                <a:pt x="106540" y="50503"/>
                                <a:pt x="105448" y="54631"/>
                              </a:cubicBezTo>
                              <a:cubicBezTo>
                                <a:pt x="104318" y="58758"/>
                                <a:pt x="101333" y="62517"/>
                                <a:pt x="98768" y="66162"/>
                              </a:cubicBezTo>
                              <a:cubicBezTo>
                                <a:pt x="93154" y="73350"/>
                                <a:pt x="83515" y="79599"/>
                                <a:pt x="72238" y="83599"/>
                              </a:cubicBezTo>
                              <a:cubicBezTo>
                                <a:pt x="72669" y="83472"/>
                                <a:pt x="72555" y="80920"/>
                                <a:pt x="73228" y="80704"/>
                              </a:cubicBezTo>
                              <a:cubicBezTo>
                                <a:pt x="82118" y="77656"/>
                                <a:pt x="88798" y="74163"/>
                                <a:pt x="92977" y="69896"/>
                              </a:cubicBezTo>
                              <a:cubicBezTo>
                                <a:pt x="95085" y="67788"/>
                                <a:pt x="96609" y="65553"/>
                                <a:pt x="97561" y="63216"/>
                              </a:cubicBezTo>
                              <a:cubicBezTo>
                                <a:pt x="98806" y="60917"/>
                                <a:pt x="99555" y="58517"/>
                                <a:pt x="99733" y="56015"/>
                              </a:cubicBezTo>
                              <a:cubicBezTo>
                                <a:pt x="100013" y="51011"/>
                                <a:pt x="98374" y="45626"/>
                                <a:pt x="95631" y="40229"/>
                              </a:cubicBezTo>
                              <a:cubicBezTo>
                                <a:pt x="92723" y="34819"/>
                                <a:pt x="87668" y="29116"/>
                                <a:pt x="81382" y="24151"/>
                              </a:cubicBezTo>
                              <a:cubicBezTo>
                                <a:pt x="70625" y="15629"/>
                                <a:pt x="57506" y="11324"/>
                                <a:pt x="44412" y="13470"/>
                              </a:cubicBezTo>
                              <a:cubicBezTo>
                                <a:pt x="38075" y="14575"/>
                                <a:pt x="31991" y="17331"/>
                                <a:pt x="26391" y="21674"/>
                              </a:cubicBezTo>
                              <a:cubicBezTo>
                                <a:pt x="20752" y="25979"/>
                                <a:pt x="15735" y="31910"/>
                                <a:pt x="12675" y="39289"/>
                              </a:cubicBezTo>
                              <a:cubicBezTo>
                                <a:pt x="8788" y="47658"/>
                                <a:pt x="6744" y="56701"/>
                                <a:pt x="7074" y="65718"/>
                              </a:cubicBezTo>
                              <a:cubicBezTo>
                                <a:pt x="7099" y="70213"/>
                                <a:pt x="7468" y="74684"/>
                                <a:pt x="8153" y="79053"/>
                              </a:cubicBezTo>
                              <a:cubicBezTo>
                                <a:pt x="9004" y="82736"/>
                                <a:pt x="10160" y="86317"/>
                                <a:pt x="11544" y="89848"/>
                              </a:cubicBezTo>
                              <a:cubicBezTo>
                                <a:pt x="17120" y="103983"/>
                                <a:pt x="26581" y="117000"/>
                                <a:pt x="37325" y="127414"/>
                              </a:cubicBezTo>
                              <a:cubicBezTo>
                                <a:pt x="47219" y="137003"/>
                                <a:pt x="97511" y="164981"/>
                                <a:pt x="96812" y="128621"/>
                              </a:cubicBezTo>
                              <a:cubicBezTo>
                                <a:pt x="96761" y="125992"/>
                                <a:pt x="99974" y="121839"/>
                                <a:pt x="99886" y="120175"/>
                              </a:cubicBezTo>
                              <a:cubicBezTo>
                                <a:pt x="101384" y="149931"/>
                                <a:pt x="73558" y="167305"/>
                                <a:pt x="46152" y="152840"/>
                              </a:cubicBezTo>
                              <a:cubicBezTo>
                                <a:pt x="24409" y="141359"/>
                                <a:pt x="10427" y="123058"/>
                                <a:pt x="4013" y="102230"/>
                              </a:cubicBezTo>
                              <a:cubicBezTo>
                                <a:pt x="2400" y="97036"/>
                                <a:pt x="1270" y="91664"/>
                                <a:pt x="610" y="86216"/>
                              </a:cubicBezTo>
                              <a:cubicBezTo>
                                <a:pt x="305" y="83371"/>
                                <a:pt x="0" y="81021"/>
                                <a:pt x="25" y="77707"/>
                              </a:cubicBezTo>
                              <a:cubicBezTo>
                                <a:pt x="76" y="74290"/>
                                <a:pt x="241" y="70849"/>
                                <a:pt x="559" y="67407"/>
                              </a:cubicBezTo>
                              <a:cubicBezTo>
                                <a:pt x="1333" y="53627"/>
                                <a:pt x="6223" y="40064"/>
                                <a:pt x="12598" y="28177"/>
                              </a:cubicBezTo>
                              <a:cubicBezTo>
                                <a:pt x="22304" y="11555"/>
                                <a:pt x="39254" y="2278"/>
                                <a:pt x="55272" y="569"/>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06" name="Shape 23806"/>
                      <wps:cNvSpPr/>
                      <wps:spPr>
                        <a:xfrm>
                          <a:off x="33292" y="207978"/>
                          <a:ext cx="78207" cy="99487"/>
                        </a:xfrm>
                        <a:custGeom>
                          <a:avLst/>
                          <a:gdLst/>
                          <a:ahLst/>
                          <a:cxnLst/>
                          <a:rect l="0" t="0" r="0" b="0"/>
                          <a:pathLst>
                            <a:path w="78207" h="99487">
                              <a:moveTo>
                                <a:pt x="38177" y="115"/>
                              </a:moveTo>
                              <a:cubicBezTo>
                                <a:pt x="50686" y="0"/>
                                <a:pt x="61728" y="9796"/>
                                <a:pt x="68034" y="19464"/>
                              </a:cubicBezTo>
                              <a:cubicBezTo>
                                <a:pt x="68186" y="19693"/>
                                <a:pt x="67183" y="20620"/>
                                <a:pt x="67259" y="20709"/>
                              </a:cubicBezTo>
                              <a:cubicBezTo>
                                <a:pt x="58890" y="12505"/>
                                <a:pt x="46241" y="8517"/>
                                <a:pt x="33757" y="10600"/>
                              </a:cubicBezTo>
                              <a:cubicBezTo>
                                <a:pt x="15113" y="13673"/>
                                <a:pt x="4889" y="29599"/>
                                <a:pt x="10871" y="49512"/>
                              </a:cubicBezTo>
                              <a:cubicBezTo>
                                <a:pt x="20752" y="79002"/>
                                <a:pt x="50317" y="90953"/>
                                <a:pt x="78207" y="82685"/>
                              </a:cubicBezTo>
                              <a:cubicBezTo>
                                <a:pt x="77864" y="82787"/>
                                <a:pt x="77775" y="85009"/>
                                <a:pt x="77292" y="85339"/>
                              </a:cubicBezTo>
                              <a:cubicBezTo>
                                <a:pt x="59106" y="97912"/>
                                <a:pt x="29451" y="99487"/>
                                <a:pt x="14021" y="81440"/>
                              </a:cubicBezTo>
                              <a:cubicBezTo>
                                <a:pt x="3543" y="68778"/>
                                <a:pt x="0" y="53145"/>
                                <a:pt x="5194" y="35276"/>
                              </a:cubicBezTo>
                              <a:cubicBezTo>
                                <a:pt x="6642" y="29269"/>
                                <a:pt x="9563" y="23008"/>
                                <a:pt x="12852" y="17420"/>
                              </a:cubicBezTo>
                              <a:cubicBezTo>
                                <a:pt x="16129" y="11832"/>
                                <a:pt x="20028" y="6955"/>
                                <a:pt x="25298" y="3907"/>
                              </a:cubicBezTo>
                              <a:cubicBezTo>
                                <a:pt x="29674" y="1294"/>
                                <a:pt x="34007" y="154"/>
                                <a:pt x="38177" y="11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07" name="Shape 23807"/>
                      <wps:cNvSpPr/>
                      <wps:spPr>
                        <a:xfrm>
                          <a:off x="480149" y="3754"/>
                          <a:ext cx="193891" cy="110427"/>
                        </a:xfrm>
                        <a:custGeom>
                          <a:avLst/>
                          <a:gdLst/>
                          <a:ahLst/>
                          <a:cxnLst/>
                          <a:rect l="0" t="0" r="0" b="0"/>
                          <a:pathLst>
                            <a:path w="193891" h="110427">
                              <a:moveTo>
                                <a:pt x="96242" y="1637"/>
                              </a:moveTo>
                              <a:cubicBezTo>
                                <a:pt x="129624" y="0"/>
                                <a:pt x="162204" y="15142"/>
                                <a:pt x="179426" y="47765"/>
                              </a:cubicBezTo>
                              <a:cubicBezTo>
                                <a:pt x="193891" y="75172"/>
                                <a:pt x="176517" y="102998"/>
                                <a:pt x="146749" y="101499"/>
                              </a:cubicBezTo>
                              <a:cubicBezTo>
                                <a:pt x="148412" y="101575"/>
                                <a:pt x="152565" y="98375"/>
                                <a:pt x="155194" y="98426"/>
                              </a:cubicBezTo>
                              <a:cubicBezTo>
                                <a:pt x="191567" y="99124"/>
                                <a:pt x="163576" y="48832"/>
                                <a:pt x="154000" y="38939"/>
                              </a:cubicBezTo>
                              <a:cubicBezTo>
                                <a:pt x="133172" y="17451"/>
                                <a:pt x="101918" y="1068"/>
                                <a:pt x="72212" y="10770"/>
                              </a:cubicBezTo>
                              <a:cubicBezTo>
                                <a:pt x="46253" y="19241"/>
                                <a:pt x="31636" y="48197"/>
                                <a:pt x="42494" y="74347"/>
                              </a:cubicBezTo>
                              <a:cubicBezTo>
                                <a:pt x="55169" y="104827"/>
                                <a:pt x="95504" y="110427"/>
                                <a:pt x="107277" y="74842"/>
                              </a:cubicBezTo>
                              <a:cubicBezTo>
                                <a:pt x="107505" y="74169"/>
                                <a:pt x="110046" y="74283"/>
                                <a:pt x="110185" y="73851"/>
                              </a:cubicBezTo>
                              <a:cubicBezTo>
                                <a:pt x="103327" y="96737"/>
                                <a:pt x="78194" y="109983"/>
                                <a:pt x="54445" y="103468"/>
                              </a:cubicBezTo>
                              <a:cubicBezTo>
                                <a:pt x="0" y="88532"/>
                                <a:pt x="23622" y="24410"/>
                                <a:pt x="63132" y="8840"/>
                              </a:cubicBezTo>
                              <a:cubicBezTo>
                                <a:pt x="73898" y="4592"/>
                                <a:pt x="85115" y="2182"/>
                                <a:pt x="96242"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08" name="Shape 23808"/>
                      <wps:cNvSpPr/>
                      <wps:spPr>
                        <a:xfrm>
                          <a:off x="525122" y="31065"/>
                          <a:ext cx="108661" cy="76038"/>
                        </a:xfrm>
                        <a:custGeom>
                          <a:avLst/>
                          <a:gdLst/>
                          <a:ahLst/>
                          <a:cxnLst/>
                          <a:rect l="0" t="0" r="0" b="0"/>
                          <a:pathLst>
                            <a:path w="108661" h="76038">
                              <a:moveTo>
                                <a:pt x="69469" y="1573"/>
                              </a:moveTo>
                              <a:cubicBezTo>
                                <a:pt x="77130" y="3146"/>
                                <a:pt x="84398" y="6537"/>
                                <a:pt x="90615" y="11852"/>
                              </a:cubicBezTo>
                              <a:cubicBezTo>
                                <a:pt x="108661" y="27283"/>
                                <a:pt x="107074" y="56925"/>
                                <a:pt x="94513" y="75124"/>
                              </a:cubicBezTo>
                              <a:cubicBezTo>
                                <a:pt x="94171" y="75606"/>
                                <a:pt x="91948" y="75695"/>
                                <a:pt x="91859" y="76038"/>
                              </a:cubicBezTo>
                              <a:cubicBezTo>
                                <a:pt x="100190" y="48085"/>
                                <a:pt x="88036" y="18672"/>
                                <a:pt x="58826" y="8588"/>
                              </a:cubicBezTo>
                              <a:cubicBezTo>
                                <a:pt x="40576" y="2302"/>
                                <a:pt x="25946" y="9439"/>
                                <a:pt x="18669" y="27321"/>
                              </a:cubicBezTo>
                              <a:cubicBezTo>
                                <a:pt x="14021" y="38764"/>
                                <a:pt x="14389" y="52429"/>
                                <a:pt x="22428" y="62055"/>
                              </a:cubicBezTo>
                              <a:cubicBezTo>
                                <a:pt x="22352" y="61966"/>
                                <a:pt x="20980" y="62830"/>
                                <a:pt x="20739" y="62640"/>
                              </a:cubicBezTo>
                              <a:cubicBezTo>
                                <a:pt x="6566" y="51438"/>
                                <a:pt x="0" y="31753"/>
                                <a:pt x="13983" y="17453"/>
                              </a:cubicBezTo>
                              <a:cubicBezTo>
                                <a:pt x="22098" y="9160"/>
                                <a:pt x="34912" y="4982"/>
                                <a:pt x="45961" y="2200"/>
                              </a:cubicBezTo>
                              <a:cubicBezTo>
                                <a:pt x="53753" y="244"/>
                                <a:pt x="61808" y="0"/>
                                <a:pt x="69469"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09" name="Shape 23809"/>
                      <wps:cNvSpPr/>
                      <wps:spPr>
                        <a:xfrm>
                          <a:off x="423427" y="0"/>
                          <a:ext cx="81864" cy="103607"/>
                        </a:xfrm>
                        <a:custGeom>
                          <a:avLst/>
                          <a:gdLst/>
                          <a:ahLst/>
                          <a:cxnLst/>
                          <a:rect l="0" t="0" r="0" b="0"/>
                          <a:pathLst>
                            <a:path w="81864" h="103607">
                              <a:moveTo>
                                <a:pt x="32347" y="0"/>
                              </a:moveTo>
                              <a:cubicBezTo>
                                <a:pt x="32461" y="432"/>
                                <a:pt x="35852" y="737"/>
                                <a:pt x="36335" y="1372"/>
                              </a:cubicBezTo>
                              <a:cubicBezTo>
                                <a:pt x="38418" y="4064"/>
                                <a:pt x="39891" y="6706"/>
                                <a:pt x="40932" y="9296"/>
                              </a:cubicBezTo>
                              <a:cubicBezTo>
                                <a:pt x="41974" y="6706"/>
                                <a:pt x="43447" y="4064"/>
                                <a:pt x="45529" y="1372"/>
                              </a:cubicBezTo>
                              <a:cubicBezTo>
                                <a:pt x="46012" y="737"/>
                                <a:pt x="49403" y="432"/>
                                <a:pt x="49517" y="0"/>
                              </a:cubicBezTo>
                              <a:cubicBezTo>
                                <a:pt x="42482" y="26962"/>
                                <a:pt x="81864" y="32715"/>
                                <a:pt x="79565" y="60935"/>
                              </a:cubicBezTo>
                              <a:cubicBezTo>
                                <a:pt x="78029" y="80048"/>
                                <a:pt x="65075" y="95631"/>
                                <a:pt x="48070" y="103149"/>
                              </a:cubicBezTo>
                              <a:cubicBezTo>
                                <a:pt x="47803" y="103264"/>
                                <a:pt x="46558" y="103607"/>
                                <a:pt x="46711" y="103530"/>
                              </a:cubicBezTo>
                              <a:cubicBezTo>
                                <a:pt x="66446" y="93980"/>
                                <a:pt x="68326" y="71742"/>
                                <a:pt x="56947" y="55143"/>
                              </a:cubicBezTo>
                              <a:cubicBezTo>
                                <a:pt x="51105" y="46647"/>
                                <a:pt x="44196" y="37948"/>
                                <a:pt x="40932" y="28765"/>
                              </a:cubicBezTo>
                              <a:cubicBezTo>
                                <a:pt x="37668" y="37948"/>
                                <a:pt x="30759" y="46647"/>
                                <a:pt x="24917" y="55143"/>
                              </a:cubicBezTo>
                              <a:cubicBezTo>
                                <a:pt x="13538" y="71742"/>
                                <a:pt x="15418" y="93980"/>
                                <a:pt x="35154" y="103530"/>
                              </a:cubicBezTo>
                              <a:cubicBezTo>
                                <a:pt x="35306" y="103607"/>
                                <a:pt x="34061" y="103264"/>
                                <a:pt x="33795" y="103149"/>
                              </a:cubicBezTo>
                              <a:cubicBezTo>
                                <a:pt x="16802" y="95631"/>
                                <a:pt x="3835" y="80048"/>
                                <a:pt x="2299" y="60935"/>
                              </a:cubicBezTo>
                              <a:cubicBezTo>
                                <a:pt x="0" y="32715"/>
                                <a:pt x="39383"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10" name="Shape 23810"/>
                      <wps:cNvSpPr/>
                      <wps:spPr>
                        <a:xfrm>
                          <a:off x="452491" y="51895"/>
                          <a:ext cx="24181" cy="51549"/>
                        </a:xfrm>
                        <a:custGeom>
                          <a:avLst/>
                          <a:gdLst/>
                          <a:ahLst/>
                          <a:cxnLst/>
                          <a:rect l="0" t="0" r="0" b="0"/>
                          <a:pathLst>
                            <a:path w="24181" h="51549">
                              <a:moveTo>
                                <a:pt x="12090" y="0"/>
                              </a:moveTo>
                              <a:cubicBezTo>
                                <a:pt x="19952" y="0"/>
                                <a:pt x="24181" y="7976"/>
                                <a:pt x="24181" y="23482"/>
                              </a:cubicBezTo>
                              <a:cubicBezTo>
                                <a:pt x="24181"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11" name="Shape 23811"/>
                      <wps:cNvSpPr/>
                      <wps:spPr>
                        <a:xfrm>
                          <a:off x="254681" y="3754"/>
                          <a:ext cx="193891" cy="110433"/>
                        </a:xfrm>
                        <a:custGeom>
                          <a:avLst/>
                          <a:gdLst/>
                          <a:ahLst/>
                          <a:cxnLst/>
                          <a:rect l="0" t="0" r="0" b="0"/>
                          <a:pathLst>
                            <a:path w="193891" h="110433">
                              <a:moveTo>
                                <a:pt x="97649" y="1635"/>
                              </a:moveTo>
                              <a:cubicBezTo>
                                <a:pt x="108776" y="2180"/>
                                <a:pt x="119993" y="4588"/>
                                <a:pt x="130759" y="8833"/>
                              </a:cubicBezTo>
                              <a:cubicBezTo>
                                <a:pt x="170269" y="24403"/>
                                <a:pt x="193891" y="88525"/>
                                <a:pt x="139446" y="103473"/>
                              </a:cubicBezTo>
                              <a:cubicBezTo>
                                <a:pt x="115697" y="109988"/>
                                <a:pt x="90564" y="96742"/>
                                <a:pt x="83706" y="73844"/>
                              </a:cubicBezTo>
                              <a:cubicBezTo>
                                <a:pt x="83845" y="74289"/>
                                <a:pt x="86385" y="74162"/>
                                <a:pt x="86614" y="74835"/>
                              </a:cubicBezTo>
                              <a:cubicBezTo>
                                <a:pt x="98387" y="110433"/>
                                <a:pt x="138722" y="104832"/>
                                <a:pt x="151397" y="74340"/>
                              </a:cubicBezTo>
                              <a:cubicBezTo>
                                <a:pt x="162255" y="48203"/>
                                <a:pt x="147638" y="19247"/>
                                <a:pt x="121679" y="10763"/>
                              </a:cubicBezTo>
                              <a:cubicBezTo>
                                <a:pt x="91973" y="1073"/>
                                <a:pt x="60719" y="17444"/>
                                <a:pt x="39891" y="38932"/>
                              </a:cubicBezTo>
                              <a:cubicBezTo>
                                <a:pt x="30315" y="48825"/>
                                <a:pt x="2324" y="99130"/>
                                <a:pt x="38697" y="98419"/>
                              </a:cubicBezTo>
                              <a:cubicBezTo>
                                <a:pt x="41313" y="98368"/>
                                <a:pt x="45466" y="101581"/>
                                <a:pt x="47142" y="101492"/>
                              </a:cubicBezTo>
                              <a:cubicBezTo>
                                <a:pt x="17374" y="103003"/>
                                <a:pt x="0" y="75165"/>
                                <a:pt x="14465" y="47758"/>
                              </a:cubicBezTo>
                              <a:cubicBezTo>
                                <a:pt x="31687" y="15135"/>
                                <a:pt x="64267" y="0"/>
                                <a:pt x="97649"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12" name="Shape 23812"/>
                      <wps:cNvSpPr/>
                      <wps:spPr>
                        <a:xfrm>
                          <a:off x="294941" y="31064"/>
                          <a:ext cx="108649" cy="76029"/>
                        </a:xfrm>
                        <a:custGeom>
                          <a:avLst/>
                          <a:gdLst/>
                          <a:ahLst/>
                          <a:cxnLst/>
                          <a:rect l="0" t="0" r="0" b="0"/>
                          <a:pathLst>
                            <a:path w="108649" h="76029">
                              <a:moveTo>
                                <a:pt x="39192" y="1572"/>
                              </a:moveTo>
                              <a:cubicBezTo>
                                <a:pt x="46854" y="0"/>
                                <a:pt x="54908" y="248"/>
                                <a:pt x="62700" y="2203"/>
                              </a:cubicBezTo>
                              <a:cubicBezTo>
                                <a:pt x="73749" y="4985"/>
                                <a:pt x="86563" y="9163"/>
                                <a:pt x="94666" y="17456"/>
                              </a:cubicBezTo>
                              <a:cubicBezTo>
                                <a:pt x="108649" y="31756"/>
                                <a:pt x="102083" y="51441"/>
                                <a:pt x="87909" y="62643"/>
                              </a:cubicBezTo>
                              <a:cubicBezTo>
                                <a:pt x="87668" y="62833"/>
                                <a:pt x="86309" y="61957"/>
                                <a:pt x="86220" y="62059"/>
                              </a:cubicBezTo>
                              <a:cubicBezTo>
                                <a:pt x="94272" y="52432"/>
                                <a:pt x="94640" y="38767"/>
                                <a:pt x="89980" y="27324"/>
                              </a:cubicBezTo>
                              <a:cubicBezTo>
                                <a:pt x="82702" y="9442"/>
                                <a:pt x="68072" y="2305"/>
                                <a:pt x="49835" y="8592"/>
                              </a:cubicBezTo>
                              <a:cubicBezTo>
                                <a:pt x="20612" y="18675"/>
                                <a:pt x="8471" y="48089"/>
                                <a:pt x="16802" y="76029"/>
                              </a:cubicBezTo>
                              <a:cubicBezTo>
                                <a:pt x="16701" y="75698"/>
                                <a:pt x="14478" y="75597"/>
                                <a:pt x="14148" y="75114"/>
                              </a:cubicBezTo>
                              <a:cubicBezTo>
                                <a:pt x="1575" y="56928"/>
                                <a:pt x="0" y="27286"/>
                                <a:pt x="18047" y="11855"/>
                              </a:cubicBezTo>
                              <a:cubicBezTo>
                                <a:pt x="24263" y="6534"/>
                                <a:pt x="31531" y="3143"/>
                                <a:pt x="39192"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13" name="Shape 23813"/>
                      <wps:cNvSpPr/>
                      <wps:spPr>
                        <a:xfrm>
                          <a:off x="880950" y="3754"/>
                          <a:ext cx="193878" cy="110427"/>
                        </a:xfrm>
                        <a:custGeom>
                          <a:avLst/>
                          <a:gdLst/>
                          <a:ahLst/>
                          <a:cxnLst/>
                          <a:rect l="0" t="0" r="0" b="0"/>
                          <a:pathLst>
                            <a:path w="193878" h="110427">
                              <a:moveTo>
                                <a:pt x="96235" y="1637"/>
                              </a:moveTo>
                              <a:cubicBezTo>
                                <a:pt x="129619" y="0"/>
                                <a:pt x="162192" y="15142"/>
                                <a:pt x="179413" y="47765"/>
                              </a:cubicBezTo>
                              <a:cubicBezTo>
                                <a:pt x="193878" y="75172"/>
                                <a:pt x="176505" y="102998"/>
                                <a:pt x="146736" y="101499"/>
                              </a:cubicBezTo>
                              <a:cubicBezTo>
                                <a:pt x="148412" y="101575"/>
                                <a:pt x="152552" y="98375"/>
                                <a:pt x="155194" y="98426"/>
                              </a:cubicBezTo>
                              <a:cubicBezTo>
                                <a:pt x="191554" y="99124"/>
                                <a:pt x="163563" y="48832"/>
                                <a:pt x="153988" y="38939"/>
                              </a:cubicBezTo>
                              <a:cubicBezTo>
                                <a:pt x="133160" y="17451"/>
                                <a:pt x="101905" y="1068"/>
                                <a:pt x="72199" y="10770"/>
                              </a:cubicBezTo>
                              <a:cubicBezTo>
                                <a:pt x="46241" y="19241"/>
                                <a:pt x="31623" y="48197"/>
                                <a:pt x="42494" y="74347"/>
                              </a:cubicBezTo>
                              <a:cubicBezTo>
                                <a:pt x="55156" y="104827"/>
                                <a:pt x="95491" y="110427"/>
                                <a:pt x="107264" y="74842"/>
                              </a:cubicBezTo>
                              <a:cubicBezTo>
                                <a:pt x="107493" y="74169"/>
                                <a:pt x="110033" y="74283"/>
                                <a:pt x="110172" y="73851"/>
                              </a:cubicBezTo>
                              <a:cubicBezTo>
                                <a:pt x="103315" y="96737"/>
                                <a:pt x="78181" y="109983"/>
                                <a:pt x="54432" y="103468"/>
                              </a:cubicBezTo>
                              <a:cubicBezTo>
                                <a:pt x="0" y="88532"/>
                                <a:pt x="23622" y="24410"/>
                                <a:pt x="63119" y="8840"/>
                              </a:cubicBezTo>
                              <a:cubicBezTo>
                                <a:pt x="73889" y="4592"/>
                                <a:pt x="85107" y="2182"/>
                                <a:pt x="96235"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14" name="Shape 23814"/>
                      <wps:cNvSpPr/>
                      <wps:spPr>
                        <a:xfrm>
                          <a:off x="925911" y="31065"/>
                          <a:ext cx="108661" cy="76038"/>
                        </a:xfrm>
                        <a:custGeom>
                          <a:avLst/>
                          <a:gdLst/>
                          <a:ahLst/>
                          <a:cxnLst/>
                          <a:rect l="0" t="0" r="0" b="0"/>
                          <a:pathLst>
                            <a:path w="108661" h="76038">
                              <a:moveTo>
                                <a:pt x="69469" y="1573"/>
                              </a:moveTo>
                              <a:cubicBezTo>
                                <a:pt x="77130" y="3146"/>
                                <a:pt x="84398" y="6537"/>
                                <a:pt x="90615" y="11852"/>
                              </a:cubicBezTo>
                              <a:cubicBezTo>
                                <a:pt x="108661" y="27283"/>
                                <a:pt x="107086" y="56925"/>
                                <a:pt x="94513" y="75124"/>
                              </a:cubicBezTo>
                              <a:cubicBezTo>
                                <a:pt x="94171" y="75606"/>
                                <a:pt x="91948" y="75695"/>
                                <a:pt x="91859" y="76038"/>
                              </a:cubicBezTo>
                              <a:cubicBezTo>
                                <a:pt x="100190" y="48085"/>
                                <a:pt x="88036" y="18672"/>
                                <a:pt x="58826" y="8588"/>
                              </a:cubicBezTo>
                              <a:cubicBezTo>
                                <a:pt x="40576" y="2302"/>
                                <a:pt x="25959" y="9439"/>
                                <a:pt x="18682" y="27321"/>
                              </a:cubicBezTo>
                              <a:cubicBezTo>
                                <a:pt x="14021" y="38764"/>
                                <a:pt x="14389" y="52429"/>
                                <a:pt x="22428" y="62055"/>
                              </a:cubicBezTo>
                              <a:cubicBezTo>
                                <a:pt x="22352" y="61966"/>
                                <a:pt x="20980" y="62830"/>
                                <a:pt x="20739" y="62640"/>
                              </a:cubicBezTo>
                              <a:cubicBezTo>
                                <a:pt x="6566" y="51438"/>
                                <a:pt x="0" y="31753"/>
                                <a:pt x="13983" y="17453"/>
                              </a:cubicBezTo>
                              <a:cubicBezTo>
                                <a:pt x="22098" y="9160"/>
                                <a:pt x="34912" y="4982"/>
                                <a:pt x="45961" y="2200"/>
                              </a:cubicBezTo>
                              <a:cubicBezTo>
                                <a:pt x="53753" y="244"/>
                                <a:pt x="61808" y="0"/>
                                <a:pt x="69469"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15" name="Shape 23815"/>
                      <wps:cNvSpPr/>
                      <wps:spPr>
                        <a:xfrm>
                          <a:off x="824217" y="0"/>
                          <a:ext cx="81864" cy="103607"/>
                        </a:xfrm>
                        <a:custGeom>
                          <a:avLst/>
                          <a:gdLst/>
                          <a:ahLst/>
                          <a:cxnLst/>
                          <a:rect l="0" t="0" r="0" b="0"/>
                          <a:pathLst>
                            <a:path w="81864" h="103607">
                              <a:moveTo>
                                <a:pt x="32347" y="0"/>
                              </a:moveTo>
                              <a:cubicBezTo>
                                <a:pt x="32461" y="432"/>
                                <a:pt x="35839" y="737"/>
                                <a:pt x="36335" y="1372"/>
                              </a:cubicBezTo>
                              <a:cubicBezTo>
                                <a:pt x="38418" y="4064"/>
                                <a:pt x="39891" y="6706"/>
                                <a:pt x="40932" y="9296"/>
                              </a:cubicBezTo>
                              <a:cubicBezTo>
                                <a:pt x="41974" y="6706"/>
                                <a:pt x="43447" y="4064"/>
                                <a:pt x="45529" y="1372"/>
                              </a:cubicBezTo>
                              <a:cubicBezTo>
                                <a:pt x="46012" y="737"/>
                                <a:pt x="49403" y="432"/>
                                <a:pt x="49517" y="0"/>
                              </a:cubicBezTo>
                              <a:cubicBezTo>
                                <a:pt x="42482" y="26962"/>
                                <a:pt x="81864" y="32715"/>
                                <a:pt x="79578" y="60935"/>
                              </a:cubicBezTo>
                              <a:cubicBezTo>
                                <a:pt x="78029" y="80048"/>
                                <a:pt x="65075" y="95631"/>
                                <a:pt x="48070" y="103149"/>
                              </a:cubicBezTo>
                              <a:cubicBezTo>
                                <a:pt x="47803" y="103264"/>
                                <a:pt x="46571" y="103607"/>
                                <a:pt x="46711" y="103530"/>
                              </a:cubicBezTo>
                              <a:cubicBezTo>
                                <a:pt x="66446" y="93980"/>
                                <a:pt x="68326" y="71742"/>
                                <a:pt x="56947" y="55143"/>
                              </a:cubicBezTo>
                              <a:cubicBezTo>
                                <a:pt x="51105" y="46647"/>
                                <a:pt x="44196" y="37948"/>
                                <a:pt x="40932" y="28765"/>
                              </a:cubicBezTo>
                              <a:cubicBezTo>
                                <a:pt x="37668" y="37948"/>
                                <a:pt x="30759" y="46647"/>
                                <a:pt x="24930" y="55143"/>
                              </a:cubicBezTo>
                              <a:cubicBezTo>
                                <a:pt x="13538" y="71742"/>
                                <a:pt x="15418" y="93980"/>
                                <a:pt x="35154" y="103530"/>
                              </a:cubicBezTo>
                              <a:cubicBezTo>
                                <a:pt x="35306" y="103607"/>
                                <a:pt x="34061" y="103264"/>
                                <a:pt x="33807" y="103149"/>
                              </a:cubicBezTo>
                              <a:cubicBezTo>
                                <a:pt x="16802" y="95631"/>
                                <a:pt x="3848" y="80048"/>
                                <a:pt x="2299" y="60935"/>
                              </a:cubicBezTo>
                              <a:cubicBezTo>
                                <a:pt x="0" y="32715"/>
                                <a:pt x="39383"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16" name="Shape 23816"/>
                      <wps:cNvSpPr/>
                      <wps:spPr>
                        <a:xfrm>
                          <a:off x="853280" y="51895"/>
                          <a:ext cx="24181" cy="51549"/>
                        </a:xfrm>
                        <a:custGeom>
                          <a:avLst/>
                          <a:gdLst/>
                          <a:ahLst/>
                          <a:cxnLst/>
                          <a:rect l="0" t="0" r="0" b="0"/>
                          <a:pathLst>
                            <a:path w="24181" h="51549">
                              <a:moveTo>
                                <a:pt x="12090" y="0"/>
                              </a:moveTo>
                              <a:cubicBezTo>
                                <a:pt x="19952" y="0"/>
                                <a:pt x="24181" y="7976"/>
                                <a:pt x="24181" y="23482"/>
                              </a:cubicBezTo>
                              <a:cubicBezTo>
                                <a:pt x="24181"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17" name="Shape 23817"/>
                      <wps:cNvSpPr/>
                      <wps:spPr>
                        <a:xfrm>
                          <a:off x="655475" y="3754"/>
                          <a:ext cx="193878" cy="110433"/>
                        </a:xfrm>
                        <a:custGeom>
                          <a:avLst/>
                          <a:gdLst/>
                          <a:ahLst/>
                          <a:cxnLst/>
                          <a:rect l="0" t="0" r="0" b="0"/>
                          <a:pathLst>
                            <a:path w="193878" h="110433">
                              <a:moveTo>
                                <a:pt x="97644" y="1635"/>
                              </a:moveTo>
                              <a:cubicBezTo>
                                <a:pt x="108771" y="2180"/>
                                <a:pt x="119990" y="4588"/>
                                <a:pt x="130759" y="8833"/>
                              </a:cubicBezTo>
                              <a:cubicBezTo>
                                <a:pt x="170256" y="24403"/>
                                <a:pt x="193878" y="88525"/>
                                <a:pt x="139446" y="103473"/>
                              </a:cubicBezTo>
                              <a:cubicBezTo>
                                <a:pt x="115697" y="109988"/>
                                <a:pt x="90564" y="96742"/>
                                <a:pt x="83706" y="73844"/>
                              </a:cubicBezTo>
                              <a:cubicBezTo>
                                <a:pt x="83833" y="74289"/>
                                <a:pt x="86385" y="74162"/>
                                <a:pt x="86601" y="74835"/>
                              </a:cubicBezTo>
                              <a:cubicBezTo>
                                <a:pt x="98387" y="110433"/>
                                <a:pt x="138709" y="104832"/>
                                <a:pt x="151384" y="74340"/>
                              </a:cubicBezTo>
                              <a:cubicBezTo>
                                <a:pt x="162242" y="48203"/>
                                <a:pt x="147638" y="19247"/>
                                <a:pt x="121679" y="10763"/>
                              </a:cubicBezTo>
                              <a:cubicBezTo>
                                <a:pt x="91973" y="1073"/>
                                <a:pt x="60706" y="17444"/>
                                <a:pt x="39891" y="38932"/>
                              </a:cubicBezTo>
                              <a:cubicBezTo>
                                <a:pt x="30302" y="48825"/>
                                <a:pt x="2324" y="99130"/>
                                <a:pt x="38684" y="98419"/>
                              </a:cubicBezTo>
                              <a:cubicBezTo>
                                <a:pt x="41313" y="98368"/>
                                <a:pt x="45466" y="101581"/>
                                <a:pt x="47130" y="101492"/>
                              </a:cubicBezTo>
                              <a:cubicBezTo>
                                <a:pt x="17374" y="103003"/>
                                <a:pt x="0" y="75165"/>
                                <a:pt x="14465" y="47758"/>
                              </a:cubicBezTo>
                              <a:cubicBezTo>
                                <a:pt x="31686" y="15135"/>
                                <a:pt x="64260" y="0"/>
                                <a:pt x="97644"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18" name="Shape 23818"/>
                      <wps:cNvSpPr/>
                      <wps:spPr>
                        <a:xfrm>
                          <a:off x="695742" y="31064"/>
                          <a:ext cx="108636" cy="76029"/>
                        </a:xfrm>
                        <a:custGeom>
                          <a:avLst/>
                          <a:gdLst/>
                          <a:ahLst/>
                          <a:cxnLst/>
                          <a:rect l="0" t="0" r="0" b="0"/>
                          <a:pathLst>
                            <a:path w="108636" h="76029">
                              <a:moveTo>
                                <a:pt x="39179" y="1572"/>
                              </a:moveTo>
                              <a:cubicBezTo>
                                <a:pt x="46841" y="0"/>
                                <a:pt x="54896" y="248"/>
                                <a:pt x="62687" y="2203"/>
                              </a:cubicBezTo>
                              <a:cubicBezTo>
                                <a:pt x="73736" y="4985"/>
                                <a:pt x="86550" y="9163"/>
                                <a:pt x="94653" y="17456"/>
                              </a:cubicBezTo>
                              <a:cubicBezTo>
                                <a:pt x="108636" y="31756"/>
                                <a:pt x="102070" y="51441"/>
                                <a:pt x="87897" y="62643"/>
                              </a:cubicBezTo>
                              <a:cubicBezTo>
                                <a:pt x="87655" y="62833"/>
                                <a:pt x="86296" y="61957"/>
                                <a:pt x="86208" y="62059"/>
                              </a:cubicBezTo>
                              <a:cubicBezTo>
                                <a:pt x="94259" y="52432"/>
                                <a:pt x="94628" y="38767"/>
                                <a:pt x="89967" y="27324"/>
                              </a:cubicBezTo>
                              <a:cubicBezTo>
                                <a:pt x="82690" y="9442"/>
                                <a:pt x="68059" y="2305"/>
                                <a:pt x="49822" y="8592"/>
                              </a:cubicBezTo>
                              <a:cubicBezTo>
                                <a:pt x="20612" y="18675"/>
                                <a:pt x="8458" y="48089"/>
                                <a:pt x="16789" y="76029"/>
                              </a:cubicBezTo>
                              <a:cubicBezTo>
                                <a:pt x="16700" y="75698"/>
                                <a:pt x="14465" y="75597"/>
                                <a:pt x="14135" y="75114"/>
                              </a:cubicBezTo>
                              <a:cubicBezTo>
                                <a:pt x="1562" y="56928"/>
                                <a:pt x="0" y="27286"/>
                                <a:pt x="18034" y="11855"/>
                              </a:cubicBezTo>
                              <a:cubicBezTo>
                                <a:pt x="24251" y="6534"/>
                                <a:pt x="31518" y="3143"/>
                                <a:pt x="39179"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19" name="Shape 23819"/>
                      <wps:cNvSpPr/>
                      <wps:spPr>
                        <a:xfrm>
                          <a:off x="1281739" y="3754"/>
                          <a:ext cx="193878" cy="110427"/>
                        </a:xfrm>
                        <a:custGeom>
                          <a:avLst/>
                          <a:gdLst/>
                          <a:ahLst/>
                          <a:cxnLst/>
                          <a:rect l="0" t="0" r="0" b="0"/>
                          <a:pathLst>
                            <a:path w="193878" h="110427">
                              <a:moveTo>
                                <a:pt x="96235" y="1637"/>
                              </a:moveTo>
                              <a:cubicBezTo>
                                <a:pt x="129619" y="0"/>
                                <a:pt x="162192" y="15142"/>
                                <a:pt x="179413" y="47765"/>
                              </a:cubicBezTo>
                              <a:cubicBezTo>
                                <a:pt x="193878" y="75172"/>
                                <a:pt x="176505" y="102998"/>
                                <a:pt x="146736" y="101499"/>
                              </a:cubicBezTo>
                              <a:cubicBezTo>
                                <a:pt x="148412" y="101575"/>
                                <a:pt x="152565" y="98375"/>
                                <a:pt x="155181" y="98426"/>
                              </a:cubicBezTo>
                              <a:cubicBezTo>
                                <a:pt x="191554" y="99124"/>
                                <a:pt x="163576" y="48832"/>
                                <a:pt x="153988" y="38939"/>
                              </a:cubicBezTo>
                              <a:cubicBezTo>
                                <a:pt x="133172" y="17451"/>
                                <a:pt x="101905" y="1068"/>
                                <a:pt x="72199" y="10770"/>
                              </a:cubicBezTo>
                              <a:cubicBezTo>
                                <a:pt x="46241" y="19241"/>
                                <a:pt x="31623" y="48197"/>
                                <a:pt x="42494" y="74347"/>
                              </a:cubicBezTo>
                              <a:cubicBezTo>
                                <a:pt x="55156" y="104827"/>
                                <a:pt x="95491" y="110427"/>
                                <a:pt x="107277" y="74842"/>
                              </a:cubicBezTo>
                              <a:cubicBezTo>
                                <a:pt x="107493" y="74169"/>
                                <a:pt x="110045" y="74283"/>
                                <a:pt x="110173" y="73851"/>
                              </a:cubicBezTo>
                              <a:cubicBezTo>
                                <a:pt x="103314" y="96737"/>
                                <a:pt x="78181" y="109983"/>
                                <a:pt x="54432" y="103468"/>
                              </a:cubicBezTo>
                              <a:cubicBezTo>
                                <a:pt x="0" y="88532"/>
                                <a:pt x="23622" y="24410"/>
                                <a:pt x="63119" y="8840"/>
                              </a:cubicBezTo>
                              <a:cubicBezTo>
                                <a:pt x="73889" y="4592"/>
                                <a:pt x="85107" y="2182"/>
                                <a:pt x="96235"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20" name="Shape 23820"/>
                      <wps:cNvSpPr/>
                      <wps:spPr>
                        <a:xfrm>
                          <a:off x="1326700" y="31065"/>
                          <a:ext cx="108661" cy="76038"/>
                        </a:xfrm>
                        <a:custGeom>
                          <a:avLst/>
                          <a:gdLst/>
                          <a:ahLst/>
                          <a:cxnLst/>
                          <a:rect l="0" t="0" r="0" b="0"/>
                          <a:pathLst>
                            <a:path w="108661" h="76038">
                              <a:moveTo>
                                <a:pt x="69469" y="1573"/>
                              </a:moveTo>
                              <a:cubicBezTo>
                                <a:pt x="77130" y="3146"/>
                                <a:pt x="84398" y="6537"/>
                                <a:pt x="90614" y="11852"/>
                              </a:cubicBezTo>
                              <a:cubicBezTo>
                                <a:pt x="108661" y="27283"/>
                                <a:pt x="107086" y="56925"/>
                                <a:pt x="94513" y="75124"/>
                              </a:cubicBezTo>
                              <a:cubicBezTo>
                                <a:pt x="94183" y="75606"/>
                                <a:pt x="91961" y="75695"/>
                                <a:pt x="91859" y="76038"/>
                              </a:cubicBezTo>
                              <a:cubicBezTo>
                                <a:pt x="100190" y="48085"/>
                                <a:pt x="88036" y="18672"/>
                                <a:pt x="58826" y="8588"/>
                              </a:cubicBezTo>
                              <a:cubicBezTo>
                                <a:pt x="40589" y="2302"/>
                                <a:pt x="25959" y="9439"/>
                                <a:pt x="18682" y="27321"/>
                              </a:cubicBezTo>
                              <a:cubicBezTo>
                                <a:pt x="14021" y="38764"/>
                                <a:pt x="14389" y="52429"/>
                                <a:pt x="22441" y="62055"/>
                              </a:cubicBezTo>
                              <a:cubicBezTo>
                                <a:pt x="22352" y="61966"/>
                                <a:pt x="20993" y="62830"/>
                                <a:pt x="20739" y="62640"/>
                              </a:cubicBezTo>
                              <a:cubicBezTo>
                                <a:pt x="6578" y="51438"/>
                                <a:pt x="0" y="31753"/>
                                <a:pt x="13983" y="17453"/>
                              </a:cubicBezTo>
                              <a:cubicBezTo>
                                <a:pt x="22098" y="9160"/>
                                <a:pt x="34912" y="4982"/>
                                <a:pt x="45961" y="2200"/>
                              </a:cubicBezTo>
                              <a:cubicBezTo>
                                <a:pt x="53753" y="244"/>
                                <a:pt x="61808" y="0"/>
                                <a:pt x="69469"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21" name="Shape 23821"/>
                      <wps:cNvSpPr/>
                      <wps:spPr>
                        <a:xfrm>
                          <a:off x="1225005" y="0"/>
                          <a:ext cx="81864" cy="103607"/>
                        </a:xfrm>
                        <a:custGeom>
                          <a:avLst/>
                          <a:gdLst/>
                          <a:ahLst/>
                          <a:cxnLst/>
                          <a:rect l="0" t="0" r="0" b="0"/>
                          <a:pathLst>
                            <a:path w="81864" h="103607">
                              <a:moveTo>
                                <a:pt x="32347" y="0"/>
                              </a:moveTo>
                              <a:cubicBezTo>
                                <a:pt x="32461" y="432"/>
                                <a:pt x="35852" y="737"/>
                                <a:pt x="36335" y="1372"/>
                              </a:cubicBezTo>
                              <a:cubicBezTo>
                                <a:pt x="38418" y="4064"/>
                                <a:pt x="39891" y="6706"/>
                                <a:pt x="40932" y="9296"/>
                              </a:cubicBezTo>
                              <a:cubicBezTo>
                                <a:pt x="41974" y="6706"/>
                                <a:pt x="43447" y="4064"/>
                                <a:pt x="45530" y="1372"/>
                              </a:cubicBezTo>
                              <a:cubicBezTo>
                                <a:pt x="46025" y="737"/>
                                <a:pt x="49403" y="432"/>
                                <a:pt x="49517" y="0"/>
                              </a:cubicBezTo>
                              <a:cubicBezTo>
                                <a:pt x="42482" y="26962"/>
                                <a:pt x="81864" y="32715"/>
                                <a:pt x="79578" y="60935"/>
                              </a:cubicBezTo>
                              <a:cubicBezTo>
                                <a:pt x="78029" y="80048"/>
                                <a:pt x="65075" y="95631"/>
                                <a:pt x="48070" y="103149"/>
                              </a:cubicBezTo>
                              <a:cubicBezTo>
                                <a:pt x="47803" y="103264"/>
                                <a:pt x="46571" y="103607"/>
                                <a:pt x="46711" y="103530"/>
                              </a:cubicBezTo>
                              <a:cubicBezTo>
                                <a:pt x="66446" y="93980"/>
                                <a:pt x="68326" y="71742"/>
                                <a:pt x="56947" y="55143"/>
                              </a:cubicBezTo>
                              <a:cubicBezTo>
                                <a:pt x="51105" y="46647"/>
                                <a:pt x="44183" y="37948"/>
                                <a:pt x="40932" y="28765"/>
                              </a:cubicBezTo>
                              <a:cubicBezTo>
                                <a:pt x="37681" y="37948"/>
                                <a:pt x="30759" y="46647"/>
                                <a:pt x="24930" y="55143"/>
                              </a:cubicBezTo>
                              <a:cubicBezTo>
                                <a:pt x="13538" y="71742"/>
                                <a:pt x="15418" y="93980"/>
                                <a:pt x="35154" y="103530"/>
                              </a:cubicBezTo>
                              <a:cubicBezTo>
                                <a:pt x="35306" y="103607"/>
                                <a:pt x="34074" y="103264"/>
                                <a:pt x="33807" y="103149"/>
                              </a:cubicBezTo>
                              <a:cubicBezTo>
                                <a:pt x="16802" y="95631"/>
                                <a:pt x="3848" y="80048"/>
                                <a:pt x="2299" y="60935"/>
                              </a:cubicBezTo>
                              <a:cubicBezTo>
                                <a:pt x="0" y="32715"/>
                                <a:pt x="39383"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22" name="Shape 23822"/>
                      <wps:cNvSpPr/>
                      <wps:spPr>
                        <a:xfrm>
                          <a:off x="1254076" y="51895"/>
                          <a:ext cx="24181" cy="51549"/>
                        </a:xfrm>
                        <a:custGeom>
                          <a:avLst/>
                          <a:gdLst/>
                          <a:ahLst/>
                          <a:cxnLst/>
                          <a:rect l="0" t="0" r="0" b="0"/>
                          <a:pathLst>
                            <a:path w="24181" h="51549">
                              <a:moveTo>
                                <a:pt x="12090" y="0"/>
                              </a:moveTo>
                              <a:cubicBezTo>
                                <a:pt x="19952" y="0"/>
                                <a:pt x="24181" y="7976"/>
                                <a:pt x="24181" y="23482"/>
                              </a:cubicBezTo>
                              <a:cubicBezTo>
                                <a:pt x="24181"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23" name="Shape 23823"/>
                      <wps:cNvSpPr/>
                      <wps:spPr>
                        <a:xfrm>
                          <a:off x="1056264" y="3754"/>
                          <a:ext cx="193878" cy="110433"/>
                        </a:xfrm>
                        <a:custGeom>
                          <a:avLst/>
                          <a:gdLst/>
                          <a:ahLst/>
                          <a:cxnLst/>
                          <a:rect l="0" t="0" r="0" b="0"/>
                          <a:pathLst>
                            <a:path w="193878" h="110433">
                              <a:moveTo>
                                <a:pt x="97644" y="1635"/>
                              </a:moveTo>
                              <a:cubicBezTo>
                                <a:pt x="108772" y="2180"/>
                                <a:pt x="119990" y="4588"/>
                                <a:pt x="130759" y="8833"/>
                              </a:cubicBezTo>
                              <a:cubicBezTo>
                                <a:pt x="170256" y="24403"/>
                                <a:pt x="193878" y="88525"/>
                                <a:pt x="139446" y="103473"/>
                              </a:cubicBezTo>
                              <a:cubicBezTo>
                                <a:pt x="115697" y="109988"/>
                                <a:pt x="90564" y="96742"/>
                                <a:pt x="83706" y="73844"/>
                              </a:cubicBezTo>
                              <a:cubicBezTo>
                                <a:pt x="83833" y="74289"/>
                                <a:pt x="86385" y="74162"/>
                                <a:pt x="86601" y="74835"/>
                              </a:cubicBezTo>
                              <a:cubicBezTo>
                                <a:pt x="98387" y="110433"/>
                                <a:pt x="138722" y="104832"/>
                                <a:pt x="151384" y="74340"/>
                              </a:cubicBezTo>
                              <a:cubicBezTo>
                                <a:pt x="162243" y="48203"/>
                                <a:pt x="147638" y="19247"/>
                                <a:pt x="121679" y="10763"/>
                              </a:cubicBezTo>
                              <a:cubicBezTo>
                                <a:pt x="91973" y="1073"/>
                                <a:pt x="60706" y="17444"/>
                                <a:pt x="39891" y="38932"/>
                              </a:cubicBezTo>
                              <a:cubicBezTo>
                                <a:pt x="30302" y="48825"/>
                                <a:pt x="2324" y="99130"/>
                                <a:pt x="38684" y="98419"/>
                              </a:cubicBezTo>
                              <a:cubicBezTo>
                                <a:pt x="41313" y="98368"/>
                                <a:pt x="45466" y="101581"/>
                                <a:pt x="47142" y="101492"/>
                              </a:cubicBezTo>
                              <a:cubicBezTo>
                                <a:pt x="17374" y="103003"/>
                                <a:pt x="0" y="75165"/>
                                <a:pt x="14465" y="47758"/>
                              </a:cubicBezTo>
                              <a:cubicBezTo>
                                <a:pt x="31687" y="15135"/>
                                <a:pt x="64260" y="0"/>
                                <a:pt x="97644"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24" name="Shape 23824"/>
                      <wps:cNvSpPr/>
                      <wps:spPr>
                        <a:xfrm>
                          <a:off x="1096526" y="31064"/>
                          <a:ext cx="108648" cy="76029"/>
                        </a:xfrm>
                        <a:custGeom>
                          <a:avLst/>
                          <a:gdLst/>
                          <a:ahLst/>
                          <a:cxnLst/>
                          <a:rect l="0" t="0" r="0" b="0"/>
                          <a:pathLst>
                            <a:path w="108648" h="76029">
                              <a:moveTo>
                                <a:pt x="39192" y="1572"/>
                              </a:moveTo>
                              <a:cubicBezTo>
                                <a:pt x="46853" y="0"/>
                                <a:pt x="54908" y="248"/>
                                <a:pt x="62700" y="2203"/>
                              </a:cubicBezTo>
                              <a:cubicBezTo>
                                <a:pt x="73749" y="4985"/>
                                <a:pt x="86551" y="9163"/>
                                <a:pt x="94666" y="17456"/>
                              </a:cubicBezTo>
                              <a:cubicBezTo>
                                <a:pt x="108648" y="31756"/>
                                <a:pt x="102083" y="51441"/>
                                <a:pt x="87909" y="62643"/>
                              </a:cubicBezTo>
                              <a:cubicBezTo>
                                <a:pt x="87668" y="62833"/>
                                <a:pt x="86309" y="61957"/>
                                <a:pt x="86220" y="62059"/>
                              </a:cubicBezTo>
                              <a:cubicBezTo>
                                <a:pt x="94259" y="52432"/>
                                <a:pt x="94640" y="38767"/>
                                <a:pt x="89979" y="27324"/>
                              </a:cubicBezTo>
                              <a:cubicBezTo>
                                <a:pt x="82702" y="9442"/>
                                <a:pt x="68072" y="2305"/>
                                <a:pt x="49835" y="8592"/>
                              </a:cubicBezTo>
                              <a:cubicBezTo>
                                <a:pt x="20612" y="18675"/>
                                <a:pt x="8458" y="48089"/>
                                <a:pt x="16802" y="76029"/>
                              </a:cubicBezTo>
                              <a:cubicBezTo>
                                <a:pt x="16701" y="75698"/>
                                <a:pt x="14478" y="75597"/>
                                <a:pt x="14135" y="75114"/>
                              </a:cubicBezTo>
                              <a:cubicBezTo>
                                <a:pt x="1575" y="56928"/>
                                <a:pt x="0" y="27286"/>
                                <a:pt x="18047" y="11855"/>
                              </a:cubicBezTo>
                              <a:cubicBezTo>
                                <a:pt x="24263" y="6534"/>
                                <a:pt x="31531" y="3143"/>
                                <a:pt x="39192"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25" name="Shape 23825"/>
                      <wps:cNvSpPr/>
                      <wps:spPr>
                        <a:xfrm>
                          <a:off x="1529339" y="3754"/>
                          <a:ext cx="193891" cy="110427"/>
                        </a:xfrm>
                        <a:custGeom>
                          <a:avLst/>
                          <a:gdLst/>
                          <a:ahLst/>
                          <a:cxnLst/>
                          <a:rect l="0" t="0" r="0" b="0"/>
                          <a:pathLst>
                            <a:path w="193891" h="110427">
                              <a:moveTo>
                                <a:pt x="96240" y="1637"/>
                              </a:moveTo>
                              <a:cubicBezTo>
                                <a:pt x="129619" y="0"/>
                                <a:pt x="162192" y="15142"/>
                                <a:pt x="179413" y="47765"/>
                              </a:cubicBezTo>
                              <a:cubicBezTo>
                                <a:pt x="193891" y="75172"/>
                                <a:pt x="176505" y="102998"/>
                                <a:pt x="146748" y="101499"/>
                              </a:cubicBezTo>
                              <a:cubicBezTo>
                                <a:pt x="148412" y="101575"/>
                                <a:pt x="152565" y="98375"/>
                                <a:pt x="155181" y="98426"/>
                              </a:cubicBezTo>
                              <a:cubicBezTo>
                                <a:pt x="191554" y="99124"/>
                                <a:pt x="163576" y="48832"/>
                                <a:pt x="154000" y="38939"/>
                              </a:cubicBezTo>
                              <a:cubicBezTo>
                                <a:pt x="133160" y="17451"/>
                                <a:pt x="101917" y="1068"/>
                                <a:pt x="72212" y="10770"/>
                              </a:cubicBezTo>
                              <a:cubicBezTo>
                                <a:pt x="46241" y="19241"/>
                                <a:pt x="31636" y="48197"/>
                                <a:pt x="42494" y="74347"/>
                              </a:cubicBezTo>
                              <a:cubicBezTo>
                                <a:pt x="55169" y="104827"/>
                                <a:pt x="95491" y="110427"/>
                                <a:pt x="107277" y="74842"/>
                              </a:cubicBezTo>
                              <a:cubicBezTo>
                                <a:pt x="107505" y="74169"/>
                                <a:pt x="110045" y="74283"/>
                                <a:pt x="110185" y="73851"/>
                              </a:cubicBezTo>
                              <a:cubicBezTo>
                                <a:pt x="103327" y="96737"/>
                                <a:pt x="78194" y="109983"/>
                                <a:pt x="54445" y="103468"/>
                              </a:cubicBezTo>
                              <a:cubicBezTo>
                                <a:pt x="0" y="88532"/>
                                <a:pt x="23622" y="24410"/>
                                <a:pt x="63132" y="8840"/>
                              </a:cubicBezTo>
                              <a:cubicBezTo>
                                <a:pt x="73898" y="4592"/>
                                <a:pt x="85114" y="2182"/>
                                <a:pt x="96240"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26" name="Shape 23826"/>
                      <wps:cNvSpPr/>
                      <wps:spPr>
                        <a:xfrm>
                          <a:off x="1574317" y="31065"/>
                          <a:ext cx="108649" cy="76038"/>
                        </a:xfrm>
                        <a:custGeom>
                          <a:avLst/>
                          <a:gdLst/>
                          <a:ahLst/>
                          <a:cxnLst/>
                          <a:rect l="0" t="0" r="0" b="0"/>
                          <a:pathLst>
                            <a:path w="108649" h="76038">
                              <a:moveTo>
                                <a:pt x="69456" y="1573"/>
                              </a:moveTo>
                              <a:cubicBezTo>
                                <a:pt x="77118" y="3146"/>
                                <a:pt x="84385" y="6537"/>
                                <a:pt x="90602" y="11852"/>
                              </a:cubicBezTo>
                              <a:cubicBezTo>
                                <a:pt x="108649" y="27283"/>
                                <a:pt x="107061" y="56925"/>
                                <a:pt x="94501" y="75124"/>
                              </a:cubicBezTo>
                              <a:cubicBezTo>
                                <a:pt x="94171" y="75606"/>
                                <a:pt x="91935" y="75695"/>
                                <a:pt x="91847" y="76038"/>
                              </a:cubicBezTo>
                              <a:cubicBezTo>
                                <a:pt x="100178" y="48085"/>
                                <a:pt x="88036" y="18672"/>
                                <a:pt x="58814" y="8588"/>
                              </a:cubicBezTo>
                              <a:cubicBezTo>
                                <a:pt x="40577" y="2302"/>
                                <a:pt x="25933" y="9439"/>
                                <a:pt x="18669" y="27321"/>
                              </a:cubicBezTo>
                              <a:cubicBezTo>
                                <a:pt x="14008" y="38764"/>
                                <a:pt x="14389" y="52429"/>
                                <a:pt x="22415" y="62055"/>
                              </a:cubicBezTo>
                              <a:cubicBezTo>
                                <a:pt x="22339" y="61966"/>
                                <a:pt x="20981" y="62830"/>
                                <a:pt x="20726" y="62640"/>
                              </a:cubicBezTo>
                              <a:cubicBezTo>
                                <a:pt x="6553" y="51438"/>
                                <a:pt x="0" y="31753"/>
                                <a:pt x="13983" y="17453"/>
                              </a:cubicBezTo>
                              <a:cubicBezTo>
                                <a:pt x="22085" y="9160"/>
                                <a:pt x="34900" y="4982"/>
                                <a:pt x="45949" y="2200"/>
                              </a:cubicBezTo>
                              <a:cubicBezTo>
                                <a:pt x="53740" y="244"/>
                                <a:pt x="61795" y="0"/>
                                <a:pt x="69456"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27" name="Shape 23827"/>
                      <wps:cNvSpPr/>
                      <wps:spPr>
                        <a:xfrm>
                          <a:off x="1472619" y="0"/>
                          <a:ext cx="81851" cy="103607"/>
                        </a:xfrm>
                        <a:custGeom>
                          <a:avLst/>
                          <a:gdLst/>
                          <a:ahLst/>
                          <a:cxnLst/>
                          <a:rect l="0" t="0" r="0" b="0"/>
                          <a:pathLst>
                            <a:path w="81851" h="103607">
                              <a:moveTo>
                                <a:pt x="32347" y="0"/>
                              </a:moveTo>
                              <a:cubicBezTo>
                                <a:pt x="32448" y="432"/>
                                <a:pt x="35839" y="737"/>
                                <a:pt x="36335" y="1372"/>
                              </a:cubicBezTo>
                              <a:cubicBezTo>
                                <a:pt x="38405" y="4064"/>
                                <a:pt x="39891" y="6706"/>
                                <a:pt x="40932" y="9296"/>
                              </a:cubicBezTo>
                              <a:cubicBezTo>
                                <a:pt x="41973" y="6706"/>
                                <a:pt x="43447" y="4064"/>
                                <a:pt x="45517" y="1372"/>
                              </a:cubicBezTo>
                              <a:cubicBezTo>
                                <a:pt x="46012" y="737"/>
                                <a:pt x="49403" y="432"/>
                                <a:pt x="49505" y="0"/>
                              </a:cubicBezTo>
                              <a:cubicBezTo>
                                <a:pt x="42482" y="26962"/>
                                <a:pt x="81851" y="32715"/>
                                <a:pt x="79565" y="60935"/>
                              </a:cubicBezTo>
                              <a:cubicBezTo>
                                <a:pt x="78029" y="80048"/>
                                <a:pt x="65062" y="95631"/>
                                <a:pt x="48069" y="103149"/>
                              </a:cubicBezTo>
                              <a:cubicBezTo>
                                <a:pt x="47803" y="103264"/>
                                <a:pt x="46558" y="103607"/>
                                <a:pt x="46698" y="103530"/>
                              </a:cubicBezTo>
                              <a:cubicBezTo>
                                <a:pt x="66446" y="93980"/>
                                <a:pt x="68326" y="71742"/>
                                <a:pt x="56934" y="55143"/>
                              </a:cubicBezTo>
                              <a:cubicBezTo>
                                <a:pt x="51105" y="46647"/>
                                <a:pt x="44183" y="37948"/>
                                <a:pt x="40932" y="28765"/>
                              </a:cubicBezTo>
                              <a:cubicBezTo>
                                <a:pt x="37668" y="37948"/>
                                <a:pt x="30747" y="46647"/>
                                <a:pt x="24917" y="55143"/>
                              </a:cubicBezTo>
                              <a:cubicBezTo>
                                <a:pt x="13538" y="71742"/>
                                <a:pt x="15418" y="93980"/>
                                <a:pt x="35141" y="103530"/>
                              </a:cubicBezTo>
                              <a:cubicBezTo>
                                <a:pt x="35293" y="103607"/>
                                <a:pt x="34061" y="103264"/>
                                <a:pt x="33795" y="103149"/>
                              </a:cubicBezTo>
                              <a:cubicBezTo>
                                <a:pt x="16789" y="95631"/>
                                <a:pt x="3835" y="80048"/>
                                <a:pt x="2299" y="60935"/>
                              </a:cubicBezTo>
                              <a:cubicBezTo>
                                <a:pt x="0" y="32715"/>
                                <a:pt x="39370"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28" name="Shape 23828"/>
                      <wps:cNvSpPr/>
                      <wps:spPr>
                        <a:xfrm>
                          <a:off x="1501681" y="51895"/>
                          <a:ext cx="24168" cy="51549"/>
                        </a:xfrm>
                        <a:custGeom>
                          <a:avLst/>
                          <a:gdLst/>
                          <a:ahLst/>
                          <a:cxnLst/>
                          <a:rect l="0" t="0" r="0" b="0"/>
                          <a:pathLst>
                            <a:path w="24168" h="51549">
                              <a:moveTo>
                                <a:pt x="12090" y="0"/>
                              </a:moveTo>
                              <a:cubicBezTo>
                                <a:pt x="19939" y="0"/>
                                <a:pt x="24168" y="7976"/>
                                <a:pt x="24168" y="23482"/>
                              </a:cubicBezTo>
                              <a:cubicBezTo>
                                <a:pt x="24168"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29" name="Shape 23829"/>
                      <wps:cNvSpPr/>
                      <wps:spPr>
                        <a:xfrm>
                          <a:off x="1930140" y="3754"/>
                          <a:ext cx="193878" cy="110427"/>
                        </a:xfrm>
                        <a:custGeom>
                          <a:avLst/>
                          <a:gdLst/>
                          <a:ahLst/>
                          <a:cxnLst/>
                          <a:rect l="0" t="0" r="0" b="0"/>
                          <a:pathLst>
                            <a:path w="193878" h="110427">
                              <a:moveTo>
                                <a:pt x="96227" y="1637"/>
                              </a:moveTo>
                              <a:cubicBezTo>
                                <a:pt x="129607" y="0"/>
                                <a:pt x="162182" y="15142"/>
                                <a:pt x="179413" y="47765"/>
                              </a:cubicBezTo>
                              <a:cubicBezTo>
                                <a:pt x="193878" y="75172"/>
                                <a:pt x="176492" y="102998"/>
                                <a:pt x="146736" y="101499"/>
                              </a:cubicBezTo>
                              <a:cubicBezTo>
                                <a:pt x="148399" y="101575"/>
                                <a:pt x="152552" y="98375"/>
                                <a:pt x="155181" y="98426"/>
                              </a:cubicBezTo>
                              <a:cubicBezTo>
                                <a:pt x="191541" y="99124"/>
                                <a:pt x="163563" y="48832"/>
                                <a:pt x="153988" y="38939"/>
                              </a:cubicBezTo>
                              <a:cubicBezTo>
                                <a:pt x="133147" y="17451"/>
                                <a:pt x="101905" y="1068"/>
                                <a:pt x="72199" y="10770"/>
                              </a:cubicBezTo>
                              <a:cubicBezTo>
                                <a:pt x="46228" y="19241"/>
                                <a:pt x="31623" y="48197"/>
                                <a:pt x="42482" y="74347"/>
                              </a:cubicBezTo>
                              <a:cubicBezTo>
                                <a:pt x="55156" y="104827"/>
                                <a:pt x="95479" y="110427"/>
                                <a:pt x="107264" y="74842"/>
                              </a:cubicBezTo>
                              <a:cubicBezTo>
                                <a:pt x="107493" y="74169"/>
                                <a:pt x="110033" y="74283"/>
                                <a:pt x="110173" y="73851"/>
                              </a:cubicBezTo>
                              <a:cubicBezTo>
                                <a:pt x="103314" y="96737"/>
                                <a:pt x="78181" y="109983"/>
                                <a:pt x="54432" y="103468"/>
                              </a:cubicBezTo>
                              <a:cubicBezTo>
                                <a:pt x="0" y="88532"/>
                                <a:pt x="23622" y="24410"/>
                                <a:pt x="63119" y="8840"/>
                              </a:cubicBezTo>
                              <a:cubicBezTo>
                                <a:pt x="73885" y="4592"/>
                                <a:pt x="85101" y="2182"/>
                                <a:pt x="96227"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30" name="Shape 23830"/>
                      <wps:cNvSpPr/>
                      <wps:spPr>
                        <a:xfrm>
                          <a:off x="1975106" y="31065"/>
                          <a:ext cx="108649" cy="76038"/>
                        </a:xfrm>
                        <a:custGeom>
                          <a:avLst/>
                          <a:gdLst/>
                          <a:ahLst/>
                          <a:cxnLst/>
                          <a:rect l="0" t="0" r="0" b="0"/>
                          <a:pathLst>
                            <a:path w="108649" h="76038">
                              <a:moveTo>
                                <a:pt x="69456" y="1573"/>
                              </a:moveTo>
                              <a:cubicBezTo>
                                <a:pt x="77118" y="3146"/>
                                <a:pt x="84385" y="6537"/>
                                <a:pt x="90602" y="11852"/>
                              </a:cubicBezTo>
                              <a:cubicBezTo>
                                <a:pt x="108649" y="27283"/>
                                <a:pt x="107061" y="56925"/>
                                <a:pt x="94501" y="75124"/>
                              </a:cubicBezTo>
                              <a:cubicBezTo>
                                <a:pt x="94171" y="75606"/>
                                <a:pt x="91948" y="75695"/>
                                <a:pt x="91847" y="76038"/>
                              </a:cubicBezTo>
                              <a:cubicBezTo>
                                <a:pt x="100178" y="48085"/>
                                <a:pt x="88036" y="18672"/>
                                <a:pt x="58814" y="8588"/>
                              </a:cubicBezTo>
                              <a:cubicBezTo>
                                <a:pt x="40577" y="2302"/>
                                <a:pt x="25946" y="9439"/>
                                <a:pt x="18669" y="27321"/>
                              </a:cubicBezTo>
                              <a:cubicBezTo>
                                <a:pt x="14008" y="38764"/>
                                <a:pt x="14389" y="52429"/>
                                <a:pt x="22415" y="62055"/>
                              </a:cubicBezTo>
                              <a:cubicBezTo>
                                <a:pt x="22339" y="61966"/>
                                <a:pt x="20981" y="62830"/>
                                <a:pt x="20726" y="62640"/>
                              </a:cubicBezTo>
                              <a:cubicBezTo>
                                <a:pt x="6553" y="51438"/>
                                <a:pt x="0" y="31753"/>
                                <a:pt x="13983" y="17453"/>
                              </a:cubicBezTo>
                              <a:cubicBezTo>
                                <a:pt x="22085" y="9160"/>
                                <a:pt x="34900" y="4982"/>
                                <a:pt x="45949" y="2200"/>
                              </a:cubicBezTo>
                              <a:cubicBezTo>
                                <a:pt x="53740" y="244"/>
                                <a:pt x="61795" y="0"/>
                                <a:pt x="69456"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31" name="Shape 23831"/>
                      <wps:cNvSpPr/>
                      <wps:spPr>
                        <a:xfrm>
                          <a:off x="1873406" y="0"/>
                          <a:ext cx="81864" cy="103607"/>
                        </a:xfrm>
                        <a:custGeom>
                          <a:avLst/>
                          <a:gdLst/>
                          <a:ahLst/>
                          <a:cxnLst/>
                          <a:rect l="0" t="0" r="0" b="0"/>
                          <a:pathLst>
                            <a:path w="81864" h="103607">
                              <a:moveTo>
                                <a:pt x="32360" y="0"/>
                              </a:moveTo>
                              <a:cubicBezTo>
                                <a:pt x="32449" y="432"/>
                                <a:pt x="35852" y="737"/>
                                <a:pt x="36335" y="1372"/>
                              </a:cubicBezTo>
                              <a:cubicBezTo>
                                <a:pt x="38418" y="4064"/>
                                <a:pt x="39891" y="6706"/>
                                <a:pt x="40932" y="9296"/>
                              </a:cubicBezTo>
                              <a:cubicBezTo>
                                <a:pt x="41974" y="6706"/>
                                <a:pt x="43447" y="4064"/>
                                <a:pt x="45530" y="1372"/>
                              </a:cubicBezTo>
                              <a:cubicBezTo>
                                <a:pt x="46012" y="737"/>
                                <a:pt x="49403" y="432"/>
                                <a:pt x="49517" y="0"/>
                              </a:cubicBezTo>
                              <a:cubicBezTo>
                                <a:pt x="42482" y="26962"/>
                                <a:pt x="81864" y="32715"/>
                                <a:pt x="79578" y="60935"/>
                              </a:cubicBezTo>
                              <a:cubicBezTo>
                                <a:pt x="78029" y="80048"/>
                                <a:pt x="65062" y="95631"/>
                                <a:pt x="48070" y="103149"/>
                              </a:cubicBezTo>
                              <a:cubicBezTo>
                                <a:pt x="47803" y="103264"/>
                                <a:pt x="46558" y="103607"/>
                                <a:pt x="46711" y="103530"/>
                              </a:cubicBezTo>
                              <a:cubicBezTo>
                                <a:pt x="66446" y="93980"/>
                                <a:pt x="68326" y="71742"/>
                                <a:pt x="56947" y="55143"/>
                              </a:cubicBezTo>
                              <a:cubicBezTo>
                                <a:pt x="51105" y="46647"/>
                                <a:pt x="44183" y="37948"/>
                                <a:pt x="40932" y="28765"/>
                              </a:cubicBezTo>
                              <a:cubicBezTo>
                                <a:pt x="37668" y="37948"/>
                                <a:pt x="30747" y="46647"/>
                                <a:pt x="24930" y="55143"/>
                              </a:cubicBezTo>
                              <a:cubicBezTo>
                                <a:pt x="13538" y="71742"/>
                                <a:pt x="15418" y="93980"/>
                                <a:pt x="35141" y="103530"/>
                              </a:cubicBezTo>
                              <a:cubicBezTo>
                                <a:pt x="35293" y="103607"/>
                                <a:pt x="34074" y="103264"/>
                                <a:pt x="33807" y="103149"/>
                              </a:cubicBezTo>
                              <a:cubicBezTo>
                                <a:pt x="16789" y="95631"/>
                                <a:pt x="3848" y="80048"/>
                                <a:pt x="2299" y="60935"/>
                              </a:cubicBezTo>
                              <a:cubicBezTo>
                                <a:pt x="0" y="32715"/>
                                <a:pt x="39383" y="26962"/>
                                <a:pt x="3236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32" name="Shape 23832"/>
                      <wps:cNvSpPr/>
                      <wps:spPr>
                        <a:xfrm>
                          <a:off x="1902470" y="51895"/>
                          <a:ext cx="24168" cy="51549"/>
                        </a:xfrm>
                        <a:custGeom>
                          <a:avLst/>
                          <a:gdLst/>
                          <a:ahLst/>
                          <a:cxnLst/>
                          <a:rect l="0" t="0" r="0" b="0"/>
                          <a:pathLst>
                            <a:path w="24168" h="51549">
                              <a:moveTo>
                                <a:pt x="12090" y="0"/>
                              </a:moveTo>
                              <a:cubicBezTo>
                                <a:pt x="19939" y="0"/>
                                <a:pt x="24168" y="7976"/>
                                <a:pt x="24168" y="23482"/>
                              </a:cubicBezTo>
                              <a:cubicBezTo>
                                <a:pt x="24168"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33" name="Shape 23833"/>
                      <wps:cNvSpPr/>
                      <wps:spPr>
                        <a:xfrm>
                          <a:off x="1704654" y="3754"/>
                          <a:ext cx="193891" cy="110433"/>
                        </a:xfrm>
                        <a:custGeom>
                          <a:avLst/>
                          <a:gdLst/>
                          <a:ahLst/>
                          <a:cxnLst/>
                          <a:rect l="0" t="0" r="0" b="0"/>
                          <a:pathLst>
                            <a:path w="193891" h="110433">
                              <a:moveTo>
                                <a:pt x="97651" y="1635"/>
                              </a:moveTo>
                              <a:cubicBezTo>
                                <a:pt x="108777" y="2180"/>
                                <a:pt x="119993" y="4588"/>
                                <a:pt x="130759" y="8833"/>
                              </a:cubicBezTo>
                              <a:cubicBezTo>
                                <a:pt x="170269" y="24403"/>
                                <a:pt x="193891" y="88525"/>
                                <a:pt x="139446" y="103473"/>
                              </a:cubicBezTo>
                              <a:cubicBezTo>
                                <a:pt x="115697" y="109988"/>
                                <a:pt x="90564" y="96742"/>
                                <a:pt x="83706" y="73844"/>
                              </a:cubicBezTo>
                              <a:cubicBezTo>
                                <a:pt x="83845" y="74289"/>
                                <a:pt x="86385" y="74162"/>
                                <a:pt x="86614" y="74835"/>
                              </a:cubicBezTo>
                              <a:cubicBezTo>
                                <a:pt x="98400" y="110433"/>
                                <a:pt x="138722" y="104832"/>
                                <a:pt x="151384" y="74340"/>
                              </a:cubicBezTo>
                              <a:cubicBezTo>
                                <a:pt x="162255" y="48203"/>
                                <a:pt x="147650" y="19247"/>
                                <a:pt x="121679" y="10763"/>
                              </a:cubicBezTo>
                              <a:cubicBezTo>
                                <a:pt x="91986" y="1073"/>
                                <a:pt x="60719" y="17444"/>
                                <a:pt x="39891" y="38932"/>
                              </a:cubicBezTo>
                              <a:cubicBezTo>
                                <a:pt x="30315" y="48825"/>
                                <a:pt x="2337" y="99130"/>
                                <a:pt x="38697" y="98419"/>
                              </a:cubicBezTo>
                              <a:cubicBezTo>
                                <a:pt x="41313" y="98368"/>
                                <a:pt x="45479" y="101581"/>
                                <a:pt x="47142" y="101492"/>
                              </a:cubicBezTo>
                              <a:cubicBezTo>
                                <a:pt x="17386" y="103003"/>
                                <a:pt x="0" y="75165"/>
                                <a:pt x="14478" y="47758"/>
                              </a:cubicBezTo>
                              <a:cubicBezTo>
                                <a:pt x="31699" y="15135"/>
                                <a:pt x="64272" y="0"/>
                                <a:pt x="97651"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34" name="Shape 23834"/>
                      <wps:cNvSpPr/>
                      <wps:spPr>
                        <a:xfrm>
                          <a:off x="1744927" y="31064"/>
                          <a:ext cx="108636" cy="76029"/>
                        </a:xfrm>
                        <a:custGeom>
                          <a:avLst/>
                          <a:gdLst/>
                          <a:ahLst/>
                          <a:cxnLst/>
                          <a:rect l="0" t="0" r="0" b="0"/>
                          <a:pathLst>
                            <a:path w="108636" h="76029">
                              <a:moveTo>
                                <a:pt x="39180" y="1572"/>
                              </a:moveTo>
                              <a:cubicBezTo>
                                <a:pt x="46841" y="0"/>
                                <a:pt x="54896" y="248"/>
                                <a:pt x="62687" y="2203"/>
                              </a:cubicBezTo>
                              <a:cubicBezTo>
                                <a:pt x="73736" y="4985"/>
                                <a:pt x="86551" y="9163"/>
                                <a:pt x="94653" y="17456"/>
                              </a:cubicBezTo>
                              <a:cubicBezTo>
                                <a:pt x="108636" y="31756"/>
                                <a:pt x="102083" y="51441"/>
                                <a:pt x="87909" y="62643"/>
                              </a:cubicBezTo>
                              <a:cubicBezTo>
                                <a:pt x="87656" y="62833"/>
                                <a:pt x="86296" y="61957"/>
                                <a:pt x="86220" y="62059"/>
                              </a:cubicBezTo>
                              <a:cubicBezTo>
                                <a:pt x="94259" y="52432"/>
                                <a:pt x="94628" y="38767"/>
                                <a:pt x="89967" y="27324"/>
                              </a:cubicBezTo>
                              <a:cubicBezTo>
                                <a:pt x="82703" y="9442"/>
                                <a:pt x="68059" y="2305"/>
                                <a:pt x="49822" y="8592"/>
                              </a:cubicBezTo>
                              <a:cubicBezTo>
                                <a:pt x="20600" y="18675"/>
                                <a:pt x="8458" y="48089"/>
                                <a:pt x="16789" y="76029"/>
                              </a:cubicBezTo>
                              <a:cubicBezTo>
                                <a:pt x="16701" y="75698"/>
                                <a:pt x="14465" y="75597"/>
                                <a:pt x="14148" y="75114"/>
                              </a:cubicBezTo>
                              <a:cubicBezTo>
                                <a:pt x="1575" y="56928"/>
                                <a:pt x="0" y="27286"/>
                                <a:pt x="18034" y="11855"/>
                              </a:cubicBezTo>
                              <a:cubicBezTo>
                                <a:pt x="24251" y="6534"/>
                                <a:pt x="31518" y="3143"/>
                                <a:pt x="39180"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35" name="Shape 23835"/>
                      <wps:cNvSpPr/>
                      <wps:spPr>
                        <a:xfrm>
                          <a:off x="2330928" y="3754"/>
                          <a:ext cx="193878" cy="110427"/>
                        </a:xfrm>
                        <a:custGeom>
                          <a:avLst/>
                          <a:gdLst/>
                          <a:ahLst/>
                          <a:cxnLst/>
                          <a:rect l="0" t="0" r="0" b="0"/>
                          <a:pathLst>
                            <a:path w="193878" h="110427">
                              <a:moveTo>
                                <a:pt x="96229" y="1637"/>
                              </a:moveTo>
                              <a:cubicBezTo>
                                <a:pt x="129611" y="0"/>
                                <a:pt x="162192" y="15142"/>
                                <a:pt x="179413" y="47765"/>
                              </a:cubicBezTo>
                              <a:cubicBezTo>
                                <a:pt x="193878" y="75172"/>
                                <a:pt x="176492" y="102998"/>
                                <a:pt x="146736" y="101499"/>
                              </a:cubicBezTo>
                              <a:cubicBezTo>
                                <a:pt x="148399" y="101575"/>
                                <a:pt x="152565" y="98375"/>
                                <a:pt x="155194" y="98426"/>
                              </a:cubicBezTo>
                              <a:cubicBezTo>
                                <a:pt x="191554" y="99124"/>
                                <a:pt x="163563" y="48832"/>
                                <a:pt x="153988" y="38939"/>
                              </a:cubicBezTo>
                              <a:cubicBezTo>
                                <a:pt x="133172" y="17451"/>
                                <a:pt x="101905" y="1068"/>
                                <a:pt x="72199" y="10770"/>
                              </a:cubicBezTo>
                              <a:cubicBezTo>
                                <a:pt x="46241" y="19241"/>
                                <a:pt x="31636" y="48197"/>
                                <a:pt x="42482" y="74347"/>
                              </a:cubicBezTo>
                              <a:cubicBezTo>
                                <a:pt x="55156" y="104827"/>
                                <a:pt x="95491" y="110427"/>
                                <a:pt x="107264" y="74842"/>
                              </a:cubicBezTo>
                              <a:cubicBezTo>
                                <a:pt x="107493" y="74169"/>
                                <a:pt x="110045" y="74283"/>
                                <a:pt x="110173" y="73851"/>
                              </a:cubicBezTo>
                              <a:cubicBezTo>
                                <a:pt x="103314" y="96737"/>
                                <a:pt x="78181" y="109983"/>
                                <a:pt x="54432" y="103468"/>
                              </a:cubicBezTo>
                              <a:cubicBezTo>
                                <a:pt x="0" y="88532"/>
                                <a:pt x="23622" y="24410"/>
                                <a:pt x="63119" y="8840"/>
                              </a:cubicBezTo>
                              <a:cubicBezTo>
                                <a:pt x="73885" y="4592"/>
                                <a:pt x="85102" y="2182"/>
                                <a:pt x="96229"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36" name="Shape 23836"/>
                      <wps:cNvSpPr/>
                      <wps:spPr>
                        <a:xfrm>
                          <a:off x="2375896" y="31065"/>
                          <a:ext cx="108636" cy="76038"/>
                        </a:xfrm>
                        <a:custGeom>
                          <a:avLst/>
                          <a:gdLst/>
                          <a:ahLst/>
                          <a:cxnLst/>
                          <a:rect l="0" t="0" r="0" b="0"/>
                          <a:pathLst>
                            <a:path w="108636" h="76038">
                              <a:moveTo>
                                <a:pt x="69456" y="1573"/>
                              </a:moveTo>
                              <a:cubicBezTo>
                                <a:pt x="77118" y="3146"/>
                                <a:pt x="84385" y="6537"/>
                                <a:pt x="90602" y="11852"/>
                              </a:cubicBezTo>
                              <a:cubicBezTo>
                                <a:pt x="108636" y="27283"/>
                                <a:pt x="107074" y="56925"/>
                                <a:pt x="94513" y="75124"/>
                              </a:cubicBezTo>
                              <a:cubicBezTo>
                                <a:pt x="94171" y="75606"/>
                                <a:pt x="91948" y="75695"/>
                                <a:pt x="91847" y="76038"/>
                              </a:cubicBezTo>
                              <a:cubicBezTo>
                                <a:pt x="100178" y="48085"/>
                                <a:pt x="88036" y="18672"/>
                                <a:pt x="58814" y="8588"/>
                              </a:cubicBezTo>
                              <a:cubicBezTo>
                                <a:pt x="40577" y="2302"/>
                                <a:pt x="25946" y="9439"/>
                                <a:pt x="18669" y="27321"/>
                              </a:cubicBezTo>
                              <a:cubicBezTo>
                                <a:pt x="14008" y="38764"/>
                                <a:pt x="14389" y="52429"/>
                                <a:pt x="22428" y="62055"/>
                              </a:cubicBezTo>
                              <a:cubicBezTo>
                                <a:pt x="22339" y="61966"/>
                                <a:pt x="20981" y="62830"/>
                                <a:pt x="20726" y="62640"/>
                              </a:cubicBezTo>
                              <a:cubicBezTo>
                                <a:pt x="6553" y="51438"/>
                                <a:pt x="0" y="31753"/>
                                <a:pt x="13983" y="17453"/>
                              </a:cubicBezTo>
                              <a:cubicBezTo>
                                <a:pt x="22098" y="9160"/>
                                <a:pt x="34900" y="4982"/>
                                <a:pt x="45949" y="2200"/>
                              </a:cubicBezTo>
                              <a:cubicBezTo>
                                <a:pt x="53740" y="244"/>
                                <a:pt x="61795" y="0"/>
                                <a:pt x="69456"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37" name="Shape 23837"/>
                      <wps:cNvSpPr/>
                      <wps:spPr>
                        <a:xfrm>
                          <a:off x="2274195" y="0"/>
                          <a:ext cx="81864" cy="103607"/>
                        </a:xfrm>
                        <a:custGeom>
                          <a:avLst/>
                          <a:gdLst/>
                          <a:ahLst/>
                          <a:cxnLst/>
                          <a:rect l="0" t="0" r="0" b="0"/>
                          <a:pathLst>
                            <a:path w="81864" h="103607">
                              <a:moveTo>
                                <a:pt x="32347" y="0"/>
                              </a:moveTo>
                              <a:cubicBezTo>
                                <a:pt x="32461" y="432"/>
                                <a:pt x="35839" y="737"/>
                                <a:pt x="36335" y="1372"/>
                              </a:cubicBezTo>
                              <a:cubicBezTo>
                                <a:pt x="38418" y="4064"/>
                                <a:pt x="39891" y="6706"/>
                                <a:pt x="40932" y="9296"/>
                              </a:cubicBezTo>
                              <a:cubicBezTo>
                                <a:pt x="41974" y="6706"/>
                                <a:pt x="43447" y="4064"/>
                                <a:pt x="45517" y="1372"/>
                              </a:cubicBezTo>
                              <a:cubicBezTo>
                                <a:pt x="46012" y="737"/>
                                <a:pt x="49403" y="432"/>
                                <a:pt x="49517" y="0"/>
                              </a:cubicBezTo>
                              <a:cubicBezTo>
                                <a:pt x="42482" y="26962"/>
                                <a:pt x="81864" y="32715"/>
                                <a:pt x="79578" y="60935"/>
                              </a:cubicBezTo>
                              <a:cubicBezTo>
                                <a:pt x="78029" y="80048"/>
                                <a:pt x="65062" y="95631"/>
                                <a:pt x="48070" y="103149"/>
                              </a:cubicBezTo>
                              <a:cubicBezTo>
                                <a:pt x="47803" y="103264"/>
                                <a:pt x="46558" y="103607"/>
                                <a:pt x="46711" y="103530"/>
                              </a:cubicBezTo>
                              <a:cubicBezTo>
                                <a:pt x="66446" y="93980"/>
                                <a:pt x="68326" y="71742"/>
                                <a:pt x="56947" y="55143"/>
                              </a:cubicBezTo>
                              <a:cubicBezTo>
                                <a:pt x="51105" y="46647"/>
                                <a:pt x="44183" y="37948"/>
                                <a:pt x="40932" y="28765"/>
                              </a:cubicBezTo>
                              <a:cubicBezTo>
                                <a:pt x="37668" y="37948"/>
                                <a:pt x="30747" y="46647"/>
                                <a:pt x="24930" y="55143"/>
                              </a:cubicBezTo>
                              <a:cubicBezTo>
                                <a:pt x="13538" y="71742"/>
                                <a:pt x="15418" y="93980"/>
                                <a:pt x="35154" y="103530"/>
                              </a:cubicBezTo>
                              <a:cubicBezTo>
                                <a:pt x="35293" y="103607"/>
                                <a:pt x="34061" y="103264"/>
                                <a:pt x="33807" y="103149"/>
                              </a:cubicBezTo>
                              <a:cubicBezTo>
                                <a:pt x="16789" y="95631"/>
                                <a:pt x="3848" y="80048"/>
                                <a:pt x="2299" y="60935"/>
                              </a:cubicBezTo>
                              <a:cubicBezTo>
                                <a:pt x="0" y="32715"/>
                                <a:pt x="39370"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38" name="Shape 23838"/>
                      <wps:cNvSpPr/>
                      <wps:spPr>
                        <a:xfrm>
                          <a:off x="2303260" y="51895"/>
                          <a:ext cx="24181" cy="51549"/>
                        </a:xfrm>
                        <a:custGeom>
                          <a:avLst/>
                          <a:gdLst/>
                          <a:ahLst/>
                          <a:cxnLst/>
                          <a:rect l="0" t="0" r="0" b="0"/>
                          <a:pathLst>
                            <a:path w="24181" h="51549">
                              <a:moveTo>
                                <a:pt x="12090" y="0"/>
                              </a:moveTo>
                              <a:cubicBezTo>
                                <a:pt x="19952" y="0"/>
                                <a:pt x="24181" y="7976"/>
                                <a:pt x="24181" y="23482"/>
                              </a:cubicBezTo>
                              <a:cubicBezTo>
                                <a:pt x="24181" y="38976"/>
                                <a:pt x="12090" y="51549"/>
                                <a:pt x="12090" y="51549"/>
                              </a:cubicBezTo>
                              <a:cubicBezTo>
                                <a:pt x="12090" y="51549"/>
                                <a:pt x="0" y="38976"/>
                                <a:pt x="0" y="23482"/>
                              </a:cubicBezTo>
                              <a:cubicBezTo>
                                <a:pt x="0" y="7976"/>
                                <a:pt x="4242"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39" name="Shape 23839"/>
                      <wps:cNvSpPr/>
                      <wps:spPr>
                        <a:xfrm>
                          <a:off x="2105442" y="3754"/>
                          <a:ext cx="193891" cy="110433"/>
                        </a:xfrm>
                        <a:custGeom>
                          <a:avLst/>
                          <a:gdLst/>
                          <a:ahLst/>
                          <a:cxnLst/>
                          <a:rect l="0" t="0" r="0" b="0"/>
                          <a:pathLst>
                            <a:path w="193891" h="110433">
                              <a:moveTo>
                                <a:pt x="97656" y="1635"/>
                              </a:moveTo>
                              <a:cubicBezTo>
                                <a:pt x="108784" y="2180"/>
                                <a:pt x="120002" y="4588"/>
                                <a:pt x="130772" y="8833"/>
                              </a:cubicBezTo>
                              <a:cubicBezTo>
                                <a:pt x="170269" y="24403"/>
                                <a:pt x="193891" y="88525"/>
                                <a:pt x="139446" y="103473"/>
                              </a:cubicBezTo>
                              <a:cubicBezTo>
                                <a:pt x="115710" y="109988"/>
                                <a:pt x="90564" y="96742"/>
                                <a:pt x="83706" y="73844"/>
                              </a:cubicBezTo>
                              <a:cubicBezTo>
                                <a:pt x="83845" y="74289"/>
                                <a:pt x="86385" y="74162"/>
                                <a:pt x="86614" y="74835"/>
                              </a:cubicBezTo>
                              <a:cubicBezTo>
                                <a:pt x="98400" y="110433"/>
                                <a:pt x="138735" y="104832"/>
                                <a:pt x="151397" y="74340"/>
                              </a:cubicBezTo>
                              <a:cubicBezTo>
                                <a:pt x="162255" y="48203"/>
                                <a:pt x="147650" y="19247"/>
                                <a:pt x="121679" y="10763"/>
                              </a:cubicBezTo>
                              <a:cubicBezTo>
                                <a:pt x="91986" y="1073"/>
                                <a:pt x="60719" y="17444"/>
                                <a:pt x="39903" y="38932"/>
                              </a:cubicBezTo>
                              <a:cubicBezTo>
                                <a:pt x="30315" y="48825"/>
                                <a:pt x="2337" y="99130"/>
                                <a:pt x="38697" y="98419"/>
                              </a:cubicBezTo>
                              <a:cubicBezTo>
                                <a:pt x="41339" y="98368"/>
                                <a:pt x="45479" y="101581"/>
                                <a:pt x="47142" y="101492"/>
                              </a:cubicBezTo>
                              <a:cubicBezTo>
                                <a:pt x="17386" y="103003"/>
                                <a:pt x="0" y="75165"/>
                                <a:pt x="14478" y="47758"/>
                              </a:cubicBezTo>
                              <a:cubicBezTo>
                                <a:pt x="31699" y="15135"/>
                                <a:pt x="64272" y="0"/>
                                <a:pt x="97656"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40" name="Shape 23840"/>
                      <wps:cNvSpPr/>
                      <wps:spPr>
                        <a:xfrm>
                          <a:off x="2145716" y="31064"/>
                          <a:ext cx="108648" cy="76029"/>
                        </a:xfrm>
                        <a:custGeom>
                          <a:avLst/>
                          <a:gdLst/>
                          <a:ahLst/>
                          <a:cxnLst/>
                          <a:rect l="0" t="0" r="0" b="0"/>
                          <a:pathLst>
                            <a:path w="108648" h="76029">
                              <a:moveTo>
                                <a:pt x="39180" y="1572"/>
                              </a:moveTo>
                              <a:cubicBezTo>
                                <a:pt x="46841" y="0"/>
                                <a:pt x="54896" y="248"/>
                                <a:pt x="62687" y="2203"/>
                              </a:cubicBezTo>
                              <a:cubicBezTo>
                                <a:pt x="73749" y="4985"/>
                                <a:pt x="86551" y="9163"/>
                                <a:pt x="94653" y="17456"/>
                              </a:cubicBezTo>
                              <a:cubicBezTo>
                                <a:pt x="108648" y="31756"/>
                                <a:pt x="102083" y="51441"/>
                                <a:pt x="87909" y="62643"/>
                              </a:cubicBezTo>
                              <a:cubicBezTo>
                                <a:pt x="87655" y="62833"/>
                                <a:pt x="86296" y="61957"/>
                                <a:pt x="86220" y="62059"/>
                              </a:cubicBezTo>
                              <a:cubicBezTo>
                                <a:pt x="94247" y="52432"/>
                                <a:pt x="94628" y="38767"/>
                                <a:pt x="89967" y="27324"/>
                              </a:cubicBezTo>
                              <a:cubicBezTo>
                                <a:pt x="82702" y="9442"/>
                                <a:pt x="68059" y="2305"/>
                                <a:pt x="49835" y="8592"/>
                              </a:cubicBezTo>
                              <a:cubicBezTo>
                                <a:pt x="20612" y="18675"/>
                                <a:pt x="8458" y="48089"/>
                                <a:pt x="16789" y="76029"/>
                              </a:cubicBezTo>
                              <a:cubicBezTo>
                                <a:pt x="16701" y="75698"/>
                                <a:pt x="14465" y="75597"/>
                                <a:pt x="14135" y="75114"/>
                              </a:cubicBezTo>
                              <a:cubicBezTo>
                                <a:pt x="1575" y="56928"/>
                                <a:pt x="0" y="27286"/>
                                <a:pt x="18034" y="11855"/>
                              </a:cubicBezTo>
                              <a:cubicBezTo>
                                <a:pt x="24251" y="6534"/>
                                <a:pt x="31518" y="3143"/>
                                <a:pt x="39180"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41" name="Shape 23841"/>
                      <wps:cNvSpPr/>
                      <wps:spPr>
                        <a:xfrm>
                          <a:off x="2731717" y="3754"/>
                          <a:ext cx="193878" cy="110427"/>
                        </a:xfrm>
                        <a:custGeom>
                          <a:avLst/>
                          <a:gdLst/>
                          <a:ahLst/>
                          <a:cxnLst/>
                          <a:rect l="0" t="0" r="0" b="0"/>
                          <a:pathLst>
                            <a:path w="193878" h="110427">
                              <a:moveTo>
                                <a:pt x="96229" y="1637"/>
                              </a:moveTo>
                              <a:cubicBezTo>
                                <a:pt x="129611" y="0"/>
                                <a:pt x="162192" y="15142"/>
                                <a:pt x="179413" y="47765"/>
                              </a:cubicBezTo>
                              <a:cubicBezTo>
                                <a:pt x="193878" y="75172"/>
                                <a:pt x="176492" y="102998"/>
                                <a:pt x="146736" y="101499"/>
                              </a:cubicBezTo>
                              <a:cubicBezTo>
                                <a:pt x="148400" y="101575"/>
                                <a:pt x="152565" y="98375"/>
                                <a:pt x="155194" y="98426"/>
                              </a:cubicBezTo>
                              <a:cubicBezTo>
                                <a:pt x="191554" y="99124"/>
                                <a:pt x="163564" y="48832"/>
                                <a:pt x="153988" y="38939"/>
                              </a:cubicBezTo>
                              <a:cubicBezTo>
                                <a:pt x="133172" y="17451"/>
                                <a:pt x="101905" y="1068"/>
                                <a:pt x="72200" y="10770"/>
                              </a:cubicBezTo>
                              <a:cubicBezTo>
                                <a:pt x="46241" y="19241"/>
                                <a:pt x="31636" y="48197"/>
                                <a:pt x="42494" y="74347"/>
                              </a:cubicBezTo>
                              <a:cubicBezTo>
                                <a:pt x="55156" y="104827"/>
                                <a:pt x="95491" y="110427"/>
                                <a:pt x="107264" y="74842"/>
                              </a:cubicBezTo>
                              <a:cubicBezTo>
                                <a:pt x="107493" y="74169"/>
                                <a:pt x="110046" y="74283"/>
                                <a:pt x="110173" y="73851"/>
                              </a:cubicBezTo>
                              <a:cubicBezTo>
                                <a:pt x="103315" y="96737"/>
                                <a:pt x="78181" y="109983"/>
                                <a:pt x="54432" y="103468"/>
                              </a:cubicBezTo>
                              <a:cubicBezTo>
                                <a:pt x="0" y="88532"/>
                                <a:pt x="23622" y="24410"/>
                                <a:pt x="63119" y="8840"/>
                              </a:cubicBezTo>
                              <a:cubicBezTo>
                                <a:pt x="73885" y="4592"/>
                                <a:pt x="85102" y="2182"/>
                                <a:pt x="96229"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42" name="Shape 23842"/>
                      <wps:cNvSpPr/>
                      <wps:spPr>
                        <a:xfrm>
                          <a:off x="2776685" y="31065"/>
                          <a:ext cx="108636" cy="76038"/>
                        </a:xfrm>
                        <a:custGeom>
                          <a:avLst/>
                          <a:gdLst/>
                          <a:ahLst/>
                          <a:cxnLst/>
                          <a:rect l="0" t="0" r="0" b="0"/>
                          <a:pathLst>
                            <a:path w="108636" h="76038">
                              <a:moveTo>
                                <a:pt x="69456" y="1573"/>
                              </a:moveTo>
                              <a:cubicBezTo>
                                <a:pt x="77118" y="3146"/>
                                <a:pt x="84385" y="6537"/>
                                <a:pt x="90602" y="11852"/>
                              </a:cubicBezTo>
                              <a:cubicBezTo>
                                <a:pt x="108636" y="27283"/>
                                <a:pt x="107074" y="56925"/>
                                <a:pt x="94514" y="75124"/>
                              </a:cubicBezTo>
                              <a:cubicBezTo>
                                <a:pt x="94171" y="75606"/>
                                <a:pt x="91935" y="75695"/>
                                <a:pt x="91846" y="76038"/>
                              </a:cubicBezTo>
                              <a:cubicBezTo>
                                <a:pt x="100178" y="48085"/>
                                <a:pt x="88036" y="18672"/>
                                <a:pt x="58814" y="8588"/>
                              </a:cubicBezTo>
                              <a:cubicBezTo>
                                <a:pt x="40577" y="2302"/>
                                <a:pt x="25946" y="9439"/>
                                <a:pt x="18669" y="27321"/>
                              </a:cubicBezTo>
                              <a:cubicBezTo>
                                <a:pt x="14008" y="38764"/>
                                <a:pt x="14376" y="52429"/>
                                <a:pt x="22428" y="62055"/>
                              </a:cubicBezTo>
                              <a:cubicBezTo>
                                <a:pt x="22339" y="61966"/>
                                <a:pt x="20981" y="62830"/>
                                <a:pt x="20726" y="62640"/>
                              </a:cubicBezTo>
                              <a:cubicBezTo>
                                <a:pt x="6566" y="51438"/>
                                <a:pt x="0" y="31753"/>
                                <a:pt x="13983" y="17453"/>
                              </a:cubicBezTo>
                              <a:cubicBezTo>
                                <a:pt x="22098" y="9160"/>
                                <a:pt x="34900" y="4982"/>
                                <a:pt x="45949" y="2200"/>
                              </a:cubicBezTo>
                              <a:cubicBezTo>
                                <a:pt x="53740" y="244"/>
                                <a:pt x="61795" y="0"/>
                                <a:pt x="69456"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43" name="Shape 23843"/>
                      <wps:cNvSpPr/>
                      <wps:spPr>
                        <a:xfrm>
                          <a:off x="2674985" y="0"/>
                          <a:ext cx="81864" cy="103607"/>
                        </a:xfrm>
                        <a:custGeom>
                          <a:avLst/>
                          <a:gdLst/>
                          <a:ahLst/>
                          <a:cxnLst/>
                          <a:rect l="0" t="0" r="0" b="0"/>
                          <a:pathLst>
                            <a:path w="81864" h="103607">
                              <a:moveTo>
                                <a:pt x="32347" y="0"/>
                              </a:moveTo>
                              <a:cubicBezTo>
                                <a:pt x="32461" y="432"/>
                                <a:pt x="35852" y="737"/>
                                <a:pt x="36335" y="1372"/>
                              </a:cubicBezTo>
                              <a:cubicBezTo>
                                <a:pt x="38417" y="4064"/>
                                <a:pt x="39891" y="6706"/>
                                <a:pt x="40932" y="9296"/>
                              </a:cubicBezTo>
                              <a:cubicBezTo>
                                <a:pt x="41986" y="6706"/>
                                <a:pt x="43459" y="4064"/>
                                <a:pt x="45529" y="1372"/>
                              </a:cubicBezTo>
                              <a:cubicBezTo>
                                <a:pt x="46025" y="737"/>
                                <a:pt x="49403" y="432"/>
                                <a:pt x="49517" y="0"/>
                              </a:cubicBezTo>
                              <a:cubicBezTo>
                                <a:pt x="42482" y="26962"/>
                                <a:pt x="81864" y="32715"/>
                                <a:pt x="79578" y="60935"/>
                              </a:cubicBezTo>
                              <a:cubicBezTo>
                                <a:pt x="78029" y="80048"/>
                                <a:pt x="65062" y="95631"/>
                                <a:pt x="48069" y="103149"/>
                              </a:cubicBezTo>
                              <a:cubicBezTo>
                                <a:pt x="47803" y="103264"/>
                                <a:pt x="46558" y="103607"/>
                                <a:pt x="46710" y="103530"/>
                              </a:cubicBezTo>
                              <a:cubicBezTo>
                                <a:pt x="66446" y="93980"/>
                                <a:pt x="68326" y="71742"/>
                                <a:pt x="56947" y="55143"/>
                              </a:cubicBezTo>
                              <a:cubicBezTo>
                                <a:pt x="51105" y="46647"/>
                                <a:pt x="44183" y="37948"/>
                                <a:pt x="40932" y="28765"/>
                              </a:cubicBezTo>
                              <a:cubicBezTo>
                                <a:pt x="37668" y="37948"/>
                                <a:pt x="30759" y="46647"/>
                                <a:pt x="24930" y="55143"/>
                              </a:cubicBezTo>
                              <a:cubicBezTo>
                                <a:pt x="13538" y="71742"/>
                                <a:pt x="15418" y="93980"/>
                                <a:pt x="35153" y="103530"/>
                              </a:cubicBezTo>
                              <a:cubicBezTo>
                                <a:pt x="35293" y="103607"/>
                                <a:pt x="34061" y="103264"/>
                                <a:pt x="33807" y="103149"/>
                              </a:cubicBezTo>
                              <a:cubicBezTo>
                                <a:pt x="16789" y="95631"/>
                                <a:pt x="3848" y="80048"/>
                                <a:pt x="2299" y="60935"/>
                              </a:cubicBezTo>
                              <a:cubicBezTo>
                                <a:pt x="0" y="32715"/>
                                <a:pt x="39370"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44" name="Shape 23844"/>
                      <wps:cNvSpPr/>
                      <wps:spPr>
                        <a:xfrm>
                          <a:off x="2704047" y="51895"/>
                          <a:ext cx="24181" cy="51549"/>
                        </a:xfrm>
                        <a:custGeom>
                          <a:avLst/>
                          <a:gdLst/>
                          <a:ahLst/>
                          <a:cxnLst/>
                          <a:rect l="0" t="0" r="0" b="0"/>
                          <a:pathLst>
                            <a:path w="24181" h="51549">
                              <a:moveTo>
                                <a:pt x="12090" y="0"/>
                              </a:moveTo>
                              <a:cubicBezTo>
                                <a:pt x="19951" y="0"/>
                                <a:pt x="24181" y="7976"/>
                                <a:pt x="24181" y="23482"/>
                              </a:cubicBezTo>
                              <a:cubicBezTo>
                                <a:pt x="24181" y="38976"/>
                                <a:pt x="12090" y="51549"/>
                                <a:pt x="12090" y="51549"/>
                              </a:cubicBezTo>
                              <a:cubicBezTo>
                                <a:pt x="12090" y="51549"/>
                                <a:pt x="0" y="38976"/>
                                <a:pt x="0" y="23482"/>
                              </a:cubicBezTo>
                              <a:cubicBezTo>
                                <a:pt x="0" y="7976"/>
                                <a:pt x="4242"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45" name="Shape 23845"/>
                      <wps:cNvSpPr/>
                      <wps:spPr>
                        <a:xfrm>
                          <a:off x="2506230" y="3754"/>
                          <a:ext cx="193891" cy="110433"/>
                        </a:xfrm>
                        <a:custGeom>
                          <a:avLst/>
                          <a:gdLst/>
                          <a:ahLst/>
                          <a:cxnLst/>
                          <a:rect l="0" t="0" r="0" b="0"/>
                          <a:pathLst>
                            <a:path w="193891" h="110433">
                              <a:moveTo>
                                <a:pt x="97656" y="1635"/>
                              </a:moveTo>
                              <a:cubicBezTo>
                                <a:pt x="108784" y="2180"/>
                                <a:pt x="120002" y="4588"/>
                                <a:pt x="130772" y="8833"/>
                              </a:cubicBezTo>
                              <a:cubicBezTo>
                                <a:pt x="170269" y="24403"/>
                                <a:pt x="193891" y="88525"/>
                                <a:pt x="139459" y="103473"/>
                              </a:cubicBezTo>
                              <a:cubicBezTo>
                                <a:pt x="115710" y="109988"/>
                                <a:pt x="90576" y="96742"/>
                                <a:pt x="83706" y="73844"/>
                              </a:cubicBezTo>
                              <a:cubicBezTo>
                                <a:pt x="83845" y="74289"/>
                                <a:pt x="86385" y="74162"/>
                                <a:pt x="86614" y="74835"/>
                              </a:cubicBezTo>
                              <a:cubicBezTo>
                                <a:pt x="98400" y="110433"/>
                                <a:pt x="138735" y="104832"/>
                                <a:pt x="151397" y="74340"/>
                              </a:cubicBezTo>
                              <a:cubicBezTo>
                                <a:pt x="162255" y="48203"/>
                                <a:pt x="147650" y="19247"/>
                                <a:pt x="121679" y="10763"/>
                              </a:cubicBezTo>
                              <a:cubicBezTo>
                                <a:pt x="91986" y="1073"/>
                                <a:pt x="60731" y="17444"/>
                                <a:pt x="39903" y="38932"/>
                              </a:cubicBezTo>
                              <a:cubicBezTo>
                                <a:pt x="30315" y="48825"/>
                                <a:pt x="2337" y="99130"/>
                                <a:pt x="38697" y="98419"/>
                              </a:cubicBezTo>
                              <a:cubicBezTo>
                                <a:pt x="41338" y="98368"/>
                                <a:pt x="45479" y="101581"/>
                                <a:pt x="47155" y="101492"/>
                              </a:cubicBezTo>
                              <a:cubicBezTo>
                                <a:pt x="17386" y="103003"/>
                                <a:pt x="0" y="75165"/>
                                <a:pt x="14478" y="47758"/>
                              </a:cubicBezTo>
                              <a:cubicBezTo>
                                <a:pt x="31699" y="15135"/>
                                <a:pt x="64272" y="0"/>
                                <a:pt x="97656"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46" name="Shape 23846"/>
                      <wps:cNvSpPr/>
                      <wps:spPr>
                        <a:xfrm>
                          <a:off x="2546503" y="31064"/>
                          <a:ext cx="108648" cy="76029"/>
                        </a:xfrm>
                        <a:custGeom>
                          <a:avLst/>
                          <a:gdLst/>
                          <a:ahLst/>
                          <a:cxnLst/>
                          <a:rect l="0" t="0" r="0" b="0"/>
                          <a:pathLst>
                            <a:path w="108648" h="76029">
                              <a:moveTo>
                                <a:pt x="39180" y="1572"/>
                              </a:moveTo>
                              <a:cubicBezTo>
                                <a:pt x="46841" y="0"/>
                                <a:pt x="54896" y="248"/>
                                <a:pt x="62687" y="2203"/>
                              </a:cubicBezTo>
                              <a:cubicBezTo>
                                <a:pt x="73749" y="4985"/>
                                <a:pt x="86551" y="9163"/>
                                <a:pt x="94666" y="17456"/>
                              </a:cubicBezTo>
                              <a:cubicBezTo>
                                <a:pt x="108648" y="31756"/>
                                <a:pt x="102083" y="51441"/>
                                <a:pt x="87909" y="62643"/>
                              </a:cubicBezTo>
                              <a:cubicBezTo>
                                <a:pt x="87655" y="62833"/>
                                <a:pt x="86309" y="61957"/>
                                <a:pt x="86220" y="62059"/>
                              </a:cubicBezTo>
                              <a:cubicBezTo>
                                <a:pt x="94272" y="52432"/>
                                <a:pt x="94628" y="38767"/>
                                <a:pt x="89979" y="27324"/>
                              </a:cubicBezTo>
                              <a:cubicBezTo>
                                <a:pt x="82702" y="9442"/>
                                <a:pt x="68059" y="2305"/>
                                <a:pt x="49835" y="8592"/>
                              </a:cubicBezTo>
                              <a:cubicBezTo>
                                <a:pt x="20612" y="18675"/>
                                <a:pt x="8458" y="48089"/>
                                <a:pt x="16802" y="76029"/>
                              </a:cubicBezTo>
                              <a:cubicBezTo>
                                <a:pt x="16701" y="75698"/>
                                <a:pt x="14465" y="75597"/>
                                <a:pt x="14148" y="75114"/>
                              </a:cubicBezTo>
                              <a:cubicBezTo>
                                <a:pt x="1575" y="56928"/>
                                <a:pt x="0" y="27286"/>
                                <a:pt x="18034" y="11855"/>
                              </a:cubicBezTo>
                              <a:cubicBezTo>
                                <a:pt x="24251" y="6534"/>
                                <a:pt x="31518" y="3143"/>
                                <a:pt x="39180"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47" name="Shape 23847"/>
                      <wps:cNvSpPr/>
                      <wps:spPr>
                        <a:xfrm>
                          <a:off x="3132506" y="3754"/>
                          <a:ext cx="193878" cy="110427"/>
                        </a:xfrm>
                        <a:custGeom>
                          <a:avLst/>
                          <a:gdLst/>
                          <a:ahLst/>
                          <a:cxnLst/>
                          <a:rect l="0" t="0" r="0" b="0"/>
                          <a:pathLst>
                            <a:path w="193878" h="110427">
                              <a:moveTo>
                                <a:pt x="96229" y="1637"/>
                              </a:moveTo>
                              <a:cubicBezTo>
                                <a:pt x="129611" y="0"/>
                                <a:pt x="162192" y="15142"/>
                                <a:pt x="179413" y="47765"/>
                              </a:cubicBezTo>
                              <a:cubicBezTo>
                                <a:pt x="193878" y="75172"/>
                                <a:pt x="176492" y="102998"/>
                                <a:pt x="146736" y="101499"/>
                              </a:cubicBezTo>
                              <a:cubicBezTo>
                                <a:pt x="148400" y="101575"/>
                                <a:pt x="152553" y="98375"/>
                                <a:pt x="155194" y="98426"/>
                              </a:cubicBezTo>
                              <a:cubicBezTo>
                                <a:pt x="191554" y="99124"/>
                                <a:pt x="163564" y="48832"/>
                                <a:pt x="153988" y="38939"/>
                              </a:cubicBezTo>
                              <a:cubicBezTo>
                                <a:pt x="133172" y="17451"/>
                                <a:pt x="101905" y="1068"/>
                                <a:pt x="72200" y="10770"/>
                              </a:cubicBezTo>
                              <a:cubicBezTo>
                                <a:pt x="46241" y="19241"/>
                                <a:pt x="31636" y="48197"/>
                                <a:pt x="42482" y="74347"/>
                              </a:cubicBezTo>
                              <a:cubicBezTo>
                                <a:pt x="55156" y="104827"/>
                                <a:pt x="95491" y="110427"/>
                                <a:pt x="107277" y="74842"/>
                              </a:cubicBezTo>
                              <a:cubicBezTo>
                                <a:pt x="107493" y="74169"/>
                                <a:pt x="110046" y="74283"/>
                                <a:pt x="110173" y="73851"/>
                              </a:cubicBezTo>
                              <a:cubicBezTo>
                                <a:pt x="103315" y="96737"/>
                                <a:pt x="78181" y="109983"/>
                                <a:pt x="54432" y="103468"/>
                              </a:cubicBezTo>
                              <a:cubicBezTo>
                                <a:pt x="0" y="88532"/>
                                <a:pt x="23622" y="24410"/>
                                <a:pt x="63119" y="8840"/>
                              </a:cubicBezTo>
                              <a:cubicBezTo>
                                <a:pt x="73885" y="4592"/>
                                <a:pt x="85102" y="2182"/>
                                <a:pt x="96229"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48" name="Shape 23848"/>
                      <wps:cNvSpPr/>
                      <wps:spPr>
                        <a:xfrm>
                          <a:off x="3177474" y="31065"/>
                          <a:ext cx="108636" cy="76038"/>
                        </a:xfrm>
                        <a:custGeom>
                          <a:avLst/>
                          <a:gdLst/>
                          <a:ahLst/>
                          <a:cxnLst/>
                          <a:rect l="0" t="0" r="0" b="0"/>
                          <a:pathLst>
                            <a:path w="108636" h="76038">
                              <a:moveTo>
                                <a:pt x="69458" y="1573"/>
                              </a:moveTo>
                              <a:cubicBezTo>
                                <a:pt x="77117" y="3146"/>
                                <a:pt x="84385" y="6537"/>
                                <a:pt x="90602" y="11852"/>
                              </a:cubicBezTo>
                              <a:cubicBezTo>
                                <a:pt x="108636" y="27283"/>
                                <a:pt x="107074" y="56925"/>
                                <a:pt x="94514" y="75124"/>
                              </a:cubicBezTo>
                              <a:cubicBezTo>
                                <a:pt x="94171" y="75606"/>
                                <a:pt x="91948" y="75695"/>
                                <a:pt x="91859" y="76038"/>
                              </a:cubicBezTo>
                              <a:cubicBezTo>
                                <a:pt x="100178" y="48085"/>
                                <a:pt x="88036" y="18672"/>
                                <a:pt x="58814" y="8588"/>
                              </a:cubicBezTo>
                              <a:cubicBezTo>
                                <a:pt x="40577" y="2302"/>
                                <a:pt x="25946" y="9439"/>
                                <a:pt x="18669" y="27321"/>
                              </a:cubicBezTo>
                              <a:cubicBezTo>
                                <a:pt x="14008" y="38764"/>
                                <a:pt x="14376" y="52429"/>
                                <a:pt x="22428" y="62055"/>
                              </a:cubicBezTo>
                              <a:cubicBezTo>
                                <a:pt x="22339" y="61966"/>
                                <a:pt x="20981" y="62830"/>
                                <a:pt x="20739" y="62640"/>
                              </a:cubicBezTo>
                              <a:cubicBezTo>
                                <a:pt x="6566" y="51438"/>
                                <a:pt x="0" y="31753"/>
                                <a:pt x="13983" y="17453"/>
                              </a:cubicBezTo>
                              <a:cubicBezTo>
                                <a:pt x="22098" y="9160"/>
                                <a:pt x="34900" y="4982"/>
                                <a:pt x="45961" y="2200"/>
                              </a:cubicBezTo>
                              <a:cubicBezTo>
                                <a:pt x="53746" y="244"/>
                                <a:pt x="61798" y="0"/>
                                <a:pt x="69458"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49" name="Shape 23849"/>
                      <wps:cNvSpPr/>
                      <wps:spPr>
                        <a:xfrm>
                          <a:off x="3075772" y="0"/>
                          <a:ext cx="81864" cy="103607"/>
                        </a:xfrm>
                        <a:custGeom>
                          <a:avLst/>
                          <a:gdLst/>
                          <a:ahLst/>
                          <a:cxnLst/>
                          <a:rect l="0" t="0" r="0" b="0"/>
                          <a:pathLst>
                            <a:path w="81864" h="103607">
                              <a:moveTo>
                                <a:pt x="32347" y="0"/>
                              </a:moveTo>
                              <a:cubicBezTo>
                                <a:pt x="32461" y="432"/>
                                <a:pt x="35852" y="737"/>
                                <a:pt x="36335" y="1372"/>
                              </a:cubicBezTo>
                              <a:cubicBezTo>
                                <a:pt x="38417" y="4064"/>
                                <a:pt x="39891" y="6706"/>
                                <a:pt x="40932" y="9296"/>
                              </a:cubicBezTo>
                              <a:cubicBezTo>
                                <a:pt x="41986" y="6706"/>
                                <a:pt x="43459" y="4064"/>
                                <a:pt x="45529" y="1372"/>
                              </a:cubicBezTo>
                              <a:cubicBezTo>
                                <a:pt x="46025" y="737"/>
                                <a:pt x="49403" y="432"/>
                                <a:pt x="49517" y="0"/>
                              </a:cubicBezTo>
                              <a:cubicBezTo>
                                <a:pt x="42482" y="26962"/>
                                <a:pt x="81864" y="32715"/>
                                <a:pt x="79578" y="60935"/>
                              </a:cubicBezTo>
                              <a:cubicBezTo>
                                <a:pt x="78029" y="80048"/>
                                <a:pt x="65062" y="95631"/>
                                <a:pt x="48069" y="103149"/>
                              </a:cubicBezTo>
                              <a:cubicBezTo>
                                <a:pt x="47803" y="103264"/>
                                <a:pt x="46558" y="103607"/>
                                <a:pt x="46710" y="103530"/>
                              </a:cubicBezTo>
                              <a:cubicBezTo>
                                <a:pt x="66446" y="93980"/>
                                <a:pt x="68326" y="71742"/>
                                <a:pt x="56947" y="55143"/>
                              </a:cubicBezTo>
                              <a:cubicBezTo>
                                <a:pt x="51105" y="46647"/>
                                <a:pt x="44183" y="37948"/>
                                <a:pt x="40932" y="28765"/>
                              </a:cubicBezTo>
                              <a:cubicBezTo>
                                <a:pt x="37668" y="37948"/>
                                <a:pt x="30759" y="46647"/>
                                <a:pt x="24930" y="55143"/>
                              </a:cubicBezTo>
                              <a:cubicBezTo>
                                <a:pt x="13551" y="71742"/>
                                <a:pt x="15418" y="93980"/>
                                <a:pt x="35153" y="103530"/>
                              </a:cubicBezTo>
                              <a:cubicBezTo>
                                <a:pt x="35293" y="103607"/>
                                <a:pt x="34061" y="103264"/>
                                <a:pt x="33807" y="103149"/>
                              </a:cubicBezTo>
                              <a:cubicBezTo>
                                <a:pt x="16789" y="95631"/>
                                <a:pt x="3848" y="80048"/>
                                <a:pt x="2299" y="60935"/>
                              </a:cubicBezTo>
                              <a:cubicBezTo>
                                <a:pt x="0" y="32715"/>
                                <a:pt x="39370"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50" name="Shape 23850"/>
                      <wps:cNvSpPr/>
                      <wps:spPr>
                        <a:xfrm>
                          <a:off x="3104851" y="51895"/>
                          <a:ext cx="24168" cy="51549"/>
                        </a:xfrm>
                        <a:custGeom>
                          <a:avLst/>
                          <a:gdLst/>
                          <a:ahLst/>
                          <a:cxnLst/>
                          <a:rect l="0" t="0" r="0" b="0"/>
                          <a:pathLst>
                            <a:path w="24168" h="51549">
                              <a:moveTo>
                                <a:pt x="12078" y="0"/>
                              </a:moveTo>
                              <a:cubicBezTo>
                                <a:pt x="19939" y="0"/>
                                <a:pt x="24168" y="7976"/>
                                <a:pt x="24168" y="23482"/>
                              </a:cubicBezTo>
                              <a:cubicBezTo>
                                <a:pt x="24168" y="38976"/>
                                <a:pt x="12078" y="51549"/>
                                <a:pt x="12078" y="51549"/>
                              </a:cubicBezTo>
                              <a:cubicBezTo>
                                <a:pt x="12078" y="51549"/>
                                <a:pt x="0" y="38976"/>
                                <a:pt x="0" y="23482"/>
                              </a:cubicBezTo>
                              <a:cubicBezTo>
                                <a:pt x="0" y="7976"/>
                                <a:pt x="4229" y="0"/>
                                <a:pt x="12078"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51" name="Shape 23851"/>
                      <wps:cNvSpPr/>
                      <wps:spPr>
                        <a:xfrm>
                          <a:off x="2907032" y="3754"/>
                          <a:ext cx="193878" cy="110433"/>
                        </a:xfrm>
                        <a:custGeom>
                          <a:avLst/>
                          <a:gdLst/>
                          <a:ahLst/>
                          <a:cxnLst/>
                          <a:rect l="0" t="0" r="0" b="0"/>
                          <a:pathLst>
                            <a:path w="193878" h="110433">
                              <a:moveTo>
                                <a:pt x="97643" y="1635"/>
                              </a:moveTo>
                              <a:cubicBezTo>
                                <a:pt x="108771" y="2180"/>
                                <a:pt x="119990" y="4588"/>
                                <a:pt x="130759" y="8833"/>
                              </a:cubicBezTo>
                              <a:cubicBezTo>
                                <a:pt x="170256" y="24403"/>
                                <a:pt x="193878" y="88525"/>
                                <a:pt x="139446" y="103473"/>
                              </a:cubicBezTo>
                              <a:cubicBezTo>
                                <a:pt x="115697" y="109988"/>
                                <a:pt x="90563" y="96742"/>
                                <a:pt x="83706" y="73844"/>
                              </a:cubicBezTo>
                              <a:cubicBezTo>
                                <a:pt x="83832" y="74289"/>
                                <a:pt x="86373" y="74162"/>
                                <a:pt x="86601" y="74835"/>
                              </a:cubicBezTo>
                              <a:cubicBezTo>
                                <a:pt x="98387" y="110433"/>
                                <a:pt x="138722" y="104832"/>
                                <a:pt x="151384" y="74340"/>
                              </a:cubicBezTo>
                              <a:cubicBezTo>
                                <a:pt x="162242" y="48203"/>
                                <a:pt x="147638" y="19247"/>
                                <a:pt x="121666" y="10763"/>
                              </a:cubicBezTo>
                              <a:cubicBezTo>
                                <a:pt x="91973" y="1073"/>
                                <a:pt x="60706" y="17444"/>
                                <a:pt x="39891" y="38932"/>
                              </a:cubicBezTo>
                              <a:cubicBezTo>
                                <a:pt x="30302" y="48825"/>
                                <a:pt x="2324" y="99130"/>
                                <a:pt x="38684" y="98419"/>
                              </a:cubicBezTo>
                              <a:cubicBezTo>
                                <a:pt x="41326" y="98368"/>
                                <a:pt x="45466" y="101581"/>
                                <a:pt x="47142" y="101492"/>
                              </a:cubicBezTo>
                              <a:cubicBezTo>
                                <a:pt x="17373" y="103003"/>
                                <a:pt x="0" y="75165"/>
                                <a:pt x="14465" y="47758"/>
                              </a:cubicBezTo>
                              <a:cubicBezTo>
                                <a:pt x="31686" y="15135"/>
                                <a:pt x="64260" y="0"/>
                                <a:pt x="97643"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52" name="Shape 23852"/>
                      <wps:cNvSpPr/>
                      <wps:spPr>
                        <a:xfrm>
                          <a:off x="2947292" y="31064"/>
                          <a:ext cx="108649" cy="76029"/>
                        </a:xfrm>
                        <a:custGeom>
                          <a:avLst/>
                          <a:gdLst/>
                          <a:ahLst/>
                          <a:cxnLst/>
                          <a:rect l="0" t="0" r="0" b="0"/>
                          <a:pathLst>
                            <a:path w="108649" h="76029">
                              <a:moveTo>
                                <a:pt x="39184" y="1572"/>
                              </a:moveTo>
                              <a:cubicBezTo>
                                <a:pt x="46844" y="0"/>
                                <a:pt x="54896" y="248"/>
                                <a:pt x="62687" y="2203"/>
                              </a:cubicBezTo>
                              <a:cubicBezTo>
                                <a:pt x="73749" y="4985"/>
                                <a:pt x="86551" y="9163"/>
                                <a:pt x="94666" y="17456"/>
                              </a:cubicBezTo>
                              <a:cubicBezTo>
                                <a:pt x="108649" y="31756"/>
                                <a:pt x="102083" y="51441"/>
                                <a:pt x="87909" y="62643"/>
                              </a:cubicBezTo>
                              <a:cubicBezTo>
                                <a:pt x="87668" y="62833"/>
                                <a:pt x="86309" y="61957"/>
                                <a:pt x="86220" y="62059"/>
                              </a:cubicBezTo>
                              <a:cubicBezTo>
                                <a:pt x="94272" y="52432"/>
                                <a:pt x="94628" y="38767"/>
                                <a:pt x="89980" y="27324"/>
                              </a:cubicBezTo>
                              <a:cubicBezTo>
                                <a:pt x="82703" y="9442"/>
                                <a:pt x="68059" y="2305"/>
                                <a:pt x="49835" y="8592"/>
                              </a:cubicBezTo>
                              <a:cubicBezTo>
                                <a:pt x="20612" y="18675"/>
                                <a:pt x="8471" y="48089"/>
                                <a:pt x="16802" y="76029"/>
                              </a:cubicBezTo>
                              <a:cubicBezTo>
                                <a:pt x="16701" y="75698"/>
                                <a:pt x="14478" y="75597"/>
                                <a:pt x="14148" y="75114"/>
                              </a:cubicBezTo>
                              <a:cubicBezTo>
                                <a:pt x="1575" y="56928"/>
                                <a:pt x="0" y="27286"/>
                                <a:pt x="18034" y="11855"/>
                              </a:cubicBezTo>
                              <a:cubicBezTo>
                                <a:pt x="24257" y="6534"/>
                                <a:pt x="31525" y="3143"/>
                                <a:pt x="39184"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53" name="Shape 23853"/>
                      <wps:cNvSpPr/>
                      <wps:spPr>
                        <a:xfrm>
                          <a:off x="3552807" y="7985"/>
                          <a:ext cx="155587" cy="119333"/>
                        </a:xfrm>
                        <a:custGeom>
                          <a:avLst/>
                          <a:gdLst/>
                          <a:ahLst/>
                          <a:cxnLst/>
                          <a:rect l="0" t="0" r="0" b="0"/>
                          <a:pathLst>
                            <a:path w="155587" h="119333">
                              <a:moveTo>
                                <a:pt x="65248" y="1275"/>
                              </a:moveTo>
                              <a:cubicBezTo>
                                <a:pt x="85963" y="0"/>
                                <a:pt x="107299" y="5808"/>
                                <a:pt x="123406" y="17124"/>
                              </a:cubicBezTo>
                              <a:cubicBezTo>
                                <a:pt x="134404" y="24134"/>
                                <a:pt x="142608" y="34573"/>
                                <a:pt x="148196" y="44911"/>
                              </a:cubicBezTo>
                              <a:cubicBezTo>
                                <a:pt x="153327" y="56125"/>
                                <a:pt x="155587" y="67873"/>
                                <a:pt x="154241" y="80077"/>
                              </a:cubicBezTo>
                              <a:cubicBezTo>
                                <a:pt x="152298" y="95724"/>
                                <a:pt x="142926" y="105985"/>
                                <a:pt x="133045" y="111281"/>
                              </a:cubicBezTo>
                              <a:cubicBezTo>
                                <a:pt x="128105" y="113872"/>
                                <a:pt x="122580" y="115752"/>
                                <a:pt x="117500" y="115866"/>
                              </a:cubicBezTo>
                              <a:cubicBezTo>
                                <a:pt x="112458" y="115828"/>
                                <a:pt x="107366" y="114888"/>
                                <a:pt x="102451" y="112247"/>
                              </a:cubicBezTo>
                              <a:cubicBezTo>
                                <a:pt x="103518" y="112856"/>
                                <a:pt x="107785" y="111345"/>
                                <a:pt x="109613" y="112259"/>
                              </a:cubicBezTo>
                              <a:cubicBezTo>
                                <a:pt x="121272" y="119333"/>
                                <a:pt x="129705" y="110240"/>
                                <a:pt x="134404" y="96969"/>
                              </a:cubicBezTo>
                              <a:cubicBezTo>
                                <a:pt x="139078" y="83964"/>
                                <a:pt x="138785" y="65460"/>
                                <a:pt x="136169" y="59059"/>
                              </a:cubicBezTo>
                              <a:cubicBezTo>
                                <a:pt x="133667" y="51960"/>
                                <a:pt x="130124" y="44365"/>
                                <a:pt x="125235" y="37520"/>
                              </a:cubicBezTo>
                              <a:cubicBezTo>
                                <a:pt x="120218" y="31030"/>
                                <a:pt x="114135" y="24515"/>
                                <a:pt x="106947" y="19359"/>
                              </a:cubicBezTo>
                              <a:cubicBezTo>
                                <a:pt x="92532" y="9389"/>
                                <a:pt x="73863" y="3827"/>
                                <a:pt x="55728" y="7459"/>
                              </a:cubicBezTo>
                              <a:cubicBezTo>
                                <a:pt x="47917" y="9173"/>
                                <a:pt x="40691" y="12158"/>
                                <a:pt x="35573" y="16374"/>
                              </a:cubicBezTo>
                              <a:cubicBezTo>
                                <a:pt x="30709" y="20680"/>
                                <a:pt x="26797" y="25912"/>
                                <a:pt x="24028" y="31703"/>
                              </a:cubicBezTo>
                              <a:cubicBezTo>
                                <a:pt x="18478" y="43273"/>
                                <a:pt x="17551" y="57040"/>
                                <a:pt x="22974" y="70108"/>
                              </a:cubicBezTo>
                              <a:cubicBezTo>
                                <a:pt x="26136" y="77741"/>
                                <a:pt x="31039" y="83799"/>
                                <a:pt x="36779" y="88053"/>
                              </a:cubicBezTo>
                              <a:cubicBezTo>
                                <a:pt x="41440" y="92587"/>
                                <a:pt x="46253" y="95330"/>
                                <a:pt x="51232" y="95889"/>
                              </a:cubicBezTo>
                              <a:cubicBezTo>
                                <a:pt x="60973" y="97857"/>
                                <a:pt x="71729" y="91952"/>
                                <a:pt x="81242" y="76394"/>
                              </a:cubicBezTo>
                              <a:cubicBezTo>
                                <a:pt x="81585" y="75785"/>
                                <a:pt x="83744" y="76471"/>
                                <a:pt x="83972" y="76077"/>
                              </a:cubicBezTo>
                              <a:cubicBezTo>
                                <a:pt x="77965" y="86466"/>
                                <a:pt x="69723" y="93108"/>
                                <a:pt x="61277" y="97629"/>
                              </a:cubicBezTo>
                              <a:cubicBezTo>
                                <a:pt x="52654" y="101312"/>
                                <a:pt x="44767" y="103001"/>
                                <a:pt x="34912" y="99242"/>
                              </a:cubicBezTo>
                              <a:cubicBezTo>
                                <a:pt x="7696" y="91761"/>
                                <a:pt x="0" y="72000"/>
                                <a:pt x="4026" y="52163"/>
                              </a:cubicBezTo>
                              <a:cubicBezTo>
                                <a:pt x="6058" y="42244"/>
                                <a:pt x="11011" y="32287"/>
                                <a:pt x="17932" y="23855"/>
                              </a:cubicBezTo>
                              <a:cubicBezTo>
                                <a:pt x="21387" y="19638"/>
                                <a:pt x="25336" y="15803"/>
                                <a:pt x="29654" y="12526"/>
                              </a:cubicBezTo>
                              <a:cubicBezTo>
                                <a:pt x="31813" y="10888"/>
                                <a:pt x="34061" y="9402"/>
                                <a:pt x="36411" y="8069"/>
                              </a:cubicBezTo>
                              <a:cubicBezTo>
                                <a:pt x="38964" y="6798"/>
                                <a:pt x="41999" y="5808"/>
                                <a:pt x="44958" y="4970"/>
                              </a:cubicBezTo>
                              <a:cubicBezTo>
                                <a:pt x="51508" y="2912"/>
                                <a:pt x="58344" y="1700"/>
                                <a:pt x="65248" y="127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54" name="Shape 23854"/>
                      <wps:cNvSpPr/>
                      <wps:spPr>
                        <a:xfrm>
                          <a:off x="3583436" y="35401"/>
                          <a:ext cx="99441" cy="83541"/>
                        </a:xfrm>
                        <a:custGeom>
                          <a:avLst/>
                          <a:gdLst/>
                          <a:ahLst/>
                          <a:cxnLst/>
                          <a:rect l="0" t="0" r="0" b="0"/>
                          <a:pathLst>
                            <a:path w="99441" h="83541">
                              <a:moveTo>
                                <a:pt x="44158" y="1295"/>
                              </a:moveTo>
                              <a:cubicBezTo>
                                <a:pt x="61875" y="0"/>
                                <a:pt x="79718" y="8954"/>
                                <a:pt x="87821" y="23635"/>
                              </a:cubicBezTo>
                              <a:cubicBezTo>
                                <a:pt x="99441" y="45745"/>
                                <a:pt x="81890" y="70714"/>
                                <a:pt x="66548" y="83261"/>
                              </a:cubicBezTo>
                              <a:cubicBezTo>
                                <a:pt x="66167" y="83541"/>
                                <a:pt x="64580" y="83020"/>
                                <a:pt x="64376" y="83337"/>
                              </a:cubicBezTo>
                              <a:cubicBezTo>
                                <a:pt x="72593" y="71679"/>
                                <a:pt x="78270" y="58280"/>
                                <a:pt x="77762" y="45237"/>
                              </a:cubicBezTo>
                              <a:cubicBezTo>
                                <a:pt x="77356" y="32296"/>
                                <a:pt x="70841" y="18707"/>
                                <a:pt x="56591" y="10312"/>
                              </a:cubicBezTo>
                              <a:cubicBezTo>
                                <a:pt x="47879" y="4547"/>
                                <a:pt x="38595" y="4191"/>
                                <a:pt x="31039" y="6045"/>
                              </a:cubicBezTo>
                              <a:cubicBezTo>
                                <a:pt x="23381" y="8407"/>
                                <a:pt x="17196" y="14707"/>
                                <a:pt x="13348" y="23355"/>
                              </a:cubicBezTo>
                              <a:cubicBezTo>
                                <a:pt x="8357" y="34544"/>
                                <a:pt x="9182" y="48273"/>
                                <a:pt x="15177" y="58229"/>
                              </a:cubicBezTo>
                              <a:cubicBezTo>
                                <a:pt x="15126" y="58115"/>
                                <a:pt x="13970" y="58941"/>
                                <a:pt x="13780" y="58738"/>
                              </a:cubicBezTo>
                              <a:cubicBezTo>
                                <a:pt x="11049" y="55791"/>
                                <a:pt x="8573" y="52311"/>
                                <a:pt x="6528" y="48539"/>
                              </a:cubicBezTo>
                              <a:cubicBezTo>
                                <a:pt x="4216" y="44869"/>
                                <a:pt x="2451" y="40932"/>
                                <a:pt x="1638" y="36868"/>
                              </a:cubicBezTo>
                              <a:cubicBezTo>
                                <a:pt x="0" y="28816"/>
                                <a:pt x="1753" y="20129"/>
                                <a:pt x="8890" y="13246"/>
                              </a:cubicBezTo>
                              <a:cubicBezTo>
                                <a:pt x="17297" y="5283"/>
                                <a:pt x="31674" y="1651"/>
                                <a:pt x="44158" y="129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55" name="Shape 23855"/>
                      <wps:cNvSpPr/>
                      <wps:spPr>
                        <a:xfrm>
                          <a:off x="3476562" y="0"/>
                          <a:ext cx="81864" cy="103607"/>
                        </a:xfrm>
                        <a:custGeom>
                          <a:avLst/>
                          <a:gdLst/>
                          <a:ahLst/>
                          <a:cxnLst/>
                          <a:rect l="0" t="0" r="0" b="0"/>
                          <a:pathLst>
                            <a:path w="81864" h="103607">
                              <a:moveTo>
                                <a:pt x="32347" y="0"/>
                              </a:moveTo>
                              <a:cubicBezTo>
                                <a:pt x="32461" y="432"/>
                                <a:pt x="35852" y="737"/>
                                <a:pt x="36335" y="1372"/>
                              </a:cubicBezTo>
                              <a:cubicBezTo>
                                <a:pt x="38417" y="4064"/>
                                <a:pt x="39891" y="6706"/>
                                <a:pt x="40945" y="9296"/>
                              </a:cubicBezTo>
                              <a:cubicBezTo>
                                <a:pt x="41986" y="6706"/>
                                <a:pt x="43459" y="4064"/>
                                <a:pt x="45542" y="1372"/>
                              </a:cubicBezTo>
                              <a:cubicBezTo>
                                <a:pt x="46025" y="737"/>
                                <a:pt x="49403" y="432"/>
                                <a:pt x="49517" y="0"/>
                              </a:cubicBezTo>
                              <a:cubicBezTo>
                                <a:pt x="42494" y="26962"/>
                                <a:pt x="81864" y="32715"/>
                                <a:pt x="79578" y="60935"/>
                              </a:cubicBezTo>
                              <a:cubicBezTo>
                                <a:pt x="78029" y="80048"/>
                                <a:pt x="65062" y="95631"/>
                                <a:pt x="48069" y="103149"/>
                              </a:cubicBezTo>
                              <a:cubicBezTo>
                                <a:pt x="47803" y="103264"/>
                                <a:pt x="46558" y="103607"/>
                                <a:pt x="46710" y="103530"/>
                              </a:cubicBezTo>
                              <a:cubicBezTo>
                                <a:pt x="66459" y="93980"/>
                                <a:pt x="68326" y="71742"/>
                                <a:pt x="56947" y="55143"/>
                              </a:cubicBezTo>
                              <a:cubicBezTo>
                                <a:pt x="51105" y="46647"/>
                                <a:pt x="44183" y="37948"/>
                                <a:pt x="40932" y="28765"/>
                              </a:cubicBezTo>
                              <a:cubicBezTo>
                                <a:pt x="37668" y="37948"/>
                                <a:pt x="30759" y="46647"/>
                                <a:pt x="24930" y="55143"/>
                              </a:cubicBezTo>
                              <a:cubicBezTo>
                                <a:pt x="13551" y="71742"/>
                                <a:pt x="15418" y="93980"/>
                                <a:pt x="35153" y="103530"/>
                              </a:cubicBezTo>
                              <a:cubicBezTo>
                                <a:pt x="35306" y="103607"/>
                                <a:pt x="34074" y="103264"/>
                                <a:pt x="33807" y="103149"/>
                              </a:cubicBezTo>
                              <a:cubicBezTo>
                                <a:pt x="16789" y="95631"/>
                                <a:pt x="3848" y="80048"/>
                                <a:pt x="2299" y="60935"/>
                              </a:cubicBezTo>
                              <a:cubicBezTo>
                                <a:pt x="0" y="32715"/>
                                <a:pt x="39382"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56" name="Shape 23856"/>
                      <wps:cNvSpPr/>
                      <wps:spPr>
                        <a:xfrm>
                          <a:off x="3505638" y="51895"/>
                          <a:ext cx="24168" cy="51549"/>
                        </a:xfrm>
                        <a:custGeom>
                          <a:avLst/>
                          <a:gdLst/>
                          <a:ahLst/>
                          <a:cxnLst/>
                          <a:rect l="0" t="0" r="0" b="0"/>
                          <a:pathLst>
                            <a:path w="24168" h="51549">
                              <a:moveTo>
                                <a:pt x="12078" y="0"/>
                              </a:moveTo>
                              <a:cubicBezTo>
                                <a:pt x="19939" y="0"/>
                                <a:pt x="24168" y="7976"/>
                                <a:pt x="24168" y="23482"/>
                              </a:cubicBezTo>
                              <a:cubicBezTo>
                                <a:pt x="24168" y="38976"/>
                                <a:pt x="12078" y="51549"/>
                                <a:pt x="12078" y="51549"/>
                              </a:cubicBezTo>
                              <a:cubicBezTo>
                                <a:pt x="12078" y="51549"/>
                                <a:pt x="0" y="38976"/>
                                <a:pt x="0" y="23482"/>
                              </a:cubicBezTo>
                              <a:cubicBezTo>
                                <a:pt x="0" y="7976"/>
                                <a:pt x="4229" y="0"/>
                                <a:pt x="12078"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57" name="Shape 23857"/>
                      <wps:cNvSpPr/>
                      <wps:spPr>
                        <a:xfrm>
                          <a:off x="3307821" y="3754"/>
                          <a:ext cx="193878" cy="110433"/>
                        </a:xfrm>
                        <a:custGeom>
                          <a:avLst/>
                          <a:gdLst/>
                          <a:ahLst/>
                          <a:cxnLst/>
                          <a:rect l="0" t="0" r="0" b="0"/>
                          <a:pathLst>
                            <a:path w="193878" h="110433">
                              <a:moveTo>
                                <a:pt x="97649" y="1635"/>
                              </a:moveTo>
                              <a:cubicBezTo>
                                <a:pt x="108776" y="2180"/>
                                <a:pt x="119993" y="4588"/>
                                <a:pt x="130759" y="8833"/>
                              </a:cubicBezTo>
                              <a:cubicBezTo>
                                <a:pt x="170256" y="24403"/>
                                <a:pt x="193878" y="88525"/>
                                <a:pt x="139446" y="103473"/>
                              </a:cubicBezTo>
                              <a:cubicBezTo>
                                <a:pt x="115697" y="109988"/>
                                <a:pt x="90563" y="96742"/>
                                <a:pt x="83706" y="73844"/>
                              </a:cubicBezTo>
                              <a:cubicBezTo>
                                <a:pt x="83832" y="74289"/>
                                <a:pt x="86373" y="74162"/>
                                <a:pt x="86601" y="74835"/>
                              </a:cubicBezTo>
                              <a:cubicBezTo>
                                <a:pt x="98387" y="110433"/>
                                <a:pt x="138722" y="104832"/>
                                <a:pt x="151384" y="74340"/>
                              </a:cubicBezTo>
                              <a:cubicBezTo>
                                <a:pt x="162242" y="48203"/>
                                <a:pt x="147638" y="19247"/>
                                <a:pt x="121666" y="10763"/>
                              </a:cubicBezTo>
                              <a:cubicBezTo>
                                <a:pt x="91973" y="1073"/>
                                <a:pt x="60706" y="17444"/>
                                <a:pt x="39891" y="38932"/>
                              </a:cubicBezTo>
                              <a:cubicBezTo>
                                <a:pt x="30315" y="48825"/>
                                <a:pt x="2324" y="99130"/>
                                <a:pt x="38684" y="98419"/>
                              </a:cubicBezTo>
                              <a:cubicBezTo>
                                <a:pt x="41313" y="98368"/>
                                <a:pt x="45466" y="101581"/>
                                <a:pt x="47142" y="101492"/>
                              </a:cubicBezTo>
                              <a:cubicBezTo>
                                <a:pt x="17373" y="103003"/>
                                <a:pt x="0" y="75165"/>
                                <a:pt x="14465" y="47758"/>
                              </a:cubicBezTo>
                              <a:cubicBezTo>
                                <a:pt x="31686" y="15135"/>
                                <a:pt x="64267" y="0"/>
                                <a:pt x="97649"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58" name="Shape 23858"/>
                      <wps:cNvSpPr/>
                      <wps:spPr>
                        <a:xfrm>
                          <a:off x="3348081" y="31064"/>
                          <a:ext cx="108649" cy="76029"/>
                        </a:xfrm>
                        <a:custGeom>
                          <a:avLst/>
                          <a:gdLst/>
                          <a:ahLst/>
                          <a:cxnLst/>
                          <a:rect l="0" t="0" r="0" b="0"/>
                          <a:pathLst>
                            <a:path w="108649" h="76029">
                              <a:moveTo>
                                <a:pt x="39186" y="1572"/>
                              </a:moveTo>
                              <a:cubicBezTo>
                                <a:pt x="46847" y="0"/>
                                <a:pt x="54902" y="248"/>
                                <a:pt x="62700" y="2203"/>
                              </a:cubicBezTo>
                              <a:cubicBezTo>
                                <a:pt x="73749" y="4985"/>
                                <a:pt x="86551" y="9163"/>
                                <a:pt x="94666" y="17456"/>
                              </a:cubicBezTo>
                              <a:cubicBezTo>
                                <a:pt x="108649" y="31756"/>
                                <a:pt x="102083" y="51441"/>
                                <a:pt x="87909" y="62643"/>
                              </a:cubicBezTo>
                              <a:cubicBezTo>
                                <a:pt x="87668" y="62833"/>
                                <a:pt x="86309" y="61957"/>
                                <a:pt x="86220" y="62059"/>
                              </a:cubicBezTo>
                              <a:cubicBezTo>
                                <a:pt x="94272" y="52432"/>
                                <a:pt x="94628" y="38767"/>
                                <a:pt x="89980" y="27324"/>
                              </a:cubicBezTo>
                              <a:cubicBezTo>
                                <a:pt x="82703" y="9442"/>
                                <a:pt x="68072" y="2305"/>
                                <a:pt x="49835" y="8592"/>
                              </a:cubicBezTo>
                              <a:cubicBezTo>
                                <a:pt x="20612" y="18675"/>
                                <a:pt x="8471" y="48089"/>
                                <a:pt x="16802" y="76029"/>
                              </a:cubicBezTo>
                              <a:cubicBezTo>
                                <a:pt x="16701" y="75698"/>
                                <a:pt x="14478" y="75597"/>
                                <a:pt x="14148" y="75114"/>
                              </a:cubicBezTo>
                              <a:cubicBezTo>
                                <a:pt x="1575" y="56928"/>
                                <a:pt x="0" y="27286"/>
                                <a:pt x="18034" y="11855"/>
                              </a:cubicBezTo>
                              <a:cubicBezTo>
                                <a:pt x="24257" y="6534"/>
                                <a:pt x="31525" y="3143"/>
                                <a:pt x="39186"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59" name="Shape 23859"/>
                      <wps:cNvSpPr/>
                      <wps:spPr>
                        <a:xfrm>
                          <a:off x="3735129" y="301925"/>
                          <a:ext cx="118593" cy="173929"/>
                        </a:xfrm>
                        <a:custGeom>
                          <a:avLst/>
                          <a:gdLst/>
                          <a:ahLst/>
                          <a:cxnLst/>
                          <a:rect l="0" t="0" r="0" b="0"/>
                          <a:pathLst>
                            <a:path w="118593" h="173929">
                              <a:moveTo>
                                <a:pt x="39368" y="2897"/>
                              </a:moveTo>
                              <a:cubicBezTo>
                                <a:pt x="63172" y="0"/>
                                <a:pt x="91868" y="18484"/>
                                <a:pt x="101600" y="43170"/>
                              </a:cubicBezTo>
                              <a:cubicBezTo>
                                <a:pt x="118593" y="86248"/>
                                <a:pt x="106172" y="136502"/>
                                <a:pt x="62674" y="159464"/>
                              </a:cubicBezTo>
                              <a:cubicBezTo>
                                <a:pt x="35268" y="173929"/>
                                <a:pt x="7442" y="156556"/>
                                <a:pt x="8941" y="126800"/>
                              </a:cubicBezTo>
                              <a:cubicBezTo>
                                <a:pt x="8852" y="128463"/>
                                <a:pt x="12052" y="132616"/>
                                <a:pt x="12002" y="135245"/>
                              </a:cubicBezTo>
                              <a:cubicBezTo>
                                <a:pt x="11303" y="171605"/>
                                <a:pt x="61607" y="143627"/>
                                <a:pt x="71501" y="134039"/>
                              </a:cubicBezTo>
                              <a:cubicBezTo>
                                <a:pt x="92989" y="113223"/>
                                <a:pt x="109360" y="81956"/>
                                <a:pt x="99670" y="52250"/>
                              </a:cubicBezTo>
                              <a:cubicBezTo>
                                <a:pt x="91199" y="26292"/>
                                <a:pt x="62230" y="11687"/>
                                <a:pt x="36094" y="22545"/>
                              </a:cubicBezTo>
                              <a:cubicBezTo>
                                <a:pt x="5613" y="35207"/>
                                <a:pt x="0" y="75542"/>
                                <a:pt x="35598" y="87328"/>
                              </a:cubicBezTo>
                              <a:cubicBezTo>
                                <a:pt x="36271" y="87544"/>
                                <a:pt x="36144" y="90097"/>
                                <a:pt x="36589" y="90223"/>
                              </a:cubicBezTo>
                              <a:cubicBezTo>
                                <a:pt x="13703" y="83378"/>
                                <a:pt x="457" y="58232"/>
                                <a:pt x="6960" y="34483"/>
                              </a:cubicBezTo>
                              <a:cubicBezTo>
                                <a:pt x="12565" y="14071"/>
                                <a:pt x="25086" y="4635"/>
                                <a:pt x="39368" y="289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60" name="Shape 23860"/>
                      <wps:cNvSpPr/>
                      <wps:spPr>
                        <a:xfrm>
                          <a:off x="3742219" y="332081"/>
                          <a:ext cx="77749" cy="103524"/>
                        </a:xfrm>
                        <a:custGeom>
                          <a:avLst/>
                          <a:gdLst/>
                          <a:ahLst/>
                          <a:cxnLst/>
                          <a:rect l="0" t="0" r="0" b="0"/>
                          <a:pathLst>
                            <a:path w="77749" h="103524">
                              <a:moveTo>
                                <a:pt x="34823" y="1665"/>
                              </a:moveTo>
                              <a:cubicBezTo>
                                <a:pt x="42932" y="0"/>
                                <a:pt x="51429" y="1854"/>
                                <a:pt x="58572" y="8846"/>
                              </a:cubicBezTo>
                              <a:cubicBezTo>
                                <a:pt x="66878" y="16961"/>
                                <a:pt x="71044" y="29762"/>
                                <a:pt x="73825" y="40824"/>
                              </a:cubicBezTo>
                              <a:cubicBezTo>
                                <a:pt x="77749" y="56394"/>
                                <a:pt x="74816" y="73044"/>
                                <a:pt x="64186" y="85477"/>
                              </a:cubicBezTo>
                              <a:cubicBezTo>
                                <a:pt x="48755" y="103524"/>
                                <a:pt x="19101" y="101937"/>
                                <a:pt x="914" y="89376"/>
                              </a:cubicBezTo>
                              <a:cubicBezTo>
                                <a:pt x="432" y="89033"/>
                                <a:pt x="330" y="86811"/>
                                <a:pt x="0" y="86722"/>
                              </a:cubicBezTo>
                              <a:cubicBezTo>
                                <a:pt x="27940" y="95053"/>
                                <a:pt x="57366" y="82899"/>
                                <a:pt x="67437" y="53689"/>
                              </a:cubicBezTo>
                              <a:cubicBezTo>
                                <a:pt x="73723" y="35439"/>
                                <a:pt x="66586" y="20809"/>
                                <a:pt x="48717" y="13532"/>
                              </a:cubicBezTo>
                              <a:cubicBezTo>
                                <a:pt x="37274" y="8871"/>
                                <a:pt x="23596" y="9252"/>
                                <a:pt x="13970" y="17291"/>
                              </a:cubicBezTo>
                              <a:cubicBezTo>
                                <a:pt x="14071" y="17215"/>
                                <a:pt x="13208" y="15843"/>
                                <a:pt x="13398" y="15602"/>
                              </a:cubicBezTo>
                              <a:cubicBezTo>
                                <a:pt x="18993" y="8515"/>
                                <a:pt x="26714" y="3331"/>
                                <a:pt x="34823" y="166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61" name="Shape 23861"/>
                      <wps:cNvSpPr/>
                      <wps:spPr>
                        <a:xfrm>
                          <a:off x="3745715" y="225268"/>
                          <a:ext cx="103594" cy="81839"/>
                        </a:xfrm>
                        <a:custGeom>
                          <a:avLst/>
                          <a:gdLst/>
                          <a:ahLst/>
                          <a:cxnLst/>
                          <a:rect l="0" t="0" r="0" b="0"/>
                          <a:pathLst>
                            <a:path w="103594" h="81839">
                              <a:moveTo>
                                <a:pt x="39993" y="3442"/>
                              </a:moveTo>
                              <a:cubicBezTo>
                                <a:pt x="53480" y="0"/>
                                <a:pt x="64199" y="8065"/>
                                <a:pt x="72771" y="17285"/>
                              </a:cubicBezTo>
                              <a:cubicBezTo>
                                <a:pt x="81611" y="26251"/>
                                <a:pt x="90208" y="36208"/>
                                <a:pt x="103493" y="31814"/>
                              </a:cubicBezTo>
                              <a:cubicBezTo>
                                <a:pt x="103124" y="32144"/>
                                <a:pt x="102921" y="36055"/>
                                <a:pt x="102235" y="36309"/>
                              </a:cubicBezTo>
                              <a:cubicBezTo>
                                <a:pt x="99543" y="38392"/>
                                <a:pt x="96901" y="39865"/>
                                <a:pt x="94311" y="40907"/>
                              </a:cubicBezTo>
                              <a:cubicBezTo>
                                <a:pt x="96901" y="41961"/>
                                <a:pt x="99543" y="43434"/>
                                <a:pt x="102235" y="45504"/>
                              </a:cubicBezTo>
                              <a:cubicBezTo>
                                <a:pt x="102870" y="45999"/>
                                <a:pt x="103162" y="49390"/>
                                <a:pt x="103594" y="49492"/>
                              </a:cubicBezTo>
                              <a:cubicBezTo>
                                <a:pt x="76645" y="42469"/>
                                <a:pt x="70891" y="81839"/>
                                <a:pt x="42659" y="79553"/>
                              </a:cubicBezTo>
                              <a:cubicBezTo>
                                <a:pt x="23559" y="78003"/>
                                <a:pt x="7976" y="65049"/>
                                <a:pt x="457" y="48044"/>
                              </a:cubicBezTo>
                              <a:cubicBezTo>
                                <a:pt x="343" y="47777"/>
                                <a:pt x="0" y="46546"/>
                                <a:pt x="76" y="46685"/>
                              </a:cubicBezTo>
                              <a:cubicBezTo>
                                <a:pt x="9627" y="66421"/>
                                <a:pt x="31864" y="68301"/>
                                <a:pt x="48463" y="56921"/>
                              </a:cubicBezTo>
                              <a:cubicBezTo>
                                <a:pt x="56960" y="51092"/>
                                <a:pt x="65659" y="44171"/>
                                <a:pt x="74841" y="40907"/>
                              </a:cubicBezTo>
                              <a:cubicBezTo>
                                <a:pt x="65761" y="37833"/>
                                <a:pt x="56858" y="30391"/>
                                <a:pt x="47981" y="24943"/>
                              </a:cubicBezTo>
                              <a:cubicBezTo>
                                <a:pt x="30861" y="14491"/>
                                <a:pt x="8827" y="20079"/>
                                <a:pt x="76" y="35128"/>
                              </a:cubicBezTo>
                              <a:cubicBezTo>
                                <a:pt x="0" y="35281"/>
                                <a:pt x="343" y="34011"/>
                                <a:pt x="432" y="33909"/>
                              </a:cubicBezTo>
                              <a:cubicBezTo>
                                <a:pt x="3709" y="27445"/>
                                <a:pt x="9398" y="21158"/>
                                <a:pt x="16154" y="15697"/>
                              </a:cubicBezTo>
                              <a:cubicBezTo>
                                <a:pt x="22606" y="10325"/>
                                <a:pt x="30683" y="5690"/>
                                <a:pt x="39993" y="344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62" name="Shape 23862"/>
                      <wps:cNvSpPr/>
                      <wps:spPr>
                        <a:xfrm>
                          <a:off x="3745866" y="254327"/>
                          <a:ext cx="51664" cy="24168"/>
                        </a:xfrm>
                        <a:custGeom>
                          <a:avLst/>
                          <a:gdLst/>
                          <a:ahLst/>
                          <a:cxnLst/>
                          <a:rect l="0" t="0" r="0" b="0"/>
                          <a:pathLst>
                            <a:path w="51664" h="24168">
                              <a:moveTo>
                                <a:pt x="27813" y="533"/>
                              </a:moveTo>
                              <a:cubicBezTo>
                                <a:pt x="43256" y="0"/>
                                <a:pt x="51664" y="4166"/>
                                <a:pt x="51562" y="12078"/>
                              </a:cubicBezTo>
                              <a:cubicBezTo>
                                <a:pt x="51562" y="19939"/>
                                <a:pt x="43574" y="24168"/>
                                <a:pt x="28080" y="24168"/>
                              </a:cubicBezTo>
                              <a:cubicBezTo>
                                <a:pt x="12573" y="24168"/>
                                <a:pt x="0" y="12078"/>
                                <a:pt x="0" y="12078"/>
                              </a:cubicBezTo>
                              <a:cubicBezTo>
                                <a:pt x="0" y="12078"/>
                                <a:pt x="3149" y="9055"/>
                                <a:pt x="8230" y="6032"/>
                              </a:cubicBezTo>
                              <a:cubicBezTo>
                                <a:pt x="13246" y="3340"/>
                                <a:pt x="20053" y="825"/>
                                <a:pt x="27813" y="53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63" name="Shape 23863"/>
                      <wps:cNvSpPr/>
                      <wps:spPr>
                        <a:xfrm>
                          <a:off x="3688615" y="86558"/>
                          <a:ext cx="133426" cy="148242"/>
                        </a:xfrm>
                        <a:custGeom>
                          <a:avLst/>
                          <a:gdLst/>
                          <a:ahLst/>
                          <a:cxnLst/>
                          <a:rect l="0" t="0" r="0" b="0"/>
                          <a:pathLst>
                            <a:path w="133426" h="148242">
                              <a:moveTo>
                                <a:pt x="44260" y="2550"/>
                              </a:moveTo>
                              <a:cubicBezTo>
                                <a:pt x="62028" y="0"/>
                                <a:pt x="80531" y="5396"/>
                                <a:pt x="96419" y="17178"/>
                              </a:cubicBezTo>
                              <a:cubicBezTo>
                                <a:pt x="117666" y="32660"/>
                                <a:pt x="131636" y="60422"/>
                                <a:pt x="132601" y="87714"/>
                              </a:cubicBezTo>
                              <a:cubicBezTo>
                                <a:pt x="133426" y="100160"/>
                                <a:pt x="129096" y="112365"/>
                                <a:pt x="122796" y="121687"/>
                              </a:cubicBezTo>
                              <a:cubicBezTo>
                                <a:pt x="116751" y="131021"/>
                                <a:pt x="107099" y="137892"/>
                                <a:pt x="97777" y="141346"/>
                              </a:cubicBezTo>
                              <a:cubicBezTo>
                                <a:pt x="78511" y="148242"/>
                                <a:pt x="58865" y="143251"/>
                                <a:pt x="46127" y="126640"/>
                              </a:cubicBezTo>
                              <a:cubicBezTo>
                                <a:pt x="43002" y="123033"/>
                                <a:pt x="41135" y="119096"/>
                                <a:pt x="40374" y="114803"/>
                              </a:cubicBezTo>
                              <a:cubicBezTo>
                                <a:pt x="39141" y="110701"/>
                                <a:pt x="38888" y="106282"/>
                                <a:pt x="39637" y="101557"/>
                              </a:cubicBezTo>
                              <a:cubicBezTo>
                                <a:pt x="40945" y="92286"/>
                                <a:pt x="44844" y="82202"/>
                                <a:pt x="52908" y="73147"/>
                              </a:cubicBezTo>
                              <a:cubicBezTo>
                                <a:pt x="52616" y="73490"/>
                                <a:pt x="53861" y="75357"/>
                                <a:pt x="53404" y="75878"/>
                              </a:cubicBezTo>
                              <a:cubicBezTo>
                                <a:pt x="47282" y="82926"/>
                                <a:pt x="43866" y="89530"/>
                                <a:pt x="42723" y="95233"/>
                              </a:cubicBezTo>
                              <a:cubicBezTo>
                                <a:pt x="41339" y="101075"/>
                                <a:pt x="41745" y="106320"/>
                                <a:pt x="44386" y="110625"/>
                              </a:cubicBezTo>
                              <a:cubicBezTo>
                                <a:pt x="48844" y="119413"/>
                                <a:pt x="60732" y="125992"/>
                                <a:pt x="76619" y="127859"/>
                              </a:cubicBezTo>
                              <a:cubicBezTo>
                                <a:pt x="90488" y="129256"/>
                                <a:pt x="103848" y="125890"/>
                                <a:pt x="113525" y="117140"/>
                              </a:cubicBezTo>
                              <a:cubicBezTo>
                                <a:pt x="123571" y="108402"/>
                                <a:pt x="128715" y="94432"/>
                                <a:pt x="126988" y="78202"/>
                              </a:cubicBezTo>
                              <a:cubicBezTo>
                                <a:pt x="125413" y="69261"/>
                                <a:pt x="122327" y="60498"/>
                                <a:pt x="117551" y="52903"/>
                              </a:cubicBezTo>
                              <a:cubicBezTo>
                                <a:pt x="112357" y="45550"/>
                                <a:pt x="106629" y="38616"/>
                                <a:pt x="99301" y="33587"/>
                              </a:cubicBezTo>
                              <a:cubicBezTo>
                                <a:pt x="85090" y="23071"/>
                                <a:pt x="67793" y="18347"/>
                                <a:pt x="52591" y="18258"/>
                              </a:cubicBezTo>
                              <a:cubicBezTo>
                                <a:pt x="45250" y="18258"/>
                                <a:pt x="28194" y="23058"/>
                                <a:pt x="17196" y="31631"/>
                              </a:cubicBezTo>
                              <a:cubicBezTo>
                                <a:pt x="5995" y="40318"/>
                                <a:pt x="0" y="51062"/>
                                <a:pt x="10287" y="60142"/>
                              </a:cubicBezTo>
                              <a:cubicBezTo>
                                <a:pt x="11951" y="61387"/>
                                <a:pt x="11722" y="66048"/>
                                <a:pt x="12611" y="66912"/>
                              </a:cubicBezTo>
                              <a:cubicBezTo>
                                <a:pt x="4318" y="59495"/>
                                <a:pt x="2019" y="48763"/>
                                <a:pt x="3797" y="37638"/>
                              </a:cubicBezTo>
                              <a:cubicBezTo>
                                <a:pt x="5880" y="26462"/>
                                <a:pt x="12713" y="14334"/>
                                <a:pt x="26861" y="7806"/>
                              </a:cubicBezTo>
                              <a:cubicBezTo>
                                <a:pt x="32496" y="5132"/>
                                <a:pt x="38338" y="3400"/>
                                <a:pt x="44260" y="255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64" name="Shape 23864"/>
                      <wps:cNvSpPr/>
                      <wps:spPr>
                        <a:xfrm>
                          <a:off x="3704013" y="115061"/>
                          <a:ext cx="88570" cy="93751"/>
                        </a:xfrm>
                        <a:custGeom>
                          <a:avLst/>
                          <a:gdLst/>
                          <a:ahLst/>
                          <a:cxnLst/>
                          <a:rect l="0" t="0" r="0" b="0"/>
                          <a:pathLst>
                            <a:path w="88570" h="93751">
                              <a:moveTo>
                                <a:pt x="50267" y="4128"/>
                              </a:moveTo>
                              <a:cubicBezTo>
                                <a:pt x="58776" y="5474"/>
                                <a:pt x="65913" y="10109"/>
                                <a:pt x="72365" y="15926"/>
                              </a:cubicBezTo>
                              <a:cubicBezTo>
                                <a:pt x="78385" y="22035"/>
                                <a:pt x="82855" y="29997"/>
                                <a:pt x="85382" y="38379"/>
                              </a:cubicBezTo>
                              <a:cubicBezTo>
                                <a:pt x="86817" y="44514"/>
                                <a:pt x="88113" y="51168"/>
                                <a:pt x="88481" y="57556"/>
                              </a:cubicBezTo>
                              <a:cubicBezTo>
                                <a:pt x="88570" y="64084"/>
                                <a:pt x="87414" y="70472"/>
                                <a:pt x="84989" y="75730"/>
                              </a:cubicBezTo>
                              <a:cubicBezTo>
                                <a:pt x="76251" y="93751"/>
                                <a:pt x="54699" y="91770"/>
                                <a:pt x="40424" y="85458"/>
                              </a:cubicBezTo>
                              <a:cubicBezTo>
                                <a:pt x="40183" y="85344"/>
                                <a:pt x="40615" y="83985"/>
                                <a:pt x="40501" y="83960"/>
                              </a:cubicBezTo>
                              <a:cubicBezTo>
                                <a:pt x="51676" y="86525"/>
                                <a:pt x="64948" y="82969"/>
                                <a:pt x="74066" y="74663"/>
                              </a:cubicBezTo>
                              <a:cubicBezTo>
                                <a:pt x="81191" y="68212"/>
                                <a:pt x="85242" y="60338"/>
                                <a:pt x="84760" y="52438"/>
                              </a:cubicBezTo>
                              <a:cubicBezTo>
                                <a:pt x="84608" y="44437"/>
                                <a:pt x="80772" y="36093"/>
                                <a:pt x="72720" y="29540"/>
                              </a:cubicBezTo>
                              <a:cubicBezTo>
                                <a:pt x="66701" y="24041"/>
                                <a:pt x="59627" y="20930"/>
                                <a:pt x="52781" y="19558"/>
                              </a:cubicBezTo>
                              <a:cubicBezTo>
                                <a:pt x="45872" y="18212"/>
                                <a:pt x="39510" y="18339"/>
                                <a:pt x="32969" y="20396"/>
                              </a:cubicBezTo>
                              <a:cubicBezTo>
                                <a:pt x="20117" y="24270"/>
                                <a:pt x="9309" y="33718"/>
                                <a:pt x="851" y="45161"/>
                              </a:cubicBezTo>
                              <a:cubicBezTo>
                                <a:pt x="1054" y="44882"/>
                                <a:pt x="0" y="43599"/>
                                <a:pt x="191" y="43091"/>
                              </a:cubicBezTo>
                              <a:cubicBezTo>
                                <a:pt x="7646" y="24219"/>
                                <a:pt x="25654" y="0"/>
                                <a:pt x="50267" y="4128"/>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65" name="Shape 23865"/>
                      <wps:cNvSpPr/>
                      <wps:spPr>
                        <a:xfrm>
                          <a:off x="3735129" y="702714"/>
                          <a:ext cx="118593" cy="173929"/>
                        </a:xfrm>
                        <a:custGeom>
                          <a:avLst/>
                          <a:gdLst/>
                          <a:ahLst/>
                          <a:cxnLst/>
                          <a:rect l="0" t="0" r="0" b="0"/>
                          <a:pathLst>
                            <a:path w="118593" h="173929">
                              <a:moveTo>
                                <a:pt x="39368" y="2897"/>
                              </a:moveTo>
                              <a:cubicBezTo>
                                <a:pt x="63172" y="0"/>
                                <a:pt x="91868" y="18484"/>
                                <a:pt x="101600" y="43170"/>
                              </a:cubicBezTo>
                              <a:cubicBezTo>
                                <a:pt x="118593" y="86248"/>
                                <a:pt x="106172" y="136502"/>
                                <a:pt x="62674" y="159464"/>
                              </a:cubicBezTo>
                              <a:cubicBezTo>
                                <a:pt x="35268" y="173929"/>
                                <a:pt x="7442" y="156556"/>
                                <a:pt x="8941" y="126800"/>
                              </a:cubicBezTo>
                              <a:cubicBezTo>
                                <a:pt x="8852" y="128463"/>
                                <a:pt x="12052" y="132616"/>
                                <a:pt x="12002" y="135245"/>
                              </a:cubicBezTo>
                              <a:cubicBezTo>
                                <a:pt x="11303" y="171605"/>
                                <a:pt x="61607" y="143627"/>
                                <a:pt x="71501" y="134039"/>
                              </a:cubicBezTo>
                              <a:cubicBezTo>
                                <a:pt x="92989" y="113223"/>
                                <a:pt x="109360" y="81969"/>
                                <a:pt x="99670" y="52263"/>
                              </a:cubicBezTo>
                              <a:cubicBezTo>
                                <a:pt x="91199" y="26292"/>
                                <a:pt x="62230" y="11687"/>
                                <a:pt x="36094" y="22545"/>
                              </a:cubicBezTo>
                              <a:cubicBezTo>
                                <a:pt x="5613" y="35220"/>
                                <a:pt x="0" y="75542"/>
                                <a:pt x="35598" y="87328"/>
                              </a:cubicBezTo>
                              <a:cubicBezTo>
                                <a:pt x="36271" y="87556"/>
                                <a:pt x="36144" y="90097"/>
                                <a:pt x="36589" y="90223"/>
                              </a:cubicBezTo>
                              <a:cubicBezTo>
                                <a:pt x="13703" y="83378"/>
                                <a:pt x="457" y="58232"/>
                                <a:pt x="6960" y="34483"/>
                              </a:cubicBezTo>
                              <a:cubicBezTo>
                                <a:pt x="12565" y="14071"/>
                                <a:pt x="25086" y="4635"/>
                                <a:pt x="39368" y="289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66" name="Shape 23866"/>
                      <wps:cNvSpPr/>
                      <wps:spPr>
                        <a:xfrm>
                          <a:off x="3742219" y="732870"/>
                          <a:ext cx="77749" cy="103524"/>
                        </a:xfrm>
                        <a:custGeom>
                          <a:avLst/>
                          <a:gdLst/>
                          <a:ahLst/>
                          <a:cxnLst/>
                          <a:rect l="0" t="0" r="0" b="0"/>
                          <a:pathLst>
                            <a:path w="77749" h="103524">
                              <a:moveTo>
                                <a:pt x="34823" y="1665"/>
                              </a:moveTo>
                              <a:cubicBezTo>
                                <a:pt x="42932" y="0"/>
                                <a:pt x="51429" y="1854"/>
                                <a:pt x="58572" y="8846"/>
                              </a:cubicBezTo>
                              <a:cubicBezTo>
                                <a:pt x="66878" y="16961"/>
                                <a:pt x="71044" y="29775"/>
                                <a:pt x="73825" y="40824"/>
                              </a:cubicBezTo>
                              <a:cubicBezTo>
                                <a:pt x="77749" y="56407"/>
                                <a:pt x="74816" y="73044"/>
                                <a:pt x="64186" y="85477"/>
                              </a:cubicBezTo>
                              <a:cubicBezTo>
                                <a:pt x="48755" y="103524"/>
                                <a:pt x="19101" y="101937"/>
                                <a:pt x="914" y="89376"/>
                              </a:cubicBezTo>
                              <a:cubicBezTo>
                                <a:pt x="432" y="89033"/>
                                <a:pt x="330" y="86811"/>
                                <a:pt x="0" y="86722"/>
                              </a:cubicBezTo>
                              <a:cubicBezTo>
                                <a:pt x="27940" y="95053"/>
                                <a:pt x="57366" y="82899"/>
                                <a:pt x="67437" y="53689"/>
                              </a:cubicBezTo>
                              <a:cubicBezTo>
                                <a:pt x="73723" y="35439"/>
                                <a:pt x="66586" y="20809"/>
                                <a:pt x="48717" y="13532"/>
                              </a:cubicBezTo>
                              <a:cubicBezTo>
                                <a:pt x="37274" y="8871"/>
                                <a:pt x="23596" y="9252"/>
                                <a:pt x="13970" y="17291"/>
                              </a:cubicBezTo>
                              <a:cubicBezTo>
                                <a:pt x="14071" y="17215"/>
                                <a:pt x="13208" y="15843"/>
                                <a:pt x="13398" y="15602"/>
                              </a:cubicBezTo>
                              <a:cubicBezTo>
                                <a:pt x="18993" y="8515"/>
                                <a:pt x="26714" y="3331"/>
                                <a:pt x="34823" y="166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67" name="Shape 23867"/>
                      <wps:cNvSpPr/>
                      <wps:spPr>
                        <a:xfrm>
                          <a:off x="3745715" y="626045"/>
                          <a:ext cx="103594" cy="81852"/>
                        </a:xfrm>
                        <a:custGeom>
                          <a:avLst/>
                          <a:gdLst/>
                          <a:ahLst/>
                          <a:cxnLst/>
                          <a:rect l="0" t="0" r="0" b="0"/>
                          <a:pathLst>
                            <a:path w="103594" h="81852">
                              <a:moveTo>
                                <a:pt x="42659" y="2286"/>
                              </a:moveTo>
                              <a:cubicBezTo>
                                <a:pt x="70891" y="0"/>
                                <a:pt x="76645" y="39370"/>
                                <a:pt x="103594" y="32347"/>
                              </a:cubicBezTo>
                              <a:cubicBezTo>
                                <a:pt x="103162" y="32449"/>
                                <a:pt x="102870" y="35839"/>
                                <a:pt x="102235" y="36322"/>
                              </a:cubicBezTo>
                              <a:cubicBezTo>
                                <a:pt x="99543" y="38405"/>
                                <a:pt x="96901" y="39878"/>
                                <a:pt x="94311" y="40919"/>
                              </a:cubicBezTo>
                              <a:cubicBezTo>
                                <a:pt x="96901" y="41974"/>
                                <a:pt x="99543" y="43447"/>
                                <a:pt x="102235" y="45529"/>
                              </a:cubicBezTo>
                              <a:cubicBezTo>
                                <a:pt x="102870" y="46012"/>
                                <a:pt x="103162" y="49403"/>
                                <a:pt x="103594" y="49505"/>
                              </a:cubicBezTo>
                              <a:cubicBezTo>
                                <a:pt x="76645" y="42482"/>
                                <a:pt x="70891" y="81852"/>
                                <a:pt x="42659" y="79565"/>
                              </a:cubicBezTo>
                              <a:cubicBezTo>
                                <a:pt x="23559" y="78016"/>
                                <a:pt x="7976" y="65062"/>
                                <a:pt x="457" y="48057"/>
                              </a:cubicBezTo>
                              <a:cubicBezTo>
                                <a:pt x="343" y="47790"/>
                                <a:pt x="0" y="46558"/>
                                <a:pt x="76" y="46711"/>
                              </a:cubicBezTo>
                              <a:cubicBezTo>
                                <a:pt x="9627" y="66446"/>
                                <a:pt x="31864" y="68313"/>
                                <a:pt x="48463" y="56934"/>
                              </a:cubicBezTo>
                              <a:cubicBezTo>
                                <a:pt x="56960" y="51105"/>
                                <a:pt x="65659" y="44183"/>
                                <a:pt x="74841" y="40919"/>
                              </a:cubicBezTo>
                              <a:cubicBezTo>
                                <a:pt x="65659" y="37668"/>
                                <a:pt x="56960" y="30747"/>
                                <a:pt x="48463" y="24917"/>
                              </a:cubicBezTo>
                              <a:cubicBezTo>
                                <a:pt x="31864" y="13538"/>
                                <a:pt x="9627" y="15405"/>
                                <a:pt x="76" y="35141"/>
                              </a:cubicBezTo>
                              <a:cubicBezTo>
                                <a:pt x="0" y="35293"/>
                                <a:pt x="343" y="34049"/>
                                <a:pt x="457" y="33795"/>
                              </a:cubicBezTo>
                              <a:cubicBezTo>
                                <a:pt x="7976" y="16789"/>
                                <a:pt x="23559" y="3835"/>
                                <a:pt x="42659" y="2286"/>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68" name="Shape 23868"/>
                      <wps:cNvSpPr/>
                      <wps:spPr>
                        <a:xfrm>
                          <a:off x="3745866" y="655102"/>
                          <a:ext cx="51562" cy="24181"/>
                        </a:xfrm>
                        <a:custGeom>
                          <a:avLst/>
                          <a:gdLst/>
                          <a:ahLst/>
                          <a:cxnLst/>
                          <a:rect l="0" t="0" r="0" b="0"/>
                          <a:pathLst>
                            <a:path w="51562" h="24181">
                              <a:moveTo>
                                <a:pt x="28080" y="0"/>
                              </a:moveTo>
                              <a:cubicBezTo>
                                <a:pt x="43574" y="0"/>
                                <a:pt x="51562" y="4229"/>
                                <a:pt x="51562" y="12090"/>
                              </a:cubicBezTo>
                              <a:cubicBezTo>
                                <a:pt x="51562" y="19952"/>
                                <a:pt x="43574" y="24181"/>
                                <a:pt x="28080" y="24181"/>
                              </a:cubicBezTo>
                              <a:cubicBezTo>
                                <a:pt x="12573" y="24181"/>
                                <a:pt x="0" y="12090"/>
                                <a:pt x="0" y="12090"/>
                              </a:cubicBezTo>
                              <a:cubicBezTo>
                                <a:pt x="0" y="12090"/>
                                <a:pt x="12573" y="0"/>
                                <a:pt x="2808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69" name="Shape 23869"/>
                      <wps:cNvSpPr/>
                      <wps:spPr>
                        <a:xfrm>
                          <a:off x="3735127" y="459614"/>
                          <a:ext cx="118593" cy="191554"/>
                        </a:xfrm>
                        <a:custGeom>
                          <a:avLst/>
                          <a:gdLst/>
                          <a:ahLst/>
                          <a:cxnLst/>
                          <a:rect l="0" t="0" r="0" b="0"/>
                          <a:pathLst>
                            <a:path w="118593" h="191554">
                              <a:moveTo>
                                <a:pt x="42506" y="6958"/>
                              </a:moveTo>
                              <a:cubicBezTo>
                                <a:pt x="48945" y="6899"/>
                                <a:pt x="55823" y="8525"/>
                                <a:pt x="62674" y="12141"/>
                              </a:cubicBezTo>
                              <a:cubicBezTo>
                                <a:pt x="106172" y="35103"/>
                                <a:pt x="118593" y="85369"/>
                                <a:pt x="101600" y="128435"/>
                              </a:cubicBezTo>
                              <a:cubicBezTo>
                                <a:pt x="86030" y="167932"/>
                                <a:pt x="21908" y="191554"/>
                                <a:pt x="6960" y="137122"/>
                              </a:cubicBezTo>
                              <a:cubicBezTo>
                                <a:pt x="457" y="113373"/>
                                <a:pt x="13703" y="88240"/>
                                <a:pt x="36589" y="81382"/>
                              </a:cubicBezTo>
                              <a:cubicBezTo>
                                <a:pt x="36144" y="81521"/>
                                <a:pt x="36271" y="84061"/>
                                <a:pt x="35598" y="84290"/>
                              </a:cubicBezTo>
                              <a:cubicBezTo>
                                <a:pt x="0" y="96063"/>
                                <a:pt x="5613" y="136398"/>
                                <a:pt x="36094" y="149073"/>
                              </a:cubicBezTo>
                              <a:cubicBezTo>
                                <a:pt x="62243" y="159931"/>
                                <a:pt x="91199" y="145313"/>
                                <a:pt x="99670" y="119355"/>
                              </a:cubicBezTo>
                              <a:cubicBezTo>
                                <a:pt x="109360" y="89649"/>
                                <a:pt x="92989" y="58395"/>
                                <a:pt x="71501" y="37567"/>
                              </a:cubicBezTo>
                              <a:cubicBezTo>
                                <a:pt x="61608" y="27991"/>
                                <a:pt x="11303" y="0"/>
                                <a:pt x="12014" y="36360"/>
                              </a:cubicBezTo>
                              <a:cubicBezTo>
                                <a:pt x="12065" y="39002"/>
                                <a:pt x="8852" y="43142"/>
                                <a:pt x="8941" y="44818"/>
                              </a:cubicBezTo>
                              <a:cubicBezTo>
                                <a:pt x="7817" y="22492"/>
                                <a:pt x="23188" y="7137"/>
                                <a:pt x="42506" y="6958"/>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870" name="Shape 23870"/>
                      <wps:cNvSpPr/>
                      <wps:spPr>
                        <a:xfrm>
                          <a:off x="3742221" y="501877"/>
                          <a:ext cx="77737" cy="104324"/>
                        </a:xfrm>
                        <a:custGeom>
                          <a:avLst/>
                          <a:gdLst/>
                          <a:ahLst/>
                          <a:cxnLst/>
                          <a:rect l="0" t="0" r="0" b="0"/>
                          <a:pathLst>
                            <a:path w="77737" h="104324">
                              <a:moveTo>
                                <a:pt x="33579" y="291"/>
                              </a:moveTo>
                              <a:cubicBezTo>
                                <a:pt x="45193" y="581"/>
                                <a:pt x="56464" y="4699"/>
                                <a:pt x="64186" y="13722"/>
                              </a:cubicBezTo>
                              <a:cubicBezTo>
                                <a:pt x="74816" y="26156"/>
                                <a:pt x="77737" y="42793"/>
                                <a:pt x="73825" y="58376"/>
                              </a:cubicBezTo>
                              <a:cubicBezTo>
                                <a:pt x="71044" y="69425"/>
                                <a:pt x="66878" y="82239"/>
                                <a:pt x="58572" y="90341"/>
                              </a:cubicBezTo>
                              <a:cubicBezTo>
                                <a:pt x="44272" y="104324"/>
                                <a:pt x="24587" y="97758"/>
                                <a:pt x="13386" y="83585"/>
                              </a:cubicBezTo>
                              <a:cubicBezTo>
                                <a:pt x="13208" y="83344"/>
                                <a:pt x="14072" y="81985"/>
                                <a:pt x="13970" y="81896"/>
                              </a:cubicBezTo>
                              <a:cubicBezTo>
                                <a:pt x="23597" y="89948"/>
                                <a:pt x="37262" y="90316"/>
                                <a:pt x="48704" y="85655"/>
                              </a:cubicBezTo>
                              <a:cubicBezTo>
                                <a:pt x="66586" y="78378"/>
                                <a:pt x="73723" y="63748"/>
                                <a:pt x="67437" y="45510"/>
                              </a:cubicBezTo>
                              <a:cubicBezTo>
                                <a:pt x="57353" y="16288"/>
                                <a:pt x="27940" y="4147"/>
                                <a:pt x="0" y="12478"/>
                              </a:cubicBezTo>
                              <a:cubicBezTo>
                                <a:pt x="330" y="12376"/>
                                <a:pt x="432" y="10154"/>
                                <a:pt x="914" y="9824"/>
                              </a:cubicBezTo>
                              <a:cubicBezTo>
                                <a:pt x="10008" y="3537"/>
                                <a:pt x="21965" y="0"/>
                                <a:pt x="33579" y="291"/>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g:wgp>
                </a:graphicData>
              </a:graphic>
            </wp:anchor>
          </w:drawing>
        </mc:Choice>
        <mc:Fallback>
          <w:pict>
            <v:group w14:anchorId="74C8DBDB" id="Group 23792" o:spid="_x0000_s1026" style="position:absolute;margin-left:46.25pt;margin-top:49.6pt;width:303.45pt;height:72.75pt;z-index:251658240;mso-position-horizontal-relative:page;mso-position-vertical-relative:page" coordsize="38537,9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">
              <v:shape id="Shape 23793" o:spid="_x0000_s1027" style="position:absolute;top:7322;width:1185;height:1916;visibility:visible;mso-wrap-style:square;v-text-anchor:top" coordsize="118580,191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" path="m76087,6958v19318,179,34689,15530,33565,37848c109741,43142,106528,39002,106578,36373,107277,,56985,27978,47104,37567,25603,58395,9233,89649,18923,119355v8471,25958,37440,40563,63576,29705c112979,136398,118580,96063,82995,84277v-674,-216,-559,-2768,-991,-2895c104889,88227,118135,113373,111620,137122,96685,191554,32563,167932,16993,128435,,85357,12421,35103,55918,12141,62770,8525,69648,6899,76087,6958xe" fillcolor="#181717" stroked="f" strokeweight="0">
                <v:stroke miterlimit="83231f" joinstyle="miter"/>
                <v:path arrowok="t" textboxrect="0,0,118580,191554"/>
              </v:shape>
              <v:shape id="Shape 23794" o:spid="_x0000_s1028" style="position:absolute;left:337;top:7745;width:778;height:1043;visibility:visible;mso-wrap-style:square;v-text-anchor:top" coordsize="77749,104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" path="m44161,292c55775,,67735,3534,76835,9820v483,330,572,2553,914,2655c49809,4143,20383,16297,10312,45507v-6299,18237,839,32868,18720,40145c40475,90313,54140,89945,63779,81893v-101,89,775,1448,572,1689c53162,97755,33465,104334,19164,90351,10871,82236,6693,69421,3912,58372,,42789,2934,26152,13564,13719,21279,4702,32547,584,44161,292xe" fillcolor="#181717" stroked="f" strokeweight="0">
                <v:stroke miterlimit="83231f" joinstyle="miter"/>
                <v:path arrowok="t" textboxrect="0,0,77749,104334"/>
              </v:shape>
              <v:shape id="Shape 23795" o:spid="_x0000_s1029" style="position:absolute;top:3314;width:1185;height:1916;visibility:visible;mso-wrap-style:square;v-text-anchor:top" coordsize="118580,191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" path="m76087,6958v19318,179,34689,15530,33565,37848c109741,43142,106528,38989,106578,36373,107277,,56985,27991,47104,37567,25603,58395,9233,89649,18923,119355v8471,25958,37440,40563,63576,29705c112979,136398,118580,96063,82995,84277v-674,-228,-559,-2768,-991,-2895c104889,88227,118135,113373,111620,137122,96685,191554,32563,167932,16993,128435,,85357,12421,35103,55918,12141,62770,8525,69648,6899,76087,6958xe" fillcolor="#181717" stroked="f" strokeweight="0">
                <v:stroke miterlimit="83231f" joinstyle="miter"/>
                <v:path arrowok="t" textboxrect="0,0,118580,191554"/>
              </v:shape>
              <v:shape id="Shape 23796" o:spid="_x0000_s1030" style="position:absolute;left:337;top:3737;width:778;height:1043;visibility:visible;mso-wrap-style:square;v-text-anchor:top" coordsize="77749,104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" path="m44161,289c55775,,67735,3537,76835,9817v483,330,572,2565,914,2654c49809,4140,20383,16281,10312,45504v-6299,18250,839,32880,18720,40158c40475,90310,54140,89941,63779,81902v-101,77,775,1435,572,1689c53162,97765,33465,104331,19164,90335,10871,82232,6693,69418,3912,58369,,42786,2934,26149,13564,13716,21279,4693,32547,578,44161,289xe" fillcolor="#181717" stroked="f" strokeweight="0">
                <v:stroke miterlimit="83231f" joinstyle="miter"/>
                <v:path arrowok="t" textboxrect="0,0,77749,104331"/>
              </v:shape>
              <v:shape id="Shape 23797" o:spid="_x0000_s1031" style="position:absolute;left:44;top:4979;width:1036;height:818;visibility:visible;mso-wrap-style:square;v-text-anchor:top" coordsize="103607,81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" path="m60935,2286v19100,1549,34696,14503,42202,31509c103264,34061,103607,35293,103530,35141,93980,15405,71730,13538,55143,24917,46647,30747,37935,37668,28765,40932v9170,3251,17882,10173,26378,16002c71730,68313,93980,66446,103530,46711v77,-153,-266,1079,-393,1346c95631,65062,80035,78016,60935,79565,32703,81864,26949,42481,,49517v432,-114,724,-3505,1372,-3988c4051,43447,6693,41974,9296,40919,6693,39878,4051,38405,1372,36322,724,35839,432,32449,,32347,26949,39370,32703,,60935,2286xe" fillcolor="#181717" stroked="f" strokeweight="0">
                <v:stroke miterlimit="83231f" joinstyle="miter"/>
                <v:path arrowok="t" textboxrect="0,0,103607,81864"/>
              </v:shape>
              <v:shape id="Shape 23798" o:spid="_x0000_s1032" style="position:absolute;left:562;top:5265;width:516;height:242;visibility:visible;mso-wrap-style:square;v-text-anchor:top" coordsize="51549,2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" path="m23482,c38989,,51549,12090,51549,12090v,,-12560,12091,-28067,12091c7976,24181,,19952,,12090,,4229,7976,,23482,xe" fillcolor="#181717" stroked="f" strokeweight="0">
                <v:stroke miterlimit="83231f" joinstyle="miter"/>
                <v:path arrowok="t" textboxrect="0,0,51549,24181"/>
              </v:shape>
              <v:shape id="Shape 23799" o:spid="_x0000_s1033" style="position:absolute;top:5745;width:1185;height:1740;visibility:visible;mso-wrap-style:square;v-text-anchor:top" coordsize="118580,173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" path="m79212,2899v14282,1740,26803,11178,32408,31595c118135,58243,104889,83377,81991,90235v445,-140,318,-2680,1004,-2909c118580,75553,112979,35218,82499,22556,56350,11685,27394,26303,18910,52261v-9690,29706,6681,60960,28182,81788c56972,143625,107264,171616,106578,135243v-63,-2629,3150,-6769,3061,-8445c111150,156567,83312,173940,55905,159475,12408,136513,,86247,16980,43181,26711,18487,55408,,79212,2899xe" fillcolor="#181717" stroked="f" strokeweight="0">
                <v:stroke miterlimit="83231f" joinstyle="miter"/>
                <v:path arrowok="t" textboxrect="0,0,118580,173940"/>
              </v:shape>
              <v:shape id="Shape 23800" o:spid="_x0000_s1034" style="position:absolute;left:337;top:6047;width:778;height:1035;visibility:visible;mso-wrap-style:square;v-text-anchor:top" coordsize="77737,103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" path="m42913,1665v8112,1666,15837,6850,21438,13937c64541,15843,63665,17202,63767,17291,54140,9239,40475,8871,29032,13532,11151,20809,4013,35439,10300,53677,20371,82899,49797,95041,77737,86709v-343,102,-432,2324,-915,2655c58636,101937,28981,103511,13551,85465,2921,73031,,56394,3912,40811,6693,29762,10858,16961,19152,8846,26302,1854,34801,,42913,1665xe" fillcolor="#181717" stroked="f" strokeweight="0">
                <v:stroke miterlimit="83231f" joinstyle="miter"/>
                <v:path arrowok="t" textboxrect="0,0,77737,103511"/>
              </v:shape>
              <v:shape id="Shape 23801" o:spid="_x0000_s1035" style="position:absolute;left:1105;top:176;width:1558;height:1256;visibility:visible;mso-wrap-style:square;v-text-anchor:top" coordsize="155791,125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" path="m86182,1194c112535,,136271,12916,148184,34150v7607,13323,6019,27191,1155,37681c146863,77076,143497,81471,139446,84455v-4064,2984,-8674,5639,-14275,5931c126403,90297,128968,86678,130988,86411v6832,-1169,10477,-3988,12078,-8890c144653,72657,144094,66154,142037,59385v-2032,-6756,-5652,-13830,-9652,-19647c128435,34176,124092,29781,121209,27724,108763,18478,91923,12611,74232,12852v-8764,242,-17895,1474,-26074,5195c43993,19761,39954,21819,36119,24193v-3709,2617,-7125,5703,-10287,9030c23076,36144,20726,39205,18796,42354v-1765,3353,-3137,6770,-4077,10173c12814,59334,12598,66065,13907,72314v2908,12903,11811,23482,23749,30239c52095,110884,65088,111595,74181,107506v4356,-2515,8026,-5982,10312,-11507c86728,90399,87719,82893,86932,73889v-64,-699,2095,-1359,2044,-1804c89611,77991,89167,83464,88138,88633v-978,5334,-2616,10160,-4877,14199c80899,106667,78359,110553,75057,113347v-3391,2655,-7252,4725,-11646,6249c43180,125641,24130,118059,12535,101156,1181,84887,,57645,15519,37287,32207,15723,59919,1778,86182,1194xe" fillcolor="#181717" stroked="f" strokeweight="0">
                <v:stroke miterlimit="83231f" joinstyle="miter"/>
                <v:path arrowok="t" textboxrect="0,0,155791,125641"/>
              </v:shape>
              <v:shape id="Shape 23802" o:spid="_x0000_s1036" style="position:absolute;left:1397;top:443;width:944;height:767;visibility:visible;mso-wrap-style:square;v-text-anchor:top" coordsize="94437,76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" path="m48146,1727c56553,,65367,1435,72987,4966,84049,9842,89929,20866,92151,32156v2286,11557,1169,23318,-1295,33516c90716,66192,89154,66713,89154,67056,88900,52667,85674,38722,77559,28321,73520,23139,68263,18745,61849,15748,55575,13144,48133,11887,39802,12294,29743,13576,21412,17501,16726,24041v-4686,6629,-6248,14923,-4293,24194c15189,60541,23597,70714,34455,75476v-114,-51,-584,1245,-863,1194c18339,73647,,63119,3023,42875,3848,36817,7010,31547,10871,26276,14681,20942,19533,16192,24498,12471,27940,9715,31687,7302,35598,5309,39662,3658,43891,2451,48146,1727xe" fillcolor="#181717" stroked="f" strokeweight="0">
                <v:stroke miterlimit="83231f" joinstyle="miter"/>
                <v:path arrowok="t" textboxrect="0,0,94437,76721"/>
              </v:shape>
              <v:shape id="Shape 23803" o:spid="_x0000_s1037" style="position:absolute;left:432;top:1058;width:951;height:792;visibility:visible;mso-wrap-style:square;v-text-anchor:top" coordsize="95072,79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" path="m12141,v8357,11481,20701,8128,33185,6121c58280,4216,70777,3150,79934,14033v6261,7290,10198,15875,12408,24181c93472,42380,94044,46418,94348,50419v470,4127,508,8090,64,11786c94386,62433,94082,63386,94107,63259,95072,45783,81153,28524,60922,26861,50813,26187,39319,27000,29515,24841v5639,8293,9157,19279,13538,28410c52108,71399,73330,77927,89167,70536v114,-51,-661,571,-851,686c85039,73000,81356,74422,77343,75527v-3823,1194,-7760,2159,-12052,2667c56769,79223,47333,78765,38227,75679,24727,71234,21057,59233,17996,46482,15227,34150,13767,21425,,17945v432,89,2921,-3391,3785,-3556c7417,13627,10566,13538,13399,13919,12001,11443,10897,8484,10262,4826,10097,3962,12395,368,12141,xe" fillcolor="#181717" stroked="f" strokeweight="0">
                <v:stroke miterlimit="83231f" joinstyle="miter"/>
                <v:path arrowok="t" textboxrect="0,0,95072,79223"/>
              </v:shape>
              <v:shape id="Shape 23804" o:spid="_x0000_s1038" style="position:absolute;left:878;top:1389;width:468;height:336;visibility:visible;mso-wrap-style:square;v-text-anchor:top" coordsize="46876,33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" path="m14432,741v4358,742,9641,3479,15756,8235c36322,13726,40348,20063,43015,24952v2654,4915,3861,8471,3861,8471c46876,33423,43117,33614,37567,32966,32042,32280,24676,30883,18009,26946,4648,19098,,11325,4229,4480,6642,1254,10074,,14432,741xe" fillcolor="#181717" stroked="f" strokeweight="0">
                <v:stroke miterlimit="83231f" joinstyle="miter"/>
                <v:path arrowok="t" textboxrect="0,0,46876,33614"/>
              </v:shape>
              <v:shape id="Shape 23805" o:spid="_x0000_s1039" style="position:absolute;left:97;top:1804;width:1072;height:1673;visibility:visible;mso-wrap-style:square;v-text-anchor:top" coordsize="107201,167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" path="m55272,569c60611,,65846,271,70676,1392v19977,4458,34124,19330,36169,40183c107201,46211,106540,50503,105448,54631v-1130,4127,-4115,7886,-6680,11531c93154,73350,83515,79599,72238,83599v431,-127,317,-2679,990,-2895c82118,77656,88798,74163,92977,69896v2108,-2108,3632,-4343,4584,-6680c98806,60917,99555,58517,99733,56015v280,-5004,-1359,-10389,-4102,-15786c92723,34819,87668,29116,81382,24151,70625,15629,57506,11324,44412,13470v-6337,1105,-12421,3861,-18021,8204c20752,25979,15735,31910,12675,39289,8788,47658,6744,56701,7074,65718v25,4495,394,8966,1079,13335c9004,82736,10160,86317,11544,89848v5576,14135,15037,27152,25781,37566c47219,137003,97511,164981,96812,128621v-51,-2629,3162,-6782,3074,-8446c101384,149931,73558,167305,46152,152840,24409,141359,10427,123058,4013,102230,2400,97036,1270,91664,610,86216,305,83371,,81021,25,77707,76,74290,241,70849,559,67407,1333,53627,6223,40064,12598,28177,22304,11555,39254,2278,55272,569xe" fillcolor="#181717" stroked="f" strokeweight="0">
                <v:stroke miterlimit="83231f" joinstyle="miter"/>
                <v:path arrowok="t" textboxrect="0,0,107201,167305"/>
              </v:shape>
              <v:shape id="Shape 23806" o:spid="_x0000_s1040" style="position:absolute;left:332;top:2079;width:782;height:995;visibility:visible;mso-wrap-style:square;v-text-anchor:top" coordsize="78207,99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" path="m38177,115c50686,,61728,9796,68034,19464v152,229,-851,1156,-775,1245c58890,12505,46241,8517,33757,10600,15113,13673,4889,29599,10871,49512v9881,29490,39446,41441,67336,33173c77864,82787,77775,85009,77292,85339,59106,97912,29451,99487,14021,81440,3543,68778,,53145,5194,35276,6642,29269,9563,23008,12852,17420,16129,11832,20028,6955,25298,3907,29674,1294,34007,154,38177,115xe" fillcolor="#181717" stroked="f" strokeweight="0">
                <v:stroke miterlimit="83231f" joinstyle="miter"/>
                <v:path arrowok="t" textboxrect="0,0,78207,99487"/>
              </v:shape>
              <v:shape id="Shape 23807" o:spid="_x0000_s1041" style="position:absolute;left:4801;top:37;width:1939;height:1104;visibility:visible;mso-wrap-style:square;v-text-anchor:top" coordsize="193891,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" path="m96242,1637c129624,,162204,15142,179426,47765v14465,27407,-2909,55233,-32677,53734c148412,101575,152565,98375,155194,98426v36373,698,8382,-49594,-1194,-59487c133172,17451,101918,1068,72212,10770,46253,19241,31636,48197,42494,74347v12675,30480,53010,36080,64783,495c107505,74169,110046,74283,110185,73851v-6858,22886,-31991,36132,-55740,29617c,88532,23622,24410,63132,8840,73898,4592,85115,2182,96242,1637xe" fillcolor="#181717" stroked="f" strokeweight="0">
                <v:stroke miterlimit="83231f" joinstyle="miter"/>
                <v:path arrowok="t" textboxrect="0,0,193891,110427"/>
              </v:shape>
              <v:shape id="Shape 23808" o:spid="_x0000_s1042" style="position:absolute;left:5251;top:310;width:1086;height:761;visibility:visible;mso-wrap-style:square;v-text-anchor:top" coordsize="108661,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" path="m69469,1573v7661,1573,14929,4964,21146,10279c108661,27283,107074,56925,94513,75124v-342,482,-2565,571,-2654,914c100190,48085,88036,18672,58826,8588,40576,2302,25946,9439,18669,27321v-4648,11443,-4280,25108,3759,34734c22352,61966,20980,62830,20739,62640,6566,51438,,31753,13983,17453,22098,9160,34912,4982,45961,2200,53753,244,61808,,69469,1573xe" fillcolor="#181717" stroked="f" strokeweight="0">
                <v:stroke miterlimit="83231f" joinstyle="miter"/>
                <v:path arrowok="t" textboxrect="0,0,108661,76038"/>
              </v:shape>
              <v:shape id="Shape 23809" o:spid="_x0000_s1043" style="position:absolute;left:4234;width:818;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" path="m32347,v114,432,3505,737,3988,1372c38418,4064,39891,6706,40932,9296,41974,6706,43447,4064,45529,1372,46012,737,49403,432,49517,,42482,26962,81864,32715,79565,60935,78029,80048,65075,95631,48070,103149v-267,115,-1512,458,-1359,381c66446,93980,68326,71742,56947,55143,51105,46647,44196,37948,40932,28765,37668,37948,30759,46647,24917,55143,13538,71742,15418,93980,35154,103530v152,77,-1093,-266,-1359,-381c16802,95631,3835,80048,2299,60935,,32715,39383,26962,32347,xe" fillcolor="#181717" stroked="f" strokeweight="0">
                <v:stroke miterlimit="83231f" joinstyle="miter"/>
                <v:path arrowok="t" textboxrect="0,0,81864,103607"/>
              </v:shape>
              <v:shape id="Shape 23810" o:spid="_x0000_s1044" style="position:absolute;left:4524;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" path="m12090,v7862,,12091,7976,12091,23482c24181,38976,12090,51549,12090,51549,12090,51549,,38976,,23482,,7976,4229,,12090,xe" fillcolor="#181717" stroked="f" strokeweight="0">
                <v:stroke miterlimit="83231f" joinstyle="miter"/>
                <v:path arrowok="t" textboxrect="0,0,24181,51549"/>
              </v:shape>
              <v:shape id="Shape 23811" o:spid="_x0000_s1045" style="position:absolute;left:2546;top:37;width:1939;height:1104;visibility:visible;mso-wrap-style:square;v-text-anchor:top" coordsize="193891,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" path="m97649,1635v11127,545,22344,2953,33110,7198c170269,24403,193891,88525,139446,103473,115697,109988,90564,96742,83706,73844v139,445,2679,318,2908,991c98387,110433,138722,104832,151397,74340,162255,48203,147638,19247,121679,10763,91973,1073,60719,17444,39891,38932,30315,48825,2324,99130,38697,98419v2616,-51,6769,3162,8445,3073c17374,103003,,75165,14465,47758,31687,15135,64267,,97649,1635xe" fillcolor="#181717" stroked="f" strokeweight="0">
                <v:stroke miterlimit="83231f" joinstyle="miter"/>
                <v:path arrowok="t" textboxrect="0,0,193891,110433"/>
              </v:shape>
              <v:shape id="Shape 23812" o:spid="_x0000_s1046" style="position:absolute;left:2949;top:310;width:1086;height:760;visibility:visible;mso-wrap-style:square;v-text-anchor:top" coordsize="108649,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" path="m39192,1572c46854,,54908,248,62700,2203,73749,4985,86563,9163,94666,17456v13983,14300,7417,33985,-6757,45187c87668,62833,86309,61957,86220,62059v8052,-9627,8420,-23292,3760,-34735c82702,9442,68072,2305,49835,8592,20612,18675,8471,48089,16802,76029v-101,-331,-2324,-432,-2654,-915c1575,56928,,27286,18047,11855,24263,6534,31531,3143,39192,1572xe" fillcolor="#181717" stroked="f" strokeweight="0">
                <v:stroke miterlimit="83231f" joinstyle="miter"/>
                <v:path arrowok="t" textboxrect="0,0,108649,76029"/>
              </v:shape>
              <v:shape id="Shape 23813" o:spid="_x0000_s1047" style="position:absolute;left:8809;top:37;width:1939;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" path="m96235,1637c129619,,162192,15142,179413,47765v14465,27407,-2908,55233,-32677,53734c148412,101575,152552,98375,155194,98426v36360,698,8369,-49594,-1206,-59487c133160,17451,101905,1068,72199,10770,46241,19241,31623,48197,42494,74347v12662,30480,52997,36080,64770,495c107493,74169,110033,74283,110172,73851v-6857,22886,-31991,36132,-55740,29617c,88532,23622,24410,63119,8840,73889,4592,85107,2182,96235,1637xe" fillcolor="#181717" stroked="f" strokeweight="0">
                <v:stroke miterlimit="83231f" joinstyle="miter"/>
                <v:path arrowok="t" textboxrect="0,0,193878,110427"/>
              </v:shape>
              <v:shape id="Shape 23814" o:spid="_x0000_s1048" style="position:absolute;left:9259;top:310;width:1086;height:761;visibility:visible;mso-wrap-style:square;v-text-anchor:top" coordsize="108661,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" path="m69469,1573v7661,1573,14929,4964,21146,10279c108661,27283,107086,56925,94513,75124v-342,482,-2565,571,-2654,914c100190,48085,88036,18672,58826,8588,40576,2302,25959,9439,18682,27321v-4661,11443,-4293,25108,3746,34734c22352,61966,20980,62830,20739,62640,6566,51438,,31753,13983,17453,22098,9160,34912,4982,45961,2200,53753,244,61808,,69469,1573xe" fillcolor="#181717" stroked="f" strokeweight="0">
                <v:stroke miterlimit="83231f" joinstyle="miter"/>
                <v:path arrowok="t" textboxrect="0,0,108661,76038"/>
              </v:shape>
              <v:shape id="Shape 23815" o:spid="_x0000_s1049" style="position:absolute;left:8242;width:818;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" path="m32347,v114,432,3492,737,3988,1372c38418,4064,39891,6706,40932,9296,41974,6706,43447,4064,45529,1372,46012,737,49403,432,49517,,42482,26962,81864,32715,79578,60935,78029,80048,65075,95631,48070,103149v-267,115,-1499,458,-1359,381c66446,93980,68326,71742,56947,55143,51105,46647,44196,37948,40932,28765,37668,37948,30759,46647,24930,55143,13538,71742,15418,93980,35154,103530v152,77,-1093,-266,-1347,-381c16802,95631,3848,80048,2299,60935,,32715,39383,26962,32347,xe" fillcolor="#181717" stroked="f" strokeweight="0">
                <v:stroke miterlimit="83231f" joinstyle="miter"/>
                <v:path arrowok="t" textboxrect="0,0,81864,103607"/>
              </v:shape>
              <v:shape id="Shape 23816" o:spid="_x0000_s1050" style="position:absolute;left:8532;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" path="m12090,v7862,,12091,7976,12091,23482c24181,38976,12090,51549,12090,51549,12090,51549,,38976,,23482,,7976,4229,,12090,xe" fillcolor="#181717" stroked="f" strokeweight="0">
                <v:stroke miterlimit="83231f" joinstyle="miter"/>
                <v:path arrowok="t" textboxrect="0,0,24181,51549"/>
              </v:shape>
              <v:shape id="Shape 23817" o:spid="_x0000_s1051" style="position:absolute;left:6554;top:37;width:1939;height:1104;visibility:visible;mso-wrap-style:square;v-text-anchor:top" coordsize="193878,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" path="m97644,1635v11127,545,22346,2953,33115,7198c170256,24403,193878,88525,139446,103473,115697,109988,90564,96742,83706,73844v127,445,2679,318,2895,991c98387,110433,138709,104832,151384,74340,162242,48203,147638,19247,121679,10763,91973,1073,60706,17444,39891,38932,30302,48825,2324,99130,38684,98419v2629,-51,6782,3162,8446,3073c17374,103003,,75165,14465,47758,31686,15135,64260,,97644,1635xe" fillcolor="#181717" stroked="f" strokeweight="0">
                <v:stroke miterlimit="83231f" joinstyle="miter"/>
                <v:path arrowok="t" textboxrect="0,0,193878,110433"/>
              </v:shape>
              <v:shape id="Shape 23818" o:spid="_x0000_s1052" style="position:absolute;left:6957;top:310;width:1086;height:760;visibility:visible;mso-wrap-style:square;v-text-anchor:top" coordsize="108636,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" path="m39179,1572c46841,,54896,248,62687,2203,73736,4985,86550,9163,94653,17456v13983,14300,7417,33985,-6756,45187c87655,62833,86296,61957,86208,62059v8051,-9627,8420,-23292,3759,-34735c82690,9442,68059,2305,49822,8592,20612,18675,8458,48089,16789,76029v-89,-331,-2324,-432,-2654,-915c1562,56928,,27286,18034,11855,24251,6534,31518,3143,39179,1572xe" fillcolor="#181717" stroked="f" strokeweight="0">
                <v:stroke miterlimit="83231f" joinstyle="miter"/>
                <v:path arrowok="t" textboxrect="0,0,108636,76029"/>
              </v:shape>
              <v:shape id="Shape 23819" o:spid="_x0000_s1053" style="position:absolute;left:12817;top:37;width:1939;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" path="m96235,1637c129619,,162192,15142,179413,47765v14465,27407,-2908,55233,-32677,53734c148412,101575,152565,98375,155181,98426v36373,698,8395,-49594,-1193,-59487c133172,17451,101905,1068,72199,10770,46241,19241,31623,48197,42494,74347v12662,30480,52997,36080,64783,495c107493,74169,110045,74283,110173,73851v-6859,22886,-31992,36132,-55741,29617c,88532,23622,24410,63119,8840,73889,4592,85107,2182,96235,1637xe" fillcolor="#181717" stroked="f" strokeweight="0">
                <v:stroke miterlimit="83231f" joinstyle="miter"/>
                <v:path arrowok="t" textboxrect="0,0,193878,110427"/>
              </v:shape>
              <v:shape id="Shape 23820" o:spid="_x0000_s1054" style="position:absolute;left:13267;top:310;width:1086;height:761;visibility:visible;mso-wrap-style:square;v-text-anchor:top" coordsize="108661,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" path="m69469,1573v7661,1573,14929,4964,21145,10279c108661,27283,107086,56925,94513,75124v-330,482,-2552,571,-2654,914c100190,48085,88036,18672,58826,8588,40589,2302,25959,9439,18682,27321v-4661,11443,-4293,25108,3759,34734c22352,61966,20993,62830,20739,62640,6578,51438,,31753,13983,17453,22098,9160,34912,4982,45961,2200,53753,244,61808,,69469,1573xe" fillcolor="#181717" stroked="f" strokeweight="0">
                <v:stroke miterlimit="83231f" joinstyle="miter"/>
                <v:path arrowok="t" textboxrect="0,0,108661,76038"/>
              </v:shape>
              <v:shape id="Shape 23821" o:spid="_x0000_s1055" style="position:absolute;left:12250;width:818;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" path="m32347,v114,432,3505,737,3988,1372c38418,4064,39891,6706,40932,9296,41974,6706,43447,4064,45530,1372,46025,737,49403,432,49517,,42482,26962,81864,32715,79578,60935,78029,80048,65075,95631,48070,103149v-267,115,-1499,458,-1359,381c66446,93980,68326,71742,56947,55143,51105,46647,44183,37948,40932,28765,37681,37948,30759,46647,24930,55143,13538,71742,15418,93980,35154,103530v152,77,-1080,-266,-1347,-381c16802,95631,3848,80048,2299,60935,,32715,39383,26962,32347,xe" fillcolor="#181717" stroked="f" strokeweight="0">
                <v:stroke miterlimit="83231f" joinstyle="miter"/>
                <v:path arrowok="t" textboxrect="0,0,81864,103607"/>
              </v:shape>
              <v:shape id="Shape 23822" o:spid="_x0000_s1056" style="position:absolute;left:12540;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" path="m12090,v7862,,12091,7976,12091,23482c24181,38976,12090,51549,12090,51549,12090,51549,,38976,,23482,,7976,4229,,12090,xe" fillcolor="#181717" stroked="f" strokeweight="0">
                <v:stroke miterlimit="83231f" joinstyle="miter"/>
                <v:path arrowok="t" textboxrect="0,0,24181,51549"/>
              </v:shape>
              <v:shape id="Shape 23823" o:spid="_x0000_s1057" style="position:absolute;left:10562;top:37;width:1939;height:1104;visibility:visible;mso-wrap-style:square;v-text-anchor:top" coordsize="193878,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" path="m97644,1635v11128,545,22346,2953,33115,7198c170256,24403,193878,88525,139446,103473,115697,109988,90564,96742,83706,73844v127,445,2679,318,2895,991c98387,110433,138722,104832,151384,74340,162243,48203,147638,19247,121679,10763,91973,1073,60706,17444,39891,38932,30302,48825,2324,99130,38684,98419v2629,-51,6782,3162,8458,3073c17374,103003,,75165,14465,47758,31687,15135,64260,,97644,1635xe" fillcolor="#181717" stroked="f" strokeweight="0">
                <v:stroke miterlimit="83231f" joinstyle="miter"/>
                <v:path arrowok="t" textboxrect="0,0,193878,110433"/>
              </v:shape>
              <v:shape id="Shape 23824" o:spid="_x0000_s1058" style="position:absolute;left:10965;top:310;width:1086;height:760;visibility:visible;mso-wrap-style:square;v-text-anchor:top" coordsize="108648,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" path="m39192,1572c46853,,54908,248,62700,2203,73749,4985,86551,9163,94666,17456v13982,14300,7417,33985,-6757,45187c87668,62833,86309,61957,86220,62059v8039,-9627,8420,-23292,3759,-34735c82702,9442,68072,2305,49835,8592,20612,18675,8458,48089,16802,76029v-101,-331,-2324,-432,-2667,-915c1575,56928,,27286,18047,11855,24263,6534,31531,3143,39192,1572xe" fillcolor="#181717" stroked="f" strokeweight="0">
                <v:stroke miterlimit="83231f" joinstyle="miter"/>
                <v:path arrowok="t" textboxrect="0,0,108648,76029"/>
              </v:shape>
              <v:shape id="Shape 23825" o:spid="_x0000_s1059" style="position:absolute;left:15293;top:37;width:1939;height:1104;visibility:visible;mso-wrap-style:square;v-text-anchor:top" coordsize="193891,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" path="m96240,1637c129619,,162192,15142,179413,47765v14478,27407,-2908,55233,-32665,53734c148412,101575,152565,98375,155181,98426v36373,698,8395,-49594,-1181,-59487c133160,17451,101917,1068,72212,10770,46241,19241,31636,48197,42494,74347v12675,30480,52997,36080,64783,495c107505,74169,110045,74283,110185,73851v-6858,22886,-31991,36132,-55740,29617c,88532,23622,24410,63132,8840,73898,4592,85114,2182,96240,1637xe" fillcolor="#181717" stroked="f" strokeweight="0">
                <v:stroke miterlimit="83231f" joinstyle="miter"/>
                <v:path arrowok="t" textboxrect="0,0,193891,110427"/>
              </v:shape>
              <v:shape id="Shape 23826" o:spid="_x0000_s1060" style="position:absolute;left:15743;top:310;width:1086;height:761;visibility:visible;mso-wrap-style:square;v-text-anchor:top" coordsize="108649,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" path="m69456,1573v7662,1573,14929,4964,21146,10279c108649,27283,107061,56925,94501,75124v-330,482,-2566,571,-2654,914c100178,48085,88036,18672,58814,8588,40577,2302,25933,9439,18669,27321v-4661,11443,-4280,25108,3746,34734c22339,61966,20981,62830,20726,62640,6553,51438,,31753,13983,17453,22085,9160,34900,4982,45949,2200,53740,244,61795,,69456,1573xe" fillcolor="#181717" stroked="f" strokeweight="0">
                <v:stroke miterlimit="83231f" joinstyle="miter"/>
                <v:path arrowok="t" textboxrect="0,0,108649,76038"/>
              </v:shape>
              <v:shape id="Shape 23827" o:spid="_x0000_s1061" style="position:absolute;left:14726;width:818;height:1036;visibility:visible;mso-wrap-style:square;v-text-anchor:top" coordsize="81851,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" path="m32347,v101,432,3492,737,3988,1372c38405,4064,39891,6706,40932,9296,41973,6706,43447,4064,45517,1372,46012,737,49403,432,49505,,42482,26962,81851,32715,79565,60935,78029,80048,65062,95631,48069,103149v-266,115,-1511,458,-1371,381c66446,93980,68326,71742,56934,55143,51105,46647,44183,37948,40932,28765,37668,37948,30747,46647,24917,55143,13538,71742,15418,93980,35141,103530v152,77,-1080,-266,-1346,-381c16789,95631,3835,80048,2299,60935,,32715,39370,26962,32347,xe" fillcolor="#181717" stroked="f" strokeweight="0">
                <v:stroke miterlimit="83231f" joinstyle="miter"/>
                <v:path arrowok="t" textboxrect="0,0,81851,103607"/>
              </v:shape>
              <v:shape id="Shape 23828" o:spid="_x0000_s1062" style="position:absolute;left:15016;top:518;width:242;height:516;visibility:visible;mso-wrap-style:square;v-text-anchor:top" coordsize="24168,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" path="m12090,v7849,,12078,7976,12078,23482c24168,38976,12090,51549,12090,51549,12090,51549,,38976,,23482,,7976,4229,,12090,xe" fillcolor="#181717" stroked="f" strokeweight="0">
                <v:stroke miterlimit="83231f" joinstyle="miter"/>
                <v:path arrowok="t" textboxrect="0,0,24168,51549"/>
              </v:shape>
              <v:shape id="Shape 23829" o:spid="_x0000_s1063" style="position:absolute;left:19301;top:37;width:1939;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" path="m96227,1637c129607,,162182,15142,179413,47765v14465,27407,-2921,55233,-32677,53734c148399,101575,152552,98375,155181,98426v36360,698,8382,-49594,-1193,-59487c133147,17451,101905,1068,72199,10770,46228,19241,31623,48197,42482,74347v12674,30480,52997,36080,64782,495c107493,74169,110033,74283,110173,73851v-6859,22886,-31992,36132,-55741,29617c,88532,23622,24410,63119,8840,73885,4592,85101,2182,96227,1637xe" fillcolor="#181717" stroked="f" strokeweight="0">
                <v:stroke miterlimit="83231f" joinstyle="miter"/>
                <v:path arrowok="t" textboxrect="0,0,193878,110427"/>
              </v:shape>
              <v:shape id="Shape 23830" o:spid="_x0000_s1064" style="position:absolute;left:19751;top:310;width:1086;height:761;visibility:visible;mso-wrap-style:square;v-text-anchor:top" coordsize="108649,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" path="m69456,1573v7662,1573,14929,4964,21146,10279c108649,27283,107061,56925,94501,75124v-330,482,-2553,571,-2654,914c100178,48085,88036,18672,58814,8588,40577,2302,25946,9439,18669,27321v-4661,11443,-4280,25108,3746,34734c22339,61966,20981,62830,20726,62640,6553,51438,,31753,13983,17453,22085,9160,34900,4982,45949,2200,53740,244,61795,,69456,1573xe" fillcolor="#181717" stroked="f" strokeweight="0">
                <v:stroke miterlimit="83231f" joinstyle="miter"/>
                <v:path arrowok="t" textboxrect="0,0,108649,76038"/>
              </v:shape>
              <v:shape id="Shape 23831" o:spid="_x0000_s1065" style="position:absolute;left:18734;width:818;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" path="m32360,v89,432,3492,737,3975,1372c38418,4064,39891,6706,40932,9296,41974,6706,43447,4064,45530,1372,46012,737,49403,432,49517,,42482,26962,81864,32715,79578,60935,78029,80048,65062,95631,48070,103149v-267,115,-1512,458,-1359,381c66446,93980,68326,71742,56947,55143,51105,46647,44183,37948,40932,28765,37668,37948,30747,46647,24930,55143,13538,71742,15418,93980,35141,103530v152,77,-1067,-266,-1334,-381c16789,95631,3848,80048,2299,60935,,32715,39383,26962,32360,xe" fillcolor="#181717" stroked="f" strokeweight="0">
                <v:stroke miterlimit="83231f" joinstyle="miter"/>
                <v:path arrowok="t" textboxrect="0,0,81864,103607"/>
              </v:shape>
              <v:shape id="Shape 23832" o:spid="_x0000_s1066" style="position:absolute;left:19024;top:518;width:242;height:516;visibility:visible;mso-wrap-style:square;v-text-anchor:top" coordsize="24168,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" path="m12090,v7849,,12078,7976,12078,23482c24168,38976,12090,51549,12090,51549,12090,51549,,38976,,23482,,7976,4229,,12090,xe" fillcolor="#181717" stroked="f" strokeweight="0">
                <v:stroke miterlimit="83231f" joinstyle="miter"/>
                <v:path arrowok="t" textboxrect="0,0,24168,51549"/>
              </v:shape>
              <v:shape id="Shape 23833" o:spid="_x0000_s1067" style="position:absolute;left:17046;top:37;width:1939;height:1104;visibility:visible;mso-wrap-style:square;v-text-anchor:top" coordsize="193891,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" path="m97651,1635v11126,545,22342,2953,33108,7198c170269,24403,193891,88525,139446,103473,115697,109988,90564,96742,83706,73844v139,445,2679,318,2908,991c98400,110433,138722,104832,151384,74340,162255,48203,147650,19247,121679,10763,91986,1073,60719,17444,39891,38932,30315,48825,2337,99130,38697,98419v2616,-51,6782,3162,8445,3073c17386,103003,,75165,14478,47758,31699,15135,64272,,97651,1635xe" fillcolor="#181717" stroked="f" strokeweight="0">
                <v:stroke miterlimit="83231f" joinstyle="miter"/>
                <v:path arrowok="t" textboxrect="0,0,193891,110433"/>
              </v:shape>
              <v:shape id="Shape 23834" o:spid="_x0000_s1068" style="position:absolute;left:17449;top:310;width:1086;height:760;visibility:visible;mso-wrap-style:square;v-text-anchor:top" coordsize="108636,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" path="m39180,1572c46841,,54896,248,62687,2203,73736,4985,86551,9163,94653,17456v13983,14300,7430,33985,-6744,45187c87656,62833,86296,61957,86220,62059v8039,-9627,8408,-23292,3747,-34735c82703,9442,68059,2305,49822,8592,20600,18675,8458,48089,16789,76029v-88,-331,-2324,-432,-2641,-915c1575,56928,,27286,18034,11855,24251,6534,31518,3143,39180,1572xe" fillcolor="#181717" stroked="f" strokeweight="0">
                <v:stroke miterlimit="83231f" joinstyle="miter"/>
                <v:path arrowok="t" textboxrect="0,0,108636,76029"/>
              </v:shape>
              <v:shape id="Shape 23835" o:spid="_x0000_s1069" style="position:absolute;left:23309;top:37;width:1939;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" path="m96229,1637c129611,,162192,15142,179413,47765v14465,27407,-2921,55233,-32677,53734c148399,101575,152565,98375,155194,98426v36360,698,8369,-49594,-1206,-59487c133172,17451,101905,1068,72199,10770,46241,19241,31636,48197,42482,74347v12674,30480,53009,36080,64782,495c107493,74169,110045,74283,110173,73851v-6859,22886,-31992,36132,-55741,29617c,88532,23622,24410,63119,8840,73885,4592,85102,2182,96229,1637xe" fillcolor="#181717" stroked="f" strokeweight="0">
                <v:stroke miterlimit="83231f" joinstyle="miter"/>
                <v:path arrowok="t" textboxrect="0,0,193878,110427"/>
              </v:shape>
              <v:shape id="Shape 23836" o:spid="_x0000_s1070" style="position:absolute;left:23758;top:310;width:1087;height:761;visibility:visible;mso-wrap-style:square;v-text-anchor:top" coordsize="108636,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" path="m69456,1573v7662,1573,14929,4964,21146,10279c108636,27283,107074,56925,94513,75124v-342,482,-2565,571,-2666,914c100178,48085,88036,18672,58814,8588,40577,2302,25946,9439,18669,27321v-4661,11443,-4280,25108,3759,34734c22339,61966,20981,62830,20726,62640,6553,51438,,31753,13983,17453,22098,9160,34900,4982,45949,2200,53740,244,61795,,69456,1573xe" fillcolor="#181717" stroked="f" strokeweight="0">
                <v:stroke miterlimit="83231f" joinstyle="miter"/>
                <v:path arrowok="t" textboxrect="0,0,108636,76038"/>
              </v:shape>
              <v:shape id="Shape 23837" o:spid="_x0000_s1071" style="position:absolute;left:22741;width:819;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" path="m32347,v114,432,3492,737,3988,1372c38418,4064,39891,6706,40932,9296,41974,6706,43447,4064,45517,1372,46012,737,49403,432,49517,,42482,26962,81864,32715,79578,60935,78029,80048,65062,95631,48070,103149v-267,115,-1512,458,-1359,381c66446,93980,68326,71742,56947,55143,51105,46647,44183,37948,40932,28765,37668,37948,30747,46647,24930,55143,13538,71742,15418,93980,35154,103530v139,77,-1093,-266,-1347,-381c16789,95631,3848,80048,2299,60935,,32715,39370,26962,32347,xe" fillcolor="#181717" stroked="f" strokeweight="0">
                <v:stroke miterlimit="83231f" joinstyle="miter"/>
                <v:path arrowok="t" textboxrect="0,0,81864,103607"/>
              </v:shape>
              <v:shape id="Shape 23838" o:spid="_x0000_s1072" style="position:absolute;left:23032;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" path="m12090,v7862,,12091,7976,12091,23482c24181,38976,12090,51549,12090,51549,12090,51549,,38976,,23482,,7976,4242,,12090,xe" fillcolor="#181717" stroked="f" strokeweight="0">
                <v:stroke miterlimit="83231f" joinstyle="miter"/>
                <v:path arrowok="t" textboxrect="0,0,24181,51549"/>
              </v:shape>
              <v:shape id="Shape 23839" o:spid="_x0000_s1073" style="position:absolute;left:21054;top:37;width:1939;height:1104;visibility:visible;mso-wrap-style:square;v-text-anchor:top" coordsize="193891,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" path="m97656,1635v11128,545,22346,2953,33116,7198c170269,24403,193891,88525,139446,103473,115710,109988,90564,96742,83706,73844v139,445,2679,318,2908,991c98400,110433,138735,104832,151397,74340,162255,48203,147650,19247,121679,10763,91986,1073,60719,17444,39903,38932,30315,48825,2337,99130,38697,98419v2642,-51,6782,3162,8445,3073c17386,103003,,75165,14478,47758,31699,15135,64272,,97656,1635xe" fillcolor="#181717" stroked="f" strokeweight="0">
                <v:stroke miterlimit="83231f" joinstyle="miter"/>
                <v:path arrowok="t" textboxrect="0,0,193891,110433"/>
              </v:shape>
              <v:shape id="Shape 23840" o:spid="_x0000_s1074" style="position:absolute;left:21457;top:310;width:1086;height:760;visibility:visible;mso-wrap-style:square;v-text-anchor:top" coordsize="108648,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" path="m39180,1572c46841,,54896,248,62687,2203,73749,4985,86551,9163,94653,17456v13995,14300,7430,33985,-6744,45187c87655,62833,86296,61957,86220,62059v8027,-9627,8408,-23292,3747,-34735c82702,9442,68059,2305,49835,8592,20612,18675,8458,48089,16789,76029v-88,-331,-2324,-432,-2654,-915c1575,56928,,27286,18034,11855,24251,6534,31518,3143,39180,1572xe" fillcolor="#181717" stroked="f" strokeweight="0">
                <v:stroke miterlimit="83231f" joinstyle="miter"/>
                <v:path arrowok="t" textboxrect="0,0,108648,76029"/>
              </v:shape>
              <v:shape id="Shape 23841" o:spid="_x0000_s1075" style="position:absolute;left:27317;top:37;width:1938;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" path="m96229,1637c129611,,162192,15142,179413,47765v14465,27407,-2921,55233,-32677,53734c148400,101575,152565,98375,155194,98426v36360,698,8370,-49594,-1206,-59487c133172,17451,101905,1068,72200,10770,46241,19241,31636,48197,42494,74347v12662,30480,52997,36080,64770,495c107493,74169,110046,74283,110173,73851v-6858,22886,-31992,36132,-55741,29617c,88532,23622,24410,63119,8840,73885,4592,85102,2182,96229,1637xe" fillcolor="#181717" stroked="f" strokeweight="0">
                <v:stroke miterlimit="83231f" joinstyle="miter"/>
                <v:path arrowok="t" textboxrect="0,0,193878,110427"/>
              </v:shape>
              <v:shape id="Shape 23842" o:spid="_x0000_s1076" style="position:absolute;left:27766;top:310;width:1087;height:761;visibility:visible;mso-wrap-style:square;v-text-anchor:top" coordsize="108636,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" path="m69456,1573v7662,1573,14929,4964,21146,10279c108636,27283,107074,56925,94514,75124v-343,482,-2579,571,-2668,914c100178,48085,88036,18672,58814,8588,40577,2302,25946,9439,18669,27321v-4661,11443,-4293,25108,3759,34734c22339,61966,20981,62830,20726,62640,6566,51438,,31753,13983,17453,22098,9160,34900,4982,45949,2200,53740,244,61795,,69456,1573xe" fillcolor="#181717" stroked="f" strokeweight="0">
                <v:stroke miterlimit="83231f" joinstyle="miter"/>
                <v:path arrowok="t" textboxrect="0,0,108636,76038"/>
              </v:shape>
              <v:shape id="Shape 23843" o:spid="_x0000_s1077" style="position:absolute;left:26749;width:819;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" path="m32347,v114,432,3505,737,3988,1372c38417,4064,39891,6706,40932,9296,41986,6706,43459,4064,45529,1372,46025,737,49403,432,49517,,42482,26962,81864,32715,79578,60935,78029,80048,65062,95631,48069,103149v-266,115,-1511,458,-1359,381c66446,93980,68326,71742,56947,55143,51105,46647,44183,37948,40932,28765,37668,37948,30759,46647,24930,55143,13538,71742,15418,93980,35153,103530v140,77,-1092,-266,-1346,-381c16789,95631,3848,80048,2299,60935,,32715,39370,26962,32347,xe" fillcolor="#181717" stroked="f" strokeweight="0">
                <v:stroke miterlimit="83231f" joinstyle="miter"/>
                <v:path arrowok="t" textboxrect="0,0,81864,103607"/>
              </v:shape>
              <v:shape id="Shape 23844" o:spid="_x0000_s1078" style="position:absolute;left:27040;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" path="m12090,v7861,,12091,7976,12091,23482c24181,38976,12090,51549,12090,51549,12090,51549,,38976,,23482,,7976,4242,,12090,xe" fillcolor="#181717" stroked="f" strokeweight="0">
                <v:stroke miterlimit="83231f" joinstyle="miter"/>
                <v:path arrowok="t" textboxrect="0,0,24181,51549"/>
              </v:shape>
              <v:shape id="Shape 23845" o:spid="_x0000_s1079" style="position:absolute;left:25062;top:37;width:1939;height:1104;visibility:visible;mso-wrap-style:square;v-text-anchor:top" coordsize="193891,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" path="m97656,1635v11128,545,22346,2953,33116,7198c170269,24403,193891,88525,139459,103473,115710,109988,90576,96742,83706,73844v139,445,2679,318,2908,991c98400,110433,138735,104832,151397,74340,162255,48203,147650,19247,121679,10763,91986,1073,60731,17444,39903,38932,30315,48825,2337,99130,38697,98419v2641,-51,6782,3162,8458,3073c17386,103003,,75165,14478,47758,31699,15135,64272,,97656,1635xe" fillcolor="#181717" stroked="f" strokeweight="0">
                <v:stroke miterlimit="83231f" joinstyle="miter"/>
                <v:path arrowok="t" textboxrect="0,0,193891,110433"/>
              </v:shape>
              <v:shape id="Shape 23846" o:spid="_x0000_s1080" style="position:absolute;left:25465;top:310;width:1086;height:760;visibility:visible;mso-wrap-style:square;v-text-anchor:top" coordsize="108648,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" path="m39180,1572c46841,,54896,248,62687,2203,73749,4985,86551,9163,94666,17456v13982,14300,7417,33985,-6757,45187c87655,62833,86309,61957,86220,62059v8052,-9627,8408,-23292,3759,-34735c82702,9442,68059,2305,49835,8592,20612,18675,8458,48089,16802,76029v-101,-331,-2337,-432,-2654,-915c1575,56928,,27286,18034,11855,24251,6534,31518,3143,39180,1572xe" fillcolor="#181717" stroked="f" strokeweight="0">
                <v:stroke miterlimit="83231f" joinstyle="miter"/>
                <v:path arrowok="t" textboxrect="0,0,108648,76029"/>
              </v:shape>
              <v:shape id="Shape 23847" o:spid="_x0000_s1081" style="position:absolute;left:31325;top:37;width:1938;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" path="m96229,1637c129611,,162192,15142,179413,47765v14465,27407,-2921,55233,-32677,53734c148400,101575,152553,98375,155194,98426v36360,698,8370,-49594,-1206,-59487c133172,17451,101905,1068,72200,10770,46241,19241,31636,48197,42482,74347v12674,30480,53009,36080,64795,495c107493,74169,110046,74283,110173,73851v-6858,22886,-31992,36132,-55741,29617c,88532,23622,24410,63119,8840,73885,4592,85102,2182,96229,1637xe" fillcolor="#181717" stroked="f" strokeweight="0">
                <v:stroke miterlimit="83231f" joinstyle="miter"/>
                <v:path arrowok="t" textboxrect="0,0,193878,110427"/>
              </v:shape>
              <v:shape id="Shape 23848" o:spid="_x0000_s1082" style="position:absolute;left:31774;top:310;width:1087;height:761;visibility:visible;mso-wrap-style:square;v-text-anchor:top" coordsize="108636,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" path="m69458,1573v7659,1573,14927,4964,21144,10279c108636,27283,107074,56925,94514,75124v-343,482,-2566,571,-2655,914c100178,48085,88036,18672,58814,8588,40577,2302,25946,9439,18669,27321v-4661,11443,-4293,25108,3759,34734c22339,61966,20981,62830,20739,62640,6566,51438,,31753,13983,17453,22098,9160,34900,4982,45961,2200,53746,244,61798,,69458,1573xe" fillcolor="#181717" stroked="f" strokeweight="0">
                <v:stroke miterlimit="83231f" joinstyle="miter"/>
                <v:path arrowok="t" textboxrect="0,0,108636,76038"/>
              </v:shape>
              <v:shape id="Shape 23849" o:spid="_x0000_s1083" style="position:absolute;left:30757;width:819;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" path="m32347,v114,432,3505,737,3988,1372c38417,4064,39891,6706,40932,9296,41986,6706,43459,4064,45529,1372,46025,737,49403,432,49517,,42482,26962,81864,32715,79578,60935,78029,80048,65062,95631,48069,103149v-266,115,-1511,458,-1359,381c66446,93980,68326,71742,56947,55143,51105,46647,44183,37948,40932,28765,37668,37948,30759,46647,24930,55143,13551,71742,15418,93980,35153,103530v140,77,-1092,-266,-1346,-381c16789,95631,3848,80048,2299,60935,,32715,39370,26962,32347,xe" fillcolor="#181717" stroked="f" strokeweight="0">
                <v:stroke miterlimit="83231f" joinstyle="miter"/>
                <v:path arrowok="t" textboxrect="0,0,81864,103607"/>
              </v:shape>
              <v:shape id="Shape 23850" o:spid="_x0000_s1084" style="position:absolute;left:31048;top:518;width:242;height:516;visibility:visible;mso-wrap-style:square;v-text-anchor:top" coordsize="24168,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" path="m12078,v7861,,12090,7976,12090,23482c24168,38976,12078,51549,12078,51549,12078,51549,,38976,,23482,,7976,4229,,12078,xe" fillcolor="#181717" stroked="f" strokeweight="0">
                <v:stroke miterlimit="83231f" joinstyle="miter"/>
                <v:path arrowok="t" textboxrect="0,0,24168,51549"/>
              </v:shape>
              <v:shape id="Shape 23851" o:spid="_x0000_s1085" style="position:absolute;left:29070;top:37;width:1939;height:1104;visibility:visible;mso-wrap-style:square;v-text-anchor:top" coordsize="193878,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" path="m97643,1635v11128,545,22347,2953,33116,7198c170256,24403,193878,88525,139446,103473,115697,109988,90563,96742,83706,73844v126,445,2667,318,2895,991c98387,110433,138722,104832,151384,74340,162242,48203,147638,19247,121666,10763,91973,1073,60706,17444,39891,38932,30302,48825,2324,99130,38684,98419v2642,-51,6782,3162,8458,3073c17373,103003,,75165,14465,47758,31686,15135,64260,,97643,1635xe" fillcolor="#181717" stroked="f" strokeweight="0">
                <v:stroke miterlimit="83231f" joinstyle="miter"/>
                <v:path arrowok="t" textboxrect="0,0,193878,110433"/>
              </v:shape>
              <v:shape id="Shape 23852" o:spid="_x0000_s1086" style="position:absolute;left:29472;top:310;width:1087;height:760;visibility:visible;mso-wrap-style:square;v-text-anchor:top" coordsize="108649,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" path="m39184,1572c46844,,54896,248,62687,2203,73749,4985,86551,9163,94666,17456v13983,14300,7417,33985,-6757,45187c87668,62833,86309,61957,86220,62059v8052,-9627,8408,-23292,3760,-34735c82703,9442,68059,2305,49835,8592,20612,18675,8471,48089,16802,76029v-101,-331,-2324,-432,-2654,-915c1575,56928,,27286,18034,11855,24257,6534,31525,3143,39184,1572xe" fillcolor="#181717" stroked="f" strokeweight="0">
                <v:stroke miterlimit="83231f" joinstyle="miter"/>
                <v:path arrowok="t" textboxrect="0,0,108649,76029"/>
              </v:shape>
              <v:shape id="Shape 23853" o:spid="_x0000_s1087" style="position:absolute;left:35528;top:79;width:1555;height:1194;visibility:visible;mso-wrap-style:square;v-text-anchor:top" coordsize="155587,119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" path="m65248,1275c85963,,107299,5808,123406,17124v10998,7010,19202,17449,24790,27787c153327,56125,155587,67873,154241,80077v-1943,15647,-11315,25908,-21196,31204c128105,113872,122580,115752,117500,115866v-5042,-38,-10134,-978,-15049,-3619c103518,112856,107785,111345,109613,112259v11659,7074,20092,-2019,24791,-15290c139078,83964,138785,65460,136169,59059,133667,51960,130124,44365,125235,37520,120218,31030,114135,24515,106947,19359,92532,9389,73863,3827,55728,7459,47917,9173,40691,12158,35573,16374v-4864,4306,-8776,9538,-11545,15329c18478,43273,17551,57040,22974,70108v3162,7633,8065,13691,13805,17945c41440,92587,46253,95330,51232,95889v9741,1968,20497,-3937,30010,-19495c81585,75785,83744,76471,83972,76077,77965,86466,69723,93108,61277,97629v-8623,3683,-16510,5372,-26365,1613c7696,91761,,72000,4026,52163,6058,42244,11011,32287,17932,23855v3455,-4217,7404,-8052,11722,-11329c31813,10888,34061,9402,36411,8069,38964,6798,41999,5808,44958,4970,51508,2912,58344,1700,65248,1275xe" fillcolor="#181717" stroked="f" strokeweight="0">
                <v:stroke miterlimit="83231f" joinstyle="miter"/>
                <v:path arrowok="t" textboxrect="0,0,155587,119333"/>
              </v:shape>
              <v:shape id="Shape 23854" o:spid="_x0000_s1088" style="position:absolute;left:35834;top:354;width:994;height:835;visibility:visible;mso-wrap-style:square;v-text-anchor:top" coordsize="99441,83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" path="m44158,1295c61875,,79718,8954,87821,23635,99441,45745,81890,70714,66548,83261v-381,280,-1968,-241,-2172,76c72593,71679,78270,58280,77762,45237,77356,32296,70841,18707,56591,10312,47879,4547,38595,4191,31039,6045,23381,8407,17196,14707,13348,23355,8357,34544,9182,48273,15177,58229v-51,-114,-1207,712,-1397,509c11049,55791,8573,52311,6528,48539,4216,44869,2451,40932,1638,36868,,28816,1753,20129,8890,13246,17297,5283,31674,1651,44158,1295xe" fillcolor="#181717" stroked="f" strokeweight="0">
                <v:stroke miterlimit="83231f" joinstyle="miter"/>
                <v:path arrowok="t" textboxrect="0,0,99441,83541"/>
              </v:shape>
              <v:shape id="Shape 23855" o:spid="_x0000_s1089" style="position:absolute;left:34765;width:819;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" path="m32347,v114,432,3505,737,3988,1372c38417,4064,39891,6706,40945,9296,41986,6706,43459,4064,45542,1372,46025,737,49403,432,49517,,42494,26962,81864,32715,79578,60935,78029,80048,65062,95631,48069,103149v-266,115,-1511,458,-1359,381c66459,93980,68326,71742,56947,55143,51105,46647,44183,37948,40932,28765,37668,37948,30759,46647,24930,55143,13551,71742,15418,93980,35153,103530v153,77,-1079,-266,-1346,-381c16789,95631,3848,80048,2299,60935,,32715,39382,26962,32347,xe" fillcolor="#181717" stroked="f" strokeweight="0">
                <v:stroke miterlimit="83231f" joinstyle="miter"/>
                <v:path arrowok="t" textboxrect="0,0,81864,103607"/>
              </v:shape>
              <v:shape id="Shape 23856" o:spid="_x0000_s1090" style="position:absolute;left:35056;top:518;width:242;height:516;visibility:visible;mso-wrap-style:square;v-text-anchor:top" coordsize="24168,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" path="m12078,v7861,,12090,7976,12090,23482c24168,38976,12078,51549,12078,51549,12078,51549,,38976,,23482,,7976,4229,,12078,xe" fillcolor="#181717" stroked="f" strokeweight="0">
                <v:stroke miterlimit="83231f" joinstyle="miter"/>
                <v:path arrowok="t" textboxrect="0,0,24168,51549"/>
              </v:shape>
              <v:shape id="Shape 23857" o:spid="_x0000_s1091" style="position:absolute;left:33078;top:37;width:1938;height:1104;visibility:visible;mso-wrap-style:square;v-text-anchor:top" coordsize="193878,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" path="m97649,1635v11127,545,22344,2953,33110,7198c170256,24403,193878,88525,139446,103473,115697,109988,90563,96742,83706,73844v126,445,2667,318,2895,991c98387,110433,138722,104832,151384,74340,162242,48203,147638,19247,121666,10763,91973,1073,60706,17444,39891,38932,30315,48825,2324,99130,38684,98419v2629,-51,6782,3162,8458,3073c17373,103003,,75165,14465,47758,31686,15135,64267,,97649,1635xe" fillcolor="#181717" stroked="f" strokeweight="0">
                <v:stroke miterlimit="83231f" joinstyle="miter"/>
                <v:path arrowok="t" textboxrect="0,0,193878,110433"/>
              </v:shape>
              <v:shape id="Shape 23858" o:spid="_x0000_s1092" style="position:absolute;left:33480;top:310;width:1087;height:760;visibility:visible;mso-wrap-style:square;v-text-anchor:top" coordsize="108649,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" path="m39186,1572c46847,,54902,248,62700,2203,73749,4985,86551,9163,94666,17456v13983,14300,7417,33985,-6757,45187c87668,62833,86309,61957,86220,62059v8052,-9627,8408,-23292,3760,-34735c82703,9442,68072,2305,49835,8592,20612,18675,8471,48089,16802,76029v-101,-331,-2324,-432,-2654,-915c1575,56928,,27286,18034,11855,24257,6534,31525,3143,39186,1572xe" fillcolor="#181717" stroked="f" strokeweight="0">
                <v:stroke miterlimit="83231f" joinstyle="miter"/>
                <v:path arrowok="t" textboxrect="0,0,108649,76029"/>
              </v:shape>
              <v:shape id="Shape 23859" o:spid="_x0000_s1093" style="position:absolute;left:37351;top:3019;width:1186;height:1739;visibility:visible;mso-wrap-style:square;v-text-anchor:top" coordsize="118593,173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" path="m39368,2897c63172,,91868,18484,101600,43170v16993,43078,4572,93332,-38926,116294c35268,173929,7442,156556,8941,126800v-89,1663,3111,5816,3061,8445c11303,171605,61607,143627,71501,134039,92989,113223,109360,81956,99670,52250,91199,26292,62230,11687,36094,22545,5613,35207,,75542,35598,87328v673,216,546,2769,991,2895c13703,83378,457,58232,6960,34483,12565,14071,25086,4635,39368,2897xe" fillcolor="#181717" stroked="f" strokeweight="0">
                <v:stroke miterlimit="83231f" joinstyle="miter"/>
                <v:path arrowok="t" textboxrect="0,0,118593,173929"/>
              </v:shape>
              <v:shape id="Shape 23860" o:spid="_x0000_s1094" style="position:absolute;left:37422;top:3320;width:777;height:1036;visibility:visible;mso-wrap-style:square;v-text-anchor:top" coordsize="77749,10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" path="m34823,1665c42932,,51429,1854,58572,8846v8306,8115,12472,20916,15253,31978c77749,56394,74816,73044,64186,85477,48755,103524,19101,101937,914,89376,432,89033,330,86811,,86722,27940,95053,57366,82899,67437,53689,73723,35439,66586,20809,48717,13532,37274,8871,23596,9252,13970,17291v101,-76,-762,-1448,-572,-1689c18993,8515,26714,3331,34823,1665xe" fillcolor="#181717" stroked="f" strokeweight="0">
                <v:stroke miterlimit="83231f" joinstyle="miter"/>
                <v:path arrowok="t" textboxrect="0,0,77749,103524"/>
              </v:shape>
              <v:shape id="Shape 23861" o:spid="_x0000_s1095" style="position:absolute;left:37457;top:2252;width:1036;height:819;visibility:visible;mso-wrap-style:square;v-text-anchor:top" coordsize="103594,81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" path="m39993,3442c53480,,64199,8065,72771,17285v8840,8966,17437,18923,30722,14529c103124,32144,102921,36055,102235,36309v-2692,2083,-5334,3556,-7924,4598c96901,41961,99543,43434,102235,45504v635,495,927,3886,1359,3988c76645,42469,70891,81839,42659,79553,23559,78003,7976,65049,457,48044,343,47777,,46546,76,46685,9627,66421,31864,68301,48463,56921,56960,51092,65659,44171,74841,40907,65761,37833,56858,30391,47981,24943,30861,14491,8827,20079,76,35128,,35281,343,34011,432,33909,3709,27445,9398,21158,16154,15697,22606,10325,30683,5690,39993,3442xe" fillcolor="#181717" stroked="f" strokeweight="0">
                <v:stroke miterlimit="83231f" joinstyle="miter"/>
                <v:path arrowok="t" textboxrect="0,0,103594,81839"/>
              </v:shape>
              <v:shape id="Shape 23862" o:spid="_x0000_s1096" style="position:absolute;left:37458;top:2543;width:517;height:241;visibility:visible;mso-wrap-style:square;v-text-anchor:top" coordsize="51664,24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" path="m27813,533c43256,,51664,4166,51562,12078v,7861,-7988,12090,-23482,12090c12573,24168,,12078,,12078v,,3149,-3023,8230,-6046c13246,3340,20053,825,27813,533xe" fillcolor="#181717" stroked="f" strokeweight="0">
                <v:stroke miterlimit="83231f" joinstyle="miter"/>
                <v:path arrowok="t" textboxrect="0,0,51664,24168"/>
              </v:shape>
              <v:shape id="Shape 23863" o:spid="_x0000_s1097" style="position:absolute;left:36886;top:865;width:1334;height:1483;visibility:visible;mso-wrap-style:square;v-text-anchor:top" coordsize="133426,148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" path="m44260,2550c62028,,80531,5396,96419,17178v21247,15482,35217,43244,36182,70536c133426,100160,129096,112365,122796,121687v-6045,9334,-15697,16205,-25019,19659c78511,148242,58865,143251,46127,126640v-3125,-3607,-4992,-7544,-5753,-11837c39141,110701,38888,106282,39637,101557,40945,92286,44844,82202,52908,73147v-292,343,953,2210,496,2731c47282,82926,43866,89530,42723,95233v-1384,5842,-978,11087,1663,15392c48844,119413,60732,125992,76619,127859v13869,1397,27229,-1969,36906,-10719c123571,108402,128715,94432,126988,78202v-1575,-8941,-4661,-17704,-9437,-25299c112357,45550,106629,38616,99301,33587,85090,23071,67793,18347,52591,18258v-7341,,-24397,4800,-35395,13373c5995,40318,,51062,10287,60142v1664,1245,1435,5906,2324,6770c4318,59495,2019,48763,3797,37638,5880,26462,12713,14334,26861,7806,32496,5132,38338,3400,44260,2550xe" fillcolor="#181717" stroked="f" strokeweight="0">
                <v:stroke miterlimit="83231f" joinstyle="miter"/>
                <v:path arrowok="t" textboxrect="0,0,133426,148242"/>
              </v:shape>
              <v:shape id="Shape 23864" o:spid="_x0000_s1098" style="position:absolute;left:37040;top:1150;width:885;height:938;visibility:visible;mso-wrap-style:square;v-text-anchor:top" coordsize="88570,93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" path="m50267,4128v8509,1346,15646,5981,22098,11798c78385,22035,82855,29997,85382,38379v1435,6135,2731,12789,3099,19177c88570,64084,87414,70472,84989,75730,76251,93751,54699,91770,40424,85458v-241,-114,191,-1473,77,-1498c51676,86525,64948,82969,74066,74663,81191,68212,85242,60338,84760,52438,84608,44437,80772,36093,72720,29540,66701,24041,59627,20930,52781,19558,45872,18212,39510,18339,32969,20396,20117,24270,9309,33718,851,45161,1054,44882,,43599,191,43091,7646,24219,25654,,50267,4128xe" fillcolor="#181717" stroked="f" strokeweight="0">
                <v:stroke miterlimit="83231f" joinstyle="miter"/>
                <v:path arrowok="t" textboxrect="0,0,88570,93751"/>
              </v:shape>
              <v:shape id="Shape 23865" o:spid="_x0000_s1099" style="position:absolute;left:37351;top:7027;width:1186;height:1739;visibility:visible;mso-wrap-style:square;v-text-anchor:top" coordsize="118593,173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" path="m39368,2897c63172,,91868,18484,101600,43170v16993,43078,4572,93332,-38926,116294c35268,173929,7442,156556,8941,126800v-89,1663,3111,5816,3061,8445c11303,171605,61607,143627,71501,134039,92989,113223,109360,81969,99670,52263,91199,26292,62230,11687,36094,22545,5613,35220,,75542,35598,87328v673,228,546,2769,991,2895c13703,83378,457,58232,6960,34483,12565,14071,25086,4635,39368,2897xe" fillcolor="#181717" stroked="f" strokeweight="0">
                <v:stroke miterlimit="83231f" joinstyle="miter"/>
                <v:path arrowok="t" textboxrect="0,0,118593,173929"/>
              </v:shape>
              <v:shape id="Shape 23866" o:spid="_x0000_s1100" style="position:absolute;left:37422;top:7328;width:777;height:1035;visibility:visible;mso-wrap-style:square;v-text-anchor:top" coordsize="77749,10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" path="m34823,1665c42932,,51429,1854,58572,8846v8306,8115,12472,20929,15253,31978c77749,56407,74816,73044,64186,85477,48755,103524,19101,101937,914,89376,432,89033,330,86811,,86722,27940,95053,57366,82899,67437,53689,73723,35439,66586,20809,48717,13532,37274,8871,23596,9252,13970,17291v101,-76,-762,-1448,-572,-1689c18993,8515,26714,3331,34823,1665xe" fillcolor="#181717" stroked="f" strokeweight="0">
                <v:stroke miterlimit="83231f" joinstyle="miter"/>
                <v:path arrowok="t" textboxrect="0,0,77749,103524"/>
              </v:shape>
              <v:shape id="Shape 23867" o:spid="_x0000_s1101" style="position:absolute;left:37457;top:6260;width:1036;height:818;visibility:visible;mso-wrap-style:square;v-text-anchor:top" coordsize="103594,8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" path="m42659,2286c70891,,76645,39370,103594,32347v-432,102,-724,3492,-1359,3975c99543,38405,96901,39878,94311,40919v2590,1055,5232,2528,7924,4610c102870,46012,103162,49403,103594,49505,76645,42482,70891,81852,42659,79565,23559,78016,7976,65062,457,48057,343,47790,,46558,76,46711,9627,66446,31864,68313,48463,56934,56960,51105,65659,44183,74841,40919,65659,37668,56960,30747,48463,24917,31864,13538,9627,15405,76,35141,,35293,343,34049,457,33795,7976,16789,23559,3835,42659,2286xe" fillcolor="#181717" stroked="f" strokeweight="0">
                <v:stroke miterlimit="83231f" joinstyle="miter"/>
                <v:path arrowok="t" textboxrect="0,0,103594,81852"/>
              </v:shape>
              <v:shape id="Shape 23868" o:spid="_x0000_s1102" style="position:absolute;left:37458;top:6551;width:516;height:241;visibility:visible;mso-wrap-style:square;v-text-anchor:top" coordsize="51562,2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" path="m28080,c43574,,51562,4229,51562,12090v,7862,-7988,12091,-23482,12091c12573,24181,,12090,,12090,,12090,12573,,28080,xe" fillcolor="#181717" stroked="f" strokeweight="0">
                <v:stroke miterlimit="83231f" joinstyle="miter"/>
                <v:path arrowok="t" textboxrect="0,0,51562,24181"/>
              </v:shape>
              <v:shape id="Shape 23869" o:spid="_x0000_s1103" style="position:absolute;left:37351;top:4596;width:1186;height:1915;visibility:visible;mso-wrap-style:square;v-text-anchor:top" coordsize="118593,191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" path="m42506,6958v6439,-59,13317,1567,20168,5183c106172,35103,118593,85369,101600,128435,86030,167932,21908,191554,6960,137122,457,113373,13703,88240,36589,81382v-445,139,-318,2679,-991,2908c,96063,5613,136398,36094,149073v26149,10858,55105,-3760,63576,-29718c109360,89649,92989,58395,71501,37567,61608,27991,11303,,12014,36360v51,2642,-3162,6782,-3073,8458c7817,22492,23188,7137,42506,6958xe" fillcolor="#181717" stroked="f" strokeweight="0">
                <v:stroke miterlimit="83231f" joinstyle="miter"/>
                <v:path arrowok="t" textboxrect="0,0,118593,191554"/>
              </v:shape>
              <v:shape id="Shape 23870" o:spid="_x0000_s1104" style="position:absolute;left:37422;top:5018;width:777;height:1044;visibility:visible;mso-wrap-style:square;v-text-anchor:top" coordsize="77737,104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" path="m33579,291c45193,581,56464,4699,64186,13722v10630,12434,13551,29071,9639,44654c71044,69425,66878,82239,58572,90341,44272,104324,24587,97758,13386,83585v-178,-241,686,-1600,584,-1689c23597,89948,37262,90316,48704,85655,66586,78378,73723,63748,67437,45510,57353,16288,27940,4147,,12478,330,12376,432,10154,914,9824,10008,3537,21965,,33579,291xe" fillcolor="#181717" stroked="f" strokeweight="0">
                <v:stroke miterlimit="83231f" joinstyle="miter"/>
                <v:path arrowok="t" textboxrect="0,0,77737,104324"/>
              </v:shape>
              <w10:wrap type="square" anchorx="page" anchory="page"/>
            </v:group>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0FB94C" w14:textId="77777777" w:rsidR="005C3AF4" w:rsidRDefault="005C3AF4">
    <w:pPr>
      <w:spacing w:after="0" w:line="259" w:lineRule="auto"/>
      <w:ind w:left="-907" w:right="36" w:firstLine="0"/>
      <w:jc w:val="left"/>
    </w:pPr>
    <w:r>
      <w:rPr>
        <w:rFonts w:ascii="Calibri" w:eastAsia="Calibri" w:hAnsi="Calibri" w:cs="Calibri"/>
        <w:noProof/>
        <w:color w:val="000000"/>
        <w:sz w:val="22"/>
        <w:lang w:val="en-US" w:eastAsia="en-US"/>
      </w:rPr>
      <mc:AlternateContent>
        <mc:Choice Requires="wpg">
          <w:drawing>
            <wp:anchor distT="0" distB="0" distL="114300" distR="114300" simplePos="0" relativeHeight="251659264" behindDoc="0" locked="0" layoutInCell="1" allowOverlap="1" wp14:anchorId="6857C538" wp14:editId="0A35D807">
              <wp:simplePos x="0" y="0"/>
              <wp:positionH relativeFrom="page">
                <wp:posOffset>587691</wp:posOffset>
              </wp:positionH>
              <wp:positionV relativeFrom="page">
                <wp:posOffset>629999</wp:posOffset>
              </wp:positionV>
              <wp:extent cx="3853721" cy="923826"/>
              <wp:effectExtent l="0" t="0" r="0" b="0"/>
              <wp:wrapSquare wrapText="bothSides"/>
              <wp:docPr id="23703" name="Group 23703"/>
              <wp:cNvGraphicFramePr/>
              <a:graphic xmlns:a="http://schemas.openxmlformats.org/drawingml/2006/main">
                <a:graphicData uri="http://schemas.microsoft.com/office/word/2010/wordprocessingGroup">
                  <wpg:wgp>
                    <wpg:cNvGrpSpPr/>
                    <wpg:grpSpPr>
                      <a:xfrm>
                        <a:off x="0" y="0"/>
                        <a:ext cx="3853721" cy="923826"/>
                        <a:chOff x="0" y="0"/>
                        <a:chExt cx="3853721" cy="923826"/>
                      </a:xfrm>
                    </wpg:grpSpPr>
                    <wps:wsp>
                      <wps:cNvPr id="23704" name="Shape 23704"/>
                      <wps:cNvSpPr/>
                      <wps:spPr>
                        <a:xfrm>
                          <a:off x="0" y="732272"/>
                          <a:ext cx="118580" cy="191554"/>
                        </a:xfrm>
                        <a:custGeom>
                          <a:avLst/>
                          <a:gdLst/>
                          <a:ahLst/>
                          <a:cxnLst/>
                          <a:rect l="0" t="0" r="0" b="0"/>
                          <a:pathLst>
                            <a:path w="118580" h="191554">
                              <a:moveTo>
                                <a:pt x="76087" y="6958"/>
                              </a:moveTo>
                              <a:cubicBezTo>
                                <a:pt x="95405" y="7137"/>
                                <a:pt x="110776" y="22488"/>
                                <a:pt x="109652" y="44806"/>
                              </a:cubicBezTo>
                              <a:cubicBezTo>
                                <a:pt x="109741" y="43142"/>
                                <a:pt x="106528" y="39002"/>
                                <a:pt x="106578" y="36373"/>
                              </a:cubicBezTo>
                              <a:cubicBezTo>
                                <a:pt x="107277" y="0"/>
                                <a:pt x="56985" y="27978"/>
                                <a:pt x="47104" y="37567"/>
                              </a:cubicBezTo>
                              <a:cubicBezTo>
                                <a:pt x="25603" y="58395"/>
                                <a:pt x="9233" y="89649"/>
                                <a:pt x="18923" y="119355"/>
                              </a:cubicBezTo>
                              <a:cubicBezTo>
                                <a:pt x="27394" y="145313"/>
                                <a:pt x="56363" y="159918"/>
                                <a:pt x="82499" y="149060"/>
                              </a:cubicBezTo>
                              <a:cubicBezTo>
                                <a:pt x="112979" y="136398"/>
                                <a:pt x="118580" y="96063"/>
                                <a:pt x="82995" y="84277"/>
                              </a:cubicBezTo>
                              <a:cubicBezTo>
                                <a:pt x="82321" y="84061"/>
                                <a:pt x="82436" y="81509"/>
                                <a:pt x="82004" y="81382"/>
                              </a:cubicBezTo>
                              <a:cubicBezTo>
                                <a:pt x="104889" y="88227"/>
                                <a:pt x="118135" y="113373"/>
                                <a:pt x="111620" y="137122"/>
                              </a:cubicBezTo>
                              <a:cubicBezTo>
                                <a:pt x="96685" y="191554"/>
                                <a:pt x="32563" y="167932"/>
                                <a:pt x="16993" y="128435"/>
                              </a:cubicBezTo>
                              <a:cubicBezTo>
                                <a:pt x="0" y="85357"/>
                                <a:pt x="12421" y="35103"/>
                                <a:pt x="55918" y="12141"/>
                              </a:cubicBezTo>
                              <a:cubicBezTo>
                                <a:pt x="62770" y="8525"/>
                                <a:pt x="69648" y="6899"/>
                                <a:pt x="76087" y="6958"/>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05" name="Shape 23705"/>
                      <wps:cNvSpPr/>
                      <wps:spPr>
                        <a:xfrm>
                          <a:off x="33754" y="774531"/>
                          <a:ext cx="77749" cy="104334"/>
                        </a:xfrm>
                        <a:custGeom>
                          <a:avLst/>
                          <a:gdLst/>
                          <a:ahLst/>
                          <a:cxnLst/>
                          <a:rect l="0" t="0" r="0" b="0"/>
                          <a:pathLst>
                            <a:path w="77749" h="104334">
                              <a:moveTo>
                                <a:pt x="44161" y="292"/>
                              </a:moveTo>
                              <a:cubicBezTo>
                                <a:pt x="55775" y="0"/>
                                <a:pt x="67735" y="3534"/>
                                <a:pt x="76835" y="9820"/>
                              </a:cubicBezTo>
                              <a:cubicBezTo>
                                <a:pt x="77318" y="10150"/>
                                <a:pt x="77407" y="12373"/>
                                <a:pt x="77749" y="12475"/>
                              </a:cubicBezTo>
                              <a:cubicBezTo>
                                <a:pt x="49809" y="4143"/>
                                <a:pt x="20383" y="16297"/>
                                <a:pt x="10312" y="45507"/>
                              </a:cubicBezTo>
                              <a:cubicBezTo>
                                <a:pt x="4013" y="63744"/>
                                <a:pt x="11151" y="78375"/>
                                <a:pt x="29032" y="85652"/>
                              </a:cubicBezTo>
                              <a:cubicBezTo>
                                <a:pt x="40475" y="90313"/>
                                <a:pt x="54140" y="89945"/>
                                <a:pt x="63779" y="81893"/>
                              </a:cubicBezTo>
                              <a:cubicBezTo>
                                <a:pt x="63678" y="81982"/>
                                <a:pt x="64554" y="83341"/>
                                <a:pt x="64351" y="83582"/>
                              </a:cubicBezTo>
                              <a:cubicBezTo>
                                <a:pt x="53162" y="97755"/>
                                <a:pt x="33465" y="104334"/>
                                <a:pt x="19164" y="90351"/>
                              </a:cubicBezTo>
                              <a:cubicBezTo>
                                <a:pt x="10871" y="82236"/>
                                <a:pt x="6693" y="69421"/>
                                <a:pt x="3912" y="58372"/>
                              </a:cubicBezTo>
                              <a:cubicBezTo>
                                <a:pt x="0" y="42789"/>
                                <a:pt x="2934" y="26152"/>
                                <a:pt x="13564" y="13719"/>
                              </a:cubicBezTo>
                              <a:cubicBezTo>
                                <a:pt x="21279" y="4702"/>
                                <a:pt x="32547" y="584"/>
                                <a:pt x="44161" y="29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06" name="Shape 23706"/>
                      <wps:cNvSpPr/>
                      <wps:spPr>
                        <a:xfrm>
                          <a:off x="0" y="331483"/>
                          <a:ext cx="118580" cy="191554"/>
                        </a:xfrm>
                        <a:custGeom>
                          <a:avLst/>
                          <a:gdLst/>
                          <a:ahLst/>
                          <a:cxnLst/>
                          <a:rect l="0" t="0" r="0" b="0"/>
                          <a:pathLst>
                            <a:path w="118580" h="191554">
                              <a:moveTo>
                                <a:pt x="76087" y="6958"/>
                              </a:moveTo>
                              <a:cubicBezTo>
                                <a:pt x="95405" y="7137"/>
                                <a:pt x="110776" y="22488"/>
                                <a:pt x="109652" y="44806"/>
                              </a:cubicBezTo>
                              <a:cubicBezTo>
                                <a:pt x="109741" y="43142"/>
                                <a:pt x="106528" y="38989"/>
                                <a:pt x="106578" y="36373"/>
                              </a:cubicBezTo>
                              <a:cubicBezTo>
                                <a:pt x="107277" y="0"/>
                                <a:pt x="56985" y="27991"/>
                                <a:pt x="47104" y="37567"/>
                              </a:cubicBezTo>
                              <a:cubicBezTo>
                                <a:pt x="25603" y="58395"/>
                                <a:pt x="9233" y="89649"/>
                                <a:pt x="18923" y="119355"/>
                              </a:cubicBezTo>
                              <a:cubicBezTo>
                                <a:pt x="27394" y="145313"/>
                                <a:pt x="56363" y="159918"/>
                                <a:pt x="82499" y="149060"/>
                              </a:cubicBezTo>
                              <a:cubicBezTo>
                                <a:pt x="112979" y="136398"/>
                                <a:pt x="118580" y="96063"/>
                                <a:pt x="82995" y="84277"/>
                              </a:cubicBezTo>
                              <a:cubicBezTo>
                                <a:pt x="82321" y="84049"/>
                                <a:pt x="82436" y="81509"/>
                                <a:pt x="82004" y="81382"/>
                              </a:cubicBezTo>
                              <a:cubicBezTo>
                                <a:pt x="104889" y="88227"/>
                                <a:pt x="118135" y="113373"/>
                                <a:pt x="111620" y="137122"/>
                              </a:cubicBezTo>
                              <a:cubicBezTo>
                                <a:pt x="96685" y="191554"/>
                                <a:pt x="32563" y="167932"/>
                                <a:pt x="16993" y="128435"/>
                              </a:cubicBezTo>
                              <a:cubicBezTo>
                                <a:pt x="0" y="85357"/>
                                <a:pt x="12421" y="35103"/>
                                <a:pt x="55918" y="12141"/>
                              </a:cubicBezTo>
                              <a:cubicBezTo>
                                <a:pt x="62770" y="8525"/>
                                <a:pt x="69648" y="6899"/>
                                <a:pt x="76087" y="6958"/>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07" name="Shape 23707"/>
                      <wps:cNvSpPr/>
                      <wps:spPr>
                        <a:xfrm>
                          <a:off x="33754" y="373739"/>
                          <a:ext cx="77749" cy="104331"/>
                        </a:xfrm>
                        <a:custGeom>
                          <a:avLst/>
                          <a:gdLst/>
                          <a:ahLst/>
                          <a:cxnLst/>
                          <a:rect l="0" t="0" r="0" b="0"/>
                          <a:pathLst>
                            <a:path w="77749" h="104331">
                              <a:moveTo>
                                <a:pt x="44161" y="289"/>
                              </a:moveTo>
                              <a:cubicBezTo>
                                <a:pt x="55775" y="0"/>
                                <a:pt x="67735" y="3537"/>
                                <a:pt x="76835" y="9817"/>
                              </a:cubicBezTo>
                              <a:cubicBezTo>
                                <a:pt x="77318" y="10147"/>
                                <a:pt x="77407" y="12382"/>
                                <a:pt x="77749" y="12471"/>
                              </a:cubicBezTo>
                              <a:cubicBezTo>
                                <a:pt x="49809" y="4140"/>
                                <a:pt x="20383" y="16281"/>
                                <a:pt x="10312" y="45504"/>
                              </a:cubicBezTo>
                              <a:cubicBezTo>
                                <a:pt x="4013" y="63754"/>
                                <a:pt x="11151" y="78384"/>
                                <a:pt x="29032" y="85662"/>
                              </a:cubicBezTo>
                              <a:cubicBezTo>
                                <a:pt x="40475" y="90310"/>
                                <a:pt x="54140" y="89941"/>
                                <a:pt x="63779" y="81902"/>
                              </a:cubicBezTo>
                              <a:cubicBezTo>
                                <a:pt x="63678" y="81979"/>
                                <a:pt x="64554" y="83337"/>
                                <a:pt x="64351" y="83591"/>
                              </a:cubicBezTo>
                              <a:cubicBezTo>
                                <a:pt x="53162" y="97765"/>
                                <a:pt x="33465" y="104331"/>
                                <a:pt x="19164" y="90335"/>
                              </a:cubicBezTo>
                              <a:cubicBezTo>
                                <a:pt x="10871" y="82232"/>
                                <a:pt x="6693" y="69418"/>
                                <a:pt x="3912" y="58369"/>
                              </a:cubicBezTo>
                              <a:cubicBezTo>
                                <a:pt x="0" y="42786"/>
                                <a:pt x="2934" y="26149"/>
                                <a:pt x="13564" y="13716"/>
                              </a:cubicBezTo>
                              <a:cubicBezTo>
                                <a:pt x="21279" y="4693"/>
                                <a:pt x="32547" y="578"/>
                                <a:pt x="44161" y="289"/>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08" name="Shape 23708"/>
                      <wps:cNvSpPr/>
                      <wps:spPr>
                        <a:xfrm>
                          <a:off x="4406" y="497906"/>
                          <a:ext cx="103607" cy="81864"/>
                        </a:xfrm>
                        <a:custGeom>
                          <a:avLst/>
                          <a:gdLst/>
                          <a:ahLst/>
                          <a:cxnLst/>
                          <a:rect l="0" t="0" r="0" b="0"/>
                          <a:pathLst>
                            <a:path w="103607" h="81864">
                              <a:moveTo>
                                <a:pt x="60935" y="2286"/>
                              </a:moveTo>
                              <a:cubicBezTo>
                                <a:pt x="80035" y="3835"/>
                                <a:pt x="95631" y="16789"/>
                                <a:pt x="103137" y="33795"/>
                              </a:cubicBezTo>
                              <a:cubicBezTo>
                                <a:pt x="103264" y="34061"/>
                                <a:pt x="103607" y="35293"/>
                                <a:pt x="103530" y="35141"/>
                              </a:cubicBezTo>
                              <a:cubicBezTo>
                                <a:pt x="93980" y="15405"/>
                                <a:pt x="71730" y="13538"/>
                                <a:pt x="55143" y="24917"/>
                              </a:cubicBezTo>
                              <a:cubicBezTo>
                                <a:pt x="46647" y="30747"/>
                                <a:pt x="37935" y="37668"/>
                                <a:pt x="28765" y="40932"/>
                              </a:cubicBezTo>
                              <a:cubicBezTo>
                                <a:pt x="37935" y="44183"/>
                                <a:pt x="46647" y="51105"/>
                                <a:pt x="55143" y="56934"/>
                              </a:cubicBezTo>
                              <a:cubicBezTo>
                                <a:pt x="71730" y="68313"/>
                                <a:pt x="93980" y="66446"/>
                                <a:pt x="103530" y="46711"/>
                              </a:cubicBezTo>
                              <a:cubicBezTo>
                                <a:pt x="103607" y="46558"/>
                                <a:pt x="103264" y="47790"/>
                                <a:pt x="103137" y="48057"/>
                              </a:cubicBezTo>
                              <a:cubicBezTo>
                                <a:pt x="95631" y="65062"/>
                                <a:pt x="80035" y="78016"/>
                                <a:pt x="60935" y="79565"/>
                              </a:cubicBezTo>
                              <a:cubicBezTo>
                                <a:pt x="32703" y="81864"/>
                                <a:pt x="26949" y="42481"/>
                                <a:pt x="0" y="49517"/>
                              </a:cubicBezTo>
                              <a:cubicBezTo>
                                <a:pt x="432" y="49403"/>
                                <a:pt x="724" y="46012"/>
                                <a:pt x="1372" y="45529"/>
                              </a:cubicBezTo>
                              <a:cubicBezTo>
                                <a:pt x="4051" y="43447"/>
                                <a:pt x="6693" y="41974"/>
                                <a:pt x="9296" y="40919"/>
                              </a:cubicBezTo>
                              <a:cubicBezTo>
                                <a:pt x="6693" y="39878"/>
                                <a:pt x="4051" y="38405"/>
                                <a:pt x="1372" y="36322"/>
                              </a:cubicBezTo>
                              <a:cubicBezTo>
                                <a:pt x="724" y="35839"/>
                                <a:pt x="432" y="32449"/>
                                <a:pt x="0" y="32347"/>
                              </a:cubicBezTo>
                              <a:cubicBezTo>
                                <a:pt x="26949" y="39370"/>
                                <a:pt x="32703" y="0"/>
                                <a:pt x="60935" y="2286"/>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09" name="Shape 23709"/>
                      <wps:cNvSpPr/>
                      <wps:spPr>
                        <a:xfrm>
                          <a:off x="56294" y="526521"/>
                          <a:ext cx="51549" cy="24181"/>
                        </a:xfrm>
                        <a:custGeom>
                          <a:avLst/>
                          <a:gdLst/>
                          <a:ahLst/>
                          <a:cxnLst/>
                          <a:rect l="0" t="0" r="0" b="0"/>
                          <a:pathLst>
                            <a:path w="51549" h="24181">
                              <a:moveTo>
                                <a:pt x="23482" y="0"/>
                              </a:moveTo>
                              <a:cubicBezTo>
                                <a:pt x="38989" y="0"/>
                                <a:pt x="51549" y="12090"/>
                                <a:pt x="51549" y="12090"/>
                              </a:cubicBezTo>
                              <a:cubicBezTo>
                                <a:pt x="51549" y="12090"/>
                                <a:pt x="38989" y="24181"/>
                                <a:pt x="23482" y="24181"/>
                              </a:cubicBezTo>
                              <a:cubicBezTo>
                                <a:pt x="7976" y="24181"/>
                                <a:pt x="0" y="19952"/>
                                <a:pt x="0" y="12090"/>
                              </a:cubicBezTo>
                              <a:cubicBezTo>
                                <a:pt x="0" y="4229"/>
                                <a:pt x="7976" y="0"/>
                                <a:pt x="23482"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10" name="Shape 23710"/>
                      <wps:cNvSpPr/>
                      <wps:spPr>
                        <a:xfrm>
                          <a:off x="9" y="574573"/>
                          <a:ext cx="118580" cy="173940"/>
                        </a:xfrm>
                        <a:custGeom>
                          <a:avLst/>
                          <a:gdLst/>
                          <a:ahLst/>
                          <a:cxnLst/>
                          <a:rect l="0" t="0" r="0" b="0"/>
                          <a:pathLst>
                            <a:path w="118580" h="173940">
                              <a:moveTo>
                                <a:pt x="79212" y="2899"/>
                              </a:moveTo>
                              <a:cubicBezTo>
                                <a:pt x="93494" y="4639"/>
                                <a:pt x="106015" y="14077"/>
                                <a:pt x="111620" y="34494"/>
                              </a:cubicBezTo>
                              <a:cubicBezTo>
                                <a:pt x="118135" y="58243"/>
                                <a:pt x="104889" y="83377"/>
                                <a:pt x="81991" y="90235"/>
                              </a:cubicBezTo>
                              <a:cubicBezTo>
                                <a:pt x="82436" y="90095"/>
                                <a:pt x="82309" y="87555"/>
                                <a:pt x="82995" y="87326"/>
                              </a:cubicBezTo>
                              <a:cubicBezTo>
                                <a:pt x="118580" y="75553"/>
                                <a:pt x="112979" y="35218"/>
                                <a:pt x="82499" y="22556"/>
                              </a:cubicBezTo>
                              <a:cubicBezTo>
                                <a:pt x="56350" y="11685"/>
                                <a:pt x="27394" y="26303"/>
                                <a:pt x="18910" y="52261"/>
                              </a:cubicBezTo>
                              <a:cubicBezTo>
                                <a:pt x="9220" y="81967"/>
                                <a:pt x="25591" y="113221"/>
                                <a:pt x="47092" y="134049"/>
                              </a:cubicBezTo>
                              <a:cubicBezTo>
                                <a:pt x="56972" y="143625"/>
                                <a:pt x="107264" y="171616"/>
                                <a:pt x="106578" y="135243"/>
                              </a:cubicBezTo>
                              <a:cubicBezTo>
                                <a:pt x="106515" y="132614"/>
                                <a:pt x="109728" y="128474"/>
                                <a:pt x="109639" y="126798"/>
                              </a:cubicBezTo>
                              <a:cubicBezTo>
                                <a:pt x="111150" y="156567"/>
                                <a:pt x="83312" y="173940"/>
                                <a:pt x="55905" y="159475"/>
                              </a:cubicBezTo>
                              <a:cubicBezTo>
                                <a:pt x="12408" y="136513"/>
                                <a:pt x="0" y="86247"/>
                                <a:pt x="16980" y="43181"/>
                              </a:cubicBezTo>
                              <a:cubicBezTo>
                                <a:pt x="26711" y="18487"/>
                                <a:pt x="55408" y="0"/>
                                <a:pt x="79212" y="2899"/>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11" name="Shape 23711"/>
                      <wps:cNvSpPr/>
                      <wps:spPr>
                        <a:xfrm>
                          <a:off x="33763" y="604740"/>
                          <a:ext cx="77737" cy="103511"/>
                        </a:xfrm>
                        <a:custGeom>
                          <a:avLst/>
                          <a:gdLst/>
                          <a:ahLst/>
                          <a:cxnLst/>
                          <a:rect l="0" t="0" r="0" b="0"/>
                          <a:pathLst>
                            <a:path w="77737" h="103511">
                              <a:moveTo>
                                <a:pt x="42913" y="1665"/>
                              </a:moveTo>
                              <a:cubicBezTo>
                                <a:pt x="51025" y="3331"/>
                                <a:pt x="58750" y="8515"/>
                                <a:pt x="64351" y="15602"/>
                              </a:cubicBezTo>
                              <a:cubicBezTo>
                                <a:pt x="64541" y="15843"/>
                                <a:pt x="63665" y="17202"/>
                                <a:pt x="63767" y="17291"/>
                              </a:cubicBezTo>
                              <a:cubicBezTo>
                                <a:pt x="54140" y="9239"/>
                                <a:pt x="40475" y="8871"/>
                                <a:pt x="29032" y="13532"/>
                              </a:cubicBezTo>
                              <a:cubicBezTo>
                                <a:pt x="11151" y="20809"/>
                                <a:pt x="4013" y="35439"/>
                                <a:pt x="10300" y="53677"/>
                              </a:cubicBezTo>
                              <a:cubicBezTo>
                                <a:pt x="20371" y="82899"/>
                                <a:pt x="49797" y="95041"/>
                                <a:pt x="77737" y="86709"/>
                              </a:cubicBezTo>
                              <a:cubicBezTo>
                                <a:pt x="77394" y="86811"/>
                                <a:pt x="77305" y="89033"/>
                                <a:pt x="76822" y="89364"/>
                              </a:cubicBezTo>
                              <a:cubicBezTo>
                                <a:pt x="58636" y="101937"/>
                                <a:pt x="28981" y="103511"/>
                                <a:pt x="13551" y="85465"/>
                              </a:cubicBezTo>
                              <a:cubicBezTo>
                                <a:pt x="2921" y="73031"/>
                                <a:pt x="0" y="56394"/>
                                <a:pt x="3912" y="40811"/>
                              </a:cubicBezTo>
                              <a:cubicBezTo>
                                <a:pt x="6693" y="29762"/>
                                <a:pt x="10858" y="16961"/>
                                <a:pt x="19152" y="8846"/>
                              </a:cubicBezTo>
                              <a:cubicBezTo>
                                <a:pt x="26302" y="1854"/>
                                <a:pt x="34801" y="0"/>
                                <a:pt x="42913" y="166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12" name="Shape 23712"/>
                      <wps:cNvSpPr/>
                      <wps:spPr>
                        <a:xfrm>
                          <a:off x="110532" y="17632"/>
                          <a:ext cx="155791" cy="125641"/>
                        </a:xfrm>
                        <a:custGeom>
                          <a:avLst/>
                          <a:gdLst/>
                          <a:ahLst/>
                          <a:cxnLst/>
                          <a:rect l="0" t="0" r="0" b="0"/>
                          <a:pathLst>
                            <a:path w="155791" h="125641">
                              <a:moveTo>
                                <a:pt x="86182" y="1194"/>
                              </a:moveTo>
                              <a:cubicBezTo>
                                <a:pt x="112535" y="0"/>
                                <a:pt x="136271" y="12916"/>
                                <a:pt x="148184" y="34150"/>
                              </a:cubicBezTo>
                              <a:cubicBezTo>
                                <a:pt x="155791" y="47473"/>
                                <a:pt x="154203" y="61341"/>
                                <a:pt x="149339" y="71831"/>
                              </a:cubicBezTo>
                              <a:cubicBezTo>
                                <a:pt x="146863" y="77076"/>
                                <a:pt x="143497" y="81471"/>
                                <a:pt x="139446" y="84455"/>
                              </a:cubicBezTo>
                              <a:cubicBezTo>
                                <a:pt x="135382" y="87439"/>
                                <a:pt x="130772" y="90094"/>
                                <a:pt x="125171" y="90386"/>
                              </a:cubicBezTo>
                              <a:cubicBezTo>
                                <a:pt x="126403" y="90297"/>
                                <a:pt x="128968" y="86678"/>
                                <a:pt x="130988" y="86411"/>
                              </a:cubicBezTo>
                              <a:cubicBezTo>
                                <a:pt x="137820" y="85242"/>
                                <a:pt x="141465" y="82423"/>
                                <a:pt x="143066" y="77521"/>
                              </a:cubicBezTo>
                              <a:cubicBezTo>
                                <a:pt x="144653" y="72657"/>
                                <a:pt x="144094" y="66154"/>
                                <a:pt x="142037" y="59385"/>
                              </a:cubicBezTo>
                              <a:cubicBezTo>
                                <a:pt x="140005" y="52629"/>
                                <a:pt x="136385" y="45555"/>
                                <a:pt x="132385" y="39738"/>
                              </a:cubicBezTo>
                              <a:cubicBezTo>
                                <a:pt x="128435" y="34176"/>
                                <a:pt x="124092" y="29781"/>
                                <a:pt x="121209" y="27724"/>
                              </a:cubicBezTo>
                              <a:cubicBezTo>
                                <a:pt x="108763" y="18478"/>
                                <a:pt x="91923" y="12611"/>
                                <a:pt x="74232" y="12852"/>
                              </a:cubicBezTo>
                              <a:cubicBezTo>
                                <a:pt x="65468" y="13094"/>
                                <a:pt x="56337" y="14326"/>
                                <a:pt x="48158" y="18047"/>
                              </a:cubicBezTo>
                              <a:cubicBezTo>
                                <a:pt x="43993" y="19761"/>
                                <a:pt x="39954" y="21819"/>
                                <a:pt x="36119" y="24193"/>
                              </a:cubicBezTo>
                              <a:cubicBezTo>
                                <a:pt x="32410" y="26810"/>
                                <a:pt x="28994" y="29896"/>
                                <a:pt x="25832" y="33223"/>
                              </a:cubicBezTo>
                              <a:cubicBezTo>
                                <a:pt x="23076" y="36144"/>
                                <a:pt x="20726" y="39205"/>
                                <a:pt x="18796" y="42354"/>
                              </a:cubicBezTo>
                              <a:cubicBezTo>
                                <a:pt x="17031" y="45707"/>
                                <a:pt x="15659" y="49124"/>
                                <a:pt x="14719" y="52527"/>
                              </a:cubicBezTo>
                              <a:cubicBezTo>
                                <a:pt x="12814" y="59334"/>
                                <a:pt x="12598" y="66065"/>
                                <a:pt x="13907" y="72314"/>
                              </a:cubicBezTo>
                              <a:cubicBezTo>
                                <a:pt x="16815" y="85217"/>
                                <a:pt x="25718" y="95796"/>
                                <a:pt x="37656" y="102553"/>
                              </a:cubicBezTo>
                              <a:cubicBezTo>
                                <a:pt x="52095" y="110884"/>
                                <a:pt x="65088" y="111595"/>
                                <a:pt x="74181" y="107506"/>
                              </a:cubicBezTo>
                              <a:cubicBezTo>
                                <a:pt x="78537" y="104991"/>
                                <a:pt x="82207" y="101524"/>
                                <a:pt x="84493" y="95999"/>
                              </a:cubicBezTo>
                              <a:cubicBezTo>
                                <a:pt x="86728" y="90399"/>
                                <a:pt x="87719" y="82893"/>
                                <a:pt x="86932" y="73889"/>
                              </a:cubicBezTo>
                              <a:cubicBezTo>
                                <a:pt x="86868" y="73190"/>
                                <a:pt x="89027" y="72530"/>
                                <a:pt x="88976" y="72085"/>
                              </a:cubicBezTo>
                              <a:cubicBezTo>
                                <a:pt x="89611" y="77991"/>
                                <a:pt x="89167" y="83464"/>
                                <a:pt x="88138" y="88633"/>
                              </a:cubicBezTo>
                              <a:cubicBezTo>
                                <a:pt x="87160" y="93967"/>
                                <a:pt x="85522" y="98793"/>
                                <a:pt x="83261" y="102832"/>
                              </a:cubicBezTo>
                              <a:cubicBezTo>
                                <a:pt x="80899" y="106667"/>
                                <a:pt x="78359" y="110553"/>
                                <a:pt x="75057" y="113347"/>
                              </a:cubicBezTo>
                              <a:cubicBezTo>
                                <a:pt x="71666" y="116002"/>
                                <a:pt x="67805" y="118072"/>
                                <a:pt x="63411" y="119596"/>
                              </a:cubicBezTo>
                              <a:cubicBezTo>
                                <a:pt x="43180" y="125641"/>
                                <a:pt x="24130" y="118059"/>
                                <a:pt x="12535" y="101156"/>
                              </a:cubicBezTo>
                              <a:cubicBezTo>
                                <a:pt x="1181" y="84887"/>
                                <a:pt x="0" y="57645"/>
                                <a:pt x="15519" y="37287"/>
                              </a:cubicBezTo>
                              <a:cubicBezTo>
                                <a:pt x="32207" y="15723"/>
                                <a:pt x="59919" y="1778"/>
                                <a:pt x="86182" y="1194"/>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13" name="Shape 23713"/>
                      <wps:cNvSpPr/>
                      <wps:spPr>
                        <a:xfrm>
                          <a:off x="139720" y="44362"/>
                          <a:ext cx="94437" cy="76721"/>
                        </a:xfrm>
                        <a:custGeom>
                          <a:avLst/>
                          <a:gdLst/>
                          <a:ahLst/>
                          <a:cxnLst/>
                          <a:rect l="0" t="0" r="0" b="0"/>
                          <a:pathLst>
                            <a:path w="94437" h="76721">
                              <a:moveTo>
                                <a:pt x="48146" y="1727"/>
                              </a:moveTo>
                              <a:cubicBezTo>
                                <a:pt x="56553" y="0"/>
                                <a:pt x="65367" y="1435"/>
                                <a:pt x="72987" y="4966"/>
                              </a:cubicBezTo>
                              <a:cubicBezTo>
                                <a:pt x="84049" y="9842"/>
                                <a:pt x="89929" y="20866"/>
                                <a:pt x="92151" y="32156"/>
                              </a:cubicBezTo>
                              <a:cubicBezTo>
                                <a:pt x="94437" y="43713"/>
                                <a:pt x="93320" y="55474"/>
                                <a:pt x="90856" y="65672"/>
                              </a:cubicBezTo>
                              <a:cubicBezTo>
                                <a:pt x="90716" y="66192"/>
                                <a:pt x="89154" y="66713"/>
                                <a:pt x="89154" y="67056"/>
                              </a:cubicBezTo>
                              <a:cubicBezTo>
                                <a:pt x="88900" y="52667"/>
                                <a:pt x="85674" y="38722"/>
                                <a:pt x="77559" y="28321"/>
                              </a:cubicBezTo>
                              <a:cubicBezTo>
                                <a:pt x="73520" y="23139"/>
                                <a:pt x="68263" y="18745"/>
                                <a:pt x="61849" y="15748"/>
                              </a:cubicBezTo>
                              <a:cubicBezTo>
                                <a:pt x="55575" y="13144"/>
                                <a:pt x="48133" y="11887"/>
                                <a:pt x="39802" y="12294"/>
                              </a:cubicBezTo>
                              <a:cubicBezTo>
                                <a:pt x="29743" y="13576"/>
                                <a:pt x="21412" y="17501"/>
                                <a:pt x="16726" y="24041"/>
                              </a:cubicBezTo>
                              <a:cubicBezTo>
                                <a:pt x="12040" y="30670"/>
                                <a:pt x="10478" y="38964"/>
                                <a:pt x="12433" y="48235"/>
                              </a:cubicBezTo>
                              <a:cubicBezTo>
                                <a:pt x="15189" y="60541"/>
                                <a:pt x="23597" y="70714"/>
                                <a:pt x="34455" y="75476"/>
                              </a:cubicBezTo>
                              <a:cubicBezTo>
                                <a:pt x="34341" y="75425"/>
                                <a:pt x="33871" y="76721"/>
                                <a:pt x="33592" y="76670"/>
                              </a:cubicBezTo>
                              <a:cubicBezTo>
                                <a:pt x="18339" y="73647"/>
                                <a:pt x="0" y="63119"/>
                                <a:pt x="3023" y="42875"/>
                              </a:cubicBezTo>
                              <a:cubicBezTo>
                                <a:pt x="3848" y="36817"/>
                                <a:pt x="7010" y="31547"/>
                                <a:pt x="10871" y="26276"/>
                              </a:cubicBezTo>
                              <a:cubicBezTo>
                                <a:pt x="14681" y="20942"/>
                                <a:pt x="19533" y="16192"/>
                                <a:pt x="24498" y="12471"/>
                              </a:cubicBezTo>
                              <a:cubicBezTo>
                                <a:pt x="27940" y="9715"/>
                                <a:pt x="31687" y="7302"/>
                                <a:pt x="35598" y="5309"/>
                              </a:cubicBezTo>
                              <a:cubicBezTo>
                                <a:pt x="39662" y="3658"/>
                                <a:pt x="43891" y="2451"/>
                                <a:pt x="48146" y="172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14" name="Shape 23714"/>
                      <wps:cNvSpPr/>
                      <wps:spPr>
                        <a:xfrm>
                          <a:off x="43238" y="105834"/>
                          <a:ext cx="95072" cy="79223"/>
                        </a:xfrm>
                        <a:custGeom>
                          <a:avLst/>
                          <a:gdLst/>
                          <a:ahLst/>
                          <a:cxnLst/>
                          <a:rect l="0" t="0" r="0" b="0"/>
                          <a:pathLst>
                            <a:path w="95072" h="79223">
                              <a:moveTo>
                                <a:pt x="12141" y="0"/>
                              </a:moveTo>
                              <a:cubicBezTo>
                                <a:pt x="20498" y="11481"/>
                                <a:pt x="32842" y="8128"/>
                                <a:pt x="45326" y="6121"/>
                              </a:cubicBezTo>
                              <a:cubicBezTo>
                                <a:pt x="58280" y="4216"/>
                                <a:pt x="70777" y="3150"/>
                                <a:pt x="79934" y="14033"/>
                              </a:cubicBezTo>
                              <a:cubicBezTo>
                                <a:pt x="86195" y="21323"/>
                                <a:pt x="90132" y="29908"/>
                                <a:pt x="92342" y="38214"/>
                              </a:cubicBezTo>
                              <a:cubicBezTo>
                                <a:pt x="93472" y="42380"/>
                                <a:pt x="94044" y="46418"/>
                                <a:pt x="94348" y="50419"/>
                              </a:cubicBezTo>
                              <a:cubicBezTo>
                                <a:pt x="94818" y="54546"/>
                                <a:pt x="94856" y="58509"/>
                                <a:pt x="94412" y="62205"/>
                              </a:cubicBezTo>
                              <a:cubicBezTo>
                                <a:pt x="94386" y="62433"/>
                                <a:pt x="94082" y="63386"/>
                                <a:pt x="94107" y="63259"/>
                              </a:cubicBezTo>
                              <a:cubicBezTo>
                                <a:pt x="95072" y="45783"/>
                                <a:pt x="81153" y="28524"/>
                                <a:pt x="60922" y="26861"/>
                              </a:cubicBezTo>
                              <a:cubicBezTo>
                                <a:pt x="50813" y="26187"/>
                                <a:pt x="39319" y="27000"/>
                                <a:pt x="29515" y="24841"/>
                              </a:cubicBezTo>
                              <a:cubicBezTo>
                                <a:pt x="35154" y="33134"/>
                                <a:pt x="38672" y="44120"/>
                                <a:pt x="43053" y="53251"/>
                              </a:cubicBezTo>
                              <a:cubicBezTo>
                                <a:pt x="52108" y="71399"/>
                                <a:pt x="73330" y="77927"/>
                                <a:pt x="89167" y="70536"/>
                              </a:cubicBezTo>
                              <a:cubicBezTo>
                                <a:pt x="89281" y="70485"/>
                                <a:pt x="88506" y="71107"/>
                                <a:pt x="88316" y="71222"/>
                              </a:cubicBezTo>
                              <a:cubicBezTo>
                                <a:pt x="85039" y="73000"/>
                                <a:pt x="81356" y="74422"/>
                                <a:pt x="77343" y="75527"/>
                              </a:cubicBezTo>
                              <a:cubicBezTo>
                                <a:pt x="73520" y="76721"/>
                                <a:pt x="69583" y="77686"/>
                                <a:pt x="65291" y="78194"/>
                              </a:cubicBezTo>
                              <a:cubicBezTo>
                                <a:pt x="56769" y="79223"/>
                                <a:pt x="47333" y="78765"/>
                                <a:pt x="38227" y="75679"/>
                              </a:cubicBezTo>
                              <a:cubicBezTo>
                                <a:pt x="24727" y="71234"/>
                                <a:pt x="21057" y="59233"/>
                                <a:pt x="17996" y="46482"/>
                              </a:cubicBezTo>
                              <a:cubicBezTo>
                                <a:pt x="15227" y="34150"/>
                                <a:pt x="13767" y="21425"/>
                                <a:pt x="0" y="17945"/>
                              </a:cubicBezTo>
                              <a:cubicBezTo>
                                <a:pt x="432" y="18034"/>
                                <a:pt x="2921" y="14554"/>
                                <a:pt x="3785" y="14389"/>
                              </a:cubicBezTo>
                              <a:cubicBezTo>
                                <a:pt x="7417" y="13627"/>
                                <a:pt x="10566" y="13538"/>
                                <a:pt x="13399" y="13919"/>
                              </a:cubicBezTo>
                              <a:cubicBezTo>
                                <a:pt x="12001" y="11443"/>
                                <a:pt x="10897" y="8484"/>
                                <a:pt x="10262" y="4826"/>
                              </a:cubicBezTo>
                              <a:cubicBezTo>
                                <a:pt x="10097" y="3962"/>
                                <a:pt x="12395" y="368"/>
                                <a:pt x="12141"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15" name="Shape 23715"/>
                      <wps:cNvSpPr/>
                      <wps:spPr>
                        <a:xfrm>
                          <a:off x="87808" y="138982"/>
                          <a:ext cx="46876" cy="33614"/>
                        </a:xfrm>
                        <a:custGeom>
                          <a:avLst/>
                          <a:gdLst/>
                          <a:ahLst/>
                          <a:cxnLst/>
                          <a:rect l="0" t="0" r="0" b="0"/>
                          <a:pathLst>
                            <a:path w="46876" h="33614">
                              <a:moveTo>
                                <a:pt x="14432" y="741"/>
                              </a:moveTo>
                              <a:cubicBezTo>
                                <a:pt x="18790" y="1483"/>
                                <a:pt x="24073" y="4220"/>
                                <a:pt x="30188" y="8976"/>
                              </a:cubicBezTo>
                              <a:cubicBezTo>
                                <a:pt x="36322" y="13726"/>
                                <a:pt x="40348" y="20063"/>
                                <a:pt x="43015" y="24952"/>
                              </a:cubicBezTo>
                              <a:cubicBezTo>
                                <a:pt x="45669" y="29867"/>
                                <a:pt x="46876" y="33423"/>
                                <a:pt x="46876" y="33423"/>
                              </a:cubicBezTo>
                              <a:cubicBezTo>
                                <a:pt x="46876" y="33423"/>
                                <a:pt x="43117" y="33614"/>
                                <a:pt x="37567" y="32966"/>
                              </a:cubicBezTo>
                              <a:cubicBezTo>
                                <a:pt x="32042" y="32280"/>
                                <a:pt x="24676" y="30883"/>
                                <a:pt x="18009" y="26946"/>
                              </a:cubicBezTo>
                              <a:cubicBezTo>
                                <a:pt x="4648" y="19098"/>
                                <a:pt x="0" y="11325"/>
                                <a:pt x="4229" y="4480"/>
                              </a:cubicBezTo>
                              <a:cubicBezTo>
                                <a:pt x="6642" y="1254"/>
                                <a:pt x="10074" y="0"/>
                                <a:pt x="14432" y="741"/>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16" name="Shape 23716"/>
                      <wps:cNvSpPr/>
                      <wps:spPr>
                        <a:xfrm>
                          <a:off x="9768" y="180412"/>
                          <a:ext cx="107201" cy="167305"/>
                        </a:xfrm>
                        <a:custGeom>
                          <a:avLst/>
                          <a:gdLst/>
                          <a:ahLst/>
                          <a:cxnLst/>
                          <a:rect l="0" t="0" r="0" b="0"/>
                          <a:pathLst>
                            <a:path w="107201" h="167305">
                              <a:moveTo>
                                <a:pt x="55272" y="569"/>
                              </a:moveTo>
                              <a:cubicBezTo>
                                <a:pt x="60611" y="0"/>
                                <a:pt x="65846" y="271"/>
                                <a:pt x="70676" y="1392"/>
                              </a:cubicBezTo>
                              <a:cubicBezTo>
                                <a:pt x="90653" y="5850"/>
                                <a:pt x="104800" y="20722"/>
                                <a:pt x="106845" y="41575"/>
                              </a:cubicBezTo>
                              <a:cubicBezTo>
                                <a:pt x="107201" y="46211"/>
                                <a:pt x="106540" y="50503"/>
                                <a:pt x="105448" y="54631"/>
                              </a:cubicBezTo>
                              <a:cubicBezTo>
                                <a:pt x="104318" y="58758"/>
                                <a:pt x="101333" y="62517"/>
                                <a:pt x="98768" y="66162"/>
                              </a:cubicBezTo>
                              <a:cubicBezTo>
                                <a:pt x="93154" y="73350"/>
                                <a:pt x="83515" y="79599"/>
                                <a:pt x="72238" y="83599"/>
                              </a:cubicBezTo>
                              <a:cubicBezTo>
                                <a:pt x="72669" y="83472"/>
                                <a:pt x="72555" y="80920"/>
                                <a:pt x="73228" y="80704"/>
                              </a:cubicBezTo>
                              <a:cubicBezTo>
                                <a:pt x="82118" y="77656"/>
                                <a:pt x="88798" y="74163"/>
                                <a:pt x="92977" y="69896"/>
                              </a:cubicBezTo>
                              <a:cubicBezTo>
                                <a:pt x="95085" y="67788"/>
                                <a:pt x="96609" y="65553"/>
                                <a:pt x="97561" y="63216"/>
                              </a:cubicBezTo>
                              <a:cubicBezTo>
                                <a:pt x="98806" y="60917"/>
                                <a:pt x="99555" y="58517"/>
                                <a:pt x="99733" y="56015"/>
                              </a:cubicBezTo>
                              <a:cubicBezTo>
                                <a:pt x="100013" y="51011"/>
                                <a:pt x="98374" y="45626"/>
                                <a:pt x="95631" y="40229"/>
                              </a:cubicBezTo>
                              <a:cubicBezTo>
                                <a:pt x="92723" y="34819"/>
                                <a:pt x="87668" y="29116"/>
                                <a:pt x="81382" y="24151"/>
                              </a:cubicBezTo>
                              <a:cubicBezTo>
                                <a:pt x="70625" y="15629"/>
                                <a:pt x="57506" y="11324"/>
                                <a:pt x="44412" y="13470"/>
                              </a:cubicBezTo>
                              <a:cubicBezTo>
                                <a:pt x="38075" y="14575"/>
                                <a:pt x="31991" y="17331"/>
                                <a:pt x="26391" y="21674"/>
                              </a:cubicBezTo>
                              <a:cubicBezTo>
                                <a:pt x="20752" y="25979"/>
                                <a:pt x="15735" y="31910"/>
                                <a:pt x="12675" y="39289"/>
                              </a:cubicBezTo>
                              <a:cubicBezTo>
                                <a:pt x="8788" y="47658"/>
                                <a:pt x="6744" y="56701"/>
                                <a:pt x="7074" y="65718"/>
                              </a:cubicBezTo>
                              <a:cubicBezTo>
                                <a:pt x="7099" y="70213"/>
                                <a:pt x="7468" y="74684"/>
                                <a:pt x="8153" y="79053"/>
                              </a:cubicBezTo>
                              <a:cubicBezTo>
                                <a:pt x="9004" y="82736"/>
                                <a:pt x="10160" y="86317"/>
                                <a:pt x="11544" y="89848"/>
                              </a:cubicBezTo>
                              <a:cubicBezTo>
                                <a:pt x="17120" y="103983"/>
                                <a:pt x="26581" y="117000"/>
                                <a:pt x="37325" y="127414"/>
                              </a:cubicBezTo>
                              <a:cubicBezTo>
                                <a:pt x="47219" y="137003"/>
                                <a:pt x="97511" y="164981"/>
                                <a:pt x="96812" y="128621"/>
                              </a:cubicBezTo>
                              <a:cubicBezTo>
                                <a:pt x="96761" y="125992"/>
                                <a:pt x="99974" y="121839"/>
                                <a:pt x="99886" y="120175"/>
                              </a:cubicBezTo>
                              <a:cubicBezTo>
                                <a:pt x="101384" y="149931"/>
                                <a:pt x="73558" y="167305"/>
                                <a:pt x="46152" y="152840"/>
                              </a:cubicBezTo>
                              <a:cubicBezTo>
                                <a:pt x="24409" y="141359"/>
                                <a:pt x="10427" y="123058"/>
                                <a:pt x="4013" y="102230"/>
                              </a:cubicBezTo>
                              <a:cubicBezTo>
                                <a:pt x="2400" y="97036"/>
                                <a:pt x="1270" y="91664"/>
                                <a:pt x="610" y="86216"/>
                              </a:cubicBezTo>
                              <a:cubicBezTo>
                                <a:pt x="305" y="83371"/>
                                <a:pt x="0" y="81021"/>
                                <a:pt x="25" y="77707"/>
                              </a:cubicBezTo>
                              <a:cubicBezTo>
                                <a:pt x="76" y="74290"/>
                                <a:pt x="241" y="70849"/>
                                <a:pt x="559" y="67407"/>
                              </a:cubicBezTo>
                              <a:cubicBezTo>
                                <a:pt x="1333" y="53627"/>
                                <a:pt x="6223" y="40064"/>
                                <a:pt x="12598" y="28177"/>
                              </a:cubicBezTo>
                              <a:cubicBezTo>
                                <a:pt x="22304" y="11555"/>
                                <a:pt x="39254" y="2278"/>
                                <a:pt x="55272" y="569"/>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17" name="Shape 23717"/>
                      <wps:cNvSpPr/>
                      <wps:spPr>
                        <a:xfrm>
                          <a:off x="33292" y="207978"/>
                          <a:ext cx="78207" cy="99487"/>
                        </a:xfrm>
                        <a:custGeom>
                          <a:avLst/>
                          <a:gdLst/>
                          <a:ahLst/>
                          <a:cxnLst/>
                          <a:rect l="0" t="0" r="0" b="0"/>
                          <a:pathLst>
                            <a:path w="78207" h="99487">
                              <a:moveTo>
                                <a:pt x="38177" y="115"/>
                              </a:moveTo>
                              <a:cubicBezTo>
                                <a:pt x="50686" y="0"/>
                                <a:pt x="61728" y="9796"/>
                                <a:pt x="68034" y="19464"/>
                              </a:cubicBezTo>
                              <a:cubicBezTo>
                                <a:pt x="68186" y="19693"/>
                                <a:pt x="67183" y="20620"/>
                                <a:pt x="67259" y="20709"/>
                              </a:cubicBezTo>
                              <a:cubicBezTo>
                                <a:pt x="58890" y="12505"/>
                                <a:pt x="46241" y="8517"/>
                                <a:pt x="33757" y="10600"/>
                              </a:cubicBezTo>
                              <a:cubicBezTo>
                                <a:pt x="15113" y="13673"/>
                                <a:pt x="4889" y="29599"/>
                                <a:pt x="10871" y="49512"/>
                              </a:cubicBezTo>
                              <a:cubicBezTo>
                                <a:pt x="20752" y="79002"/>
                                <a:pt x="50317" y="90953"/>
                                <a:pt x="78207" y="82685"/>
                              </a:cubicBezTo>
                              <a:cubicBezTo>
                                <a:pt x="77864" y="82787"/>
                                <a:pt x="77775" y="85009"/>
                                <a:pt x="77292" y="85339"/>
                              </a:cubicBezTo>
                              <a:cubicBezTo>
                                <a:pt x="59106" y="97912"/>
                                <a:pt x="29451" y="99487"/>
                                <a:pt x="14021" y="81440"/>
                              </a:cubicBezTo>
                              <a:cubicBezTo>
                                <a:pt x="3543" y="68778"/>
                                <a:pt x="0" y="53145"/>
                                <a:pt x="5194" y="35276"/>
                              </a:cubicBezTo>
                              <a:cubicBezTo>
                                <a:pt x="6642" y="29269"/>
                                <a:pt x="9563" y="23008"/>
                                <a:pt x="12852" y="17420"/>
                              </a:cubicBezTo>
                              <a:cubicBezTo>
                                <a:pt x="16129" y="11832"/>
                                <a:pt x="20028" y="6955"/>
                                <a:pt x="25298" y="3907"/>
                              </a:cubicBezTo>
                              <a:cubicBezTo>
                                <a:pt x="29674" y="1294"/>
                                <a:pt x="34007" y="154"/>
                                <a:pt x="38177" y="11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18" name="Shape 23718"/>
                      <wps:cNvSpPr/>
                      <wps:spPr>
                        <a:xfrm>
                          <a:off x="480149" y="3754"/>
                          <a:ext cx="193891" cy="110427"/>
                        </a:xfrm>
                        <a:custGeom>
                          <a:avLst/>
                          <a:gdLst/>
                          <a:ahLst/>
                          <a:cxnLst/>
                          <a:rect l="0" t="0" r="0" b="0"/>
                          <a:pathLst>
                            <a:path w="193891" h="110427">
                              <a:moveTo>
                                <a:pt x="96242" y="1637"/>
                              </a:moveTo>
                              <a:cubicBezTo>
                                <a:pt x="129624" y="0"/>
                                <a:pt x="162204" y="15142"/>
                                <a:pt x="179426" y="47765"/>
                              </a:cubicBezTo>
                              <a:cubicBezTo>
                                <a:pt x="193891" y="75172"/>
                                <a:pt x="176517" y="102998"/>
                                <a:pt x="146749" y="101499"/>
                              </a:cubicBezTo>
                              <a:cubicBezTo>
                                <a:pt x="148412" y="101575"/>
                                <a:pt x="152565" y="98375"/>
                                <a:pt x="155194" y="98426"/>
                              </a:cubicBezTo>
                              <a:cubicBezTo>
                                <a:pt x="191567" y="99124"/>
                                <a:pt x="163576" y="48832"/>
                                <a:pt x="154000" y="38939"/>
                              </a:cubicBezTo>
                              <a:cubicBezTo>
                                <a:pt x="133172" y="17451"/>
                                <a:pt x="101918" y="1068"/>
                                <a:pt x="72212" y="10770"/>
                              </a:cubicBezTo>
                              <a:cubicBezTo>
                                <a:pt x="46253" y="19241"/>
                                <a:pt x="31636" y="48197"/>
                                <a:pt x="42494" y="74347"/>
                              </a:cubicBezTo>
                              <a:cubicBezTo>
                                <a:pt x="55169" y="104827"/>
                                <a:pt x="95504" y="110427"/>
                                <a:pt x="107277" y="74842"/>
                              </a:cubicBezTo>
                              <a:cubicBezTo>
                                <a:pt x="107505" y="74169"/>
                                <a:pt x="110046" y="74283"/>
                                <a:pt x="110185" y="73851"/>
                              </a:cubicBezTo>
                              <a:cubicBezTo>
                                <a:pt x="103327" y="96737"/>
                                <a:pt x="78194" y="109983"/>
                                <a:pt x="54445" y="103468"/>
                              </a:cubicBezTo>
                              <a:cubicBezTo>
                                <a:pt x="0" y="88532"/>
                                <a:pt x="23622" y="24410"/>
                                <a:pt x="63132" y="8840"/>
                              </a:cubicBezTo>
                              <a:cubicBezTo>
                                <a:pt x="73898" y="4592"/>
                                <a:pt x="85115" y="2182"/>
                                <a:pt x="96242"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19" name="Shape 23719"/>
                      <wps:cNvSpPr/>
                      <wps:spPr>
                        <a:xfrm>
                          <a:off x="525122" y="31065"/>
                          <a:ext cx="108661" cy="76038"/>
                        </a:xfrm>
                        <a:custGeom>
                          <a:avLst/>
                          <a:gdLst/>
                          <a:ahLst/>
                          <a:cxnLst/>
                          <a:rect l="0" t="0" r="0" b="0"/>
                          <a:pathLst>
                            <a:path w="108661" h="76038">
                              <a:moveTo>
                                <a:pt x="69469" y="1573"/>
                              </a:moveTo>
                              <a:cubicBezTo>
                                <a:pt x="77130" y="3146"/>
                                <a:pt x="84398" y="6537"/>
                                <a:pt x="90615" y="11852"/>
                              </a:cubicBezTo>
                              <a:cubicBezTo>
                                <a:pt x="108661" y="27283"/>
                                <a:pt x="107074" y="56925"/>
                                <a:pt x="94513" y="75124"/>
                              </a:cubicBezTo>
                              <a:cubicBezTo>
                                <a:pt x="94171" y="75606"/>
                                <a:pt x="91948" y="75695"/>
                                <a:pt x="91859" y="76038"/>
                              </a:cubicBezTo>
                              <a:cubicBezTo>
                                <a:pt x="100190" y="48085"/>
                                <a:pt x="88036" y="18672"/>
                                <a:pt x="58826" y="8588"/>
                              </a:cubicBezTo>
                              <a:cubicBezTo>
                                <a:pt x="40576" y="2302"/>
                                <a:pt x="25946" y="9439"/>
                                <a:pt x="18669" y="27321"/>
                              </a:cubicBezTo>
                              <a:cubicBezTo>
                                <a:pt x="14021" y="38764"/>
                                <a:pt x="14389" y="52429"/>
                                <a:pt x="22428" y="62055"/>
                              </a:cubicBezTo>
                              <a:cubicBezTo>
                                <a:pt x="22352" y="61966"/>
                                <a:pt x="20980" y="62830"/>
                                <a:pt x="20739" y="62640"/>
                              </a:cubicBezTo>
                              <a:cubicBezTo>
                                <a:pt x="6566" y="51438"/>
                                <a:pt x="0" y="31753"/>
                                <a:pt x="13983" y="17453"/>
                              </a:cubicBezTo>
                              <a:cubicBezTo>
                                <a:pt x="22098" y="9160"/>
                                <a:pt x="34912" y="4982"/>
                                <a:pt x="45961" y="2200"/>
                              </a:cubicBezTo>
                              <a:cubicBezTo>
                                <a:pt x="53753" y="244"/>
                                <a:pt x="61808" y="0"/>
                                <a:pt x="69469"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20" name="Shape 23720"/>
                      <wps:cNvSpPr/>
                      <wps:spPr>
                        <a:xfrm>
                          <a:off x="423427" y="0"/>
                          <a:ext cx="81864" cy="103607"/>
                        </a:xfrm>
                        <a:custGeom>
                          <a:avLst/>
                          <a:gdLst/>
                          <a:ahLst/>
                          <a:cxnLst/>
                          <a:rect l="0" t="0" r="0" b="0"/>
                          <a:pathLst>
                            <a:path w="81864" h="103607">
                              <a:moveTo>
                                <a:pt x="32347" y="0"/>
                              </a:moveTo>
                              <a:cubicBezTo>
                                <a:pt x="32461" y="432"/>
                                <a:pt x="35852" y="737"/>
                                <a:pt x="36335" y="1372"/>
                              </a:cubicBezTo>
                              <a:cubicBezTo>
                                <a:pt x="38418" y="4064"/>
                                <a:pt x="39891" y="6706"/>
                                <a:pt x="40932" y="9296"/>
                              </a:cubicBezTo>
                              <a:cubicBezTo>
                                <a:pt x="41974" y="6706"/>
                                <a:pt x="43447" y="4064"/>
                                <a:pt x="45529" y="1372"/>
                              </a:cubicBezTo>
                              <a:cubicBezTo>
                                <a:pt x="46012" y="737"/>
                                <a:pt x="49403" y="432"/>
                                <a:pt x="49517" y="0"/>
                              </a:cubicBezTo>
                              <a:cubicBezTo>
                                <a:pt x="42482" y="26962"/>
                                <a:pt x="81864" y="32715"/>
                                <a:pt x="79565" y="60935"/>
                              </a:cubicBezTo>
                              <a:cubicBezTo>
                                <a:pt x="78029" y="80048"/>
                                <a:pt x="65075" y="95631"/>
                                <a:pt x="48070" y="103149"/>
                              </a:cubicBezTo>
                              <a:cubicBezTo>
                                <a:pt x="47803" y="103264"/>
                                <a:pt x="46558" y="103607"/>
                                <a:pt x="46711" y="103530"/>
                              </a:cubicBezTo>
                              <a:cubicBezTo>
                                <a:pt x="66446" y="93980"/>
                                <a:pt x="68326" y="71742"/>
                                <a:pt x="56947" y="55143"/>
                              </a:cubicBezTo>
                              <a:cubicBezTo>
                                <a:pt x="51105" y="46647"/>
                                <a:pt x="44196" y="37948"/>
                                <a:pt x="40932" y="28765"/>
                              </a:cubicBezTo>
                              <a:cubicBezTo>
                                <a:pt x="37668" y="37948"/>
                                <a:pt x="30759" y="46647"/>
                                <a:pt x="24917" y="55143"/>
                              </a:cubicBezTo>
                              <a:cubicBezTo>
                                <a:pt x="13538" y="71742"/>
                                <a:pt x="15418" y="93980"/>
                                <a:pt x="35154" y="103530"/>
                              </a:cubicBezTo>
                              <a:cubicBezTo>
                                <a:pt x="35306" y="103607"/>
                                <a:pt x="34061" y="103264"/>
                                <a:pt x="33795" y="103149"/>
                              </a:cubicBezTo>
                              <a:cubicBezTo>
                                <a:pt x="16802" y="95631"/>
                                <a:pt x="3835" y="80048"/>
                                <a:pt x="2299" y="60935"/>
                              </a:cubicBezTo>
                              <a:cubicBezTo>
                                <a:pt x="0" y="32715"/>
                                <a:pt x="39383"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21" name="Shape 23721"/>
                      <wps:cNvSpPr/>
                      <wps:spPr>
                        <a:xfrm>
                          <a:off x="452491" y="51895"/>
                          <a:ext cx="24181" cy="51549"/>
                        </a:xfrm>
                        <a:custGeom>
                          <a:avLst/>
                          <a:gdLst/>
                          <a:ahLst/>
                          <a:cxnLst/>
                          <a:rect l="0" t="0" r="0" b="0"/>
                          <a:pathLst>
                            <a:path w="24181" h="51549">
                              <a:moveTo>
                                <a:pt x="12090" y="0"/>
                              </a:moveTo>
                              <a:cubicBezTo>
                                <a:pt x="19952" y="0"/>
                                <a:pt x="24181" y="7976"/>
                                <a:pt x="24181" y="23482"/>
                              </a:cubicBezTo>
                              <a:cubicBezTo>
                                <a:pt x="24181"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22" name="Shape 23722"/>
                      <wps:cNvSpPr/>
                      <wps:spPr>
                        <a:xfrm>
                          <a:off x="254681" y="3754"/>
                          <a:ext cx="193891" cy="110433"/>
                        </a:xfrm>
                        <a:custGeom>
                          <a:avLst/>
                          <a:gdLst/>
                          <a:ahLst/>
                          <a:cxnLst/>
                          <a:rect l="0" t="0" r="0" b="0"/>
                          <a:pathLst>
                            <a:path w="193891" h="110433">
                              <a:moveTo>
                                <a:pt x="97649" y="1635"/>
                              </a:moveTo>
                              <a:cubicBezTo>
                                <a:pt x="108776" y="2180"/>
                                <a:pt x="119993" y="4588"/>
                                <a:pt x="130759" y="8833"/>
                              </a:cubicBezTo>
                              <a:cubicBezTo>
                                <a:pt x="170269" y="24403"/>
                                <a:pt x="193891" y="88525"/>
                                <a:pt x="139446" y="103473"/>
                              </a:cubicBezTo>
                              <a:cubicBezTo>
                                <a:pt x="115697" y="109988"/>
                                <a:pt x="90564" y="96742"/>
                                <a:pt x="83706" y="73844"/>
                              </a:cubicBezTo>
                              <a:cubicBezTo>
                                <a:pt x="83845" y="74289"/>
                                <a:pt x="86385" y="74162"/>
                                <a:pt x="86614" y="74835"/>
                              </a:cubicBezTo>
                              <a:cubicBezTo>
                                <a:pt x="98387" y="110433"/>
                                <a:pt x="138722" y="104832"/>
                                <a:pt x="151397" y="74340"/>
                              </a:cubicBezTo>
                              <a:cubicBezTo>
                                <a:pt x="162255" y="48203"/>
                                <a:pt x="147638" y="19247"/>
                                <a:pt x="121679" y="10763"/>
                              </a:cubicBezTo>
                              <a:cubicBezTo>
                                <a:pt x="91973" y="1073"/>
                                <a:pt x="60719" y="17444"/>
                                <a:pt x="39891" y="38932"/>
                              </a:cubicBezTo>
                              <a:cubicBezTo>
                                <a:pt x="30315" y="48825"/>
                                <a:pt x="2324" y="99130"/>
                                <a:pt x="38697" y="98419"/>
                              </a:cubicBezTo>
                              <a:cubicBezTo>
                                <a:pt x="41313" y="98368"/>
                                <a:pt x="45466" y="101581"/>
                                <a:pt x="47142" y="101492"/>
                              </a:cubicBezTo>
                              <a:cubicBezTo>
                                <a:pt x="17374" y="103003"/>
                                <a:pt x="0" y="75165"/>
                                <a:pt x="14465" y="47758"/>
                              </a:cubicBezTo>
                              <a:cubicBezTo>
                                <a:pt x="31687" y="15135"/>
                                <a:pt x="64267" y="0"/>
                                <a:pt x="97649"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23" name="Shape 23723"/>
                      <wps:cNvSpPr/>
                      <wps:spPr>
                        <a:xfrm>
                          <a:off x="294941" y="31064"/>
                          <a:ext cx="108649" cy="76029"/>
                        </a:xfrm>
                        <a:custGeom>
                          <a:avLst/>
                          <a:gdLst/>
                          <a:ahLst/>
                          <a:cxnLst/>
                          <a:rect l="0" t="0" r="0" b="0"/>
                          <a:pathLst>
                            <a:path w="108649" h="76029">
                              <a:moveTo>
                                <a:pt x="39192" y="1572"/>
                              </a:moveTo>
                              <a:cubicBezTo>
                                <a:pt x="46854" y="0"/>
                                <a:pt x="54908" y="248"/>
                                <a:pt x="62700" y="2203"/>
                              </a:cubicBezTo>
                              <a:cubicBezTo>
                                <a:pt x="73749" y="4985"/>
                                <a:pt x="86563" y="9163"/>
                                <a:pt x="94666" y="17456"/>
                              </a:cubicBezTo>
                              <a:cubicBezTo>
                                <a:pt x="108649" y="31756"/>
                                <a:pt x="102083" y="51441"/>
                                <a:pt x="87909" y="62643"/>
                              </a:cubicBezTo>
                              <a:cubicBezTo>
                                <a:pt x="87668" y="62833"/>
                                <a:pt x="86309" y="61957"/>
                                <a:pt x="86220" y="62059"/>
                              </a:cubicBezTo>
                              <a:cubicBezTo>
                                <a:pt x="94272" y="52432"/>
                                <a:pt x="94640" y="38767"/>
                                <a:pt x="89980" y="27324"/>
                              </a:cubicBezTo>
                              <a:cubicBezTo>
                                <a:pt x="82702" y="9442"/>
                                <a:pt x="68072" y="2305"/>
                                <a:pt x="49835" y="8592"/>
                              </a:cubicBezTo>
                              <a:cubicBezTo>
                                <a:pt x="20612" y="18675"/>
                                <a:pt x="8471" y="48089"/>
                                <a:pt x="16802" y="76029"/>
                              </a:cubicBezTo>
                              <a:cubicBezTo>
                                <a:pt x="16701" y="75698"/>
                                <a:pt x="14478" y="75597"/>
                                <a:pt x="14148" y="75114"/>
                              </a:cubicBezTo>
                              <a:cubicBezTo>
                                <a:pt x="1575" y="56928"/>
                                <a:pt x="0" y="27286"/>
                                <a:pt x="18047" y="11855"/>
                              </a:cubicBezTo>
                              <a:cubicBezTo>
                                <a:pt x="24263" y="6534"/>
                                <a:pt x="31531" y="3143"/>
                                <a:pt x="39192"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24" name="Shape 23724"/>
                      <wps:cNvSpPr/>
                      <wps:spPr>
                        <a:xfrm>
                          <a:off x="880950" y="3754"/>
                          <a:ext cx="193878" cy="110427"/>
                        </a:xfrm>
                        <a:custGeom>
                          <a:avLst/>
                          <a:gdLst/>
                          <a:ahLst/>
                          <a:cxnLst/>
                          <a:rect l="0" t="0" r="0" b="0"/>
                          <a:pathLst>
                            <a:path w="193878" h="110427">
                              <a:moveTo>
                                <a:pt x="96235" y="1637"/>
                              </a:moveTo>
                              <a:cubicBezTo>
                                <a:pt x="129619" y="0"/>
                                <a:pt x="162192" y="15142"/>
                                <a:pt x="179413" y="47765"/>
                              </a:cubicBezTo>
                              <a:cubicBezTo>
                                <a:pt x="193878" y="75172"/>
                                <a:pt x="176505" y="102998"/>
                                <a:pt x="146736" y="101499"/>
                              </a:cubicBezTo>
                              <a:cubicBezTo>
                                <a:pt x="148412" y="101575"/>
                                <a:pt x="152552" y="98375"/>
                                <a:pt x="155194" y="98426"/>
                              </a:cubicBezTo>
                              <a:cubicBezTo>
                                <a:pt x="191554" y="99124"/>
                                <a:pt x="163563" y="48832"/>
                                <a:pt x="153988" y="38939"/>
                              </a:cubicBezTo>
                              <a:cubicBezTo>
                                <a:pt x="133160" y="17451"/>
                                <a:pt x="101905" y="1068"/>
                                <a:pt x="72199" y="10770"/>
                              </a:cubicBezTo>
                              <a:cubicBezTo>
                                <a:pt x="46241" y="19241"/>
                                <a:pt x="31623" y="48197"/>
                                <a:pt x="42494" y="74347"/>
                              </a:cubicBezTo>
                              <a:cubicBezTo>
                                <a:pt x="55156" y="104827"/>
                                <a:pt x="95491" y="110427"/>
                                <a:pt x="107264" y="74842"/>
                              </a:cubicBezTo>
                              <a:cubicBezTo>
                                <a:pt x="107493" y="74169"/>
                                <a:pt x="110033" y="74283"/>
                                <a:pt x="110172" y="73851"/>
                              </a:cubicBezTo>
                              <a:cubicBezTo>
                                <a:pt x="103315" y="96737"/>
                                <a:pt x="78181" y="109983"/>
                                <a:pt x="54432" y="103468"/>
                              </a:cubicBezTo>
                              <a:cubicBezTo>
                                <a:pt x="0" y="88532"/>
                                <a:pt x="23622" y="24410"/>
                                <a:pt x="63119" y="8840"/>
                              </a:cubicBezTo>
                              <a:cubicBezTo>
                                <a:pt x="73889" y="4592"/>
                                <a:pt x="85107" y="2182"/>
                                <a:pt x="96235"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25" name="Shape 23725"/>
                      <wps:cNvSpPr/>
                      <wps:spPr>
                        <a:xfrm>
                          <a:off x="925911" y="31065"/>
                          <a:ext cx="108661" cy="76038"/>
                        </a:xfrm>
                        <a:custGeom>
                          <a:avLst/>
                          <a:gdLst/>
                          <a:ahLst/>
                          <a:cxnLst/>
                          <a:rect l="0" t="0" r="0" b="0"/>
                          <a:pathLst>
                            <a:path w="108661" h="76038">
                              <a:moveTo>
                                <a:pt x="69469" y="1573"/>
                              </a:moveTo>
                              <a:cubicBezTo>
                                <a:pt x="77130" y="3146"/>
                                <a:pt x="84398" y="6537"/>
                                <a:pt x="90615" y="11852"/>
                              </a:cubicBezTo>
                              <a:cubicBezTo>
                                <a:pt x="108661" y="27283"/>
                                <a:pt x="107086" y="56925"/>
                                <a:pt x="94513" y="75124"/>
                              </a:cubicBezTo>
                              <a:cubicBezTo>
                                <a:pt x="94171" y="75606"/>
                                <a:pt x="91948" y="75695"/>
                                <a:pt x="91859" y="76038"/>
                              </a:cubicBezTo>
                              <a:cubicBezTo>
                                <a:pt x="100190" y="48085"/>
                                <a:pt x="88036" y="18672"/>
                                <a:pt x="58826" y="8588"/>
                              </a:cubicBezTo>
                              <a:cubicBezTo>
                                <a:pt x="40576" y="2302"/>
                                <a:pt x="25959" y="9439"/>
                                <a:pt x="18682" y="27321"/>
                              </a:cubicBezTo>
                              <a:cubicBezTo>
                                <a:pt x="14021" y="38764"/>
                                <a:pt x="14389" y="52429"/>
                                <a:pt x="22428" y="62055"/>
                              </a:cubicBezTo>
                              <a:cubicBezTo>
                                <a:pt x="22352" y="61966"/>
                                <a:pt x="20980" y="62830"/>
                                <a:pt x="20739" y="62640"/>
                              </a:cubicBezTo>
                              <a:cubicBezTo>
                                <a:pt x="6566" y="51438"/>
                                <a:pt x="0" y="31753"/>
                                <a:pt x="13983" y="17453"/>
                              </a:cubicBezTo>
                              <a:cubicBezTo>
                                <a:pt x="22098" y="9160"/>
                                <a:pt x="34912" y="4982"/>
                                <a:pt x="45961" y="2200"/>
                              </a:cubicBezTo>
                              <a:cubicBezTo>
                                <a:pt x="53753" y="244"/>
                                <a:pt x="61808" y="0"/>
                                <a:pt x="69469"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26" name="Shape 23726"/>
                      <wps:cNvSpPr/>
                      <wps:spPr>
                        <a:xfrm>
                          <a:off x="824217" y="0"/>
                          <a:ext cx="81864" cy="103607"/>
                        </a:xfrm>
                        <a:custGeom>
                          <a:avLst/>
                          <a:gdLst/>
                          <a:ahLst/>
                          <a:cxnLst/>
                          <a:rect l="0" t="0" r="0" b="0"/>
                          <a:pathLst>
                            <a:path w="81864" h="103607">
                              <a:moveTo>
                                <a:pt x="32347" y="0"/>
                              </a:moveTo>
                              <a:cubicBezTo>
                                <a:pt x="32461" y="432"/>
                                <a:pt x="35839" y="737"/>
                                <a:pt x="36335" y="1372"/>
                              </a:cubicBezTo>
                              <a:cubicBezTo>
                                <a:pt x="38418" y="4064"/>
                                <a:pt x="39891" y="6706"/>
                                <a:pt x="40932" y="9296"/>
                              </a:cubicBezTo>
                              <a:cubicBezTo>
                                <a:pt x="41974" y="6706"/>
                                <a:pt x="43447" y="4064"/>
                                <a:pt x="45529" y="1372"/>
                              </a:cubicBezTo>
                              <a:cubicBezTo>
                                <a:pt x="46012" y="737"/>
                                <a:pt x="49403" y="432"/>
                                <a:pt x="49517" y="0"/>
                              </a:cubicBezTo>
                              <a:cubicBezTo>
                                <a:pt x="42482" y="26962"/>
                                <a:pt x="81864" y="32715"/>
                                <a:pt x="79578" y="60935"/>
                              </a:cubicBezTo>
                              <a:cubicBezTo>
                                <a:pt x="78029" y="80048"/>
                                <a:pt x="65075" y="95631"/>
                                <a:pt x="48070" y="103149"/>
                              </a:cubicBezTo>
                              <a:cubicBezTo>
                                <a:pt x="47803" y="103264"/>
                                <a:pt x="46571" y="103607"/>
                                <a:pt x="46711" y="103530"/>
                              </a:cubicBezTo>
                              <a:cubicBezTo>
                                <a:pt x="66446" y="93980"/>
                                <a:pt x="68326" y="71742"/>
                                <a:pt x="56947" y="55143"/>
                              </a:cubicBezTo>
                              <a:cubicBezTo>
                                <a:pt x="51105" y="46647"/>
                                <a:pt x="44196" y="37948"/>
                                <a:pt x="40932" y="28765"/>
                              </a:cubicBezTo>
                              <a:cubicBezTo>
                                <a:pt x="37668" y="37948"/>
                                <a:pt x="30759" y="46647"/>
                                <a:pt x="24930" y="55143"/>
                              </a:cubicBezTo>
                              <a:cubicBezTo>
                                <a:pt x="13538" y="71742"/>
                                <a:pt x="15418" y="93980"/>
                                <a:pt x="35154" y="103530"/>
                              </a:cubicBezTo>
                              <a:cubicBezTo>
                                <a:pt x="35306" y="103607"/>
                                <a:pt x="34061" y="103264"/>
                                <a:pt x="33807" y="103149"/>
                              </a:cubicBezTo>
                              <a:cubicBezTo>
                                <a:pt x="16802" y="95631"/>
                                <a:pt x="3848" y="80048"/>
                                <a:pt x="2299" y="60935"/>
                              </a:cubicBezTo>
                              <a:cubicBezTo>
                                <a:pt x="0" y="32715"/>
                                <a:pt x="39383"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27" name="Shape 23727"/>
                      <wps:cNvSpPr/>
                      <wps:spPr>
                        <a:xfrm>
                          <a:off x="853280" y="51895"/>
                          <a:ext cx="24181" cy="51549"/>
                        </a:xfrm>
                        <a:custGeom>
                          <a:avLst/>
                          <a:gdLst/>
                          <a:ahLst/>
                          <a:cxnLst/>
                          <a:rect l="0" t="0" r="0" b="0"/>
                          <a:pathLst>
                            <a:path w="24181" h="51549">
                              <a:moveTo>
                                <a:pt x="12090" y="0"/>
                              </a:moveTo>
                              <a:cubicBezTo>
                                <a:pt x="19952" y="0"/>
                                <a:pt x="24181" y="7976"/>
                                <a:pt x="24181" y="23482"/>
                              </a:cubicBezTo>
                              <a:cubicBezTo>
                                <a:pt x="24181"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28" name="Shape 23728"/>
                      <wps:cNvSpPr/>
                      <wps:spPr>
                        <a:xfrm>
                          <a:off x="655475" y="3754"/>
                          <a:ext cx="193878" cy="110433"/>
                        </a:xfrm>
                        <a:custGeom>
                          <a:avLst/>
                          <a:gdLst/>
                          <a:ahLst/>
                          <a:cxnLst/>
                          <a:rect l="0" t="0" r="0" b="0"/>
                          <a:pathLst>
                            <a:path w="193878" h="110433">
                              <a:moveTo>
                                <a:pt x="97644" y="1635"/>
                              </a:moveTo>
                              <a:cubicBezTo>
                                <a:pt x="108771" y="2180"/>
                                <a:pt x="119990" y="4588"/>
                                <a:pt x="130759" y="8833"/>
                              </a:cubicBezTo>
                              <a:cubicBezTo>
                                <a:pt x="170256" y="24403"/>
                                <a:pt x="193878" y="88525"/>
                                <a:pt x="139446" y="103473"/>
                              </a:cubicBezTo>
                              <a:cubicBezTo>
                                <a:pt x="115697" y="109988"/>
                                <a:pt x="90564" y="96742"/>
                                <a:pt x="83706" y="73844"/>
                              </a:cubicBezTo>
                              <a:cubicBezTo>
                                <a:pt x="83833" y="74289"/>
                                <a:pt x="86385" y="74162"/>
                                <a:pt x="86601" y="74835"/>
                              </a:cubicBezTo>
                              <a:cubicBezTo>
                                <a:pt x="98387" y="110433"/>
                                <a:pt x="138709" y="104832"/>
                                <a:pt x="151384" y="74340"/>
                              </a:cubicBezTo>
                              <a:cubicBezTo>
                                <a:pt x="162242" y="48203"/>
                                <a:pt x="147638" y="19247"/>
                                <a:pt x="121679" y="10763"/>
                              </a:cubicBezTo>
                              <a:cubicBezTo>
                                <a:pt x="91973" y="1073"/>
                                <a:pt x="60706" y="17444"/>
                                <a:pt x="39891" y="38932"/>
                              </a:cubicBezTo>
                              <a:cubicBezTo>
                                <a:pt x="30302" y="48825"/>
                                <a:pt x="2324" y="99130"/>
                                <a:pt x="38684" y="98419"/>
                              </a:cubicBezTo>
                              <a:cubicBezTo>
                                <a:pt x="41313" y="98368"/>
                                <a:pt x="45466" y="101581"/>
                                <a:pt x="47130" y="101492"/>
                              </a:cubicBezTo>
                              <a:cubicBezTo>
                                <a:pt x="17374" y="103003"/>
                                <a:pt x="0" y="75165"/>
                                <a:pt x="14465" y="47758"/>
                              </a:cubicBezTo>
                              <a:cubicBezTo>
                                <a:pt x="31686" y="15135"/>
                                <a:pt x="64260" y="0"/>
                                <a:pt x="97644"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29" name="Shape 23729"/>
                      <wps:cNvSpPr/>
                      <wps:spPr>
                        <a:xfrm>
                          <a:off x="695742" y="31064"/>
                          <a:ext cx="108636" cy="76029"/>
                        </a:xfrm>
                        <a:custGeom>
                          <a:avLst/>
                          <a:gdLst/>
                          <a:ahLst/>
                          <a:cxnLst/>
                          <a:rect l="0" t="0" r="0" b="0"/>
                          <a:pathLst>
                            <a:path w="108636" h="76029">
                              <a:moveTo>
                                <a:pt x="39179" y="1572"/>
                              </a:moveTo>
                              <a:cubicBezTo>
                                <a:pt x="46841" y="0"/>
                                <a:pt x="54896" y="248"/>
                                <a:pt x="62687" y="2203"/>
                              </a:cubicBezTo>
                              <a:cubicBezTo>
                                <a:pt x="73736" y="4985"/>
                                <a:pt x="86550" y="9163"/>
                                <a:pt x="94653" y="17456"/>
                              </a:cubicBezTo>
                              <a:cubicBezTo>
                                <a:pt x="108636" y="31756"/>
                                <a:pt x="102070" y="51441"/>
                                <a:pt x="87897" y="62643"/>
                              </a:cubicBezTo>
                              <a:cubicBezTo>
                                <a:pt x="87655" y="62833"/>
                                <a:pt x="86296" y="61957"/>
                                <a:pt x="86208" y="62059"/>
                              </a:cubicBezTo>
                              <a:cubicBezTo>
                                <a:pt x="94259" y="52432"/>
                                <a:pt x="94628" y="38767"/>
                                <a:pt x="89967" y="27324"/>
                              </a:cubicBezTo>
                              <a:cubicBezTo>
                                <a:pt x="82690" y="9442"/>
                                <a:pt x="68059" y="2305"/>
                                <a:pt x="49822" y="8592"/>
                              </a:cubicBezTo>
                              <a:cubicBezTo>
                                <a:pt x="20612" y="18675"/>
                                <a:pt x="8458" y="48089"/>
                                <a:pt x="16789" y="76029"/>
                              </a:cubicBezTo>
                              <a:cubicBezTo>
                                <a:pt x="16700" y="75698"/>
                                <a:pt x="14465" y="75597"/>
                                <a:pt x="14135" y="75114"/>
                              </a:cubicBezTo>
                              <a:cubicBezTo>
                                <a:pt x="1562" y="56928"/>
                                <a:pt x="0" y="27286"/>
                                <a:pt x="18034" y="11855"/>
                              </a:cubicBezTo>
                              <a:cubicBezTo>
                                <a:pt x="24251" y="6534"/>
                                <a:pt x="31518" y="3143"/>
                                <a:pt x="39179"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30" name="Shape 23730"/>
                      <wps:cNvSpPr/>
                      <wps:spPr>
                        <a:xfrm>
                          <a:off x="1281739" y="3754"/>
                          <a:ext cx="193878" cy="110427"/>
                        </a:xfrm>
                        <a:custGeom>
                          <a:avLst/>
                          <a:gdLst/>
                          <a:ahLst/>
                          <a:cxnLst/>
                          <a:rect l="0" t="0" r="0" b="0"/>
                          <a:pathLst>
                            <a:path w="193878" h="110427">
                              <a:moveTo>
                                <a:pt x="96235" y="1637"/>
                              </a:moveTo>
                              <a:cubicBezTo>
                                <a:pt x="129619" y="0"/>
                                <a:pt x="162192" y="15142"/>
                                <a:pt x="179413" y="47765"/>
                              </a:cubicBezTo>
                              <a:cubicBezTo>
                                <a:pt x="193878" y="75172"/>
                                <a:pt x="176505" y="102998"/>
                                <a:pt x="146736" y="101499"/>
                              </a:cubicBezTo>
                              <a:cubicBezTo>
                                <a:pt x="148412" y="101575"/>
                                <a:pt x="152565" y="98375"/>
                                <a:pt x="155181" y="98426"/>
                              </a:cubicBezTo>
                              <a:cubicBezTo>
                                <a:pt x="191554" y="99124"/>
                                <a:pt x="163576" y="48832"/>
                                <a:pt x="153988" y="38939"/>
                              </a:cubicBezTo>
                              <a:cubicBezTo>
                                <a:pt x="133172" y="17451"/>
                                <a:pt x="101905" y="1068"/>
                                <a:pt x="72199" y="10770"/>
                              </a:cubicBezTo>
                              <a:cubicBezTo>
                                <a:pt x="46241" y="19241"/>
                                <a:pt x="31623" y="48197"/>
                                <a:pt x="42494" y="74347"/>
                              </a:cubicBezTo>
                              <a:cubicBezTo>
                                <a:pt x="55156" y="104827"/>
                                <a:pt x="95491" y="110427"/>
                                <a:pt x="107277" y="74842"/>
                              </a:cubicBezTo>
                              <a:cubicBezTo>
                                <a:pt x="107493" y="74169"/>
                                <a:pt x="110045" y="74283"/>
                                <a:pt x="110173" y="73851"/>
                              </a:cubicBezTo>
                              <a:cubicBezTo>
                                <a:pt x="103314" y="96737"/>
                                <a:pt x="78181" y="109983"/>
                                <a:pt x="54432" y="103468"/>
                              </a:cubicBezTo>
                              <a:cubicBezTo>
                                <a:pt x="0" y="88532"/>
                                <a:pt x="23622" y="24410"/>
                                <a:pt x="63119" y="8840"/>
                              </a:cubicBezTo>
                              <a:cubicBezTo>
                                <a:pt x="73889" y="4592"/>
                                <a:pt x="85107" y="2182"/>
                                <a:pt x="96235"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31" name="Shape 23731"/>
                      <wps:cNvSpPr/>
                      <wps:spPr>
                        <a:xfrm>
                          <a:off x="1326700" y="31065"/>
                          <a:ext cx="108661" cy="76038"/>
                        </a:xfrm>
                        <a:custGeom>
                          <a:avLst/>
                          <a:gdLst/>
                          <a:ahLst/>
                          <a:cxnLst/>
                          <a:rect l="0" t="0" r="0" b="0"/>
                          <a:pathLst>
                            <a:path w="108661" h="76038">
                              <a:moveTo>
                                <a:pt x="69469" y="1573"/>
                              </a:moveTo>
                              <a:cubicBezTo>
                                <a:pt x="77130" y="3146"/>
                                <a:pt x="84398" y="6537"/>
                                <a:pt x="90614" y="11852"/>
                              </a:cubicBezTo>
                              <a:cubicBezTo>
                                <a:pt x="108661" y="27283"/>
                                <a:pt x="107086" y="56925"/>
                                <a:pt x="94513" y="75124"/>
                              </a:cubicBezTo>
                              <a:cubicBezTo>
                                <a:pt x="94183" y="75606"/>
                                <a:pt x="91961" y="75695"/>
                                <a:pt x="91859" y="76038"/>
                              </a:cubicBezTo>
                              <a:cubicBezTo>
                                <a:pt x="100190" y="48085"/>
                                <a:pt x="88036" y="18672"/>
                                <a:pt x="58826" y="8588"/>
                              </a:cubicBezTo>
                              <a:cubicBezTo>
                                <a:pt x="40589" y="2302"/>
                                <a:pt x="25959" y="9439"/>
                                <a:pt x="18682" y="27321"/>
                              </a:cubicBezTo>
                              <a:cubicBezTo>
                                <a:pt x="14021" y="38764"/>
                                <a:pt x="14389" y="52429"/>
                                <a:pt x="22441" y="62055"/>
                              </a:cubicBezTo>
                              <a:cubicBezTo>
                                <a:pt x="22352" y="61966"/>
                                <a:pt x="20993" y="62830"/>
                                <a:pt x="20739" y="62640"/>
                              </a:cubicBezTo>
                              <a:cubicBezTo>
                                <a:pt x="6578" y="51438"/>
                                <a:pt x="0" y="31753"/>
                                <a:pt x="13983" y="17453"/>
                              </a:cubicBezTo>
                              <a:cubicBezTo>
                                <a:pt x="22098" y="9160"/>
                                <a:pt x="34912" y="4982"/>
                                <a:pt x="45961" y="2200"/>
                              </a:cubicBezTo>
                              <a:cubicBezTo>
                                <a:pt x="53753" y="244"/>
                                <a:pt x="61808" y="0"/>
                                <a:pt x="69469"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32" name="Shape 23732"/>
                      <wps:cNvSpPr/>
                      <wps:spPr>
                        <a:xfrm>
                          <a:off x="1225005" y="0"/>
                          <a:ext cx="81864" cy="103607"/>
                        </a:xfrm>
                        <a:custGeom>
                          <a:avLst/>
                          <a:gdLst/>
                          <a:ahLst/>
                          <a:cxnLst/>
                          <a:rect l="0" t="0" r="0" b="0"/>
                          <a:pathLst>
                            <a:path w="81864" h="103607">
                              <a:moveTo>
                                <a:pt x="32347" y="0"/>
                              </a:moveTo>
                              <a:cubicBezTo>
                                <a:pt x="32461" y="432"/>
                                <a:pt x="35852" y="737"/>
                                <a:pt x="36335" y="1372"/>
                              </a:cubicBezTo>
                              <a:cubicBezTo>
                                <a:pt x="38418" y="4064"/>
                                <a:pt x="39891" y="6706"/>
                                <a:pt x="40932" y="9296"/>
                              </a:cubicBezTo>
                              <a:cubicBezTo>
                                <a:pt x="41974" y="6706"/>
                                <a:pt x="43447" y="4064"/>
                                <a:pt x="45530" y="1372"/>
                              </a:cubicBezTo>
                              <a:cubicBezTo>
                                <a:pt x="46025" y="737"/>
                                <a:pt x="49403" y="432"/>
                                <a:pt x="49517" y="0"/>
                              </a:cubicBezTo>
                              <a:cubicBezTo>
                                <a:pt x="42482" y="26962"/>
                                <a:pt x="81864" y="32715"/>
                                <a:pt x="79578" y="60935"/>
                              </a:cubicBezTo>
                              <a:cubicBezTo>
                                <a:pt x="78029" y="80048"/>
                                <a:pt x="65075" y="95631"/>
                                <a:pt x="48070" y="103149"/>
                              </a:cubicBezTo>
                              <a:cubicBezTo>
                                <a:pt x="47803" y="103264"/>
                                <a:pt x="46571" y="103607"/>
                                <a:pt x="46711" y="103530"/>
                              </a:cubicBezTo>
                              <a:cubicBezTo>
                                <a:pt x="66446" y="93980"/>
                                <a:pt x="68326" y="71742"/>
                                <a:pt x="56947" y="55143"/>
                              </a:cubicBezTo>
                              <a:cubicBezTo>
                                <a:pt x="51105" y="46647"/>
                                <a:pt x="44183" y="37948"/>
                                <a:pt x="40932" y="28765"/>
                              </a:cubicBezTo>
                              <a:cubicBezTo>
                                <a:pt x="37681" y="37948"/>
                                <a:pt x="30759" y="46647"/>
                                <a:pt x="24930" y="55143"/>
                              </a:cubicBezTo>
                              <a:cubicBezTo>
                                <a:pt x="13538" y="71742"/>
                                <a:pt x="15418" y="93980"/>
                                <a:pt x="35154" y="103530"/>
                              </a:cubicBezTo>
                              <a:cubicBezTo>
                                <a:pt x="35306" y="103607"/>
                                <a:pt x="34074" y="103264"/>
                                <a:pt x="33807" y="103149"/>
                              </a:cubicBezTo>
                              <a:cubicBezTo>
                                <a:pt x="16802" y="95631"/>
                                <a:pt x="3848" y="80048"/>
                                <a:pt x="2299" y="60935"/>
                              </a:cubicBezTo>
                              <a:cubicBezTo>
                                <a:pt x="0" y="32715"/>
                                <a:pt x="39383"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33" name="Shape 23733"/>
                      <wps:cNvSpPr/>
                      <wps:spPr>
                        <a:xfrm>
                          <a:off x="1254076" y="51895"/>
                          <a:ext cx="24181" cy="51549"/>
                        </a:xfrm>
                        <a:custGeom>
                          <a:avLst/>
                          <a:gdLst/>
                          <a:ahLst/>
                          <a:cxnLst/>
                          <a:rect l="0" t="0" r="0" b="0"/>
                          <a:pathLst>
                            <a:path w="24181" h="51549">
                              <a:moveTo>
                                <a:pt x="12090" y="0"/>
                              </a:moveTo>
                              <a:cubicBezTo>
                                <a:pt x="19952" y="0"/>
                                <a:pt x="24181" y="7976"/>
                                <a:pt x="24181" y="23482"/>
                              </a:cubicBezTo>
                              <a:cubicBezTo>
                                <a:pt x="24181"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34" name="Shape 23734"/>
                      <wps:cNvSpPr/>
                      <wps:spPr>
                        <a:xfrm>
                          <a:off x="1056264" y="3754"/>
                          <a:ext cx="193878" cy="110433"/>
                        </a:xfrm>
                        <a:custGeom>
                          <a:avLst/>
                          <a:gdLst/>
                          <a:ahLst/>
                          <a:cxnLst/>
                          <a:rect l="0" t="0" r="0" b="0"/>
                          <a:pathLst>
                            <a:path w="193878" h="110433">
                              <a:moveTo>
                                <a:pt x="97644" y="1635"/>
                              </a:moveTo>
                              <a:cubicBezTo>
                                <a:pt x="108772" y="2180"/>
                                <a:pt x="119990" y="4588"/>
                                <a:pt x="130759" y="8833"/>
                              </a:cubicBezTo>
                              <a:cubicBezTo>
                                <a:pt x="170256" y="24403"/>
                                <a:pt x="193878" y="88525"/>
                                <a:pt x="139446" y="103473"/>
                              </a:cubicBezTo>
                              <a:cubicBezTo>
                                <a:pt x="115697" y="109988"/>
                                <a:pt x="90564" y="96742"/>
                                <a:pt x="83706" y="73844"/>
                              </a:cubicBezTo>
                              <a:cubicBezTo>
                                <a:pt x="83833" y="74289"/>
                                <a:pt x="86385" y="74162"/>
                                <a:pt x="86601" y="74835"/>
                              </a:cubicBezTo>
                              <a:cubicBezTo>
                                <a:pt x="98387" y="110433"/>
                                <a:pt x="138722" y="104832"/>
                                <a:pt x="151384" y="74340"/>
                              </a:cubicBezTo>
                              <a:cubicBezTo>
                                <a:pt x="162243" y="48203"/>
                                <a:pt x="147638" y="19247"/>
                                <a:pt x="121679" y="10763"/>
                              </a:cubicBezTo>
                              <a:cubicBezTo>
                                <a:pt x="91973" y="1073"/>
                                <a:pt x="60706" y="17444"/>
                                <a:pt x="39891" y="38932"/>
                              </a:cubicBezTo>
                              <a:cubicBezTo>
                                <a:pt x="30302" y="48825"/>
                                <a:pt x="2324" y="99130"/>
                                <a:pt x="38684" y="98419"/>
                              </a:cubicBezTo>
                              <a:cubicBezTo>
                                <a:pt x="41313" y="98368"/>
                                <a:pt x="45466" y="101581"/>
                                <a:pt x="47142" y="101492"/>
                              </a:cubicBezTo>
                              <a:cubicBezTo>
                                <a:pt x="17374" y="103003"/>
                                <a:pt x="0" y="75165"/>
                                <a:pt x="14465" y="47758"/>
                              </a:cubicBezTo>
                              <a:cubicBezTo>
                                <a:pt x="31687" y="15135"/>
                                <a:pt x="64260" y="0"/>
                                <a:pt x="97644"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35" name="Shape 23735"/>
                      <wps:cNvSpPr/>
                      <wps:spPr>
                        <a:xfrm>
                          <a:off x="1096526" y="31064"/>
                          <a:ext cx="108648" cy="76029"/>
                        </a:xfrm>
                        <a:custGeom>
                          <a:avLst/>
                          <a:gdLst/>
                          <a:ahLst/>
                          <a:cxnLst/>
                          <a:rect l="0" t="0" r="0" b="0"/>
                          <a:pathLst>
                            <a:path w="108648" h="76029">
                              <a:moveTo>
                                <a:pt x="39192" y="1572"/>
                              </a:moveTo>
                              <a:cubicBezTo>
                                <a:pt x="46853" y="0"/>
                                <a:pt x="54908" y="248"/>
                                <a:pt x="62700" y="2203"/>
                              </a:cubicBezTo>
                              <a:cubicBezTo>
                                <a:pt x="73749" y="4985"/>
                                <a:pt x="86551" y="9163"/>
                                <a:pt x="94666" y="17456"/>
                              </a:cubicBezTo>
                              <a:cubicBezTo>
                                <a:pt x="108648" y="31756"/>
                                <a:pt x="102083" y="51441"/>
                                <a:pt x="87909" y="62643"/>
                              </a:cubicBezTo>
                              <a:cubicBezTo>
                                <a:pt x="87668" y="62833"/>
                                <a:pt x="86309" y="61957"/>
                                <a:pt x="86220" y="62059"/>
                              </a:cubicBezTo>
                              <a:cubicBezTo>
                                <a:pt x="94259" y="52432"/>
                                <a:pt x="94640" y="38767"/>
                                <a:pt x="89979" y="27324"/>
                              </a:cubicBezTo>
                              <a:cubicBezTo>
                                <a:pt x="82702" y="9442"/>
                                <a:pt x="68072" y="2305"/>
                                <a:pt x="49835" y="8592"/>
                              </a:cubicBezTo>
                              <a:cubicBezTo>
                                <a:pt x="20612" y="18675"/>
                                <a:pt x="8458" y="48089"/>
                                <a:pt x="16802" y="76029"/>
                              </a:cubicBezTo>
                              <a:cubicBezTo>
                                <a:pt x="16701" y="75698"/>
                                <a:pt x="14478" y="75597"/>
                                <a:pt x="14135" y="75114"/>
                              </a:cubicBezTo>
                              <a:cubicBezTo>
                                <a:pt x="1575" y="56928"/>
                                <a:pt x="0" y="27286"/>
                                <a:pt x="18047" y="11855"/>
                              </a:cubicBezTo>
                              <a:cubicBezTo>
                                <a:pt x="24263" y="6534"/>
                                <a:pt x="31531" y="3143"/>
                                <a:pt x="39192"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36" name="Shape 23736"/>
                      <wps:cNvSpPr/>
                      <wps:spPr>
                        <a:xfrm>
                          <a:off x="1529339" y="3754"/>
                          <a:ext cx="193891" cy="110427"/>
                        </a:xfrm>
                        <a:custGeom>
                          <a:avLst/>
                          <a:gdLst/>
                          <a:ahLst/>
                          <a:cxnLst/>
                          <a:rect l="0" t="0" r="0" b="0"/>
                          <a:pathLst>
                            <a:path w="193891" h="110427">
                              <a:moveTo>
                                <a:pt x="96240" y="1637"/>
                              </a:moveTo>
                              <a:cubicBezTo>
                                <a:pt x="129619" y="0"/>
                                <a:pt x="162192" y="15142"/>
                                <a:pt x="179413" y="47765"/>
                              </a:cubicBezTo>
                              <a:cubicBezTo>
                                <a:pt x="193891" y="75172"/>
                                <a:pt x="176505" y="102998"/>
                                <a:pt x="146748" y="101499"/>
                              </a:cubicBezTo>
                              <a:cubicBezTo>
                                <a:pt x="148412" y="101575"/>
                                <a:pt x="152565" y="98375"/>
                                <a:pt x="155181" y="98426"/>
                              </a:cubicBezTo>
                              <a:cubicBezTo>
                                <a:pt x="191554" y="99124"/>
                                <a:pt x="163576" y="48832"/>
                                <a:pt x="154000" y="38939"/>
                              </a:cubicBezTo>
                              <a:cubicBezTo>
                                <a:pt x="133160" y="17451"/>
                                <a:pt x="101917" y="1068"/>
                                <a:pt x="72212" y="10770"/>
                              </a:cubicBezTo>
                              <a:cubicBezTo>
                                <a:pt x="46241" y="19241"/>
                                <a:pt x="31636" y="48197"/>
                                <a:pt x="42494" y="74347"/>
                              </a:cubicBezTo>
                              <a:cubicBezTo>
                                <a:pt x="55169" y="104827"/>
                                <a:pt x="95491" y="110427"/>
                                <a:pt x="107277" y="74842"/>
                              </a:cubicBezTo>
                              <a:cubicBezTo>
                                <a:pt x="107505" y="74169"/>
                                <a:pt x="110045" y="74283"/>
                                <a:pt x="110185" y="73851"/>
                              </a:cubicBezTo>
                              <a:cubicBezTo>
                                <a:pt x="103327" y="96737"/>
                                <a:pt x="78194" y="109983"/>
                                <a:pt x="54445" y="103468"/>
                              </a:cubicBezTo>
                              <a:cubicBezTo>
                                <a:pt x="0" y="88532"/>
                                <a:pt x="23622" y="24410"/>
                                <a:pt x="63132" y="8840"/>
                              </a:cubicBezTo>
                              <a:cubicBezTo>
                                <a:pt x="73898" y="4592"/>
                                <a:pt x="85114" y="2182"/>
                                <a:pt x="96240"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37" name="Shape 23737"/>
                      <wps:cNvSpPr/>
                      <wps:spPr>
                        <a:xfrm>
                          <a:off x="1574317" y="31065"/>
                          <a:ext cx="108649" cy="76038"/>
                        </a:xfrm>
                        <a:custGeom>
                          <a:avLst/>
                          <a:gdLst/>
                          <a:ahLst/>
                          <a:cxnLst/>
                          <a:rect l="0" t="0" r="0" b="0"/>
                          <a:pathLst>
                            <a:path w="108649" h="76038">
                              <a:moveTo>
                                <a:pt x="69456" y="1573"/>
                              </a:moveTo>
                              <a:cubicBezTo>
                                <a:pt x="77118" y="3146"/>
                                <a:pt x="84385" y="6537"/>
                                <a:pt x="90602" y="11852"/>
                              </a:cubicBezTo>
                              <a:cubicBezTo>
                                <a:pt x="108649" y="27283"/>
                                <a:pt x="107061" y="56925"/>
                                <a:pt x="94501" y="75124"/>
                              </a:cubicBezTo>
                              <a:cubicBezTo>
                                <a:pt x="94171" y="75606"/>
                                <a:pt x="91935" y="75695"/>
                                <a:pt x="91847" y="76038"/>
                              </a:cubicBezTo>
                              <a:cubicBezTo>
                                <a:pt x="100178" y="48085"/>
                                <a:pt x="88036" y="18672"/>
                                <a:pt x="58814" y="8588"/>
                              </a:cubicBezTo>
                              <a:cubicBezTo>
                                <a:pt x="40577" y="2302"/>
                                <a:pt x="25933" y="9439"/>
                                <a:pt x="18669" y="27321"/>
                              </a:cubicBezTo>
                              <a:cubicBezTo>
                                <a:pt x="14008" y="38764"/>
                                <a:pt x="14389" y="52429"/>
                                <a:pt x="22415" y="62055"/>
                              </a:cubicBezTo>
                              <a:cubicBezTo>
                                <a:pt x="22339" y="61966"/>
                                <a:pt x="20981" y="62830"/>
                                <a:pt x="20726" y="62640"/>
                              </a:cubicBezTo>
                              <a:cubicBezTo>
                                <a:pt x="6553" y="51438"/>
                                <a:pt x="0" y="31753"/>
                                <a:pt x="13983" y="17453"/>
                              </a:cubicBezTo>
                              <a:cubicBezTo>
                                <a:pt x="22085" y="9160"/>
                                <a:pt x="34900" y="4982"/>
                                <a:pt x="45949" y="2200"/>
                              </a:cubicBezTo>
                              <a:cubicBezTo>
                                <a:pt x="53740" y="244"/>
                                <a:pt x="61795" y="0"/>
                                <a:pt x="69456"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38" name="Shape 23738"/>
                      <wps:cNvSpPr/>
                      <wps:spPr>
                        <a:xfrm>
                          <a:off x="1472619" y="0"/>
                          <a:ext cx="81851" cy="103607"/>
                        </a:xfrm>
                        <a:custGeom>
                          <a:avLst/>
                          <a:gdLst/>
                          <a:ahLst/>
                          <a:cxnLst/>
                          <a:rect l="0" t="0" r="0" b="0"/>
                          <a:pathLst>
                            <a:path w="81851" h="103607">
                              <a:moveTo>
                                <a:pt x="32347" y="0"/>
                              </a:moveTo>
                              <a:cubicBezTo>
                                <a:pt x="32448" y="432"/>
                                <a:pt x="35839" y="737"/>
                                <a:pt x="36335" y="1372"/>
                              </a:cubicBezTo>
                              <a:cubicBezTo>
                                <a:pt x="38405" y="4064"/>
                                <a:pt x="39891" y="6706"/>
                                <a:pt x="40932" y="9296"/>
                              </a:cubicBezTo>
                              <a:cubicBezTo>
                                <a:pt x="41973" y="6706"/>
                                <a:pt x="43447" y="4064"/>
                                <a:pt x="45517" y="1372"/>
                              </a:cubicBezTo>
                              <a:cubicBezTo>
                                <a:pt x="46012" y="737"/>
                                <a:pt x="49403" y="432"/>
                                <a:pt x="49505" y="0"/>
                              </a:cubicBezTo>
                              <a:cubicBezTo>
                                <a:pt x="42482" y="26962"/>
                                <a:pt x="81851" y="32715"/>
                                <a:pt x="79565" y="60935"/>
                              </a:cubicBezTo>
                              <a:cubicBezTo>
                                <a:pt x="78029" y="80048"/>
                                <a:pt x="65062" y="95631"/>
                                <a:pt x="48069" y="103149"/>
                              </a:cubicBezTo>
                              <a:cubicBezTo>
                                <a:pt x="47803" y="103264"/>
                                <a:pt x="46558" y="103607"/>
                                <a:pt x="46698" y="103530"/>
                              </a:cubicBezTo>
                              <a:cubicBezTo>
                                <a:pt x="66446" y="93980"/>
                                <a:pt x="68326" y="71742"/>
                                <a:pt x="56934" y="55143"/>
                              </a:cubicBezTo>
                              <a:cubicBezTo>
                                <a:pt x="51105" y="46647"/>
                                <a:pt x="44183" y="37948"/>
                                <a:pt x="40932" y="28765"/>
                              </a:cubicBezTo>
                              <a:cubicBezTo>
                                <a:pt x="37668" y="37948"/>
                                <a:pt x="30747" y="46647"/>
                                <a:pt x="24917" y="55143"/>
                              </a:cubicBezTo>
                              <a:cubicBezTo>
                                <a:pt x="13538" y="71742"/>
                                <a:pt x="15418" y="93980"/>
                                <a:pt x="35141" y="103530"/>
                              </a:cubicBezTo>
                              <a:cubicBezTo>
                                <a:pt x="35293" y="103607"/>
                                <a:pt x="34061" y="103264"/>
                                <a:pt x="33795" y="103149"/>
                              </a:cubicBezTo>
                              <a:cubicBezTo>
                                <a:pt x="16789" y="95631"/>
                                <a:pt x="3835" y="80048"/>
                                <a:pt x="2299" y="60935"/>
                              </a:cubicBezTo>
                              <a:cubicBezTo>
                                <a:pt x="0" y="32715"/>
                                <a:pt x="39370"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39" name="Shape 23739"/>
                      <wps:cNvSpPr/>
                      <wps:spPr>
                        <a:xfrm>
                          <a:off x="1501681" y="51895"/>
                          <a:ext cx="24168" cy="51549"/>
                        </a:xfrm>
                        <a:custGeom>
                          <a:avLst/>
                          <a:gdLst/>
                          <a:ahLst/>
                          <a:cxnLst/>
                          <a:rect l="0" t="0" r="0" b="0"/>
                          <a:pathLst>
                            <a:path w="24168" h="51549">
                              <a:moveTo>
                                <a:pt x="12090" y="0"/>
                              </a:moveTo>
                              <a:cubicBezTo>
                                <a:pt x="19939" y="0"/>
                                <a:pt x="24168" y="7976"/>
                                <a:pt x="24168" y="23482"/>
                              </a:cubicBezTo>
                              <a:cubicBezTo>
                                <a:pt x="24168"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40" name="Shape 23740"/>
                      <wps:cNvSpPr/>
                      <wps:spPr>
                        <a:xfrm>
                          <a:off x="1930140" y="3754"/>
                          <a:ext cx="193878" cy="110427"/>
                        </a:xfrm>
                        <a:custGeom>
                          <a:avLst/>
                          <a:gdLst/>
                          <a:ahLst/>
                          <a:cxnLst/>
                          <a:rect l="0" t="0" r="0" b="0"/>
                          <a:pathLst>
                            <a:path w="193878" h="110427">
                              <a:moveTo>
                                <a:pt x="96227" y="1637"/>
                              </a:moveTo>
                              <a:cubicBezTo>
                                <a:pt x="129607" y="0"/>
                                <a:pt x="162182" y="15142"/>
                                <a:pt x="179413" y="47765"/>
                              </a:cubicBezTo>
                              <a:cubicBezTo>
                                <a:pt x="193878" y="75172"/>
                                <a:pt x="176492" y="102998"/>
                                <a:pt x="146736" y="101499"/>
                              </a:cubicBezTo>
                              <a:cubicBezTo>
                                <a:pt x="148399" y="101575"/>
                                <a:pt x="152552" y="98375"/>
                                <a:pt x="155181" y="98426"/>
                              </a:cubicBezTo>
                              <a:cubicBezTo>
                                <a:pt x="191541" y="99124"/>
                                <a:pt x="163563" y="48832"/>
                                <a:pt x="153988" y="38939"/>
                              </a:cubicBezTo>
                              <a:cubicBezTo>
                                <a:pt x="133147" y="17451"/>
                                <a:pt x="101905" y="1068"/>
                                <a:pt x="72199" y="10770"/>
                              </a:cubicBezTo>
                              <a:cubicBezTo>
                                <a:pt x="46228" y="19241"/>
                                <a:pt x="31623" y="48197"/>
                                <a:pt x="42482" y="74347"/>
                              </a:cubicBezTo>
                              <a:cubicBezTo>
                                <a:pt x="55156" y="104827"/>
                                <a:pt x="95479" y="110427"/>
                                <a:pt x="107264" y="74842"/>
                              </a:cubicBezTo>
                              <a:cubicBezTo>
                                <a:pt x="107493" y="74169"/>
                                <a:pt x="110033" y="74283"/>
                                <a:pt x="110173" y="73851"/>
                              </a:cubicBezTo>
                              <a:cubicBezTo>
                                <a:pt x="103314" y="96737"/>
                                <a:pt x="78181" y="109983"/>
                                <a:pt x="54432" y="103468"/>
                              </a:cubicBezTo>
                              <a:cubicBezTo>
                                <a:pt x="0" y="88532"/>
                                <a:pt x="23622" y="24410"/>
                                <a:pt x="63119" y="8840"/>
                              </a:cubicBezTo>
                              <a:cubicBezTo>
                                <a:pt x="73885" y="4592"/>
                                <a:pt x="85101" y="2182"/>
                                <a:pt x="96227"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41" name="Shape 23741"/>
                      <wps:cNvSpPr/>
                      <wps:spPr>
                        <a:xfrm>
                          <a:off x="1975106" y="31065"/>
                          <a:ext cx="108649" cy="76038"/>
                        </a:xfrm>
                        <a:custGeom>
                          <a:avLst/>
                          <a:gdLst/>
                          <a:ahLst/>
                          <a:cxnLst/>
                          <a:rect l="0" t="0" r="0" b="0"/>
                          <a:pathLst>
                            <a:path w="108649" h="76038">
                              <a:moveTo>
                                <a:pt x="69456" y="1573"/>
                              </a:moveTo>
                              <a:cubicBezTo>
                                <a:pt x="77118" y="3146"/>
                                <a:pt x="84385" y="6537"/>
                                <a:pt x="90602" y="11852"/>
                              </a:cubicBezTo>
                              <a:cubicBezTo>
                                <a:pt x="108649" y="27283"/>
                                <a:pt x="107061" y="56925"/>
                                <a:pt x="94501" y="75124"/>
                              </a:cubicBezTo>
                              <a:cubicBezTo>
                                <a:pt x="94171" y="75606"/>
                                <a:pt x="91948" y="75695"/>
                                <a:pt x="91847" y="76038"/>
                              </a:cubicBezTo>
                              <a:cubicBezTo>
                                <a:pt x="100178" y="48085"/>
                                <a:pt x="88036" y="18672"/>
                                <a:pt x="58814" y="8588"/>
                              </a:cubicBezTo>
                              <a:cubicBezTo>
                                <a:pt x="40577" y="2302"/>
                                <a:pt x="25946" y="9439"/>
                                <a:pt x="18669" y="27321"/>
                              </a:cubicBezTo>
                              <a:cubicBezTo>
                                <a:pt x="14008" y="38764"/>
                                <a:pt x="14389" y="52429"/>
                                <a:pt x="22415" y="62055"/>
                              </a:cubicBezTo>
                              <a:cubicBezTo>
                                <a:pt x="22339" y="61966"/>
                                <a:pt x="20981" y="62830"/>
                                <a:pt x="20726" y="62640"/>
                              </a:cubicBezTo>
                              <a:cubicBezTo>
                                <a:pt x="6553" y="51438"/>
                                <a:pt x="0" y="31753"/>
                                <a:pt x="13983" y="17453"/>
                              </a:cubicBezTo>
                              <a:cubicBezTo>
                                <a:pt x="22085" y="9160"/>
                                <a:pt x="34900" y="4982"/>
                                <a:pt x="45949" y="2200"/>
                              </a:cubicBezTo>
                              <a:cubicBezTo>
                                <a:pt x="53740" y="244"/>
                                <a:pt x="61795" y="0"/>
                                <a:pt x="69456"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42" name="Shape 23742"/>
                      <wps:cNvSpPr/>
                      <wps:spPr>
                        <a:xfrm>
                          <a:off x="1873406" y="0"/>
                          <a:ext cx="81864" cy="103607"/>
                        </a:xfrm>
                        <a:custGeom>
                          <a:avLst/>
                          <a:gdLst/>
                          <a:ahLst/>
                          <a:cxnLst/>
                          <a:rect l="0" t="0" r="0" b="0"/>
                          <a:pathLst>
                            <a:path w="81864" h="103607">
                              <a:moveTo>
                                <a:pt x="32360" y="0"/>
                              </a:moveTo>
                              <a:cubicBezTo>
                                <a:pt x="32449" y="432"/>
                                <a:pt x="35852" y="737"/>
                                <a:pt x="36335" y="1372"/>
                              </a:cubicBezTo>
                              <a:cubicBezTo>
                                <a:pt x="38418" y="4064"/>
                                <a:pt x="39891" y="6706"/>
                                <a:pt x="40932" y="9296"/>
                              </a:cubicBezTo>
                              <a:cubicBezTo>
                                <a:pt x="41974" y="6706"/>
                                <a:pt x="43447" y="4064"/>
                                <a:pt x="45530" y="1372"/>
                              </a:cubicBezTo>
                              <a:cubicBezTo>
                                <a:pt x="46012" y="737"/>
                                <a:pt x="49403" y="432"/>
                                <a:pt x="49517" y="0"/>
                              </a:cubicBezTo>
                              <a:cubicBezTo>
                                <a:pt x="42482" y="26962"/>
                                <a:pt x="81864" y="32715"/>
                                <a:pt x="79578" y="60935"/>
                              </a:cubicBezTo>
                              <a:cubicBezTo>
                                <a:pt x="78029" y="80048"/>
                                <a:pt x="65062" y="95631"/>
                                <a:pt x="48070" y="103149"/>
                              </a:cubicBezTo>
                              <a:cubicBezTo>
                                <a:pt x="47803" y="103264"/>
                                <a:pt x="46558" y="103607"/>
                                <a:pt x="46711" y="103530"/>
                              </a:cubicBezTo>
                              <a:cubicBezTo>
                                <a:pt x="66446" y="93980"/>
                                <a:pt x="68326" y="71742"/>
                                <a:pt x="56947" y="55143"/>
                              </a:cubicBezTo>
                              <a:cubicBezTo>
                                <a:pt x="51105" y="46647"/>
                                <a:pt x="44183" y="37948"/>
                                <a:pt x="40932" y="28765"/>
                              </a:cubicBezTo>
                              <a:cubicBezTo>
                                <a:pt x="37668" y="37948"/>
                                <a:pt x="30747" y="46647"/>
                                <a:pt x="24930" y="55143"/>
                              </a:cubicBezTo>
                              <a:cubicBezTo>
                                <a:pt x="13538" y="71742"/>
                                <a:pt x="15418" y="93980"/>
                                <a:pt x="35141" y="103530"/>
                              </a:cubicBezTo>
                              <a:cubicBezTo>
                                <a:pt x="35293" y="103607"/>
                                <a:pt x="34074" y="103264"/>
                                <a:pt x="33807" y="103149"/>
                              </a:cubicBezTo>
                              <a:cubicBezTo>
                                <a:pt x="16789" y="95631"/>
                                <a:pt x="3848" y="80048"/>
                                <a:pt x="2299" y="60935"/>
                              </a:cubicBezTo>
                              <a:cubicBezTo>
                                <a:pt x="0" y="32715"/>
                                <a:pt x="39383" y="26962"/>
                                <a:pt x="3236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43" name="Shape 23743"/>
                      <wps:cNvSpPr/>
                      <wps:spPr>
                        <a:xfrm>
                          <a:off x="1902470" y="51895"/>
                          <a:ext cx="24168" cy="51549"/>
                        </a:xfrm>
                        <a:custGeom>
                          <a:avLst/>
                          <a:gdLst/>
                          <a:ahLst/>
                          <a:cxnLst/>
                          <a:rect l="0" t="0" r="0" b="0"/>
                          <a:pathLst>
                            <a:path w="24168" h="51549">
                              <a:moveTo>
                                <a:pt x="12090" y="0"/>
                              </a:moveTo>
                              <a:cubicBezTo>
                                <a:pt x="19939" y="0"/>
                                <a:pt x="24168" y="7976"/>
                                <a:pt x="24168" y="23482"/>
                              </a:cubicBezTo>
                              <a:cubicBezTo>
                                <a:pt x="24168" y="38976"/>
                                <a:pt x="12090" y="51549"/>
                                <a:pt x="12090" y="51549"/>
                              </a:cubicBezTo>
                              <a:cubicBezTo>
                                <a:pt x="12090" y="51549"/>
                                <a:pt x="0" y="38976"/>
                                <a:pt x="0" y="23482"/>
                              </a:cubicBezTo>
                              <a:cubicBezTo>
                                <a:pt x="0" y="7976"/>
                                <a:pt x="4229"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44" name="Shape 23744"/>
                      <wps:cNvSpPr/>
                      <wps:spPr>
                        <a:xfrm>
                          <a:off x="1704654" y="3754"/>
                          <a:ext cx="193891" cy="110433"/>
                        </a:xfrm>
                        <a:custGeom>
                          <a:avLst/>
                          <a:gdLst/>
                          <a:ahLst/>
                          <a:cxnLst/>
                          <a:rect l="0" t="0" r="0" b="0"/>
                          <a:pathLst>
                            <a:path w="193891" h="110433">
                              <a:moveTo>
                                <a:pt x="97651" y="1635"/>
                              </a:moveTo>
                              <a:cubicBezTo>
                                <a:pt x="108777" y="2180"/>
                                <a:pt x="119993" y="4588"/>
                                <a:pt x="130759" y="8833"/>
                              </a:cubicBezTo>
                              <a:cubicBezTo>
                                <a:pt x="170269" y="24403"/>
                                <a:pt x="193891" y="88525"/>
                                <a:pt x="139446" y="103473"/>
                              </a:cubicBezTo>
                              <a:cubicBezTo>
                                <a:pt x="115697" y="109988"/>
                                <a:pt x="90564" y="96742"/>
                                <a:pt x="83706" y="73844"/>
                              </a:cubicBezTo>
                              <a:cubicBezTo>
                                <a:pt x="83845" y="74289"/>
                                <a:pt x="86385" y="74162"/>
                                <a:pt x="86614" y="74835"/>
                              </a:cubicBezTo>
                              <a:cubicBezTo>
                                <a:pt x="98400" y="110433"/>
                                <a:pt x="138722" y="104832"/>
                                <a:pt x="151384" y="74340"/>
                              </a:cubicBezTo>
                              <a:cubicBezTo>
                                <a:pt x="162255" y="48203"/>
                                <a:pt x="147650" y="19247"/>
                                <a:pt x="121679" y="10763"/>
                              </a:cubicBezTo>
                              <a:cubicBezTo>
                                <a:pt x="91986" y="1073"/>
                                <a:pt x="60719" y="17444"/>
                                <a:pt x="39891" y="38932"/>
                              </a:cubicBezTo>
                              <a:cubicBezTo>
                                <a:pt x="30315" y="48825"/>
                                <a:pt x="2337" y="99130"/>
                                <a:pt x="38697" y="98419"/>
                              </a:cubicBezTo>
                              <a:cubicBezTo>
                                <a:pt x="41313" y="98368"/>
                                <a:pt x="45479" y="101581"/>
                                <a:pt x="47142" y="101492"/>
                              </a:cubicBezTo>
                              <a:cubicBezTo>
                                <a:pt x="17386" y="103003"/>
                                <a:pt x="0" y="75165"/>
                                <a:pt x="14478" y="47758"/>
                              </a:cubicBezTo>
                              <a:cubicBezTo>
                                <a:pt x="31699" y="15135"/>
                                <a:pt x="64272" y="0"/>
                                <a:pt x="97651"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45" name="Shape 23745"/>
                      <wps:cNvSpPr/>
                      <wps:spPr>
                        <a:xfrm>
                          <a:off x="1744927" y="31064"/>
                          <a:ext cx="108636" cy="76029"/>
                        </a:xfrm>
                        <a:custGeom>
                          <a:avLst/>
                          <a:gdLst/>
                          <a:ahLst/>
                          <a:cxnLst/>
                          <a:rect l="0" t="0" r="0" b="0"/>
                          <a:pathLst>
                            <a:path w="108636" h="76029">
                              <a:moveTo>
                                <a:pt x="39180" y="1572"/>
                              </a:moveTo>
                              <a:cubicBezTo>
                                <a:pt x="46841" y="0"/>
                                <a:pt x="54896" y="248"/>
                                <a:pt x="62687" y="2203"/>
                              </a:cubicBezTo>
                              <a:cubicBezTo>
                                <a:pt x="73736" y="4985"/>
                                <a:pt x="86551" y="9163"/>
                                <a:pt x="94653" y="17456"/>
                              </a:cubicBezTo>
                              <a:cubicBezTo>
                                <a:pt x="108636" y="31756"/>
                                <a:pt x="102083" y="51441"/>
                                <a:pt x="87909" y="62643"/>
                              </a:cubicBezTo>
                              <a:cubicBezTo>
                                <a:pt x="87656" y="62833"/>
                                <a:pt x="86296" y="61957"/>
                                <a:pt x="86220" y="62059"/>
                              </a:cubicBezTo>
                              <a:cubicBezTo>
                                <a:pt x="94259" y="52432"/>
                                <a:pt x="94628" y="38767"/>
                                <a:pt x="89967" y="27324"/>
                              </a:cubicBezTo>
                              <a:cubicBezTo>
                                <a:pt x="82703" y="9442"/>
                                <a:pt x="68059" y="2305"/>
                                <a:pt x="49822" y="8592"/>
                              </a:cubicBezTo>
                              <a:cubicBezTo>
                                <a:pt x="20600" y="18675"/>
                                <a:pt x="8458" y="48089"/>
                                <a:pt x="16789" y="76029"/>
                              </a:cubicBezTo>
                              <a:cubicBezTo>
                                <a:pt x="16701" y="75698"/>
                                <a:pt x="14465" y="75597"/>
                                <a:pt x="14148" y="75114"/>
                              </a:cubicBezTo>
                              <a:cubicBezTo>
                                <a:pt x="1575" y="56928"/>
                                <a:pt x="0" y="27286"/>
                                <a:pt x="18034" y="11855"/>
                              </a:cubicBezTo>
                              <a:cubicBezTo>
                                <a:pt x="24251" y="6534"/>
                                <a:pt x="31518" y="3143"/>
                                <a:pt x="39180"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46" name="Shape 23746"/>
                      <wps:cNvSpPr/>
                      <wps:spPr>
                        <a:xfrm>
                          <a:off x="2330928" y="3754"/>
                          <a:ext cx="193878" cy="110427"/>
                        </a:xfrm>
                        <a:custGeom>
                          <a:avLst/>
                          <a:gdLst/>
                          <a:ahLst/>
                          <a:cxnLst/>
                          <a:rect l="0" t="0" r="0" b="0"/>
                          <a:pathLst>
                            <a:path w="193878" h="110427">
                              <a:moveTo>
                                <a:pt x="96229" y="1637"/>
                              </a:moveTo>
                              <a:cubicBezTo>
                                <a:pt x="129611" y="0"/>
                                <a:pt x="162192" y="15142"/>
                                <a:pt x="179413" y="47765"/>
                              </a:cubicBezTo>
                              <a:cubicBezTo>
                                <a:pt x="193878" y="75172"/>
                                <a:pt x="176492" y="102998"/>
                                <a:pt x="146736" y="101499"/>
                              </a:cubicBezTo>
                              <a:cubicBezTo>
                                <a:pt x="148399" y="101575"/>
                                <a:pt x="152565" y="98375"/>
                                <a:pt x="155194" y="98426"/>
                              </a:cubicBezTo>
                              <a:cubicBezTo>
                                <a:pt x="191554" y="99124"/>
                                <a:pt x="163563" y="48832"/>
                                <a:pt x="153988" y="38939"/>
                              </a:cubicBezTo>
                              <a:cubicBezTo>
                                <a:pt x="133172" y="17451"/>
                                <a:pt x="101905" y="1068"/>
                                <a:pt x="72199" y="10770"/>
                              </a:cubicBezTo>
                              <a:cubicBezTo>
                                <a:pt x="46241" y="19241"/>
                                <a:pt x="31636" y="48197"/>
                                <a:pt x="42482" y="74347"/>
                              </a:cubicBezTo>
                              <a:cubicBezTo>
                                <a:pt x="55156" y="104827"/>
                                <a:pt x="95491" y="110427"/>
                                <a:pt x="107264" y="74842"/>
                              </a:cubicBezTo>
                              <a:cubicBezTo>
                                <a:pt x="107493" y="74169"/>
                                <a:pt x="110045" y="74283"/>
                                <a:pt x="110173" y="73851"/>
                              </a:cubicBezTo>
                              <a:cubicBezTo>
                                <a:pt x="103314" y="96737"/>
                                <a:pt x="78181" y="109983"/>
                                <a:pt x="54432" y="103468"/>
                              </a:cubicBezTo>
                              <a:cubicBezTo>
                                <a:pt x="0" y="88532"/>
                                <a:pt x="23622" y="24410"/>
                                <a:pt x="63119" y="8840"/>
                              </a:cubicBezTo>
                              <a:cubicBezTo>
                                <a:pt x="73885" y="4592"/>
                                <a:pt x="85102" y="2182"/>
                                <a:pt x="96229"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47" name="Shape 23747"/>
                      <wps:cNvSpPr/>
                      <wps:spPr>
                        <a:xfrm>
                          <a:off x="2375896" y="31065"/>
                          <a:ext cx="108636" cy="76038"/>
                        </a:xfrm>
                        <a:custGeom>
                          <a:avLst/>
                          <a:gdLst/>
                          <a:ahLst/>
                          <a:cxnLst/>
                          <a:rect l="0" t="0" r="0" b="0"/>
                          <a:pathLst>
                            <a:path w="108636" h="76038">
                              <a:moveTo>
                                <a:pt x="69456" y="1573"/>
                              </a:moveTo>
                              <a:cubicBezTo>
                                <a:pt x="77118" y="3146"/>
                                <a:pt x="84385" y="6537"/>
                                <a:pt x="90602" y="11852"/>
                              </a:cubicBezTo>
                              <a:cubicBezTo>
                                <a:pt x="108636" y="27283"/>
                                <a:pt x="107074" y="56925"/>
                                <a:pt x="94513" y="75124"/>
                              </a:cubicBezTo>
                              <a:cubicBezTo>
                                <a:pt x="94171" y="75606"/>
                                <a:pt x="91948" y="75695"/>
                                <a:pt x="91847" y="76038"/>
                              </a:cubicBezTo>
                              <a:cubicBezTo>
                                <a:pt x="100178" y="48085"/>
                                <a:pt x="88036" y="18672"/>
                                <a:pt x="58814" y="8588"/>
                              </a:cubicBezTo>
                              <a:cubicBezTo>
                                <a:pt x="40577" y="2302"/>
                                <a:pt x="25946" y="9439"/>
                                <a:pt x="18669" y="27321"/>
                              </a:cubicBezTo>
                              <a:cubicBezTo>
                                <a:pt x="14008" y="38764"/>
                                <a:pt x="14389" y="52429"/>
                                <a:pt x="22428" y="62055"/>
                              </a:cubicBezTo>
                              <a:cubicBezTo>
                                <a:pt x="22339" y="61966"/>
                                <a:pt x="20981" y="62830"/>
                                <a:pt x="20726" y="62640"/>
                              </a:cubicBezTo>
                              <a:cubicBezTo>
                                <a:pt x="6553" y="51438"/>
                                <a:pt x="0" y="31753"/>
                                <a:pt x="13983" y="17453"/>
                              </a:cubicBezTo>
                              <a:cubicBezTo>
                                <a:pt x="22098" y="9160"/>
                                <a:pt x="34900" y="4982"/>
                                <a:pt x="45949" y="2200"/>
                              </a:cubicBezTo>
                              <a:cubicBezTo>
                                <a:pt x="53740" y="244"/>
                                <a:pt x="61795" y="0"/>
                                <a:pt x="69456"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48" name="Shape 23748"/>
                      <wps:cNvSpPr/>
                      <wps:spPr>
                        <a:xfrm>
                          <a:off x="2274195" y="0"/>
                          <a:ext cx="81864" cy="103607"/>
                        </a:xfrm>
                        <a:custGeom>
                          <a:avLst/>
                          <a:gdLst/>
                          <a:ahLst/>
                          <a:cxnLst/>
                          <a:rect l="0" t="0" r="0" b="0"/>
                          <a:pathLst>
                            <a:path w="81864" h="103607">
                              <a:moveTo>
                                <a:pt x="32347" y="0"/>
                              </a:moveTo>
                              <a:cubicBezTo>
                                <a:pt x="32461" y="432"/>
                                <a:pt x="35839" y="737"/>
                                <a:pt x="36335" y="1372"/>
                              </a:cubicBezTo>
                              <a:cubicBezTo>
                                <a:pt x="38418" y="4064"/>
                                <a:pt x="39891" y="6706"/>
                                <a:pt x="40932" y="9296"/>
                              </a:cubicBezTo>
                              <a:cubicBezTo>
                                <a:pt x="41974" y="6706"/>
                                <a:pt x="43447" y="4064"/>
                                <a:pt x="45517" y="1372"/>
                              </a:cubicBezTo>
                              <a:cubicBezTo>
                                <a:pt x="46012" y="737"/>
                                <a:pt x="49403" y="432"/>
                                <a:pt x="49517" y="0"/>
                              </a:cubicBezTo>
                              <a:cubicBezTo>
                                <a:pt x="42482" y="26962"/>
                                <a:pt x="81864" y="32715"/>
                                <a:pt x="79578" y="60935"/>
                              </a:cubicBezTo>
                              <a:cubicBezTo>
                                <a:pt x="78029" y="80048"/>
                                <a:pt x="65062" y="95631"/>
                                <a:pt x="48070" y="103149"/>
                              </a:cubicBezTo>
                              <a:cubicBezTo>
                                <a:pt x="47803" y="103264"/>
                                <a:pt x="46558" y="103607"/>
                                <a:pt x="46711" y="103530"/>
                              </a:cubicBezTo>
                              <a:cubicBezTo>
                                <a:pt x="66446" y="93980"/>
                                <a:pt x="68326" y="71742"/>
                                <a:pt x="56947" y="55143"/>
                              </a:cubicBezTo>
                              <a:cubicBezTo>
                                <a:pt x="51105" y="46647"/>
                                <a:pt x="44183" y="37948"/>
                                <a:pt x="40932" y="28765"/>
                              </a:cubicBezTo>
                              <a:cubicBezTo>
                                <a:pt x="37668" y="37948"/>
                                <a:pt x="30747" y="46647"/>
                                <a:pt x="24930" y="55143"/>
                              </a:cubicBezTo>
                              <a:cubicBezTo>
                                <a:pt x="13538" y="71742"/>
                                <a:pt x="15418" y="93980"/>
                                <a:pt x="35154" y="103530"/>
                              </a:cubicBezTo>
                              <a:cubicBezTo>
                                <a:pt x="35293" y="103607"/>
                                <a:pt x="34061" y="103264"/>
                                <a:pt x="33807" y="103149"/>
                              </a:cubicBezTo>
                              <a:cubicBezTo>
                                <a:pt x="16789" y="95631"/>
                                <a:pt x="3848" y="80048"/>
                                <a:pt x="2299" y="60935"/>
                              </a:cubicBezTo>
                              <a:cubicBezTo>
                                <a:pt x="0" y="32715"/>
                                <a:pt x="39370"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49" name="Shape 23749"/>
                      <wps:cNvSpPr/>
                      <wps:spPr>
                        <a:xfrm>
                          <a:off x="2303260" y="51895"/>
                          <a:ext cx="24181" cy="51549"/>
                        </a:xfrm>
                        <a:custGeom>
                          <a:avLst/>
                          <a:gdLst/>
                          <a:ahLst/>
                          <a:cxnLst/>
                          <a:rect l="0" t="0" r="0" b="0"/>
                          <a:pathLst>
                            <a:path w="24181" h="51549">
                              <a:moveTo>
                                <a:pt x="12090" y="0"/>
                              </a:moveTo>
                              <a:cubicBezTo>
                                <a:pt x="19952" y="0"/>
                                <a:pt x="24181" y="7976"/>
                                <a:pt x="24181" y="23482"/>
                              </a:cubicBezTo>
                              <a:cubicBezTo>
                                <a:pt x="24181" y="38976"/>
                                <a:pt x="12090" y="51549"/>
                                <a:pt x="12090" y="51549"/>
                              </a:cubicBezTo>
                              <a:cubicBezTo>
                                <a:pt x="12090" y="51549"/>
                                <a:pt x="0" y="38976"/>
                                <a:pt x="0" y="23482"/>
                              </a:cubicBezTo>
                              <a:cubicBezTo>
                                <a:pt x="0" y="7976"/>
                                <a:pt x="4242"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50" name="Shape 23750"/>
                      <wps:cNvSpPr/>
                      <wps:spPr>
                        <a:xfrm>
                          <a:off x="2105442" y="3754"/>
                          <a:ext cx="193891" cy="110433"/>
                        </a:xfrm>
                        <a:custGeom>
                          <a:avLst/>
                          <a:gdLst/>
                          <a:ahLst/>
                          <a:cxnLst/>
                          <a:rect l="0" t="0" r="0" b="0"/>
                          <a:pathLst>
                            <a:path w="193891" h="110433">
                              <a:moveTo>
                                <a:pt x="97656" y="1635"/>
                              </a:moveTo>
                              <a:cubicBezTo>
                                <a:pt x="108784" y="2180"/>
                                <a:pt x="120002" y="4588"/>
                                <a:pt x="130772" y="8833"/>
                              </a:cubicBezTo>
                              <a:cubicBezTo>
                                <a:pt x="170269" y="24403"/>
                                <a:pt x="193891" y="88525"/>
                                <a:pt x="139446" y="103473"/>
                              </a:cubicBezTo>
                              <a:cubicBezTo>
                                <a:pt x="115710" y="109988"/>
                                <a:pt x="90564" y="96742"/>
                                <a:pt x="83706" y="73844"/>
                              </a:cubicBezTo>
                              <a:cubicBezTo>
                                <a:pt x="83845" y="74289"/>
                                <a:pt x="86385" y="74162"/>
                                <a:pt x="86614" y="74835"/>
                              </a:cubicBezTo>
                              <a:cubicBezTo>
                                <a:pt x="98400" y="110433"/>
                                <a:pt x="138735" y="104832"/>
                                <a:pt x="151397" y="74340"/>
                              </a:cubicBezTo>
                              <a:cubicBezTo>
                                <a:pt x="162255" y="48203"/>
                                <a:pt x="147650" y="19247"/>
                                <a:pt x="121679" y="10763"/>
                              </a:cubicBezTo>
                              <a:cubicBezTo>
                                <a:pt x="91986" y="1073"/>
                                <a:pt x="60719" y="17444"/>
                                <a:pt x="39903" y="38932"/>
                              </a:cubicBezTo>
                              <a:cubicBezTo>
                                <a:pt x="30315" y="48825"/>
                                <a:pt x="2337" y="99130"/>
                                <a:pt x="38697" y="98419"/>
                              </a:cubicBezTo>
                              <a:cubicBezTo>
                                <a:pt x="41339" y="98368"/>
                                <a:pt x="45479" y="101581"/>
                                <a:pt x="47142" y="101492"/>
                              </a:cubicBezTo>
                              <a:cubicBezTo>
                                <a:pt x="17386" y="103003"/>
                                <a:pt x="0" y="75165"/>
                                <a:pt x="14478" y="47758"/>
                              </a:cubicBezTo>
                              <a:cubicBezTo>
                                <a:pt x="31699" y="15135"/>
                                <a:pt x="64272" y="0"/>
                                <a:pt x="97656"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51" name="Shape 23751"/>
                      <wps:cNvSpPr/>
                      <wps:spPr>
                        <a:xfrm>
                          <a:off x="2145716" y="31064"/>
                          <a:ext cx="108648" cy="76029"/>
                        </a:xfrm>
                        <a:custGeom>
                          <a:avLst/>
                          <a:gdLst/>
                          <a:ahLst/>
                          <a:cxnLst/>
                          <a:rect l="0" t="0" r="0" b="0"/>
                          <a:pathLst>
                            <a:path w="108648" h="76029">
                              <a:moveTo>
                                <a:pt x="39180" y="1572"/>
                              </a:moveTo>
                              <a:cubicBezTo>
                                <a:pt x="46841" y="0"/>
                                <a:pt x="54896" y="248"/>
                                <a:pt x="62687" y="2203"/>
                              </a:cubicBezTo>
                              <a:cubicBezTo>
                                <a:pt x="73749" y="4985"/>
                                <a:pt x="86551" y="9163"/>
                                <a:pt x="94653" y="17456"/>
                              </a:cubicBezTo>
                              <a:cubicBezTo>
                                <a:pt x="108648" y="31756"/>
                                <a:pt x="102083" y="51441"/>
                                <a:pt x="87909" y="62643"/>
                              </a:cubicBezTo>
                              <a:cubicBezTo>
                                <a:pt x="87655" y="62833"/>
                                <a:pt x="86296" y="61957"/>
                                <a:pt x="86220" y="62059"/>
                              </a:cubicBezTo>
                              <a:cubicBezTo>
                                <a:pt x="94247" y="52432"/>
                                <a:pt x="94628" y="38767"/>
                                <a:pt x="89967" y="27324"/>
                              </a:cubicBezTo>
                              <a:cubicBezTo>
                                <a:pt x="82702" y="9442"/>
                                <a:pt x="68059" y="2305"/>
                                <a:pt x="49835" y="8592"/>
                              </a:cubicBezTo>
                              <a:cubicBezTo>
                                <a:pt x="20612" y="18675"/>
                                <a:pt x="8458" y="48089"/>
                                <a:pt x="16789" y="76029"/>
                              </a:cubicBezTo>
                              <a:cubicBezTo>
                                <a:pt x="16701" y="75698"/>
                                <a:pt x="14465" y="75597"/>
                                <a:pt x="14135" y="75114"/>
                              </a:cubicBezTo>
                              <a:cubicBezTo>
                                <a:pt x="1575" y="56928"/>
                                <a:pt x="0" y="27286"/>
                                <a:pt x="18034" y="11855"/>
                              </a:cubicBezTo>
                              <a:cubicBezTo>
                                <a:pt x="24251" y="6534"/>
                                <a:pt x="31518" y="3143"/>
                                <a:pt x="39180"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52" name="Shape 23752"/>
                      <wps:cNvSpPr/>
                      <wps:spPr>
                        <a:xfrm>
                          <a:off x="2731717" y="3754"/>
                          <a:ext cx="193878" cy="110427"/>
                        </a:xfrm>
                        <a:custGeom>
                          <a:avLst/>
                          <a:gdLst/>
                          <a:ahLst/>
                          <a:cxnLst/>
                          <a:rect l="0" t="0" r="0" b="0"/>
                          <a:pathLst>
                            <a:path w="193878" h="110427">
                              <a:moveTo>
                                <a:pt x="96229" y="1637"/>
                              </a:moveTo>
                              <a:cubicBezTo>
                                <a:pt x="129611" y="0"/>
                                <a:pt x="162192" y="15142"/>
                                <a:pt x="179413" y="47765"/>
                              </a:cubicBezTo>
                              <a:cubicBezTo>
                                <a:pt x="193878" y="75172"/>
                                <a:pt x="176492" y="102998"/>
                                <a:pt x="146736" y="101499"/>
                              </a:cubicBezTo>
                              <a:cubicBezTo>
                                <a:pt x="148400" y="101575"/>
                                <a:pt x="152565" y="98375"/>
                                <a:pt x="155194" y="98426"/>
                              </a:cubicBezTo>
                              <a:cubicBezTo>
                                <a:pt x="191554" y="99124"/>
                                <a:pt x="163564" y="48832"/>
                                <a:pt x="153988" y="38939"/>
                              </a:cubicBezTo>
                              <a:cubicBezTo>
                                <a:pt x="133172" y="17451"/>
                                <a:pt x="101905" y="1068"/>
                                <a:pt x="72200" y="10770"/>
                              </a:cubicBezTo>
                              <a:cubicBezTo>
                                <a:pt x="46241" y="19241"/>
                                <a:pt x="31636" y="48197"/>
                                <a:pt x="42494" y="74347"/>
                              </a:cubicBezTo>
                              <a:cubicBezTo>
                                <a:pt x="55156" y="104827"/>
                                <a:pt x="95491" y="110427"/>
                                <a:pt x="107264" y="74842"/>
                              </a:cubicBezTo>
                              <a:cubicBezTo>
                                <a:pt x="107493" y="74169"/>
                                <a:pt x="110046" y="74283"/>
                                <a:pt x="110173" y="73851"/>
                              </a:cubicBezTo>
                              <a:cubicBezTo>
                                <a:pt x="103315" y="96737"/>
                                <a:pt x="78181" y="109983"/>
                                <a:pt x="54432" y="103468"/>
                              </a:cubicBezTo>
                              <a:cubicBezTo>
                                <a:pt x="0" y="88532"/>
                                <a:pt x="23622" y="24410"/>
                                <a:pt x="63119" y="8840"/>
                              </a:cubicBezTo>
                              <a:cubicBezTo>
                                <a:pt x="73885" y="4592"/>
                                <a:pt x="85102" y="2182"/>
                                <a:pt x="96229"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53" name="Shape 23753"/>
                      <wps:cNvSpPr/>
                      <wps:spPr>
                        <a:xfrm>
                          <a:off x="2776685" y="31065"/>
                          <a:ext cx="108636" cy="76038"/>
                        </a:xfrm>
                        <a:custGeom>
                          <a:avLst/>
                          <a:gdLst/>
                          <a:ahLst/>
                          <a:cxnLst/>
                          <a:rect l="0" t="0" r="0" b="0"/>
                          <a:pathLst>
                            <a:path w="108636" h="76038">
                              <a:moveTo>
                                <a:pt x="69456" y="1573"/>
                              </a:moveTo>
                              <a:cubicBezTo>
                                <a:pt x="77118" y="3146"/>
                                <a:pt x="84385" y="6537"/>
                                <a:pt x="90602" y="11852"/>
                              </a:cubicBezTo>
                              <a:cubicBezTo>
                                <a:pt x="108636" y="27283"/>
                                <a:pt x="107074" y="56925"/>
                                <a:pt x="94514" y="75124"/>
                              </a:cubicBezTo>
                              <a:cubicBezTo>
                                <a:pt x="94171" y="75606"/>
                                <a:pt x="91935" y="75695"/>
                                <a:pt x="91846" y="76038"/>
                              </a:cubicBezTo>
                              <a:cubicBezTo>
                                <a:pt x="100178" y="48085"/>
                                <a:pt x="88036" y="18672"/>
                                <a:pt x="58814" y="8588"/>
                              </a:cubicBezTo>
                              <a:cubicBezTo>
                                <a:pt x="40577" y="2302"/>
                                <a:pt x="25946" y="9439"/>
                                <a:pt x="18669" y="27321"/>
                              </a:cubicBezTo>
                              <a:cubicBezTo>
                                <a:pt x="14008" y="38764"/>
                                <a:pt x="14376" y="52429"/>
                                <a:pt x="22428" y="62055"/>
                              </a:cubicBezTo>
                              <a:cubicBezTo>
                                <a:pt x="22339" y="61966"/>
                                <a:pt x="20981" y="62830"/>
                                <a:pt x="20726" y="62640"/>
                              </a:cubicBezTo>
                              <a:cubicBezTo>
                                <a:pt x="6566" y="51438"/>
                                <a:pt x="0" y="31753"/>
                                <a:pt x="13983" y="17453"/>
                              </a:cubicBezTo>
                              <a:cubicBezTo>
                                <a:pt x="22098" y="9160"/>
                                <a:pt x="34900" y="4982"/>
                                <a:pt x="45949" y="2200"/>
                              </a:cubicBezTo>
                              <a:cubicBezTo>
                                <a:pt x="53740" y="244"/>
                                <a:pt x="61795" y="0"/>
                                <a:pt x="69456"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54" name="Shape 23754"/>
                      <wps:cNvSpPr/>
                      <wps:spPr>
                        <a:xfrm>
                          <a:off x="2674985" y="0"/>
                          <a:ext cx="81864" cy="103607"/>
                        </a:xfrm>
                        <a:custGeom>
                          <a:avLst/>
                          <a:gdLst/>
                          <a:ahLst/>
                          <a:cxnLst/>
                          <a:rect l="0" t="0" r="0" b="0"/>
                          <a:pathLst>
                            <a:path w="81864" h="103607">
                              <a:moveTo>
                                <a:pt x="32347" y="0"/>
                              </a:moveTo>
                              <a:cubicBezTo>
                                <a:pt x="32461" y="432"/>
                                <a:pt x="35852" y="737"/>
                                <a:pt x="36335" y="1372"/>
                              </a:cubicBezTo>
                              <a:cubicBezTo>
                                <a:pt x="38417" y="4064"/>
                                <a:pt x="39891" y="6706"/>
                                <a:pt x="40932" y="9296"/>
                              </a:cubicBezTo>
                              <a:cubicBezTo>
                                <a:pt x="41986" y="6706"/>
                                <a:pt x="43459" y="4064"/>
                                <a:pt x="45529" y="1372"/>
                              </a:cubicBezTo>
                              <a:cubicBezTo>
                                <a:pt x="46025" y="737"/>
                                <a:pt x="49403" y="432"/>
                                <a:pt x="49517" y="0"/>
                              </a:cubicBezTo>
                              <a:cubicBezTo>
                                <a:pt x="42482" y="26962"/>
                                <a:pt x="81864" y="32715"/>
                                <a:pt x="79578" y="60935"/>
                              </a:cubicBezTo>
                              <a:cubicBezTo>
                                <a:pt x="78029" y="80048"/>
                                <a:pt x="65062" y="95631"/>
                                <a:pt x="48069" y="103149"/>
                              </a:cubicBezTo>
                              <a:cubicBezTo>
                                <a:pt x="47803" y="103264"/>
                                <a:pt x="46558" y="103607"/>
                                <a:pt x="46710" y="103530"/>
                              </a:cubicBezTo>
                              <a:cubicBezTo>
                                <a:pt x="66446" y="93980"/>
                                <a:pt x="68326" y="71742"/>
                                <a:pt x="56947" y="55143"/>
                              </a:cubicBezTo>
                              <a:cubicBezTo>
                                <a:pt x="51105" y="46647"/>
                                <a:pt x="44183" y="37948"/>
                                <a:pt x="40932" y="28765"/>
                              </a:cubicBezTo>
                              <a:cubicBezTo>
                                <a:pt x="37668" y="37948"/>
                                <a:pt x="30759" y="46647"/>
                                <a:pt x="24930" y="55143"/>
                              </a:cubicBezTo>
                              <a:cubicBezTo>
                                <a:pt x="13538" y="71742"/>
                                <a:pt x="15418" y="93980"/>
                                <a:pt x="35153" y="103530"/>
                              </a:cubicBezTo>
                              <a:cubicBezTo>
                                <a:pt x="35293" y="103607"/>
                                <a:pt x="34061" y="103264"/>
                                <a:pt x="33807" y="103149"/>
                              </a:cubicBezTo>
                              <a:cubicBezTo>
                                <a:pt x="16789" y="95631"/>
                                <a:pt x="3848" y="80048"/>
                                <a:pt x="2299" y="60935"/>
                              </a:cubicBezTo>
                              <a:cubicBezTo>
                                <a:pt x="0" y="32715"/>
                                <a:pt x="39370"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55" name="Shape 23755"/>
                      <wps:cNvSpPr/>
                      <wps:spPr>
                        <a:xfrm>
                          <a:off x="2704047" y="51895"/>
                          <a:ext cx="24181" cy="51549"/>
                        </a:xfrm>
                        <a:custGeom>
                          <a:avLst/>
                          <a:gdLst/>
                          <a:ahLst/>
                          <a:cxnLst/>
                          <a:rect l="0" t="0" r="0" b="0"/>
                          <a:pathLst>
                            <a:path w="24181" h="51549">
                              <a:moveTo>
                                <a:pt x="12090" y="0"/>
                              </a:moveTo>
                              <a:cubicBezTo>
                                <a:pt x="19951" y="0"/>
                                <a:pt x="24181" y="7976"/>
                                <a:pt x="24181" y="23482"/>
                              </a:cubicBezTo>
                              <a:cubicBezTo>
                                <a:pt x="24181" y="38976"/>
                                <a:pt x="12090" y="51549"/>
                                <a:pt x="12090" y="51549"/>
                              </a:cubicBezTo>
                              <a:cubicBezTo>
                                <a:pt x="12090" y="51549"/>
                                <a:pt x="0" y="38976"/>
                                <a:pt x="0" y="23482"/>
                              </a:cubicBezTo>
                              <a:cubicBezTo>
                                <a:pt x="0" y="7976"/>
                                <a:pt x="4242" y="0"/>
                                <a:pt x="1209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56" name="Shape 23756"/>
                      <wps:cNvSpPr/>
                      <wps:spPr>
                        <a:xfrm>
                          <a:off x="2506230" y="3754"/>
                          <a:ext cx="193891" cy="110433"/>
                        </a:xfrm>
                        <a:custGeom>
                          <a:avLst/>
                          <a:gdLst/>
                          <a:ahLst/>
                          <a:cxnLst/>
                          <a:rect l="0" t="0" r="0" b="0"/>
                          <a:pathLst>
                            <a:path w="193891" h="110433">
                              <a:moveTo>
                                <a:pt x="97656" y="1635"/>
                              </a:moveTo>
                              <a:cubicBezTo>
                                <a:pt x="108784" y="2180"/>
                                <a:pt x="120002" y="4588"/>
                                <a:pt x="130772" y="8833"/>
                              </a:cubicBezTo>
                              <a:cubicBezTo>
                                <a:pt x="170269" y="24403"/>
                                <a:pt x="193891" y="88525"/>
                                <a:pt x="139459" y="103473"/>
                              </a:cubicBezTo>
                              <a:cubicBezTo>
                                <a:pt x="115710" y="109988"/>
                                <a:pt x="90576" y="96742"/>
                                <a:pt x="83706" y="73844"/>
                              </a:cubicBezTo>
                              <a:cubicBezTo>
                                <a:pt x="83845" y="74289"/>
                                <a:pt x="86385" y="74162"/>
                                <a:pt x="86614" y="74835"/>
                              </a:cubicBezTo>
                              <a:cubicBezTo>
                                <a:pt x="98400" y="110433"/>
                                <a:pt x="138735" y="104832"/>
                                <a:pt x="151397" y="74340"/>
                              </a:cubicBezTo>
                              <a:cubicBezTo>
                                <a:pt x="162255" y="48203"/>
                                <a:pt x="147650" y="19247"/>
                                <a:pt x="121679" y="10763"/>
                              </a:cubicBezTo>
                              <a:cubicBezTo>
                                <a:pt x="91986" y="1073"/>
                                <a:pt x="60731" y="17444"/>
                                <a:pt x="39903" y="38932"/>
                              </a:cubicBezTo>
                              <a:cubicBezTo>
                                <a:pt x="30315" y="48825"/>
                                <a:pt x="2337" y="99130"/>
                                <a:pt x="38697" y="98419"/>
                              </a:cubicBezTo>
                              <a:cubicBezTo>
                                <a:pt x="41338" y="98368"/>
                                <a:pt x="45479" y="101581"/>
                                <a:pt x="47155" y="101492"/>
                              </a:cubicBezTo>
                              <a:cubicBezTo>
                                <a:pt x="17386" y="103003"/>
                                <a:pt x="0" y="75165"/>
                                <a:pt x="14478" y="47758"/>
                              </a:cubicBezTo>
                              <a:cubicBezTo>
                                <a:pt x="31699" y="15135"/>
                                <a:pt x="64272" y="0"/>
                                <a:pt x="97656"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57" name="Shape 23757"/>
                      <wps:cNvSpPr/>
                      <wps:spPr>
                        <a:xfrm>
                          <a:off x="2546503" y="31064"/>
                          <a:ext cx="108648" cy="76029"/>
                        </a:xfrm>
                        <a:custGeom>
                          <a:avLst/>
                          <a:gdLst/>
                          <a:ahLst/>
                          <a:cxnLst/>
                          <a:rect l="0" t="0" r="0" b="0"/>
                          <a:pathLst>
                            <a:path w="108648" h="76029">
                              <a:moveTo>
                                <a:pt x="39180" y="1572"/>
                              </a:moveTo>
                              <a:cubicBezTo>
                                <a:pt x="46841" y="0"/>
                                <a:pt x="54896" y="248"/>
                                <a:pt x="62687" y="2203"/>
                              </a:cubicBezTo>
                              <a:cubicBezTo>
                                <a:pt x="73749" y="4985"/>
                                <a:pt x="86551" y="9163"/>
                                <a:pt x="94666" y="17456"/>
                              </a:cubicBezTo>
                              <a:cubicBezTo>
                                <a:pt x="108648" y="31756"/>
                                <a:pt x="102083" y="51441"/>
                                <a:pt x="87909" y="62643"/>
                              </a:cubicBezTo>
                              <a:cubicBezTo>
                                <a:pt x="87655" y="62833"/>
                                <a:pt x="86309" y="61957"/>
                                <a:pt x="86220" y="62059"/>
                              </a:cubicBezTo>
                              <a:cubicBezTo>
                                <a:pt x="94272" y="52432"/>
                                <a:pt x="94628" y="38767"/>
                                <a:pt x="89979" y="27324"/>
                              </a:cubicBezTo>
                              <a:cubicBezTo>
                                <a:pt x="82702" y="9442"/>
                                <a:pt x="68059" y="2305"/>
                                <a:pt x="49835" y="8592"/>
                              </a:cubicBezTo>
                              <a:cubicBezTo>
                                <a:pt x="20612" y="18675"/>
                                <a:pt x="8458" y="48089"/>
                                <a:pt x="16802" y="76029"/>
                              </a:cubicBezTo>
                              <a:cubicBezTo>
                                <a:pt x="16701" y="75698"/>
                                <a:pt x="14465" y="75597"/>
                                <a:pt x="14148" y="75114"/>
                              </a:cubicBezTo>
                              <a:cubicBezTo>
                                <a:pt x="1575" y="56928"/>
                                <a:pt x="0" y="27286"/>
                                <a:pt x="18034" y="11855"/>
                              </a:cubicBezTo>
                              <a:cubicBezTo>
                                <a:pt x="24251" y="6534"/>
                                <a:pt x="31518" y="3143"/>
                                <a:pt x="39180"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58" name="Shape 23758"/>
                      <wps:cNvSpPr/>
                      <wps:spPr>
                        <a:xfrm>
                          <a:off x="3132506" y="3754"/>
                          <a:ext cx="193878" cy="110427"/>
                        </a:xfrm>
                        <a:custGeom>
                          <a:avLst/>
                          <a:gdLst/>
                          <a:ahLst/>
                          <a:cxnLst/>
                          <a:rect l="0" t="0" r="0" b="0"/>
                          <a:pathLst>
                            <a:path w="193878" h="110427">
                              <a:moveTo>
                                <a:pt x="96229" y="1637"/>
                              </a:moveTo>
                              <a:cubicBezTo>
                                <a:pt x="129611" y="0"/>
                                <a:pt x="162192" y="15142"/>
                                <a:pt x="179413" y="47765"/>
                              </a:cubicBezTo>
                              <a:cubicBezTo>
                                <a:pt x="193878" y="75172"/>
                                <a:pt x="176492" y="102998"/>
                                <a:pt x="146736" y="101499"/>
                              </a:cubicBezTo>
                              <a:cubicBezTo>
                                <a:pt x="148400" y="101575"/>
                                <a:pt x="152553" y="98375"/>
                                <a:pt x="155194" y="98426"/>
                              </a:cubicBezTo>
                              <a:cubicBezTo>
                                <a:pt x="191554" y="99124"/>
                                <a:pt x="163564" y="48832"/>
                                <a:pt x="153988" y="38939"/>
                              </a:cubicBezTo>
                              <a:cubicBezTo>
                                <a:pt x="133172" y="17451"/>
                                <a:pt x="101905" y="1068"/>
                                <a:pt x="72200" y="10770"/>
                              </a:cubicBezTo>
                              <a:cubicBezTo>
                                <a:pt x="46241" y="19241"/>
                                <a:pt x="31636" y="48197"/>
                                <a:pt x="42482" y="74347"/>
                              </a:cubicBezTo>
                              <a:cubicBezTo>
                                <a:pt x="55156" y="104827"/>
                                <a:pt x="95491" y="110427"/>
                                <a:pt x="107277" y="74842"/>
                              </a:cubicBezTo>
                              <a:cubicBezTo>
                                <a:pt x="107493" y="74169"/>
                                <a:pt x="110046" y="74283"/>
                                <a:pt x="110173" y="73851"/>
                              </a:cubicBezTo>
                              <a:cubicBezTo>
                                <a:pt x="103315" y="96737"/>
                                <a:pt x="78181" y="109983"/>
                                <a:pt x="54432" y="103468"/>
                              </a:cubicBezTo>
                              <a:cubicBezTo>
                                <a:pt x="0" y="88532"/>
                                <a:pt x="23622" y="24410"/>
                                <a:pt x="63119" y="8840"/>
                              </a:cubicBezTo>
                              <a:cubicBezTo>
                                <a:pt x="73885" y="4592"/>
                                <a:pt x="85102" y="2182"/>
                                <a:pt x="96229" y="163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59" name="Shape 23759"/>
                      <wps:cNvSpPr/>
                      <wps:spPr>
                        <a:xfrm>
                          <a:off x="3177474" y="31065"/>
                          <a:ext cx="108636" cy="76038"/>
                        </a:xfrm>
                        <a:custGeom>
                          <a:avLst/>
                          <a:gdLst/>
                          <a:ahLst/>
                          <a:cxnLst/>
                          <a:rect l="0" t="0" r="0" b="0"/>
                          <a:pathLst>
                            <a:path w="108636" h="76038">
                              <a:moveTo>
                                <a:pt x="69458" y="1573"/>
                              </a:moveTo>
                              <a:cubicBezTo>
                                <a:pt x="77117" y="3146"/>
                                <a:pt x="84385" y="6537"/>
                                <a:pt x="90602" y="11852"/>
                              </a:cubicBezTo>
                              <a:cubicBezTo>
                                <a:pt x="108636" y="27283"/>
                                <a:pt x="107074" y="56925"/>
                                <a:pt x="94514" y="75124"/>
                              </a:cubicBezTo>
                              <a:cubicBezTo>
                                <a:pt x="94171" y="75606"/>
                                <a:pt x="91948" y="75695"/>
                                <a:pt x="91859" y="76038"/>
                              </a:cubicBezTo>
                              <a:cubicBezTo>
                                <a:pt x="100178" y="48085"/>
                                <a:pt x="88036" y="18672"/>
                                <a:pt x="58814" y="8588"/>
                              </a:cubicBezTo>
                              <a:cubicBezTo>
                                <a:pt x="40577" y="2302"/>
                                <a:pt x="25946" y="9439"/>
                                <a:pt x="18669" y="27321"/>
                              </a:cubicBezTo>
                              <a:cubicBezTo>
                                <a:pt x="14008" y="38764"/>
                                <a:pt x="14376" y="52429"/>
                                <a:pt x="22428" y="62055"/>
                              </a:cubicBezTo>
                              <a:cubicBezTo>
                                <a:pt x="22339" y="61966"/>
                                <a:pt x="20981" y="62830"/>
                                <a:pt x="20739" y="62640"/>
                              </a:cubicBezTo>
                              <a:cubicBezTo>
                                <a:pt x="6566" y="51438"/>
                                <a:pt x="0" y="31753"/>
                                <a:pt x="13983" y="17453"/>
                              </a:cubicBezTo>
                              <a:cubicBezTo>
                                <a:pt x="22098" y="9160"/>
                                <a:pt x="34900" y="4982"/>
                                <a:pt x="45961" y="2200"/>
                              </a:cubicBezTo>
                              <a:cubicBezTo>
                                <a:pt x="53746" y="244"/>
                                <a:pt x="61798" y="0"/>
                                <a:pt x="69458" y="157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60" name="Shape 23760"/>
                      <wps:cNvSpPr/>
                      <wps:spPr>
                        <a:xfrm>
                          <a:off x="3075772" y="0"/>
                          <a:ext cx="81864" cy="103607"/>
                        </a:xfrm>
                        <a:custGeom>
                          <a:avLst/>
                          <a:gdLst/>
                          <a:ahLst/>
                          <a:cxnLst/>
                          <a:rect l="0" t="0" r="0" b="0"/>
                          <a:pathLst>
                            <a:path w="81864" h="103607">
                              <a:moveTo>
                                <a:pt x="32347" y="0"/>
                              </a:moveTo>
                              <a:cubicBezTo>
                                <a:pt x="32461" y="432"/>
                                <a:pt x="35852" y="737"/>
                                <a:pt x="36335" y="1372"/>
                              </a:cubicBezTo>
                              <a:cubicBezTo>
                                <a:pt x="38417" y="4064"/>
                                <a:pt x="39891" y="6706"/>
                                <a:pt x="40932" y="9296"/>
                              </a:cubicBezTo>
                              <a:cubicBezTo>
                                <a:pt x="41986" y="6706"/>
                                <a:pt x="43459" y="4064"/>
                                <a:pt x="45529" y="1372"/>
                              </a:cubicBezTo>
                              <a:cubicBezTo>
                                <a:pt x="46025" y="737"/>
                                <a:pt x="49403" y="432"/>
                                <a:pt x="49517" y="0"/>
                              </a:cubicBezTo>
                              <a:cubicBezTo>
                                <a:pt x="42482" y="26962"/>
                                <a:pt x="81864" y="32715"/>
                                <a:pt x="79578" y="60935"/>
                              </a:cubicBezTo>
                              <a:cubicBezTo>
                                <a:pt x="78029" y="80048"/>
                                <a:pt x="65062" y="95631"/>
                                <a:pt x="48069" y="103149"/>
                              </a:cubicBezTo>
                              <a:cubicBezTo>
                                <a:pt x="47803" y="103264"/>
                                <a:pt x="46558" y="103607"/>
                                <a:pt x="46710" y="103530"/>
                              </a:cubicBezTo>
                              <a:cubicBezTo>
                                <a:pt x="66446" y="93980"/>
                                <a:pt x="68326" y="71742"/>
                                <a:pt x="56947" y="55143"/>
                              </a:cubicBezTo>
                              <a:cubicBezTo>
                                <a:pt x="51105" y="46647"/>
                                <a:pt x="44183" y="37948"/>
                                <a:pt x="40932" y="28765"/>
                              </a:cubicBezTo>
                              <a:cubicBezTo>
                                <a:pt x="37668" y="37948"/>
                                <a:pt x="30759" y="46647"/>
                                <a:pt x="24930" y="55143"/>
                              </a:cubicBezTo>
                              <a:cubicBezTo>
                                <a:pt x="13551" y="71742"/>
                                <a:pt x="15418" y="93980"/>
                                <a:pt x="35153" y="103530"/>
                              </a:cubicBezTo>
                              <a:cubicBezTo>
                                <a:pt x="35293" y="103607"/>
                                <a:pt x="34061" y="103264"/>
                                <a:pt x="33807" y="103149"/>
                              </a:cubicBezTo>
                              <a:cubicBezTo>
                                <a:pt x="16789" y="95631"/>
                                <a:pt x="3848" y="80048"/>
                                <a:pt x="2299" y="60935"/>
                              </a:cubicBezTo>
                              <a:cubicBezTo>
                                <a:pt x="0" y="32715"/>
                                <a:pt x="39370"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61" name="Shape 23761"/>
                      <wps:cNvSpPr/>
                      <wps:spPr>
                        <a:xfrm>
                          <a:off x="3104851" y="51895"/>
                          <a:ext cx="24168" cy="51549"/>
                        </a:xfrm>
                        <a:custGeom>
                          <a:avLst/>
                          <a:gdLst/>
                          <a:ahLst/>
                          <a:cxnLst/>
                          <a:rect l="0" t="0" r="0" b="0"/>
                          <a:pathLst>
                            <a:path w="24168" h="51549">
                              <a:moveTo>
                                <a:pt x="12078" y="0"/>
                              </a:moveTo>
                              <a:cubicBezTo>
                                <a:pt x="19939" y="0"/>
                                <a:pt x="24168" y="7976"/>
                                <a:pt x="24168" y="23482"/>
                              </a:cubicBezTo>
                              <a:cubicBezTo>
                                <a:pt x="24168" y="38976"/>
                                <a:pt x="12078" y="51549"/>
                                <a:pt x="12078" y="51549"/>
                              </a:cubicBezTo>
                              <a:cubicBezTo>
                                <a:pt x="12078" y="51549"/>
                                <a:pt x="0" y="38976"/>
                                <a:pt x="0" y="23482"/>
                              </a:cubicBezTo>
                              <a:cubicBezTo>
                                <a:pt x="0" y="7976"/>
                                <a:pt x="4229" y="0"/>
                                <a:pt x="12078"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62" name="Shape 23762"/>
                      <wps:cNvSpPr/>
                      <wps:spPr>
                        <a:xfrm>
                          <a:off x="2907032" y="3754"/>
                          <a:ext cx="193878" cy="110433"/>
                        </a:xfrm>
                        <a:custGeom>
                          <a:avLst/>
                          <a:gdLst/>
                          <a:ahLst/>
                          <a:cxnLst/>
                          <a:rect l="0" t="0" r="0" b="0"/>
                          <a:pathLst>
                            <a:path w="193878" h="110433">
                              <a:moveTo>
                                <a:pt x="97643" y="1635"/>
                              </a:moveTo>
                              <a:cubicBezTo>
                                <a:pt x="108771" y="2180"/>
                                <a:pt x="119990" y="4588"/>
                                <a:pt x="130759" y="8833"/>
                              </a:cubicBezTo>
                              <a:cubicBezTo>
                                <a:pt x="170256" y="24403"/>
                                <a:pt x="193878" y="88525"/>
                                <a:pt x="139446" y="103473"/>
                              </a:cubicBezTo>
                              <a:cubicBezTo>
                                <a:pt x="115697" y="109988"/>
                                <a:pt x="90563" y="96742"/>
                                <a:pt x="83706" y="73844"/>
                              </a:cubicBezTo>
                              <a:cubicBezTo>
                                <a:pt x="83832" y="74289"/>
                                <a:pt x="86373" y="74162"/>
                                <a:pt x="86601" y="74835"/>
                              </a:cubicBezTo>
                              <a:cubicBezTo>
                                <a:pt x="98387" y="110433"/>
                                <a:pt x="138722" y="104832"/>
                                <a:pt x="151384" y="74340"/>
                              </a:cubicBezTo>
                              <a:cubicBezTo>
                                <a:pt x="162242" y="48203"/>
                                <a:pt x="147638" y="19247"/>
                                <a:pt x="121666" y="10763"/>
                              </a:cubicBezTo>
                              <a:cubicBezTo>
                                <a:pt x="91973" y="1073"/>
                                <a:pt x="60706" y="17444"/>
                                <a:pt x="39891" y="38932"/>
                              </a:cubicBezTo>
                              <a:cubicBezTo>
                                <a:pt x="30302" y="48825"/>
                                <a:pt x="2324" y="99130"/>
                                <a:pt x="38684" y="98419"/>
                              </a:cubicBezTo>
                              <a:cubicBezTo>
                                <a:pt x="41326" y="98368"/>
                                <a:pt x="45466" y="101581"/>
                                <a:pt x="47142" y="101492"/>
                              </a:cubicBezTo>
                              <a:cubicBezTo>
                                <a:pt x="17373" y="103003"/>
                                <a:pt x="0" y="75165"/>
                                <a:pt x="14465" y="47758"/>
                              </a:cubicBezTo>
                              <a:cubicBezTo>
                                <a:pt x="31686" y="15135"/>
                                <a:pt x="64260" y="0"/>
                                <a:pt x="97643"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63" name="Shape 23763"/>
                      <wps:cNvSpPr/>
                      <wps:spPr>
                        <a:xfrm>
                          <a:off x="2947292" y="31064"/>
                          <a:ext cx="108649" cy="76029"/>
                        </a:xfrm>
                        <a:custGeom>
                          <a:avLst/>
                          <a:gdLst/>
                          <a:ahLst/>
                          <a:cxnLst/>
                          <a:rect l="0" t="0" r="0" b="0"/>
                          <a:pathLst>
                            <a:path w="108649" h="76029">
                              <a:moveTo>
                                <a:pt x="39184" y="1572"/>
                              </a:moveTo>
                              <a:cubicBezTo>
                                <a:pt x="46844" y="0"/>
                                <a:pt x="54896" y="248"/>
                                <a:pt x="62687" y="2203"/>
                              </a:cubicBezTo>
                              <a:cubicBezTo>
                                <a:pt x="73749" y="4985"/>
                                <a:pt x="86551" y="9163"/>
                                <a:pt x="94666" y="17456"/>
                              </a:cubicBezTo>
                              <a:cubicBezTo>
                                <a:pt x="108649" y="31756"/>
                                <a:pt x="102083" y="51441"/>
                                <a:pt x="87909" y="62643"/>
                              </a:cubicBezTo>
                              <a:cubicBezTo>
                                <a:pt x="87668" y="62833"/>
                                <a:pt x="86309" y="61957"/>
                                <a:pt x="86220" y="62059"/>
                              </a:cubicBezTo>
                              <a:cubicBezTo>
                                <a:pt x="94272" y="52432"/>
                                <a:pt x="94628" y="38767"/>
                                <a:pt x="89980" y="27324"/>
                              </a:cubicBezTo>
                              <a:cubicBezTo>
                                <a:pt x="82703" y="9442"/>
                                <a:pt x="68059" y="2305"/>
                                <a:pt x="49835" y="8592"/>
                              </a:cubicBezTo>
                              <a:cubicBezTo>
                                <a:pt x="20612" y="18675"/>
                                <a:pt x="8471" y="48089"/>
                                <a:pt x="16802" y="76029"/>
                              </a:cubicBezTo>
                              <a:cubicBezTo>
                                <a:pt x="16701" y="75698"/>
                                <a:pt x="14478" y="75597"/>
                                <a:pt x="14148" y="75114"/>
                              </a:cubicBezTo>
                              <a:cubicBezTo>
                                <a:pt x="1575" y="56928"/>
                                <a:pt x="0" y="27286"/>
                                <a:pt x="18034" y="11855"/>
                              </a:cubicBezTo>
                              <a:cubicBezTo>
                                <a:pt x="24257" y="6534"/>
                                <a:pt x="31525" y="3143"/>
                                <a:pt x="39184"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64" name="Shape 23764"/>
                      <wps:cNvSpPr/>
                      <wps:spPr>
                        <a:xfrm>
                          <a:off x="3552807" y="7985"/>
                          <a:ext cx="155587" cy="119333"/>
                        </a:xfrm>
                        <a:custGeom>
                          <a:avLst/>
                          <a:gdLst/>
                          <a:ahLst/>
                          <a:cxnLst/>
                          <a:rect l="0" t="0" r="0" b="0"/>
                          <a:pathLst>
                            <a:path w="155587" h="119333">
                              <a:moveTo>
                                <a:pt x="65248" y="1275"/>
                              </a:moveTo>
                              <a:cubicBezTo>
                                <a:pt x="85963" y="0"/>
                                <a:pt x="107299" y="5808"/>
                                <a:pt x="123406" y="17124"/>
                              </a:cubicBezTo>
                              <a:cubicBezTo>
                                <a:pt x="134404" y="24134"/>
                                <a:pt x="142608" y="34573"/>
                                <a:pt x="148196" y="44911"/>
                              </a:cubicBezTo>
                              <a:cubicBezTo>
                                <a:pt x="153327" y="56125"/>
                                <a:pt x="155587" y="67873"/>
                                <a:pt x="154241" y="80077"/>
                              </a:cubicBezTo>
                              <a:cubicBezTo>
                                <a:pt x="152298" y="95724"/>
                                <a:pt x="142926" y="105985"/>
                                <a:pt x="133045" y="111281"/>
                              </a:cubicBezTo>
                              <a:cubicBezTo>
                                <a:pt x="128105" y="113872"/>
                                <a:pt x="122580" y="115752"/>
                                <a:pt x="117500" y="115866"/>
                              </a:cubicBezTo>
                              <a:cubicBezTo>
                                <a:pt x="112458" y="115828"/>
                                <a:pt x="107366" y="114888"/>
                                <a:pt x="102451" y="112247"/>
                              </a:cubicBezTo>
                              <a:cubicBezTo>
                                <a:pt x="103518" y="112856"/>
                                <a:pt x="107785" y="111345"/>
                                <a:pt x="109613" y="112259"/>
                              </a:cubicBezTo>
                              <a:cubicBezTo>
                                <a:pt x="121272" y="119333"/>
                                <a:pt x="129705" y="110240"/>
                                <a:pt x="134404" y="96969"/>
                              </a:cubicBezTo>
                              <a:cubicBezTo>
                                <a:pt x="139078" y="83964"/>
                                <a:pt x="138785" y="65460"/>
                                <a:pt x="136169" y="59059"/>
                              </a:cubicBezTo>
                              <a:cubicBezTo>
                                <a:pt x="133667" y="51960"/>
                                <a:pt x="130124" y="44365"/>
                                <a:pt x="125235" y="37520"/>
                              </a:cubicBezTo>
                              <a:cubicBezTo>
                                <a:pt x="120218" y="31030"/>
                                <a:pt x="114135" y="24515"/>
                                <a:pt x="106947" y="19359"/>
                              </a:cubicBezTo>
                              <a:cubicBezTo>
                                <a:pt x="92532" y="9389"/>
                                <a:pt x="73863" y="3827"/>
                                <a:pt x="55728" y="7459"/>
                              </a:cubicBezTo>
                              <a:cubicBezTo>
                                <a:pt x="47917" y="9173"/>
                                <a:pt x="40691" y="12158"/>
                                <a:pt x="35573" y="16374"/>
                              </a:cubicBezTo>
                              <a:cubicBezTo>
                                <a:pt x="30709" y="20680"/>
                                <a:pt x="26797" y="25912"/>
                                <a:pt x="24028" y="31703"/>
                              </a:cubicBezTo>
                              <a:cubicBezTo>
                                <a:pt x="18478" y="43273"/>
                                <a:pt x="17551" y="57040"/>
                                <a:pt x="22974" y="70108"/>
                              </a:cubicBezTo>
                              <a:cubicBezTo>
                                <a:pt x="26136" y="77741"/>
                                <a:pt x="31039" y="83799"/>
                                <a:pt x="36779" y="88053"/>
                              </a:cubicBezTo>
                              <a:cubicBezTo>
                                <a:pt x="41440" y="92587"/>
                                <a:pt x="46253" y="95330"/>
                                <a:pt x="51232" y="95889"/>
                              </a:cubicBezTo>
                              <a:cubicBezTo>
                                <a:pt x="60973" y="97857"/>
                                <a:pt x="71729" y="91952"/>
                                <a:pt x="81242" y="76394"/>
                              </a:cubicBezTo>
                              <a:cubicBezTo>
                                <a:pt x="81585" y="75785"/>
                                <a:pt x="83744" y="76471"/>
                                <a:pt x="83972" y="76077"/>
                              </a:cubicBezTo>
                              <a:cubicBezTo>
                                <a:pt x="77965" y="86466"/>
                                <a:pt x="69723" y="93108"/>
                                <a:pt x="61277" y="97629"/>
                              </a:cubicBezTo>
                              <a:cubicBezTo>
                                <a:pt x="52654" y="101312"/>
                                <a:pt x="44767" y="103001"/>
                                <a:pt x="34912" y="99242"/>
                              </a:cubicBezTo>
                              <a:cubicBezTo>
                                <a:pt x="7696" y="91761"/>
                                <a:pt x="0" y="72000"/>
                                <a:pt x="4026" y="52163"/>
                              </a:cubicBezTo>
                              <a:cubicBezTo>
                                <a:pt x="6058" y="42244"/>
                                <a:pt x="11011" y="32287"/>
                                <a:pt x="17932" y="23855"/>
                              </a:cubicBezTo>
                              <a:cubicBezTo>
                                <a:pt x="21387" y="19638"/>
                                <a:pt x="25336" y="15803"/>
                                <a:pt x="29654" y="12526"/>
                              </a:cubicBezTo>
                              <a:cubicBezTo>
                                <a:pt x="31813" y="10888"/>
                                <a:pt x="34061" y="9402"/>
                                <a:pt x="36411" y="8069"/>
                              </a:cubicBezTo>
                              <a:cubicBezTo>
                                <a:pt x="38964" y="6798"/>
                                <a:pt x="41999" y="5808"/>
                                <a:pt x="44958" y="4970"/>
                              </a:cubicBezTo>
                              <a:cubicBezTo>
                                <a:pt x="51508" y="2912"/>
                                <a:pt x="58344" y="1700"/>
                                <a:pt x="65248" y="127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65" name="Shape 23765"/>
                      <wps:cNvSpPr/>
                      <wps:spPr>
                        <a:xfrm>
                          <a:off x="3583436" y="35401"/>
                          <a:ext cx="99441" cy="83541"/>
                        </a:xfrm>
                        <a:custGeom>
                          <a:avLst/>
                          <a:gdLst/>
                          <a:ahLst/>
                          <a:cxnLst/>
                          <a:rect l="0" t="0" r="0" b="0"/>
                          <a:pathLst>
                            <a:path w="99441" h="83541">
                              <a:moveTo>
                                <a:pt x="44158" y="1295"/>
                              </a:moveTo>
                              <a:cubicBezTo>
                                <a:pt x="61875" y="0"/>
                                <a:pt x="79718" y="8954"/>
                                <a:pt x="87821" y="23635"/>
                              </a:cubicBezTo>
                              <a:cubicBezTo>
                                <a:pt x="99441" y="45745"/>
                                <a:pt x="81890" y="70714"/>
                                <a:pt x="66548" y="83261"/>
                              </a:cubicBezTo>
                              <a:cubicBezTo>
                                <a:pt x="66167" y="83541"/>
                                <a:pt x="64580" y="83020"/>
                                <a:pt x="64376" y="83337"/>
                              </a:cubicBezTo>
                              <a:cubicBezTo>
                                <a:pt x="72593" y="71679"/>
                                <a:pt x="78270" y="58280"/>
                                <a:pt x="77762" y="45237"/>
                              </a:cubicBezTo>
                              <a:cubicBezTo>
                                <a:pt x="77356" y="32296"/>
                                <a:pt x="70841" y="18707"/>
                                <a:pt x="56591" y="10312"/>
                              </a:cubicBezTo>
                              <a:cubicBezTo>
                                <a:pt x="47879" y="4547"/>
                                <a:pt x="38595" y="4191"/>
                                <a:pt x="31039" y="6045"/>
                              </a:cubicBezTo>
                              <a:cubicBezTo>
                                <a:pt x="23381" y="8407"/>
                                <a:pt x="17196" y="14707"/>
                                <a:pt x="13348" y="23355"/>
                              </a:cubicBezTo>
                              <a:cubicBezTo>
                                <a:pt x="8357" y="34544"/>
                                <a:pt x="9182" y="48273"/>
                                <a:pt x="15177" y="58229"/>
                              </a:cubicBezTo>
                              <a:cubicBezTo>
                                <a:pt x="15126" y="58115"/>
                                <a:pt x="13970" y="58941"/>
                                <a:pt x="13780" y="58738"/>
                              </a:cubicBezTo>
                              <a:cubicBezTo>
                                <a:pt x="11049" y="55791"/>
                                <a:pt x="8573" y="52311"/>
                                <a:pt x="6528" y="48539"/>
                              </a:cubicBezTo>
                              <a:cubicBezTo>
                                <a:pt x="4216" y="44869"/>
                                <a:pt x="2451" y="40932"/>
                                <a:pt x="1638" y="36868"/>
                              </a:cubicBezTo>
                              <a:cubicBezTo>
                                <a:pt x="0" y="28816"/>
                                <a:pt x="1753" y="20129"/>
                                <a:pt x="8890" y="13246"/>
                              </a:cubicBezTo>
                              <a:cubicBezTo>
                                <a:pt x="17297" y="5283"/>
                                <a:pt x="31674" y="1651"/>
                                <a:pt x="44158" y="129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66" name="Shape 23766"/>
                      <wps:cNvSpPr/>
                      <wps:spPr>
                        <a:xfrm>
                          <a:off x="3476562" y="0"/>
                          <a:ext cx="81864" cy="103607"/>
                        </a:xfrm>
                        <a:custGeom>
                          <a:avLst/>
                          <a:gdLst/>
                          <a:ahLst/>
                          <a:cxnLst/>
                          <a:rect l="0" t="0" r="0" b="0"/>
                          <a:pathLst>
                            <a:path w="81864" h="103607">
                              <a:moveTo>
                                <a:pt x="32347" y="0"/>
                              </a:moveTo>
                              <a:cubicBezTo>
                                <a:pt x="32461" y="432"/>
                                <a:pt x="35852" y="737"/>
                                <a:pt x="36335" y="1372"/>
                              </a:cubicBezTo>
                              <a:cubicBezTo>
                                <a:pt x="38417" y="4064"/>
                                <a:pt x="39891" y="6706"/>
                                <a:pt x="40945" y="9296"/>
                              </a:cubicBezTo>
                              <a:cubicBezTo>
                                <a:pt x="41986" y="6706"/>
                                <a:pt x="43459" y="4064"/>
                                <a:pt x="45542" y="1372"/>
                              </a:cubicBezTo>
                              <a:cubicBezTo>
                                <a:pt x="46025" y="737"/>
                                <a:pt x="49403" y="432"/>
                                <a:pt x="49517" y="0"/>
                              </a:cubicBezTo>
                              <a:cubicBezTo>
                                <a:pt x="42494" y="26962"/>
                                <a:pt x="81864" y="32715"/>
                                <a:pt x="79578" y="60935"/>
                              </a:cubicBezTo>
                              <a:cubicBezTo>
                                <a:pt x="78029" y="80048"/>
                                <a:pt x="65062" y="95631"/>
                                <a:pt x="48069" y="103149"/>
                              </a:cubicBezTo>
                              <a:cubicBezTo>
                                <a:pt x="47803" y="103264"/>
                                <a:pt x="46558" y="103607"/>
                                <a:pt x="46710" y="103530"/>
                              </a:cubicBezTo>
                              <a:cubicBezTo>
                                <a:pt x="66459" y="93980"/>
                                <a:pt x="68326" y="71742"/>
                                <a:pt x="56947" y="55143"/>
                              </a:cubicBezTo>
                              <a:cubicBezTo>
                                <a:pt x="51105" y="46647"/>
                                <a:pt x="44183" y="37948"/>
                                <a:pt x="40932" y="28765"/>
                              </a:cubicBezTo>
                              <a:cubicBezTo>
                                <a:pt x="37668" y="37948"/>
                                <a:pt x="30759" y="46647"/>
                                <a:pt x="24930" y="55143"/>
                              </a:cubicBezTo>
                              <a:cubicBezTo>
                                <a:pt x="13551" y="71742"/>
                                <a:pt x="15418" y="93980"/>
                                <a:pt x="35153" y="103530"/>
                              </a:cubicBezTo>
                              <a:cubicBezTo>
                                <a:pt x="35306" y="103607"/>
                                <a:pt x="34074" y="103264"/>
                                <a:pt x="33807" y="103149"/>
                              </a:cubicBezTo>
                              <a:cubicBezTo>
                                <a:pt x="16789" y="95631"/>
                                <a:pt x="3848" y="80048"/>
                                <a:pt x="2299" y="60935"/>
                              </a:cubicBezTo>
                              <a:cubicBezTo>
                                <a:pt x="0" y="32715"/>
                                <a:pt x="39382" y="26962"/>
                                <a:pt x="323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67" name="Shape 23767"/>
                      <wps:cNvSpPr/>
                      <wps:spPr>
                        <a:xfrm>
                          <a:off x="3505638" y="51895"/>
                          <a:ext cx="24168" cy="51549"/>
                        </a:xfrm>
                        <a:custGeom>
                          <a:avLst/>
                          <a:gdLst/>
                          <a:ahLst/>
                          <a:cxnLst/>
                          <a:rect l="0" t="0" r="0" b="0"/>
                          <a:pathLst>
                            <a:path w="24168" h="51549">
                              <a:moveTo>
                                <a:pt x="12078" y="0"/>
                              </a:moveTo>
                              <a:cubicBezTo>
                                <a:pt x="19939" y="0"/>
                                <a:pt x="24168" y="7976"/>
                                <a:pt x="24168" y="23482"/>
                              </a:cubicBezTo>
                              <a:cubicBezTo>
                                <a:pt x="24168" y="38976"/>
                                <a:pt x="12078" y="51549"/>
                                <a:pt x="12078" y="51549"/>
                              </a:cubicBezTo>
                              <a:cubicBezTo>
                                <a:pt x="12078" y="51549"/>
                                <a:pt x="0" y="38976"/>
                                <a:pt x="0" y="23482"/>
                              </a:cubicBezTo>
                              <a:cubicBezTo>
                                <a:pt x="0" y="7976"/>
                                <a:pt x="4229" y="0"/>
                                <a:pt x="12078"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68" name="Shape 23768"/>
                      <wps:cNvSpPr/>
                      <wps:spPr>
                        <a:xfrm>
                          <a:off x="3307821" y="3754"/>
                          <a:ext cx="193878" cy="110433"/>
                        </a:xfrm>
                        <a:custGeom>
                          <a:avLst/>
                          <a:gdLst/>
                          <a:ahLst/>
                          <a:cxnLst/>
                          <a:rect l="0" t="0" r="0" b="0"/>
                          <a:pathLst>
                            <a:path w="193878" h="110433">
                              <a:moveTo>
                                <a:pt x="97649" y="1635"/>
                              </a:moveTo>
                              <a:cubicBezTo>
                                <a:pt x="108776" y="2180"/>
                                <a:pt x="119993" y="4588"/>
                                <a:pt x="130759" y="8833"/>
                              </a:cubicBezTo>
                              <a:cubicBezTo>
                                <a:pt x="170256" y="24403"/>
                                <a:pt x="193878" y="88525"/>
                                <a:pt x="139446" y="103473"/>
                              </a:cubicBezTo>
                              <a:cubicBezTo>
                                <a:pt x="115697" y="109988"/>
                                <a:pt x="90563" y="96742"/>
                                <a:pt x="83706" y="73844"/>
                              </a:cubicBezTo>
                              <a:cubicBezTo>
                                <a:pt x="83832" y="74289"/>
                                <a:pt x="86373" y="74162"/>
                                <a:pt x="86601" y="74835"/>
                              </a:cubicBezTo>
                              <a:cubicBezTo>
                                <a:pt x="98387" y="110433"/>
                                <a:pt x="138722" y="104832"/>
                                <a:pt x="151384" y="74340"/>
                              </a:cubicBezTo>
                              <a:cubicBezTo>
                                <a:pt x="162242" y="48203"/>
                                <a:pt x="147638" y="19247"/>
                                <a:pt x="121666" y="10763"/>
                              </a:cubicBezTo>
                              <a:cubicBezTo>
                                <a:pt x="91973" y="1073"/>
                                <a:pt x="60706" y="17444"/>
                                <a:pt x="39891" y="38932"/>
                              </a:cubicBezTo>
                              <a:cubicBezTo>
                                <a:pt x="30315" y="48825"/>
                                <a:pt x="2324" y="99130"/>
                                <a:pt x="38684" y="98419"/>
                              </a:cubicBezTo>
                              <a:cubicBezTo>
                                <a:pt x="41313" y="98368"/>
                                <a:pt x="45466" y="101581"/>
                                <a:pt x="47142" y="101492"/>
                              </a:cubicBezTo>
                              <a:cubicBezTo>
                                <a:pt x="17373" y="103003"/>
                                <a:pt x="0" y="75165"/>
                                <a:pt x="14465" y="47758"/>
                              </a:cubicBezTo>
                              <a:cubicBezTo>
                                <a:pt x="31686" y="15135"/>
                                <a:pt x="64267" y="0"/>
                                <a:pt x="97649" y="163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69" name="Shape 23769"/>
                      <wps:cNvSpPr/>
                      <wps:spPr>
                        <a:xfrm>
                          <a:off x="3348081" y="31064"/>
                          <a:ext cx="108649" cy="76029"/>
                        </a:xfrm>
                        <a:custGeom>
                          <a:avLst/>
                          <a:gdLst/>
                          <a:ahLst/>
                          <a:cxnLst/>
                          <a:rect l="0" t="0" r="0" b="0"/>
                          <a:pathLst>
                            <a:path w="108649" h="76029">
                              <a:moveTo>
                                <a:pt x="39186" y="1572"/>
                              </a:moveTo>
                              <a:cubicBezTo>
                                <a:pt x="46847" y="0"/>
                                <a:pt x="54902" y="248"/>
                                <a:pt x="62700" y="2203"/>
                              </a:cubicBezTo>
                              <a:cubicBezTo>
                                <a:pt x="73749" y="4985"/>
                                <a:pt x="86551" y="9163"/>
                                <a:pt x="94666" y="17456"/>
                              </a:cubicBezTo>
                              <a:cubicBezTo>
                                <a:pt x="108649" y="31756"/>
                                <a:pt x="102083" y="51441"/>
                                <a:pt x="87909" y="62643"/>
                              </a:cubicBezTo>
                              <a:cubicBezTo>
                                <a:pt x="87668" y="62833"/>
                                <a:pt x="86309" y="61957"/>
                                <a:pt x="86220" y="62059"/>
                              </a:cubicBezTo>
                              <a:cubicBezTo>
                                <a:pt x="94272" y="52432"/>
                                <a:pt x="94628" y="38767"/>
                                <a:pt x="89980" y="27324"/>
                              </a:cubicBezTo>
                              <a:cubicBezTo>
                                <a:pt x="82703" y="9442"/>
                                <a:pt x="68072" y="2305"/>
                                <a:pt x="49835" y="8592"/>
                              </a:cubicBezTo>
                              <a:cubicBezTo>
                                <a:pt x="20612" y="18675"/>
                                <a:pt x="8471" y="48089"/>
                                <a:pt x="16802" y="76029"/>
                              </a:cubicBezTo>
                              <a:cubicBezTo>
                                <a:pt x="16701" y="75698"/>
                                <a:pt x="14478" y="75597"/>
                                <a:pt x="14148" y="75114"/>
                              </a:cubicBezTo>
                              <a:cubicBezTo>
                                <a:pt x="1575" y="56928"/>
                                <a:pt x="0" y="27286"/>
                                <a:pt x="18034" y="11855"/>
                              </a:cubicBezTo>
                              <a:cubicBezTo>
                                <a:pt x="24257" y="6534"/>
                                <a:pt x="31525" y="3143"/>
                                <a:pt x="39186" y="15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70" name="Shape 23770"/>
                      <wps:cNvSpPr/>
                      <wps:spPr>
                        <a:xfrm>
                          <a:off x="3735129" y="301925"/>
                          <a:ext cx="118593" cy="173929"/>
                        </a:xfrm>
                        <a:custGeom>
                          <a:avLst/>
                          <a:gdLst/>
                          <a:ahLst/>
                          <a:cxnLst/>
                          <a:rect l="0" t="0" r="0" b="0"/>
                          <a:pathLst>
                            <a:path w="118593" h="173929">
                              <a:moveTo>
                                <a:pt x="39368" y="2897"/>
                              </a:moveTo>
                              <a:cubicBezTo>
                                <a:pt x="63172" y="0"/>
                                <a:pt x="91868" y="18484"/>
                                <a:pt x="101600" y="43170"/>
                              </a:cubicBezTo>
                              <a:cubicBezTo>
                                <a:pt x="118593" y="86248"/>
                                <a:pt x="106172" y="136502"/>
                                <a:pt x="62674" y="159464"/>
                              </a:cubicBezTo>
                              <a:cubicBezTo>
                                <a:pt x="35268" y="173929"/>
                                <a:pt x="7442" y="156556"/>
                                <a:pt x="8941" y="126800"/>
                              </a:cubicBezTo>
                              <a:cubicBezTo>
                                <a:pt x="8852" y="128463"/>
                                <a:pt x="12052" y="132616"/>
                                <a:pt x="12002" y="135245"/>
                              </a:cubicBezTo>
                              <a:cubicBezTo>
                                <a:pt x="11303" y="171605"/>
                                <a:pt x="61607" y="143627"/>
                                <a:pt x="71501" y="134039"/>
                              </a:cubicBezTo>
                              <a:cubicBezTo>
                                <a:pt x="92989" y="113223"/>
                                <a:pt x="109360" y="81956"/>
                                <a:pt x="99670" y="52250"/>
                              </a:cubicBezTo>
                              <a:cubicBezTo>
                                <a:pt x="91199" y="26292"/>
                                <a:pt x="62230" y="11687"/>
                                <a:pt x="36094" y="22545"/>
                              </a:cubicBezTo>
                              <a:cubicBezTo>
                                <a:pt x="5613" y="35207"/>
                                <a:pt x="0" y="75542"/>
                                <a:pt x="35598" y="87328"/>
                              </a:cubicBezTo>
                              <a:cubicBezTo>
                                <a:pt x="36271" y="87544"/>
                                <a:pt x="36144" y="90097"/>
                                <a:pt x="36589" y="90223"/>
                              </a:cubicBezTo>
                              <a:cubicBezTo>
                                <a:pt x="13703" y="83378"/>
                                <a:pt x="457" y="58232"/>
                                <a:pt x="6960" y="34483"/>
                              </a:cubicBezTo>
                              <a:cubicBezTo>
                                <a:pt x="12565" y="14071"/>
                                <a:pt x="25086" y="4635"/>
                                <a:pt x="39368" y="289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71" name="Shape 23771"/>
                      <wps:cNvSpPr/>
                      <wps:spPr>
                        <a:xfrm>
                          <a:off x="3742219" y="332081"/>
                          <a:ext cx="77749" cy="103524"/>
                        </a:xfrm>
                        <a:custGeom>
                          <a:avLst/>
                          <a:gdLst/>
                          <a:ahLst/>
                          <a:cxnLst/>
                          <a:rect l="0" t="0" r="0" b="0"/>
                          <a:pathLst>
                            <a:path w="77749" h="103524">
                              <a:moveTo>
                                <a:pt x="34823" y="1665"/>
                              </a:moveTo>
                              <a:cubicBezTo>
                                <a:pt x="42932" y="0"/>
                                <a:pt x="51429" y="1854"/>
                                <a:pt x="58572" y="8846"/>
                              </a:cubicBezTo>
                              <a:cubicBezTo>
                                <a:pt x="66878" y="16961"/>
                                <a:pt x="71044" y="29762"/>
                                <a:pt x="73825" y="40824"/>
                              </a:cubicBezTo>
                              <a:cubicBezTo>
                                <a:pt x="77749" y="56394"/>
                                <a:pt x="74816" y="73044"/>
                                <a:pt x="64186" y="85477"/>
                              </a:cubicBezTo>
                              <a:cubicBezTo>
                                <a:pt x="48755" y="103524"/>
                                <a:pt x="19101" y="101937"/>
                                <a:pt x="914" y="89376"/>
                              </a:cubicBezTo>
                              <a:cubicBezTo>
                                <a:pt x="432" y="89033"/>
                                <a:pt x="330" y="86811"/>
                                <a:pt x="0" y="86722"/>
                              </a:cubicBezTo>
                              <a:cubicBezTo>
                                <a:pt x="27940" y="95053"/>
                                <a:pt x="57366" y="82899"/>
                                <a:pt x="67437" y="53689"/>
                              </a:cubicBezTo>
                              <a:cubicBezTo>
                                <a:pt x="73723" y="35439"/>
                                <a:pt x="66586" y="20809"/>
                                <a:pt x="48717" y="13532"/>
                              </a:cubicBezTo>
                              <a:cubicBezTo>
                                <a:pt x="37274" y="8871"/>
                                <a:pt x="23596" y="9252"/>
                                <a:pt x="13970" y="17291"/>
                              </a:cubicBezTo>
                              <a:cubicBezTo>
                                <a:pt x="14071" y="17215"/>
                                <a:pt x="13208" y="15843"/>
                                <a:pt x="13398" y="15602"/>
                              </a:cubicBezTo>
                              <a:cubicBezTo>
                                <a:pt x="18993" y="8515"/>
                                <a:pt x="26714" y="3331"/>
                                <a:pt x="34823" y="166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72" name="Shape 23772"/>
                      <wps:cNvSpPr/>
                      <wps:spPr>
                        <a:xfrm>
                          <a:off x="3745715" y="225268"/>
                          <a:ext cx="103594" cy="81839"/>
                        </a:xfrm>
                        <a:custGeom>
                          <a:avLst/>
                          <a:gdLst/>
                          <a:ahLst/>
                          <a:cxnLst/>
                          <a:rect l="0" t="0" r="0" b="0"/>
                          <a:pathLst>
                            <a:path w="103594" h="81839">
                              <a:moveTo>
                                <a:pt x="39993" y="3442"/>
                              </a:moveTo>
                              <a:cubicBezTo>
                                <a:pt x="53480" y="0"/>
                                <a:pt x="64199" y="8065"/>
                                <a:pt x="72771" y="17285"/>
                              </a:cubicBezTo>
                              <a:cubicBezTo>
                                <a:pt x="81611" y="26251"/>
                                <a:pt x="90208" y="36208"/>
                                <a:pt x="103493" y="31814"/>
                              </a:cubicBezTo>
                              <a:cubicBezTo>
                                <a:pt x="103124" y="32144"/>
                                <a:pt x="102921" y="36055"/>
                                <a:pt x="102235" y="36309"/>
                              </a:cubicBezTo>
                              <a:cubicBezTo>
                                <a:pt x="99543" y="38392"/>
                                <a:pt x="96901" y="39865"/>
                                <a:pt x="94311" y="40907"/>
                              </a:cubicBezTo>
                              <a:cubicBezTo>
                                <a:pt x="96901" y="41961"/>
                                <a:pt x="99543" y="43434"/>
                                <a:pt x="102235" y="45504"/>
                              </a:cubicBezTo>
                              <a:cubicBezTo>
                                <a:pt x="102870" y="45999"/>
                                <a:pt x="103162" y="49390"/>
                                <a:pt x="103594" y="49492"/>
                              </a:cubicBezTo>
                              <a:cubicBezTo>
                                <a:pt x="76645" y="42469"/>
                                <a:pt x="70891" y="81839"/>
                                <a:pt x="42659" y="79553"/>
                              </a:cubicBezTo>
                              <a:cubicBezTo>
                                <a:pt x="23559" y="78003"/>
                                <a:pt x="7976" y="65049"/>
                                <a:pt x="457" y="48044"/>
                              </a:cubicBezTo>
                              <a:cubicBezTo>
                                <a:pt x="343" y="47777"/>
                                <a:pt x="0" y="46546"/>
                                <a:pt x="76" y="46685"/>
                              </a:cubicBezTo>
                              <a:cubicBezTo>
                                <a:pt x="9627" y="66421"/>
                                <a:pt x="31864" y="68301"/>
                                <a:pt x="48463" y="56921"/>
                              </a:cubicBezTo>
                              <a:cubicBezTo>
                                <a:pt x="56960" y="51092"/>
                                <a:pt x="65659" y="44171"/>
                                <a:pt x="74841" y="40907"/>
                              </a:cubicBezTo>
                              <a:cubicBezTo>
                                <a:pt x="65761" y="37833"/>
                                <a:pt x="56858" y="30391"/>
                                <a:pt x="47981" y="24943"/>
                              </a:cubicBezTo>
                              <a:cubicBezTo>
                                <a:pt x="30861" y="14491"/>
                                <a:pt x="8827" y="20079"/>
                                <a:pt x="76" y="35128"/>
                              </a:cubicBezTo>
                              <a:cubicBezTo>
                                <a:pt x="0" y="35281"/>
                                <a:pt x="343" y="34011"/>
                                <a:pt x="432" y="33909"/>
                              </a:cubicBezTo>
                              <a:cubicBezTo>
                                <a:pt x="3709" y="27445"/>
                                <a:pt x="9398" y="21158"/>
                                <a:pt x="16154" y="15697"/>
                              </a:cubicBezTo>
                              <a:cubicBezTo>
                                <a:pt x="22606" y="10325"/>
                                <a:pt x="30683" y="5690"/>
                                <a:pt x="39993" y="344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73" name="Shape 23773"/>
                      <wps:cNvSpPr/>
                      <wps:spPr>
                        <a:xfrm>
                          <a:off x="3745866" y="254327"/>
                          <a:ext cx="51664" cy="24168"/>
                        </a:xfrm>
                        <a:custGeom>
                          <a:avLst/>
                          <a:gdLst/>
                          <a:ahLst/>
                          <a:cxnLst/>
                          <a:rect l="0" t="0" r="0" b="0"/>
                          <a:pathLst>
                            <a:path w="51664" h="24168">
                              <a:moveTo>
                                <a:pt x="27813" y="533"/>
                              </a:moveTo>
                              <a:cubicBezTo>
                                <a:pt x="43256" y="0"/>
                                <a:pt x="51664" y="4166"/>
                                <a:pt x="51562" y="12078"/>
                              </a:cubicBezTo>
                              <a:cubicBezTo>
                                <a:pt x="51562" y="19939"/>
                                <a:pt x="43574" y="24168"/>
                                <a:pt x="28080" y="24168"/>
                              </a:cubicBezTo>
                              <a:cubicBezTo>
                                <a:pt x="12573" y="24168"/>
                                <a:pt x="0" y="12078"/>
                                <a:pt x="0" y="12078"/>
                              </a:cubicBezTo>
                              <a:cubicBezTo>
                                <a:pt x="0" y="12078"/>
                                <a:pt x="3149" y="9055"/>
                                <a:pt x="8230" y="6032"/>
                              </a:cubicBezTo>
                              <a:cubicBezTo>
                                <a:pt x="13246" y="3340"/>
                                <a:pt x="20053" y="825"/>
                                <a:pt x="27813" y="53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74" name="Shape 23774"/>
                      <wps:cNvSpPr/>
                      <wps:spPr>
                        <a:xfrm>
                          <a:off x="3688615" y="86558"/>
                          <a:ext cx="133426" cy="148242"/>
                        </a:xfrm>
                        <a:custGeom>
                          <a:avLst/>
                          <a:gdLst/>
                          <a:ahLst/>
                          <a:cxnLst/>
                          <a:rect l="0" t="0" r="0" b="0"/>
                          <a:pathLst>
                            <a:path w="133426" h="148242">
                              <a:moveTo>
                                <a:pt x="44260" y="2550"/>
                              </a:moveTo>
                              <a:cubicBezTo>
                                <a:pt x="62028" y="0"/>
                                <a:pt x="80531" y="5396"/>
                                <a:pt x="96419" y="17178"/>
                              </a:cubicBezTo>
                              <a:cubicBezTo>
                                <a:pt x="117666" y="32660"/>
                                <a:pt x="131636" y="60422"/>
                                <a:pt x="132601" y="87714"/>
                              </a:cubicBezTo>
                              <a:cubicBezTo>
                                <a:pt x="133426" y="100160"/>
                                <a:pt x="129096" y="112365"/>
                                <a:pt x="122796" y="121687"/>
                              </a:cubicBezTo>
                              <a:cubicBezTo>
                                <a:pt x="116751" y="131021"/>
                                <a:pt x="107099" y="137892"/>
                                <a:pt x="97777" y="141346"/>
                              </a:cubicBezTo>
                              <a:cubicBezTo>
                                <a:pt x="78511" y="148242"/>
                                <a:pt x="58865" y="143251"/>
                                <a:pt x="46127" y="126640"/>
                              </a:cubicBezTo>
                              <a:cubicBezTo>
                                <a:pt x="43002" y="123033"/>
                                <a:pt x="41135" y="119096"/>
                                <a:pt x="40374" y="114803"/>
                              </a:cubicBezTo>
                              <a:cubicBezTo>
                                <a:pt x="39141" y="110701"/>
                                <a:pt x="38888" y="106282"/>
                                <a:pt x="39637" y="101557"/>
                              </a:cubicBezTo>
                              <a:cubicBezTo>
                                <a:pt x="40945" y="92286"/>
                                <a:pt x="44844" y="82202"/>
                                <a:pt x="52908" y="73147"/>
                              </a:cubicBezTo>
                              <a:cubicBezTo>
                                <a:pt x="52616" y="73490"/>
                                <a:pt x="53861" y="75357"/>
                                <a:pt x="53404" y="75878"/>
                              </a:cubicBezTo>
                              <a:cubicBezTo>
                                <a:pt x="47282" y="82926"/>
                                <a:pt x="43866" y="89530"/>
                                <a:pt x="42723" y="95233"/>
                              </a:cubicBezTo>
                              <a:cubicBezTo>
                                <a:pt x="41339" y="101075"/>
                                <a:pt x="41745" y="106320"/>
                                <a:pt x="44386" y="110625"/>
                              </a:cubicBezTo>
                              <a:cubicBezTo>
                                <a:pt x="48844" y="119413"/>
                                <a:pt x="60732" y="125992"/>
                                <a:pt x="76619" y="127859"/>
                              </a:cubicBezTo>
                              <a:cubicBezTo>
                                <a:pt x="90488" y="129256"/>
                                <a:pt x="103848" y="125890"/>
                                <a:pt x="113525" y="117140"/>
                              </a:cubicBezTo>
                              <a:cubicBezTo>
                                <a:pt x="123571" y="108402"/>
                                <a:pt x="128715" y="94432"/>
                                <a:pt x="126988" y="78202"/>
                              </a:cubicBezTo>
                              <a:cubicBezTo>
                                <a:pt x="125413" y="69261"/>
                                <a:pt x="122327" y="60498"/>
                                <a:pt x="117551" y="52903"/>
                              </a:cubicBezTo>
                              <a:cubicBezTo>
                                <a:pt x="112357" y="45550"/>
                                <a:pt x="106629" y="38616"/>
                                <a:pt x="99301" y="33587"/>
                              </a:cubicBezTo>
                              <a:cubicBezTo>
                                <a:pt x="85090" y="23071"/>
                                <a:pt x="67793" y="18347"/>
                                <a:pt x="52591" y="18258"/>
                              </a:cubicBezTo>
                              <a:cubicBezTo>
                                <a:pt x="45250" y="18258"/>
                                <a:pt x="28194" y="23058"/>
                                <a:pt x="17196" y="31631"/>
                              </a:cubicBezTo>
                              <a:cubicBezTo>
                                <a:pt x="5995" y="40318"/>
                                <a:pt x="0" y="51062"/>
                                <a:pt x="10287" y="60142"/>
                              </a:cubicBezTo>
                              <a:cubicBezTo>
                                <a:pt x="11951" y="61387"/>
                                <a:pt x="11722" y="66048"/>
                                <a:pt x="12611" y="66912"/>
                              </a:cubicBezTo>
                              <a:cubicBezTo>
                                <a:pt x="4318" y="59495"/>
                                <a:pt x="2019" y="48763"/>
                                <a:pt x="3797" y="37638"/>
                              </a:cubicBezTo>
                              <a:cubicBezTo>
                                <a:pt x="5880" y="26462"/>
                                <a:pt x="12713" y="14334"/>
                                <a:pt x="26861" y="7806"/>
                              </a:cubicBezTo>
                              <a:cubicBezTo>
                                <a:pt x="32496" y="5132"/>
                                <a:pt x="38338" y="3400"/>
                                <a:pt x="44260" y="255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75" name="Shape 23775"/>
                      <wps:cNvSpPr/>
                      <wps:spPr>
                        <a:xfrm>
                          <a:off x="3704013" y="115061"/>
                          <a:ext cx="88570" cy="93751"/>
                        </a:xfrm>
                        <a:custGeom>
                          <a:avLst/>
                          <a:gdLst/>
                          <a:ahLst/>
                          <a:cxnLst/>
                          <a:rect l="0" t="0" r="0" b="0"/>
                          <a:pathLst>
                            <a:path w="88570" h="93751">
                              <a:moveTo>
                                <a:pt x="50267" y="4128"/>
                              </a:moveTo>
                              <a:cubicBezTo>
                                <a:pt x="58776" y="5474"/>
                                <a:pt x="65913" y="10109"/>
                                <a:pt x="72365" y="15926"/>
                              </a:cubicBezTo>
                              <a:cubicBezTo>
                                <a:pt x="78385" y="22035"/>
                                <a:pt x="82855" y="29997"/>
                                <a:pt x="85382" y="38379"/>
                              </a:cubicBezTo>
                              <a:cubicBezTo>
                                <a:pt x="86817" y="44514"/>
                                <a:pt x="88113" y="51168"/>
                                <a:pt x="88481" y="57556"/>
                              </a:cubicBezTo>
                              <a:cubicBezTo>
                                <a:pt x="88570" y="64084"/>
                                <a:pt x="87414" y="70472"/>
                                <a:pt x="84989" y="75730"/>
                              </a:cubicBezTo>
                              <a:cubicBezTo>
                                <a:pt x="76251" y="93751"/>
                                <a:pt x="54699" y="91770"/>
                                <a:pt x="40424" y="85458"/>
                              </a:cubicBezTo>
                              <a:cubicBezTo>
                                <a:pt x="40183" y="85344"/>
                                <a:pt x="40615" y="83985"/>
                                <a:pt x="40501" y="83960"/>
                              </a:cubicBezTo>
                              <a:cubicBezTo>
                                <a:pt x="51676" y="86525"/>
                                <a:pt x="64948" y="82969"/>
                                <a:pt x="74066" y="74663"/>
                              </a:cubicBezTo>
                              <a:cubicBezTo>
                                <a:pt x="81191" y="68212"/>
                                <a:pt x="85242" y="60338"/>
                                <a:pt x="84760" y="52438"/>
                              </a:cubicBezTo>
                              <a:cubicBezTo>
                                <a:pt x="84608" y="44437"/>
                                <a:pt x="80772" y="36093"/>
                                <a:pt x="72720" y="29540"/>
                              </a:cubicBezTo>
                              <a:cubicBezTo>
                                <a:pt x="66701" y="24041"/>
                                <a:pt x="59627" y="20930"/>
                                <a:pt x="52781" y="19558"/>
                              </a:cubicBezTo>
                              <a:cubicBezTo>
                                <a:pt x="45872" y="18212"/>
                                <a:pt x="39510" y="18339"/>
                                <a:pt x="32969" y="20396"/>
                              </a:cubicBezTo>
                              <a:cubicBezTo>
                                <a:pt x="20117" y="24270"/>
                                <a:pt x="9309" y="33718"/>
                                <a:pt x="851" y="45161"/>
                              </a:cubicBezTo>
                              <a:cubicBezTo>
                                <a:pt x="1054" y="44882"/>
                                <a:pt x="0" y="43599"/>
                                <a:pt x="191" y="43091"/>
                              </a:cubicBezTo>
                              <a:cubicBezTo>
                                <a:pt x="7646" y="24219"/>
                                <a:pt x="25654" y="0"/>
                                <a:pt x="50267" y="4128"/>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76" name="Shape 23776"/>
                      <wps:cNvSpPr/>
                      <wps:spPr>
                        <a:xfrm>
                          <a:off x="3735129" y="702714"/>
                          <a:ext cx="118593" cy="173929"/>
                        </a:xfrm>
                        <a:custGeom>
                          <a:avLst/>
                          <a:gdLst/>
                          <a:ahLst/>
                          <a:cxnLst/>
                          <a:rect l="0" t="0" r="0" b="0"/>
                          <a:pathLst>
                            <a:path w="118593" h="173929">
                              <a:moveTo>
                                <a:pt x="39368" y="2897"/>
                              </a:moveTo>
                              <a:cubicBezTo>
                                <a:pt x="63172" y="0"/>
                                <a:pt x="91868" y="18484"/>
                                <a:pt x="101600" y="43170"/>
                              </a:cubicBezTo>
                              <a:cubicBezTo>
                                <a:pt x="118593" y="86248"/>
                                <a:pt x="106172" y="136502"/>
                                <a:pt x="62674" y="159464"/>
                              </a:cubicBezTo>
                              <a:cubicBezTo>
                                <a:pt x="35268" y="173929"/>
                                <a:pt x="7442" y="156556"/>
                                <a:pt x="8941" y="126800"/>
                              </a:cubicBezTo>
                              <a:cubicBezTo>
                                <a:pt x="8852" y="128463"/>
                                <a:pt x="12052" y="132616"/>
                                <a:pt x="12002" y="135245"/>
                              </a:cubicBezTo>
                              <a:cubicBezTo>
                                <a:pt x="11303" y="171605"/>
                                <a:pt x="61607" y="143627"/>
                                <a:pt x="71501" y="134039"/>
                              </a:cubicBezTo>
                              <a:cubicBezTo>
                                <a:pt x="92989" y="113223"/>
                                <a:pt x="109360" y="81969"/>
                                <a:pt x="99670" y="52263"/>
                              </a:cubicBezTo>
                              <a:cubicBezTo>
                                <a:pt x="91199" y="26292"/>
                                <a:pt x="62230" y="11687"/>
                                <a:pt x="36094" y="22545"/>
                              </a:cubicBezTo>
                              <a:cubicBezTo>
                                <a:pt x="5613" y="35220"/>
                                <a:pt x="0" y="75542"/>
                                <a:pt x="35598" y="87328"/>
                              </a:cubicBezTo>
                              <a:cubicBezTo>
                                <a:pt x="36271" y="87556"/>
                                <a:pt x="36144" y="90097"/>
                                <a:pt x="36589" y="90223"/>
                              </a:cubicBezTo>
                              <a:cubicBezTo>
                                <a:pt x="13703" y="83378"/>
                                <a:pt x="457" y="58232"/>
                                <a:pt x="6960" y="34483"/>
                              </a:cubicBezTo>
                              <a:cubicBezTo>
                                <a:pt x="12565" y="14071"/>
                                <a:pt x="25086" y="4635"/>
                                <a:pt x="39368" y="2897"/>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77" name="Shape 23777"/>
                      <wps:cNvSpPr/>
                      <wps:spPr>
                        <a:xfrm>
                          <a:off x="3742219" y="732870"/>
                          <a:ext cx="77749" cy="103524"/>
                        </a:xfrm>
                        <a:custGeom>
                          <a:avLst/>
                          <a:gdLst/>
                          <a:ahLst/>
                          <a:cxnLst/>
                          <a:rect l="0" t="0" r="0" b="0"/>
                          <a:pathLst>
                            <a:path w="77749" h="103524">
                              <a:moveTo>
                                <a:pt x="34823" y="1665"/>
                              </a:moveTo>
                              <a:cubicBezTo>
                                <a:pt x="42932" y="0"/>
                                <a:pt x="51429" y="1854"/>
                                <a:pt x="58572" y="8846"/>
                              </a:cubicBezTo>
                              <a:cubicBezTo>
                                <a:pt x="66878" y="16961"/>
                                <a:pt x="71044" y="29775"/>
                                <a:pt x="73825" y="40824"/>
                              </a:cubicBezTo>
                              <a:cubicBezTo>
                                <a:pt x="77749" y="56407"/>
                                <a:pt x="74816" y="73044"/>
                                <a:pt x="64186" y="85477"/>
                              </a:cubicBezTo>
                              <a:cubicBezTo>
                                <a:pt x="48755" y="103524"/>
                                <a:pt x="19101" y="101937"/>
                                <a:pt x="914" y="89376"/>
                              </a:cubicBezTo>
                              <a:cubicBezTo>
                                <a:pt x="432" y="89033"/>
                                <a:pt x="330" y="86811"/>
                                <a:pt x="0" y="86722"/>
                              </a:cubicBezTo>
                              <a:cubicBezTo>
                                <a:pt x="27940" y="95053"/>
                                <a:pt x="57366" y="82899"/>
                                <a:pt x="67437" y="53689"/>
                              </a:cubicBezTo>
                              <a:cubicBezTo>
                                <a:pt x="73723" y="35439"/>
                                <a:pt x="66586" y="20809"/>
                                <a:pt x="48717" y="13532"/>
                              </a:cubicBezTo>
                              <a:cubicBezTo>
                                <a:pt x="37274" y="8871"/>
                                <a:pt x="23596" y="9252"/>
                                <a:pt x="13970" y="17291"/>
                              </a:cubicBezTo>
                              <a:cubicBezTo>
                                <a:pt x="14071" y="17215"/>
                                <a:pt x="13208" y="15843"/>
                                <a:pt x="13398" y="15602"/>
                              </a:cubicBezTo>
                              <a:cubicBezTo>
                                <a:pt x="18993" y="8515"/>
                                <a:pt x="26714" y="3331"/>
                                <a:pt x="34823" y="1665"/>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78" name="Shape 23778"/>
                      <wps:cNvSpPr/>
                      <wps:spPr>
                        <a:xfrm>
                          <a:off x="3745715" y="626045"/>
                          <a:ext cx="103594" cy="81852"/>
                        </a:xfrm>
                        <a:custGeom>
                          <a:avLst/>
                          <a:gdLst/>
                          <a:ahLst/>
                          <a:cxnLst/>
                          <a:rect l="0" t="0" r="0" b="0"/>
                          <a:pathLst>
                            <a:path w="103594" h="81852">
                              <a:moveTo>
                                <a:pt x="42659" y="2286"/>
                              </a:moveTo>
                              <a:cubicBezTo>
                                <a:pt x="70891" y="0"/>
                                <a:pt x="76645" y="39370"/>
                                <a:pt x="103594" y="32347"/>
                              </a:cubicBezTo>
                              <a:cubicBezTo>
                                <a:pt x="103162" y="32449"/>
                                <a:pt x="102870" y="35839"/>
                                <a:pt x="102235" y="36322"/>
                              </a:cubicBezTo>
                              <a:cubicBezTo>
                                <a:pt x="99543" y="38405"/>
                                <a:pt x="96901" y="39878"/>
                                <a:pt x="94311" y="40919"/>
                              </a:cubicBezTo>
                              <a:cubicBezTo>
                                <a:pt x="96901" y="41974"/>
                                <a:pt x="99543" y="43447"/>
                                <a:pt x="102235" y="45529"/>
                              </a:cubicBezTo>
                              <a:cubicBezTo>
                                <a:pt x="102870" y="46012"/>
                                <a:pt x="103162" y="49403"/>
                                <a:pt x="103594" y="49505"/>
                              </a:cubicBezTo>
                              <a:cubicBezTo>
                                <a:pt x="76645" y="42482"/>
                                <a:pt x="70891" y="81852"/>
                                <a:pt x="42659" y="79565"/>
                              </a:cubicBezTo>
                              <a:cubicBezTo>
                                <a:pt x="23559" y="78016"/>
                                <a:pt x="7976" y="65062"/>
                                <a:pt x="457" y="48057"/>
                              </a:cubicBezTo>
                              <a:cubicBezTo>
                                <a:pt x="343" y="47790"/>
                                <a:pt x="0" y="46558"/>
                                <a:pt x="76" y="46711"/>
                              </a:cubicBezTo>
                              <a:cubicBezTo>
                                <a:pt x="9627" y="66446"/>
                                <a:pt x="31864" y="68313"/>
                                <a:pt x="48463" y="56934"/>
                              </a:cubicBezTo>
                              <a:cubicBezTo>
                                <a:pt x="56960" y="51105"/>
                                <a:pt x="65659" y="44183"/>
                                <a:pt x="74841" y="40919"/>
                              </a:cubicBezTo>
                              <a:cubicBezTo>
                                <a:pt x="65659" y="37668"/>
                                <a:pt x="56960" y="30747"/>
                                <a:pt x="48463" y="24917"/>
                              </a:cubicBezTo>
                              <a:cubicBezTo>
                                <a:pt x="31864" y="13538"/>
                                <a:pt x="9627" y="15405"/>
                                <a:pt x="76" y="35141"/>
                              </a:cubicBezTo>
                              <a:cubicBezTo>
                                <a:pt x="0" y="35293"/>
                                <a:pt x="343" y="34049"/>
                                <a:pt x="457" y="33795"/>
                              </a:cubicBezTo>
                              <a:cubicBezTo>
                                <a:pt x="7976" y="16789"/>
                                <a:pt x="23559" y="3835"/>
                                <a:pt x="42659" y="2286"/>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79" name="Shape 23779"/>
                      <wps:cNvSpPr/>
                      <wps:spPr>
                        <a:xfrm>
                          <a:off x="3745866" y="655102"/>
                          <a:ext cx="51562" cy="24181"/>
                        </a:xfrm>
                        <a:custGeom>
                          <a:avLst/>
                          <a:gdLst/>
                          <a:ahLst/>
                          <a:cxnLst/>
                          <a:rect l="0" t="0" r="0" b="0"/>
                          <a:pathLst>
                            <a:path w="51562" h="24181">
                              <a:moveTo>
                                <a:pt x="28080" y="0"/>
                              </a:moveTo>
                              <a:cubicBezTo>
                                <a:pt x="43574" y="0"/>
                                <a:pt x="51562" y="4229"/>
                                <a:pt x="51562" y="12090"/>
                              </a:cubicBezTo>
                              <a:cubicBezTo>
                                <a:pt x="51562" y="19952"/>
                                <a:pt x="43574" y="24181"/>
                                <a:pt x="28080" y="24181"/>
                              </a:cubicBezTo>
                              <a:cubicBezTo>
                                <a:pt x="12573" y="24181"/>
                                <a:pt x="0" y="12090"/>
                                <a:pt x="0" y="12090"/>
                              </a:cubicBezTo>
                              <a:cubicBezTo>
                                <a:pt x="0" y="12090"/>
                                <a:pt x="12573" y="0"/>
                                <a:pt x="2808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80" name="Shape 23780"/>
                      <wps:cNvSpPr/>
                      <wps:spPr>
                        <a:xfrm>
                          <a:off x="3735127" y="459614"/>
                          <a:ext cx="118593" cy="191554"/>
                        </a:xfrm>
                        <a:custGeom>
                          <a:avLst/>
                          <a:gdLst/>
                          <a:ahLst/>
                          <a:cxnLst/>
                          <a:rect l="0" t="0" r="0" b="0"/>
                          <a:pathLst>
                            <a:path w="118593" h="191554">
                              <a:moveTo>
                                <a:pt x="42506" y="6958"/>
                              </a:moveTo>
                              <a:cubicBezTo>
                                <a:pt x="48945" y="6899"/>
                                <a:pt x="55823" y="8525"/>
                                <a:pt x="62674" y="12141"/>
                              </a:cubicBezTo>
                              <a:cubicBezTo>
                                <a:pt x="106172" y="35103"/>
                                <a:pt x="118593" y="85369"/>
                                <a:pt x="101600" y="128435"/>
                              </a:cubicBezTo>
                              <a:cubicBezTo>
                                <a:pt x="86030" y="167932"/>
                                <a:pt x="21908" y="191554"/>
                                <a:pt x="6960" y="137122"/>
                              </a:cubicBezTo>
                              <a:cubicBezTo>
                                <a:pt x="457" y="113373"/>
                                <a:pt x="13703" y="88240"/>
                                <a:pt x="36589" y="81382"/>
                              </a:cubicBezTo>
                              <a:cubicBezTo>
                                <a:pt x="36144" y="81521"/>
                                <a:pt x="36271" y="84061"/>
                                <a:pt x="35598" y="84290"/>
                              </a:cubicBezTo>
                              <a:cubicBezTo>
                                <a:pt x="0" y="96063"/>
                                <a:pt x="5613" y="136398"/>
                                <a:pt x="36094" y="149073"/>
                              </a:cubicBezTo>
                              <a:cubicBezTo>
                                <a:pt x="62243" y="159931"/>
                                <a:pt x="91199" y="145313"/>
                                <a:pt x="99670" y="119355"/>
                              </a:cubicBezTo>
                              <a:cubicBezTo>
                                <a:pt x="109360" y="89649"/>
                                <a:pt x="92989" y="58395"/>
                                <a:pt x="71501" y="37567"/>
                              </a:cubicBezTo>
                              <a:cubicBezTo>
                                <a:pt x="61608" y="27991"/>
                                <a:pt x="11303" y="0"/>
                                <a:pt x="12014" y="36360"/>
                              </a:cubicBezTo>
                              <a:cubicBezTo>
                                <a:pt x="12065" y="39002"/>
                                <a:pt x="8852" y="43142"/>
                                <a:pt x="8941" y="44818"/>
                              </a:cubicBezTo>
                              <a:cubicBezTo>
                                <a:pt x="7817" y="22492"/>
                                <a:pt x="23188" y="7137"/>
                                <a:pt x="42506" y="6958"/>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781" name="Shape 23781"/>
                      <wps:cNvSpPr/>
                      <wps:spPr>
                        <a:xfrm>
                          <a:off x="3742221" y="501877"/>
                          <a:ext cx="77737" cy="104324"/>
                        </a:xfrm>
                        <a:custGeom>
                          <a:avLst/>
                          <a:gdLst/>
                          <a:ahLst/>
                          <a:cxnLst/>
                          <a:rect l="0" t="0" r="0" b="0"/>
                          <a:pathLst>
                            <a:path w="77737" h="104324">
                              <a:moveTo>
                                <a:pt x="33579" y="291"/>
                              </a:moveTo>
                              <a:cubicBezTo>
                                <a:pt x="45193" y="581"/>
                                <a:pt x="56464" y="4699"/>
                                <a:pt x="64186" y="13722"/>
                              </a:cubicBezTo>
                              <a:cubicBezTo>
                                <a:pt x="74816" y="26156"/>
                                <a:pt x="77737" y="42793"/>
                                <a:pt x="73825" y="58376"/>
                              </a:cubicBezTo>
                              <a:cubicBezTo>
                                <a:pt x="71044" y="69425"/>
                                <a:pt x="66878" y="82239"/>
                                <a:pt x="58572" y="90341"/>
                              </a:cubicBezTo>
                              <a:cubicBezTo>
                                <a:pt x="44272" y="104324"/>
                                <a:pt x="24587" y="97758"/>
                                <a:pt x="13386" y="83585"/>
                              </a:cubicBezTo>
                              <a:cubicBezTo>
                                <a:pt x="13208" y="83344"/>
                                <a:pt x="14072" y="81985"/>
                                <a:pt x="13970" y="81896"/>
                              </a:cubicBezTo>
                              <a:cubicBezTo>
                                <a:pt x="23597" y="89948"/>
                                <a:pt x="37262" y="90316"/>
                                <a:pt x="48704" y="85655"/>
                              </a:cubicBezTo>
                              <a:cubicBezTo>
                                <a:pt x="66586" y="78378"/>
                                <a:pt x="73723" y="63748"/>
                                <a:pt x="67437" y="45510"/>
                              </a:cubicBezTo>
                              <a:cubicBezTo>
                                <a:pt x="57353" y="16288"/>
                                <a:pt x="27940" y="4147"/>
                                <a:pt x="0" y="12478"/>
                              </a:cubicBezTo>
                              <a:cubicBezTo>
                                <a:pt x="330" y="12376"/>
                                <a:pt x="432" y="10154"/>
                                <a:pt x="914" y="9824"/>
                              </a:cubicBezTo>
                              <a:cubicBezTo>
                                <a:pt x="10008" y="3537"/>
                                <a:pt x="21965" y="0"/>
                                <a:pt x="33579" y="291"/>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g:wgp>
                </a:graphicData>
              </a:graphic>
            </wp:anchor>
          </w:drawing>
        </mc:Choice>
        <mc:Fallback>
          <w:pict>
            <v:group w14:anchorId="5E58A61E" id="Group 23703" o:spid="_x0000_s1026" style="position:absolute;margin-left:46.25pt;margin-top:49.6pt;width:303.45pt;height:72.75pt;z-index:251659264;mso-position-horizontal-relative:page;mso-position-vertical-relative:page" coordsize="38537,9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">
              <v:shape id="Shape 23704" o:spid="_x0000_s1027" style="position:absolute;top:7322;width:1185;height:1916;visibility:visible;mso-wrap-style:square;v-text-anchor:top" coordsize="118580,191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" path="m76087,6958v19318,179,34689,15530,33565,37848c109741,43142,106528,39002,106578,36373,107277,,56985,27978,47104,37567,25603,58395,9233,89649,18923,119355v8471,25958,37440,40563,63576,29705c112979,136398,118580,96063,82995,84277v-674,-216,-559,-2768,-991,-2895c104889,88227,118135,113373,111620,137122,96685,191554,32563,167932,16993,128435,,85357,12421,35103,55918,12141,62770,8525,69648,6899,76087,6958xe" fillcolor="#181717" stroked="f" strokeweight="0">
                <v:stroke miterlimit="83231f" joinstyle="miter"/>
                <v:path arrowok="t" textboxrect="0,0,118580,191554"/>
              </v:shape>
              <v:shape id="Shape 23705" o:spid="_x0000_s1028" style="position:absolute;left:337;top:7745;width:778;height:1043;visibility:visible;mso-wrap-style:square;v-text-anchor:top" coordsize="77749,104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" path="m44161,292c55775,,67735,3534,76835,9820v483,330,572,2553,914,2655c49809,4143,20383,16297,10312,45507v-6299,18237,839,32868,18720,40145c40475,90313,54140,89945,63779,81893v-101,89,775,1448,572,1689c53162,97755,33465,104334,19164,90351,10871,82236,6693,69421,3912,58372,,42789,2934,26152,13564,13719,21279,4702,32547,584,44161,292xe" fillcolor="#181717" stroked="f" strokeweight="0">
                <v:stroke miterlimit="83231f" joinstyle="miter"/>
                <v:path arrowok="t" textboxrect="0,0,77749,104334"/>
              </v:shape>
              <v:shape id="Shape 23706" o:spid="_x0000_s1029" style="position:absolute;top:3314;width:1185;height:1916;visibility:visible;mso-wrap-style:square;v-text-anchor:top" coordsize="118580,191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" path="m76087,6958v19318,179,34689,15530,33565,37848c109741,43142,106528,38989,106578,36373,107277,,56985,27991,47104,37567,25603,58395,9233,89649,18923,119355v8471,25958,37440,40563,63576,29705c112979,136398,118580,96063,82995,84277v-674,-228,-559,-2768,-991,-2895c104889,88227,118135,113373,111620,137122,96685,191554,32563,167932,16993,128435,,85357,12421,35103,55918,12141,62770,8525,69648,6899,76087,6958xe" fillcolor="#181717" stroked="f" strokeweight="0">
                <v:stroke miterlimit="83231f" joinstyle="miter"/>
                <v:path arrowok="t" textboxrect="0,0,118580,191554"/>
              </v:shape>
              <v:shape id="Shape 23707" o:spid="_x0000_s1030" style="position:absolute;left:337;top:3737;width:778;height:1043;visibility:visible;mso-wrap-style:square;v-text-anchor:top" coordsize="77749,104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" path="m44161,289c55775,,67735,3537,76835,9817v483,330,572,2565,914,2654c49809,4140,20383,16281,10312,45504v-6299,18250,839,32880,18720,40158c40475,90310,54140,89941,63779,81902v-101,77,775,1435,572,1689c53162,97765,33465,104331,19164,90335,10871,82232,6693,69418,3912,58369,,42786,2934,26149,13564,13716,21279,4693,32547,578,44161,289xe" fillcolor="#181717" stroked="f" strokeweight="0">
                <v:stroke miterlimit="83231f" joinstyle="miter"/>
                <v:path arrowok="t" textboxrect="0,0,77749,104331"/>
              </v:shape>
              <v:shape id="Shape 23708" o:spid="_x0000_s1031" style="position:absolute;left:44;top:4979;width:1036;height:818;visibility:visible;mso-wrap-style:square;v-text-anchor:top" coordsize="103607,81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" path="m60935,2286v19100,1549,34696,14503,42202,31509c103264,34061,103607,35293,103530,35141,93980,15405,71730,13538,55143,24917,46647,30747,37935,37668,28765,40932v9170,3251,17882,10173,26378,16002c71730,68313,93980,66446,103530,46711v77,-153,-266,1079,-393,1346c95631,65062,80035,78016,60935,79565,32703,81864,26949,42481,,49517v432,-114,724,-3505,1372,-3988c4051,43447,6693,41974,9296,40919,6693,39878,4051,38405,1372,36322,724,35839,432,32449,,32347,26949,39370,32703,,60935,2286xe" fillcolor="#181717" stroked="f" strokeweight="0">
                <v:stroke miterlimit="83231f" joinstyle="miter"/>
                <v:path arrowok="t" textboxrect="0,0,103607,81864"/>
              </v:shape>
              <v:shape id="Shape 23709" o:spid="_x0000_s1032" style="position:absolute;left:562;top:5265;width:516;height:242;visibility:visible;mso-wrap-style:square;v-text-anchor:top" coordsize="51549,2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" path="m23482,c38989,,51549,12090,51549,12090v,,-12560,12091,-28067,12091c7976,24181,,19952,,12090,,4229,7976,,23482,xe" fillcolor="#181717" stroked="f" strokeweight="0">
                <v:stroke miterlimit="83231f" joinstyle="miter"/>
                <v:path arrowok="t" textboxrect="0,0,51549,24181"/>
              </v:shape>
              <v:shape id="Shape 23710" o:spid="_x0000_s1033" style="position:absolute;top:5745;width:1185;height:1740;visibility:visible;mso-wrap-style:square;v-text-anchor:top" coordsize="118580,173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" path="m79212,2899v14282,1740,26803,11178,32408,31595c118135,58243,104889,83377,81991,90235v445,-140,318,-2680,1004,-2909c118580,75553,112979,35218,82499,22556,56350,11685,27394,26303,18910,52261v-9690,29706,6681,60960,28182,81788c56972,143625,107264,171616,106578,135243v-63,-2629,3150,-6769,3061,-8445c111150,156567,83312,173940,55905,159475,12408,136513,,86247,16980,43181,26711,18487,55408,,79212,2899xe" fillcolor="#181717" stroked="f" strokeweight="0">
                <v:stroke miterlimit="83231f" joinstyle="miter"/>
                <v:path arrowok="t" textboxrect="0,0,118580,173940"/>
              </v:shape>
              <v:shape id="Shape 23711" o:spid="_x0000_s1034" style="position:absolute;left:337;top:6047;width:778;height:1035;visibility:visible;mso-wrap-style:square;v-text-anchor:top" coordsize="77737,103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" path="m42913,1665v8112,1666,15837,6850,21438,13937c64541,15843,63665,17202,63767,17291,54140,9239,40475,8871,29032,13532,11151,20809,4013,35439,10300,53677,20371,82899,49797,95041,77737,86709v-343,102,-432,2324,-915,2655c58636,101937,28981,103511,13551,85465,2921,73031,,56394,3912,40811,6693,29762,10858,16961,19152,8846,26302,1854,34801,,42913,1665xe" fillcolor="#181717" stroked="f" strokeweight="0">
                <v:stroke miterlimit="83231f" joinstyle="miter"/>
                <v:path arrowok="t" textboxrect="0,0,77737,103511"/>
              </v:shape>
              <v:shape id="Shape 23712" o:spid="_x0000_s1035" style="position:absolute;left:1105;top:176;width:1558;height:1256;visibility:visible;mso-wrap-style:square;v-text-anchor:top" coordsize="155791,125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" path="m86182,1194c112535,,136271,12916,148184,34150v7607,13323,6019,27191,1155,37681c146863,77076,143497,81471,139446,84455v-4064,2984,-8674,5639,-14275,5931c126403,90297,128968,86678,130988,86411v6832,-1169,10477,-3988,12078,-8890c144653,72657,144094,66154,142037,59385v-2032,-6756,-5652,-13830,-9652,-19647c128435,34176,124092,29781,121209,27724,108763,18478,91923,12611,74232,12852v-8764,242,-17895,1474,-26074,5195c43993,19761,39954,21819,36119,24193v-3709,2617,-7125,5703,-10287,9030c23076,36144,20726,39205,18796,42354v-1765,3353,-3137,6770,-4077,10173c12814,59334,12598,66065,13907,72314v2908,12903,11811,23482,23749,30239c52095,110884,65088,111595,74181,107506v4356,-2515,8026,-5982,10312,-11507c86728,90399,87719,82893,86932,73889v-64,-699,2095,-1359,2044,-1804c89611,77991,89167,83464,88138,88633v-978,5334,-2616,10160,-4877,14199c80899,106667,78359,110553,75057,113347v-3391,2655,-7252,4725,-11646,6249c43180,125641,24130,118059,12535,101156,1181,84887,,57645,15519,37287,32207,15723,59919,1778,86182,1194xe" fillcolor="#181717" stroked="f" strokeweight="0">
                <v:stroke miterlimit="83231f" joinstyle="miter"/>
                <v:path arrowok="t" textboxrect="0,0,155791,125641"/>
              </v:shape>
              <v:shape id="Shape 23713" o:spid="_x0000_s1036" style="position:absolute;left:1397;top:443;width:944;height:767;visibility:visible;mso-wrap-style:square;v-text-anchor:top" coordsize="94437,76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" path="m48146,1727c56553,,65367,1435,72987,4966,84049,9842,89929,20866,92151,32156v2286,11557,1169,23318,-1295,33516c90716,66192,89154,66713,89154,67056,88900,52667,85674,38722,77559,28321,73520,23139,68263,18745,61849,15748,55575,13144,48133,11887,39802,12294,29743,13576,21412,17501,16726,24041v-4686,6629,-6248,14923,-4293,24194c15189,60541,23597,70714,34455,75476v-114,-51,-584,1245,-863,1194c18339,73647,,63119,3023,42875,3848,36817,7010,31547,10871,26276,14681,20942,19533,16192,24498,12471,27940,9715,31687,7302,35598,5309,39662,3658,43891,2451,48146,1727xe" fillcolor="#181717" stroked="f" strokeweight="0">
                <v:stroke miterlimit="83231f" joinstyle="miter"/>
                <v:path arrowok="t" textboxrect="0,0,94437,76721"/>
              </v:shape>
              <v:shape id="Shape 23714" o:spid="_x0000_s1037" style="position:absolute;left:432;top:1058;width:951;height:792;visibility:visible;mso-wrap-style:square;v-text-anchor:top" coordsize="95072,79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" path="m12141,v8357,11481,20701,8128,33185,6121c58280,4216,70777,3150,79934,14033v6261,7290,10198,15875,12408,24181c93472,42380,94044,46418,94348,50419v470,4127,508,8090,64,11786c94386,62433,94082,63386,94107,63259,95072,45783,81153,28524,60922,26861,50813,26187,39319,27000,29515,24841v5639,8293,9157,19279,13538,28410c52108,71399,73330,77927,89167,70536v114,-51,-661,571,-851,686c85039,73000,81356,74422,77343,75527v-3823,1194,-7760,2159,-12052,2667c56769,79223,47333,78765,38227,75679,24727,71234,21057,59233,17996,46482,15227,34150,13767,21425,,17945v432,89,2921,-3391,3785,-3556c7417,13627,10566,13538,13399,13919,12001,11443,10897,8484,10262,4826,10097,3962,12395,368,12141,xe" fillcolor="#181717" stroked="f" strokeweight="0">
                <v:stroke miterlimit="83231f" joinstyle="miter"/>
                <v:path arrowok="t" textboxrect="0,0,95072,79223"/>
              </v:shape>
              <v:shape id="Shape 23715" o:spid="_x0000_s1038" style="position:absolute;left:878;top:1389;width:468;height:336;visibility:visible;mso-wrap-style:square;v-text-anchor:top" coordsize="46876,33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" path="m14432,741v4358,742,9641,3479,15756,8235c36322,13726,40348,20063,43015,24952v2654,4915,3861,8471,3861,8471c46876,33423,43117,33614,37567,32966,32042,32280,24676,30883,18009,26946,4648,19098,,11325,4229,4480,6642,1254,10074,,14432,741xe" fillcolor="#181717" stroked="f" strokeweight="0">
                <v:stroke miterlimit="83231f" joinstyle="miter"/>
                <v:path arrowok="t" textboxrect="0,0,46876,33614"/>
              </v:shape>
              <v:shape id="Shape 23716" o:spid="_x0000_s1039" style="position:absolute;left:97;top:1804;width:1072;height:1673;visibility:visible;mso-wrap-style:square;v-text-anchor:top" coordsize="107201,167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" path="m55272,569c60611,,65846,271,70676,1392v19977,4458,34124,19330,36169,40183c107201,46211,106540,50503,105448,54631v-1130,4127,-4115,7886,-6680,11531c93154,73350,83515,79599,72238,83599v431,-127,317,-2679,990,-2895c82118,77656,88798,74163,92977,69896v2108,-2108,3632,-4343,4584,-6680c98806,60917,99555,58517,99733,56015v280,-5004,-1359,-10389,-4102,-15786c92723,34819,87668,29116,81382,24151,70625,15629,57506,11324,44412,13470v-6337,1105,-12421,3861,-18021,8204c20752,25979,15735,31910,12675,39289,8788,47658,6744,56701,7074,65718v25,4495,394,8966,1079,13335c9004,82736,10160,86317,11544,89848v5576,14135,15037,27152,25781,37566c47219,137003,97511,164981,96812,128621v-51,-2629,3162,-6782,3074,-8446c101384,149931,73558,167305,46152,152840,24409,141359,10427,123058,4013,102230,2400,97036,1270,91664,610,86216,305,83371,,81021,25,77707,76,74290,241,70849,559,67407,1333,53627,6223,40064,12598,28177,22304,11555,39254,2278,55272,569xe" fillcolor="#181717" stroked="f" strokeweight="0">
                <v:stroke miterlimit="83231f" joinstyle="miter"/>
                <v:path arrowok="t" textboxrect="0,0,107201,167305"/>
              </v:shape>
              <v:shape id="Shape 23717" o:spid="_x0000_s1040" style="position:absolute;left:332;top:2079;width:782;height:995;visibility:visible;mso-wrap-style:square;v-text-anchor:top" coordsize="78207,99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" path="m38177,115c50686,,61728,9796,68034,19464v152,229,-851,1156,-775,1245c58890,12505,46241,8517,33757,10600,15113,13673,4889,29599,10871,49512v9881,29490,39446,41441,67336,33173c77864,82787,77775,85009,77292,85339,59106,97912,29451,99487,14021,81440,3543,68778,,53145,5194,35276,6642,29269,9563,23008,12852,17420,16129,11832,20028,6955,25298,3907,29674,1294,34007,154,38177,115xe" fillcolor="#181717" stroked="f" strokeweight="0">
                <v:stroke miterlimit="83231f" joinstyle="miter"/>
                <v:path arrowok="t" textboxrect="0,0,78207,99487"/>
              </v:shape>
              <v:shape id="Shape 23718" o:spid="_x0000_s1041" style="position:absolute;left:4801;top:37;width:1939;height:1104;visibility:visible;mso-wrap-style:square;v-text-anchor:top" coordsize="193891,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" path="m96242,1637c129624,,162204,15142,179426,47765v14465,27407,-2909,55233,-32677,53734c148412,101575,152565,98375,155194,98426v36373,698,8382,-49594,-1194,-59487c133172,17451,101918,1068,72212,10770,46253,19241,31636,48197,42494,74347v12675,30480,53010,36080,64783,495c107505,74169,110046,74283,110185,73851v-6858,22886,-31991,36132,-55740,29617c,88532,23622,24410,63132,8840,73898,4592,85115,2182,96242,1637xe" fillcolor="#181717" stroked="f" strokeweight="0">
                <v:stroke miterlimit="83231f" joinstyle="miter"/>
                <v:path arrowok="t" textboxrect="0,0,193891,110427"/>
              </v:shape>
              <v:shape id="Shape 23719" o:spid="_x0000_s1042" style="position:absolute;left:5251;top:310;width:1086;height:761;visibility:visible;mso-wrap-style:square;v-text-anchor:top" coordsize="108661,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" path="m69469,1573v7661,1573,14929,4964,21146,10279c108661,27283,107074,56925,94513,75124v-342,482,-2565,571,-2654,914c100190,48085,88036,18672,58826,8588,40576,2302,25946,9439,18669,27321v-4648,11443,-4280,25108,3759,34734c22352,61966,20980,62830,20739,62640,6566,51438,,31753,13983,17453,22098,9160,34912,4982,45961,2200,53753,244,61808,,69469,1573xe" fillcolor="#181717" stroked="f" strokeweight="0">
                <v:stroke miterlimit="83231f" joinstyle="miter"/>
                <v:path arrowok="t" textboxrect="0,0,108661,76038"/>
              </v:shape>
              <v:shape id="Shape 23720" o:spid="_x0000_s1043" style="position:absolute;left:4234;width:818;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" path="m32347,v114,432,3505,737,3988,1372c38418,4064,39891,6706,40932,9296,41974,6706,43447,4064,45529,1372,46012,737,49403,432,49517,,42482,26962,81864,32715,79565,60935,78029,80048,65075,95631,48070,103149v-267,115,-1512,458,-1359,381c66446,93980,68326,71742,56947,55143,51105,46647,44196,37948,40932,28765,37668,37948,30759,46647,24917,55143,13538,71742,15418,93980,35154,103530v152,77,-1093,-266,-1359,-381c16802,95631,3835,80048,2299,60935,,32715,39383,26962,32347,xe" fillcolor="#181717" stroked="f" strokeweight="0">
                <v:stroke miterlimit="83231f" joinstyle="miter"/>
                <v:path arrowok="t" textboxrect="0,0,81864,103607"/>
              </v:shape>
              <v:shape id="Shape 23721" o:spid="_x0000_s1044" style="position:absolute;left:4524;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" path="m12090,v7862,,12091,7976,12091,23482c24181,38976,12090,51549,12090,51549,12090,51549,,38976,,23482,,7976,4229,,12090,xe" fillcolor="#181717" stroked="f" strokeweight="0">
                <v:stroke miterlimit="83231f" joinstyle="miter"/>
                <v:path arrowok="t" textboxrect="0,0,24181,51549"/>
              </v:shape>
              <v:shape id="Shape 23722" o:spid="_x0000_s1045" style="position:absolute;left:2546;top:37;width:1939;height:1104;visibility:visible;mso-wrap-style:square;v-text-anchor:top" coordsize="193891,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" path="m97649,1635v11127,545,22344,2953,33110,7198c170269,24403,193891,88525,139446,103473,115697,109988,90564,96742,83706,73844v139,445,2679,318,2908,991c98387,110433,138722,104832,151397,74340,162255,48203,147638,19247,121679,10763,91973,1073,60719,17444,39891,38932,30315,48825,2324,99130,38697,98419v2616,-51,6769,3162,8445,3073c17374,103003,,75165,14465,47758,31687,15135,64267,,97649,1635xe" fillcolor="#181717" stroked="f" strokeweight="0">
                <v:stroke miterlimit="83231f" joinstyle="miter"/>
                <v:path arrowok="t" textboxrect="0,0,193891,110433"/>
              </v:shape>
              <v:shape id="Shape 23723" o:spid="_x0000_s1046" style="position:absolute;left:2949;top:310;width:1086;height:760;visibility:visible;mso-wrap-style:square;v-text-anchor:top" coordsize="108649,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" path="m39192,1572c46854,,54908,248,62700,2203,73749,4985,86563,9163,94666,17456v13983,14300,7417,33985,-6757,45187c87668,62833,86309,61957,86220,62059v8052,-9627,8420,-23292,3760,-34735c82702,9442,68072,2305,49835,8592,20612,18675,8471,48089,16802,76029v-101,-331,-2324,-432,-2654,-915c1575,56928,,27286,18047,11855,24263,6534,31531,3143,39192,1572xe" fillcolor="#181717" stroked="f" strokeweight="0">
                <v:stroke miterlimit="83231f" joinstyle="miter"/>
                <v:path arrowok="t" textboxrect="0,0,108649,76029"/>
              </v:shape>
              <v:shape id="Shape 23724" o:spid="_x0000_s1047" style="position:absolute;left:8809;top:37;width:1939;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" path="m96235,1637c129619,,162192,15142,179413,47765v14465,27407,-2908,55233,-32677,53734c148412,101575,152552,98375,155194,98426v36360,698,8369,-49594,-1206,-59487c133160,17451,101905,1068,72199,10770,46241,19241,31623,48197,42494,74347v12662,30480,52997,36080,64770,495c107493,74169,110033,74283,110172,73851v-6857,22886,-31991,36132,-55740,29617c,88532,23622,24410,63119,8840,73889,4592,85107,2182,96235,1637xe" fillcolor="#181717" stroked="f" strokeweight="0">
                <v:stroke miterlimit="83231f" joinstyle="miter"/>
                <v:path arrowok="t" textboxrect="0,0,193878,110427"/>
              </v:shape>
              <v:shape id="Shape 23725" o:spid="_x0000_s1048" style="position:absolute;left:9259;top:310;width:1086;height:761;visibility:visible;mso-wrap-style:square;v-text-anchor:top" coordsize="108661,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" path="m69469,1573v7661,1573,14929,4964,21146,10279c108661,27283,107086,56925,94513,75124v-342,482,-2565,571,-2654,914c100190,48085,88036,18672,58826,8588,40576,2302,25959,9439,18682,27321v-4661,11443,-4293,25108,3746,34734c22352,61966,20980,62830,20739,62640,6566,51438,,31753,13983,17453,22098,9160,34912,4982,45961,2200,53753,244,61808,,69469,1573xe" fillcolor="#181717" stroked="f" strokeweight="0">
                <v:stroke miterlimit="83231f" joinstyle="miter"/>
                <v:path arrowok="t" textboxrect="0,0,108661,76038"/>
              </v:shape>
              <v:shape id="Shape 23726" o:spid="_x0000_s1049" style="position:absolute;left:8242;width:818;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" path="m32347,v114,432,3492,737,3988,1372c38418,4064,39891,6706,40932,9296,41974,6706,43447,4064,45529,1372,46012,737,49403,432,49517,,42482,26962,81864,32715,79578,60935,78029,80048,65075,95631,48070,103149v-267,115,-1499,458,-1359,381c66446,93980,68326,71742,56947,55143,51105,46647,44196,37948,40932,28765,37668,37948,30759,46647,24930,55143,13538,71742,15418,93980,35154,103530v152,77,-1093,-266,-1347,-381c16802,95631,3848,80048,2299,60935,,32715,39383,26962,32347,xe" fillcolor="#181717" stroked="f" strokeweight="0">
                <v:stroke miterlimit="83231f" joinstyle="miter"/>
                <v:path arrowok="t" textboxrect="0,0,81864,103607"/>
              </v:shape>
              <v:shape id="Shape 23727" o:spid="_x0000_s1050" style="position:absolute;left:8532;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" path="m12090,v7862,,12091,7976,12091,23482c24181,38976,12090,51549,12090,51549,12090,51549,,38976,,23482,,7976,4229,,12090,xe" fillcolor="#181717" stroked="f" strokeweight="0">
                <v:stroke miterlimit="83231f" joinstyle="miter"/>
                <v:path arrowok="t" textboxrect="0,0,24181,51549"/>
              </v:shape>
              <v:shape id="Shape 23728" o:spid="_x0000_s1051" style="position:absolute;left:6554;top:37;width:1939;height:1104;visibility:visible;mso-wrap-style:square;v-text-anchor:top" coordsize="193878,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" path="m97644,1635v11127,545,22346,2953,33115,7198c170256,24403,193878,88525,139446,103473,115697,109988,90564,96742,83706,73844v127,445,2679,318,2895,991c98387,110433,138709,104832,151384,74340,162242,48203,147638,19247,121679,10763,91973,1073,60706,17444,39891,38932,30302,48825,2324,99130,38684,98419v2629,-51,6782,3162,8446,3073c17374,103003,,75165,14465,47758,31686,15135,64260,,97644,1635xe" fillcolor="#181717" stroked="f" strokeweight="0">
                <v:stroke miterlimit="83231f" joinstyle="miter"/>
                <v:path arrowok="t" textboxrect="0,0,193878,110433"/>
              </v:shape>
              <v:shape id="Shape 23729" o:spid="_x0000_s1052" style="position:absolute;left:6957;top:310;width:1086;height:760;visibility:visible;mso-wrap-style:square;v-text-anchor:top" coordsize="108636,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" path="m39179,1572c46841,,54896,248,62687,2203,73736,4985,86550,9163,94653,17456v13983,14300,7417,33985,-6756,45187c87655,62833,86296,61957,86208,62059v8051,-9627,8420,-23292,3759,-34735c82690,9442,68059,2305,49822,8592,20612,18675,8458,48089,16789,76029v-89,-331,-2324,-432,-2654,-915c1562,56928,,27286,18034,11855,24251,6534,31518,3143,39179,1572xe" fillcolor="#181717" stroked="f" strokeweight="0">
                <v:stroke miterlimit="83231f" joinstyle="miter"/>
                <v:path arrowok="t" textboxrect="0,0,108636,76029"/>
              </v:shape>
              <v:shape id="Shape 23730" o:spid="_x0000_s1053" style="position:absolute;left:12817;top:37;width:1939;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" path="m96235,1637c129619,,162192,15142,179413,47765v14465,27407,-2908,55233,-32677,53734c148412,101575,152565,98375,155181,98426v36373,698,8395,-49594,-1193,-59487c133172,17451,101905,1068,72199,10770,46241,19241,31623,48197,42494,74347v12662,30480,52997,36080,64783,495c107493,74169,110045,74283,110173,73851v-6859,22886,-31992,36132,-55741,29617c,88532,23622,24410,63119,8840,73889,4592,85107,2182,96235,1637xe" fillcolor="#181717" stroked="f" strokeweight="0">
                <v:stroke miterlimit="83231f" joinstyle="miter"/>
                <v:path arrowok="t" textboxrect="0,0,193878,110427"/>
              </v:shape>
              <v:shape id="Shape 23731" o:spid="_x0000_s1054" style="position:absolute;left:13267;top:310;width:1086;height:761;visibility:visible;mso-wrap-style:square;v-text-anchor:top" coordsize="108661,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" path="m69469,1573v7661,1573,14929,4964,21145,10279c108661,27283,107086,56925,94513,75124v-330,482,-2552,571,-2654,914c100190,48085,88036,18672,58826,8588,40589,2302,25959,9439,18682,27321v-4661,11443,-4293,25108,3759,34734c22352,61966,20993,62830,20739,62640,6578,51438,,31753,13983,17453,22098,9160,34912,4982,45961,2200,53753,244,61808,,69469,1573xe" fillcolor="#181717" stroked="f" strokeweight="0">
                <v:stroke miterlimit="83231f" joinstyle="miter"/>
                <v:path arrowok="t" textboxrect="0,0,108661,76038"/>
              </v:shape>
              <v:shape id="Shape 23732" o:spid="_x0000_s1055" style="position:absolute;left:12250;width:818;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" path="m32347,v114,432,3505,737,3988,1372c38418,4064,39891,6706,40932,9296,41974,6706,43447,4064,45530,1372,46025,737,49403,432,49517,,42482,26962,81864,32715,79578,60935,78029,80048,65075,95631,48070,103149v-267,115,-1499,458,-1359,381c66446,93980,68326,71742,56947,55143,51105,46647,44183,37948,40932,28765,37681,37948,30759,46647,24930,55143,13538,71742,15418,93980,35154,103530v152,77,-1080,-266,-1347,-381c16802,95631,3848,80048,2299,60935,,32715,39383,26962,32347,xe" fillcolor="#181717" stroked="f" strokeweight="0">
                <v:stroke miterlimit="83231f" joinstyle="miter"/>
                <v:path arrowok="t" textboxrect="0,0,81864,103607"/>
              </v:shape>
              <v:shape id="Shape 23733" o:spid="_x0000_s1056" style="position:absolute;left:12540;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" path="m12090,v7862,,12091,7976,12091,23482c24181,38976,12090,51549,12090,51549,12090,51549,,38976,,23482,,7976,4229,,12090,xe" fillcolor="#181717" stroked="f" strokeweight="0">
                <v:stroke miterlimit="83231f" joinstyle="miter"/>
                <v:path arrowok="t" textboxrect="0,0,24181,51549"/>
              </v:shape>
              <v:shape id="Shape 23734" o:spid="_x0000_s1057" style="position:absolute;left:10562;top:37;width:1939;height:1104;visibility:visible;mso-wrap-style:square;v-text-anchor:top" coordsize="193878,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" path="m97644,1635v11128,545,22346,2953,33115,7198c170256,24403,193878,88525,139446,103473,115697,109988,90564,96742,83706,73844v127,445,2679,318,2895,991c98387,110433,138722,104832,151384,74340,162243,48203,147638,19247,121679,10763,91973,1073,60706,17444,39891,38932,30302,48825,2324,99130,38684,98419v2629,-51,6782,3162,8458,3073c17374,103003,,75165,14465,47758,31687,15135,64260,,97644,1635xe" fillcolor="#181717" stroked="f" strokeweight="0">
                <v:stroke miterlimit="83231f" joinstyle="miter"/>
                <v:path arrowok="t" textboxrect="0,0,193878,110433"/>
              </v:shape>
              <v:shape id="Shape 23735" o:spid="_x0000_s1058" style="position:absolute;left:10965;top:310;width:1086;height:760;visibility:visible;mso-wrap-style:square;v-text-anchor:top" coordsize="108648,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" path="m39192,1572c46853,,54908,248,62700,2203,73749,4985,86551,9163,94666,17456v13982,14300,7417,33985,-6757,45187c87668,62833,86309,61957,86220,62059v8039,-9627,8420,-23292,3759,-34735c82702,9442,68072,2305,49835,8592,20612,18675,8458,48089,16802,76029v-101,-331,-2324,-432,-2667,-915c1575,56928,,27286,18047,11855,24263,6534,31531,3143,39192,1572xe" fillcolor="#181717" stroked="f" strokeweight="0">
                <v:stroke miterlimit="83231f" joinstyle="miter"/>
                <v:path arrowok="t" textboxrect="0,0,108648,76029"/>
              </v:shape>
              <v:shape id="Shape 23736" o:spid="_x0000_s1059" style="position:absolute;left:15293;top:37;width:1939;height:1104;visibility:visible;mso-wrap-style:square;v-text-anchor:top" coordsize="193891,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" path="m96240,1637c129619,,162192,15142,179413,47765v14478,27407,-2908,55233,-32665,53734c148412,101575,152565,98375,155181,98426v36373,698,8395,-49594,-1181,-59487c133160,17451,101917,1068,72212,10770,46241,19241,31636,48197,42494,74347v12675,30480,52997,36080,64783,495c107505,74169,110045,74283,110185,73851v-6858,22886,-31991,36132,-55740,29617c,88532,23622,24410,63132,8840,73898,4592,85114,2182,96240,1637xe" fillcolor="#181717" stroked="f" strokeweight="0">
                <v:stroke miterlimit="83231f" joinstyle="miter"/>
                <v:path arrowok="t" textboxrect="0,0,193891,110427"/>
              </v:shape>
              <v:shape id="Shape 23737" o:spid="_x0000_s1060" style="position:absolute;left:15743;top:310;width:1086;height:761;visibility:visible;mso-wrap-style:square;v-text-anchor:top" coordsize="108649,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" path="m69456,1573v7662,1573,14929,4964,21146,10279c108649,27283,107061,56925,94501,75124v-330,482,-2566,571,-2654,914c100178,48085,88036,18672,58814,8588,40577,2302,25933,9439,18669,27321v-4661,11443,-4280,25108,3746,34734c22339,61966,20981,62830,20726,62640,6553,51438,,31753,13983,17453,22085,9160,34900,4982,45949,2200,53740,244,61795,,69456,1573xe" fillcolor="#181717" stroked="f" strokeweight="0">
                <v:stroke miterlimit="83231f" joinstyle="miter"/>
                <v:path arrowok="t" textboxrect="0,0,108649,76038"/>
              </v:shape>
              <v:shape id="Shape 23738" o:spid="_x0000_s1061" style="position:absolute;left:14726;width:818;height:1036;visibility:visible;mso-wrap-style:square;v-text-anchor:top" coordsize="81851,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" path="m32347,v101,432,3492,737,3988,1372c38405,4064,39891,6706,40932,9296,41973,6706,43447,4064,45517,1372,46012,737,49403,432,49505,,42482,26962,81851,32715,79565,60935,78029,80048,65062,95631,48069,103149v-266,115,-1511,458,-1371,381c66446,93980,68326,71742,56934,55143,51105,46647,44183,37948,40932,28765,37668,37948,30747,46647,24917,55143,13538,71742,15418,93980,35141,103530v152,77,-1080,-266,-1346,-381c16789,95631,3835,80048,2299,60935,,32715,39370,26962,32347,xe" fillcolor="#181717" stroked="f" strokeweight="0">
                <v:stroke miterlimit="83231f" joinstyle="miter"/>
                <v:path arrowok="t" textboxrect="0,0,81851,103607"/>
              </v:shape>
              <v:shape id="Shape 23739" o:spid="_x0000_s1062" style="position:absolute;left:15016;top:518;width:242;height:516;visibility:visible;mso-wrap-style:square;v-text-anchor:top" coordsize="24168,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" path="m12090,v7849,,12078,7976,12078,23482c24168,38976,12090,51549,12090,51549,12090,51549,,38976,,23482,,7976,4229,,12090,xe" fillcolor="#181717" stroked="f" strokeweight="0">
                <v:stroke miterlimit="83231f" joinstyle="miter"/>
                <v:path arrowok="t" textboxrect="0,0,24168,51549"/>
              </v:shape>
              <v:shape id="Shape 23740" o:spid="_x0000_s1063" style="position:absolute;left:19301;top:37;width:1939;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" path="m96227,1637c129607,,162182,15142,179413,47765v14465,27407,-2921,55233,-32677,53734c148399,101575,152552,98375,155181,98426v36360,698,8382,-49594,-1193,-59487c133147,17451,101905,1068,72199,10770,46228,19241,31623,48197,42482,74347v12674,30480,52997,36080,64782,495c107493,74169,110033,74283,110173,73851v-6859,22886,-31992,36132,-55741,29617c,88532,23622,24410,63119,8840,73885,4592,85101,2182,96227,1637xe" fillcolor="#181717" stroked="f" strokeweight="0">
                <v:stroke miterlimit="83231f" joinstyle="miter"/>
                <v:path arrowok="t" textboxrect="0,0,193878,110427"/>
              </v:shape>
              <v:shape id="Shape 23741" o:spid="_x0000_s1064" style="position:absolute;left:19751;top:310;width:1086;height:761;visibility:visible;mso-wrap-style:square;v-text-anchor:top" coordsize="108649,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" path="m69456,1573v7662,1573,14929,4964,21146,10279c108649,27283,107061,56925,94501,75124v-330,482,-2553,571,-2654,914c100178,48085,88036,18672,58814,8588,40577,2302,25946,9439,18669,27321v-4661,11443,-4280,25108,3746,34734c22339,61966,20981,62830,20726,62640,6553,51438,,31753,13983,17453,22085,9160,34900,4982,45949,2200,53740,244,61795,,69456,1573xe" fillcolor="#181717" stroked="f" strokeweight="0">
                <v:stroke miterlimit="83231f" joinstyle="miter"/>
                <v:path arrowok="t" textboxrect="0,0,108649,76038"/>
              </v:shape>
              <v:shape id="Shape 23742" o:spid="_x0000_s1065" style="position:absolute;left:18734;width:818;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" path="m32360,v89,432,3492,737,3975,1372c38418,4064,39891,6706,40932,9296,41974,6706,43447,4064,45530,1372,46012,737,49403,432,49517,,42482,26962,81864,32715,79578,60935,78029,80048,65062,95631,48070,103149v-267,115,-1512,458,-1359,381c66446,93980,68326,71742,56947,55143,51105,46647,44183,37948,40932,28765,37668,37948,30747,46647,24930,55143,13538,71742,15418,93980,35141,103530v152,77,-1067,-266,-1334,-381c16789,95631,3848,80048,2299,60935,,32715,39383,26962,32360,xe" fillcolor="#181717" stroked="f" strokeweight="0">
                <v:stroke miterlimit="83231f" joinstyle="miter"/>
                <v:path arrowok="t" textboxrect="0,0,81864,103607"/>
              </v:shape>
              <v:shape id="Shape 23743" o:spid="_x0000_s1066" style="position:absolute;left:19024;top:518;width:242;height:516;visibility:visible;mso-wrap-style:square;v-text-anchor:top" coordsize="24168,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" path="m12090,v7849,,12078,7976,12078,23482c24168,38976,12090,51549,12090,51549,12090,51549,,38976,,23482,,7976,4229,,12090,xe" fillcolor="#181717" stroked="f" strokeweight="0">
                <v:stroke miterlimit="83231f" joinstyle="miter"/>
                <v:path arrowok="t" textboxrect="0,0,24168,51549"/>
              </v:shape>
              <v:shape id="Shape 23744" o:spid="_x0000_s1067" style="position:absolute;left:17046;top:37;width:1939;height:1104;visibility:visible;mso-wrap-style:square;v-text-anchor:top" coordsize="193891,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" path="m97651,1635v11126,545,22342,2953,33108,7198c170269,24403,193891,88525,139446,103473,115697,109988,90564,96742,83706,73844v139,445,2679,318,2908,991c98400,110433,138722,104832,151384,74340,162255,48203,147650,19247,121679,10763,91986,1073,60719,17444,39891,38932,30315,48825,2337,99130,38697,98419v2616,-51,6782,3162,8445,3073c17386,103003,,75165,14478,47758,31699,15135,64272,,97651,1635xe" fillcolor="#181717" stroked="f" strokeweight="0">
                <v:stroke miterlimit="83231f" joinstyle="miter"/>
                <v:path arrowok="t" textboxrect="0,0,193891,110433"/>
              </v:shape>
              <v:shape id="Shape 23745" o:spid="_x0000_s1068" style="position:absolute;left:17449;top:310;width:1086;height:760;visibility:visible;mso-wrap-style:square;v-text-anchor:top" coordsize="108636,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" path="m39180,1572c46841,,54896,248,62687,2203,73736,4985,86551,9163,94653,17456v13983,14300,7430,33985,-6744,45187c87656,62833,86296,61957,86220,62059v8039,-9627,8408,-23292,3747,-34735c82703,9442,68059,2305,49822,8592,20600,18675,8458,48089,16789,76029v-88,-331,-2324,-432,-2641,-915c1575,56928,,27286,18034,11855,24251,6534,31518,3143,39180,1572xe" fillcolor="#181717" stroked="f" strokeweight="0">
                <v:stroke miterlimit="83231f" joinstyle="miter"/>
                <v:path arrowok="t" textboxrect="0,0,108636,76029"/>
              </v:shape>
              <v:shape id="Shape 23746" o:spid="_x0000_s1069" style="position:absolute;left:23309;top:37;width:1939;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" path="m96229,1637c129611,,162192,15142,179413,47765v14465,27407,-2921,55233,-32677,53734c148399,101575,152565,98375,155194,98426v36360,698,8369,-49594,-1206,-59487c133172,17451,101905,1068,72199,10770,46241,19241,31636,48197,42482,74347v12674,30480,53009,36080,64782,495c107493,74169,110045,74283,110173,73851v-6859,22886,-31992,36132,-55741,29617c,88532,23622,24410,63119,8840,73885,4592,85102,2182,96229,1637xe" fillcolor="#181717" stroked="f" strokeweight="0">
                <v:stroke miterlimit="83231f" joinstyle="miter"/>
                <v:path arrowok="t" textboxrect="0,0,193878,110427"/>
              </v:shape>
              <v:shape id="Shape 23747" o:spid="_x0000_s1070" style="position:absolute;left:23758;top:310;width:1087;height:761;visibility:visible;mso-wrap-style:square;v-text-anchor:top" coordsize="108636,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" path="m69456,1573v7662,1573,14929,4964,21146,10279c108636,27283,107074,56925,94513,75124v-342,482,-2565,571,-2666,914c100178,48085,88036,18672,58814,8588,40577,2302,25946,9439,18669,27321v-4661,11443,-4280,25108,3759,34734c22339,61966,20981,62830,20726,62640,6553,51438,,31753,13983,17453,22098,9160,34900,4982,45949,2200,53740,244,61795,,69456,1573xe" fillcolor="#181717" stroked="f" strokeweight="0">
                <v:stroke miterlimit="83231f" joinstyle="miter"/>
                <v:path arrowok="t" textboxrect="0,0,108636,76038"/>
              </v:shape>
              <v:shape id="Shape 23748" o:spid="_x0000_s1071" style="position:absolute;left:22741;width:819;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" path="m32347,v114,432,3492,737,3988,1372c38418,4064,39891,6706,40932,9296,41974,6706,43447,4064,45517,1372,46012,737,49403,432,49517,,42482,26962,81864,32715,79578,60935,78029,80048,65062,95631,48070,103149v-267,115,-1512,458,-1359,381c66446,93980,68326,71742,56947,55143,51105,46647,44183,37948,40932,28765,37668,37948,30747,46647,24930,55143,13538,71742,15418,93980,35154,103530v139,77,-1093,-266,-1347,-381c16789,95631,3848,80048,2299,60935,,32715,39370,26962,32347,xe" fillcolor="#181717" stroked="f" strokeweight="0">
                <v:stroke miterlimit="83231f" joinstyle="miter"/>
                <v:path arrowok="t" textboxrect="0,0,81864,103607"/>
              </v:shape>
              <v:shape id="Shape 23749" o:spid="_x0000_s1072" style="position:absolute;left:23032;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" path="m12090,v7862,,12091,7976,12091,23482c24181,38976,12090,51549,12090,51549,12090,51549,,38976,,23482,,7976,4242,,12090,xe" fillcolor="#181717" stroked="f" strokeweight="0">
                <v:stroke miterlimit="83231f" joinstyle="miter"/>
                <v:path arrowok="t" textboxrect="0,0,24181,51549"/>
              </v:shape>
              <v:shape id="Shape 23750" o:spid="_x0000_s1073" style="position:absolute;left:21054;top:37;width:1939;height:1104;visibility:visible;mso-wrap-style:square;v-text-anchor:top" coordsize="193891,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" path="m97656,1635v11128,545,22346,2953,33116,7198c170269,24403,193891,88525,139446,103473,115710,109988,90564,96742,83706,73844v139,445,2679,318,2908,991c98400,110433,138735,104832,151397,74340,162255,48203,147650,19247,121679,10763,91986,1073,60719,17444,39903,38932,30315,48825,2337,99130,38697,98419v2642,-51,6782,3162,8445,3073c17386,103003,,75165,14478,47758,31699,15135,64272,,97656,1635xe" fillcolor="#181717" stroked="f" strokeweight="0">
                <v:stroke miterlimit="83231f" joinstyle="miter"/>
                <v:path arrowok="t" textboxrect="0,0,193891,110433"/>
              </v:shape>
              <v:shape id="Shape 23751" o:spid="_x0000_s1074" style="position:absolute;left:21457;top:310;width:1086;height:760;visibility:visible;mso-wrap-style:square;v-text-anchor:top" coordsize="108648,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" path="m39180,1572c46841,,54896,248,62687,2203,73749,4985,86551,9163,94653,17456v13995,14300,7430,33985,-6744,45187c87655,62833,86296,61957,86220,62059v8027,-9627,8408,-23292,3747,-34735c82702,9442,68059,2305,49835,8592,20612,18675,8458,48089,16789,76029v-88,-331,-2324,-432,-2654,-915c1575,56928,,27286,18034,11855,24251,6534,31518,3143,39180,1572xe" fillcolor="#181717" stroked="f" strokeweight="0">
                <v:stroke miterlimit="83231f" joinstyle="miter"/>
                <v:path arrowok="t" textboxrect="0,0,108648,76029"/>
              </v:shape>
              <v:shape id="Shape 23752" o:spid="_x0000_s1075" style="position:absolute;left:27317;top:37;width:1938;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" path="m96229,1637c129611,,162192,15142,179413,47765v14465,27407,-2921,55233,-32677,53734c148400,101575,152565,98375,155194,98426v36360,698,8370,-49594,-1206,-59487c133172,17451,101905,1068,72200,10770,46241,19241,31636,48197,42494,74347v12662,30480,52997,36080,64770,495c107493,74169,110046,74283,110173,73851v-6858,22886,-31992,36132,-55741,29617c,88532,23622,24410,63119,8840,73885,4592,85102,2182,96229,1637xe" fillcolor="#181717" stroked="f" strokeweight="0">
                <v:stroke miterlimit="83231f" joinstyle="miter"/>
                <v:path arrowok="t" textboxrect="0,0,193878,110427"/>
              </v:shape>
              <v:shape id="Shape 23753" o:spid="_x0000_s1076" style="position:absolute;left:27766;top:310;width:1087;height:761;visibility:visible;mso-wrap-style:square;v-text-anchor:top" coordsize="108636,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" path="m69456,1573v7662,1573,14929,4964,21146,10279c108636,27283,107074,56925,94514,75124v-343,482,-2579,571,-2668,914c100178,48085,88036,18672,58814,8588,40577,2302,25946,9439,18669,27321v-4661,11443,-4293,25108,3759,34734c22339,61966,20981,62830,20726,62640,6566,51438,,31753,13983,17453,22098,9160,34900,4982,45949,2200,53740,244,61795,,69456,1573xe" fillcolor="#181717" stroked="f" strokeweight="0">
                <v:stroke miterlimit="83231f" joinstyle="miter"/>
                <v:path arrowok="t" textboxrect="0,0,108636,76038"/>
              </v:shape>
              <v:shape id="Shape 23754" o:spid="_x0000_s1077" style="position:absolute;left:26749;width:819;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" path="m32347,v114,432,3505,737,3988,1372c38417,4064,39891,6706,40932,9296,41986,6706,43459,4064,45529,1372,46025,737,49403,432,49517,,42482,26962,81864,32715,79578,60935,78029,80048,65062,95631,48069,103149v-266,115,-1511,458,-1359,381c66446,93980,68326,71742,56947,55143,51105,46647,44183,37948,40932,28765,37668,37948,30759,46647,24930,55143,13538,71742,15418,93980,35153,103530v140,77,-1092,-266,-1346,-381c16789,95631,3848,80048,2299,60935,,32715,39370,26962,32347,xe" fillcolor="#181717" stroked="f" strokeweight="0">
                <v:stroke miterlimit="83231f" joinstyle="miter"/>
                <v:path arrowok="t" textboxrect="0,0,81864,103607"/>
              </v:shape>
              <v:shape id="Shape 23755" o:spid="_x0000_s1078" style="position:absolute;left:27040;top:518;width:242;height:516;visibility:visible;mso-wrap-style:square;v-text-anchor:top" coordsize="24181,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" path="m12090,v7861,,12091,7976,12091,23482c24181,38976,12090,51549,12090,51549,12090,51549,,38976,,23482,,7976,4242,,12090,xe" fillcolor="#181717" stroked="f" strokeweight="0">
                <v:stroke miterlimit="83231f" joinstyle="miter"/>
                <v:path arrowok="t" textboxrect="0,0,24181,51549"/>
              </v:shape>
              <v:shape id="Shape 23756" o:spid="_x0000_s1079" style="position:absolute;left:25062;top:37;width:1939;height:1104;visibility:visible;mso-wrap-style:square;v-text-anchor:top" coordsize="193891,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" path="m97656,1635v11128,545,22346,2953,33116,7198c170269,24403,193891,88525,139459,103473,115710,109988,90576,96742,83706,73844v139,445,2679,318,2908,991c98400,110433,138735,104832,151397,74340,162255,48203,147650,19247,121679,10763,91986,1073,60731,17444,39903,38932,30315,48825,2337,99130,38697,98419v2641,-51,6782,3162,8458,3073c17386,103003,,75165,14478,47758,31699,15135,64272,,97656,1635xe" fillcolor="#181717" stroked="f" strokeweight="0">
                <v:stroke miterlimit="83231f" joinstyle="miter"/>
                <v:path arrowok="t" textboxrect="0,0,193891,110433"/>
              </v:shape>
              <v:shape id="Shape 23757" o:spid="_x0000_s1080" style="position:absolute;left:25465;top:310;width:1086;height:760;visibility:visible;mso-wrap-style:square;v-text-anchor:top" coordsize="108648,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" path="m39180,1572c46841,,54896,248,62687,2203,73749,4985,86551,9163,94666,17456v13982,14300,7417,33985,-6757,45187c87655,62833,86309,61957,86220,62059v8052,-9627,8408,-23292,3759,-34735c82702,9442,68059,2305,49835,8592,20612,18675,8458,48089,16802,76029v-101,-331,-2337,-432,-2654,-915c1575,56928,,27286,18034,11855,24251,6534,31518,3143,39180,1572xe" fillcolor="#181717" stroked="f" strokeweight="0">
                <v:stroke miterlimit="83231f" joinstyle="miter"/>
                <v:path arrowok="t" textboxrect="0,0,108648,76029"/>
              </v:shape>
              <v:shape id="Shape 23758" o:spid="_x0000_s1081" style="position:absolute;left:31325;top:37;width:1938;height:1104;visibility:visible;mso-wrap-style:square;v-text-anchor:top" coordsize="193878,11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" path="m96229,1637c129611,,162192,15142,179413,47765v14465,27407,-2921,55233,-32677,53734c148400,101575,152553,98375,155194,98426v36360,698,8370,-49594,-1206,-59487c133172,17451,101905,1068,72200,10770,46241,19241,31636,48197,42482,74347v12674,30480,53009,36080,64795,495c107493,74169,110046,74283,110173,73851v-6858,22886,-31992,36132,-55741,29617c,88532,23622,24410,63119,8840,73885,4592,85102,2182,96229,1637xe" fillcolor="#181717" stroked="f" strokeweight="0">
                <v:stroke miterlimit="83231f" joinstyle="miter"/>
                <v:path arrowok="t" textboxrect="0,0,193878,110427"/>
              </v:shape>
              <v:shape id="Shape 23759" o:spid="_x0000_s1082" style="position:absolute;left:31774;top:310;width:1087;height:761;visibility:visible;mso-wrap-style:square;v-text-anchor:top" coordsize="108636,7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" path="m69458,1573v7659,1573,14927,4964,21144,10279c108636,27283,107074,56925,94514,75124v-343,482,-2566,571,-2655,914c100178,48085,88036,18672,58814,8588,40577,2302,25946,9439,18669,27321v-4661,11443,-4293,25108,3759,34734c22339,61966,20981,62830,20739,62640,6566,51438,,31753,13983,17453,22098,9160,34900,4982,45961,2200,53746,244,61798,,69458,1573xe" fillcolor="#181717" stroked="f" strokeweight="0">
                <v:stroke miterlimit="83231f" joinstyle="miter"/>
                <v:path arrowok="t" textboxrect="0,0,108636,76038"/>
              </v:shape>
              <v:shape id="Shape 23760" o:spid="_x0000_s1083" style="position:absolute;left:30757;width:819;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" path="m32347,v114,432,3505,737,3988,1372c38417,4064,39891,6706,40932,9296,41986,6706,43459,4064,45529,1372,46025,737,49403,432,49517,,42482,26962,81864,32715,79578,60935,78029,80048,65062,95631,48069,103149v-266,115,-1511,458,-1359,381c66446,93980,68326,71742,56947,55143,51105,46647,44183,37948,40932,28765,37668,37948,30759,46647,24930,55143,13551,71742,15418,93980,35153,103530v140,77,-1092,-266,-1346,-381c16789,95631,3848,80048,2299,60935,,32715,39370,26962,32347,xe" fillcolor="#181717" stroked="f" strokeweight="0">
                <v:stroke miterlimit="83231f" joinstyle="miter"/>
                <v:path arrowok="t" textboxrect="0,0,81864,103607"/>
              </v:shape>
              <v:shape id="Shape 23761" o:spid="_x0000_s1084" style="position:absolute;left:31048;top:518;width:242;height:516;visibility:visible;mso-wrap-style:square;v-text-anchor:top" coordsize="24168,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" path="m12078,v7861,,12090,7976,12090,23482c24168,38976,12078,51549,12078,51549,12078,51549,,38976,,23482,,7976,4229,,12078,xe" fillcolor="#181717" stroked="f" strokeweight="0">
                <v:stroke miterlimit="83231f" joinstyle="miter"/>
                <v:path arrowok="t" textboxrect="0,0,24168,51549"/>
              </v:shape>
              <v:shape id="Shape 23762" o:spid="_x0000_s1085" style="position:absolute;left:29070;top:37;width:1939;height:1104;visibility:visible;mso-wrap-style:square;v-text-anchor:top" coordsize="193878,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" path="m97643,1635v11128,545,22347,2953,33116,7198c170256,24403,193878,88525,139446,103473,115697,109988,90563,96742,83706,73844v126,445,2667,318,2895,991c98387,110433,138722,104832,151384,74340,162242,48203,147638,19247,121666,10763,91973,1073,60706,17444,39891,38932,30302,48825,2324,99130,38684,98419v2642,-51,6782,3162,8458,3073c17373,103003,,75165,14465,47758,31686,15135,64260,,97643,1635xe" fillcolor="#181717" stroked="f" strokeweight="0">
                <v:stroke miterlimit="83231f" joinstyle="miter"/>
                <v:path arrowok="t" textboxrect="0,0,193878,110433"/>
              </v:shape>
              <v:shape id="Shape 23763" o:spid="_x0000_s1086" style="position:absolute;left:29472;top:310;width:1087;height:760;visibility:visible;mso-wrap-style:square;v-text-anchor:top" coordsize="108649,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" path="m39184,1572c46844,,54896,248,62687,2203,73749,4985,86551,9163,94666,17456v13983,14300,7417,33985,-6757,45187c87668,62833,86309,61957,86220,62059v8052,-9627,8408,-23292,3760,-34735c82703,9442,68059,2305,49835,8592,20612,18675,8471,48089,16802,76029v-101,-331,-2324,-432,-2654,-915c1575,56928,,27286,18034,11855,24257,6534,31525,3143,39184,1572xe" fillcolor="#181717" stroked="f" strokeweight="0">
                <v:stroke miterlimit="83231f" joinstyle="miter"/>
                <v:path arrowok="t" textboxrect="0,0,108649,76029"/>
              </v:shape>
              <v:shape id="Shape 23764" o:spid="_x0000_s1087" style="position:absolute;left:35528;top:79;width:1555;height:1194;visibility:visible;mso-wrap-style:square;v-text-anchor:top" coordsize="155587,119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" path="m65248,1275c85963,,107299,5808,123406,17124v10998,7010,19202,17449,24790,27787c153327,56125,155587,67873,154241,80077v-1943,15647,-11315,25908,-21196,31204c128105,113872,122580,115752,117500,115866v-5042,-38,-10134,-978,-15049,-3619c103518,112856,107785,111345,109613,112259v11659,7074,20092,-2019,24791,-15290c139078,83964,138785,65460,136169,59059,133667,51960,130124,44365,125235,37520,120218,31030,114135,24515,106947,19359,92532,9389,73863,3827,55728,7459,47917,9173,40691,12158,35573,16374v-4864,4306,-8776,9538,-11545,15329c18478,43273,17551,57040,22974,70108v3162,7633,8065,13691,13805,17945c41440,92587,46253,95330,51232,95889v9741,1968,20497,-3937,30010,-19495c81585,75785,83744,76471,83972,76077,77965,86466,69723,93108,61277,97629v-8623,3683,-16510,5372,-26365,1613c7696,91761,,72000,4026,52163,6058,42244,11011,32287,17932,23855v3455,-4217,7404,-8052,11722,-11329c31813,10888,34061,9402,36411,8069,38964,6798,41999,5808,44958,4970,51508,2912,58344,1700,65248,1275xe" fillcolor="#181717" stroked="f" strokeweight="0">
                <v:stroke miterlimit="83231f" joinstyle="miter"/>
                <v:path arrowok="t" textboxrect="0,0,155587,119333"/>
              </v:shape>
              <v:shape id="Shape 23765" o:spid="_x0000_s1088" style="position:absolute;left:35834;top:354;width:994;height:835;visibility:visible;mso-wrap-style:square;v-text-anchor:top" coordsize="99441,83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" path="m44158,1295c61875,,79718,8954,87821,23635,99441,45745,81890,70714,66548,83261v-381,280,-1968,-241,-2172,76c72593,71679,78270,58280,77762,45237,77356,32296,70841,18707,56591,10312,47879,4547,38595,4191,31039,6045,23381,8407,17196,14707,13348,23355,8357,34544,9182,48273,15177,58229v-51,-114,-1207,712,-1397,509c11049,55791,8573,52311,6528,48539,4216,44869,2451,40932,1638,36868,,28816,1753,20129,8890,13246,17297,5283,31674,1651,44158,1295xe" fillcolor="#181717" stroked="f" strokeweight="0">
                <v:stroke miterlimit="83231f" joinstyle="miter"/>
                <v:path arrowok="t" textboxrect="0,0,99441,83541"/>
              </v:shape>
              <v:shape id="Shape 23766" o:spid="_x0000_s1089" style="position:absolute;left:34765;width:819;height:1036;visibility:visible;mso-wrap-style:square;v-text-anchor:top" coordsize="81864,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" path="m32347,v114,432,3505,737,3988,1372c38417,4064,39891,6706,40945,9296,41986,6706,43459,4064,45542,1372,46025,737,49403,432,49517,,42494,26962,81864,32715,79578,60935,78029,80048,65062,95631,48069,103149v-266,115,-1511,458,-1359,381c66459,93980,68326,71742,56947,55143,51105,46647,44183,37948,40932,28765,37668,37948,30759,46647,24930,55143,13551,71742,15418,93980,35153,103530v153,77,-1079,-266,-1346,-381c16789,95631,3848,80048,2299,60935,,32715,39382,26962,32347,xe" fillcolor="#181717" stroked="f" strokeweight="0">
                <v:stroke miterlimit="83231f" joinstyle="miter"/>
                <v:path arrowok="t" textboxrect="0,0,81864,103607"/>
              </v:shape>
              <v:shape id="Shape 23767" o:spid="_x0000_s1090" style="position:absolute;left:35056;top:518;width:242;height:516;visibility:visible;mso-wrap-style:square;v-text-anchor:top" coordsize="24168,5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" path="m12078,v7861,,12090,7976,12090,23482c24168,38976,12078,51549,12078,51549,12078,51549,,38976,,23482,,7976,4229,,12078,xe" fillcolor="#181717" stroked="f" strokeweight="0">
                <v:stroke miterlimit="83231f" joinstyle="miter"/>
                <v:path arrowok="t" textboxrect="0,0,24168,51549"/>
              </v:shape>
              <v:shape id="Shape 23768" o:spid="_x0000_s1091" style="position:absolute;left:33078;top:37;width:1938;height:1104;visibility:visible;mso-wrap-style:square;v-text-anchor:top" coordsize="193878,11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" path="m97649,1635v11127,545,22344,2953,33110,7198c170256,24403,193878,88525,139446,103473,115697,109988,90563,96742,83706,73844v126,445,2667,318,2895,991c98387,110433,138722,104832,151384,74340,162242,48203,147638,19247,121666,10763,91973,1073,60706,17444,39891,38932,30315,48825,2324,99130,38684,98419v2629,-51,6782,3162,8458,3073c17373,103003,,75165,14465,47758,31686,15135,64267,,97649,1635xe" fillcolor="#181717" stroked="f" strokeweight="0">
                <v:stroke miterlimit="83231f" joinstyle="miter"/>
                <v:path arrowok="t" textboxrect="0,0,193878,110433"/>
              </v:shape>
              <v:shape id="Shape 23769" o:spid="_x0000_s1092" style="position:absolute;left:33480;top:310;width:1087;height:760;visibility:visible;mso-wrap-style:square;v-text-anchor:top" coordsize="108649,76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" path="m39186,1572c46847,,54902,248,62700,2203,73749,4985,86551,9163,94666,17456v13983,14300,7417,33985,-6757,45187c87668,62833,86309,61957,86220,62059v8052,-9627,8408,-23292,3760,-34735c82703,9442,68072,2305,49835,8592,20612,18675,8471,48089,16802,76029v-101,-331,-2324,-432,-2654,-915c1575,56928,,27286,18034,11855,24257,6534,31525,3143,39186,1572xe" fillcolor="#181717" stroked="f" strokeweight="0">
                <v:stroke miterlimit="83231f" joinstyle="miter"/>
                <v:path arrowok="t" textboxrect="0,0,108649,76029"/>
              </v:shape>
              <v:shape id="Shape 23770" o:spid="_x0000_s1093" style="position:absolute;left:37351;top:3019;width:1186;height:1739;visibility:visible;mso-wrap-style:square;v-text-anchor:top" coordsize="118593,173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" path="m39368,2897c63172,,91868,18484,101600,43170v16993,43078,4572,93332,-38926,116294c35268,173929,7442,156556,8941,126800v-89,1663,3111,5816,3061,8445c11303,171605,61607,143627,71501,134039,92989,113223,109360,81956,99670,52250,91199,26292,62230,11687,36094,22545,5613,35207,,75542,35598,87328v673,216,546,2769,991,2895c13703,83378,457,58232,6960,34483,12565,14071,25086,4635,39368,2897xe" fillcolor="#181717" stroked="f" strokeweight="0">
                <v:stroke miterlimit="83231f" joinstyle="miter"/>
                <v:path arrowok="t" textboxrect="0,0,118593,173929"/>
              </v:shape>
              <v:shape id="Shape 23771" o:spid="_x0000_s1094" style="position:absolute;left:37422;top:3320;width:777;height:1036;visibility:visible;mso-wrap-style:square;v-text-anchor:top" coordsize="77749,10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" path="m34823,1665c42932,,51429,1854,58572,8846v8306,8115,12472,20916,15253,31978c77749,56394,74816,73044,64186,85477,48755,103524,19101,101937,914,89376,432,89033,330,86811,,86722,27940,95053,57366,82899,67437,53689,73723,35439,66586,20809,48717,13532,37274,8871,23596,9252,13970,17291v101,-76,-762,-1448,-572,-1689c18993,8515,26714,3331,34823,1665xe" fillcolor="#181717" stroked="f" strokeweight="0">
                <v:stroke miterlimit="83231f" joinstyle="miter"/>
                <v:path arrowok="t" textboxrect="0,0,77749,103524"/>
              </v:shape>
              <v:shape id="Shape 23772" o:spid="_x0000_s1095" style="position:absolute;left:37457;top:2252;width:1036;height:819;visibility:visible;mso-wrap-style:square;v-text-anchor:top" coordsize="103594,81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" path="m39993,3442c53480,,64199,8065,72771,17285v8840,8966,17437,18923,30722,14529c103124,32144,102921,36055,102235,36309v-2692,2083,-5334,3556,-7924,4598c96901,41961,99543,43434,102235,45504v635,495,927,3886,1359,3988c76645,42469,70891,81839,42659,79553,23559,78003,7976,65049,457,48044,343,47777,,46546,76,46685,9627,66421,31864,68301,48463,56921,56960,51092,65659,44171,74841,40907,65761,37833,56858,30391,47981,24943,30861,14491,8827,20079,76,35128,,35281,343,34011,432,33909,3709,27445,9398,21158,16154,15697,22606,10325,30683,5690,39993,3442xe" fillcolor="#181717" stroked="f" strokeweight="0">
                <v:stroke miterlimit="83231f" joinstyle="miter"/>
                <v:path arrowok="t" textboxrect="0,0,103594,81839"/>
              </v:shape>
              <v:shape id="Shape 23773" o:spid="_x0000_s1096" style="position:absolute;left:37458;top:2543;width:517;height:241;visibility:visible;mso-wrap-style:square;v-text-anchor:top" coordsize="51664,24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" path="m27813,533c43256,,51664,4166,51562,12078v,7861,-7988,12090,-23482,12090c12573,24168,,12078,,12078v,,3149,-3023,8230,-6046c13246,3340,20053,825,27813,533xe" fillcolor="#181717" stroked="f" strokeweight="0">
                <v:stroke miterlimit="83231f" joinstyle="miter"/>
                <v:path arrowok="t" textboxrect="0,0,51664,24168"/>
              </v:shape>
              <v:shape id="Shape 23774" o:spid="_x0000_s1097" style="position:absolute;left:36886;top:865;width:1334;height:1483;visibility:visible;mso-wrap-style:square;v-text-anchor:top" coordsize="133426,148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" path="m44260,2550c62028,,80531,5396,96419,17178v21247,15482,35217,43244,36182,70536c133426,100160,129096,112365,122796,121687v-6045,9334,-15697,16205,-25019,19659c78511,148242,58865,143251,46127,126640v-3125,-3607,-4992,-7544,-5753,-11837c39141,110701,38888,106282,39637,101557,40945,92286,44844,82202,52908,73147v-292,343,953,2210,496,2731c47282,82926,43866,89530,42723,95233v-1384,5842,-978,11087,1663,15392c48844,119413,60732,125992,76619,127859v13869,1397,27229,-1969,36906,-10719c123571,108402,128715,94432,126988,78202v-1575,-8941,-4661,-17704,-9437,-25299c112357,45550,106629,38616,99301,33587,85090,23071,67793,18347,52591,18258v-7341,,-24397,4800,-35395,13373c5995,40318,,51062,10287,60142v1664,1245,1435,5906,2324,6770c4318,59495,2019,48763,3797,37638,5880,26462,12713,14334,26861,7806,32496,5132,38338,3400,44260,2550xe" fillcolor="#181717" stroked="f" strokeweight="0">
                <v:stroke miterlimit="83231f" joinstyle="miter"/>
                <v:path arrowok="t" textboxrect="0,0,133426,148242"/>
              </v:shape>
              <v:shape id="Shape 23775" o:spid="_x0000_s1098" style="position:absolute;left:37040;top:1150;width:885;height:938;visibility:visible;mso-wrap-style:square;v-text-anchor:top" coordsize="88570,93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" path="m50267,4128v8509,1346,15646,5981,22098,11798c78385,22035,82855,29997,85382,38379v1435,6135,2731,12789,3099,19177c88570,64084,87414,70472,84989,75730,76251,93751,54699,91770,40424,85458v-241,-114,191,-1473,77,-1498c51676,86525,64948,82969,74066,74663,81191,68212,85242,60338,84760,52438,84608,44437,80772,36093,72720,29540,66701,24041,59627,20930,52781,19558,45872,18212,39510,18339,32969,20396,20117,24270,9309,33718,851,45161,1054,44882,,43599,191,43091,7646,24219,25654,,50267,4128xe" fillcolor="#181717" stroked="f" strokeweight="0">
                <v:stroke miterlimit="83231f" joinstyle="miter"/>
                <v:path arrowok="t" textboxrect="0,0,88570,93751"/>
              </v:shape>
              <v:shape id="Shape 23776" o:spid="_x0000_s1099" style="position:absolute;left:37351;top:7027;width:1186;height:1739;visibility:visible;mso-wrap-style:square;v-text-anchor:top" coordsize="118593,173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" path="m39368,2897c63172,,91868,18484,101600,43170v16993,43078,4572,93332,-38926,116294c35268,173929,7442,156556,8941,126800v-89,1663,3111,5816,3061,8445c11303,171605,61607,143627,71501,134039,92989,113223,109360,81969,99670,52263,91199,26292,62230,11687,36094,22545,5613,35220,,75542,35598,87328v673,228,546,2769,991,2895c13703,83378,457,58232,6960,34483,12565,14071,25086,4635,39368,2897xe" fillcolor="#181717" stroked="f" strokeweight="0">
                <v:stroke miterlimit="83231f" joinstyle="miter"/>
                <v:path arrowok="t" textboxrect="0,0,118593,173929"/>
              </v:shape>
              <v:shape id="Shape 23777" o:spid="_x0000_s1100" style="position:absolute;left:37422;top:7328;width:777;height:1035;visibility:visible;mso-wrap-style:square;v-text-anchor:top" coordsize="77749,10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" path="m34823,1665c42932,,51429,1854,58572,8846v8306,8115,12472,20929,15253,31978c77749,56407,74816,73044,64186,85477,48755,103524,19101,101937,914,89376,432,89033,330,86811,,86722,27940,95053,57366,82899,67437,53689,73723,35439,66586,20809,48717,13532,37274,8871,23596,9252,13970,17291v101,-76,-762,-1448,-572,-1689c18993,8515,26714,3331,34823,1665xe" fillcolor="#181717" stroked="f" strokeweight="0">
                <v:stroke miterlimit="83231f" joinstyle="miter"/>
                <v:path arrowok="t" textboxrect="0,0,77749,103524"/>
              </v:shape>
              <v:shape id="Shape 23778" o:spid="_x0000_s1101" style="position:absolute;left:37457;top:6260;width:1036;height:818;visibility:visible;mso-wrap-style:square;v-text-anchor:top" coordsize="103594,8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" path="m42659,2286c70891,,76645,39370,103594,32347v-432,102,-724,3492,-1359,3975c99543,38405,96901,39878,94311,40919v2590,1055,5232,2528,7924,4610c102870,46012,103162,49403,103594,49505,76645,42482,70891,81852,42659,79565,23559,78016,7976,65062,457,48057,343,47790,,46558,76,46711,9627,66446,31864,68313,48463,56934,56960,51105,65659,44183,74841,40919,65659,37668,56960,30747,48463,24917,31864,13538,9627,15405,76,35141,,35293,343,34049,457,33795,7976,16789,23559,3835,42659,2286xe" fillcolor="#181717" stroked="f" strokeweight="0">
                <v:stroke miterlimit="83231f" joinstyle="miter"/>
                <v:path arrowok="t" textboxrect="0,0,103594,81852"/>
              </v:shape>
              <v:shape id="Shape 23779" o:spid="_x0000_s1102" style="position:absolute;left:37458;top:6551;width:516;height:241;visibility:visible;mso-wrap-style:square;v-text-anchor:top" coordsize="51562,2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" path="m28080,c43574,,51562,4229,51562,12090v,7862,-7988,12091,-23482,12091c12573,24181,,12090,,12090,,12090,12573,,28080,xe" fillcolor="#181717" stroked="f" strokeweight="0">
                <v:stroke miterlimit="83231f" joinstyle="miter"/>
                <v:path arrowok="t" textboxrect="0,0,51562,24181"/>
              </v:shape>
              <v:shape id="Shape 23780" o:spid="_x0000_s1103" style="position:absolute;left:37351;top:4596;width:1186;height:1915;visibility:visible;mso-wrap-style:square;v-text-anchor:top" coordsize="118593,191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" path="m42506,6958v6439,-59,13317,1567,20168,5183c106172,35103,118593,85369,101600,128435,86030,167932,21908,191554,6960,137122,457,113373,13703,88240,36589,81382v-445,139,-318,2679,-991,2908c,96063,5613,136398,36094,149073v26149,10858,55105,-3760,63576,-29718c109360,89649,92989,58395,71501,37567,61608,27991,11303,,12014,36360v51,2642,-3162,6782,-3073,8458c7817,22492,23188,7137,42506,6958xe" fillcolor="#181717" stroked="f" strokeweight="0">
                <v:stroke miterlimit="83231f" joinstyle="miter"/>
                <v:path arrowok="t" textboxrect="0,0,118593,191554"/>
              </v:shape>
              <v:shape id="Shape 23781" o:spid="_x0000_s1104" style="position:absolute;left:37422;top:5018;width:777;height:1044;visibility:visible;mso-wrap-style:square;v-text-anchor:top" coordsize="77737,104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" path="m33579,291c45193,581,56464,4699,64186,13722v10630,12434,13551,29071,9639,44654c71044,69425,66878,82239,58572,90341,44272,104324,24587,97758,13386,83585v-178,-241,686,-1600,584,-1689c23597,89948,37262,90316,48704,85655,66586,78378,73723,63748,67437,45510,57353,16288,27940,4147,,12478,330,12376,432,10154,914,9824,10008,3537,21965,,33579,291xe" fillcolor="#181717" stroked="f" strokeweight="0">
                <v:stroke miterlimit="83231f" joinstyle="miter"/>
                <v:path arrowok="t" textboxrect="0,0,77737,104324"/>
              </v:shape>
              <w10:wrap type="square" anchorx="page" anchory="page"/>
            </v:group>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9821BE" w14:textId="77777777" w:rsidR="005C3AF4" w:rsidRDefault="005C3AF4">
    <w:pPr>
      <w:spacing w:after="160" w:line="259" w:lineRule="auto"/>
      <w:ind w:left="0" w:right="0"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73649D" w14:textId="77777777" w:rsidR="005C3AF4" w:rsidRDefault="005C3AF4">
    <w:pPr>
      <w:spacing w:after="160" w:line="259" w:lineRule="auto"/>
      <w:ind w:left="0" w:right="0" w:firstLine="0"/>
      <w:jc w:val="left"/>
    </w:pPr>
  </w:p>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34E11" w14:textId="77777777" w:rsidR="005C3AF4" w:rsidRDefault="005C3AF4">
    <w:pPr>
      <w:spacing w:after="160" w:line="259" w:lineRule="auto"/>
      <w:ind w:left="0" w:right="0" w:firstLine="0"/>
      <w:jc w:val="left"/>
    </w:pPr>
  </w:p>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63315" w14:textId="77777777" w:rsidR="005C3AF4" w:rsidRDefault="005C3AF4">
    <w:pPr>
      <w:spacing w:after="160" w:line="259" w:lineRule="auto"/>
      <w:ind w:left="0" w:right="0" w:firstLine="0"/>
      <w:jc w:val="left"/>
    </w:pPr>
  </w:p>
</w:hdr>
</file>

<file path=word/header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C200E" w14:textId="77777777" w:rsidR="005C3AF4" w:rsidRDefault="005C3AF4">
    <w:pPr>
      <w:spacing w:after="160" w:line="259" w:lineRule="auto"/>
      <w:ind w:left="0" w:right="0" w:firstLine="0"/>
      <w:jc w:val="left"/>
    </w:pPr>
  </w:p>
</w:hdr>
</file>

<file path=word/header2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7BBD0D" w14:textId="77777777" w:rsidR="005C3AF4" w:rsidRDefault="005C3AF4">
    <w:pPr>
      <w:spacing w:after="160" w:line="259" w:lineRule="auto"/>
      <w:ind w:left="0" w:right="0" w:firstLine="0"/>
      <w:jc w:val="left"/>
    </w:pPr>
  </w:p>
</w:hdr>
</file>

<file path=word/header2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DC3BF9" w14:textId="77777777" w:rsidR="005C3AF4" w:rsidRDefault="005C3AF4">
    <w:pPr>
      <w:spacing w:after="160" w:line="259" w:lineRule="auto"/>
      <w:ind w:left="0" w:right="0" w:firstLine="0"/>
      <w:jc w:val="left"/>
    </w:pPr>
  </w:p>
</w:hdr>
</file>

<file path=word/header2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D78DDD" w14:textId="77777777" w:rsidR="005C3AF4" w:rsidRDefault="005C3AF4">
    <w:pPr>
      <w:spacing w:after="160" w:line="259" w:lineRule="auto"/>
      <w:ind w:left="0" w:right="0" w:firstLine="0"/>
      <w:jc w:val="left"/>
    </w:pPr>
  </w:p>
</w:hdr>
</file>

<file path=word/header2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31127" w14:textId="77777777" w:rsidR="005C3AF4" w:rsidRDefault="005C3AF4">
    <w:pPr>
      <w:spacing w:after="160" w:line="259" w:lineRule="auto"/>
      <w:ind w:left="0" w:right="0" w:firstLine="0"/>
      <w:jc w:val="left"/>
    </w:pPr>
  </w:p>
</w:hdr>
</file>

<file path=word/header2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9327FB" w14:textId="77777777" w:rsidR="005C3AF4" w:rsidRDefault="005C3AF4">
    <w:pPr>
      <w:spacing w:after="160" w:line="259" w:lineRule="auto"/>
      <w:ind w:left="0" w:right="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08EB02" w14:textId="77777777" w:rsidR="005C3AF4" w:rsidRDefault="005C3AF4">
    <w:pPr>
      <w:spacing w:after="160" w:line="259" w:lineRule="auto"/>
      <w:ind w:left="0" w:righ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04897" w14:textId="77777777" w:rsidR="005C3AF4" w:rsidRDefault="005C3AF4">
    <w:pPr>
      <w:spacing w:after="160" w:line="259" w:lineRule="auto"/>
      <w:ind w:left="0" w:right="0" w:firstLine="0"/>
      <w:jc w:val="left"/>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7A7A6C" w14:textId="77777777" w:rsidR="005C3AF4" w:rsidRDefault="005C3AF4">
    <w:pPr>
      <w:spacing w:after="160" w:line="259" w:lineRule="auto"/>
      <w:ind w:left="0" w:right="0"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F8B35" w14:textId="77777777" w:rsidR="005C3AF4" w:rsidRDefault="005C3AF4">
    <w:pPr>
      <w:spacing w:after="160" w:line="259" w:lineRule="auto"/>
      <w:ind w:left="0" w:right="0" w:firstLine="0"/>
      <w:jc w:val="left"/>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8C9252" w14:textId="77777777" w:rsidR="005C3AF4" w:rsidRDefault="005C3AF4">
    <w:pPr>
      <w:spacing w:after="160" w:line="259" w:lineRule="auto"/>
      <w:ind w:left="0" w:right="0" w:firstLine="0"/>
      <w:jc w:val="left"/>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4FE6E" w14:textId="77777777" w:rsidR="005C3AF4" w:rsidRDefault="005C3AF4">
    <w:pPr>
      <w:spacing w:after="160" w:line="259" w:lineRule="auto"/>
      <w:ind w:left="0" w:right="0" w:firstLine="0"/>
      <w:jc w:val="left"/>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F6F512" w14:textId="77777777" w:rsidR="005C3AF4" w:rsidRDefault="005C3AF4">
    <w:pPr>
      <w:spacing w:after="160" w:line="259" w:lineRule="auto"/>
      <w:ind w:left="0" w:righ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221C95"/>
    <w:multiLevelType w:val="hybridMultilevel"/>
    <w:tmpl w:val="4F7A8096"/>
    <w:lvl w:ilvl="0" w:tplc="87703B8E">
      <w:start w:val="1"/>
      <w:numFmt w:val="decimal"/>
      <w:lvlText w:val="%1)"/>
      <w:lvlJc w:val="left"/>
      <w:pPr>
        <w:ind w:left="3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F8CC96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740548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53CC388">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FA4AAEC">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DC2729A">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F1E160A">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0D00790">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C183A88">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 w15:restartNumberingAfterBreak="0">
    <w:nsid w:val="3192616E"/>
    <w:multiLevelType w:val="hybridMultilevel"/>
    <w:tmpl w:val="1C2AD958"/>
    <w:lvl w:ilvl="0" w:tplc="7C6EFA94">
      <w:start w:val="1"/>
      <w:numFmt w:val="lowerLetter"/>
      <w:lvlText w:val="%1]"/>
      <w:lvlJc w:val="left"/>
      <w:pPr>
        <w:ind w:left="0"/>
      </w:pPr>
      <w:rPr>
        <w:rFonts w:ascii="Garamond" w:eastAsia="Garamond" w:hAnsi="Garamond" w:cs="Garamond"/>
        <w:b w:val="0"/>
        <w:i/>
        <w:iCs/>
        <w:strike w:val="0"/>
        <w:dstrike w:val="0"/>
        <w:color w:val="181717"/>
        <w:sz w:val="24"/>
        <w:szCs w:val="24"/>
        <w:u w:val="none" w:color="000000"/>
        <w:bdr w:val="none" w:sz="0" w:space="0" w:color="auto"/>
        <w:shd w:val="clear" w:color="auto" w:fill="auto"/>
        <w:vertAlign w:val="baseline"/>
      </w:rPr>
    </w:lvl>
    <w:lvl w:ilvl="1" w:tplc="91F04BFA">
      <w:start w:val="1"/>
      <w:numFmt w:val="lowerLetter"/>
      <w:lvlText w:val="%2"/>
      <w:lvlJc w:val="left"/>
      <w:pPr>
        <w:ind w:left="1363"/>
      </w:pPr>
      <w:rPr>
        <w:rFonts w:ascii="Garamond" w:eastAsia="Garamond" w:hAnsi="Garamond" w:cs="Garamond"/>
        <w:b w:val="0"/>
        <w:i/>
        <w:iCs/>
        <w:strike w:val="0"/>
        <w:dstrike w:val="0"/>
        <w:color w:val="181717"/>
        <w:sz w:val="24"/>
        <w:szCs w:val="24"/>
        <w:u w:val="none" w:color="000000"/>
        <w:bdr w:val="none" w:sz="0" w:space="0" w:color="auto"/>
        <w:shd w:val="clear" w:color="auto" w:fill="auto"/>
        <w:vertAlign w:val="baseline"/>
      </w:rPr>
    </w:lvl>
    <w:lvl w:ilvl="2" w:tplc="04F20A1A">
      <w:start w:val="1"/>
      <w:numFmt w:val="lowerRoman"/>
      <w:lvlText w:val="%3"/>
      <w:lvlJc w:val="left"/>
      <w:pPr>
        <w:ind w:left="2083"/>
      </w:pPr>
      <w:rPr>
        <w:rFonts w:ascii="Garamond" w:eastAsia="Garamond" w:hAnsi="Garamond" w:cs="Garamond"/>
        <w:b w:val="0"/>
        <w:i/>
        <w:iCs/>
        <w:strike w:val="0"/>
        <w:dstrike w:val="0"/>
        <w:color w:val="181717"/>
        <w:sz w:val="24"/>
        <w:szCs w:val="24"/>
        <w:u w:val="none" w:color="000000"/>
        <w:bdr w:val="none" w:sz="0" w:space="0" w:color="auto"/>
        <w:shd w:val="clear" w:color="auto" w:fill="auto"/>
        <w:vertAlign w:val="baseline"/>
      </w:rPr>
    </w:lvl>
    <w:lvl w:ilvl="3" w:tplc="D0304382">
      <w:start w:val="1"/>
      <w:numFmt w:val="decimal"/>
      <w:lvlText w:val="%4"/>
      <w:lvlJc w:val="left"/>
      <w:pPr>
        <w:ind w:left="2803"/>
      </w:pPr>
      <w:rPr>
        <w:rFonts w:ascii="Garamond" w:eastAsia="Garamond" w:hAnsi="Garamond" w:cs="Garamond"/>
        <w:b w:val="0"/>
        <w:i/>
        <w:iCs/>
        <w:strike w:val="0"/>
        <w:dstrike w:val="0"/>
        <w:color w:val="181717"/>
        <w:sz w:val="24"/>
        <w:szCs w:val="24"/>
        <w:u w:val="none" w:color="000000"/>
        <w:bdr w:val="none" w:sz="0" w:space="0" w:color="auto"/>
        <w:shd w:val="clear" w:color="auto" w:fill="auto"/>
        <w:vertAlign w:val="baseline"/>
      </w:rPr>
    </w:lvl>
    <w:lvl w:ilvl="4" w:tplc="601454BA">
      <w:start w:val="1"/>
      <w:numFmt w:val="lowerLetter"/>
      <w:lvlText w:val="%5"/>
      <w:lvlJc w:val="left"/>
      <w:pPr>
        <w:ind w:left="3523"/>
      </w:pPr>
      <w:rPr>
        <w:rFonts w:ascii="Garamond" w:eastAsia="Garamond" w:hAnsi="Garamond" w:cs="Garamond"/>
        <w:b w:val="0"/>
        <w:i/>
        <w:iCs/>
        <w:strike w:val="0"/>
        <w:dstrike w:val="0"/>
        <w:color w:val="181717"/>
        <w:sz w:val="24"/>
        <w:szCs w:val="24"/>
        <w:u w:val="none" w:color="000000"/>
        <w:bdr w:val="none" w:sz="0" w:space="0" w:color="auto"/>
        <w:shd w:val="clear" w:color="auto" w:fill="auto"/>
        <w:vertAlign w:val="baseline"/>
      </w:rPr>
    </w:lvl>
    <w:lvl w:ilvl="5" w:tplc="C47C5B6A">
      <w:start w:val="1"/>
      <w:numFmt w:val="lowerRoman"/>
      <w:lvlText w:val="%6"/>
      <w:lvlJc w:val="left"/>
      <w:pPr>
        <w:ind w:left="4243"/>
      </w:pPr>
      <w:rPr>
        <w:rFonts w:ascii="Garamond" w:eastAsia="Garamond" w:hAnsi="Garamond" w:cs="Garamond"/>
        <w:b w:val="0"/>
        <w:i/>
        <w:iCs/>
        <w:strike w:val="0"/>
        <w:dstrike w:val="0"/>
        <w:color w:val="181717"/>
        <w:sz w:val="24"/>
        <w:szCs w:val="24"/>
        <w:u w:val="none" w:color="000000"/>
        <w:bdr w:val="none" w:sz="0" w:space="0" w:color="auto"/>
        <w:shd w:val="clear" w:color="auto" w:fill="auto"/>
        <w:vertAlign w:val="baseline"/>
      </w:rPr>
    </w:lvl>
    <w:lvl w:ilvl="6" w:tplc="54548866">
      <w:start w:val="1"/>
      <w:numFmt w:val="decimal"/>
      <w:lvlText w:val="%7"/>
      <w:lvlJc w:val="left"/>
      <w:pPr>
        <w:ind w:left="4963"/>
      </w:pPr>
      <w:rPr>
        <w:rFonts w:ascii="Garamond" w:eastAsia="Garamond" w:hAnsi="Garamond" w:cs="Garamond"/>
        <w:b w:val="0"/>
        <w:i/>
        <w:iCs/>
        <w:strike w:val="0"/>
        <w:dstrike w:val="0"/>
        <w:color w:val="181717"/>
        <w:sz w:val="24"/>
        <w:szCs w:val="24"/>
        <w:u w:val="none" w:color="000000"/>
        <w:bdr w:val="none" w:sz="0" w:space="0" w:color="auto"/>
        <w:shd w:val="clear" w:color="auto" w:fill="auto"/>
        <w:vertAlign w:val="baseline"/>
      </w:rPr>
    </w:lvl>
    <w:lvl w:ilvl="7" w:tplc="34B21DFE">
      <w:start w:val="1"/>
      <w:numFmt w:val="lowerLetter"/>
      <w:lvlText w:val="%8"/>
      <w:lvlJc w:val="left"/>
      <w:pPr>
        <w:ind w:left="5683"/>
      </w:pPr>
      <w:rPr>
        <w:rFonts w:ascii="Garamond" w:eastAsia="Garamond" w:hAnsi="Garamond" w:cs="Garamond"/>
        <w:b w:val="0"/>
        <w:i/>
        <w:iCs/>
        <w:strike w:val="0"/>
        <w:dstrike w:val="0"/>
        <w:color w:val="181717"/>
        <w:sz w:val="24"/>
        <w:szCs w:val="24"/>
        <w:u w:val="none" w:color="000000"/>
        <w:bdr w:val="none" w:sz="0" w:space="0" w:color="auto"/>
        <w:shd w:val="clear" w:color="auto" w:fill="auto"/>
        <w:vertAlign w:val="baseline"/>
      </w:rPr>
    </w:lvl>
    <w:lvl w:ilvl="8" w:tplc="DAA8F4BC">
      <w:start w:val="1"/>
      <w:numFmt w:val="lowerRoman"/>
      <w:lvlText w:val="%9"/>
      <w:lvlJc w:val="left"/>
      <w:pPr>
        <w:ind w:left="6403"/>
      </w:pPr>
      <w:rPr>
        <w:rFonts w:ascii="Garamond" w:eastAsia="Garamond" w:hAnsi="Garamond" w:cs="Garamond"/>
        <w:b w:val="0"/>
        <w:i/>
        <w:iCs/>
        <w:strike w:val="0"/>
        <w:dstrike w:val="0"/>
        <w:color w:val="181717"/>
        <w:sz w:val="24"/>
        <w:szCs w:val="24"/>
        <w:u w:val="none" w:color="000000"/>
        <w:bdr w:val="none" w:sz="0" w:space="0" w:color="auto"/>
        <w:shd w:val="clear" w:color="auto" w:fill="auto"/>
        <w:vertAlign w:val="baseline"/>
      </w:rPr>
    </w:lvl>
  </w:abstractNum>
  <w:abstractNum w:abstractNumId="2" w15:restartNumberingAfterBreak="0">
    <w:nsid w:val="382C41DC"/>
    <w:multiLevelType w:val="hybridMultilevel"/>
    <w:tmpl w:val="BB265106"/>
    <w:lvl w:ilvl="0" w:tplc="DD62B9CA">
      <w:start w:val="1"/>
      <w:numFmt w:val="decimal"/>
      <w:lvlText w:val="%1)"/>
      <w:lvlJc w:val="left"/>
      <w:pPr>
        <w:ind w:left="3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B76C24A">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25DE06E8">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1B85C2A">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AFC2C1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9542F56">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5928E4EA">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7D837C0">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D066538">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 w15:restartNumberingAfterBreak="0">
    <w:nsid w:val="41017B3B"/>
    <w:multiLevelType w:val="hybridMultilevel"/>
    <w:tmpl w:val="A9C45136"/>
    <w:lvl w:ilvl="0" w:tplc="11F2DB14">
      <w:start w:val="1"/>
      <w:numFmt w:val="decimal"/>
      <w:lvlText w:val="%1)"/>
      <w:lvlJc w:val="left"/>
      <w:pPr>
        <w:ind w:left="3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2A50C4B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B623B7A">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1F1002F4">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6A8EB44">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C909E66">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B02398A">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B2921924">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CB703B7A">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 w15:restartNumberingAfterBreak="0">
    <w:nsid w:val="4B1E759E"/>
    <w:multiLevelType w:val="hybridMultilevel"/>
    <w:tmpl w:val="07C6B262"/>
    <w:lvl w:ilvl="0" w:tplc="CC2E8A94">
      <w:start w:val="1"/>
      <w:numFmt w:val="decimal"/>
      <w:lvlText w:val="%1)"/>
      <w:lvlJc w:val="left"/>
      <w:pPr>
        <w:ind w:left="720"/>
      </w:pPr>
      <w:rPr>
        <w:rFonts w:ascii="Garamond" w:eastAsia="Garamond" w:hAnsi="Garamond" w:cs="Garamond"/>
        <w:b w:val="0"/>
        <w:i w:val="0"/>
        <w:strike w:val="0"/>
        <w:dstrike w:val="0"/>
        <w:color w:val="181717"/>
        <w:sz w:val="24"/>
        <w:szCs w:val="24"/>
        <w:u w:val="none" w:color="000000"/>
        <w:bdr w:val="none" w:sz="0" w:space="0" w:color="auto"/>
        <w:shd w:val="clear" w:color="auto" w:fill="auto"/>
        <w:vertAlign w:val="baseline"/>
      </w:rPr>
    </w:lvl>
    <w:lvl w:ilvl="1" w:tplc="CCBA89AA">
      <w:start w:val="1"/>
      <w:numFmt w:val="lowerLetter"/>
      <w:lvlText w:val="%2"/>
      <w:lvlJc w:val="left"/>
      <w:pPr>
        <w:ind w:left="1440"/>
      </w:pPr>
      <w:rPr>
        <w:rFonts w:ascii="Garamond" w:eastAsia="Garamond" w:hAnsi="Garamond" w:cs="Garamond"/>
        <w:b w:val="0"/>
        <w:i w:val="0"/>
        <w:strike w:val="0"/>
        <w:dstrike w:val="0"/>
        <w:color w:val="181717"/>
        <w:sz w:val="24"/>
        <w:szCs w:val="24"/>
        <w:u w:val="none" w:color="000000"/>
        <w:bdr w:val="none" w:sz="0" w:space="0" w:color="auto"/>
        <w:shd w:val="clear" w:color="auto" w:fill="auto"/>
        <w:vertAlign w:val="baseline"/>
      </w:rPr>
    </w:lvl>
    <w:lvl w:ilvl="2" w:tplc="ACEC8054">
      <w:start w:val="1"/>
      <w:numFmt w:val="lowerRoman"/>
      <w:lvlText w:val="%3"/>
      <w:lvlJc w:val="left"/>
      <w:pPr>
        <w:ind w:left="2160"/>
      </w:pPr>
      <w:rPr>
        <w:rFonts w:ascii="Garamond" w:eastAsia="Garamond" w:hAnsi="Garamond" w:cs="Garamond"/>
        <w:b w:val="0"/>
        <w:i w:val="0"/>
        <w:strike w:val="0"/>
        <w:dstrike w:val="0"/>
        <w:color w:val="181717"/>
        <w:sz w:val="24"/>
        <w:szCs w:val="24"/>
        <w:u w:val="none" w:color="000000"/>
        <w:bdr w:val="none" w:sz="0" w:space="0" w:color="auto"/>
        <w:shd w:val="clear" w:color="auto" w:fill="auto"/>
        <w:vertAlign w:val="baseline"/>
      </w:rPr>
    </w:lvl>
    <w:lvl w:ilvl="3" w:tplc="96A24EAA">
      <w:start w:val="1"/>
      <w:numFmt w:val="decimal"/>
      <w:lvlText w:val="%4"/>
      <w:lvlJc w:val="left"/>
      <w:pPr>
        <w:ind w:left="2880"/>
      </w:pPr>
      <w:rPr>
        <w:rFonts w:ascii="Garamond" w:eastAsia="Garamond" w:hAnsi="Garamond" w:cs="Garamond"/>
        <w:b w:val="0"/>
        <w:i w:val="0"/>
        <w:strike w:val="0"/>
        <w:dstrike w:val="0"/>
        <w:color w:val="181717"/>
        <w:sz w:val="24"/>
        <w:szCs w:val="24"/>
        <w:u w:val="none" w:color="000000"/>
        <w:bdr w:val="none" w:sz="0" w:space="0" w:color="auto"/>
        <w:shd w:val="clear" w:color="auto" w:fill="auto"/>
        <w:vertAlign w:val="baseline"/>
      </w:rPr>
    </w:lvl>
    <w:lvl w:ilvl="4" w:tplc="547EFFEA">
      <w:start w:val="1"/>
      <w:numFmt w:val="lowerLetter"/>
      <w:lvlText w:val="%5"/>
      <w:lvlJc w:val="left"/>
      <w:pPr>
        <w:ind w:left="3600"/>
      </w:pPr>
      <w:rPr>
        <w:rFonts w:ascii="Garamond" w:eastAsia="Garamond" w:hAnsi="Garamond" w:cs="Garamond"/>
        <w:b w:val="0"/>
        <w:i w:val="0"/>
        <w:strike w:val="0"/>
        <w:dstrike w:val="0"/>
        <w:color w:val="181717"/>
        <w:sz w:val="24"/>
        <w:szCs w:val="24"/>
        <w:u w:val="none" w:color="000000"/>
        <w:bdr w:val="none" w:sz="0" w:space="0" w:color="auto"/>
        <w:shd w:val="clear" w:color="auto" w:fill="auto"/>
        <w:vertAlign w:val="baseline"/>
      </w:rPr>
    </w:lvl>
    <w:lvl w:ilvl="5" w:tplc="5140944E">
      <w:start w:val="1"/>
      <w:numFmt w:val="lowerRoman"/>
      <w:lvlText w:val="%6"/>
      <w:lvlJc w:val="left"/>
      <w:pPr>
        <w:ind w:left="4320"/>
      </w:pPr>
      <w:rPr>
        <w:rFonts w:ascii="Garamond" w:eastAsia="Garamond" w:hAnsi="Garamond" w:cs="Garamond"/>
        <w:b w:val="0"/>
        <w:i w:val="0"/>
        <w:strike w:val="0"/>
        <w:dstrike w:val="0"/>
        <w:color w:val="181717"/>
        <w:sz w:val="24"/>
        <w:szCs w:val="24"/>
        <w:u w:val="none" w:color="000000"/>
        <w:bdr w:val="none" w:sz="0" w:space="0" w:color="auto"/>
        <w:shd w:val="clear" w:color="auto" w:fill="auto"/>
        <w:vertAlign w:val="baseline"/>
      </w:rPr>
    </w:lvl>
    <w:lvl w:ilvl="6" w:tplc="ED7E7D26">
      <w:start w:val="1"/>
      <w:numFmt w:val="decimal"/>
      <w:lvlText w:val="%7"/>
      <w:lvlJc w:val="left"/>
      <w:pPr>
        <w:ind w:left="5040"/>
      </w:pPr>
      <w:rPr>
        <w:rFonts w:ascii="Garamond" w:eastAsia="Garamond" w:hAnsi="Garamond" w:cs="Garamond"/>
        <w:b w:val="0"/>
        <w:i w:val="0"/>
        <w:strike w:val="0"/>
        <w:dstrike w:val="0"/>
        <w:color w:val="181717"/>
        <w:sz w:val="24"/>
        <w:szCs w:val="24"/>
        <w:u w:val="none" w:color="000000"/>
        <w:bdr w:val="none" w:sz="0" w:space="0" w:color="auto"/>
        <w:shd w:val="clear" w:color="auto" w:fill="auto"/>
        <w:vertAlign w:val="baseline"/>
      </w:rPr>
    </w:lvl>
    <w:lvl w:ilvl="7" w:tplc="B4F4885A">
      <w:start w:val="1"/>
      <w:numFmt w:val="lowerLetter"/>
      <w:lvlText w:val="%8"/>
      <w:lvlJc w:val="left"/>
      <w:pPr>
        <w:ind w:left="5760"/>
      </w:pPr>
      <w:rPr>
        <w:rFonts w:ascii="Garamond" w:eastAsia="Garamond" w:hAnsi="Garamond" w:cs="Garamond"/>
        <w:b w:val="0"/>
        <w:i w:val="0"/>
        <w:strike w:val="0"/>
        <w:dstrike w:val="0"/>
        <w:color w:val="181717"/>
        <w:sz w:val="24"/>
        <w:szCs w:val="24"/>
        <w:u w:val="none" w:color="000000"/>
        <w:bdr w:val="none" w:sz="0" w:space="0" w:color="auto"/>
        <w:shd w:val="clear" w:color="auto" w:fill="auto"/>
        <w:vertAlign w:val="baseline"/>
      </w:rPr>
    </w:lvl>
    <w:lvl w:ilvl="8" w:tplc="4D82CE78">
      <w:start w:val="1"/>
      <w:numFmt w:val="lowerRoman"/>
      <w:lvlText w:val="%9"/>
      <w:lvlJc w:val="left"/>
      <w:pPr>
        <w:ind w:left="6480"/>
      </w:pPr>
      <w:rPr>
        <w:rFonts w:ascii="Garamond" w:eastAsia="Garamond" w:hAnsi="Garamond" w:cs="Garamond"/>
        <w:b w:val="0"/>
        <w:i w:val="0"/>
        <w:strike w:val="0"/>
        <w:dstrike w:val="0"/>
        <w:color w:val="181717"/>
        <w:sz w:val="24"/>
        <w:szCs w:val="24"/>
        <w:u w:val="none" w:color="000000"/>
        <w:bdr w:val="none" w:sz="0" w:space="0" w:color="auto"/>
        <w:shd w:val="clear" w:color="auto" w:fill="auto"/>
        <w:vertAlign w:val="baseline"/>
      </w:r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wMbc0NzA0MzQ0NzFT0lEKTi0uzszPAykwqgUAoE2vASwAAAA="/>
  </w:docVars>
  <w:rsids>
    <w:rsidRoot w:val="004B710F"/>
    <w:rsid w:val="000553DB"/>
    <w:rsid w:val="000B54AD"/>
    <w:rsid w:val="000F6CE2"/>
    <w:rsid w:val="0019594A"/>
    <w:rsid w:val="001B019D"/>
    <w:rsid w:val="00202607"/>
    <w:rsid w:val="002053FB"/>
    <w:rsid w:val="002C59D0"/>
    <w:rsid w:val="0034142C"/>
    <w:rsid w:val="00405EB2"/>
    <w:rsid w:val="004B710F"/>
    <w:rsid w:val="004C5687"/>
    <w:rsid w:val="004E304F"/>
    <w:rsid w:val="005C3AF4"/>
    <w:rsid w:val="00661F3D"/>
    <w:rsid w:val="006F0CA3"/>
    <w:rsid w:val="00737380"/>
    <w:rsid w:val="00861B74"/>
    <w:rsid w:val="0088094E"/>
    <w:rsid w:val="00881C4F"/>
    <w:rsid w:val="008B39A9"/>
    <w:rsid w:val="00995DF3"/>
    <w:rsid w:val="00A752D1"/>
    <w:rsid w:val="00B14CC8"/>
    <w:rsid w:val="00B35B2B"/>
    <w:rsid w:val="00B717BC"/>
    <w:rsid w:val="00D012B2"/>
    <w:rsid w:val="00D24B3D"/>
    <w:rsid w:val="00DB5AC2"/>
    <w:rsid w:val="00DD3A94"/>
    <w:rsid w:val="00DF0E32"/>
    <w:rsid w:val="00E92068"/>
    <w:rsid w:val="00EB62D5"/>
    <w:rsid w:val="00F70182"/>
    <w:rsid w:val="00F71D7E"/>
    <w:rsid w:val="00F8482E"/>
    <w:rsid w:val="00FF06F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26567"/>
  <w15:docId w15:val="{DD6D54BC-2F1E-4494-AAEE-0DEF559F0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75" w:line="271" w:lineRule="auto"/>
      <w:ind w:left="82" w:right="1" w:firstLine="273"/>
      <w:jc w:val="both"/>
    </w:pPr>
    <w:rPr>
      <w:rFonts w:ascii="Garamond" w:eastAsia="Garamond" w:hAnsi="Garamond" w:cs="Garamond"/>
      <w:color w:val="181717"/>
      <w:sz w:val="24"/>
    </w:rPr>
  </w:style>
  <w:style w:type="paragraph" w:styleId="Heading1">
    <w:name w:val="heading 1"/>
    <w:next w:val="Normal"/>
    <w:link w:val="Heading1Char"/>
    <w:uiPriority w:val="9"/>
    <w:qFormat/>
    <w:pPr>
      <w:keepNext/>
      <w:keepLines/>
      <w:spacing w:after="3"/>
      <w:ind w:left="10" w:hanging="10"/>
      <w:jc w:val="center"/>
      <w:outlineLvl w:val="0"/>
    </w:pPr>
    <w:rPr>
      <w:rFonts w:ascii="Garamond" w:eastAsia="Garamond" w:hAnsi="Garamond" w:cs="Garamond"/>
      <w:b/>
      <w:color w:val="181717"/>
      <w:sz w:val="30"/>
    </w:rPr>
  </w:style>
  <w:style w:type="paragraph" w:styleId="Heading2">
    <w:name w:val="heading 2"/>
    <w:next w:val="Normal"/>
    <w:link w:val="Heading2Char"/>
    <w:uiPriority w:val="9"/>
    <w:unhideWhenUsed/>
    <w:qFormat/>
    <w:pPr>
      <w:keepNext/>
      <w:keepLines/>
      <w:spacing w:after="155" w:line="261" w:lineRule="auto"/>
      <w:ind w:left="1683" w:hanging="10"/>
      <w:jc w:val="center"/>
      <w:outlineLvl w:val="1"/>
    </w:pPr>
    <w:rPr>
      <w:rFonts w:ascii="Garamond" w:eastAsia="Garamond" w:hAnsi="Garamond" w:cs="Garamond"/>
      <w:b/>
      <w:color w:val="181717"/>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Garamond" w:eastAsia="Garamond" w:hAnsi="Garamond" w:cs="Garamond"/>
      <w:b/>
      <w:color w:val="181717"/>
      <w:sz w:val="30"/>
    </w:rPr>
  </w:style>
  <w:style w:type="character" w:customStyle="1" w:styleId="Heading2Char">
    <w:name w:val="Heading 2 Char"/>
    <w:link w:val="Heading2"/>
    <w:rPr>
      <w:rFonts w:ascii="Garamond" w:eastAsia="Garamond" w:hAnsi="Garamond" w:cs="Garamond"/>
      <w:b/>
      <w:color w:val="181717"/>
      <w:sz w:val="26"/>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footer" Target="footer6.xml"/><Relationship Id="rId26" Type="http://schemas.openxmlformats.org/officeDocument/2006/relationships/header" Target="header11.xml"/><Relationship Id="rId39" Type="http://schemas.openxmlformats.org/officeDocument/2006/relationships/footer" Target="footer16.xml"/><Relationship Id="rId21" Type="http://schemas.openxmlformats.org/officeDocument/2006/relationships/footer" Target="footer7.xml"/><Relationship Id="rId34" Type="http://schemas.openxmlformats.org/officeDocument/2006/relationships/footer" Target="footer14.xml"/><Relationship Id="rId42" Type="http://schemas.openxmlformats.org/officeDocument/2006/relationships/footer" Target="footer18.xml"/><Relationship Id="rId47" Type="http://schemas.openxmlformats.org/officeDocument/2006/relationships/header" Target="header21.xml"/><Relationship Id="rId50" Type="http://schemas.openxmlformats.org/officeDocument/2006/relationships/header" Target="header23.xml"/><Relationship Id="rId55" Type="http://schemas.openxmlformats.org/officeDocument/2006/relationships/header" Target="header25.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footer" Target="footer5.xml"/><Relationship Id="rId29" Type="http://schemas.openxmlformats.org/officeDocument/2006/relationships/header" Target="header12.xml"/><Relationship Id="rId11" Type="http://schemas.openxmlformats.org/officeDocument/2006/relationships/header" Target="header3.xml"/><Relationship Id="rId24" Type="http://schemas.openxmlformats.org/officeDocument/2006/relationships/footer" Target="footer9.xml"/><Relationship Id="rId32" Type="http://schemas.openxmlformats.org/officeDocument/2006/relationships/header" Target="header14.xml"/><Relationship Id="rId37" Type="http://schemas.openxmlformats.org/officeDocument/2006/relationships/header" Target="header16.xml"/><Relationship Id="rId40" Type="http://schemas.openxmlformats.org/officeDocument/2006/relationships/footer" Target="footer17.xml"/><Relationship Id="rId45" Type="http://schemas.openxmlformats.org/officeDocument/2006/relationships/footer" Target="footer19.xml"/><Relationship Id="rId53" Type="http://schemas.openxmlformats.org/officeDocument/2006/relationships/header" Target="header24.xml"/><Relationship Id="rId58" Type="http://schemas.openxmlformats.org/officeDocument/2006/relationships/footer" Target="footer26.xm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eader" Target="header7.xml"/><Relationship Id="rId14" Type="http://schemas.openxmlformats.org/officeDocument/2006/relationships/header" Target="header5.xml"/><Relationship Id="rId22" Type="http://schemas.openxmlformats.org/officeDocument/2006/relationships/footer" Target="footer8.xml"/><Relationship Id="rId27" Type="http://schemas.openxmlformats.org/officeDocument/2006/relationships/footer" Target="footer10.xml"/><Relationship Id="rId30" Type="http://schemas.openxmlformats.org/officeDocument/2006/relationships/footer" Target="footer12.xml"/><Relationship Id="rId35" Type="http://schemas.openxmlformats.org/officeDocument/2006/relationships/header" Target="header15.xml"/><Relationship Id="rId43" Type="http://schemas.openxmlformats.org/officeDocument/2006/relationships/header" Target="header19.xml"/><Relationship Id="rId48" Type="http://schemas.openxmlformats.org/officeDocument/2006/relationships/footer" Target="footer21.xml"/><Relationship Id="rId56" Type="http://schemas.openxmlformats.org/officeDocument/2006/relationships/header" Target="header26.xml"/><Relationship Id="rId8" Type="http://schemas.openxmlformats.org/officeDocument/2006/relationships/header" Target="header2.xml"/><Relationship Id="rId51" Type="http://schemas.openxmlformats.org/officeDocument/2006/relationships/footer" Target="footer22.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header" Target="header6.xml"/><Relationship Id="rId25" Type="http://schemas.openxmlformats.org/officeDocument/2006/relationships/header" Target="header10.xml"/><Relationship Id="rId33" Type="http://schemas.openxmlformats.org/officeDocument/2006/relationships/footer" Target="footer13.xml"/><Relationship Id="rId38" Type="http://schemas.openxmlformats.org/officeDocument/2006/relationships/header" Target="header17.xml"/><Relationship Id="rId46" Type="http://schemas.openxmlformats.org/officeDocument/2006/relationships/footer" Target="footer20.xml"/><Relationship Id="rId59" Type="http://schemas.openxmlformats.org/officeDocument/2006/relationships/header" Target="header27.xml"/><Relationship Id="rId20" Type="http://schemas.openxmlformats.org/officeDocument/2006/relationships/header" Target="header8.xml"/><Relationship Id="rId41" Type="http://schemas.openxmlformats.org/officeDocument/2006/relationships/header" Target="header18.xml"/><Relationship Id="rId54" Type="http://schemas.openxmlformats.org/officeDocument/2006/relationships/footer" Target="footer24.xm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footer" Target="footer4.xml"/><Relationship Id="rId23" Type="http://schemas.openxmlformats.org/officeDocument/2006/relationships/header" Target="header9.xml"/><Relationship Id="rId28" Type="http://schemas.openxmlformats.org/officeDocument/2006/relationships/footer" Target="footer11.xml"/><Relationship Id="rId36" Type="http://schemas.openxmlformats.org/officeDocument/2006/relationships/footer" Target="footer15.xml"/><Relationship Id="rId49" Type="http://schemas.openxmlformats.org/officeDocument/2006/relationships/header" Target="header22.xml"/><Relationship Id="rId57" Type="http://schemas.openxmlformats.org/officeDocument/2006/relationships/footer" Target="footer25.xml"/><Relationship Id="rId10" Type="http://schemas.openxmlformats.org/officeDocument/2006/relationships/footer" Target="footer2.xml"/><Relationship Id="rId31" Type="http://schemas.openxmlformats.org/officeDocument/2006/relationships/header" Target="header13.xml"/><Relationship Id="rId44" Type="http://schemas.openxmlformats.org/officeDocument/2006/relationships/header" Target="header20.xml"/><Relationship Id="rId52" Type="http://schemas.openxmlformats.org/officeDocument/2006/relationships/footer" Target="footer23.xml"/><Relationship Id="rId60" Type="http://schemas.openxmlformats.org/officeDocument/2006/relationships/footer" Target="footer27.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4</TotalTime>
  <Pages>47</Pages>
  <Words>8201</Words>
  <Characters>46752</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cp:lastModifiedBy>KHALED FARAG</cp:lastModifiedBy>
  <cp:revision>11</cp:revision>
  <dcterms:created xsi:type="dcterms:W3CDTF">2020-11-21T07:05:00Z</dcterms:created>
  <dcterms:modified xsi:type="dcterms:W3CDTF">2021-04-28T10:59:00Z</dcterms:modified>
</cp:coreProperties>
</file>